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46F7B" w14:textId="77777777" w:rsidR="00472434" w:rsidRPr="006A7A36" w:rsidRDefault="00472434" w:rsidP="00722084">
      <w:pPr>
        <w:jc w:val="center"/>
        <w:rPr>
          <w:b/>
        </w:rPr>
      </w:pPr>
    </w:p>
    <w:p w14:paraId="6A35AE1A" w14:textId="77777777" w:rsidR="00472434" w:rsidRPr="006A7A36" w:rsidRDefault="00472434" w:rsidP="00722084">
      <w:pPr>
        <w:jc w:val="center"/>
        <w:rPr>
          <w:b/>
        </w:rPr>
      </w:pPr>
    </w:p>
    <w:p w14:paraId="28651548" w14:textId="77777777" w:rsidR="00472434" w:rsidRPr="006A7A36" w:rsidRDefault="00472434" w:rsidP="00722084">
      <w:pPr>
        <w:jc w:val="center"/>
        <w:rPr>
          <w:b/>
        </w:rPr>
      </w:pPr>
    </w:p>
    <w:p w14:paraId="7419A780" w14:textId="0ACF8FC3" w:rsidR="00472434" w:rsidRPr="006A7A36" w:rsidRDefault="006B47E7" w:rsidP="006B47E7">
      <w:pPr>
        <w:jc w:val="center"/>
        <w:rPr>
          <w:b/>
        </w:rPr>
      </w:pPr>
      <w:r>
        <w:rPr>
          <w:b/>
        </w:rPr>
        <w:t>ONLINE VETERINARY APPOINTMENT SYSTEM</w:t>
      </w:r>
    </w:p>
    <w:p w14:paraId="173BD49C" w14:textId="77777777" w:rsidR="00472434" w:rsidRPr="006A7A36" w:rsidRDefault="00472434" w:rsidP="00722084">
      <w:pPr>
        <w:jc w:val="center"/>
        <w:rPr>
          <w:b/>
        </w:rPr>
      </w:pPr>
    </w:p>
    <w:p w14:paraId="6D5828EE" w14:textId="77777777" w:rsidR="00472434" w:rsidRPr="006A7A36" w:rsidRDefault="00472434" w:rsidP="00722084">
      <w:pPr>
        <w:jc w:val="center"/>
        <w:rPr>
          <w:b/>
        </w:rPr>
      </w:pPr>
    </w:p>
    <w:p w14:paraId="6A271E81" w14:textId="77777777" w:rsidR="00472434" w:rsidRPr="006A7A36" w:rsidRDefault="00472434" w:rsidP="00722084">
      <w:pPr>
        <w:jc w:val="center"/>
        <w:rPr>
          <w:b/>
        </w:rPr>
      </w:pPr>
    </w:p>
    <w:p w14:paraId="79CA385D" w14:textId="77777777" w:rsidR="00472434" w:rsidRPr="006A7A36" w:rsidRDefault="00472434" w:rsidP="00722084">
      <w:pPr>
        <w:jc w:val="center"/>
        <w:rPr>
          <w:b/>
        </w:rPr>
      </w:pPr>
    </w:p>
    <w:p w14:paraId="5DE15180" w14:textId="77777777" w:rsidR="00472434" w:rsidRPr="006A7A36" w:rsidRDefault="00472434" w:rsidP="00722084">
      <w:pPr>
        <w:jc w:val="center"/>
        <w:rPr>
          <w:b/>
        </w:rPr>
      </w:pPr>
    </w:p>
    <w:p w14:paraId="2800964F" w14:textId="77777777" w:rsidR="00472434" w:rsidRPr="006A7A36" w:rsidRDefault="00472434" w:rsidP="00722084">
      <w:pPr>
        <w:jc w:val="center"/>
        <w:rPr>
          <w:b/>
        </w:rPr>
      </w:pPr>
    </w:p>
    <w:p w14:paraId="39932360" w14:textId="77777777" w:rsidR="00472434" w:rsidRPr="006A7A36" w:rsidRDefault="00472434" w:rsidP="00722084">
      <w:pPr>
        <w:jc w:val="center"/>
        <w:rPr>
          <w:b/>
        </w:rPr>
      </w:pPr>
    </w:p>
    <w:p w14:paraId="5CC0E913" w14:textId="7CCDF889" w:rsidR="00472434" w:rsidRPr="006A7A36" w:rsidRDefault="00BB5F45" w:rsidP="00722084">
      <w:pPr>
        <w:jc w:val="center"/>
        <w:rPr>
          <w:b/>
        </w:rPr>
      </w:pPr>
      <w:r>
        <w:rPr>
          <w:b/>
        </w:rPr>
        <w:t>NG SZE JIN</w:t>
      </w:r>
    </w:p>
    <w:p w14:paraId="6FBA5784" w14:textId="77777777" w:rsidR="00472434" w:rsidRPr="006A7A36" w:rsidRDefault="00472434" w:rsidP="00722084">
      <w:pPr>
        <w:jc w:val="center"/>
        <w:rPr>
          <w:b/>
        </w:rPr>
      </w:pPr>
    </w:p>
    <w:p w14:paraId="5ABC4615" w14:textId="77777777" w:rsidR="00472434" w:rsidRPr="006A7A36" w:rsidRDefault="00472434" w:rsidP="00722084">
      <w:pPr>
        <w:jc w:val="center"/>
        <w:rPr>
          <w:b/>
        </w:rPr>
      </w:pPr>
    </w:p>
    <w:p w14:paraId="03D97976" w14:textId="77777777" w:rsidR="00472434" w:rsidRPr="006A7A36" w:rsidRDefault="00472434" w:rsidP="00722084">
      <w:pPr>
        <w:jc w:val="center"/>
        <w:rPr>
          <w:b/>
        </w:rPr>
      </w:pPr>
    </w:p>
    <w:p w14:paraId="49155193" w14:textId="77777777" w:rsidR="00472434" w:rsidRPr="006A7A36" w:rsidRDefault="00472434" w:rsidP="00722084">
      <w:pPr>
        <w:jc w:val="center"/>
        <w:rPr>
          <w:b/>
        </w:rPr>
      </w:pPr>
    </w:p>
    <w:p w14:paraId="51E74699" w14:textId="77777777" w:rsidR="00472434" w:rsidRPr="006A7A36" w:rsidRDefault="00472434" w:rsidP="00722084">
      <w:pPr>
        <w:jc w:val="center"/>
        <w:rPr>
          <w:b/>
        </w:rPr>
      </w:pPr>
    </w:p>
    <w:p w14:paraId="308C3F63" w14:textId="77777777" w:rsidR="00472434" w:rsidRPr="006A7A36" w:rsidRDefault="00472434" w:rsidP="00722084">
      <w:pPr>
        <w:jc w:val="center"/>
        <w:rPr>
          <w:b/>
        </w:rPr>
      </w:pPr>
    </w:p>
    <w:p w14:paraId="0F6890B6" w14:textId="77777777" w:rsidR="00472434" w:rsidRPr="006A7A36" w:rsidRDefault="00472434" w:rsidP="00722084">
      <w:pPr>
        <w:jc w:val="center"/>
        <w:rPr>
          <w:b/>
        </w:rPr>
      </w:pPr>
    </w:p>
    <w:p w14:paraId="39843E21" w14:textId="77777777" w:rsidR="00063064" w:rsidRPr="001F496D" w:rsidRDefault="00063064" w:rsidP="00722084">
      <w:pPr>
        <w:jc w:val="center"/>
        <w:rPr>
          <w:b/>
          <w:color w:val="000000" w:themeColor="text1"/>
        </w:rPr>
      </w:pPr>
      <w:r w:rsidRPr="006A7A36">
        <w:rPr>
          <w:b/>
        </w:rPr>
        <w:t xml:space="preserve">A project </w:t>
      </w:r>
      <w:r w:rsidRPr="001F496D">
        <w:rPr>
          <w:b/>
          <w:color w:val="000000" w:themeColor="text1"/>
        </w:rPr>
        <w:t>report submitted in partial fulfilment of the</w:t>
      </w:r>
    </w:p>
    <w:p w14:paraId="215051AE" w14:textId="60CDBBB3" w:rsidR="00A82F92" w:rsidRPr="001F496D" w:rsidRDefault="00063064" w:rsidP="00722084">
      <w:pPr>
        <w:jc w:val="center"/>
        <w:rPr>
          <w:b/>
          <w:color w:val="000000" w:themeColor="text1"/>
        </w:rPr>
      </w:pPr>
      <w:r w:rsidRPr="001F496D">
        <w:rPr>
          <w:b/>
          <w:color w:val="000000" w:themeColor="text1"/>
        </w:rPr>
        <w:t>requirements for the award of Bachelor</w:t>
      </w:r>
      <w:r w:rsidR="00A82F92" w:rsidRPr="001F496D">
        <w:rPr>
          <w:b/>
          <w:color w:val="000000" w:themeColor="text1"/>
        </w:rPr>
        <w:t xml:space="preserve"> of </w:t>
      </w:r>
      <w:r w:rsidR="009A5829">
        <w:rPr>
          <w:b/>
          <w:color w:val="000000" w:themeColor="text1"/>
        </w:rPr>
        <w:t>Science</w:t>
      </w:r>
    </w:p>
    <w:p w14:paraId="215A43F3" w14:textId="0962B205" w:rsidR="00472434" w:rsidRPr="001F496D" w:rsidRDefault="00063064" w:rsidP="00722084">
      <w:pPr>
        <w:jc w:val="center"/>
        <w:rPr>
          <w:b/>
          <w:color w:val="000000" w:themeColor="text1"/>
        </w:rPr>
      </w:pPr>
      <w:r w:rsidRPr="001F496D">
        <w:rPr>
          <w:b/>
          <w:color w:val="000000" w:themeColor="text1"/>
        </w:rPr>
        <w:t>(Hon</w:t>
      </w:r>
      <w:r w:rsidR="00A76769" w:rsidRPr="001F496D">
        <w:rPr>
          <w:b/>
          <w:color w:val="000000" w:themeColor="text1"/>
        </w:rPr>
        <w:t>our</w:t>
      </w:r>
      <w:r w:rsidRPr="001F496D">
        <w:rPr>
          <w:b/>
          <w:color w:val="000000" w:themeColor="text1"/>
        </w:rPr>
        <w:t xml:space="preserve">s) </w:t>
      </w:r>
      <w:r w:rsidR="009A5829">
        <w:rPr>
          <w:b/>
          <w:color w:val="000000" w:themeColor="text1"/>
        </w:rPr>
        <w:t>Software</w:t>
      </w:r>
      <w:r w:rsidRPr="001F496D">
        <w:rPr>
          <w:b/>
          <w:color w:val="000000" w:themeColor="text1"/>
        </w:rPr>
        <w:t xml:space="preserve"> Engineering</w:t>
      </w:r>
    </w:p>
    <w:p w14:paraId="1EED7C8C" w14:textId="77777777" w:rsidR="00472434" w:rsidRPr="006A7A36" w:rsidRDefault="00472434" w:rsidP="00722084">
      <w:pPr>
        <w:jc w:val="center"/>
        <w:rPr>
          <w:b/>
        </w:rPr>
      </w:pPr>
    </w:p>
    <w:p w14:paraId="17CFD457" w14:textId="77777777" w:rsidR="00472434" w:rsidRPr="006A7A36" w:rsidRDefault="00472434" w:rsidP="00722084">
      <w:pPr>
        <w:jc w:val="center"/>
        <w:rPr>
          <w:b/>
        </w:rPr>
      </w:pPr>
    </w:p>
    <w:p w14:paraId="1B11BA0A" w14:textId="77777777" w:rsidR="007D3BBB" w:rsidRPr="006A7A36" w:rsidRDefault="007D3BBB" w:rsidP="00722084">
      <w:pPr>
        <w:jc w:val="center"/>
        <w:rPr>
          <w:b/>
        </w:rPr>
      </w:pPr>
    </w:p>
    <w:p w14:paraId="121AE076" w14:textId="77777777" w:rsidR="007D3BBB" w:rsidRPr="006A7A36" w:rsidRDefault="007D3BBB" w:rsidP="00722084">
      <w:pPr>
        <w:jc w:val="center"/>
        <w:rPr>
          <w:b/>
        </w:rPr>
      </w:pPr>
    </w:p>
    <w:p w14:paraId="2C21C5A4" w14:textId="77777777" w:rsidR="007D3BBB" w:rsidRPr="006A7A36" w:rsidRDefault="007D3BBB" w:rsidP="00722084">
      <w:pPr>
        <w:jc w:val="center"/>
        <w:rPr>
          <w:b/>
        </w:rPr>
      </w:pPr>
    </w:p>
    <w:p w14:paraId="26A7F5F4" w14:textId="77777777" w:rsidR="00472434" w:rsidRPr="006A7A36" w:rsidRDefault="00524489" w:rsidP="00722084">
      <w:pPr>
        <w:jc w:val="center"/>
        <w:rPr>
          <w:b/>
        </w:rPr>
      </w:pPr>
      <w:r>
        <w:rPr>
          <w:b/>
        </w:rPr>
        <w:t xml:space="preserve">Lee Kong </w:t>
      </w:r>
      <w:proofErr w:type="spellStart"/>
      <w:r>
        <w:rPr>
          <w:b/>
        </w:rPr>
        <w:t>Chian</w:t>
      </w:r>
      <w:proofErr w:type="spellEnd"/>
      <w:r w:rsidR="00322267">
        <w:rPr>
          <w:b/>
        </w:rPr>
        <w:t xml:space="preserve"> </w:t>
      </w:r>
      <w:r w:rsidR="00B37A3B" w:rsidRPr="006A7A36">
        <w:rPr>
          <w:b/>
        </w:rPr>
        <w:t xml:space="preserve">Faculty of Engineering </w:t>
      </w:r>
      <w:r w:rsidR="006B1A2E" w:rsidRPr="006A7A36">
        <w:rPr>
          <w:b/>
        </w:rPr>
        <w:t>a</w:t>
      </w:r>
      <w:r w:rsidR="00B37A3B" w:rsidRPr="006A7A36">
        <w:rPr>
          <w:b/>
        </w:rPr>
        <w:t>nd Science</w:t>
      </w:r>
    </w:p>
    <w:p w14:paraId="14934F29" w14:textId="77777777" w:rsidR="00472434" w:rsidRPr="006A7A36" w:rsidRDefault="00B37A3B" w:rsidP="00722084">
      <w:pPr>
        <w:jc w:val="center"/>
        <w:rPr>
          <w:b/>
        </w:rPr>
      </w:pPr>
      <w:proofErr w:type="spellStart"/>
      <w:r w:rsidRPr="006A7A36">
        <w:rPr>
          <w:b/>
        </w:rPr>
        <w:t>Universiti</w:t>
      </w:r>
      <w:proofErr w:type="spellEnd"/>
      <w:r w:rsidR="00322267">
        <w:rPr>
          <w:b/>
        </w:rPr>
        <w:t xml:space="preserve"> </w:t>
      </w:r>
      <w:proofErr w:type="spellStart"/>
      <w:r w:rsidRPr="006A7A36">
        <w:rPr>
          <w:b/>
        </w:rPr>
        <w:t>Tunku</w:t>
      </w:r>
      <w:proofErr w:type="spellEnd"/>
      <w:r w:rsidRPr="006A7A36">
        <w:rPr>
          <w:b/>
        </w:rPr>
        <w:t xml:space="preserve"> Abdul Rahman</w:t>
      </w:r>
    </w:p>
    <w:p w14:paraId="7250903D" w14:textId="77777777" w:rsidR="00472434" w:rsidRPr="006A7A36" w:rsidRDefault="00472434" w:rsidP="00722084">
      <w:pPr>
        <w:jc w:val="center"/>
        <w:rPr>
          <w:b/>
        </w:rPr>
      </w:pPr>
    </w:p>
    <w:p w14:paraId="17BA64C8" w14:textId="77777777" w:rsidR="007D3BBB" w:rsidRPr="006A7A36" w:rsidRDefault="007D3BBB" w:rsidP="00722084">
      <w:pPr>
        <w:jc w:val="center"/>
        <w:rPr>
          <w:b/>
        </w:rPr>
      </w:pPr>
    </w:p>
    <w:p w14:paraId="7F78FF27" w14:textId="77777777" w:rsidR="00D271FC" w:rsidRPr="001F496D" w:rsidRDefault="00A034A0" w:rsidP="001A26D0">
      <w:pPr>
        <w:jc w:val="center"/>
        <w:rPr>
          <w:b/>
          <w:color w:val="000000" w:themeColor="text1"/>
        </w:rPr>
      </w:pPr>
      <w:r w:rsidRPr="001F496D">
        <w:rPr>
          <w:b/>
          <w:color w:val="000000" w:themeColor="text1"/>
        </w:rPr>
        <w:t xml:space="preserve">September </w:t>
      </w:r>
      <w:r w:rsidR="00524489" w:rsidRPr="001F496D">
        <w:rPr>
          <w:b/>
          <w:color w:val="000000" w:themeColor="text1"/>
        </w:rPr>
        <w:t>20</w:t>
      </w:r>
      <w:r w:rsidR="00A3329B" w:rsidRPr="001F496D">
        <w:rPr>
          <w:b/>
          <w:color w:val="000000" w:themeColor="text1"/>
        </w:rPr>
        <w:t>21</w:t>
      </w:r>
    </w:p>
    <w:p w14:paraId="64B9006E" w14:textId="611F0E6B" w:rsidR="001A26D0" w:rsidRDefault="001A26D0" w:rsidP="00D271FC">
      <w:pPr>
        <w:jc w:val="left"/>
        <w:rPr>
          <w:b/>
        </w:rPr>
      </w:pPr>
      <w:r>
        <w:rPr>
          <w:b/>
        </w:rPr>
        <w:br w:type="page"/>
      </w:r>
    </w:p>
    <w:p w14:paraId="65DDABB4" w14:textId="77777777" w:rsidR="00B37A3B" w:rsidRPr="006A7A36" w:rsidRDefault="00B37A3B" w:rsidP="00722084">
      <w:pPr>
        <w:jc w:val="center"/>
        <w:rPr>
          <w:b/>
        </w:rPr>
        <w:sectPr w:rsidR="00B37A3B" w:rsidRPr="006A7A36" w:rsidSect="00270998">
          <w:pgSz w:w="11909" w:h="16834" w:code="9"/>
          <w:pgMar w:top="1418" w:right="2155" w:bottom="1418" w:left="2155" w:header="851" w:footer="851" w:gutter="0"/>
          <w:cols w:space="720"/>
          <w:docGrid w:linePitch="360"/>
        </w:sectPr>
      </w:pPr>
    </w:p>
    <w:p w14:paraId="0411141A" w14:textId="77777777" w:rsidR="00472434" w:rsidRPr="006A7A36" w:rsidRDefault="00ED4293" w:rsidP="0039059B">
      <w:pPr>
        <w:pStyle w:val="Heading9"/>
      </w:pPr>
      <w:bookmarkStart w:id="0" w:name="_Toc80581294"/>
      <w:r w:rsidRPr="006A7A36">
        <w:lastRenderedPageBreak/>
        <w:t>TABLE OF CONTENTS</w:t>
      </w:r>
      <w:bookmarkEnd w:id="0"/>
    </w:p>
    <w:p w14:paraId="1E3CD8A7" w14:textId="77777777" w:rsidR="00472434" w:rsidRPr="006A7A36" w:rsidRDefault="00472434" w:rsidP="0097625A">
      <w:pPr>
        <w:jc w:val="center"/>
      </w:pPr>
    </w:p>
    <w:p w14:paraId="1F5042C8" w14:textId="77777777" w:rsidR="00472434" w:rsidRPr="006A7A36" w:rsidRDefault="00472434" w:rsidP="0097625A">
      <w:pPr>
        <w:jc w:val="center"/>
      </w:pPr>
    </w:p>
    <w:p w14:paraId="651EAA67" w14:textId="77777777" w:rsidR="00472434" w:rsidRPr="006A7A36" w:rsidRDefault="00472434" w:rsidP="0097625A">
      <w:pPr>
        <w:jc w:val="center"/>
      </w:pPr>
    </w:p>
    <w:p w14:paraId="55E1E9E3" w14:textId="03E0CBE9" w:rsidR="00AE763B" w:rsidRDefault="00EF1451">
      <w:pPr>
        <w:pStyle w:val="TOC9"/>
        <w:rPr>
          <w:rFonts w:asciiTheme="minorHAnsi" w:eastAsiaTheme="minorEastAsia" w:hAnsiTheme="minorHAnsi" w:cstheme="minorBidi"/>
          <w:b w:val="0"/>
          <w:noProof/>
          <w:sz w:val="22"/>
          <w:szCs w:val="22"/>
          <w:lang w:val="en-US"/>
        </w:rPr>
      </w:pPr>
      <w:r w:rsidRPr="006A7A36">
        <w:fldChar w:fldCharType="begin"/>
      </w:r>
      <w:r w:rsidR="00705E4D" w:rsidRPr="006A7A36">
        <w:instrText xml:space="preserve"> TOC \o "9-9" \h \z </w:instrText>
      </w:r>
      <w:r w:rsidRPr="006A7A36">
        <w:fldChar w:fldCharType="separate"/>
      </w:r>
      <w:hyperlink w:anchor="_Toc80581294" w:history="1">
        <w:r w:rsidR="00AE763B" w:rsidRPr="00365C0A">
          <w:rPr>
            <w:rStyle w:val="Hyperlink"/>
            <w:noProof/>
          </w:rPr>
          <w:t>TABLE OF CONTENTS</w:t>
        </w:r>
        <w:r w:rsidR="00AE763B">
          <w:rPr>
            <w:noProof/>
            <w:webHidden/>
          </w:rPr>
          <w:tab/>
        </w:r>
        <w:r w:rsidR="00AE763B">
          <w:rPr>
            <w:noProof/>
            <w:webHidden/>
          </w:rPr>
          <w:fldChar w:fldCharType="begin"/>
        </w:r>
        <w:r w:rsidR="00AE763B">
          <w:rPr>
            <w:noProof/>
            <w:webHidden/>
          </w:rPr>
          <w:instrText xml:space="preserve"> PAGEREF _Toc80581294 \h </w:instrText>
        </w:r>
        <w:r w:rsidR="00AE763B">
          <w:rPr>
            <w:noProof/>
            <w:webHidden/>
          </w:rPr>
        </w:r>
        <w:r w:rsidR="00AE763B">
          <w:rPr>
            <w:noProof/>
            <w:webHidden/>
          </w:rPr>
          <w:fldChar w:fldCharType="separate"/>
        </w:r>
        <w:r w:rsidR="00AE763B">
          <w:rPr>
            <w:noProof/>
            <w:webHidden/>
          </w:rPr>
          <w:t>i</w:t>
        </w:r>
        <w:r w:rsidR="00AE763B">
          <w:rPr>
            <w:noProof/>
            <w:webHidden/>
          </w:rPr>
          <w:fldChar w:fldCharType="end"/>
        </w:r>
      </w:hyperlink>
    </w:p>
    <w:p w14:paraId="56D698E2" w14:textId="34EAA690" w:rsidR="00AE763B" w:rsidRDefault="00E50EB4">
      <w:pPr>
        <w:pStyle w:val="TOC9"/>
        <w:rPr>
          <w:rFonts w:asciiTheme="minorHAnsi" w:eastAsiaTheme="minorEastAsia" w:hAnsiTheme="minorHAnsi" w:cstheme="minorBidi"/>
          <w:b w:val="0"/>
          <w:noProof/>
          <w:sz w:val="22"/>
          <w:szCs w:val="22"/>
          <w:lang w:val="en-US"/>
        </w:rPr>
      </w:pPr>
      <w:hyperlink w:anchor="_Toc80581295" w:history="1">
        <w:r w:rsidR="00AE763B" w:rsidRPr="00365C0A">
          <w:rPr>
            <w:rStyle w:val="Hyperlink"/>
            <w:noProof/>
          </w:rPr>
          <w:t>LIST OF TABLES</w:t>
        </w:r>
        <w:r w:rsidR="00AE763B">
          <w:rPr>
            <w:noProof/>
            <w:webHidden/>
          </w:rPr>
          <w:tab/>
        </w:r>
        <w:r w:rsidR="00AE763B">
          <w:rPr>
            <w:noProof/>
            <w:webHidden/>
          </w:rPr>
          <w:fldChar w:fldCharType="begin"/>
        </w:r>
        <w:r w:rsidR="00AE763B">
          <w:rPr>
            <w:noProof/>
            <w:webHidden/>
          </w:rPr>
          <w:instrText xml:space="preserve"> PAGEREF _Toc80581295 \h </w:instrText>
        </w:r>
        <w:r w:rsidR="00AE763B">
          <w:rPr>
            <w:noProof/>
            <w:webHidden/>
          </w:rPr>
        </w:r>
        <w:r w:rsidR="00AE763B">
          <w:rPr>
            <w:noProof/>
            <w:webHidden/>
          </w:rPr>
          <w:fldChar w:fldCharType="separate"/>
        </w:r>
        <w:r w:rsidR="00AE763B">
          <w:rPr>
            <w:noProof/>
            <w:webHidden/>
          </w:rPr>
          <w:t>v</w:t>
        </w:r>
        <w:r w:rsidR="00AE763B">
          <w:rPr>
            <w:noProof/>
            <w:webHidden/>
          </w:rPr>
          <w:fldChar w:fldCharType="end"/>
        </w:r>
      </w:hyperlink>
    </w:p>
    <w:p w14:paraId="01B3F3C4" w14:textId="50C41CAB" w:rsidR="00AE763B" w:rsidRDefault="00E50EB4">
      <w:pPr>
        <w:pStyle w:val="TOC9"/>
        <w:rPr>
          <w:rFonts w:asciiTheme="minorHAnsi" w:eastAsiaTheme="minorEastAsia" w:hAnsiTheme="minorHAnsi" w:cstheme="minorBidi"/>
          <w:b w:val="0"/>
          <w:noProof/>
          <w:sz w:val="22"/>
          <w:szCs w:val="22"/>
          <w:lang w:val="en-US"/>
        </w:rPr>
      </w:pPr>
      <w:hyperlink w:anchor="_Toc80581296" w:history="1">
        <w:r w:rsidR="00AE763B" w:rsidRPr="00365C0A">
          <w:rPr>
            <w:rStyle w:val="Hyperlink"/>
            <w:noProof/>
          </w:rPr>
          <w:t>LIST OF FIGURES</w:t>
        </w:r>
        <w:r w:rsidR="00AE763B">
          <w:rPr>
            <w:noProof/>
            <w:webHidden/>
          </w:rPr>
          <w:tab/>
        </w:r>
        <w:r w:rsidR="00AE763B">
          <w:rPr>
            <w:noProof/>
            <w:webHidden/>
          </w:rPr>
          <w:fldChar w:fldCharType="begin"/>
        </w:r>
        <w:r w:rsidR="00AE763B">
          <w:rPr>
            <w:noProof/>
            <w:webHidden/>
          </w:rPr>
          <w:instrText xml:space="preserve"> PAGEREF _Toc80581296 \h </w:instrText>
        </w:r>
        <w:r w:rsidR="00AE763B">
          <w:rPr>
            <w:noProof/>
            <w:webHidden/>
          </w:rPr>
        </w:r>
        <w:r w:rsidR="00AE763B">
          <w:rPr>
            <w:noProof/>
            <w:webHidden/>
          </w:rPr>
          <w:fldChar w:fldCharType="separate"/>
        </w:r>
        <w:r w:rsidR="00AE763B">
          <w:rPr>
            <w:noProof/>
            <w:webHidden/>
          </w:rPr>
          <w:t>vi</w:t>
        </w:r>
        <w:r w:rsidR="00AE763B">
          <w:rPr>
            <w:noProof/>
            <w:webHidden/>
          </w:rPr>
          <w:fldChar w:fldCharType="end"/>
        </w:r>
      </w:hyperlink>
    </w:p>
    <w:p w14:paraId="6F9B5BA0" w14:textId="2F98A660" w:rsidR="00AE763B" w:rsidRDefault="00E50EB4">
      <w:pPr>
        <w:pStyle w:val="TOC9"/>
        <w:rPr>
          <w:rFonts w:asciiTheme="minorHAnsi" w:eastAsiaTheme="minorEastAsia" w:hAnsiTheme="minorHAnsi" w:cstheme="minorBidi"/>
          <w:b w:val="0"/>
          <w:noProof/>
          <w:sz w:val="22"/>
          <w:szCs w:val="22"/>
          <w:lang w:val="en-US"/>
        </w:rPr>
      </w:pPr>
      <w:hyperlink w:anchor="_Toc80581297" w:history="1">
        <w:r w:rsidR="00AE763B" w:rsidRPr="00365C0A">
          <w:rPr>
            <w:rStyle w:val="Hyperlink"/>
            <w:noProof/>
          </w:rPr>
          <w:t>LIST OF APPENDICES</w:t>
        </w:r>
        <w:r w:rsidR="00AE763B">
          <w:rPr>
            <w:noProof/>
            <w:webHidden/>
          </w:rPr>
          <w:tab/>
        </w:r>
        <w:r w:rsidR="00AE763B">
          <w:rPr>
            <w:noProof/>
            <w:webHidden/>
          </w:rPr>
          <w:fldChar w:fldCharType="begin"/>
        </w:r>
        <w:r w:rsidR="00AE763B">
          <w:rPr>
            <w:noProof/>
            <w:webHidden/>
          </w:rPr>
          <w:instrText xml:space="preserve"> PAGEREF _Toc80581297 \h </w:instrText>
        </w:r>
        <w:r w:rsidR="00AE763B">
          <w:rPr>
            <w:noProof/>
            <w:webHidden/>
          </w:rPr>
        </w:r>
        <w:r w:rsidR="00AE763B">
          <w:rPr>
            <w:noProof/>
            <w:webHidden/>
          </w:rPr>
          <w:fldChar w:fldCharType="separate"/>
        </w:r>
        <w:r w:rsidR="00AE763B">
          <w:rPr>
            <w:noProof/>
            <w:webHidden/>
          </w:rPr>
          <w:t>vii</w:t>
        </w:r>
        <w:r w:rsidR="00AE763B">
          <w:rPr>
            <w:noProof/>
            <w:webHidden/>
          </w:rPr>
          <w:fldChar w:fldCharType="end"/>
        </w:r>
      </w:hyperlink>
    </w:p>
    <w:p w14:paraId="4215AA5F" w14:textId="3616F686" w:rsidR="00472434" w:rsidRPr="006A7A36" w:rsidRDefault="00EF1451" w:rsidP="00722084">
      <w:pPr>
        <w:rPr>
          <w:b/>
        </w:rPr>
      </w:pPr>
      <w:r w:rsidRPr="006A7A36">
        <w:rPr>
          <w:b/>
        </w:rPr>
        <w:fldChar w:fldCharType="end"/>
      </w:r>
    </w:p>
    <w:p w14:paraId="5435E3D0" w14:textId="77777777" w:rsidR="00F93520" w:rsidRPr="006A7A36" w:rsidRDefault="00F93520" w:rsidP="00722084">
      <w:pPr>
        <w:rPr>
          <w:b/>
        </w:rPr>
      </w:pPr>
    </w:p>
    <w:p w14:paraId="32719295" w14:textId="76F1B679" w:rsidR="00765B1C" w:rsidRPr="006A7A36" w:rsidRDefault="00551524" w:rsidP="00032067">
      <w:pPr>
        <w:tabs>
          <w:tab w:val="right" w:pos="8222"/>
        </w:tabs>
        <w:ind w:right="-170"/>
        <w:rPr>
          <w:b/>
        </w:rPr>
      </w:pPr>
      <w:r w:rsidRPr="006A7A36">
        <w:rPr>
          <w:b/>
        </w:rPr>
        <w:t>CHAPTER</w:t>
      </w:r>
      <w:r w:rsidR="00032067">
        <w:rPr>
          <w:b/>
        </w:rPr>
        <w:tab/>
      </w:r>
    </w:p>
    <w:p w14:paraId="4CD512A2" w14:textId="646F3DEC" w:rsidR="000C4C25" w:rsidRDefault="00EF1451">
      <w:pPr>
        <w:pStyle w:val="TOC2"/>
        <w:rPr>
          <w:rFonts w:asciiTheme="minorHAnsi" w:eastAsiaTheme="minorEastAsia" w:hAnsiTheme="minorHAnsi" w:cstheme="minorBidi"/>
          <w:b w:val="0"/>
          <w:sz w:val="22"/>
          <w:szCs w:val="22"/>
          <w:lang w:val="en-MY"/>
        </w:rPr>
      </w:pPr>
      <w:r w:rsidRPr="006A7A36">
        <w:fldChar w:fldCharType="begin"/>
      </w:r>
      <w:r w:rsidR="00EC42F1" w:rsidRPr="006A7A36">
        <w:instrText xml:space="preserve"> TOC \o "2-4" \h \z \u </w:instrText>
      </w:r>
      <w:r w:rsidRPr="006A7A36">
        <w:fldChar w:fldCharType="separate"/>
      </w:r>
      <w:hyperlink w:anchor="_Toc98691080" w:history="1">
        <w:r w:rsidR="000C4C25" w:rsidRPr="00B6359D">
          <w:rPr>
            <w:rStyle w:val="Hyperlink"/>
          </w:rPr>
          <w:t>1</w:t>
        </w:r>
        <w:r w:rsidR="000C4C25">
          <w:rPr>
            <w:rFonts w:asciiTheme="minorHAnsi" w:eastAsiaTheme="minorEastAsia" w:hAnsiTheme="minorHAnsi" w:cstheme="minorBidi"/>
            <w:b w:val="0"/>
            <w:sz w:val="22"/>
            <w:szCs w:val="22"/>
            <w:lang w:val="en-MY"/>
          </w:rPr>
          <w:tab/>
        </w:r>
        <w:r w:rsidR="000C4C25" w:rsidRPr="00B6359D">
          <w:rPr>
            <w:rStyle w:val="Hyperlink"/>
          </w:rPr>
          <w:t>INTRODUCTION</w:t>
        </w:r>
        <w:r w:rsidR="000C4C25">
          <w:rPr>
            <w:webHidden/>
          </w:rPr>
          <w:tab/>
        </w:r>
        <w:r w:rsidR="000C4C25">
          <w:rPr>
            <w:webHidden/>
          </w:rPr>
          <w:fldChar w:fldCharType="begin"/>
        </w:r>
        <w:r w:rsidR="000C4C25">
          <w:rPr>
            <w:webHidden/>
          </w:rPr>
          <w:instrText xml:space="preserve"> PAGEREF _Toc98691080 \h </w:instrText>
        </w:r>
        <w:r w:rsidR="000C4C25">
          <w:rPr>
            <w:webHidden/>
          </w:rPr>
        </w:r>
        <w:r w:rsidR="000C4C25">
          <w:rPr>
            <w:webHidden/>
          </w:rPr>
          <w:fldChar w:fldCharType="separate"/>
        </w:r>
        <w:r w:rsidR="000C4C25">
          <w:rPr>
            <w:webHidden/>
          </w:rPr>
          <w:t>1</w:t>
        </w:r>
        <w:r w:rsidR="000C4C25">
          <w:rPr>
            <w:webHidden/>
          </w:rPr>
          <w:fldChar w:fldCharType="end"/>
        </w:r>
      </w:hyperlink>
    </w:p>
    <w:p w14:paraId="2538B316" w14:textId="6427B5E4" w:rsidR="000C4C25" w:rsidRDefault="00E50EB4">
      <w:pPr>
        <w:pStyle w:val="TOC3"/>
        <w:rPr>
          <w:rFonts w:asciiTheme="minorHAnsi" w:eastAsiaTheme="minorEastAsia" w:hAnsiTheme="minorHAnsi" w:cstheme="minorBidi"/>
          <w:sz w:val="22"/>
          <w:szCs w:val="22"/>
          <w:lang w:val="en-MY"/>
        </w:rPr>
      </w:pPr>
      <w:hyperlink w:anchor="_Toc98691081" w:history="1">
        <w:r w:rsidR="000C4C25" w:rsidRPr="00B6359D">
          <w:rPr>
            <w:rStyle w:val="Hyperlink"/>
          </w:rPr>
          <w:t>1.1</w:t>
        </w:r>
        <w:r w:rsidR="000C4C25">
          <w:rPr>
            <w:rFonts w:asciiTheme="minorHAnsi" w:eastAsiaTheme="minorEastAsia" w:hAnsiTheme="minorHAnsi" w:cstheme="minorBidi"/>
            <w:sz w:val="22"/>
            <w:szCs w:val="22"/>
            <w:lang w:val="en-MY"/>
          </w:rPr>
          <w:tab/>
        </w:r>
        <w:r w:rsidR="000C4C25" w:rsidRPr="00B6359D">
          <w:rPr>
            <w:rStyle w:val="Hyperlink"/>
          </w:rPr>
          <w:t>Introduction</w:t>
        </w:r>
        <w:r w:rsidR="000C4C25">
          <w:rPr>
            <w:webHidden/>
          </w:rPr>
          <w:tab/>
        </w:r>
        <w:r w:rsidR="000C4C25">
          <w:rPr>
            <w:webHidden/>
          </w:rPr>
          <w:fldChar w:fldCharType="begin"/>
        </w:r>
        <w:r w:rsidR="000C4C25">
          <w:rPr>
            <w:webHidden/>
          </w:rPr>
          <w:instrText xml:space="preserve"> PAGEREF _Toc98691081 \h </w:instrText>
        </w:r>
        <w:r w:rsidR="000C4C25">
          <w:rPr>
            <w:webHidden/>
          </w:rPr>
        </w:r>
        <w:r w:rsidR="000C4C25">
          <w:rPr>
            <w:webHidden/>
          </w:rPr>
          <w:fldChar w:fldCharType="separate"/>
        </w:r>
        <w:r w:rsidR="000C4C25">
          <w:rPr>
            <w:webHidden/>
          </w:rPr>
          <w:t>1</w:t>
        </w:r>
        <w:r w:rsidR="000C4C25">
          <w:rPr>
            <w:webHidden/>
          </w:rPr>
          <w:fldChar w:fldCharType="end"/>
        </w:r>
      </w:hyperlink>
    </w:p>
    <w:p w14:paraId="0B3B0B7E" w14:textId="6F85651B" w:rsidR="000C4C25" w:rsidRDefault="00E50EB4">
      <w:pPr>
        <w:pStyle w:val="TOC3"/>
        <w:rPr>
          <w:rFonts w:asciiTheme="minorHAnsi" w:eastAsiaTheme="minorEastAsia" w:hAnsiTheme="minorHAnsi" w:cstheme="minorBidi"/>
          <w:sz w:val="22"/>
          <w:szCs w:val="22"/>
          <w:lang w:val="en-MY"/>
        </w:rPr>
      </w:pPr>
      <w:hyperlink w:anchor="_Toc98691082" w:history="1">
        <w:r w:rsidR="000C4C25" w:rsidRPr="00B6359D">
          <w:rPr>
            <w:rStyle w:val="Hyperlink"/>
          </w:rPr>
          <w:t>1.2</w:t>
        </w:r>
        <w:r w:rsidR="000C4C25">
          <w:rPr>
            <w:rFonts w:asciiTheme="minorHAnsi" w:eastAsiaTheme="minorEastAsia" w:hAnsiTheme="minorHAnsi" w:cstheme="minorBidi"/>
            <w:sz w:val="22"/>
            <w:szCs w:val="22"/>
            <w:lang w:val="en-MY"/>
          </w:rPr>
          <w:tab/>
        </w:r>
        <w:r w:rsidR="000C4C25" w:rsidRPr="00B6359D">
          <w:rPr>
            <w:rStyle w:val="Hyperlink"/>
          </w:rPr>
          <w:t>Project Background</w:t>
        </w:r>
        <w:r w:rsidR="000C4C25">
          <w:rPr>
            <w:webHidden/>
          </w:rPr>
          <w:tab/>
        </w:r>
        <w:r w:rsidR="000C4C25">
          <w:rPr>
            <w:webHidden/>
          </w:rPr>
          <w:fldChar w:fldCharType="begin"/>
        </w:r>
        <w:r w:rsidR="000C4C25">
          <w:rPr>
            <w:webHidden/>
          </w:rPr>
          <w:instrText xml:space="preserve"> PAGEREF _Toc98691082 \h </w:instrText>
        </w:r>
        <w:r w:rsidR="000C4C25">
          <w:rPr>
            <w:webHidden/>
          </w:rPr>
        </w:r>
        <w:r w:rsidR="000C4C25">
          <w:rPr>
            <w:webHidden/>
          </w:rPr>
          <w:fldChar w:fldCharType="separate"/>
        </w:r>
        <w:r w:rsidR="000C4C25">
          <w:rPr>
            <w:webHidden/>
          </w:rPr>
          <w:t>1</w:t>
        </w:r>
        <w:r w:rsidR="000C4C25">
          <w:rPr>
            <w:webHidden/>
          </w:rPr>
          <w:fldChar w:fldCharType="end"/>
        </w:r>
      </w:hyperlink>
    </w:p>
    <w:p w14:paraId="73349299" w14:textId="45441F51" w:rsidR="000C4C25" w:rsidRDefault="00E50EB4">
      <w:pPr>
        <w:pStyle w:val="TOC3"/>
        <w:rPr>
          <w:rFonts w:asciiTheme="minorHAnsi" w:eastAsiaTheme="minorEastAsia" w:hAnsiTheme="minorHAnsi" w:cstheme="minorBidi"/>
          <w:sz w:val="22"/>
          <w:szCs w:val="22"/>
          <w:lang w:val="en-MY"/>
        </w:rPr>
      </w:pPr>
      <w:hyperlink w:anchor="_Toc98691083" w:history="1">
        <w:r w:rsidR="000C4C25" w:rsidRPr="00B6359D">
          <w:rPr>
            <w:rStyle w:val="Hyperlink"/>
          </w:rPr>
          <w:t>1.3</w:t>
        </w:r>
        <w:r w:rsidR="000C4C25">
          <w:rPr>
            <w:rFonts w:asciiTheme="minorHAnsi" w:eastAsiaTheme="minorEastAsia" w:hAnsiTheme="minorHAnsi" w:cstheme="minorBidi"/>
            <w:sz w:val="22"/>
            <w:szCs w:val="22"/>
            <w:lang w:val="en-MY"/>
          </w:rPr>
          <w:tab/>
        </w:r>
        <w:r w:rsidR="000C4C25" w:rsidRPr="00B6359D">
          <w:rPr>
            <w:rStyle w:val="Hyperlink"/>
            <w:lang w:val="en-US"/>
          </w:rPr>
          <w:t>Importance of Study</w:t>
        </w:r>
        <w:r w:rsidR="000C4C25">
          <w:rPr>
            <w:webHidden/>
          </w:rPr>
          <w:tab/>
        </w:r>
        <w:r w:rsidR="000C4C25">
          <w:rPr>
            <w:webHidden/>
          </w:rPr>
          <w:fldChar w:fldCharType="begin"/>
        </w:r>
        <w:r w:rsidR="000C4C25">
          <w:rPr>
            <w:webHidden/>
          </w:rPr>
          <w:instrText xml:space="preserve"> PAGEREF _Toc98691083 \h </w:instrText>
        </w:r>
        <w:r w:rsidR="000C4C25">
          <w:rPr>
            <w:webHidden/>
          </w:rPr>
        </w:r>
        <w:r w:rsidR="000C4C25">
          <w:rPr>
            <w:webHidden/>
          </w:rPr>
          <w:fldChar w:fldCharType="separate"/>
        </w:r>
        <w:r w:rsidR="000C4C25">
          <w:rPr>
            <w:webHidden/>
          </w:rPr>
          <w:t>2</w:t>
        </w:r>
        <w:r w:rsidR="000C4C25">
          <w:rPr>
            <w:webHidden/>
          </w:rPr>
          <w:fldChar w:fldCharType="end"/>
        </w:r>
      </w:hyperlink>
    </w:p>
    <w:p w14:paraId="42E8EFC4" w14:textId="5D98D830" w:rsidR="000C4C25" w:rsidRDefault="00E50EB4">
      <w:pPr>
        <w:pStyle w:val="TOC3"/>
        <w:rPr>
          <w:rFonts w:asciiTheme="minorHAnsi" w:eastAsiaTheme="minorEastAsia" w:hAnsiTheme="minorHAnsi" w:cstheme="minorBidi"/>
          <w:sz w:val="22"/>
          <w:szCs w:val="22"/>
          <w:lang w:val="en-MY"/>
        </w:rPr>
      </w:pPr>
      <w:hyperlink w:anchor="_Toc98691084" w:history="1">
        <w:r w:rsidR="000C4C25" w:rsidRPr="00B6359D">
          <w:rPr>
            <w:rStyle w:val="Hyperlink"/>
          </w:rPr>
          <w:t>1.4</w:t>
        </w:r>
        <w:r w:rsidR="000C4C25">
          <w:rPr>
            <w:rFonts w:asciiTheme="minorHAnsi" w:eastAsiaTheme="minorEastAsia" w:hAnsiTheme="minorHAnsi" w:cstheme="minorBidi"/>
            <w:sz w:val="22"/>
            <w:szCs w:val="22"/>
            <w:lang w:val="en-MY"/>
          </w:rPr>
          <w:tab/>
        </w:r>
        <w:r w:rsidR="000C4C25" w:rsidRPr="00B6359D">
          <w:rPr>
            <w:rStyle w:val="Hyperlink"/>
            <w:lang w:val="en-US"/>
          </w:rPr>
          <w:t>Problem Statements</w:t>
        </w:r>
        <w:r w:rsidR="000C4C25">
          <w:rPr>
            <w:webHidden/>
          </w:rPr>
          <w:tab/>
        </w:r>
        <w:r w:rsidR="000C4C25">
          <w:rPr>
            <w:webHidden/>
          </w:rPr>
          <w:fldChar w:fldCharType="begin"/>
        </w:r>
        <w:r w:rsidR="000C4C25">
          <w:rPr>
            <w:webHidden/>
          </w:rPr>
          <w:instrText xml:space="preserve"> PAGEREF _Toc98691084 \h </w:instrText>
        </w:r>
        <w:r w:rsidR="000C4C25">
          <w:rPr>
            <w:webHidden/>
          </w:rPr>
        </w:r>
        <w:r w:rsidR="000C4C25">
          <w:rPr>
            <w:webHidden/>
          </w:rPr>
          <w:fldChar w:fldCharType="separate"/>
        </w:r>
        <w:r w:rsidR="000C4C25">
          <w:rPr>
            <w:webHidden/>
          </w:rPr>
          <w:t>3</w:t>
        </w:r>
        <w:r w:rsidR="000C4C25">
          <w:rPr>
            <w:webHidden/>
          </w:rPr>
          <w:fldChar w:fldCharType="end"/>
        </w:r>
      </w:hyperlink>
    </w:p>
    <w:p w14:paraId="7D431987" w14:textId="2ECD5EEA" w:rsidR="000C4C25" w:rsidRDefault="00E50EB4">
      <w:pPr>
        <w:pStyle w:val="TOC4"/>
        <w:rPr>
          <w:rFonts w:asciiTheme="minorHAnsi" w:eastAsiaTheme="minorEastAsia" w:hAnsiTheme="minorHAnsi" w:cstheme="minorBidi"/>
          <w:sz w:val="22"/>
          <w:szCs w:val="22"/>
          <w:lang w:val="en-MY"/>
        </w:rPr>
      </w:pPr>
      <w:hyperlink w:anchor="_Toc98691085" w:history="1">
        <w:r w:rsidR="000C4C25" w:rsidRPr="00B6359D">
          <w:rPr>
            <w:rStyle w:val="Hyperlink"/>
          </w:rPr>
          <w:t>1.4.1</w:t>
        </w:r>
        <w:r w:rsidR="000C4C25">
          <w:rPr>
            <w:rFonts w:asciiTheme="minorHAnsi" w:eastAsiaTheme="minorEastAsia" w:hAnsiTheme="minorHAnsi" w:cstheme="minorBidi"/>
            <w:sz w:val="22"/>
            <w:szCs w:val="22"/>
            <w:lang w:val="en-MY"/>
          </w:rPr>
          <w:tab/>
        </w:r>
        <w:r w:rsidR="000C4C25" w:rsidRPr="00B6359D">
          <w:rPr>
            <w:rStyle w:val="Hyperlink"/>
          </w:rPr>
          <w:t>Time Consuming</w:t>
        </w:r>
        <w:r w:rsidR="000C4C25">
          <w:rPr>
            <w:webHidden/>
          </w:rPr>
          <w:tab/>
        </w:r>
        <w:r w:rsidR="000C4C25">
          <w:rPr>
            <w:webHidden/>
          </w:rPr>
          <w:fldChar w:fldCharType="begin"/>
        </w:r>
        <w:r w:rsidR="000C4C25">
          <w:rPr>
            <w:webHidden/>
          </w:rPr>
          <w:instrText xml:space="preserve"> PAGEREF _Toc98691085 \h </w:instrText>
        </w:r>
        <w:r w:rsidR="000C4C25">
          <w:rPr>
            <w:webHidden/>
          </w:rPr>
        </w:r>
        <w:r w:rsidR="000C4C25">
          <w:rPr>
            <w:webHidden/>
          </w:rPr>
          <w:fldChar w:fldCharType="separate"/>
        </w:r>
        <w:r w:rsidR="000C4C25">
          <w:rPr>
            <w:webHidden/>
          </w:rPr>
          <w:t>3</w:t>
        </w:r>
        <w:r w:rsidR="000C4C25">
          <w:rPr>
            <w:webHidden/>
          </w:rPr>
          <w:fldChar w:fldCharType="end"/>
        </w:r>
      </w:hyperlink>
    </w:p>
    <w:p w14:paraId="12373C64" w14:textId="4B454545" w:rsidR="000C4C25" w:rsidRDefault="00E50EB4">
      <w:pPr>
        <w:pStyle w:val="TOC4"/>
        <w:rPr>
          <w:rFonts w:asciiTheme="minorHAnsi" w:eastAsiaTheme="minorEastAsia" w:hAnsiTheme="minorHAnsi" w:cstheme="minorBidi"/>
          <w:sz w:val="22"/>
          <w:szCs w:val="22"/>
          <w:lang w:val="en-MY"/>
        </w:rPr>
      </w:pPr>
      <w:hyperlink w:anchor="_Toc98691086" w:history="1">
        <w:r w:rsidR="000C4C25" w:rsidRPr="00B6359D">
          <w:rPr>
            <w:rStyle w:val="Hyperlink"/>
          </w:rPr>
          <w:t>1.4.2</w:t>
        </w:r>
        <w:r w:rsidR="000C4C25">
          <w:rPr>
            <w:rFonts w:asciiTheme="minorHAnsi" w:eastAsiaTheme="minorEastAsia" w:hAnsiTheme="minorHAnsi" w:cstheme="minorBidi"/>
            <w:sz w:val="22"/>
            <w:szCs w:val="22"/>
            <w:lang w:val="en-MY"/>
          </w:rPr>
          <w:tab/>
        </w:r>
        <w:r w:rsidR="000C4C25" w:rsidRPr="00B6359D">
          <w:rPr>
            <w:rStyle w:val="Hyperlink"/>
          </w:rPr>
          <w:t>Difficulty to Get Information</w:t>
        </w:r>
        <w:r w:rsidR="000C4C25">
          <w:rPr>
            <w:webHidden/>
          </w:rPr>
          <w:tab/>
        </w:r>
        <w:r w:rsidR="000C4C25">
          <w:rPr>
            <w:webHidden/>
          </w:rPr>
          <w:fldChar w:fldCharType="begin"/>
        </w:r>
        <w:r w:rsidR="000C4C25">
          <w:rPr>
            <w:webHidden/>
          </w:rPr>
          <w:instrText xml:space="preserve"> PAGEREF _Toc98691086 \h </w:instrText>
        </w:r>
        <w:r w:rsidR="000C4C25">
          <w:rPr>
            <w:webHidden/>
          </w:rPr>
        </w:r>
        <w:r w:rsidR="000C4C25">
          <w:rPr>
            <w:webHidden/>
          </w:rPr>
          <w:fldChar w:fldCharType="separate"/>
        </w:r>
        <w:r w:rsidR="000C4C25">
          <w:rPr>
            <w:webHidden/>
          </w:rPr>
          <w:t>3</w:t>
        </w:r>
        <w:r w:rsidR="000C4C25">
          <w:rPr>
            <w:webHidden/>
          </w:rPr>
          <w:fldChar w:fldCharType="end"/>
        </w:r>
      </w:hyperlink>
    </w:p>
    <w:p w14:paraId="6C1494FA" w14:textId="60217A14" w:rsidR="000C4C25" w:rsidRDefault="00E50EB4">
      <w:pPr>
        <w:pStyle w:val="TOC4"/>
        <w:rPr>
          <w:rFonts w:asciiTheme="minorHAnsi" w:eastAsiaTheme="minorEastAsia" w:hAnsiTheme="minorHAnsi" w:cstheme="minorBidi"/>
          <w:sz w:val="22"/>
          <w:szCs w:val="22"/>
          <w:lang w:val="en-MY"/>
        </w:rPr>
      </w:pPr>
      <w:hyperlink w:anchor="_Toc98691087" w:history="1">
        <w:r w:rsidR="000C4C25" w:rsidRPr="00B6359D">
          <w:rPr>
            <w:rStyle w:val="Hyperlink"/>
          </w:rPr>
          <w:t>1.4.3</w:t>
        </w:r>
        <w:r w:rsidR="000C4C25">
          <w:rPr>
            <w:rFonts w:asciiTheme="minorHAnsi" w:eastAsiaTheme="minorEastAsia" w:hAnsiTheme="minorHAnsi" w:cstheme="minorBidi"/>
            <w:sz w:val="22"/>
            <w:szCs w:val="22"/>
            <w:lang w:val="en-MY"/>
          </w:rPr>
          <w:tab/>
        </w:r>
        <w:r w:rsidR="000C4C25" w:rsidRPr="00B6359D">
          <w:rPr>
            <w:rStyle w:val="Hyperlink"/>
          </w:rPr>
          <w:t>Less Attendance Rate</w:t>
        </w:r>
        <w:r w:rsidR="000C4C25">
          <w:rPr>
            <w:webHidden/>
          </w:rPr>
          <w:tab/>
        </w:r>
        <w:r w:rsidR="000C4C25">
          <w:rPr>
            <w:webHidden/>
          </w:rPr>
          <w:fldChar w:fldCharType="begin"/>
        </w:r>
        <w:r w:rsidR="000C4C25">
          <w:rPr>
            <w:webHidden/>
          </w:rPr>
          <w:instrText xml:space="preserve"> PAGEREF _Toc98691087 \h </w:instrText>
        </w:r>
        <w:r w:rsidR="000C4C25">
          <w:rPr>
            <w:webHidden/>
          </w:rPr>
        </w:r>
        <w:r w:rsidR="000C4C25">
          <w:rPr>
            <w:webHidden/>
          </w:rPr>
          <w:fldChar w:fldCharType="separate"/>
        </w:r>
        <w:r w:rsidR="000C4C25">
          <w:rPr>
            <w:webHidden/>
          </w:rPr>
          <w:t>4</w:t>
        </w:r>
        <w:r w:rsidR="000C4C25">
          <w:rPr>
            <w:webHidden/>
          </w:rPr>
          <w:fldChar w:fldCharType="end"/>
        </w:r>
      </w:hyperlink>
    </w:p>
    <w:p w14:paraId="6CA4340D" w14:textId="34F531A9" w:rsidR="000C4C25" w:rsidRDefault="00E50EB4">
      <w:pPr>
        <w:pStyle w:val="TOC3"/>
        <w:rPr>
          <w:rFonts w:asciiTheme="minorHAnsi" w:eastAsiaTheme="minorEastAsia" w:hAnsiTheme="minorHAnsi" w:cstheme="minorBidi"/>
          <w:sz w:val="22"/>
          <w:szCs w:val="22"/>
          <w:lang w:val="en-MY"/>
        </w:rPr>
      </w:pPr>
      <w:hyperlink w:anchor="_Toc98691088" w:history="1">
        <w:r w:rsidR="000C4C25" w:rsidRPr="00B6359D">
          <w:rPr>
            <w:rStyle w:val="Hyperlink"/>
          </w:rPr>
          <w:t>1.5</w:t>
        </w:r>
        <w:r w:rsidR="000C4C25">
          <w:rPr>
            <w:rFonts w:asciiTheme="minorHAnsi" w:eastAsiaTheme="minorEastAsia" w:hAnsiTheme="minorHAnsi" w:cstheme="minorBidi"/>
            <w:sz w:val="22"/>
            <w:szCs w:val="22"/>
            <w:lang w:val="en-MY"/>
          </w:rPr>
          <w:tab/>
        </w:r>
        <w:r w:rsidR="000C4C25" w:rsidRPr="00B6359D">
          <w:rPr>
            <w:rStyle w:val="Hyperlink"/>
          </w:rPr>
          <w:t>Proposed Solution</w:t>
        </w:r>
        <w:r w:rsidR="000C4C25">
          <w:rPr>
            <w:webHidden/>
          </w:rPr>
          <w:tab/>
        </w:r>
        <w:r w:rsidR="000C4C25">
          <w:rPr>
            <w:webHidden/>
          </w:rPr>
          <w:fldChar w:fldCharType="begin"/>
        </w:r>
        <w:r w:rsidR="000C4C25">
          <w:rPr>
            <w:webHidden/>
          </w:rPr>
          <w:instrText xml:space="preserve"> PAGEREF _Toc98691088 \h </w:instrText>
        </w:r>
        <w:r w:rsidR="000C4C25">
          <w:rPr>
            <w:webHidden/>
          </w:rPr>
        </w:r>
        <w:r w:rsidR="000C4C25">
          <w:rPr>
            <w:webHidden/>
          </w:rPr>
          <w:fldChar w:fldCharType="separate"/>
        </w:r>
        <w:r w:rsidR="000C4C25">
          <w:rPr>
            <w:webHidden/>
          </w:rPr>
          <w:t>4</w:t>
        </w:r>
        <w:r w:rsidR="000C4C25">
          <w:rPr>
            <w:webHidden/>
          </w:rPr>
          <w:fldChar w:fldCharType="end"/>
        </w:r>
      </w:hyperlink>
    </w:p>
    <w:p w14:paraId="726DD307" w14:textId="10FE9066" w:rsidR="000C4C25" w:rsidRDefault="00E50EB4">
      <w:pPr>
        <w:pStyle w:val="TOC4"/>
        <w:rPr>
          <w:rFonts w:asciiTheme="minorHAnsi" w:eastAsiaTheme="minorEastAsia" w:hAnsiTheme="minorHAnsi" w:cstheme="minorBidi"/>
          <w:sz w:val="22"/>
          <w:szCs w:val="22"/>
          <w:lang w:val="en-MY"/>
        </w:rPr>
      </w:pPr>
      <w:hyperlink w:anchor="_Toc98691089" w:history="1">
        <w:r w:rsidR="000C4C25" w:rsidRPr="00B6359D">
          <w:rPr>
            <w:rStyle w:val="Hyperlink"/>
          </w:rPr>
          <w:t>1.5.1</w:t>
        </w:r>
        <w:r w:rsidR="000C4C25">
          <w:rPr>
            <w:rFonts w:asciiTheme="minorHAnsi" w:eastAsiaTheme="minorEastAsia" w:hAnsiTheme="minorHAnsi" w:cstheme="minorBidi"/>
            <w:sz w:val="22"/>
            <w:szCs w:val="22"/>
            <w:lang w:val="en-MY"/>
          </w:rPr>
          <w:tab/>
        </w:r>
        <w:r w:rsidR="000C4C25" w:rsidRPr="00B6359D">
          <w:rPr>
            <w:rStyle w:val="Hyperlink"/>
          </w:rPr>
          <w:t>System Roles</w:t>
        </w:r>
        <w:r w:rsidR="000C4C25">
          <w:rPr>
            <w:webHidden/>
          </w:rPr>
          <w:tab/>
        </w:r>
        <w:r w:rsidR="000C4C25">
          <w:rPr>
            <w:webHidden/>
          </w:rPr>
          <w:fldChar w:fldCharType="begin"/>
        </w:r>
        <w:r w:rsidR="000C4C25">
          <w:rPr>
            <w:webHidden/>
          </w:rPr>
          <w:instrText xml:space="preserve"> PAGEREF _Toc98691089 \h </w:instrText>
        </w:r>
        <w:r w:rsidR="000C4C25">
          <w:rPr>
            <w:webHidden/>
          </w:rPr>
        </w:r>
        <w:r w:rsidR="000C4C25">
          <w:rPr>
            <w:webHidden/>
          </w:rPr>
          <w:fldChar w:fldCharType="separate"/>
        </w:r>
        <w:r w:rsidR="000C4C25">
          <w:rPr>
            <w:webHidden/>
          </w:rPr>
          <w:t>4</w:t>
        </w:r>
        <w:r w:rsidR="000C4C25">
          <w:rPr>
            <w:webHidden/>
          </w:rPr>
          <w:fldChar w:fldCharType="end"/>
        </w:r>
      </w:hyperlink>
    </w:p>
    <w:p w14:paraId="7A459A91" w14:textId="7F926A88" w:rsidR="000C4C25" w:rsidRDefault="00E50EB4">
      <w:pPr>
        <w:pStyle w:val="TOC4"/>
        <w:rPr>
          <w:rFonts w:asciiTheme="minorHAnsi" w:eastAsiaTheme="minorEastAsia" w:hAnsiTheme="minorHAnsi" w:cstheme="minorBidi"/>
          <w:sz w:val="22"/>
          <w:szCs w:val="22"/>
          <w:lang w:val="en-MY"/>
        </w:rPr>
      </w:pPr>
      <w:hyperlink w:anchor="_Toc98691090" w:history="1">
        <w:r w:rsidR="000C4C25" w:rsidRPr="00B6359D">
          <w:rPr>
            <w:rStyle w:val="Hyperlink"/>
          </w:rPr>
          <w:t>1.5.2</w:t>
        </w:r>
        <w:r w:rsidR="000C4C25">
          <w:rPr>
            <w:rFonts w:asciiTheme="minorHAnsi" w:eastAsiaTheme="minorEastAsia" w:hAnsiTheme="minorHAnsi" w:cstheme="minorBidi"/>
            <w:sz w:val="22"/>
            <w:szCs w:val="22"/>
            <w:lang w:val="en-MY"/>
          </w:rPr>
          <w:tab/>
        </w:r>
        <w:r w:rsidR="000C4C25" w:rsidRPr="00B6359D">
          <w:rPr>
            <w:rStyle w:val="Hyperlink"/>
          </w:rPr>
          <w:t>System Flow</w:t>
        </w:r>
        <w:r w:rsidR="000C4C25">
          <w:rPr>
            <w:webHidden/>
          </w:rPr>
          <w:tab/>
        </w:r>
        <w:r w:rsidR="000C4C25">
          <w:rPr>
            <w:webHidden/>
          </w:rPr>
          <w:fldChar w:fldCharType="begin"/>
        </w:r>
        <w:r w:rsidR="000C4C25">
          <w:rPr>
            <w:webHidden/>
          </w:rPr>
          <w:instrText xml:space="preserve"> PAGEREF _Toc98691090 \h </w:instrText>
        </w:r>
        <w:r w:rsidR="000C4C25">
          <w:rPr>
            <w:webHidden/>
          </w:rPr>
        </w:r>
        <w:r w:rsidR="000C4C25">
          <w:rPr>
            <w:webHidden/>
          </w:rPr>
          <w:fldChar w:fldCharType="separate"/>
        </w:r>
        <w:r w:rsidR="000C4C25">
          <w:rPr>
            <w:webHidden/>
          </w:rPr>
          <w:t>5</w:t>
        </w:r>
        <w:r w:rsidR="000C4C25">
          <w:rPr>
            <w:webHidden/>
          </w:rPr>
          <w:fldChar w:fldCharType="end"/>
        </w:r>
      </w:hyperlink>
    </w:p>
    <w:p w14:paraId="5B47A396" w14:textId="2D5F7626" w:rsidR="000C4C25" w:rsidRDefault="00E50EB4">
      <w:pPr>
        <w:pStyle w:val="TOC4"/>
        <w:rPr>
          <w:rFonts w:asciiTheme="minorHAnsi" w:eastAsiaTheme="minorEastAsia" w:hAnsiTheme="minorHAnsi" w:cstheme="minorBidi"/>
          <w:sz w:val="22"/>
          <w:szCs w:val="22"/>
          <w:lang w:val="en-MY"/>
        </w:rPr>
      </w:pPr>
      <w:hyperlink w:anchor="_Toc98691091" w:history="1">
        <w:r w:rsidR="000C4C25" w:rsidRPr="00B6359D">
          <w:rPr>
            <w:rStyle w:val="Hyperlink"/>
          </w:rPr>
          <w:t>1.5.3</w:t>
        </w:r>
        <w:r w:rsidR="000C4C25">
          <w:rPr>
            <w:rFonts w:asciiTheme="minorHAnsi" w:eastAsiaTheme="minorEastAsia" w:hAnsiTheme="minorHAnsi" w:cstheme="minorBidi"/>
            <w:sz w:val="22"/>
            <w:szCs w:val="22"/>
            <w:lang w:val="en-MY"/>
          </w:rPr>
          <w:tab/>
        </w:r>
        <w:r w:rsidR="000C4C25" w:rsidRPr="00B6359D">
          <w:rPr>
            <w:rStyle w:val="Hyperlink"/>
          </w:rPr>
          <w:t>System Benefits</w:t>
        </w:r>
        <w:r w:rsidR="000C4C25">
          <w:rPr>
            <w:webHidden/>
          </w:rPr>
          <w:tab/>
        </w:r>
        <w:r w:rsidR="000C4C25">
          <w:rPr>
            <w:webHidden/>
          </w:rPr>
          <w:fldChar w:fldCharType="begin"/>
        </w:r>
        <w:r w:rsidR="000C4C25">
          <w:rPr>
            <w:webHidden/>
          </w:rPr>
          <w:instrText xml:space="preserve"> PAGEREF _Toc98691091 \h </w:instrText>
        </w:r>
        <w:r w:rsidR="000C4C25">
          <w:rPr>
            <w:webHidden/>
          </w:rPr>
        </w:r>
        <w:r w:rsidR="000C4C25">
          <w:rPr>
            <w:webHidden/>
          </w:rPr>
          <w:fldChar w:fldCharType="separate"/>
        </w:r>
        <w:r w:rsidR="000C4C25">
          <w:rPr>
            <w:webHidden/>
          </w:rPr>
          <w:t>5</w:t>
        </w:r>
        <w:r w:rsidR="000C4C25">
          <w:rPr>
            <w:webHidden/>
          </w:rPr>
          <w:fldChar w:fldCharType="end"/>
        </w:r>
      </w:hyperlink>
    </w:p>
    <w:p w14:paraId="665B9585" w14:textId="37DCB7D5" w:rsidR="000C4C25" w:rsidRDefault="00E50EB4">
      <w:pPr>
        <w:pStyle w:val="TOC3"/>
        <w:rPr>
          <w:rFonts w:asciiTheme="minorHAnsi" w:eastAsiaTheme="minorEastAsia" w:hAnsiTheme="minorHAnsi" w:cstheme="minorBidi"/>
          <w:sz w:val="22"/>
          <w:szCs w:val="22"/>
          <w:lang w:val="en-MY"/>
        </w:rPr>
      </w:pPr>
      <w:hyperlink w:anchor="_Toc98691092" w:history="1">
        <w:r w:rsidR="000C4C25" w:rsidRPr="00B6359D">
          <w:rPr>
            <w:rStyle w:val="Hyperlink"/>
          </w:rPr>
          <w:t>1.6</w:t>
        </w:r>
        <w:r w:rsidR="000C4C25">
          <w:rPr>
            <w:rFonts w:asciiTheme="minorHAnsi" w:eastAsiaTheme="minorEastAsia" w:hAnsiTheme="minorHAnsi" w:cstheme="minorBidi"/>
            <w:sz w:val="22"/>
            <w:szCs w:val="22"/>
            <w:lang w:val="en-MY"/>
          </w:rPr>
          <w:tab/>
        </w:r>
        <w:r w:rsidR="000C4C25" w:rsidRPr="00B6359D">
          <w:rPr>
            <w:rStyle w:val="Hyperlink"/>
          </w:rPr>
          <w:t>Proposed Approach</w:t>
        </w:r>
        <w:r w:rsidR="000C4C25">
          <w:rPr>
            <w:webHidden/>
          </w:rPr>
          <w:tab/>
        </w:r>
        <w:r w:rsidR="000C4C25">
          <w:rPr>
            <w:webHidden/>
          </w:rPr>
          <w:fldChar w:fldCharType="begin"/>
        </w:r>
        <w:r w:rsidR="000C4C25">
          <w:rPr>
            <w:webHidden/>
          </w:rPr>
          <w:instrText xml:space="preserve"> PAGEREF _Toc98691092 \h </w:instrText>
        </w:r>
        <w:r w:rsidR="000C4C25">
          <w:rPr>
            <w:webHidden/>
          </w:rPr>
        </w:r>
        <w:r w:rsidR="000C4C25">
          <w:rPr>
            <w:webHidden/>
          </w:rPr>
          <w:fldChar w:fldCharType="separate"/>
        </w:r>
        <w:r w:rsidR="000C4C25">
          <w:rPr>
            <w:webHidden/>
          </w:rPr>
          <w:t>8</w:t>
        </w:r>
        <w:r w:rsidR="000C4C25">
          <w:rPr>
            <w:webHidden/>
          </w:rPr>
          <w:fldChar w:fldCharType="end"/>
        </w:r>
      </w:hyperlink>
    </w:p>
    <w:p w14:paraId="6283FBF6" w14:textId="27D8FAEB" w:rsidR="000C4C25" w:rsidRDefault="00E50EB4">
      <w:pPr>
        <w:pStyle w:val="TOC3"/>
        <w:rPr>
          <w:rFonts w:asciiTheme="minorHAnsi" w:eastAsiaTheme="minorEastAsia" w:hAnsiTheme="minorHAnsi" w:cstheme="minorBidi"/>
          <w:sz w:val="22"/>
          <w:szCs w:val="22"/>
          <w:lang w:val="en-MY"/>
        </w:rPr>
      </w:pPr>
      <w:hyperlink w:anchor="_Toc98691093" w:history="1">
        <w:r w:rsidR="000C4C25" w:rsidRPr="00B6359D">
          <w:rPr>
            <w:rStyle w:val="Hyperlink"/>
          </w:rPr>
          <w:t>1.7</w:t>
        </w:r>
        <w:r w:rsidR="000C4C25">
          <w:rPr>
            <w:rFonts w:asciiTheme="minorHAnsi" w:eastAsiaTheme="minorEastAsia" w:hAnsiTheme="minorHAnsi" w:cstheme="minorBidi"/>
            <w:sz w:val="22"/>
            <w:szCs w:val="22"/>
            <w:lang w:val="en-MY"/>
          </w:rPr>
          <w:tab/>
        </w:r>
        <w:r w:rsidR="000C4C25" w:rsidRPr="00B6359D">
          <w:rPr>
            <w:rStyle w:val="Hyperlink"/>
          </w:rPr>
          <w:t>Project Objectives</w:t>
        </w:r>
        <w:r w:rsidR="000C4C25">
          <w:rPr>
            <w:webHidden/>
          </w:rPr>
          <w:tab/>
        </w:r>
        <w:r w:rsidR="000C4C25">
          <w:rPr>
            <w:webHidden/>
          </w:rPr>
          <w:fldChar w:fldCharType="begin"/>
        </w:r>
        <w:r w:rsidR="000C4C25">
          <w:rPr>
            <w:webHidden/>
          </w:rPr>
          <w:instrText xml:space="preserve"> PAGEREF _Toc98691093 \h </w:instrText>
        </w:r>
        <w:r w:rsidR="000C4C25">
          <w:rPr>
            <w:webHidden/>
          </w:rPr>
        </w:r>
        <w:r w:rsidR="000C4C25">
          <w:rPr>
            <w:webHidden/>
          </w:rPr>
          <w:fldChar w:fldCharType="separate"/>
        </w:r>
        <w:r w:rsidR="000C4C25">
          <w:rPr>
            <w:webHidden/>
          </w:rPr>
          <w:t>9</w:t>
        </w:r>
        <w:r w:rsidR="000C4C25">
          <w:rPr>
            <w:webHidden/>
          </w:rPr>
          <w:fldChar w:fldCharType="end"/>
        </w:r>
      </w:hyperlink>
    </w:p>
    <w:p w14:paraId="7C65F4BD" w14:textId="1C6286CD" w:rsidR="000C4C25" w:rsidRDefault="00E50EB4">
      <w:pPr>
        <w:pStyle w:val="TOC3"/>
        <w:rPr>
          <w:rFonts w:asciiTheme="minorHAnsi" w:eastAsiaTheme="minorEastAsia" w:hAnsiTheme="minorHAnsi" w:cstheme="minorBidi"/>
          <w:sz w:val="22"/>
          <w:szCs w:val="22"/>
          <w:lang w:val="en-MY"/>
        </w:rPr>
      </w:pPr>
      <w:hyperlink w:anchor="_Toc98691094" w:history="1">
        <w:r w:rsidR="000C4C25" w:rsidRPr="00B6359D">
          <w:rPr>
            <w:rStyle w:val="Hyperlink"/>
          </w:rPr>
          <w:t>1.8</w:t>
        </w:r>
        <w:r w:rsidR="000C4C25">
          <w:rPr>
            <w:rFonts w:asciiTheme="minorHAnsi" w:eastAsiaTheme="minorEastAsia" w:hAnsiTheme="minorHAnsi" w:cstheme="minorBidi"/>
            <w:sz w:val="22"/>
            <w:szCs w:val="22"/>
            <w:lang w:val="en-MY"/>
          </w:rPr>
          <w:tab/>
        </w:r>
        <w:r w:rsidR="000C4C25" w:rsidRPr="00B6359D">
          <w:rPr>
            <w:rStyle w:val="Hyperlink"/>
          </w:rPr>
          <w:t>Projcet Scope</w:t>
        </w:r>
        <w:r w:rsidR="000C4C25">
          <w:rPr>
            <w:webHidden/>
          </w:rPr>
          <w:tab/>
        </w:r>
        <w:r w:rsidR="000C4C25">
          <w:rPr>
            <w:webHidden/>
          </w:rPr>
          <w:fldChar w:fldCharType="begin"/>
        </w:r>
        <w:r w:rsidR="000C4C25">
          <w:rPr>
            <w:webHidden/>
          </w:rPr>
          <w:instrText xml:space="preserve"> PAGEREF _Toc98691094 \h </w:instrText>
        </w:r>
        <w:r w:rsidR="000C4C25">
          <w:rPr>
            <w:webHidden/>
          </w:rPr>
        </w:r>
        <w:r w:rsidR="000C4C25">
          <w:rPr>
            <w:webHidden/>
          </w:rPr>
          <w:fldChar w:fldCharType="separate"/>
        </w:r>
        <w:r w:rsidR="000C4C25">
          <w:rPr>
            <w:webHidden/>
          </w:rPr>
          <w:t>9</w:t>
        </w:r>
        <w:r w:rsidR="000C4C25">
          <w:rPr>
            <w:webHidden/>
          </w:rPr>
          <w:fldChar w:fldCharType="end"/>
        </w:r>
      </w:hyperlink>
    </w:p>
    <w:p w14:paraId="6E6AF7D6" w14:textId="2233C57B" w:rsidR="000C4C25" w:rsidRDefault="00E50EB4">
      <w:pPr>
        <w:pStyle w:val="TOC3"/>
        <w:rPr>
          <w:rFonts w:asciiTheme="minorHAnsi" w:eastAsiaTheme="minorEastAsia" w:hAnsiTheme="minorHAnsi" w:cstheme="minorBidi"/>
          <w:sz w:val="22"/>
          <w:szCs w:val="22"/>
          <w:lang w:val="en-MY"/>
        </w:rPr>
      </w:pPr>
      <w:hyperlink w:anchor="_Toc98691095" w:history="1">
        <w:r w:rsidR="000C4C25" w:rsidRPr="00B6359D">
          <w:rPr>
            <w:rStyle w:val="Hyperlink"/>
          </w:rPr>
          <w:t>1.9</w:t>
        </w:r>
        <w:r w:rsidR="000C4C25">
          <w:rPr>
            <w:rFonts w:asciiTheme="minorHAnsi" w:eastAsiaTheme="minorEastAsia" w:hAnsiTheme="minorHAnsi" w:cstheme="minorBidi"/>
            <w:sz w:val="22"/>
            <w:szCs w:val="22"/>
            <w:lang w:val="en-MY"/>
          </w:rPr>
          <w:tab/>
        </w:r>
        <w:r w:rsidR="000C4C25" w:rsidRPr="00B6359D">
          <w:rPr>
            <w:rStyle w:val="Hyperlink"/>
          </w:rPr>
          <w:t>Summary</w:t>
        </w:r>
        <w:r w:rsidR="000C4C25">
          <w:rPr>
            <w:webHidden/>
          </w:rPr>
          <w:tab/>
        </w:r>
        <w:r w:rsidR="000C4C25">
          <w:rPr>
            <w:webHidden/>
          </w:rPr>
          <w:fldChar w:fldCharType="begin"/>
        </w:r>
        <w:r w:rsidR="000C4C25">
          <w:rPr>
            <w:webHidden/>
          </w:rPr>
          <w:instrText xml:space="preserve"> PAGEREF _Toc98691095 \h </w:instrText>
        </w:r>
        <w:r w:rsidR="000C4C25">
          <w:rPr>
            <w:webHidden/>
          </w:rPr>
        </w:r>
        <w:r w:rsidR="000C4C25">
          <w:rPr>
            <w:webHidden/>
          </w:rPr>
          <w:fldChar w:fldCharType="separate"/>
        </w:r>
        <w:r w:rsidR="000C4C25">
          <w:rPr>
            <w:webHidden/>
          </w:rPr>
          <w:t>11</w:t>
        </w:r>
        <w:r w:rsidR="000C4C25">
          <w:rPr>
            <w:webHidden/>
          </w:rPr>
          <w:fldChar w:fldCharType="end"/>
        </w:r>
      </w:hyperlink>
    </w:p>
    <w:p w14:paraId="18B2AC47" w14:textId="145BD695" w:rsidR="000C4C25" w:rsidRDefault="00E50EB4">
      <w:pPr>
        <w:pStyle w:val="TOC3"/>
        <w:rPr>
          <w:rFonts w:asciiTheme="minorHAnsi" w:eastAsiaTheme="minorEastAsia" w:hAnsiTheme="minorHAnsi" w:cstheme="minorBidi"/>
          <w:sz w:val="22"/>
          <w:szCs w:val="22"/>
          <w:lang w:val="en-MY"/>
        </w:rPr>
      </w:pPr>
      <w:hyperlink w:anchor="_Toc98691096" w:history="1">
        <w:r w:rsidR="000C4C25" w:rsidRPr="00B6359D">
          <w:rPr>
            <w:rStyle w:val="Hyperlink"/>
          </w:rPr>
          <w:t>1.10</w:t>
        </w:r>
        <w:r w:rsidR="000C4C25">
          <w:rPr>
            <w:rFonts w:asciiTheme="minorHAnsi" w:eastAsiaTheme="minorEastAsia" w:hAnsiTheme="minorHAnsi" w:cstheme="minorBidi"/>
            <w:sz w:val="22"/>
            <w:szCs w:val="22"/>
            <w:lang w:val="en-MY"/>
          </w:rPr>
          <w:tab/>
        </w:r>
        <w:r w:rsidR="000C4C25" w:rsidRPr="00B6359D">
          <w:rPr>
            <w:rStyle w:val="Hyperlink"/>
          </w:rPr>
          <w:t>Gantt Chart</w:t>
        </w:r>
        <w:r w:rsidR="000C4C25">
          <w:rPr>
            <w:webHidden/>
          </w:rPr>
          <w:tab/>
        </w:r>
        <w:r w:rsidR="000C4C25">
          <w:rPr>
            <w:webHidden/>
          </w:rPr>
          <w:fldChar w:fldCharType="begin"/>
        </w:r>
        <w:r w:rsidR="000C4C25">
          <w:rPr>
            <w:webHidden/>
          </w:rPr>
          <w:instrText xml:space="preserve"> PAGEREF _Toc98691096 \h </w:instrText>
        </w:r>
        <w:r w:rsidR="000C4C25">
          <w:rPr>
            <w:webHidden/>
          </w:rPr>
        </w:r>
        <w:r w:rsidR="000C4C25">
          <w:rPr>
            <w:webHidden/>
          </w:rPr>
          <w:fldChar w:fldCharType="separate"/>
        </w:r>
        <w:r w:rsidR="000C4C25">
          <w:rPr>
            <w:webHidden/>
          </w:rPr>
          <w:t>12</w:t>
        </w:r>
        <w:r w:rsidR="000C4C25">
          <w:rPr>
            <w:webHidden/>
          </w:rPr>
          <w:fldChar w:fldCharType="end"/>
        </w:r>
      </w:hyperlink>
    </w:p>
    <w:p w14:paraId="1987EA0D" w14:textId="02221D24" w:rsidR="000C4C25" w:rsidRDefault="00E50EB4">
      <w:pPr>
        <w:pStyle w:val="TOC2"/>
        <w:rPr>
          <w:rFonts w:asciiTheme="minorHAnsi" w:eastAsiaTheme="minorEastAsia" w:hAnsiTheme="minorHAnsi" w:cstheme="minorBidi"/>
          <w:b w:val="0"/>
          <w:sz w:val="22"/>
          <w:szCs w:val="22"/>
          <w:lang w:val="en-MY"/>
        </w:rPr>
      </w:pPr>
      <w:hyperlink w:anchor="_Toc98691097" w:history="1">
        <w:r w:rsidR="000C4C25" w:rsidRPr="00B6359D">
          <w:rPr>
            <w:rStyle w:val="Hyperlink"/>
          </w:rPr>
          <w:t>2</w:t>
        </w:r>
        <w:r w:rsidR="000C4C25">
          <w:rPr>
            <w:rFonts w:asciiTheme="minorHAnsi" w:eastAsiaTheme="minorEastAsia" w:hAnsiTheme="minorHAnsi" w:cstheme="minorBidi"/>
            <w:b w:val="0"/>
            <w:sz w:val="22"/>
            <w:szCs w:val="22"/>
            <w:lang w:val="en-MY"/>
          </w:rPr>
          <w:tab/>
        </w:r>
        <w:r w:rsidR="000C4C25" w:rsidRPr="00B6359D">
          <w:rPr>
            <w:rStyle w:val="Hyperlink"/>
          </w:rPr>
          <w:t>LITERATURE REVIEW</w:t>
        </w:r>
        <w:r w:rsidR="000C4C25">
          <w:rPr>
            <w:webHidden/>
          </w:rPr>
          <w:tab/>
        </w:r>
        <w:r w:rsidR="000C4C25">
          <w:rPr>
            <w:webHidden/>
          </w:rPr>
          <w:fldChar w:fldCharType="begin"/>
        </w:r>
        <w:r w:rsidR="000C4C25">
          <w:rPr>
            <w:webHidden/>
          </w:rPr>
          <w:instrText xml:space="preserve"> PAGEREF _Toc98691097 \h </w:instrText>
        </w:r>
        <w:r w:rsidR="000C4C25">
          <w:rPr>
            <w:webHidden/>
          </w:rPr>
        </w:r>
        <w:r w:rsidR="000C4C25">
          <w:rPr>
            <w:webHidden/>
          </w:rPr>
          <w:fldChar w:fldCharType="separate"/>
        </w:r>
        <w:r w:rsidR="000C4C25">
          <w:rPr>
            <w:webHidden/>
          </w:rPr>
          <w:t>13</w:t>
        </w:r>
        <w:r w:rsidR="000C4C25">
          <w:rPr>
            <w:webHidden/>
          </w:rPr>
          <w:fldChar w:fldCharType="end"/>
        </w:r>
      </w:hyperlink>
    </w:p>
    <w:p w14:paraId="0E2AA86D" w14:textId="7FB39435" w:rsidR="000C4C25" w:rsidRDefault="00E50EB4">
      <w:pPr>
        <w:pStyle w:val="TOC3"/>
        <w:rPr>
          <w:rFonts w:asciiTheme="minorHAnsi" w:eastAsiaTheme="minorEastAsia" w:hAnsiTheme="minorHAnsi" w:cstheme="minorBidi"/>
          <w:sz w:val="22"/>
          <w:szCs w:val="22"/>
          <w:lang w:val="en-MY"/>
        </w:rPr>
      </w:pPr>
      <w:hyperlink w:anchor="_Toc98691098" w:history="1">
        <w:r w:rsidR="000C4C25" w:rsidRPr="00B6359D">
          <w:rPr>
            <w:rStyle w:val="Hyperlink"/>
          </w:rPr>
          <w:t>2.1</w:t>
        </w:r>
        <w:r w:rsidR="000C4C25">
          <w:rPr>
            <w:rFonts w:asciiTheme="minorHAnsi" w:eastAsiaTheme="minorEastAsia" w:hAnsiTheme="minorHAnsi" w:cstheme="minorBidi"/>
            <w:sz w:val="22"/>
            <w:szCs w:val="22"/>
            <w:lang w:val="en-MY"/>
          </w:rPr>
          <w:tab/>
        </w:r>
        <w:r w:rsidR="000C4C25" w:rsidRPr="00B6359D">
          <w:rPr>
            <w:rStyle w:val="Hyperlink"/>
          </w:rPr>
          <w:t>Introduction</w:t>
        </w:r>
        <w:r w:rsidR="000C4C25">
          <w:rPr>
            <w:webHidden/>
          </w:rPr>
          <w:tab/>
        </w:r>
        <w:r w:rsidR="000C4C25">
          <w:rPr>
            <w:webHidden/>
          </w:rPr>
          <w:fldChar w:fldCharType="begin"/>
        </w:r>
        <w:r w:rsidR="000C4C25">
          <w:rPr>
            <w:webHidden/>
          </w:rPr>
          <w:instrText xml:space="preserve"> PAGEREF _Toc98691098 \h </w:instrText>
        </w:r>
        <w:r w:rsidR="000C4C25">
          <w:rPr>
            <w:webHidden/>
          </w:rPr>
        </w:r>
        <w:r w:rsidR="000C4C25">
          <w:rPr>
            <w:webHidden/>
          </w:rPr>
          <w:fldChar w:fldCharType="separate"/>
        </w:r>
        <w:r w:rsidR="000C4C25">
          <w:rPr>
            <w:webHidden/>
          </w:rPr>
          <w:t>13</w:t>
        </w:r>
        <w:r w:rsidR="000C4C25">
          <w:rPr>
            <w:webHidden/>
          </w:rPr>
          <w:fldChar w:fldCharType="end"/>
        </w:r>
      </w:hyperlink>
    </w:p>
    <w:p w14:paraId="158C1DD0" w14:textId="3B5F030A" w:rsidR="000C4C25" w:rsidRDefault="00E50EB4">
      <w:pPr>
        <w:pStyle w:val="TOC3"/>
        <w:rPr>
          <w:rFonts w:asciiTheme="minorHAnsi" w:eastAsiaTheme="minorEastAsia" w:hAnsiTheme="minorHAnsi" w:cstheme="minorBidi"/>
          <w:sz w:val="22"/>
          <w:szCs w:val="22"/>
          <w:lang w:val="en-MY"/>
        </w:rPr>
      </w:pPr>
      <w:hyperlink w:anchor="_Toc98691099" w:history="1">
        <w:r w:rsidR="000C4C25" w:rsidRPr="00B6359D">
          <w:rPr>
            <w:rStyle w:val="Hyperlink"/>
          </w:rPr>
          <w:t>2.2</w:t>
        </w:r>
        <w:r w:rsidR="000C4C25">
          <w:rPr>
            <w:rFonts w:asciiTheme="minorHAnsi" w:eastAsiaTheme="minorEastAsia" w:hAnsiTheme="minorHAnsi" w:cstheme="minorBidi"/>
            <w:sz w:val="22"/>
            <w:szCs w:val="22"/>
            <w:lang w:val="en-MY"/>
          </w:rPr>
          <w:tab/>
        </w:r>
        <w:r w:rsidR="000C4C25" w:rsidRPr="00B6359D">
          <w:rPr>
            <w:rStyle w:val="Hyperlink"/>
          </w:rPr>
          <w:t>Online veterinary appointment system</w:t>
        </w:r>
        <w:r w:rsidR="000C4C25">
          <w:rPr>
            <w:webHidden/>
          </w:rPr>
          <w:tab/>
        </w:r>
        <w:r w:rsidR="000C4C25">
          <w:rPr>
            <w:webHidden/>
          </w:rPr>
          <w:fldChar w:fldCharType="begin"/>
        </w:r>
        <w:r w:rsidR="000C4C25">
          <w:rPr>
            <w:webHidden/>
          </w:rPr>
          <w:instrText xml:space="preserve"> PAGEREF _Toc98691099 \h </w:instrText>
        </w:r>
        <w:r w:rsidR="000C4C25">
          <w:rPr>
            <w:webHidden/>
          </w:rPr>
        </w:r>
        <w:r w:rsidR="000C4C25">
          <w:rPr>
            <w:webHidden/>
          </w:rPr>
          <w:fldChar w:fldCharType="separate"/>
        </w:r>
        <w:r w:rsidR="000C4C25">
          <w:rPr>
            <w:webHidden/>
          </w:rPr>
          <w:t>13</w:t>
        </w:r>
        <w:r w:rsidR="000C4C25">
          <w:rPr>
            <w:webHidden/>
          </w:rPr>
          <w:fldChar w:fldCharType="end"/>
        </w:r>
      </w:hyperlink>
    </w:p>
    <w:p w14:paraId="3B608197" w14:textId="5CD15318" w:rsidR="000C4C25" w:rsidRDefault="00E50EB4">
      <w:pPr>
        <w:pStyle w:val="TOC4"/>
        <w:rPr>
          <w:rFonts w:asciiTheme="minorHAnsi" w:eastAsiaTheme="minorEastAsia" w:hAnsiTheme="minorHAnsi" w:cstheme="minorBidi"/>
          <w:sz w:val="22"/>
          <w:szCs w:val="22"/>
          <w:lang w:val="en-MY"/>
        </w:rPr>
      </w:pPr>
      <w:hyperlink w:anchor="_Toc98691100" w:history="1">
        <w:r w:rsidR="000C4C25" w:rsidRPr="00B6359D">
          <w:rPr>
            <w:rStyle w:val="Hyperlink"/>
          </w:rPr>
          <w:t>2.2.1</w:t>
        </w:r>
        <w:r w:rsidR="000C4C25">
          <w:rPr>
            <w:rFonts w:asciiTheme="minorHAnsi" w:eastAsiaTheme="minorEastAsia" w:hAnsiTheme="minorHAnsi" w:cstheme="minorBidi"/>
            <w:sz w:val="22"/>
            <w:szCs w:val="22"/>
            <w:lang w:val="en-MY"/>
          </w:rPr>
          <w:tab/>
        </w:r>
        <w:r w:rsidR="000C4C25" w:rsidRPr="00B6359D">
          <w:rPr>
            <w:rStyle w:val="Hyperlink"/>
          </w:rPr>
          <w:t>Difference Between Paper Based Veterinary Appointment System and Online Veterinary Appointment System</w:t>
        </w:r>
        <w:r w:rsidR="000C4C25">
          <w:rPr>
            <w:webHidden/>
          </w:rPr>
          <w:tab/>
        </w:r>
        <w:r w:rsidR="000C4C25">
          <w:rPr>
            <w:webHidden/>
          </w:rPr>
          <w:fldChar w:fldCharType="begin"/>
        </w:r>
        <w:r w:rsidR="000C4C25">
          <w:rPr>
            <w:webHidden/>
          </w:rPr>
          <w:instrText xml:space="preserve"> PAGEREF _Toc98691100 \h </w:instrText>
        </w:r>
        <w:r w:rsidR="000C4C25">
          <w:rPr>
            <w:webHidden/>
          </w:rPr>
        </w:r>
        <w:r w:rsidR="000C4C25">
          <w:rPr>
            <w:webHidden/>
          </w:rPr>
          <w:fldChar w:fldCharType="separate"/>
        </w:r>
        <w:r w:rsidR="000C4C25">
          <w:rPr>
            <w:webHidden/>
          </w:rPr>
          <w:t>13</w:t>
        </w:r>
        <w:r w:rsidR="000C4C25">
          <w:rPr>
            <w:webHidden/>
          </w:rPr>
          <w:fldChar w:fldCharType="end"/>
        </w:r>
      </w:hyperlink>
    </w:p>
    <w:p w14:paraId="00584D35" w14:textId="60B7257C" w:rsidR="000C4C25" w:rsidRDefault="00E50EB4">
      <w:pPr>
        <w:pStyle w:val="TOC4"/>
        <w:rPr>
          <w:rFonts w:asciiTheme="minorHAnsi" w:eastAsiaTheme="minorEastAsia" w:hAnsiTheme="minorHAnsi" w:cstheme="minorBidi"/>
          <w:sz w:val="22"/>
          <w:szCs w:val="22"/>
          <w:lang w:val="en-MY"/>
        </w:rPr>
      </w:pPr>
      <w:hyperlink w:anchor="_Toc98691101" w:history="1">
        <w:r w:rsidR="000C4C25" w:rsidRPr="00B6359D">
          <w:rPr>
            <w:rStyle w:val="Hyperlink"/>
          </w:rPr>
          <w:t>2.2.2</w:t>
        </w:r>
        <w:r w:rsidR="000C4C25">
          <w:rPr>
            <w:rFonts w:asciiTheme="minorHAnsi" w:eastAsiaTheme="minorEastAsia" w:hAnsiTheme="minorHAnsi" w:cstheme="minorBidi"/>
            <w:sz w:val="22"/>
            <w:szCs w:val="22"/>
            <w:lang w:val="en-MY"/>
          </w:rPr>
          <w:tab/>
        </w:r>
        <w:r w:rsidR="000C4C25" w:rsidRPr="00B6359D">
          <w:rPr>
            <w:rStyle w:val="Hyperlink"/>
          </w:rPr>
          <w:t>Justification of Project Problem Statements</w:t>
        </w:r>
        <w:r w:rsidR="000C4C25">
          <w:rPr>
            <w:webHidden/>
          </w:rPr>
          <w:tab/>
        </w:r>
        <w:r w:rsidR="000C4C25">
          <w:rPr>
            <w:webHidden/>
          </w:rPr>
          <w:fldChar w:fldCharType="begin"/>
        </w:r>
        <w:r w:rsidR="000C4C25">
          <w:rPr>
            <w:webHidden/>
          </w:rPr>
          <w:instrText xml:space="preserve"> PAGEREF _Toc98691101 \h </w:instrText>
        </w:r>
        <w:r w:rsidR="000C4C25">
          <w:rPr>
            <w:webHidden/>
          </w:rPr>
        </w:r>
        <w:r w:rsidR="000C4C25">
          <w:rPr>
            <w:webHidden/>
          </w:rPr>
          <w:fldChar w:fldCharType="separate"/>
        </w:r>
        <w:r w:rsidR="000C4C25">
          <w:rPr>
            <w:webHidden/>
          </w:rPr>
          <w:t>14</w:t>
        </w:r>
        <w:r w:rsidR="000C4C25">
          <w:rPr>
            <w:webHidden/>
          </w:rPr>
          <w:fldChar w:fldCharType="end"/>
        </w:r>
      </w:hyperlink>
    </w:p>
    <w:p w14:paraId="5696AB71" w14:textId="76BB5585" w:rsidR="000C4C25" w:rsidRDefault="00E50EB4">
      <w:pPr>
        <w:pStyle w:val="TOC3"/>
        <w:rPr>
          <w:rFonts w:asciiTheme="minorHAnsi" w:eastAsiaTheme="minorEastAsia" w:hAnsiTheme="minorHAnsi" w:cstheme="minorBidi"/>
          <w:sz w:val="22"/>
          <w:szCs w:val="22"/>
          <w:lang w:val="en-MY"/>
        </w:rPr>
      </w:pPr>
      <w:hyperlink w:anchor="_Toc98691102" w:history="1">
        <w:r w:rsidR="000C4C25" w:rsidRPr="00B6359D">
          <w:rPr>
            <w:rStyle w:val="Hyperlink"/>
          </w:rPr>
          <w:t>2.3</w:t>
        </w:r>
        <w:r w:rsidR="000C4C25">
          <w:rPr>
            <w:rFonts w:asciiTheme="minorHAnsi" w:eastAsiaTheme="minorEastAsia" w:hAnsiTheme="minorHAnsi" w:cstheme="minorBidi"/>
            <w:sz w:val="22"/>
            <w:szCs w:val="22"/>
            <w:lang w:val="en-MY"/>
          </w:rPr>
          <w:tab/>
        </w:r>
        <w:r w:rsidR="000C4C25" w:rsidRPr="00B6359D">
          <w:rPr>
            <w:rStyle w:val="Hyperlink"/>
          </w:rPr>
          <w:t>Existing Online Veterinary Appointment System</w:t>
        </w:r>
        <w:r w:rsidR="000C4C25">
          <w:rPr>
            <w:webHidden/>
          </w:rPr>
          <w:tab/>
        </w:r>
        <w:r w:rsidR="000C4C25">
          <w:rPr>
            <w:webHidden/>
          </w:rPr>
          <w:fldChar w:fldCharType="begin"/>
        </w:r>
        <w:r w:rsidR="000C4C25">
          <w:rPr>
            <w:webHidden/>
          </w:rPr>
          <w:instrText xml:space="preserve"> PAGEREF _Toc98691102 \h </w:instrText>
        </w:r>
        <w:r w:rsidR="000C4C25">
          <w:rPr>
            <w:webHidden/>
          </w:rPr>
        </w:r>
        <w:r w:rsidR="000C4C25">
          <w:rPr>
            <w:webHidden/>
          </w:rPr>
          <w:fldChar w:fldCharType="separate"/>
        </w:r>
        <w:r w:rsidR="000C4C25">
          <w:rPr>
            <w:webHidden/>
          </w:rPr>
          <w:t>16</w:t>
        </w:r>
        <w:r w:rsidR="000C4C25">
          <w:rPr>
            <w:webHidden/>
          </w:rPr>
          <w:fldChar w:fldCharType="end"/>
        </w:r>
      </w:hyperlink>
    </w:p>
    <w:p w14:paraId="6D3BE8F0" w14:textId="0CF4671F" w:rsidR="000C4C25" w:rsidRDefault="00E50EB4">
      <w:pPr>
        <w:pStyle w:val="TOC4"/>
        <w:rPr>
          <w:rFonts w:asciiTheme="minorHAnsi" w:eastAsiaTheme="minorEastAsia" w:hAnsiTheme="minorHAnsi" w:cstheme="minorBidi"/>
          <w:sz w:val="22"/>
          <w:szCs w:val="22"/>
          <w:lang w:val="en-MY"/>
        </w:rPr>
      </w:pPr>
      <w:hyperlink w:anchor="_Toc98691103" w:history="1">
        <w:r w:rsidR="000C4C25" w:rsidRPr="00B6359D">
          <w:rPr>
            <w:rStyle w:val="Hyperlink"/>
          </w:rPr>
          <w:t>2.3.1</w:t>
        </w:r>
        <w:r w:rsidR="000C4C25">
          <w:rPr>
            <w:rFonts w:asciiTheme="minorHAnsi" w:eastAsiaTheme="minorEastAsia" w:hAnsiTheme="minorHAnsi" w:cstheme="minorBidi"/>
            <w:sz w:val="22"/>
            <w:szCs w:val="22"/>
            <w:lang w:val="en-MY"/>
          </w:rPr>
          <w:tab/>
        </w:r>
        <w:r w:rsidR="000C4C25" w:rsidRPr="00B6359D">
          <w:rPr>
            <w:rStyle w:val="Hyperlink"/>
          </w:rPr>
          <w:t>SuperSaas</w:t>
        </w:r>
        <w:r w:rsidR="000C4C25">
          <w:rPr>
            <w:webHidden/>
          </w:rPr>
          <w:tab/>
        </w:r>
        <w:r w:rsidR="000C4C25">
          <w:rPr>
            <w:webHidden/>
          </w:rPr>
          <w:fldChar w:fldCharType="begin"/>
        </w:r>
        <w:r w:rsidR="000C4C25">
          <w:rPr>
            <w:webHidden/>
          </w:rPr>
          <w:instrText xml:space="preserve"> PAGEREF _Toc98691103 \h </w:instrText>
        </w:r>
        <w:r w:rsidR="000C4C25">
          <w:rPr>
            <w:webHidden/>
          </w:rPr>
        </w:r>
        <w:r w:rsidR="000C4C25">
          <w:rPr>
            <w:webHidden/>
          </w:rPr>
          <w:fldChar w:fldCharType="separate"/>
        </w:r>
        <w:r w:rsidR="000C4C25">
          <w:rPr>
            <w:webHidden/>
          </w:rPr>
          <w:t>16</w:t>
        </w:r>
        <w:r w:rsidR="000C4C25">
          <w:rPr>
            <w:webHidden/>
          </w:rPr>
          <w:fldChar w:fldCharType="end"/>
        </w:r>
      </w:hyperlink>
    </w:p>
    <w:p w14:paraId="2E643414" w14:textId="79F0B179" w:rsidR="000C4C25" w:rsidRDefault="00E50EB4">
      <w:pPr>
        <w:pStyle w:val="TOC4"/>
        <w:rPr>
          <w:rFonts w:asciiTheme="minorHAnsi" w:eastAsiaTheme="minorEastAsia" w:hAnsiTheme="minorHAnsi" w:cstheme="minorBidi"/>
          <w:sz w:val="22"/>
          <w:szCs w:val="22"/>
          <w:lang w:val="en-MY"/>
        </w:rPr>
      </w:pPr>
      <w:hyperlink w:anchor="_Toc98691104" w:history="1">
        <w:r w:rsidR="000C4C25" w:rsidRPr="00B6359D">
          <w:rPr>
            <w:rStyle w:val="Hyperlink"/>
          </w:rPr>
          <w:t>2.3.2</w:t>
        </w:r>
        <w:r w:rsidR="000C4C25">
          <w:rPr>
            <w:rFonts w:asciiTheme="minorHAnsi" w:eastAsiaTheme="minorEastAsia" w:hAnsiTheme="minorHAnsi" w:cstheme="minorBidi"/>
            <w:sz w:val="22"/>
            <w:szCs w:val="22"/>
            <w:lang w:val="en-MY"/>
          </w:rPr>
          <w:tab/>
        </w:r>
        <w:r w:rsidR="000C4C25" w:rsidRPr="00B6359D">
          <w:rPr>
            <w:rStyle w:val="Hyperlink"/>
          </w:rPr>
          <w:t>TimeTap</w:t>
        </w:r>
        <w:r w:rsidR="000C4C25">
          <w:rPr>
            <w:webHidden/>
          </w:rPr>
          <w:tab/>
        </w:r>
        <w:r w:rsidR="000C4C25">
          <w:rPr>
            <w:webHidden/>
          </w:rPr>
          <w:fldChar w:fldCharType="begin"/>
        </w:r>
        <w:r w:rsidR="000C4C25">
          <w:rPr>
            <w:webHidden/>
          </w:rPr>
          <w:instrText xml:space="preserve"> PAGEREF _Toc98691104 \h </w:instrText>
        </w:r>
        <w:r w:rsidR="000C4C25">
          <w:rPr>
            <w:webHidden/>
          </w:rPr>
        </w:r>
        <w:r w:rsidR="000C4C25">
          <w:rPr>
            <w:webHidden/>
          </w:rPr>
          <w:fldChar w:fldCharType="separate"/>
        </w:r>
        <w:r w:rsidR="000C4C25">
          <w:rPr>
            <w:webHidden/>
          </w:rPr>
          <w:t>19</w:t>
        </w:r>
        <w:r w:rsidR="000C4C25">
          <w:rPr>
            <w:webHidden/>
          </w:rPr>
          <w:fldChar w:fldCharType="end"/>
        </w:r>
      </w:hyperlink>
    </w:p>
    <w:p w14:paraId="552EA487" w14:textId="06D7E14F" w:rsidR="000C4C25" w:rsidRDefault="00E50EB4">
      <w:pPr>
        <w:pStyle w:val="TOC3"/>
        <w:rPr>
          <w:rFonts w:asciiTheme="minorHAnsi" w:eastAsiaTheme="minorEastAsia" w:hAnsiTheme="minorHAnsi" w:cstheme="minorBidi"/>
          <w:sz w:val="22"/>
          <w:szCs w:val="22"/>
          <w:lang w:val="en-MY"/>
        </w:rPr>
      </w:pPr>
      <w:hyperlink w:anchor="_Toc98691105" w:history="1">
        <w:r w:rsidR="000C4C25" w:rsidRPr="00B6359D">
          <w:rPr>
            <w:rStyle w:val="Hyperlink"/>
          </w:rPr>
          <w:t>2.4</w:t>
        </w:r>
        <w:r w:rsidR="000C4C25">
          <w:rPr>
            <w:rFonts w:asciiTheme="minorHAnsi" w:eastAsiaTheme="minorEastAsia" w:hAnsiTheme="minorHAnsi" w:cstheme="minorBidi"/>
            <w:sz w:val="22"/>
            <w:szCs w:val="22"/>
            <w:lang w:val="en-MY"/>
          </w:rPr>
          <w:tab/>
        </w:r>
        <w:r w:rsidR="000C4C25" w:rsidRPr="00B6359D">
          <w:rPr>
            <w:rStyle w:val="Hyperlink"/>
          </w:rPr>
          <w:t>Brief explanation between Three Different Software Development Life Cycle (SDLC) Methodologies</w:t>
        </w:r>
        <w:r w:rsidR="000C4C25">
          <w:rPr>
            <w:webHidden/>
          </w:rPr>
          <w:tab/>
        </w:r>
        <w:r w:rsidR="000C4C25">
          <w:rPr>
            <w:webHidden/>
          </w:rPr>
          <w:fldChar w:fldCharType="begin"/>
        </w:r>
        <w:r w:rsidR="000C4C25">
          <w:rPr>
            <w:webHidden/>
          </w:rPr>
          <w:instrText xml:space="preserve"> PAGEREF _Toc98691105 \h </w:instrText>
        </w:r>
        <w:r w:rsidR="000C4C25">
          <w:rPr>
            <w:webHidden/>
          </w:rPr>
        </w:r>
        <w:r w:rsidR="000C4C25">
          <w:rPr>
            <w:webHidden/>
          </w:rPr>
          <w:fldChar w:fldCharType="separate"/>
        </w:r>
        <w:r w:rsidR="000C4C25">
          <w:rPr>
            <w:webHidden/>
          </w:rPr>
          <w:t>24</w:t>
        </w:r>
        <w:r w:rsidR="000C4C25">
          <w:rPr>
            <w:webHidden/>
          </w:rPr>
          <w:fldChar w:fldCharType="end"/>
        </w:r>
      </w:hyperlink>
    </w:p>
    <w:p w14:paraId="796AB0E5" w14:textId="02FA2B37" w:rsidR="000C4C25" w:rsidRDefault="00E50EB4">
      <w:pPr>
        <w:pStyle w:val="TOC4"/>
        <w:rPr>
          <w:rFonts w:asciiTheme="minorHAnsi" w:eastAsiaTheme="minorEastAsia" w:hAnsiTheme="minorHAnsi" w:cstheme="minorBidi"/>
          <w:sz w:val="22"/>
          <w:szCs w:val="22"/>
          <w:lang w:val="en-MY"/>
        </w:rPr>
      </w:pPr>
      <w:hyperlink w:anchor="_Toc98691106" w:history="1">
        <w:r w:rsidR="000C4C25" w:rsidRPr="00B6359D">
          <w:rPr>
            <w:rStyle w:val="Hyperlink"/>
          </w:rPr>
          <w:t>2.4.1</w:t>
        </w:r>
        <w:r w:rsidR="000C4C25">
          <w:rPr>
            <w:rFonts w:asciiTheme="minorHAnsi" w:eastAsiaTheme="minorEastAsia" w:hAnsiTheme="minorHAnsi" w:cstheme="minorBidi"/>
            <w:sz w:val="22"/>
            <w:szCs w:val="22"/>
            <w:lang w:val="en-MY"/>
          </w:rPr>
          <w:tab/>
        </w:r>
        <w:r w:rsidR="000C4C25" w:rsidRPr="00B6359D">
          <w:rPr>
            <w:rStyle w:val="Hyperlink"/>
          </w:rPr>
          <w:t>Waterfall Model</w:t>
        </w:r>
        <w:r w:rsidR="000C4C25">
          <w:rPr>
            <w:webHidden/>
          </w:rPr>
          <w:tab/>
        </w:r>
        <w:r w:rsidR="000C4C25">
          <w:rPr>
            <w:webHidden/>
          </w:rPr>
          <w:fldChar w:fldCharType="begin"/>
        </w:r>
        <w:r w:rsidR="000C4C25">
          <w:rPr>
            <w:webHidden/>
          </w:rPr>
          <w:instrText xml:space="preserve"> PAGEREF _Toc98691106 \h </w:instrText>
        </w:r>
        <w:r w:rsidR="000C4C25">
          <w:rPr>
            <w:webHidden/>
          </w:rPr>
        </w:r>
        <w:r w:rsidR="000C4C25">
          <w:rPr>
            <w:webHidden/>
          </w:rPr>
          <w:fldChar w:fldCharType="separate"/>
        </w:r>
        <w:r w:rsidR="000C4C25">
          <w:rPr>
            <w:webHidden/>
          </w:rPr>
          <w:t>24</w:t>
        </w:r>
        <w:r w:rsidR="000C4C25">
          <w:rPr>
            <w:webHidden/>
          </w:rPr>
          <w:fldChar w:fldCharType="end"/>
        </w:r>
      </w:hyperlink>
    </w:p>
    <w:p w14:paraId="0D1149F0" w14:textId="6F5D7571" w:rsidR="000C4C25" w:rsidRDefault="00E50EB4">
      <w:pPr>
        <w:pStyle w:val="TOC4"/>
        <w:rPr>
          <w:rFonts w:asciiTheme="minorHAnsi" w:eastAsiaTheme="minorEastAsia" w:hAnsiTheme="minorHAnsi" w:cstheme="minorBidi"/>
          <w:sz w:val="22"/>
          <w:szCs w:val="22"/>
          <w:lang w:val="en-MY"/>
        </w:rPr>
      </w:pPr>
      <w:hyperlink w:anchor="_Toc98691107" w:history="1">
        <w:r w:rsidR="000C4C25" w:rsidRPr="00B6359D">
          <w:rPr>
            <w:rStyle w:val="Hyperlink"/>
            <w:lang w:eastAsia="ja-JP"/>
          </w:rPr>
          <w:t>2.4.2</w:t>
        </w:r>
        <w:r w:rsidR="000C4C25">
          <w:rPr>
            <w:rFonts w:asciiTheme="minorHAnsi" w:eastAsiaTheme="minorEastAsia" w:hAnsiTheme="minorHAnsi" w:cstheme="minorBidi"/>
            <w:sz w:val="22"/>
            <w:szCs w:val="22"/>
            <w:lang w:val="en-MY"/>
          </w:rPr>
          <w:tab/>
        </w:r>
        <w:r w:rsidR="000C4C25" w:rsidRPr="00B6359D">
          <w:rPr>
            <w:rStyle w:val="Hyperlink"/>
            <w:lang w:eastAsia="ja-JP"/>
          </w:rPr>
          <w:t>V-shaped Model</w:t>
        </w:r>
        <w:r w:rsidR="000C4C25">
          <w:rPr>
            <w:webHidden/>
          </w:rPr>
          <w:tab/>
        </w:r>
        <w:r w:rsidR="000C4C25">
          <w:rPr>
            <w:webHidden/>
          </w:rPr>
          <w:fldChar w:fldCharType="begin"/>
        </w:r>
        <w:r w:rsidR="000C4C25">
          <w:rPr>
            <w:webHidden/>
          </w:rPr>
          <w:instrText xml:space="preserve"> PAGEREF _Toc98691107 \h </w:instrText>
        </w:r>
        <w:r w:rsidR="000C4C25">
          <w:rPr>
            <w:webHidden/>
          </w:rPr>
        </w:r>
        <w:r w:rsidR="000C4C25">
          <w:rPr>
            <w:webHidden/>
          </w:rPr>
          <w:fldChar w:fldCharType="separate"/>
        </w:r>
        <w:r w:rsidR="000C4C25">
          <w:rPr>
            <w:webHidden/>
          </w:rPr>
          <w:t>25</w:t>
        </w:r>
        <w:r w:rsidR="000C4C25">
          <w:rPr>
            <w:webHidden/>
          </w:rPr>
          <w:fldChar w:fldCharType="end"/>
        </w:r>
      </w:hyperlink>
    </w:p>
    <w:p w14:paraId="6B4E42B1" w14:textId="2F7CB832" w:rsidR="000C4C25" w:rsidRDefault="00E50EB4">
      <w:pPr>
        <w:pStyle w:val="TOC4"/>
        <w:rPr>
          <w:rFonts w:asciiTheme="minorHAnsi" w:eastAsiaTheme="minorEastAsia" w:hAnsiTheme="minorHAnsi" w:cstheme="minorBidi"/>
          <w:sz w:val="22"/>
          <w:szCs w:val="22"/>
          <w:lang w:val="en-MY"/>
        </w:rPr>
      </w:pPr>
      <w:hyperlink w:anchor="_Toc98691108" w:history="1">
        <w:r w:rsidR="000C4C25" w:rsidRPr="00B6359D">
          <w:rPr>
            <w:rStyle w:val="Hyperlink"/>
          </w:rPr>
          <w:t>2.4.3</w:t>
        </w:r>
        <w:r w:rsidR="000C4C25">
          <w:rPr>
            <w:rFonts w:asciiTheme="minorHAnsi" w:eastAsiaTheme="minorEastAsia" w:hAnsiTheme="minorHAnsi" w:cstheme="minorBidi"/>
            <w:sz w:val="22"/>
            <w:szCs w:val="22"/>
            <w:lang w:val="en-MY"/>
          </w:rPr>
          <w:tab/>
        </w:r>
        <w:r w:rsidR="000C4C25" w:rsidRPr="00B6359D">
          <w:rPr>
            <w:rStyle w:val="Hyperlink"/>
          </w:rPr>
          <w:t>SCRUM Model</w:t>
        </w:r>
        <w:r w:rsidR="000C4C25">
          <w:rPr>
            <w:webHidden/>
          </w:rPr>
          <w:tab/>
        </w:r>
        <w:r w:rsidR="000C4C25">
          <w:rPr>
            <w:webHidden/>
          </w:rPr>
          <w:fldChar w:fldCharType="begin"/>
        </w:r>
        <w:r w:rsidR="000C4C25">
          <w:rPr>
            <w:webHidden/>
          </w:rPr>
          <w:instrText xml:space="preserve"> PAGEREF _Toc98691108 \h </w:instrText>
        </w:r>
        <w:r w:rsidR="000C4C25">
          <w:rPr>
            <w:webHidden/>
          </w:rPr>
        </w:r>
        <w:r w:rsidR="000C4C25">
          <w:rPr>
            <w:webHidden/>
          </w:rPr>
          <w:fldChar w:fldCharType="separate"/>
        </w:r>
        <w:r w:rsidR="000C4C25">
          <w:rPr>
            <w:webHidden/>
          </w:rPr>
          <w:t>26</w:t>
        </w:r>
        <w:r w:rsidR="000C4C25">
          <w:rPr>
            <w:webHidden/>
          </w:rPr>
          <w:fldChar w:fldCharType="end"/>
        </w:r>
      </w:hyperlink>
    </w:p>
    <w:p w14:paraId="34617D95" w14:textId="42B31B6F" w:rsidR="000C4C25" w:rsidRDefault="00E50EB4">
      <w:pPr>
        <w:pStyle w:val="TOC3"/>
        <w:rPr>
          <w:rFonts w:asciiTheme="minorHAnsi" w:eastAsiaTheme="minorEastAsia" w:hAnsiTheme="minorHAnsi" w:cstheme="minorBidi"/>
          <w:sz w:val="22"/>
          <w:szCs w:val="22"/>
          <w:lang w:val="en-MY"/>
        </w:rPr>
      </w:pPr>
      <w:hyperlink w:anchor="_Toc98691109" w:history="1">
        <w:r w:rsidR="000C4C25" w:rsidRPr="00B6359D">
          <w:rPr>
            <w:rStyle w:val="Hyperlink"/>
          </w:rPr>
          <w:t>2.5</w:t>
        </w:r>
        <w:r w:rsidR="000C4C25">
          <w:rPr>
            <w:rFonts w:asciiTheme="minorHAnsi" w:eastAsiaTheme="minorEastAsia" w:hAnsiTheme="minorHAnsi" w:cstheme="minorBidi"/>
            <w:sz w:val="22"/>
            <w:szCs w:val="22"/>
            <w:lang w:val="en-MY"/>
          </w:rPr>
          <w:tab/>
        </w:r>
        <w:r w:rsidR="000C4C25" w:rsidRPr="00B6359D">
          <w:rPr>
            <w:rStyle w:val="Hyperlink"/>
          </w:rPr>
          <w:t>Summary</w:t>
        </w:r>
        <w:r w:rsidR="000C4C25">
          <w:rPr>
            <w:webHidden/>
          </w:rPr>
          <w:tab/>
        </w:r>
        <w:r w:rsidR="000C4C25">
          <w:rPr>
            <w:webHidden/>
          </w:rPr>
          <w:fldChar w:fldCharType="begin"/>
        </w:r>
        <w:r w:rsidR="000C4C25">
          <w:rPr>
            <w:webHidden/>
          </w:rPr>
          <w:instrText xml:space="preserve"> PAGEREF _Toc98691109 \h </w:instrText>
        </w:r>
        <w:r w:rsidR="000C4C25">
          <w:rPr>
            <w:webHidden/>
          </w:rPr>
        </w:r>
        <w:r w:rsidR="000C4C25">
          <w:rPr>
            <w:webHidden/>
          </w:rPr>
          <w:fldChar w:fldCharType="separate"/>
        </w:r>
        <w:r w:rsidR="000C4C25">
          <w:rPr>
            <w:webHidden/>
          </w:rPr>
          <w:t>26</w:t>
        </w:r>
        <w:r w:rsidR="000C4C25">
          <w:rPr>
            <w:webHidden/>
          </w:rPr>
          <w:fldChar w:fldCharType="end"/>
        </w:r>
      </w:hyperlink>
    </w:p>
    <w:p w14:paraId="1B1B8B95" w14:textId="03E00858" w:rsidR="000C4C25" w:rsidRDefault="00E50EB4">
      <w:pPr>
        <w:pStyle w:val="TOC2"/>
        <w:rPr>
          <w:rFonts w:asciiTheme="minorHAnsi" w:eastAsiaTheme="minorEastAsia" w:hAnsiTheme="minorHAnsi" w:cstheme="minorBidi"/>
          <w:b w:val="0"/>
          <w:sz w:val="22"/>
          <w:szCs w:val="22"/>
          <w:lang w:val="en-MY"/>
        </w:rPr>
      </w:pPr>
      <w:hyperlink w:anchor="_Toc98691110" w:history="1">
        <w:r w:rsidR="000C4C25" w:rsidRPr="00B6359D">
          <w:rPr>
            <w:rStyle w:val="Hyperlink"/>
          </w:rPr>
          <w:t>3</w:t>
        </w:r>
        <w:r w:rsidR="000C4C25">
          <w:rPr>
            <w:rFonts w:asciiTheme="minorHAnsi" w:eastAsiaTheme="minorEastAsia" w:hAnsiTheme="minorHAnsi" w:cstheme="minorBidi"/>
            <w:b w:val="0"/>
            <w:sz w:val="22"/>
            <w:szCs w:val="22"/>
            <w:lang w:val="en-MY"/>
          </w:rPr>
          <w:tab/>
        </w:r>
        <w:r w:rsidR="000C4C25" w:rsidRPr="00B6359D">
          <w:rPr>
            <w:rStyle w:val="Hyperlink"/>
          </w:rPr>
          <w:t>METHODOLOGY AND WORK PLAN</w:t>
        </w:r>
        <w:r w:rsidR="000C4C25">
          <w:rPr>
            <w:webHidden/>
          </w:rPr>
          <w:tab/>
        </w:r>
        <w:r w:rsidR="000C4C25">
          <w:rPr>
            <w:webHidden/>
          </w:rPr>
          <w:fldChar w:fldCharType="begin"/>
        </w:r>
        <w:r w:rsidR="000C4C25">
          <w:rPr>
            <w:webHidden/>
          </w:rPr>
          <w:instrText xml:space="preserve"> PAGEREF _Toc98691110 \h </w:instrText>
        </w:r>
        <w:r w:rsidR="000C4C25">
          <w:rPr>
            <w:webHidden/>
          </w:rPr>
        </w:r>
        <w:r w:rsidR="000C4C25">
          <w:rPr>
            <w:webHidden/>
          </w:rPr>
          <w:fldChar w:fldCharType="separate"/>
        </w:r>
        <w:r w:rsidR="000C4C25">
          <w:rPr>
            <w:webHidden/>
          </w:rPr>
          <w:t>28</w:t>
        </w:r>
        <w:r w:rsidR="000C4C25">
          <w:rPr>
            <w:webHidden/>
          </w:rPr>
          <w:fldChar w:fldCharType="end"/>
        </w:r>
      </w:hyperlink>
    </w:p>
    <w:p w14:paraId="0AC68D6D" w14:textId="1E909948" w:rsidR="000C4C25" w:rsidRDefault="00E50EB4">
      <w:pPr>
        <w:pStyle w:val="TOC3"/>
        <w:rPr>
          <w:rFonts w:asciiTheme="minorHAnsi" w:eastAsiaTheme="minorEastAsia" w:hAnsiTheme="minorHAnsi" w:cstheme="minorBidi"/>
          <w:sz w:val="22"/>
          <w:szCs w:val="22"/>
          <w:lang w:val="en-MY"/>
        </w:rPr>
      </w:pPr>
      <w:hyperlink w:anchor="_Toc98691111" w:history="1">
        <w:r w:rsidR="000C4C25" w:rsidRPr="00B6359D">
          <w:rPr>
            <w:rStyle w:val="Hyperlink"/>
          </w:rPr>
          <w:t>3.1</w:t>
        </w:r>
        <w:r w:rsidR="000C4C25">
          <w:rPr>
            <w:rFonts w:asciiTheme="minorHAnsi" w:eastAsiaTheme="minorEastAsia" w:hAnsiTheme="minorHAnsi" w:cstheme="minorBidi"/>
            <w:sz w:val="22"/>
            <w:szCs w:val="22"/>
            <w:lang w:val="en-MY"/>
          </w:rPr>
          <w:tab/>
        </w:r>
        <w:r w:rsidR="000C4C25" w:rsidRPr="00B6359D">
          <w:rPr>
            <w:rStyle w:val="Hyperlink"/>
          </w:rPr>
          <w:t>Introduction</w:t>
        </w:r>
        <w:r w:rsidR="000C4C25">
          <w:rPr>
            <w:webHidden/>
          </w:rPr>
          <w:tab/>
        </w:r>
        <w:r w:rsidR="000C4C25">
          <w:rPr>
            <w:webHidden/>
          </w:rPr>
          <w:fldChar w:fldCharType="begin"/>
        </w:r>
        <w:r w:rsidR="000C4C25">
          <w:rPr>
            <w:webHidden/>
          </w:rPr>
          <w:instrText xml:space="preserve"> PAGEREF _Toc98691111 \h </w:instrText>
        </w:r>
        <w:r w:rsidR="000C4C25">
          <w:rPr>
            <w:webHidden/>
          </w:rPr>
        </w:r>
        <w:r w:rsidR="000C4C25">
          <w:rPr>
            <w:webHidden/>
          </w:rPr>
          <w:fldChar w:fldCharType="separate"/>
        </w:r>
        <w:r w:rsidR="000C4C25">
          <w:rPr>
            <w:webHidden/>
          </w:rPr>
          <w:t>28</w:t>
        </w:r>
        <w:r w:rsidR="000C4C25">
          <w:rPr>
            <w:webHidden/>
          </w:rPr>
          <w:fldChar w:fldCharType="end"/>
        </w:r>
      </w:hyperlink>
    </w:p>
    <w:p w14:paraId="7E2C4E35" w14:textId="210276E0" w:rsidR="000C4C25" w:rsidRDefault="00E50EB4">
      <w:pPr>
        <w:pStyle w:val="TOC3"/>
        <w:rPr>
          <w:rFonts w:asciiTheme="minorHAnsi" w:eastAsiaTheme="minorEastAsia" w:hAnsiTheme="minorHAnsi" w:cstheme="minorBidi"/>
          <w:sz w:val="22"/>
          <w:szCs w:val="22"/>
          <w:lang w:val="en-MY"/>
        </w:rPr>
      </w:pPr>
      <w:hyperlink w:anchor="_Toc98691112" w:history="1">
        <w:r w:rsidR="000C4C25" w:rsidRPr="00B6359D">
          <w:rPr>
            <w:rStyle w:val="Hyperlink"/>
          </w:rPr>
          <w:t>3.2</w:t>
        </w:r>
        <w:r w:rsidR="000C4C25">
          <w:rPr>
            <w:rFonts w:asciiTheme="minorHAnsi" w:eastAsiaTheme="minorEastAsia" w:hAnsiTheme="minorHAnsi" w:cstheme="minorBidi"/>
            <w:sz w:val="22"/>
            <w:szCs w:val="22"/>
            <w:lang w:val="en-MY"/>
          </w:rPr>
          <w:tab/>
        </w:r>
        <w:r w:rsidR="000C4C25" w:rsidRPr="00B6359D">
          <w:rPr>
            <w:rStyle w:val="Hyperlink"/>
          </w:rPr>
          <w:t>Development Methodology</w:t>
        </w:r>
        <w:r w:rsidR="000C4C25">
          <w:rPr>
            <w:webHidden/>
          </w:rPr>
          <w:tab/>
        </w:r>
        <w:r w:rsidR="000C4C25">
          <w:rPr>
            <w:webHidden/>
          </w:rPr>
          <w:fldChar w:fldCharType="begin"/>
        </w:r>
        <w:r w:rsidR="000C4C25">
          <w:rPr>
            <w:webHidden/>
          </w:rPr>
          <w:instrText xml:space="preserve"> PAGEREF _Toc98691112 \h </w:instrText>
        </w:r>
        <w:r w:rsidR="000C4C25">
          <w:rPr>
            <w:webHidden/>
          </w:rPr>
        </w:r>
        <w:r w:rsidR="000C4C25">
          <w:rPr>
            <w:webHidden/>
          </w:rPr>
          <w:fldChar w:fldCharType="separate"/>
        </w:r>
        <w:r w:rsidR="000C4C25">
          <w:rPr>
            <w:webHidden/>
          </w:rPr>
          <w:t>28</w:t>
        </w:r>
        <w:r w:rsidR="000C4C25">
          <w:rPr>
            <w:webHidden/>
          </w:rPr>
          <w:fldChar w:fldCharType="end"/>
        </w:r>
      </w:hyperlink>
    </w:p>
    <w:p w14:paraId="04C14FA1" w14:textId="4E6AC6B0" w:rsidR="000C4C25" w:rsidRDefault="00E50EB4">
      <w:pPr>
        <w:pStyle w:val="TOC4"/>
        <w:rPr>
          <w:rFonts w:asciiTheme="minorHAnsi" w:eastAsiaTheme="minorEastAsia" w:hAnsiTheme="minorHAnsi" w:cstheme="minorBidi"/>
          <w:sz w:val="22"/>
          <w:szCs w:val="22"/>
          <w:lang w:val="en-MY"/>
        </w:rPr>
      </w:pPr>
      <w:hyperlink w:anchor="_Toc98691113" w:history="1">
        <w:r w:rsidR="000C4C25" w:rsidRPr="00B6359D">
          <w:rPr>
            <w:rStyle w:val="Hyperlink"/>
          </w:rPr>
          <w:t>3.2.1</w:t>
        </w:r>
        <w:r w:rsidR="000C4C25">
          <w:rPr>
            <w:rFonts w:asciiTheme="minorHAnsi" w:eastAsiaTheme="minorEastAsia" w:hAnsiTheme="minorHAnsi" w:cstheme="minorBidi"/>
            <w:sz w:val="22"/>
            <w:szCs w:val="22"/>
            <w:lang w:val="en-MY"/>
          </w:rPr>
          <w:tab/>
        </w:r>
        <w:r w:rsidR="000C4C25" w:rsidRPr="00B6359D">
          <w:rPr>
            <w:rStyle w:val="Hyperlink"/>
          </w:rPr>
          <w:t>Waterfall</w:t>
        </w:r>
        <w:r w:rsidR="000C4C25">
          <w:rPr>
            <w:webHidden/>
          </w:rPr>
          <w:tab/>
        </w:r>
        <w:r w:rsidR="000C4C25">
          <w:rPr>
            <w:webHidden/>
          </w:rPr>
          <w:fldChar w:fldCharType="begin"/>
        </w:r>
        <w:r w:rsidR="000C4C25">
          <w:rPr>
            <w:webHidden/>
          </w:rPr>
          <w:instrText xml:space="preserve"> PAGEREF _Toc98691113 \h </w:instrText>
        </w:r>
        <w:r w:rsidR="000C4C25">
          <w:rPr>
            <w:webHidden/>
          </w:rPr>
        </w:r>
        <w:r w:rsidR="000C4C25">
          <w:rPr>
            <w:webHidden/>
          </w:rPr>
          <w:fldChar w:fldCharType="separate"/>
        </w:r>
        <w:r w:rsidR="000C4C25">
          <w:rPr>
            <w:webHidden/>
          </w:rPr>
          <w:t>28</w:t>
        </w:r>
        <w:r w:rsidR="000C4C25">
          <w:rPr>
            <w:webHidden/>
          </w:rPr>
          <w:fldChar w:fldCharType="end"/>
        </w:r>
      </w:hyperlink>
    </w:p>
    <w:p w14:paraId="07187715" w14:textId="48A19CE4" w:rsidR="000C4C25" w:rsidRDefault="00E50EB4">
      <w:pPr>
        <w:pStyle w:val="TOC4"/>
        <w:rPr>
          <w:rFonts w:asciiTheme="minorHAnsi" w:eastAsiaTheme="minorEastAsia" w:hAnsiTheme="minorHAnsi" w:cstheme="minorBidi"/>
          <w:sz w:val="22"/>
          <w:szCs w:val="22"/>
          <w:lang w:val="en-MY"/>
        </w:rPr>
      </w:pPr>
      <w:hyperlink w:anchor="_Toc98691114" w:history="1">
        <w:r w:rsidR="000C4C25" w:rsidRPr="00B6359D">
          <w:rPr>
            <w:rStyle w:val="Hyperlink"/>
          </w:rPr>
          <w:t>3.2.2</w:t>
        </w:r>
        <w:r w:rsidR="000C4C25">
          <w:rPr>
            <w:rFonts w:asciiTheme="minorHAnsi" w:eastAsiaTheme="minorEastAsia" w:hAnsiTheme="minorHAnsi" w:cstheme="minorBidi"/>
            <w:sz w:val="22"/>
            <w:szCs w:val="22"/>
            <w:lang w:val="en-MY"/>
          </w:rPr>
          <w:tab/>
        </w:r>
        <w:r w:rsidR="000C4C25" w:rsidRPr="00B6359D">
          <w:rPr>
            <w:rStyle w:val="Hyperlink"/>
          </w:rPr>
          <w:t>V-Shaped</w:t>
        </w:r>
        <w:r w:rsidR="000C4C25">
          <w:rPr>
            <w:webHidden/>
          </w:rPr>
          <w:tab/>
        </w:r>
        <w:r w:rsidR="000C4C25">
          <w:rPr>
            <w:webHidden/>
          </w:rPr>
          <w:fldChar w:fldCharType="begin"/>
        </w:r>
        <w:r w:rsidR="000C4C25">
          <w:rPr>
            <w:webHidden/>
          </w:rPr>
          <w:instrText xml:space="preserve"> PAGEREF _Toc98691114 \h </w:instrText>
        </w:r>
        <w:r w:rsidR="000C4C25">
          <w:rPr>
            <w:webHidden/>
          </w:rPr>
        </w:r>
        <w:r w:rsidR="000C4C25">
          <w:rPr>
            <w:webHidden/>
          </w:rPr>
          <w:fldChar w:fldCharType="separate"/>
        </w:r>
        <w:r w:rsidR="000C4C25">
          <w:rPr>
            <w:webHidden/>
          </w:rPr>
          <w:t>29</w:t>
        </w:r>
        <w:r w:rsidR="000C4C25">
          <w:rPr>
            <w:webHidden/>
          </w:rPr>
          <w:fldChar w:fldCharType="end"/>
        </w:r>
      </w:hyperlink>
    </w:p>
    <w:p w14:paraId="509D1ED2" w14:textId="7F5B9D4A" w:rsidR="000C4C25" w:rsidRDefault="00E50EB4">
      <w:pPr>
        <w:pStyle w:val="TOC4"/>
        <w:rPr>
          <w:rFonts w:asciiTheme="minorHAnsi" w:eastAsiaTheme="minorEastAsia" w:hAnsiTheme="minorHAnsi" w:cstheme="minorBidi"/>
          <w:sz w:val="22"/>
          <w:szCs w:val="22"/>
          <w:lang w:val="en-MY"/>
        </w:rPr>
      </w:pPr>
      <w:hyperlink w:anchor="_Toc98691115" w:history="1">
        <w:r w:rsidR="000C4C25" w:rsidRPr="00B6359D">
          <w:rPr>
            <w:rStyle w:val="Hyperlink"/>
          </w:rPr>
          <w:t>3.2.3</w:t>
        </w:r>
        <w:r w:rsidR="000C4C25">
          <w:rPr>
            <w:rFonts w:asciiTheme="minorHAnsi" w:eastAsiaTheme="minorEastAsia" w:hAnsiTheme="minorHAnsi" w:cstheme="minorBidi"/>
            <w:sz w:val="22"/>
            <w:szCs w:val="22"/>
            <w:lang w:val="en-MY"/>
          </w:rPr>
          <w:tab/>
        </w:r>
        <w:r w:rsidR="000C4C25" w:rsidRPr="00B6359D">
          <w:rPr>
            <w:rStyle w:val="Hyperlink"/>
          </w:rPr>
          <w:t>SCRUM</w:t>
        </w:r>
        <w:r w:rsidR="000C4C25">
          <w:rPr>
            <w:webHidden/>
          </w:rPr>
          <w:tab/>
        </w:r>
        <w:r w:rsidR="000C4C25">
          <w:rPr>
            <w:webHidden/>
          </w:rPr>
          <w:fldChar w:fldCharType="begin"/>
        </w:r>
        <w:r w:rsidR="000C4C25">
          <w:rPr>
            <w:webHidden/>
          </w:rPr>
          <w:instrText xml:space="preserve"> PAGEREF _Toc98691115 \h </w:instrText>
        </w:r>
        <w:r w:rsidR="000C4C25">
          <w:rPr>
            <w:webHidden/>
          </w:rPr>
        </w:r>
        <w:r w:rsidR="000C4C25">
          <w:rPr>
            <w:webHidden/>
          </w:rPr>
          <w:fldChar w:fldCharType="separate"/>
        </w:r>
        <w:r w:rsidR="000C4C25">
          <w:rPr>
            <w:webHidden/>
          </w:rPr>
          <w:t>31</w:t>
        </w:r>
        <w:r w:rsidR="000C4C25">
          <w:rPr>
            <w:webHidden/>
          </w:rPr>
          <w:fldChar w:fldCharType="end"/>
        </w:r>
      </w:hyperlink>
    </w:p>
    <w:p w14:paraId="36B42EFD" w14:textId="2DE3F401" w:rsidR="000C4C25" w:rsidRDefault="00E50EB4">
      <w:pPr>
        <w:pStyle w:val="TOC4"/>
        <w:rPr>
          <w:rFonts w:asciiTheme="minorHAnsi" w:eastAsiaTheme="minorEastAsia" w:hAnsiTheme="minorHAnsi" w:cstheme="minorBidi"/>
          <w:sz w:val="22"/>
          <w:szCs w:val="22"/>
          <w:lang w:val="en-MY"/>
        </w:rPr>
      </w:pPr>
      <w:hyperlink w:anchor="_Toc98691116" w:history="1">
        <w:r w:rsidR="000C4C25" w:rsidRPr="00B6359D">
          <w:rPr>
            <w:rStyle w:val="Hyperlink"/>
          </w:rPr>
          <w:t>3.2.4</w:t>
        </w:r>
        <w:r w:rsidR="000C4C25">
          <w:rPr>
            <w:rFonts w:asciiTheme="minorHAnsi" w:eastAsiaTheme="minorEastAsia" w:hAnsiTheme="minorHAnsi" w:cstheme="minorBidi"/>
            <w:sz w:val="22"/>
            <w:szCs w:val="22"/>
            <w:lang w:val="en-MY"/>
          </w:rPr>
          <w:tab/>
        </w:r>
        <w:r w:rsidR="000C4C25" w:rsidRPr="00B6359D">
          <w:rPr>
            <w:rStyle w:val="Hyperlink"/>
          </w:rPr>
          <w:t>Conclusion</w:t>
        </w:r>
        <w:r w:rsidR="000C4C25">
          <w:rPr>
            <w:webHidden/>
          </w:rPr>
          <w:tab/>
        </w:r>
        <w:r w:rsidR="000C4C25">
          <w:rPr>
            <w:webHidden/>
          </w:rPr>
          <w:fldChar w:fldCharType="begin"/>
        </w:r>
        <w:r w:rsidR="000C4C25">
          <w:rPr>
            <w:webHidden/>
          </w:rPr>
          <w:instrText xml:space="preserve"> PAGEREF _Toc98691116 \h </w:instrText>
        </w:r>
        <w:r w:rsidR="000C4C25">
          <w:rPr>
            <w:webHidden/>
          </w:rPr>
        </w:r>
        <w:r w:rsidR="000C4C25">
          <w:rPr>
            <w:webHidden/>
          </w:rPr>
          <w:fldChar w:fldCharType="separate"/>
        </w:r>
        <w:r w:rsidR="000C4C25">
          <w:rPr>
            <w:webHidden/>
          </w:rPr>
          <w:t>32</w:t>
        </w:r>
        <w:r w:rsidR="000C4C25">
          <w:rPr>
            <w:webHidden/>
          </w:rPr>
          <w:fldChar w:fldCharType="end"/>
        </w:r>
      </w:hyperlink>
    </w:p>
    <w:p w14:paraId="397B6B70" w14:textId="48004869" w:rsidR="000C4C25" w:rsidRDefault="00E50EB4">
      <w:pPr>
        <w:pStyle w:val="TOC3"/>
        <w:rPr>
          <w:rFonts w:asciiTheme="minorHAnsi" w:eastAsiaTheme="minorEastAsia" w:hAnsiTheme="minorHAnsi" w:cstheme="minorBidi"/>
          <w:sz w:val="22"/>
          <w:szCs w:val="22"/>
          <w:lang w:val="en-MY"/>
        </w:rPr>
      </w:pPr>
      <w:hyperlink w:anchor="_Toc98691117" w:history="1">
        <w:r w:rsidR="000C4C25" w:rsidRPr="00B6359D">
          <w:rPr>
            <w:rStyle w:val="Hyperlink"/>
          </w:rPr>
          <w:t>3.3</w:t>
        </w:r>
        <w:r w:rsidR="000C4C25">
          <w:rPr>
            <w:rFonts w:asciiTheme="minorHAnsi" w:eastAsiaTheme="minorEastAsia" w:hAnsiTheme="minorHAnsi" w:cstheme="minorBidi"/>
            <w:sz w:val="22"/>
            <w:szCs w:val="22"/>
            <w:lang w:val="en-MY"/>
          </w:rPr>
          <w:tab/>
        </w:r>
        <w:r w:rsidR="000C4C25" w:rsidRPr="00B6359D">
          <w:rPr>
            <w:rStyle w:val="Hyperlink"/>
          </w:rPr>
          <w:t>Research Methodology</w:t>
        </w:r>
        <w:r w:rsidR="000C4C25">
          <w:rPr>
            <w:webHidden/>
          </w:rPr>
          <w:tab/>
        </w:r>
        <w:r w:rsidR="000C4C25">
          <w:rPr>
            <w:webHidden/>
          </w:rPr>
          <w:fldChar w:fldCharType="begin"/>
        </w:r>
        <w:r w:rsidR="000C4C25">
          <w:rPr>
            <w:webHidden/>
          </w:rPr>
          <w:instrText xml:space="preserve"> PAGEREF _Toc98691117 \h </w:instrText>
        </w:r>
        <w:r w:rsidR="000C4C25">
          <w:rPr>
            <w:webHidden/>
          </w:rPr>
        </w:r>
        <w:r w:rsidR="000C4C25">
          <w:rPr>
            <w:webHidden/>
          </w:rPr>
          <w:fldChar w:fldCharType="separate"/>
        </w:r>
        <w:r w:rsidR="000C4C25">
          <w:rPr>
            <w:webHidden/>
          </w:rPr>
          <w:t>32</w:t>
        </w:r>
        <w:r w:rsidR="000C4C25">
          <w:rPr>
            <w:webHidden/>
          </w:rPr>
          <w:fldChar w:fldCharType="end"/>
        </w:r>
      </w:hyperlink>
    </w:p>
    <w:p w14:paraId="4ED5851F" w14:textId="72A76C36" w:rsidR="000C4C25" w:rsidRDefault="00E50EB4">
      <w:pPr>
        <w:pStyle w:val="TOC4"/>
        <w:rPr>
          <w:rFonts w:asciiTheme="minorHAnsi" w:eastAsiaTheme="minorEastAsia" w:hAnsiTheme="minorHAnsi" w:cstheme="minorBidi"/>
          <w:sz w:val="22"/>
          <w:szCs w:val="22"/>
          <w:lang w:val="en-MY"/>
        </w:rPr>
      </w:pPr>
      <w:hyperlink w:anchor="_Toc98691118" w:history="1">
        <w:r w:rsidR="000C4C25" w:rsidRPr="00B6359D">
          <w:rPr>
            <w:rStyle w:val="Hyperlink"/>
          </w:rPr>
          <w:t>3.3.1</w:t>
        </w:r>
        <w:r w:rsidR="000C4C25">
          <w:rPr>
            <w:rFonts w:asciiTheme="minorHAnsi" w:eastAsiaTheme="minorEastAsia" w:hAnsiTheme="minorHAnsi" w:cstheme="minorBidi"/>
            <w:sz w:val="22"/>
            <w:szCs w:val="22"/>
            <w:lang w:val="en-MY"/>
          </w:rPr>
          <w:tab/>
        </w:r>
        <w:r w:rsidR="000C4C25" w:rsidRPr="00B6359D">
          <w:rPr>
            <w:rStyle w:val="Hyperlink"/>
          </w:rPr>
          <w:t>Introduction of the Questionnaire</w:t>
        </w:r>
        <w:r w:rsidR="000C4C25">
          <w:rPr>
            <w:webHidden/>
          </w:rPr>
          <w:tab/>
        </w:r>
        <w:r w:rsidR="000C4C25">
          <w:rPr>
            <w:webHidden/>
          </w:rPr>
          <w:fldChar w:fldCharType="begin"/>
        </w:r>
        <w:r w:rsidR="000C4C25">
          <w:rPr>
            <w:webHidden/>
          </w:rPr>
          <w:instrText xml:space="preserve"> PAGEREF _Toc98691118 \h </w:instrText>
        </w:r>
        <w:r w:rsidR="000C4C25">
          <w:rPr>
            <w:webHidden/>
          </w:rPr>
        </w:r>
        <w:r w:rsidR="000C4C25">
          <w:rPr>
            <w:webHidden/>
          </w:rPr>
          <w:fldChar w:fldCharType="separate"/>
        </w:r>
        <w:r w:rsidR="000C4C25">
          <w:rPr>
            <w:webHidden/>
          </w:rPr>
          <w:t>32</w:t>
        </w:r>
        <w:r w:rsidR="000C4C25">
          <w:rPr>
            <w:webHidden/>
          </w:rPr>
          <w:fldChar w:fldCharType="end"/>
        </w:r>
      </w:hyperlink>
    </w:p>
    <w:p w14:paraId="7060E381" w14:textId="686305CD" w:rsidR="000C4C25" w:rsidRDefault="00E50EB4">
      <w:pPr>
        <w:pStyle w:val="TOC4"/>
        <w:rPr>
          <w:rFonts w:asciiTheme="minorHAnsi" w:eastAsiaTheme="minorEastAsia" w:hAnsiTheme="minorHAnsi" w:cstheme="minorBidi"/>
          <w:sz w:val="22"/>
          <w:szCs w:val="22"/>
          <w:lang w:val="en-MY"/>
        </w:rPr>
      </w:pPr>
      <w:hyperlink w:anchor="_Toc98691119" w:history="1">
        <w:r w:rsidR="000C4C25" w:rsidRPr="00B6359D">
          <w:rPr>
            <w:rStyle w:val="Hyperlink"/>
          </w:rPr>
          <w:t>3.3.2</w:t>
        </w:r>
        <w:r w:rsidR="000C4C25">
          <w:rPr>
            <w:rFonts w:asciiTheme="minorHAnsi" w:eastAsiaTheme="minorEastAsia" w:hAnsiTheme="minorHAnsi" w:cstheme="minorBidi"/>
            <w:sz w:val="22"/>
            <w:szCs w:val="22"/>
            <w:lang w:val="en-MY"/>
          </w:rPr>
          <w:tab/>
        </w:r>
        <w:r w:rsidR="000C4C25" w:rsidRPr="00B6359D">
          <w:rPr>
            <w:rStyle w:val="Hyperlink"/>
          </w:rPr>
          <w:t>Research Limitations</w:t>
        </w:r>
        <w:r w:rsidR="000C4C25">
          <w:rPr>
            <w:webHidden/>
          </w:rPr>
          <w:tab/>
        </w:r>
        <w:r w:rsidR="000C4C25">
          <w:rPr>
            <w:webHidden/>
          </w:rPr>
          <w:fldChar w:fldCharType="begin"/>
        </w:r>
        <w:r w:rsidR="000C4C25">
          <w:rPr>
            <w:webHidden/>
          </w:rPr>
          <w:instrText xml:space="preserve"> PAGEREF _Toc98691119 \h </w:instrText>
        </w:r>
        <w:r w:rsidR="000C4C25">
          <w:rPr>
            <w:webHidden/>
          </w:rPr>
        </w:r>
        <w:r w:rsidR="000C4C25">
          <w:rPr>
            <w:webHidden/>
          </w:rPr>
          <w:fldChar w:fldCharType="separate"/>
        </w:r>
        <w:r w:rsidR="000C4C25">
          <w:rPr>
            <w:webHidden/>
          </w:rPr>
          <w:t>33</w:t>
        </w:r>
        <w:r w:rsidR="000C4C25">
          <w:rPr>
            <w:webHidden/>
          </w:rPr>
          <w:fldChar w:fldCharType="end"/>
        </w:r>
      </w:hyperlink>
    </w:p>
    <w:p w14:paraId="5004C59F" w14:textId="4BCB4FF0" w:rsidR="000C4C25" w:rsidRDefault="00E50EB4">
      <w:pPr>
        <w:pStyle w:val="TOC4"/>
        <w:rPr>
          <w:rFonts w:asciiTheme="minorHAnsi" w:eastAsiaTheme="minorEastAsia" w:hAnsiTheme="minorHAnsi" w:cstheme="minorBidi"/>
          <w:sz w:val="22"/>
          <w:szCs w:val="22"/>
          <w:lang w:val="en-MY"/>
        </w:rPr>
      </w:pPr>
      <w:hyperlink w:anchor="_Toc98691120" w:history="1">
        <w:r w:rsidR="000C4C25" w:rsidRPr="00B6359D">
          <w:rPr>
            <w:rStyle w:val="Hyperlink"/>
          </w:rPr>
          <w:t>3.3.3</w:t>
        </w:r>
        <w:r w:rsidR="000C4C25">
          <w:rPr>
            <w:rFonts w:asciiTheme="minorHAnsi" w:eastAsiaTheme="minorEastAsia" w:hAnsiTheme="minorHAnsi" w:cstheme="minorBidi"/>
            <w:sz w:val="22"/>
            <w:szCs w:val="22"/>
            <w:lang w:val="en-MY"/>
          </w:rPr>
          <w:tab/>
        </w:r>
        <w:r w:rsidR="000C4C25" w:rsidRPr="00B6359D">
          <w:rPr>
            <w:rStyle w:val="Hyperlink"/>
          </w:rPr>
          <w:t>Questionnaires Results and Findings</w:t>
        </w:r>
        <w:r w:rsidR="000C4C25">
          <w:rPr>
            <w:webHidden/>
          </w:rPr>
          <w:tab/>
        </w:r>
        <w:r w:rsidR="000C4C25">
          <w:rPr>
            <w:webHidden/>
          </w:rPr>
          <w:fldChar w:fldCharType="begin"/>
        </w:r>
        <w:r w:rsidR="000C4C25">
          <w:rPr>
            <w:webHidden/>
          </w:rPr>
          <w:instrText xml:space="preserve"> PAGEREF _Toc98691120 \h </w:instrText>
        </w:r>
        <w:r w:rsidR="000C4C25">
          <w:rPr>
            <w:webHidden/>
          </w:rPr>
        </w:r>
        <w:r w:rsidR="000C4C25">
          <w:rPr>
            <w:webHidden/>
          </w:rPr>
          <w:fldChar w:fldCharType="separate"/>
        </w:r>
        <w:r w:rsidR="000C4C25">
          <w:rPr>
            <w:webHidden/>
          </w:rPr>
          <w:t>33</w:t>
        </w:r>
        <w:r w:rsidR="000C4C25">
          <w:rPr>
            <w:webHidden/>
          </w:rPr>
          <w:fldChar w:fldCharType="end"/>
        </w:r>
      </w:hyperlink>
    </w:p>
    <w:p w14:paraId="621E450B" w14:textId="24A94627" w:rsidR="000C4C25" w:rsidRDefault="00E50EB4">
      <w:pPr>
        <w:pStyle w:val="TOC3"/>
        <w:rPr>
          <w:rFonts w:asciiTheme="minorHAnsi" w:eastAsiaTheme="minorEastAsia" w:hAnsiTheme="minorHAnsi" w:cstheme="minorBidi"/>
          <w:sz w:val="22"/>
          <w:szCs w:val="22"/>
          <w:lang w:val="en-MY"/>
        </w:rPr>
      </w:pPr>
      <w:hyperlink w:anchor="_Toc98691121" w:history="1">
        <w:r w:rsidR="000C4C25" w:rsidRPr="00B6359D">
          <w:rPr>
            <w:rStyle w:val="Hyperlink"/>
          </w:rPr>
          <w:t>3.4</w:t>
        </w:r>
        <w:r w:rsidR="000C4C25">
          <w:rPr>
            <w:rFonts w:asciiTheme="minorHAnsi" w:eastAsiaTheme="minorEastAsia" w:hAnsiTheme="minorHAnsi" w:cstheme="minorBidi"/>
            <w:sz w:val="22"/>
            <w:szCs w:val="22"/>
            <w:lang w:val="en-MY"/>
          </w:rPr>
          <w:tab/>
        </w:r>
        <w:r w:rsidR="000C4C25" w:rsidRPr="00B6359D">
          <w:rPr>
            <w:rStyle w:val="Hyperlink"/>
          </w:rPr>
          <w:t>Work Breakdown Structure</w:t>
        </w:r>
        <w:r w:rsidR="000C4C25">
          <w:rPr>
            <w:webHidden/>
          </w:rPr>
          <w:tab/>
        </w:r>
        <w:r w:rsidR="000C4C25">
          <w:rPr>
            <w:webHidden/>
          </w:rPr>
          <w:fldChar w:fldCharType="begin"/>
        </w:r>
        <w:r w:rsidR="000C4C25">
          <w:rPr>
            <w:webHidden/>
          </w:rPr>
          <w:instrText xml:space="preserve"> PAGEREF _Toc98691121 \h </w:instrText>
        </w:r>
        <w:r w:rsidR="000C4C25">
          <w:rPr>
            <w:webHidden/>
          </w:rPr>
        </w:r>
        <w:r w:rsidR="000C4C25">
          <w:rPr>
            <w:webHidden/>
          </w:rPr>
          <w:fldChar w:fldCharType="separate"/>
        </w:r>
        <w:r w:rsidR="000C4C25">
          <w:rPr>
            <w:webHidden/>
          </w:rPr>
          <w:t>37</w:t>
        </w:r>
        <w:r w:rsidR="000C4C25">
          <w:rPr>
            <w:webHidden/>
          </w:rPr>
          <w:fldChar w:fldCharType="end"/>
        </w:r>
      </w:hyperlink>
    </w:p>
    <w:p w14:paraId="3E4BA07F" w14:textId="51273024" w:rsidR="000C4C25" w:rsidRDefault="00E50EB4">
      <w:pPr>
        <w:pStyle w:val="TOC3"/>
        <w:rPr>
          <w:rFonts w:asciiTheme="minorHAnsi" w:eastAsiaTheme="minorEastAsia" w:hAnsiTheme="minorHAnsi" w:cstheme="minorBidi"/>
          <w:sz w:val="22"/>
          <w:szCs w:val="22"/>
          <w:lang w:val="en-MY"/>
        </w:rPr>
      </w:pPr>
      <w:hyperlink w:anchor="_Toc98691122" w:history="1">
        <w:r w:rsidR="000C4C25" w:rsidRPr="00B6359D">
          <w:rPr>
            <w:rStyle w:val="Hyperlink"/>
          </w:rPr>
          <w:t>3.5</w:t>
        </w:r>
        <w:r w:rsidR="000C4C25">
          <w:rPr>
            <w:rFonts w:asciiTheme="minorHAnsi" w:eastAsiaTheme="minorEastAsia" w:hAnsiTheme="minorHAnsi" w:cstheme="minorBidi"/>
            <w:sz w:val="22"/>
            <w:szCs w:val="22"/>
            <w:lang w:val="en-MY"/>
          </w:rPr>
          <w:tab/>
        </w:r>
        <w:r w:rsidR="000C4C25" w:rsidRPr="00B6359D">
          <w:rPr>
            <w:rStyle w:val="Hyperlink"/>
          </w:rPr>
          <w:t>Development Tools and Technologies</w:t>
        </w:r>
        <w:r w:rsidR="000C4C25">
          <w:rPr>
            <w:webHidden/>
          </w:rPr>
          <w:tab/>
        </w:r>
        <w:r w:rsidR="000C4C25">
          <w:rPr>
            <w:webHidden/>
          </w:rPr>
          <w:fldChar w:fldCharType="begin"/>
        </w:r>
        <w:r w:rsidR="000C4C25">
          <w:rPr>
            <w:webHidden/>
          </w:rPr>
          <w:instrText xml:space="preserve"> PAGEREF _Toc98691122 \h </w:instrText>
        </w:r>
        <w:r w:rsidR="000C4C25">
          <w:rPr>
            <w:webHidden/>
          </w:rPr>
        </w:r>
        <w:r w:rsidR="000C4C25">
          <w:rPr>
            <w:webHidden/>
          </w:rPr>
          <w:fldChar w:fldCharType="separate"/>
        </w:r>
        <w:r w:rsidR="000C4C25">
          <w:rPr>
            <w:webHidden/>
          </w:rPr>
          <w:t>39</w:t>
        </w:r>
        <w:r w:rsidR="000C4C25">
          <w:rPr>
            <w:webHidden/>
          </w:rPr>
          <w:fldChar w:fldCharType="end"/>
        </w:r>
      </w:hyperlink>
    </w:p>
    <w:p w14:paraId="7658F862" w14:textId="7725A28F" w:rsidR="000C4C25" w:rsidRDefault="00E50EB4">
      <w:pPr>
        <w:pStyle w:val="TOC4"/>
        <w:rPr>
          <w:rFonts w:asciiTheme="minorHAnsi" w:eastAsiaTheme="minorEastAsia" w:hAnsiTheme="minorHAnsi" w:cstheme="minorBidi"/>
          <w:sz w:val="22"/>
          <w:szCs w:val="22"/>
          <w:lang w:val="en-MY"/>
        </w:rPr>
      </w:pPr>
      <w:hyperlink w:anchor="_Toc98691123" w:history="1">
        <w:r w:rsidR="000C4C25" w:rsidRPr="00B6359D">
          <w:rPr>
            <w:rStyle w:val="Hyperlink"/>
          </w:rPr>
          <w:t>3.5.1</w:t>
        </w:r>
        <w:r w:rsidR="000C4C25">
          <w:rPr>
            <w:rFonts w:asciiTheme="minorHAnsi" w:eastAsiaTheme="minorEastAsia" w:hAnsiTheme="minorHAnsi" w:cstheme="minorBidi"/>
            <w:sz w:val="22"/>
            <w:szCs w:val="22"/>
            <w:lang w:val="en-MY"/>
          </w:rPr>
          <w:tab/>
        </w:r>
        <w:r w:rsidR="000C4C25" w:rsidRPr="00B6359D">
          <w:rPr>
            <w:rStyle w:val="Hyperlink"/>
          </w:rPr>
          <w:t>WampServer</w:t>
        </w:r>
        <w:r w:rsidR="000C4C25">
          <w:rPr>
            <w:webHidden/>
          </w:rPr>
          <w:tab/>
        </w:r>
        <w:r w:rsidR="000C4C25">
          <w:rPr>
            <w:webHidden/>
          </w:rPr>
          <w:fldChar w:fldCharType="begin"/>
        </w:r>
        <w:r w:rsidR="000C4C25">
          <w:rPr>
            <w:webHidden/>
          </w:rPr>
          <w:instrText xml:space="preserve"> PAGEREF _Toc98691123 \h </w:instrText>
        </w:r>
        <w:r w:rsidR="000C4C25">
          <w:rPr>
            <w:webHidden/>
          </w:rPr>
        </w:r>
        <w:r w:rsidR="000C4C25">
          <w:rPr>
            <w:webHidden/>
          </w:rPr>
          <w:fldChar w:fldCharType="separate"/>
        </w:r>
        <w:r w:rsidR="000C4C25">
          <w:rPr>
            <w:webHidden/>
          </w:rPr>
          <w:t>39</w:t>
        </w:r>
        <w:r w:rsidR="000C4C25">
          <w:rPr>
            <w:webHidden/>
          </w:rPr>
          <w:fldChar w:fldCharType="end"/>
        </w:r>
      </w:hyperlink>
    </w:p>
    <w:p w14:paraId="4E3DB60C" w14:textId="7BA2512E" w:rsidR="000C4C25" w:rsidRDefault="00E50EB4">
      <w:pPr>
        <w:pStyle w:val="TOC4"/>
        <w:rPr>
          <w:rFonts w:asciiTheme="minorHAnsi" w:eastAsiaTheme="minorEastAsia" w:hAnsiTheme="minorHAnsi" w:cstheme="minorBidi"/>
          <w:sz w:val="22"/>
          <w:szCs w:val="22"/>
          <w:lang w:val="en-MY"/>
        </w:rPr>
      </w:pPr>
      <w:hyperlink w:anchor="_Toc98691124" w:history="1">
        <w:r w:rsidR="000C4C25" w:rsidRPr="00B6359D">
          <w:rPr>
            <w:rStyle w:val="Hyperlink"/>
          </w:rPr>
          <w:t>3.5.2</w:t>
        </w:r>
        <w:r w:rsidR="000C4C25">
          <w:rPr>
            <w:rFonts w:asciiTheme="minorHAnsi" w:eastAsiaTheme="minorEastAsia" w:hAnsiTheme="minorHAnsi" w:cstheme="minorBidi"/>
            <w:sz w:val="22"/>
            <w:szCs w:val="22"/>
            <w:lang w:val="en-MY"/>
          </w:rPr>
          <w:tab/>
        </w:r>
        <w:r w:rsidR="000C4C25" w:rsidRPr="00B6359D">
          <w:rPr>
            <w:rStyle w:val="Hyperlink"/>
          </w:rPr>
          <w:t>Visual Studio Code</w:t>
        </w:r>
        <w:r w:rsidR="000C4C25">
          <w:rPr>
            <w:webHidden/>
          </w:rPr>
          <w:tab/>
        </w:r>
        <w:r w:rsidR="000C4C25">
          <w:rPr>
            <w:webHidden/>
          </w:rPr>
          <w:fldChar w:fldCharType="begin"/>
        </w:r>
        <w:r w:rsidR="000C4C25">
          <w:rPr>
            <w:webHidden/>
          </w:rPr>
          <w:instrText xml:space="preserve"> PAGEREF _Toc98691124 \h </w:instrText>
        </w:r>
        <w:r w:rsidR="000C4C25">
          <w:rPr>
            <w:webHidden/>
          </w:rPr>
        </w:r>
        <w:r w:rsidR="000C4C25">
          <w:rPr>
            <w:webHidden/>
          </w:rPr>
          <w:fldChar w:fldCharType="separate"/>
        </w:r>
        <w:r w:rsidR="000C4C25">
          <w:rPr>
            <w:webHidden/>
          </w:rPr>
          <w:t>39</w:t>
        </w:r>
        <w:r w:rsidR="000C4C25">
          <w:rPr>
            <w:webHidden/>
          </w:rPr>
          <w:fldChar w:fldCharType="end"/>
        </w:r>
      </w:hyperlink>
    </w:p>
    <w:p w14:paraId="307DBA4F" w14:textId="267012B1" w:rsidR="000C4C25" w:rsidRDefault="00E50EB4">
      <w:pPr>
        <w:pStyle w:val="TOC4"/>
        <w:rPr>
          <w:rFonts w:asciiTheme="minorHAnsi" w:eastAsiaTheme="minorEastAsia" w:hAnsiTheme="minorHAnsi" w:cstheme="minorBidi"/>
          <w:sz w:val="22"/>
          <w:szCs w:val="22"/>
          <w:lang w:val="en-MY"/>
        </w:rPr>
      </w:pPr>
      <w:hyperlink w:anchor="_Toc98691125" w:history="1">
        <w:r w:rsidR="000C4C25" w:rsidRPr="00B6359D">
          <w:rPr>
            <w:rStyle w:val="Hyperlink"/>
          </w:rPr>
          <w:t>3.5.3</w:t>
        </w:r>
        <w:r w:rsidR="000C4C25">
          <w:rPr>
            <w:rFonts w:asciiTheme="minorHAnsi" w:eastAsiaTheme="minorEastAsia" w:hAnsiTheme="minorHAnsi" w:cstheme="minorBidi"/>
            <w:sz w:val="22"/>
            <w:szCs w:val="22"/>
            <w:lang w:val="en-MY"/>
          </w:rPr>
          <w:tab/>
        </w:r>
        <w:r w:rsidR="000C4C25" w:rsidRPr="00B6359D">
          <w:rPr>
            <w:rStyle w:val="Hyperlink"/>
          </w:rPr>
          <w:t>phpMyAdmin</w:t>
        </w:r>
        <w:r w:rsidR="000C4C25">
          <w:rPr>
            <w:webHidden/>
          </w:rPr>
          <w:tab/>
        </w:r>
        <w:r w:rsidR="000C4C25">
          <w:rPr>
            <w:webHidden/>
          </w:rPr>
          <w:fldChar w:fldCharType="begin"/>
        </w:r>
        <w:r w:rsidR="000C4C25">
          <w:rPr>
            <w:webHidden/>
          </w:rPr>
          <w:instrText xml:space="preserve"> PAGEREF _Toc98691125 \h </w:instrText>
        </w:r>
        <w:r w:rsidR="000C4C25">
          <w:rPr>
            <w:webHidden/>
          </w:rPr>
        </w:r>
        <w:r w:rsidR="000C4C25">
          <w:rPr>
            <w:webHidden/>
          </w:rPr>
          <w:fldChar w:fldCharType="separate"/>
        </w:r>
        <w:r w:rsidR="000C4C25">
          <w:rPr>
            <w:webHidden/>
          </w:rPr>
          <w:t>39</w:t>
        </w:r>
        <w:r w:rsidR="000C4C25">
          <w:rPr>
            <w:webHidden/>
          </w:rPr>
          <w:fldChar w:fldCharType="end"/>
        </w:r>
      </w:hyperlink>
    </w:p>
    <w:p w14:paraId="62613B45" w14:textId="5FF532E6" w:rsidR="000C4C25" w:rsidRDefault="00E50EB4">
      <w:pPr>
        <w:pStyle w:val="TOC4"/>
        <w:rPr>
          <w:rFonts w:asciiTheme="minorHAnsi" w:eastAsiaTheme="minorEastAsia" w:hAnsiTheme="minorHAnsi" w:cstheme="minorBidi"/>
          <w:sz w:val="22"/>
          <w:szCs w:val="22"/>
          <w:lang w:val="en-MY"/>
        </w:rPr>
      </w:pPr>
      <w:hyperlink w:anchor="_Toc98691126" w:history="1">
        <w:r w:rsidR="000C4C25" w:rsidRPr="00B6359D">
          <w:rPr>
            <w:rStyle w:val="Hyperlink"/>
          </w:rPr>
          <w:t>3.5.4</w:t>
        </w:r>
        <w:r w:rsidR="000C4C25">
          <w:rPr>
            <w:rFonts w:asciiTheme="minorHAnsi" w:eastAsiaTheme="minorEastAsia" w:hAnsiTheme="minorHAnsi" w:cstheme="minorBidi"/>
            <w:sz w:val="22"/>
            <w:szCs w:val="22"/>
            <w:lang w:val="en-MY"/>
          </w:rPr>
          <w:tab/>
        </w:r>
        <w:r w:rsidR="000C4C25" w:rsidRPr="00B6359D">
          <w:rPr>
            <w:rStyle w:val="Hyperlink"/>
          </w:rPr>
          <w:t>Enterprise Architect</w:t>
        </w:r>
        <w:r w:rsidR="000C4C25">
          <w:rPr>
            <w:webHidden/>
          </w:rPr>
          <w:tab/>
        </w:r>
        <w:r w:rsidR="000C4C25">
          <w:rPr>
            <w:webHidden/>
          </w:rPr>
          <w:fldChar w:fldCharType="begin"/>
        </w:r>
        <w:r w:rsidR="000C4C25">
          <w:rPr>
            <w:webHidden/>
          </w:rPr>
          <w:instrText xml:space="preserve"> PAGEREF _Toc98691126 \h </w:instrText>
        </w:r>
        <w:r w:rsidR="000C4C25">
          <w:rPr>
            <w:webHidden/>
          </w:rPr>
        </w:r>
        <w:r w:rsidR="000C4C25">
          <w:rPr>
            <w:webHidden/>
          </w:rPr>
          <w:fldChar w:fldCharType="separate"/>
        </w:r>
        <w:r w:rsidR="000C4C25">
          <w:rPr>
            <w:webHidden/>
          </w:rPr>
          <w:t>39</w:t>
        </w:r>
        <w:r w:rsidR="000C4C25">
          <w:rPr>
            <w:webHidden/>
          </w:rPr>
          <w:fldChar w:fldCharType="end"/>
        </w:r>
      </w:hyperlink>
    </w:p>
    <w:p w14:paraId="472BA659" w14:textId="1E617F89" w:rsidR="000C4C25" w:rsidRDefault="00E50EB4">
      <w:pPr>
        <w:pStyle w:val="TOC2"/>
        <w:rPr>
          <w:rFonts w:asciiTheme="minorHAnsi" w:eastAsiaTheme="minorEastAsia" w:hAnsiTheme="minorHAnsi" w:cstheme="minorBidi"/>
          <w:b w:val="0"/>
          <w:sz w:val="22"/>
          <w:szCs w:val="22"/>
          <w:lang w:val="en-MY"/>
        </w:rPr>
      </w:pPr>
      <w:hyperlink w:anchor="_Toc98691127" w:history="1">
        <w:r w:rsidR="000C4C25" w:rsidRPr="00B6359D">
          <w:rPr>
            <w:rStyle w:val="Hyperlink"/>
          </w:rPr>
          <w:t>4</w:t>
        </w:r>
        <w:r w:rsidR="000C4C25">
          <w:rPr>
            <w:rFonts w:asciiTheme="minorHAnsi" w:eastAsiaTheme="minorEastAsia" w:hAnsiTheme="minorHAnsi" w:cstheme="minorBidi"/>
            <w:b w:val="0"/>
            <w:sz w:val="22"/>
            <w:szCs w:val="22"/>
            <w:lang w:val="en-MY"/>
          </w:rPr>
          <w:tab/>
        </w:r>
        <w:r w:rsidR="000C4C25" w:rsidRPr="00B6359D">
          <w:rPr>
            <w:rStyle w:val="Hyperlink"/>
          </w:rPr>
          <w:t>PROJECT INITIAL SPECIFICATION</w:t>
        </w:r>
        <w:r w:rsidR="000C4C25">
          <w:rPr>
            <w:webHidden/>
          </w:rPr>
          <w:tab/>
        </w:r>
        <w:r w:rsidR="000C4C25">
          <w:rPr>
            <w:webHidden/>
          </w:rPr>
          <w:fldChar w:fldCharType="begin"/>
        </w:r>
        <w:r w:rsidR="000C4C25">
          <w:rPr>
            <w:webHidden/>
          </w:rPr>
          <w:instrText xml:space="preserve"> PAGEREF _Toc98691127 \h </w:instrText>
        </w:r>
        <w:r w:rsidR="000C4C25">
          <w:rPr>
            <w:webHidden/>
          </w:rPr>
        </w:r>
        <w:r w:rsidR="000C4C25">
          <w:rPr>
            <w:webHidden/>
          </w:rPr>
          <w:fldChar w:fldCharType="separate"/>
        </w:r>
        <w:r w:rsidR="000C4C25">
          <w:rPr>
            <w:webHidden/>
          </w:rPr>
          <w:t>40</w:t>
        </w:r>
        <w:r w:rsidR="000C4C25">
          <w:rPr>
            <w:webHidden/>
          </w:rPr>
          <w:fldChar w:fldCharType="end"/>
        </w:r>
      </w:hyperlink>
    </w:p>
    <w:p w14:paraId="70998DD4" w14:textId="2187DB49" w:rsidR="000C4C25" w:rsidRDefault="00E50EB4">
      <w:pPr>
        <w:pStyle w:val="TOC3"/>
        <w:rPr>
          <w:rFonts w:asciiTheme="minorHAnsi" w:eastAsiaTheme="minorEastAsia" w:hAnsiTheme="minorHAnsi" w:cstheme="minorBidi"/>
          <w:sz w:val="22"/>
          <w:szCs w:val="22"/>
          <w:lang w:val="en-MY"/>
        </w:rPr>
      </w:pPr>
      <w:hyperlink w:anchor="_Toc98691128" w:history="1">
        <w:r w:rsidR="000C4C25" w:rsidRPr="00B6359D">
          <w:rPr>
            <w:rStyle w:val="Hyperlink"/>
          </w:rPr>
          <w:t>4.1</w:t>
        </w:r>
        <w:r w:rsidR="000C4C25">
          <w:rPr>
            <w:rFonts w:asciiTheme="minorHAnsi" w:eastAsiaTheme="minorEastAsia" w:hAnsiTheme="minorHAnsi" w:cstheme="minorBidi"/>
            <w:sz w:val="22"/>
            <w:szCs w:val="22"/>
            <w:lang w:val="en-MY"/>
          </w:rPr>
          <w:tab/>
        </w:r>
        <w:r w:rsidR="000C4C25" w:rsidRPr="00B6359D">
          <w:rPr>
            <w:rStyle w:val="Hyperlink"/>
          </w:rPr>
          <w:t>Requirements Specification</w:t>
        </w:r>
        <w:r w:rsidR="000C4C25">
          <w:rPr>
            <w:webHidden/>
          </w:rPr>
          <w:tab/>
        </w:r>
        <w:r w:rsidR="000C4C25">
          <w:rPr>
            <w:webHidden/>
          </w:rPr>
          <w:fldChar w:fldCharType="begin"/>
        </w:r>
        <w:r w:rsidR="000C4C25">
          <w:rPr>
            <w:webHidden/>
          </w:rPr>
          <w:instrText xml:space="preserve"> PAGEREF _Toc98691128 \h </w:instrText>
        </w:r>
        <w:r w:rsidR="000C4C25">
          <w:rPr>
            <w:webHidden/>
          </w:rPr>
        </w:r>
        <w:r w:rsidR="000C4C25">
          <w:rPr>
            <w:webHidden/>
          </w:rPr>
          <w:fldChar w:fldCharType="separate"/>
        </w:r>
        <w:r w:rsidR="000C4C25">
          <w:rPr>
            <w:webHidden/>
          </w:rPr>
          <w:t>40</w:t>
        </w:r>
        <w:r w:rsidR="000C4C25">
          <w:rPr>
            <w:webHidden/>
          </w:rPr>
          <w:fldChar w:fldCharType="end"/>
        </w:r>
      </w:hyperlink>
    </w:p>
    <w:p w14:paraId="4DE2F4A0" w14:textId="252E08FC" w:rsidR="000C4C25" w:rsidRDefault="00E50EB4">
      <w:pPr>
        <w:pStyle w:val="TOC4"/>
        <w:rPr>
          <w:rFonts w:asciiTheme="minorHAnsi" w:eastAsiaTheme="minorEastAsia" w:hAnsiTheme="minorHAnsi" w:cstheme="minorBidi"/>
          <w:sz w:val="22"/>
          <w:szCs w:val="22"/>
          <w:lang w:val="en-MY"/>
        </w:rPr>
      </w:pPr>
      <w:hyperlink w:anchor="_Toc98691129" w:history="1">
        <w:r w:rsidR="000C4C25" w:rsidRPr="00B6359D">
          <w:rPr>
            <w:rStyle w:val="Hyperlink"/>
          </w:rPr>
          <w:t>4.1.1</w:t>
        </w:r>
        <w:r w:rsidR="000C4C25">
          <w:rPr>
            <w:rFonts w:asciiTheme="minorHAnsi" w:eastAsiaTheme="minorEastAsia" w:hAnsiTheme="minorHAnsi" w:cstheme="minorBidi"/>
            <w:sz w:val="22"/>
            <w:szCs w:val="22"/>
            <w:lang w:val="en-MY"/>
          </w:rPr>
          <w:tab/>
        </w:r>
        <w:r w:rsidR="000C4C25" w:rsidRPr="00B6359D">
          <w:rPr>
            <w:rStyle w:val="Hyperlink"/>
          </w:rPr>
          <w:t>Functional Requirements</w:t>
        </w:r>
        <w:r w:rsidR="000C4C25">
          <w:rPr>
            <w:webHidden/>
          </w:rPr>
          <w:tab/>
        </w:r>
        <w:r w:rsidR="000C4C25">
          <w:rPr>
            <w:webHidden/>
          </w:rPr>
          <w:fldChar w:fldCharType="begin"/>
        </w:r>
        <w:r w:rsidR="000C4C25">
          <w:rPr>
            <w:webHidden/>
          </w:rPr>
          <w:instrText xml:space="preserve"> PAGEREF _Toc98691129 \h </w:instrText>
        </w:r>
        <w:r w:rsidR="000C4C25">
          <w:rPr>
            <w:webHidden/>
          </w:rPr>
        </w:r>
        <w:r w:rsidR="000C4C25">
          <w:rPr>
            <w:webHidden/>
          </w:rPr>
          <w:fldChar w:fldCharType="separate"/>
        </w:r>
        <w:r w:rsidR="000C4C25">
          <w:rPr>
            <w:webHidden/>
          </w:rPr>
          <w:t>40</w:t>
        </w:r>
        <w:r w:rsidR="000C4C25">
          <w:rPr>
            <w:webHidden/>
          </w:rPr>
          <w:fldChar w:fldCharType="end"/>
        </w:r>
      </w:hyperlink>
    </w:p>
    <w:p w14:paraId="16CF8CA6" w14:textId="7E028652" w:rsidR="000C4C25" w:rsidRDefault="00E50EB4">
      <w:pPr>
        <w:pStyle w:val="TOC4"/>
        <w:rPr>
          <w:rFonts w:asciiTheme="minorHAnsi" w:eastAsiaTheme="minorEastAsia" w:hAnsiTheme="minorHAnsi" w:cstheme="minorBidi"/>
          <w:sz w:val="22"/>
          <w:szCs w:val="22"/>
          <w:lang w:val="en-MY"/>
        </w:rPr>
      </w:pPr>
      <w:hyperlink w:anchor="_Toc98691130" w:history="1">
        <w:r w:rsidR="000C4C25" w:rsidRPr="00B6359D">
          <w:rPr>
            <w:rStyle w:val="Hyperlink"/>
          </w:rPr>
          <w:t>4.1.2</w:t>
        </w:r>
        <w:r w:rsidR="000C4C25">
          <w:rPr>
            <w:rFonts w:asciiTheme="minorHAnsi" w:eastAsiaTheme="minorEastAsia" w:hAnsiTheme="minorHAnsi" w:cstheme="minorBidi"/>
            <w:sz w:val="22"/>
            <w:szCs w:val="22"/>
            <w:lang w:val="en-MY"/>
          </w:rPr>
          <w:tab/>
        </w:r>
        <w:r w:rsidR="000C4C25" w:rsidRPr="00B6359D">
          <w:rPr>
            <w:rStyle w:val="Hyperlink"/>
          </w:rPr>
          <w:t>Non-functional Requirements</w:t>
        </w:r>
        <w:r w:rsidR="000C4C25">
          <w:rPr>
            <w:webHidden/>
          </w:rPr>
          <w:tab/>
        </w:r>
        <w:r w:rsidR="000C4C25">
          <w:rPr>
            <w:webHidden/>
          </w:rPr>
          <w:fldChar w:fldCharType="begin"/>
        </w:r>
        <w:r w:rsidR="000C4C25">
          <w:rPr>
            <w:webHidden/>
          </w:rPr>
          <w:instrText xml:space="preserve"> PAGEREF _Toc98691130 \h </w:instrText>
        </w:r>
        <w:r w:rsidR="000C4C25">
          <w:rPr>
            <w:webHidden/>
          </w:rPr>
        </w:r>
        <w:r w:rsidR="000C4C25">
          <w:rPr>
            <w:webHidden/>
          </w:rPr>
          <w:fldChar w:fldCharType="separate"/>
        </w:r>
        <w:r w:rsidR="000C4C25">
          <w:rPr>
            <w:webHidden/>
          </w:rPr>
          <w:t>41</w:t>
        </w:r>
        <w:r w:rsidR="000C4C25">
          <w:rPr>
            <w:webHidden/>
          </w:rPr>
          <w:fldChar w:fldCharType="end"/>
        </w:r>
      </w:hyperlink>
    </w:p>
    <w:p w14:paraId="33536CB6" w14:textId="4ECBDFEE" w:rsidR="000C4C25" w:rsidRDefault="00E50EB4">
      <w:pPr>
        <w:pStyle w:val="TOC3"/>
        <w:rPr>
          <w:rFonts w:asciiTheme="minorHAnsi" w:eastAsiaTheme="minorEastAsia" w:hAnsiTheme="minorHAnsi" w:cstheme="minorBidi"/>
          <w:sz w:val="22"/>
          <w:szCs w:val="22"/>
          <w:lang w:val="en-MY"/>
        </w:rPr>
      </w:pPr>
      <w:hyperlink w:anchor="_Toc98691131" w:history="1">
        <w:r w:rsidR="000C4C25" w:rsidRPr="00B6359D">
          <w:rPr>
            <w:rStyle w:val="Hyperlink"/>
          </w:rPr>
          <w:t>4.2</w:t>
        </w:r>
        <w:r w:rsidR="000C4C25">
          <w:rPr>
            <w:rFonts w:asciiTheme="minorHAnsi" w:eastAsiaTheme="minorEastAsia" w:hAnsiTheme="minorHAnsi" w:cstheme="minorBidi"/>
            <w:sz w:val="22"/>
            <w:szCs w:val="22"/>
            <w:lang w:val="en-MY"/>
          </w:rPr>
          <w:tab/>
        </w:r>
        <w:r w:rsidR="000C4C25" w:rsidRPr="00B6359D">
          <w:rPr>
            <w:rStyle w:val="Hyperlink"/>
          </w:rPr>
          <w:t>Use Case</w:t>
        </w:r>
        <w:r w:rsidR="000C4C25">
          <w:rPr>
            <w:webHidden/>
          </w:rPr>
          <w:tab/>
        </w:r>
        <w:r w:rsidR="000C4C25">
          <w:rPr>
            <w:webHidden/>
          </w:rPr>
          <w:fldChar w:fldCharType="begin"/>
        </w:r>
        <w:r w:rsidR="000C4C25">
          <w:rPr>
            <w:webHidden/>
          </w:rPr>
          <w:instrText xml:space="preserve"> PAGEREF _Toc98691131 \h </w:instrText>
        </w:r>
        <w:r w:rsidR="000C4C25">
          <w:rPr>
            <w:webHidden/>
          </w:rPr>
        </w:r>
        <w:r w:rsidR="000C4C25">
          <w:rPr>
            <w:webHidden/>
          </w:rPr>
          <w:fldChar w:fldCharType="separate"/>
        </w:r>
        <w:r w:rsidR="000C4C25">
          <w:rPr>
            <w:webHidden/>
          </w:rPr>
          <w:t>42</w:t>
        </w:r>
        <w:r w:rsidR="000C4C25">
          <w:rPr>
            <w:webHidden/>
          </w:rPr>
          <w:fldChar w:fldCharType="end"/>
        </w:r>
      </w:hyperlink>
    </w:p>
    <w:p w14:paraId="227E42A2" w14:textId="448A734E" w:rsidR="000C4C25" w:rsidRDefault="00E50EB4">
      <w:pPr>
        <w:pStyle w:val="TOC4"/>
        <w:rPr>
          <w:rFonts w:asciiTheme="minorHAnsi" w:eastAsiaTheme="minorEastAsia" w:hAnsiTheme="minorHAnsi" w:cstheme="minorBidi"/>
          <w:sz w:val="22"/>
          <w:szCs w:val="22"/>
          <w:lang w:val="en-MY"/>
        </w:rPr>
      </w:pPr>
      <w:hyperlink w:anchor="_Toc98691132" w:history="1">
        <w:r w:rsidR="000C4C25" w:rsidRPr="00B6359D">
          <w:rPr>
            <w:rStyle w:val="Hyperlink"/>
          </w:rPr>
          <w:t>4.2.1</w:t>
        </w:r>
        <w:r w:rsidR="000C4C25">
          <w:rPr>
            <w:rFonts w:asciiTheme="minorHAnsi" w:eastAsiaTheme="minorEastAsia" w:hAnsiTheme="minorHAnsi" w:cstheme="minorBidi"/>
            <w:sz w:val="22"/>
            <w:szCs w:val="22"/>
            <w:lang w:val="en-MY"/>
          </w:rPr>
          <w:tab/>
        </w:r>
        <w:r w:rsidR="000C4C25" w:rsidRPr="00B6359D">
          <w:rPr>
            <w:rStyle w:val="Hyperlink"/>
          </w:rPr>
          <w:t>Use Case Diagram</w:t>
        </w:r>
        <w:r w:rsidR="000C4C25">
          <w:rPr>
            <w:webHidden/>
          </w:rPr>
          <w:tab/>
        </w:r>
        <w:r w:rsidR="000C4C25">
          <w:rPr>
            <w:webHidden/>
          </w:rPr>
          <w:fldChar w:fldCharType="begin"/>
        </w:r>
        <w:r w:rsidR="000C4C25">
          <w:rPr>
            <w:webHidden/>
          </w:rPr>
          <w:instrText xml:space="preserve"> PAGEREF _Toc98691132 \h </w:instrText>
        </w:r>
        <w:r w:rsidR="000C4C25">
          <w:rPr>
            <w:webHidden/>
          </w:rPr>
        </w:r>
        <w:r w:rsidR="000C4C25">
          <w:rPr>
            <w:webHidden/>
          </w:rPr>
          <w:fldChar w:fldCharType="separate"/>
        </w:r>
        <w:r w:rsidR="000C4C25">
          <w:rPr>
            <w:webHidden/>
          </w:rPr>
          <w:t>42</w:t>
        </w:r>
        <w:r w:rsidR="000C4C25">
          <w:rPr>
            <w:webHidden/>
          </w:rPr>
          <w:fldChar w:fldCharType="end"/>
        </w:r>
      </w:hyperlink>
    </w:p>
    <w:p w14:paraId="60CF0363" w14:textId="7E295AC8" w:rsidR="000C4C25" w:rsidRDefault="00E50EB4">
      <w:pPr>
        <w:pStyle w:val="TOC4"/>
        <w:rPr>
          <w:rFonts w:asciiTheme="minorHAnsi" w:eastAsiaTheme="minorEastAsia" w:hAnsiTheme="minorHAnsi" w:cstheme="minorBidi"/>
          <w:sz w:val="22"/>
          <w:szCs w:val="22"/>
          <w:lang w:val="en-MY"/>
        </w:rPr>
      </w:pPr>
      <w:hyperlink w:anchor="_Toc98691133" w:history="1">
        <w:r w:rsidR="000C4C25" w:rsidRPr="00B6359D">
          <w:rPr>
            <w:rStyle w:val="Hyperlink"/>
          </w:rPr>
          <w:t>4.2.2</w:t>
        </w:r>
        <w:r w:rsidR="000C4C25">
          <w:rPr>
            <w:rFonts w:asciiTheme="minorHAnsi" w:eastAsiaTheme="minorEastAsia" w:hAnsiTheme="minorHAnsi" w:cstheme="minorBidi"/>
            <w:sz w:val="22"/>
            <w:szCs w:val="22"/>
            <w:lang w:val="en-MY"/>
          </w:rPr>
          <w:tab/>
        </w:r>
        <w:r w:rsidR="000C4C25" w:rsidRPr="00B6359D">
          <w:rPr>
            <w:rStyle w:val="Hyperlink"/>
          </w:rPr>
          <w:t>Use Case Description</w:t>
        </w:r>
        <w:r w:rsidR="000C4C25">
          <w:rPr>
            <w:webHidden/>
          </w:rPr>
          <w:tab/>
        </w:r>
        <w:r w:rsidR="000C4C25">
          <w:rPr>
            <w:webHidden/>
          </w:rPr>
          <w:fldChar w:fldCharType="begin"/>
        </w:r>
        <w:r w:rsidR="000C4C25">
          <w:rPr>
            <w:webHidden/>
          </w:rPr>
          <w:instrText xml:space="preserve"> PAGEREF _Toc98691133 \h </w:instrText>
        </w:r>
        <w:r w:rsidR="000C4C25">
          <w:rPr>
            <w:webHidden/>
          </w:rPr>
        </w:r>
        <w:r w:rsidR="000C4C25">
          <w:rPr>
            <w:webHidden/>
          </w:rPr>
          <w:fldChar w:fldCharType="separate"/>
        </w:r>
        <w:r w:rsidR="000C4C25">
          <w:rPr>
            <w:webHidden/>
          </w:rPr>
          <w:t>43</w:t>
        </w:r>
        <w:r w:rsidR="000C4C25">
          <w:rPr>
            <w:webHidden/>
          </w:rPr>
          <w:fldChar w:fldCharType="end"/>
        </w:r>
      </w:hyperlink>
    </w:p>
    <w:p w14:paraId="00C1D232" w14:textId="4BA5A6B0" w:rsidR="000C4C25" w:rsidRDefault="00E50EB4">
      <w:pPr>
        <w:pStyle w:val="TOC3"/>
        <w:rPr>
          <w:rFonts w:asciiTheme="minorHAnsi" w:eastAsiaTheme="minorEastAsia" w:hAnsiTheme="minorHAnsi" w:cstheme="minorBidi"/>
          <w:sz w:val="22"/>
          <w:szCs w:val="22"/>
          <w:lang w:val="en-MY"/>
        </w:rPr>
      </w:pPr>
      <w:hyperlink w:anchor="_Toc98691134" w:history="1">
        <w:r w:rsidR="000C4C25" w:rsidRPr="00B6359D">
          <w:rPr>
            <w:rStyle w:val="Hyperlink"/>
          </w:rPr>
          <w:t>4.3</w:t>
        </w:r>
        <w:r w:rsidR="000C4C25">
          <w:rPr>
            <w:rFonts w:asciiTheme="minorHAnsi" w:eastAsiaTheme="minorEastAsia" w:hAnsiTheme="minorHAnsi" w:cstheme="minorBidi"/>
            <w:sz w:val="22"/>
            <w:szCs w:val="22"/>
            <w:lang w:val="en-MY"/>
          </w:rPr>
          <w:tab/>
        </w:r>
        <w:r w:rsidR="000C4C25" w:rsidRPr="00B6359D">
          <w:rPr>
            <w:rStyle w:val="Hyperlink"/>
          </w:rPr>
          <w:t>Class Diagram</w:t>
        </w:r>
        <w:r w:rsidR="000C4C25">
          <w:rPr>
            <w:webHidden/>
          </w:rPr>
          <w:tab/>
        </w:r>
        <w:r w:rsidR="000C4C25">
          <w:rPr>
            <w:webHidden/>
          </w:rPr>
          <w:fldChar w:fldCharType="begin"/>
        </w:r>
        <w:r w:rsidR="000C4C25">
          <w:rPr>
            <w:webHidden/>
          </w:rPr>
          <w:instrText xml:space="preserve"> PAGEREF _Toc98691134 \h </w:instrText>
        </w:r>
        <w:r w:rsidR="000C4C25">
          <w:rPr>
            <w:webHidden/>
          </w:rPr>
        </w:r>
        <w:r w:rsidR="000C4C25">
          <w:rPr>
            <w:webHidden/>
          </w:rPr>
          <w:fldChar w:fldCharType="separate"/>
        </w:r>
        <w:r w:rsidR="000C4C25">
          <w:rPr>
            <w:webHidden/>
          </w:rPr>
          <w:t>51</w:t>
        </w:r>
        <w:r w:rsidR="000C4C25">
          <w:rPr>
            <w:webHidden/>
          </w:rPr>
          <w:fldChar w:fldCharType="end"/>
        </w:r>
      </w:hyperlink>
    </w:p>
    <w:p w14:paraId="26A98ADA" w14:textId="643F76B9" w:rsidR="000C4C25" w:rsidRDefault="00E50EB4">
      <w:pPr>
        <w:pStyle w:val="TOC3"/>
        <w:rPr>
          <w:rFonts w:asciiTheme="minorHAnsi" w:eastAsiaTheme="minorEastAsia" w:hAnsiTheme="minorHAnsi" w:cstheme="minorBidi"/>
          <w:sz w:val="22"/>
          <w:szCs w:val="22"/>
          <w:lang w:val="en-MY"/>
        </w:rPr>
      </w:pPr>
      <w:hyperlink w:anchor="_Toc98691135" w:history="1">
        <w:r w:rsidR="000C4C25" w:rsidRPr="00B6359D">
          <w:rPr>
            <w:rStyle w:val="Hyperlink"/>
          </w:rPr>
          <w:t>4.4</w:t>
        </w:r>
        <w:r w:rsidR="000C4C25">
          <w:rPr>
            <w:rFonts w:asciiTheme="minorHAnsi" w:eastAsiaTheme="minorEastAsia" w:hAnsiTheme="minorHAnsi" w:cstheme="minorBidi"/>
            <w:sz w:val="22"/>
            <w:szCs w:val="22"/>
            <w:lang w:val="en-MY"/>
          </w:rPr>
          <w:tab/>
        </w:r>
        <w:r w:rsidR="000C4C25" w:rsidRPr="00B6359D">
          <w:rPr>
            <w:rStyle w:val="Hyperlink"/>
          </w:rPr>
          <w:t>Database Design</w:t>
        </w:r>
        <w:r w:rsidR="000C4C25">
          <w:rPr>
            <w:webHidden/>
          </w:rPr>
          <w:tab/>
        </w:r>
        <w:r w:rsidR="000C4C25">
          <w:rPr>
            <w:webHidden/>
          </w:rPr>
          <w:fldChar w:fldCharType="begin"/>
        </w:r>
        <w:r w:rsidR="000C4C25">
          <w:rPr>
            <w:webHidden/>
          </w:rPr>
          <w:instrText xml:space="preserve"> PAGEREF _Toc98691135 \h </w:instrText>
        </w:r>
        <w:r w:rsidR="000C4C25">
          <w:rPr>
            <w:webHidden/>
          </w:rPr>
        </w:r>
        <w:r w:rsidR="000C4C25">
          <w:rPr>
            <w:webHidden/>
          </w:rPr>
          <w:fldChar w:fldCharType="separate"/>
        </w:r>
        <w:r w:rsidR="000C4C25">
          <w:rPr>
            <w:webHidden/>
          </w:rPr>
          <w:t>51</w:t>
        </w:r>
        <w:r w:rsidR="000C4C25">
          <w:rPr>
            <w:webHidden/>
          </w:rPr>
          <w:fldChar w:fldCharType="end"/>
        </w:r>
      </w:hyperlink>
    </w:p>
    <w:p w14:paraId="514099FF" w14:textId="761ACCE5" w:rsidR="000C4C25" w:rsidRDefault="00E50EB4">
      <w:pPr>
        <w:pStyle w:val="TOC4"/>
        <w:rPr>
          <w:rFonts w:asciiTheme="minorHAnsi" w:eastAsiaTheme="minorEastAsia" w:hAnsiTheme="minorHAnsi" w:cstheme="minorBidi"/>
          <w:sz w:val="22"/>
          <w:szCs w:val="22"/>
          <w:lang w:val="en-MY"/>
        </w:rPr>
      </w:pPr>
      <w:hyperlink w:anchor="_Toc98691136" w:history="1">
        <w:r w:rsidR="000C4C25" w:rsidRPr="00B6359D">
          <w:rPr>
            <w:rStyle w:val="Hyperlink"/>
          </w:rPr>
          <w:t>4.4.1</w:t>
        </w:r>
        <w:r w:rsidR="000C4C25">
          <w:rPr>
            <w:rFonts w:asciiTheme="minorHAnsi" w:eastAsiaTheme="minorEastAsia" w:hAnsiTheme="minorHAnsi" w:cstheme="minorBidi"/>
            <w:sz w:val="22"/>
            <w:szCs w:val="22"/>
            <w:lang w:val="en-MY"/>
          </w:rPr>
          <w:tab/>
        </w:r>
        <w:r w:rsidR="000C4C25" w:rsidRPr="00B6359D">
          <w:rPr>
            <w:rStyle w:val="Hyperlink"/>
          </w:rPr>
          <w:t>Entity Relationship Diagram (ERD)</w:t>
        </w:r>
        <w:r w:rsidR="000C4C25">
          <w:rPr>
            <w:webHidden/>
          </w:rPr>
          <w:tab/>
        </w:r>
        <w:r w:rsidR="000C4C25">
          <w:rPr>
            <w:webHidden/>
          </w:rPr>
          <w:fldChar w:fldCharType="begin"/>
        </w:r>
        <w:r w:rsidR="000C4C25">
          <w:rPr>
            <w:webHidden/>
          </w:rPr>
          <w:instrText xml:space="preserve"> PAGEREF _Toc98691136 \h </w:instrText>
        </w:r>
        <w:r w:rsidR="000C4C25">
          <w:rPr>
            <w:webHidden/>
          </w:rPr>
        </w:r>
        <w:r w:rsidR="000C4C25">
          <w:rPr>
            <w:webHidden/>
          </w:rPr>
          <w:fldChar w:fldCharType="separate"/>
        </w:r>
        <w:r w:rsidR="000C4C25">
          <w:rPr>
            <w:webHidden/>
          </w:rPr>
          <w:t>52</w:t>
        </w:r>
        <w:r w:rsidR="000C4C25">
          <w:rPr>
            <w:webHidden/>
          </w:rPr>
          <w:fldChar w:fldCharType="end"/>
        </w:r>
      </w:hyperlink>
    </w:p>
    <w:p w14:paraId="3660B7F2" w14:textId="6835D1B5" w:rsidR="000C4C25" w:rsidRDefault="00E50EB4">
      <w:pPr>
        <w:pStyle w:val="TOC4"/>
        <w:rPr>
          <w:rFonts w:asciiTheme="minorHAnsi" w:eastAsiaTheme="minorEastAsia" w:hAnsiTheme="minorHAnsi" w:cstheme="minorBidi"/>
          <w:sz w:val="22"/>
          <w:szCs w:val="22"/>
          <w:lang w:val="en-MY"/>
        </w:rPr>
      </w:pPr>
      <w:hyperlink w:anchor="_Toc98691137" w:history="1">
        <w:r w:rsidR="000C4C25" w:rsidRPr="00B6359D">
          <w:rPr>
            <w:rStyle w:val="Hyperlink"/>
          </w:rPr>
          <w:t>4.4.2</w:t>
        </w:r>
        <w:r w:rsidR="000C4C25">
          <w:rPr>
            <w:rFonts w:asciiTheme="minorHAnsi" w:eastAsiaTheme="minorEastAsia" w:hAnsiTheme="minorHAnsi" w:cstheme="minorBidi"/>
            <w:sz w:val="22"/>
            <w:szCs w:val="22"/>
            <w:lang w:val="en-MY"/>
          </w:rPr>
          <w:tab/>
        </w:r>
        <w:r w:rsidR="000C4C25" w:rsidRPr="00B6359D">
          <w:rPr>
            <w:rStyle w:val="Hyperlink"/>
          </w:rPr>
          <w:t>Data Dictionary</w:t>
        </w:r>
        <w:r w:rsidR="000C4C25">
          <w:rPr>
            <w:webHidden/>
          </w:rPr>
          <w:tab/>
        </w:r>
        <w:r w:rsidR="000C4C25">
          <w:rPr>
            <w:webHidden/>
          </w:rPr>
          <w:fldChar w:fldCharType="begin"/>
        </w:r>
        <w:r w:rsidR="000C4C25">
          <w:rPr>
            <w:webHidden/>
          </w:rPr>
          <w:instrText xml:space="preserve"> PAGEREF _Toc98691137 \h </w:instrText>
        </w:r>
        <w:r w:rsidR="000C4C25">
          <w:rPr>
            <w:webHidden/>
          </w:rPr>
        </w:r>
        <w:r w:rsidR="000C4C25">
          <w:rPr>
            <w:webHidden/>
          </w:rPr>
          <w:fldChar w:fldCharType="separate"/>
        </w:r>
        <w:r w:rsidR="000C4C25">
          <w:rPr>
            <w:webHidden/>
          </w:rPr>
          <w:t>52</w:t>
        </w:r>
        <w:r w:rsidR="000C4C25">
          <w:rPr>
            <w:webHidden/>
          </w:rPr>
          <w:fldChar w:fldCharType="end"/>
        </w:r>
      </w:hyperlink>
    </w:p>
    <w:p w14:paraId="377D9B14" w14:textId="7BB584A3" w:rsidR="000C4C25" w:rsidRDefault="00E50EB4">
      <w:pPr>
        <w:pStyle w:val="TOC3"/>
        <w:rPr>
          <w:rFonts w:asciiTheme="minorHAnsi" w:eastAsiaTheme="minorEastAsia" w:hAnsiTheme="minorHAnsi" w:cstheme="minorBidi"/>
          <w:sz w:val="22"/>
          <w:szCs w:val="22"/>
          <w:lang w:val="en-MY"/>
        </w:rPr>
      </w:pPr>
      <w:hyperlink w:anchor="_Toc98691138" w:history="1">
        <w:r w:rsidR="000C4C25" w:rsidRPr="00B6359D">
          <w:rPr>
            <w:rStyle w:val="Hyperlink"/>
          </w:rPr>
          <w:t>4.5</w:t>
        </w:r>
        <w:r w:rsidR="000C4C25">
          <w:rPr>
            <w:rFonts w:asciiTheme="minorHAnsi" w:eastAsiaTheme="minorEastAsia" w:hAnsiTheme="minorHAnsi" w:cstheme="minorBidi"/>
            <w:sz w:val="22"/>
            <w:szCs w:val="22"/>
            <w:lang w:val="en-MY"/>
          </w:rPr>
          <w:tab/>
        </w:r>
        <w:r w:rsidR="000C4C25" w:rsidRPr="00B6359D">
          <w:rPr>
            <w:rStyle w:val="Hyperlink"/>
          </w:rPr>
          <w:t>Activity Diagram</w:t>
        </w:r>
        <w:r w:rsidR="000C4C25">
          <w:rPr>
            <w:webHidden/>
          </w:rPr>
          <w:tab/>
        </w:r>
        <w:r w:rsidR="000C4C25">
          <w:rPr>
            <w:webHidden/>
          </w:rPr>
          <w:fldChar w:fldCharType="begin"/>
        </w:r>
        <w:r w:rsidR="000C4C25">
          <w:rPr>
            <w:webHidden/>
          </w:rPr>
          <w:instrText xml:space="preserve"> PAGEREF _Toc98691138 \h </w:instrText>
        </w:r>
        <w:r w:rsidR="000C4C25">
          <w:rPr>
            <w:webHidden/>
          </w:rPr>
        </w:r>
        <w:r w:rsidR="000C4C25">
          <w:rPr>
            <w:webHidden/>
          </w:rPr>
          <w:fldChar w:fldCharType="separate"/>
        </w:r>
        <w:r w:rsidR="000C4C25">
          <w:rPr>
            <w:webHidden/>
          </w:rPr>
          <w:t>57</w:t>
        </w:r>
        <w:r w:rsidR="000C4C25">
          <w:rPr>
            <w:webHidden/>
          </w:rPr>
          <w:fldChar w:fldCharType="end"/>
        </w:r>
      </w:hyperlink>
    </w:p>
    <w:p w14:paraId="68B311C6" w14:textId="280F8D09" w:rsidR="000C4C25" w:rsidRDefault="00E50EB4">
      <w:pPr>
        <w:pStyle w:val="TOC4"/>
        <w:rPr>
          <w:rFonts w:asciiTheme="minorHAnsi" w:eastAsiaTheme="minorEastAsia" w:hAnsiTheme="minorHAnsi" w:cstheme="minorBidi"/>
          <w:sz w:val="22"/>
          <w:szCs w:val="22"/>
          <w:lang w:val="en-MY"/>
        </w:rPr>
      </w:pPr>
      <w:hyperlink w:anchor="_Toc98691139" w:history="1">
        <w:r w:rsidR="000C4C25" w:rsidRPr="00B6359D">
          <w:rPr>
            <w:rStyle w:val="Hyperlink"/>
          </w:rPr>
          <w:t>4.5.1</w:t>
        </w:r>
        <w:r w:rsidR="000C4C25">
          <w:rPr>
            <w:rFonts w:asciiTheme="minorHAnsi" w:eastAsiaTheme="minorEastAsia" w:hAnsiTheme="minorHAnsi" w:cstheme="minorBidi"/>
            <w:sz w:val="22"/>
            <w:szCs w:val="22"/>
            <w:lang w:val="en-MY"/>
          </w:rPr>
          <w:tab/>
        </w:r>
        <w:r w:rsidR="000C4C25" w:rsidRPr="00B6359D">
          <w:rPr>
            <w:rStyle w:val="Hyperlink"/>
          </w:rPr>
          <w:t>Log In</w:t>
        </w:r>
        <w:r w:rsidR="000C4C25">
          <w:rPr>
            <w:webHidden/>
          </w:rPr>
          <w:tab/>
        </w:r>
        <w:r w:rsidR="000C4C25">
          <w:rPr>
            <w:webHidden/>
          </w:rPr>
          <w:fldChar w:fldCharType="begin"/>
        </w:r>
        <w:r w:rsidR="000C4C25">
          <w:rPr>
            <w:webHidden/>
          </w:rPr>
          <w:instrText xml:space="preserve"> PAGEREF _Toc98691139 \h </w:instrText>
        </w:r>
        <w:r w:rsidR="000C4C25">
          <w:rPr>
            <w:webHidden/>
          </w:rPr>
        </w:r>
        <w:r w:rsidR="000C4C25">
          <w:rPr>
            <w:webHidden/>
          </w:rPr>
          <w:fldChar w:fldCharType="separate"/>
        </w:r>
        <w:r w:rsidR="000C4C25">
          <w:rPr>
            <w:webHidden/>
          </w:rPr>
          <w:t>57</w:t>
        </w:r>
        <w:r w:rsidR="000C4C25">
          <w:rPr>
            <w:webHidden/>
          </w:rPr>
          <w:fldChar w:fldCharType="end"/>
        </w:r>
      </w:hyperlink>
    </w:p>
    <w:p w14:paraId="38BDCC05" w14:textId="3DB1D147" w:rsidR="000C4C25" w:rsidRDefault="00E50EB4">
      <w:pPr>
        <w:pStyle w:val="TOC4"/>
        <w:rPr>
          <w:rFonts w:asciiTheme="minorHAnsi" w:eastAsiaTheme="minorEastAsia" w:hAnsiTheme="minorHAnsi" w:cstheme="minorBidi"/>
          <w:sz w:val="22"/>
          <w:szCs w:val="22"/>
          <w:lang w:val="en-MY"/>
        </w:rPr>
      </w:pPr>
      <w:hyperlink w:anchor="_Toc98691140" w:history="1">
        <w:r w:rsidR="000C4C25" w:rsidRPr="00B6359D">
          <w:rPr>
            <w:rStyle w:val="Hyperlink"/>
          </w:rPr>
          <w:t>4.5.2</w:t>
        </w:r>
        <w:r w:rsidR="000C4C25">
          <w:rPr>
            <w:rFonts w:asciiTheme="minorHAnsi" w:eastAsiaTheme="minorEastAsia" w:hAnsiTheme="minorHAnsi" w:cstheme="minorBidi"/>
            <w:sz w:val="22"/>
            <w:szCs w:val="22"/>
            <w:lang w:val="en-MY"/>
          </w:rPr>
          <w:tab/>
        </w:r>
        <w:r w:rsidR="000C4C25" w:rsidRPr="00B6359D">
          <w:rPr>
            <w:rStyle w:val="Hyperlink"/>
          </w:rPr>
          <w:t>Book Appointment</w:t>
        </w:r>
        <w:r w:rsidR="000C4C25">
          <w:rPr>
            <w:webHidden/>
          </w:rPr>
          <w:tab/>
        </w:r>
        <w:r w:rsidR="000C4C25">
          <w:rPr>
            <w:webHidden/>
          </w:rPr>
          <w:fldChar w:fldCharType="begin"/>
        </w:r>
        <w:r w:rsidR="000C4C25">
          <w:rPr>
            <w:webHidden/>
          </w:rPr>
          <w:instrText xml:space="preserve"> PAGEREF _Toc98691140 \h </w:instrText>
        </w:r>
        <w:r w:rsidR="000C4C25">
          <w:rPr>
            <w:webHidden/>
          </w:rPr>
        </w:r>
        <w:r w:rsidR="000C4C25">
          <w:rPr>
            <w:webHidden/>
          </w:rPr>
          <w:fldChar w:fldCharType="separate"/>
        </w:r>
        <w:r w:rsidR="000C4C25">
          <w:rPr>
            <w:webHidden/>
          </w:rPr>
          <w:t>58</w:t>
        </w:r>
        <w:r w:rsidR="000C4C25">
          <w:rPr>
            <w:webHidden/>
          </w:rPr>
          <w:fldChar w:fldCharType="end"/>
        </w:r>
      </w:hyperlink>
    </w:p>
    <w:p w14:paraId="6448B5A7" w14:textId="6D0DCF04" w:rsidR="000C4C25" w:rsidRDefault="00E50EB4">
      <w:pPr>
        <w:pStyle w:val="TOC4"/>
        <w:rPr>
          <w:rFonts w:asciiTheme="minorHAnsi" w:eastAsiaTheme="minorEastAsia" w:hAnsiTheme="minorHAnsi" w:cstheme="minorBidi"/>
          <w:sz w:val="22"/>
          <w:szCs w:val="22"/>
          <w:lang w:val="en-MY"/>
        </w:rPr>
      </w:pPr>
      <w:hyperlink w:anchor="_Toc98691141" w:history="1">
        <w:r w:rsidR="000C4C25" w:rsidRPr="00B6359D">
          <w:rPr>
            <w:rStyle w:val="Hyperlink"/>
          </w:rPr>
          <w:t>4.5.3</w:t>
        </w:r>
        <w:r w:rsidR="000C4C25">
          <w:rPr>
            <w:rFonts w:asciiTheme="minorHAnsi" w:eastAsiaTheme="minorEastAsia" w:hAnsiTheme="minorHAnsi" w:cstheme="minorBidi"/>
            <w:sz w:val="22"/>
            <w:szCs w:val="22"/>
            <w:lang w:val="en-MY"/>
          </w:rPr>
          <w:tab/>
        </w:r>
        <w:r w:rsidR="000C4C25" w:rsidRPr="00B6359D">
          <w:rPr>
            <w:rStyle w:val="Hyperlink"/>
          </w:rPr>
          <w:t>Pay Deposit</w:t>
        </w:r>
        <w:r w:rsidR="000C4C25">
          <w:rPr>
            <w:webHidden/>
          </w:rPr>
          <w:tab/>
        </w:r>
        <w:r w:rsidR="000C4C25">
          <w:rPr>
            <w:webHidden/>
          </w:rPr>
          <w:fldChar w:fldCharType="begin"/>
        </w:r>
        <w:r w:rsidR="000C4C25">
          <w:rPr>
            <w:webHidden/>
          </w:rPr>
          <w:instrText xml:space="preserve"> PAGEREF _Toc98691141 \h </w:instrText>
        </w:r>
        <w:r w:rsidR="000C4C25">
          <w:rPr>
            <w:webHidden/>
          </w:rPr>
        </w:r>
        <w:r w:rsidR="000C4C25">
          <w:rPr>
            <w:webHidden/>
          </w:rPr>
          <w:fldChar w:fldCharType="separate"/>
        </w:r>
        <w:r w:rsidR="000C4C25">
          <w:rPr>
            <w:webHidden/>
          </w:rPr>
          <w:t>59</w:t>
        </w:r>
        <w:r w:rsidR="000C4C25">
          <w:rPr>
            <w:webHidden/>
          </w:rPr>
          <w:fldChar w:fldCharType="end"/>
        </w:r>
      </w:hyperlink>
    </w:p>
    <w:p w14:paraId="546DBFB4" w14:textId="57538A93" w:rsidR="000C4C25" w:rsidRDefault="00E50EB4">
      <w:pPr>
        <w:pStyle w:val="TOC4"/>
        <w:rPr>
          <w:rFonts w:asciiTheme="minorHAnsi" w:eastAsiaTheme="minorEastAsia" w:hAnsiTheme="minorHAnsi" w:cstheme="minorBidi"/>
          <w:sz w:val="22"/>
          <w:szCs w:val="22"/>
          <w:lang w:val="en-MY"/>
        </w:rPr>
      </w:pPr>
      <w:hyperlink w:anchor="_Toc98691142" w:history="1">
        <w:r w:rsidR="000C4C25" w:rsidRPr="00B6359D">
          <w:rPr>
            <w:rStyle w:val="Hyperlink"/>
          </w:rPr>
          <w:t>4.5.4</w:t>
        </w:r>
        <w:r w:rsidR="000C4C25">
          <w:rPr>
            <w:rFonts w:asciiTheme="minorHAnsi" w:eastAsiaTheme="minorEastAsia" w:hAnsiTheme="minorHAnsi" w:cstheme="minorBidi"/>
            <w:sz w:val="22"/>
            <w:szCs w:val="22"/>
            <w:lang w:val="en-MY"/>
          </w:rPr>
          <w:tab/>
        </w:r>
        <w:r w:rsidR="000C4C25" w:rsidRPr="00B6359D">
          <w:rPr>
            <w:rStyle w:val="Hyperlink"/>
          </w:rPr>
          <w:t>Top-up E-Wallet</w:t>
        </w:r>
        <w:r w:rsidR="000C4C25">
          <w:rPr>
            <w:webHidden/>
          </w:rPr>
          <w:tab/>
        </w:r>
        <w:r w:rsidR="000C4C25">
          <w:rPr>
            <w:webHidden/>
          </w:rPr>
          <w:fldChar w:fldCharType="begin"/>
        </w:r>
        <w:r w:rsidR="000C4C25">
          <w:rPr>
            <w:webHidden/>
          </w:rPr>
          <w:instrText xml:space="preserve"> PAGEREF _Toc98691142 \h </w:instrText>
        </w:r>
        <w:r w:rsidR="000C4C25">
          <w:rPr>
            <w:webHidden/>
          </w:rPr>
        </w:r>
        <w:r w:rsidR="000C4C25">
          <w:rPr>
            <w:webHidden/>
          </w:rPr>
          <w:fldChar w:fldCharType="separate"/>
        </w:r>
        <w:r w:rsidR="000C4C25">
          <w:rPr>
            <w:webHidden/>
          </w:rPr>
          <w:t>60</w:t>
        </w:r>
        <w:r w:rsidR="000C4C25">
          <w:rPr>
            <w:webHidden/>
          </w:rPr>
          <w:fldChar w:fldCharType="end"/>
        </w:r>
      </w:hyperlink>
    </w:p>
    <w:p w14:paraId="116035C9" w14:textId="05B444C8" w:rsidR="000C4C25" w:rsidRDefault="00E50EB4">
      <w:pPr>
        <w:pStyle w:val="TOC4"/>
        <w:rPr>
          <w:rFonts w:asciiTheme="minorHAnsi" w:eastAsiaTheme="minorEastAsia" w:hAnsiTheme="minorHAnsi" w:cstheme="minorBidi"/>
          <w:sz w:val="22"/>
          <w:szCs w:val="22"/>
          <w:lang w:val="en-MY"/>
        </w:rPr>
      </w:pPr>
      <w:hyperlink w:anchor="_Toc98691143" w:history="1">
        <w:r w:rsidR="000C4C25" w:rsidRPr="00B6359D">
          <w:rPr>
            <w:rStyle w:val="Hyperlink"/>
          </w:rPr>
          <w:t>4.5.5</w:t>
        </w:r>
        <w:r w:rsidR="000C4C25">
          <w:rPr>
            <w:rFonts w:asciiTheme="minorHAnsi" w:eastAsiaTheme="minorEastAsia" w:hAnsiTheme="minorHAnsi" w:cstheme="minorBidi"/>
            <w:sz w:val="22"/>
            <w:szCs w:val="22"/>
            <w:lang w:val="en-MY"/>
          </w:rPr>
          <w:tab/>
        </w:r>
        <w:r w:rsidR="000C4C25" w:rsidRPr="00B6359D">
          <w:rPr>
            <w:rStyle w:val="Hyperlink"/>
          </w:rPr>
          <w:t>Sign Up</w:t>
        </w:r>
        <w:r w:rsidR="000C4C25">
          <w:rPr>
            <w:webHidden/>
          </w:rPr>
          <w:tab/>
        </w:r>
        <w:r w:rsidR="000C4C25">
          <w:rPr>
            <w:webHidden/>
          </w:rPr>
          <w:fldChar w:fldCharType="begin"/>
        </w:r>
        <w:r w:rsidR="000C4C25">
          <w:rPr>
            <w:webHidden/>
          </w:rPr>
          <w:instrText xml:space="preserve"> PAGEREF _Toc98691143 \h </w:instrText>
        </w:r>
        <w:r w:rsidR="000C4C25">
          <w:rPr>
            <w:webHidden/>
          </w:rPr>
        </w:r>
        <w:r w:rsidR="000C4C25">
          <w:rPr>
            <w:webHidden/>
          </w:rPr>
          <w:fldChar w:fldCharType="separate"/>
        </w:r>
        <w:r w:rsidR="000C4C25">
          <w:rPr>
            <w:webHidden/>
          </w:rPr>
          <w:t>61</w:t>
        </w:r>
        <w:r w:rsidR="000C4C25">
          <w:rPr>
            <w:webHidden/>
          </w:rPr>
          <w:fldChar w:fldCharType="end"/>
        </w:r>
      </w:hyperlink>
    </w:p>
    <w:p w14:paraId="32FC07E2" w14:textId="65619D8B" w:rsidR="000C4C25" w:rsidRDefault="00E50EB4">
      <w:pPr>
        <w:pStyle w:val="TOC4"/>
        <w:rPr>
          <w:rFonts w:asciiTheme="minorHAnsi" w:eastAsiaTheme="minorEastAsia" w:hAnsiTheme="minorHAnsi" w:cstheme="minorBidi"/>
          <w:sz w:val="22"/>
          <w:szCs w:val="22"/>
          <w:lang w:val="en-MY"/>
        </w:rPr>
      </w:pPr>
      <w:hyperlink w:anchor="_Toc98691144" w:history="1">
        <w:r w:rsidR="000C4C25" w:rsidRPr="00B6359D">
          <w:rPr>
            <w:rStyle w:val="Hyperlink"/>
          </w:rPr>
          <w:t>4.5.6</w:t>
        </w:r>
        <w:r w:rsidR="000C4C25">
          <w:rPr>
            <w:rFonts w:asciiTheme="minorHAnsi" w:eastAsiaTheme="minorEastAsia" w:hAnsiTheme="minorHAnsi" w:cstheme="minorBidi"/>
            <w:sz w:val="22"/>
            <w:szCs w:val="22"/>
            <w:lang w:val="en-MY"/>
          </w:rPr>
          <w:tab/>
        </w:r>
        <w:r w:rsidR="000C4C25" w:rsidRPr="00B6359D">
          <w:rPr>
            <w:rStyle w:val="Hyperlink"/>
          </w:rPr>
          <w:t>Edit Profile</w:t>
        </w:r>
        <w:r w:rsidR="000C4C25">
          <w:rPr>
            <w:webHidden/>
          </w:rPr>
          <w:tab/>
        </w:r>
        <w:r w:rsidR="000C4C25">
          <w:rPr>
            <w:webHidden/>
          </w:rPr>
          <w:fldChar w:fldCharType="begin"/>
        </w:r>
        <w:r w:rsidR="000C4C25">
          <w:rPr>
            <w:webHidden/>
          </w:rPr>
          <w:instrText xml:space="preserve"> PAGEREF _Toc98691144 \h </w:instrText>
        </w:r>
        <w:r w:rsidR="000C4C25">
          <w:rPr>
            <w:webHidden/>
          </w:rPr>
        </w:r>
        <w:r w:rsidR="000C4C25">
          <w:rPr>
            <w:webHidden/>
          </w:rPr>
          <w:fldChar w:fldCharType="separate"/>
        </w:r>
        <w:r w:rsidR="000C4C25">
          <w:rPr>
            <w:webHidden/>
          </w:rPr>
          <w:t>62</w:t>
        </w:r>
        <w:r w:rsidR="000C4C25">
          <w:rPr>
            <w:webHidden/>
          </w:rPr>
          <w:fldChar w:fldCharType="end"/>
        </w:r>
      </w:hyperlink>
    </w:p>
    <w:p w14:paraId="09C734DC" w14:textId="57E641D8" w:rsidR="000C4C25" w:rsidRDefault="00E50EB4">
      <w:pPr>
        <w:pStyle w:val="TOC4"/>
        <w:rPr>
          <w:rFonts w:asciiTheme="minorHAnsi" w:eastAsiaTheme="minorEastAsia" w:hAnsiTheme="minorHAnsi" w:cstheme="minorBidi"/>
          <w:sz w:val="22"/>
          <w:szCs w:val="22"/>
          <w:lang w:val="en-MY"/>
        </w:rPr>
      </w:pPr>
      <w:hyperlink w:anchor="_Toc98691145" w:history="1">
        <w:r w:rsidR="000C4C25" w:rsidRPr="00B6359D">
          <w:rPr>
            <w:rStyle w:val="Hyperlink"/>
          </w:rPr>
          <w:t>4.5.7</w:t>
        </w:r>
        <w:r w:rsidR="000C4C25">
          <w:rPr>
            <w:rFonts w:asciiTheme="minorHAnsi" w:eastAsiaTheme="minorEastAsia" w:hAnsiTheme="minorHAnsi" w:cstheme="minorBidi"/>
            <w:sz w:val="22"/>
            <w:szCs w:val="22"/>
            <w:lang w:val="en-MY"/>
          </w:rPr>
          <w:tab/>
        </w:r>
        <w:r w:rsidR="000C4C25" w:rsidRPr="00B6359D">
          <w:rPr>
            <w:rStyle w:val="Hyperlink"/>
          </w:rPr>
          <w:t>Accept/Reject Appointment</w:t>
        </w:r>
        <w:r w:rsidR="000C4C25">
          <w:rPr>
            <w:webHidden/>
          </w:rPr>
          <w:tab/>
        </w:r>
        <w:r w:rsidR="000C4C25">
          <w:rPr>
            <w:webHidden/>
          </w:rPr>
          <w:fldChar w:fldCharType="begin"/>
        </w:r>
        <w:r w:rsidR="000C4C25">
          <w:rPr>
            <w:webHidden/>
          </w:rPr>
          <w:instrText xml:space="preserve"> PAGEREF _Toc98691145 \h </w:instrText>
        </w:r>
        <w:r w:rsidR="000C4C25">
          <w:rPr>
            <w:webHidden/>
          </w:rPr>
        </w:r>
        <w:r w:rsidR="000C4C25">
          <w:rPr>
            <w:webHidden/>
          </w:rPr>
          <w:fldChar w:fldCharType="separate"/>
        </w:r>
        <w:r w:rsidR="000C4C25">
          <w:rPr>
            <w:webHidden/>
          </w:rPr>
          <w:t>63</w:t>
        </w:r>
        <w:r w:rsidR="000C4C25">
          <w:rPr>
            <w:webHidden/>
          </w:rPr>
          <w:fldChar w:fldCharType="end"/>
        </w:r>
      </w:hyperlink>
    </w:p>
    <w:p w14:paraId="3A438189" w14:textId="6ED57EFE" w:rsidR="000C4C25" w:rsidRDefault="00E50EB4">
      <w:pPr>
        <w:pStyle w:val="TOC4"/>
        <w:rPr>
          <w:rFonts w:asciiTheme="minorHAnsi" w:eastAsiaTheme="minorEastAsia" w:hAnsiTheme="minorHAnsi" w:cstheme="minorBidi"/>
          <w:sz w:val="22"/>
          <w:szCs w:val="22"/>
          <w:lang w:val="en-MY"/>
        </w:rPr>
      </w:pPr>
      <w:hyperlink w:anchor="_Toc98691146" w:history="1">
        <w:r w:rsidR="000C4C25" w:rsidRPr="00B6359D">
          <w:rPr>
            <w:rStyle w:val="Hyperlink"/>
          </w:rPr>
          <w:t>4.5.8</w:t>
        </w:r>
        <w:r w:rsidR="000C4C25">
          <w:rPr>
            <w:rFonts w:asciiTheme="minorHAnsi" w:eastAsiaTheme="minorEastAsia" w:hAnsiTheme="minorHAnsi" w:cstheme="minorBidi"/>
            <w:sz w:val="22"/>
            <w:szCs w:val="22"/>
            <w:lang w:val="en-MY"/>
          </w:rPr>
          <w:tab/>
        </w:r>
        <w:r w:rsidR="000C4C25" w:rsidRPr="00B6359D">
          <w:rPr>
            <w:rStyle w:val="Hyperlink"/>
          </w:rPr>
          <w:t>View Appointment</w:t>
        </w:r>
        <w:r w:rsidR="000C4C25">
          <w:rPr>
            <w:webHidden/>
          </w:rPr>
          <w:tab/>
        </w:r>
        <w:r w:rsidR="000C4C25">
          <w:rPr>
            <w:webHidden/>
          </w:rPr>
          <w:fldChar w:fldCharType="begin"/>
        </w:r>
        <w:r w:rsidR="000C4C25">
          <w:rPr>
            <w:webHidden/>
          </w:rPr>
          <w:instrText xml:space="preserve"> PAGEREF _Toc98691146 \h </w:instrText>
        </w:r>
        <w:r w:rsidR="000C4C25">
          <w:rPr>
            <w:webHidden/>
          </w:rPr>
        </w:r>
        <w:r w:rsidR="000C4C25">
          <w:rPr>
            <w:webHidden/>
          </w:rPr>
          <w:fldChar w:fldCharType="separate"/>
        </w:r>
        <w:r w:rsidR="000C4C25">
          <w:rPr>
            <w:webHidden/>
          </w:rPr>
          <w:t>63</w:t>
        </w:r>
        <w:r w:rsidR="000C4C25">
          <w:rPr>
            <w:webHidden/>
          </w:rPr>
          <w:fldChar w:fldCharType="end"/>
        </w:r>
      </w:hyperlink>
    </w:p>
    <w:p w14:paraId="4ACD45A7" w14:textId="49BAC3BD" w:rsidR="000C4C25" w:rsidRDefault="00E50EB4">
      <w:pPr>
        <w:pStyle w:val="TOC4"/>
        <w:rPr>
          <w:rFonts w:asciiTheme="minorHAnsi" w:eastAsiaTheme="minorEastAsia" w:hAnsiTheme="minorHAnsi" w:cstheme="minorBidi"/>
          <w:sz w:val="22"/>
          <w:szCs w:val="22"/>
          <w:lang w:val="en-MY"/>
        </w:rPr>
      </w:pPr>
      <w:hyperlink w:anchor="_Toc98691147" w:history="1">
        <w:r w:rsidR="000C4C25" w:rsidRPr="00B6359D">
          <w:rPr>
            <w:rStyle w:val="Hyperlink"/>
          </w:rPr>
          <w:t>4.5.9</w:t>
        </w:r>
        <w:r w:rsidR="000C4C25">
          <w:rPr>
            <w:rFonts w:asciiTheme="minorHAnsi" w:eastAsiaTheme="minorEastAsia" w:hAnsiTheme="minorHAnsi" w:cstheme="minorBidi"/>
            <w:sz w:val="22"/>
            <w:szCs w:val="22"/>
            <w:lang w:val="en-MY"/>
          </w:rPr>
          <w:tab/>
        </w:r>
        <w:r w:rsidR="000C4C25" w:rsidRPr="00B6359D">
          <w:rPr>
            <w:rStyle w:val="Hyperlink"/>
          </w:rPr>
          <w:t>Modify clinic operation address and contact</w:t>
        </w:r>
        <w:r w:rsidR="000C4C25">
          <w:rPr>
            <w:webHidden/>
          </w:rPr>
          <w:tab/>
        </w:r>
        <w:r w:rsidR="000C4C25">
          <w:rPr>
            <w:webHidden/>
          </w:rPr>
          <w:fldChar w:fldCharType="begin"/>
        </w:r>
        <w:r w:rsidR="000C4C25">
          <w:rPr>
            <w:webHidden/>
          </w:rPr>
          <w:instrText xml:space="preserve"> PAGEREF _Toc98691147 \h </w:instrText>
        </w:r>
        <w:r w:rsidR="000C4C25">
          <w:rPr>
            <w:webHidden/>
          </w:rPr>
        </w:r>
        <w:r w:rsidR="000C4C25">
          <w:rPr>
            <w:webHidden/>
          </w:rPr>
          <w:fldChar w:fldCharType="separate"/>
        </w:r>
        <w:r w:rsidR="000C4C25">
          <w:rPr>
            <w:webHidden/>
          </w:rPr>
          <w:t>64</w:t>
        </w:r>
        <w:r w:rsidR="000C4C25">
          <w:rPr>
            <w:webHidden/>
          </w:rPr>
          <w:fldChar w:fldCharType="end"/>
        </w:r>
      </w:hyperlink>
    </w:p>
    <w:p w14:paraId="3FF5EC30" w14:textId="742CFF33" w:rsidR="000C4C25" w:rsidRDefault="00E50EB4">
      <w:pPr>
        <w:pStyle w:val="TOC3"/>
        <w:rPr>
          <w:rFonts w:asciiTheme="minorHAnsi" w:eastAsiaTheme="minorEastAsia" w:hAnsiTheme="minorHAnsi" w:cstheme="minorBidi"/>
          <w:sz w:val="22"/>
          <w:szCs w:val="22"/>
          <w:lang w:val="en-MY"/>
        </w:rPr>
      </w:pPr>
      <w:hyperlink w:anchor="_Toc98691148" w:history="1">
        <w:r w:rsidR="000C4C25" w:rsidRPr="00B6359D">
          <w:rPr>
            <w:rStyle w:val="Hyperlink"/>
          </w:rPr>
          <w:t>4.6</w:t>
        </w:r>
        <w:r w:rsidR="000C4C25">
          <w:rPr>
            <w:rFonts w:asciiTheme="minorHAnsi" w:eastAsiaTheme="minorEastAsia" w:hAnsiTheme="minorHAnsi" w:cstheme="minorBidi"/>
            <w:sz w:val="22"/>
            <w:szCs w:val="22"/>
            <w:lang w:val="en-MY"/>
          </w:rPr>
          <w:tab/>
        </w:r>
        <w:r w:rsidR="000C4C25" w:rsidRPr="00B6359D">
          <w:rPr>
            <w:rStyle w:val="Hyperlink"/>
          </w:rPr>
          <w:t>User Interface</w:t>
        </w:r>
        <w:r w:rsidR="000C4C25">
          <w:rPr>
            <w:webHidden/>
          </w:rPr>
          <w:tab/>
        </w:r>
        <w:r w:rsidR="000C4C25">
          <w:rPr>
            <w:webHidden/>
          </w:rPr>
          <w:fldChar w:fldCharType="begin"/>
        </w:r>
        <w:r w:rsidR="000C4C25">
          <w:rPr>
            <w:webHidden/>
          </w:rPr>
          <w:instrText xml:space="preserve"> PAGEREF _Toc98691148 \h </w:instrText>
        </w:r>
        <w:r w:rsidR="000C4C25">
          <w:rPr>
            <w:webHidden/>
          </w:rPr>
        </w:r>
        <w:r w:rsidR="000C4C25">
          <w:rPr>
            <w:webHidden/>
          </w:rPr>
          <w:fldChar w:fldCharType="separate"/>
        </w:r>
        <w:r w:rsidR="000C4C25">
          <w:rPr>
            <w:webHidden/>
          </w:rPr>
          <w:t>65</w:t>
        </w:r>
        <w:r w:rsidR="000C4C25">
          <w:rPr>
            <w:webHidden/>
          </w:rPr>
          <w:fldChar w:fldCharType="end"/>
        </w:r>
      </w:hyperlink>
    </w:p>
    <w:p w14:paraId="5872C314" w14:textId="2A97FC8A" w:rsidR="000C4C25" w:rsidRDefault="00E50EB4">
      <w:pPr>
        <w:pStyle w:val="TOC4"/>
        <w:rPr>
          <w:rFonts w:asciiTheme="minorHAnsi" w:eastAsiaTheme="minorEastAsia" w:hAnsiTheme="minorHAnsi" w:cstheme="minorBidi"/>
          <w:sz w:val="22"/>
          <w:szCs w:val="22"/>
          <w:lang w:val="en-MY"/>
        </w:rPr>
      </w:pPr>
      <w:hyperlink w:anchor="_Toc98691149" w:history="1">
        <w:r w:rsidR="000C4C25" w:rsidRPr="00B6359D">
          <w:rPr>
            <w:rStyle w:val="Hyperlink"/>
          </w:rPr>
          <w:t>4.6.1</w:t>
        </w:r>
        <w:r w:rsidR="000C4C25">
          <w:rPr>
            <w:rFonts w:asciiTheme="minorHAnsi" w:eastAsiaTheme="minorEastAsia" w:hAnsiTheme="minorHAnsi" w:cstheme="minorBidi"/>
            <w:sz w:val="22"/>
            <w:szCs w:val="22"/>
            <w:lang w:val="en-MY"/>
          </w:rPr>
          <w:tab/>
        </w:r>
        <w:r w:rsidR="000C4C25" w:rsidRPr="00B6359D">
          <w:rPr>
            <w:rStyle w:val="Hyperlink"/>
          </w:rPr>
          <w:t>Customer Home Page</w:t>
        </w:r>
        <w:r w:rsidR="000C4C25">
          <w:rPr>
            <w:webHidden/>
          </w:rPr>
          <w:tab/>
        </w:r>
        <w:r w:rsidR="000C4C25">
          <w:rPr>
            <w:webHidden/>
          </w:rPr>
          <w:fldChar w:fldCharType="begin"/>
        </w:r>
        <w:r w:rsidR="000C4C25">
          <w:rPr>
            <w:webHidden/>
          </w:rPr>
          <w:instrText xml:space="preserve"> PAGEREF _Toc98691149 \h </w:instrText>
        </w:r>
        <w:r w:rsidR="000C4C25">
          <w:rPr>
            <w:webHidden/>
          </w:rPr>
        </w:r>
        <w:r w:rsidR="000C4C25">
          <w:rPr>
            <w:webHidden/>
          </w:rPr>
          <w:fldChar w:fldCharType="separate"/>
        </w:r>
        <w:r w:rsidR="000C4C25">
          <w:rPr>
            <w:webHidden/>
          </w:rPr>
          <w:t>65</w:t>
        </w:r>
        <w:r w:rsidR="000C4C25">
          <w:rPr>
            <w:webHidden/>
          </w:rPr>
          <w:fldChar w:fldCharType="end"/>
        </w:r>
      </w:hyperlink>
    </w:p>
    <w:p w14:paraId="45B2C7B5" w14:textId="2A430414" w:rsidR="000C4C25" w:rsidRDefault="00E50EB4">
      <w:pPr>
        <w:pStyle w:val="TOC4"/>
        <w:rPr>
          <w:rFonts w:asciiTheme="minorHAnsi" w:eastAsiaTheme="minorEastAsia" w:hAnsiTheme="minorHAnsi" w:cstheme="minorBidi"/>
          <w:sz w:val="22"/>
          <w:szCs w:val="22"/>
          <w:lang w:val="en-MY"/>
        </w:rPr>
      </w:pPr>
      <w:hyperlink w:anchor="_Toc98691150" w:history="1">
        <w:r w:rsidR="000C4C25" w:rsidRPr="00B6359D">
          <w:rPr>
            <w:rStyle w:val="Hyperlink"/>
          </w:rPr>
          <w:t>4.6.2</w:t>
        </w:r>
        <w:r w:rsidR="000C4C25">
          <w:rPr>
            <w:rFonts w:asciiTheme="minorHAnsi" w:eastAsiaTheme="minorEastAsia" w:hAnsiTheme="minorHAnsi" w:cstheme="minorBidi"/>
            <w:sz w:val="22"/>
            <w:szCs w:val="22"/>
            <w:lang w:val="en-MY"/>
          </w:rPr>
          <w:tab/>
        </w:r>
        <w:r w:rsidR="000C4C25" w:rsidRPr="00B6359D">
          <w:rPr>
            <w:rStyle w:val="Hyperlink"/>
          </w:rPr>
          <w:t>Book Appointment Page</w:t>
        </w:r>
        <w:r w:rsidR="000C4C25">
          <w:rPr>
            <w:webHidden/>
          </w:rPr>
          <w:tab/>
        </w:r>
        <w:r w:rsidR="000C4C25">
          <w:rPr>
            <w:webHidden/>
          </w:rPr>
          <w:fldChar w:fldCharType="begin"/>
        </w:r>
        <w:r w:rsidR="000C4C25">
          <w:rPr>
            <w:webHidden/>
          </w:rPr>
          <w:instrText xml:space="preserve"> PAGEREF _Toc98691150 \h </w:instrText>
        </w:r>
        <w:r w:rsidR="000C4C25">
          <w:rPr>
            <w:webHidden/>
          </w:rPr>
        </w:r>
        <w:r w:rsidR="000C4C25">
          <w:rPr>
            <w:webHidden/>
          </w:rPr>
          <w:fldChar w:fldCharType="separate"/>
        </w:r>
        <w:r w:rsidR="000C4C25">
          <w:rPr>
            <w:webHidden/>
          </w:rPr>
          <w:t>66</w:t>
        </w:r>
        <w:r w:rsidR="000C4C25">
          <w:rPr>
            <w:webHidden/>
          </w:rPr>
          <w:fldChar w:fldCharType="end"/>
        </w:r>
      </w:hyperlink>
    </w:p>
    <w:p w14:paraId="76A444BD" w14:textId="06EEA8A0" w:rsidR="000C4C25" w:rsidRDefault="00E50EB4">
      <w:pPr>
        <w:pStyle w:val="TOC4"/>
        <w:rPr>
          <w:rFonts w:asciiTheme="minorHAnsi" w:eastAsiaTheme="minorEastAsia" w:hAnsiTheme="minorHAnsi" w:cstheme="minorBidi"/>
          <w:sz w:val="22"/>
          <w:szCs w:val="22"/>
          <w:lang w:val="en-MY"/>
        </w:rPr>
      </w:pPr>
      <w:hyperlink w:anchor="_Toc98691151" w:history="1">
        <w:r w:rsidR="000C4C25" w:rsidRPr="00B6359D">
          <w:rPr>
            <w:rStyle w:val="Hyperlink"/>
          </w:rPr>
          <w:t>4.6.3</w:t>
        </w:r>
        <w:r w:rsidR="000C4C25">
          <w:rPr>
            <w:rFonts w:asciiTheme="minorHAnsi" w:eastAsiaTheme="minorEastAsia" w:hAnsiTheme="minorHAnsi" w:cstheme="minorBidi"/>
            <w:sz w:val="22"/>
            <w:szCs w:val="22"/>
            <w:lang w:val="en-MY"/>
          </w:rPr>
          <w:tab/>
        </w:r>
        <w:r w:rsidR="000C4C25" w:rsidRPr="00B6359D">
          <w:rPr>
            <w:rStyle w:val="Hyperlink"/>
          </w:rPr>
          <w:t>E-wallet Page</w:t>
        </w:r>
        <w:r w:rsidR="000C4C25">
          <w:rPr>
            <w:webHidden/>
          </w:rPr>
          <w:tab/>
        </w:r>
        <w:r w:rsidR="000C4C25">
          <w:rPr>
            <w:webHidden/>
          </w:rPr>
          <w:fldChar w:fldCharType="begin"/>
        </w:r>
        <w:r w:rsidR="000C4C25">
          <w:rPr>
            <w:webHidden/>
          </w:rPr>
          <w:instrText xml:space="preserve"> PAGEREF _Toc98691151 \h </w:instrText>
        </w:r>
        <w:r w:rsidR="000C4C25">
          <w:rPr>
            <w:webHidden/>
          </w:rPr>
        </w:r>
        <w:r w:rsidR="000C4C25">
          <w:rPr>
            <w:webHidden/>
          </w:rPr>
          <w:fldChar w:fldCharType="separate"/>
        </w:r>
        <w:r w:rsidR="000C4C25">
          <w:rPr>
            <w:webHidden/>
          </w:rPr>
          <w:t>67</w:t>
        </w:r>
        <w:r w:rsidR="000C4C25">
          <w:rPr>
            <w:webHidden/>
          </w:rPr>
          <w:fldChar w:fldCharType="end"/>
        </w:r>
      </w:hyperlink>
    </w:p>
    <w:p w14:paraId="16EE0CA3" w14:textId="3E4B9325" w:rsidR="000C4C25" w:rsidRDefault="00E50EB4">
      <w:pPr>
        <w:pStyle w:val="TOC4"/>
        <w:rPr>
          <w:rFonts w:asciiTheme="minorHAnsi" w:eastAsiaTheme="minorEastAsia" w:hAnsiTheme="minorHAnsi" w:cstheme="minorBidi"/>
          <w:sz w:val="22"/>
          <w:szCs w:val="22"/>
          <w:lang w:val="en-MY"/>
        </w:rPr>
      </w:pPr>
      <w:hyperlink w:anchor="_Toc98691152" w:history="1">
        <w:r w:rsidR="000C4C25" w:rsidRPr="00B6359D">
          <w:rPr>
            <w:rStyle w:val="Hyperlink"/>
          </w:rPr>
          <w:t>4.6.4</w:t>
        </w:r>
        <w:r w:rsidR="000C4C25">
          <w:rPr>
            <w:rFonts w:asciiTheme="minorHAnsi" w:eastAsiaTheme="minorEastAsia" w:hAnsiTheme="minorHAnsi" w:cstheme="minorBidi"/>
            <w:sz w:val="22"/>
            <w:szCs w:val="22"/>
            <w:lang w:val="en-MY"/>
          </w:rPr>
          <w:tab/>
        </w:r>
        <w:r w:rsidR="000C4C25" w:rsidRPr="00B6359D">
          <w:rPr>
            <w:rStyle w:val="Hyperlink"/>
          </w:rPr>
          <w:t>Profile Page</w:t>
        </w:r>
        <w:r w:rsidR="000C4C25">
          <w:rPr>
            <w:webHidden/>
          </w:rPr>
          <w:tab/>
        </w:r>
        <w:r w:rsidR="000C4C25">
          <w:rPr>
            <w:webHidden/>
          </w:rPr>
          <w:fldChar w:fldCharType="begin"/>
        </w:r>
        <w:r w:rsidR="000C4C25">
          <w:rPr>
            <w:webHidden/>
          </w:rPr>
          <w:instrText xml:space="preserve"> PAGEREF _Toc98691152 \h </w:instrText>
        </w:r>
        <w:r w:rsidR="000C4C25">
          <w:rPr>
            <w:webHidden/>
          </w:rPr>
        </w:r>
        <w:r w:rsidR="000C4C25">
          <w:rPr>
            <w:webHidden/>
          </w:rPr>
          <w:fldChar w:fldCharType="separate"/>
        </w:r>
        <w:r w:rsidR="000C4C25">
          <w:rPr>
            <w:webHidden/>
          </w:rPr>
          <w:t>68</w:t>
        </w:r>
        <w:r w:rsidR="000C4C25">
          <w:rPr>
            <w:webHidden/>
          </w:rPr>
          <w:fldChar w:fldCharType="end"/>
        </w:r>
      </w:hyperlink>
    </w:p>
    <w:p w14:paraId="45677400" w14:textId="5EB942F8" w:rsidR="000C4C25" w:rsidRDefault="00E50EB4">
      <w:pPr>
        <w:pStyle w:val="TOC4"/>
        <w:rPr>
          <w:rFonts w:asciiTheme="minorHAnsi" w:eastAsiaTheme="minorEastAsia" w:hAnsiTheme="minorHAnsi" w:cstheme="minorBidi"/>
          <w:sz w:val="22"/>
          <w:szCs w:val="22"/>
          <w:lang w:val="en-MY"/>
        </w:rPr>
      </w:pPr>
      <w:hyperlink w:anchor="_Toc98691153" w:history="1">
        <w:r w:rsidR="000C4C25" w:rsidRPr="00B6359D">
          <w:rPr>
            <w:rStyle w:val="Hyperlink"/>
          </w:rPr>
          <w:t>4.6.5</w:t>
        </w:r>
        <w:r w:rsidR="000C4C25">
          <w:rPr>
            <w:rFonts w:asciiTheme="minorHAnsi" w:eastAsiaTheme="minorEastAsia" w:hAnsiTheme="minorHAnsi" w:cstheme="minorBidi"/>
            <w:sz w:val="22"/>
            <w:szCs w:val="22"/>
            <w:lang w:val="en-MY"/>
          </w:rPr>
          <w:tab/>
        </w:r>
        <w:r w:rsidR="000C4C25" w:rsidRPr="00B6359D">
          <w:rPr>
            <w:rStyle w:val="Hyperlink"/>
          </w:rPr>
          <w:t>Edit Profile Page</w:t>
        </w:r>
        <w:r w:rsidR="000C4C25">
          <w:rPr>
            <w:webHidden/>
          </w:rPr>
          <w:tab/>
        </w:r>
        <w:r w:rsidR="000C4C25">
          <w:rPr>
            <w:webHidden/>
          </w:rPr>
          <w:fldChar w:fldCharType="begin"/>
        </w:r>
        <w:r w:rsidR="000C4C25">
          <w:rPr>
            <w:webHidden/>
          </w:rPr>
          <w:instrText xml:space="preserve"> PAGEREF _Toc98691153 \h </w:instrText>
        </w:r>
        <w:r w:rsidR="000C4C25">
          <w:rPr>
            <w:webHidden/>
          </w:rPr>
        </w:r>
        <w:r w:rsidR="000C4C25">
          <w:rPr>
            <w:webHidden/>
          </w:rPr>
          <w:fldChar w:fldCharType="separate"/>
        </w:r>
        <w:r w:rsidR="000C4C25">
          <w:rPr>
            <w:webHidden/>
          </w:rPr>
          <w:t>69</w:t>
        </w:r>
        <w:r w:rsidR="000C4C25">
          <w:rPr>
            <w:webHidden/>
          </w:rPr>
          <w:fldChar w:fldCharType="end"/>
        </w:r>
      </w:hyperlink>
    </w:p>
    <w:p w14:paraId="2CD9F2FA" w14:textId="0B328480" w:rsidR="000C4C25" w:rsidRDefault="00E50EB4">
      <w:pPr>
        <w:pStyle w:val="TOC4"/>
        <w:rPr>
          <w:rFonts w:asciiTheme="minorHAnsi" w:eastAsiaTheme="minorEastAsia" w:hAnsiTheme="minorHAnsi" w:cstheme="minorBidi"/>
          <w:sz w:val="22"/>
          <w:szCs w:val="22"/>
          <w:lang w:val="en-MY"/>
        </w:rPr>
      </w:pPr>
      <w:hyperlink w:anchor="_Toc98691154" w:history="1">
        <w:r w:rsidR="000C4C25" w:rsidRPr="00B6359D">
          <w:rPr>
            <w:rStyle w:val="Hyperlink"/>
          </w:rPr>
          <w:t>4.6.6</w:t>
        </w:r>
        <w:r w:rsidR="000C4C25">
          <w:rPr>
            <w:rFonts w:asciiTheme="minorHAnsi" w:eastAsiaTheme="minorEastAsia" w:hAnsiTheme="minorHAnsi" w:cstheme="minorBidi"/>
            <w:sz w:val="22"/>
            <w:szCs w:val="22"/>
            <w:lang w:val="en-MY"/>
          </w:rPr>
          <w:tab/>
        </w:r>
        <w:r w:rsidR="000C4C25" w:rsidRPr="00B6359D">
          <w:rPr>
            <w:rStyle w:val="Hyperlink"/>
          </w:rPr>
          <w:t>Clinic Operation Information Page</w:t>
        </w:r>
        <w:r w:rsidR="000C4C25">
          <w:rPr>
            <w:webHidden/>
          </w:rPr>
          <w:tab/>
        </w:r>
        <w:r w:rsidR="000C4C25">
          <w:rPr>
            <w:webHidden/>
          </w:rPr>
          <w:fldChar w:fldCharType="begin"/>
        </w:r>
        <w:r w:rsidR="000C4C25">
          <w:rPr>
            <w:webHidden/>
          </w:rPr>
          <w:instrText xml:space="preserve"> PAGEREF _Toc98691154 \h </w:instrText>
        </w:r>
        <w:r w:rsidR="000C4C25">
          <w:rPr>
            <w:webHidden/>
          </w:rPr>
        </w:r>
        <w:r w:rsidR="000C4C25">
          <w:rPr>
            <w:webHidden/>
          </w:rPr>
          <w:fldChar w:fldCharType="separate"/>
        </w:r>
        <w:r w:rsidR="000C4C25">
          <w:rPr>
            <w:webHidden/>
          </w:rPr>
          <w:t>70</w:t>
        </w:r>
        <w:r w:rsidR="000C4C25">
          <w:rPr>
            <w:webHidden/>
          </w:rPr>
          <w:fldChar w:fldCharType="end"/>
        </w:r>
      </w:hyperlink>
    </w:p>
    <w:p w14:paraId="404B2588" w14:textId="4588DBD6" w:rsidR="000C4C25" w:rsidRDefault="00E50EB4">
      <w:pPr>
        <w:pStyle w:val="TOC4"/>
        <w:rPr>
          <w:rFonts w:asciiTheme="minorHAnsi" w:eastAsiaTheme="minorEastAsia" w:hAnsiTheme="minorHAnsi" w:cstheme="minorBidi"/>
          <w:sz w:val="22"/>
          <w:szCs w:val="22"/>
          <w:lang w:val="en-MY"/>
        </w:rPr>
      </w:pPr>
      <w:hyperlink w:anchor="_Toc98691155" w:history="1">
        <w:r w:rsidR="000C4C25" w:rsidRPr="00B6359D">
          <w:rPr>
            <w:rStyle w:val="Hyperlink"/>
          </w:rPr>
          <w:t>4.6.7</w:t>
        </w:r>
        <w:r w:rsidR="000C4C25">
          <w:rPr>
            <w:rFonts w:asciiTheme="minorHAnsi" w:eastAsiaTheme="minorEastAsia" w:hAnsiTheme="minorHAnsi" w:cstheme="minorBidi"/>
            <w:sz w:val="22"/>
            <w:szCs w:val="22"/>
            <w:lang w:val="en-MY"/>
          </w:rPr>
          <w:tab/>
        </w:r>
        <w:r w:rsidR="000C4C25" w:rsidRPr="00B6359D">
          <w:rPr>
            <w:rStyle w:val="Hyperlink"/>
          </w:rPr>
          <w:t>Log In Page</w:t>
        </w:r>
        <w:r w:rsidR="000C4C25">
          <w:rPr>
            <w:webHidden/>
          </w:rPr>
          <w:tab/>
        </w:r>
        <w:r w:rsidR="000C4C25">
          <w:rPr>
            <w:webHidden/>
          </w:rPr>
          <w:fldChar w:fldCharType="begin"/>
        </w:r>
        <w:r w:rsidR="000C4C25">
          <w:rPr>
            <w:webHidden/>
          </w:rPr>
          <w:instrText xml:space="preserve"> PAGEREF _Toc98691155 \h </w:instrText>
        </w:r>
        <w:r w:rsidR="000C4C25">
          <w:rPr>
            <w:webHidden/>
          </w:rPr>
        </w:r>
        <w:r w:rsidR="000C4C25">
          <w:rPr>
            <w:webHidden/>
          </w:rPr>
          <w:fldChar w:fldCharType="separate"/>
        </w:r>
        <w:r w:rsidR="000C4C25">
          <w:rPr>
            <w:webHidden/>
          </w:rPr>
          <w:t>71</w:t>
        </w:r>
        <w:r w:rsidR="000C4C25">
          <w:rPr>
            <w:webHidden/>
          </w:rPr>
          <w:fldChar w:fldCharType="end"/>
        </w:r>
      </w:hyperlink>
    </w:p>
    <w:p w14:paraId="1DEB9B8A" w14:textId="4E9D23BF" w:rsidR="000C4C25" w:rsidRDefault="00E50EB4">
      <w:pPr>
        <w:pStyle w:val="TOC4"/>
        <w:rPr>
          <w:rFonts w:asciiTheme="minorHAnsi" w:eastAsiaTheme="minorEastAsia" w:hAnsiTheme="minorHAnsi" w:cstheme="minorBidi"/>
          <w:sz w:val="22"/>
          <w:szCs w:val="22"/>
          <w:lang w:val="en-MY"/>
        </w:rPr>
      </w:pPr>
      <w:hyperlink w:anchor="_Toc98691156" w:history="1">
        <w:r w:rsidR="000C4C25" w:rsidRPr="00B6359D">
          <w:rPr>
            <w:rStyle w:val="Hyperlink"/>
          </w:rPr>
          <w:t>4.6.8</w:t>
        </w:r>
        <w:r w:rsidR="000C4C25">
          <w:rPr>
            <w:rFonts w:asciiTheme="minorHAnsi" w:eastAsiaTheme="minorEastAsia" w:hAnsiTheme="minorHAnsi" w:cstheme="minorBidi"/>
            <w:sz w:val="22"/>
            <w:szCs w:val="22"/>
            <w:lang w:val="en-MY"/>
          </w:rPr>
          <w:tab/>
        </w:r>
        <w:r w:rsidR="000C4C25" w:rsidRPr="00B6359D">
          <w:rPr>
            <w:rStyle w:val="Hyperlink"/>
          </w:rPr>
          <w:t>Appointment List Page</w:t>
        </w:r>
        <w:r w:rsidR="000C4C25">
          <w:rPr>
            <w:webHidden/>
          </w:rPr>
          <w:tab/>
        </w:r>
        <w:r w:rsidR="000C4C25">
          <w:rPr>
            <w:webHidden/>
          </w:rPr>
          <w:fldChar w:fldCharType="begin"/>
        </w:r>
        <w:r w:rsidR="000C4C25">
          <w:rPr>
            <w:webHidden/>
          </w:rPr>
          <w:instrText xml:space="preserve"> PAGEREF _Toc98691156 \h </w:instrText>
        </w:r>
        <w:r w:rsidR="000C4C25">
          <w:rPr>
            <w:webHidden/>
          </w:rPr>
        </w:r>
        <w:r w:rsidR="000C4C25">
          <w:rPr>
            <w:webHidden/>
          </w:rPr>
          <w:fldChar w:fldCharType="separate"/>
        </w:r>
        <w:r w:rsidR="000C4C25">
          <w:rPr>
            <w:webHidden/>
          </w:rPr>
          <w:t>72</w:t>
        </w:r>
        <w:r w:rsidR="000C4C25">
          <w:rPr>
            <w:webHidden/>
          </w:rPr>
          <w:fldChar w:fldCharType="end"/>
        </w:r>
      </w:hyperlink>
    </w:p>
    <w:p w14:paraId="72BABB65" w14:textId="3A39661D" w:rsidR="000C4C25" w:rsidRDefault="00E50EB4">
      <w:pPr>
        <w:pStyle w:val="TOC4"/>
        <w:rPr>
          <w:rFonts w:asciiTheme="minorHAnsi" w:eastAsiaTheme="minorEastAsia" w:hAnsiTheme="minorHAnsi" w:cstheme="minorBidi"/>
          <w:sz w:val="22"/>
          <w:szCs w:val="22"/>
          <w:lang w:val="en-MY"/>
        </w:rPr>
      </w:pPr>
      <w:hyperlink w:anchor="_Toc98691157" w:history="1">
        <w:r w:rsidR="000C4C25" w:rsidRPr="00B6359D">
          <w:rPr>
            <w:rStyle w:val="Hyperlink"/>
          </w:rPr>
          <w:t>4.6.9</w:t>
        </w:r>
        <w:r w:rsidR="000C4C25">
          <w:rPr>
            <w:rFonts w:asciiTheme="minorHAnsi" w:eastAsiaTheme="minorEastAsia" w:hAnsiTheme="minorHAnsi" w:cstheme="minorBidi"/>
            <w:sz w:val="22"/>
            <w:szCs w:val="22"/>
            <w:lang w:val="en-MY"/>
          </w:rPr>
          <w:tab/>
        </w:r>
        <w:r w:rsidR="000C4C25" w:rsidRPr="00B6359D">
          <w:rPr>
            <w:rStyle w:val="Hyperlink"/>
          </w:rPr>
          <w:t>Pending Appointment Page</w:t>
        </w:r>
        <w:r w:rsidR="000C4C25">
          <w:rPr>
            <w:webHidden/>
          </w:rPr>
          <w:tab/>
        </w:r>
        <w:r w:rsidR="000C4C25">
          <w:rPr>
            <w:webHidden/>
          </w:rPr>
          <w:fldChar w:fldCharType="begin"/>
        </w:r>
        <w:r w:rsidR="000C4C25">
          <w:rPr>
            <w:webHidden/>
          </w:rPr>
          <w:instrText xml:space="preserve"> PAGEREF _Toc98691157 \h </w:instrText>
        </w:r>
        <w:r w:rsidR="000C4C25">
          <w:rPr>
            <w:webHidden/>
          </w:rPr>
        </w:r>
        <w:r w:rsidR="000C4C25">
          <w:rPr>
            <w:webHidden/>
          </w:rPr>
          <w:fldChar w:fldCharType="separate"/>
        </w:r>
        <w:r w:rsidR="000C4C25">
          <w:rPr>
            <w:webHidden/>
          </w:rPr>
          <w:t>72</w:t>
        </w:r>
        <w:r w:rsidR="000C4C25">
          <w:rPr>
            <w:webHidden/>
          </w:rPr>
          <w:fldChar w:fldCharType="end"/>
        </w:r>
      </w:hyperlink>
    </w:p>
    <w:p w14:paraId="00B40FBA" w14:textId="2A02BDE3" w:rsidR="000C4C25" w:rsidRDefault="00E50EB4">
      <w:pPr>
        <w:pStyle w:val="TOC4"/>
        <w:rPr>
          <w:rFonts w:asciiTheme="minorHAnsi" w:eastAsiaTheme="minorEastAsia" w:hAnsiTheme="minorHAnsi" w:cstheme="minorBidi"/>
          <w:sz w:val="22"/>
          <w:szCs w:val="22"/>
          <w:lang w:val="en-MY"/>
        </w:rPr>
      </w:pPr>
      <w:hyperlink w:anchor="_Toc98691158" w:history="1">
        <w:r w:rsidR="000C4C25" w:rsidRPr="00B6359D">
          <w:rPr>
            <w:rStyle w:val="Hyperlink"/>
          </w:rPr>
          <w:t>4.6.10</w:t>
        </w:r>
        <w:r w:rsidR="000C4C25">
          <w:rPr>
            <w:rFonts w:asciiTheme="minorHAnsi" w:eastAsiaTheme="minorEastAsia" w:hAnsiTheme="minorHAnsi" w:cstheme="minorBidi"/>
            <w:sz w:val="22"/>
            <w:szCs w:val="22"/>
            <w:lang w:val="en-MY"/>
          </w:rPr>
          <w:tab/>
        </w:r>
        <w:r w:rsidR="000C4C25" w:rsidRPr="00B6359D">
          <w:rPr>
            <w:rStyle w:val="Hyperlink"/>
          </w:rPr>
          <w:t>Clinic Information Page</w:t>
        </w:r>
        <w:r w:rsidR="000C4C25">
          <w:rPr>
            <w:webHidden/>
          </w:rPr>
          <w:tab/>
        </w:r>
        <w:r w:rsidR="000C4C25">
          <w:rPr>
            <w:webHidden/>
          </w:rPr>
          <w:fldChar w:fldCharType="begin"/>
        </w:r>
        <w:r w:rsidR="000C4C25">
          <w:rPr>
            <w:webHidden/>
          </w:rPr>
          <w:instrText xml:space="preserve"> PAGEREF _Toc98691158 \h </w:instrText>
        </w:r>
        <w:r w:rsidR="000C4C25">
          <w:rPr>
            <w:webHidden/>
          </w:rPr>
        </w:r>
        <w:r w:rsidR="000C4C25">
          <w:rPr>
            <w:webHidden/>
          </w:rPr>
          <w:fldChar w:fldCharType="separate"/>
        </w:r>
        <w:r w:rsidR="000C4C25">
          <w:rPr>
            <w:webHidden/>
          </w:rPr>
          <w:t>73</w:t>
        </w:r>
        <w:r w:rsidR="000C4C25">
          <w:rPr>
            <w:webHidden/>
          </w:rPr>
          <w:fldChar w:fldCharType="end"/>
        </w:r>
      </w:hyperlink>
    </w:p>
    <w:p w14:paraId="16CBF3C4" w14:textId="12443AD5" w:rsidR="000C4C25" w:rsidRDefault="00E50EB4">
      <w:pPr>
        <w:pStyle w:val="TOC4"/>
        <w:rPr>
          <w:rFonts w:asciiTheme="minorHAnsi" w:eastAsiaTheme="minorEastAsia" w:hAnsiTheme="minorHAnsi" w:cstheme="minorBidi"/>
          <w:sz w:val="22"/>
          <w:szCs w:val="22"/>
          <w:lang w:val="en-MY"/>
        </w:rPr>
      </w:pPr>
      <w:hyperlink w:anchor="_Toc98691159" w:history="1">
        <w:r w:rsidR="000C4C25" w:rsidRPr="00B6359D">
          <w:rPr>
            <w:rStyle w:val="Hyperlink"/>
          </w:rPr>
          <w:t>4.6.11</w:t>
        </w:r>
        <w:r w:rsidR="000C4C25">
          <w:rPr>
            <w:rFonts w:asciiTheme="minorHAnsi" w:eastAsiaTheme="minorEastAsia" w:hAnsiTheme="minorHAnsi" w:cstheme="minorBidi"/>
            <w:sz w:val="22"/>
            <w:szCs w:val="22"/>
            <w:lang w:val="en-MY"/>
          </w:rPr>
          <w:tab/>
        </w:r>
        <w:r w:rsidR="000C4C25" w:rsidRPr="00B6359D">
          <w:rPr>
            <w:rStyle w:val="Hyperlink"/>
          </w:rPr>
          <w:t>Edit Clinic Information Page</w:t>
        </w:r>
        <w:r w:rsidR="000C4C25">
          <w:rPr>
            <w:webHidden/>
          </w:rPr>
          <w:tab/>
        </w:r>
        <w:r w:rsidR="000C4C25">
          <w:rPr>
            <w:webHidden/>
          </w:rPr>
          <w:fldChar w:fldCharType="begin"/>
        </w:r>
        <w:r w:rsidR="000C4C25">
          <w:rPr>
            <w:webHidden/>
          </w:rPr>
          <w:instrText xml:space="preserve"> PAGEREF _Toc98691159 \h </w:instrText>
        </w:r>
        <w:r w:rsidR="000C4C25">
          <w:rPr>
            <w:webHidden/>
          </w:rPr>
        </w:r>
        <w:r w:rsidR="000C4C25">
          <w:rPr>
            <w:webHidden/>
          </w:rPr>
          <w:fldChar w:fldCharType="separate"/>
        </w:r>
        <w:r w:rsidR="000C4C25">
          <w:rPr>
            <w:webHidden/>
          </w:rPr>
          <w:t>74</w:t>
        </w:r>
        <w:r w:rsidR="000C4C25">
          <w:rPr>
            <w:webHidden/>
          </w:rPr>
          <w:fldChar w:fldCharType="end"/>
        </w:r>
      </w:hyperlink>
    </w:p>
    <w:p w14:paraId="29536B97" w14:textId="05A030B3" w:rsidR="000C4C25" w:rsidRDefault="00E50EB4">
      <w:pPr>
        <w:pStyle w:val="TOC2"/>
        <w:rPr>
          <w:rFonts w:asciiTheme="minorHAnsi" w:eastAsiaTheme="minorEastAsia" w:hAnsiTheme="minorHAnsi" w:cstheme="minorBidi"/>
          <w:b w:val="0"/>
          <w:sz w:val="22"/>
          <w:szCs w:val="22"/>
          <w:lang w:val="en-MY"/>
        </w:rPr>
      </w:pPr>
      <w:hyperlink w:anchor="_Toc98691160" w:history="1">
        <w:r w:rsidR="000C4C25" w:rsidRPr="00B6359D">
          <w:rPr>
            <w:rStyle w:val="Hyperlink"/>
          </w:rPr>
          <w:t>REFERENCES</w:t>
        </w:r>
        <w:r w:rsidR="000C4C25">
          <w:rPr>
            <w:webHidden/>
          </w:rPr>
          <w:tab/>
        </w:r>
        <w:r w:rsidR="000C4C25">
          <w:rPr>
            <w:webHidden/>
          </w:rPr>
          <w:fldChar w:fldCharType="begin"/>
        </w:r>
        <w:r w:rsidR="000C4C25">
          <w:rPr>
            <w:webHidden/>
          </w:rPr>
          <w:instrText xml:space="preserve"> PAGEREF _Toc98691160 \h </w:instrText>
        </w:r>
        <w:r w:rsidR="000C4C25">
          <w:rPr>
            <w:webHidden/>
          </w:rPr>
        </w:r>
        <w:r w:rsidR="000C4C25">
          <w:rPr>
            <w:webHidden/>
          </w:rPr>
          <w:fldChar w:fldCharType="separate"/>
        </w:r>
        <w:r w:rsidR="000C4C25">
          <w:rPr>
            <w:webHidden/>
          </w:rPr>
          <w:t>75</w:t>
        </w:r>
        <w:r w:rsidR="000C4C25">
          <w:rPr>
            <w:webHidden/>
          </w:rPr>
          <w:fldChar w:fldCharType="end"/>
        </w:r>
      </w:hyperlink>
    </w:p>
    <w:p w14:paraId="0053467B" w14:textId="2A981C39" w:rsidR="000C4C25" w:rsidRDefault="00E50EB4">
      <w:pPr>
        <w:pStyle w:val="TOC2"/>
        <w:rPr>
          <w:rFonts w:asciiTheme="minorHAnsi" w:eastAsiaTheme="minorEastAsia" w:hAnsiTheme="minorHAnsi" w:cstheme="minorBidi"/>
          <w:b w:val="0"/>
          <w:sz w:val="22"/>
          <w:szCs w:val="22"/>
          <w:lang w:val="en-MY"/>
        </w:rPr>
      </w:pPr>
      <w:hyperlink w:anchor="_Toc98691161" w:history="1">
        <w:r w:rsidR="000C4C25" w:rsidRPr="00B6359D">
          <w:rPr>
            <w:rStyle w:val="Hyperlink"/>
          </w:rPr>
          <w:t>APPENDICES</w:t>
        </w:r>
        <w:r w:rsidR="000C4C25">
          <w:rPr>
            <w:webHidden/>
          </w:rPr>
          <w:tab/>
        </w:r>
        <w:r w:rsidR="000C4C25">
          <w:rPr>
            <w:webHidden/>
          </w:rPr>
          <w:fldChar w:fldCharType="begin"/>
        </w:r>
        <w:r w:rsidR="000C4C25">
          <w:rPr>
            <w:webHidden/>
          </w:rPr>
          <w:instrText xml:space="preserve"> PAGEREF _Toc98691161 \h </w:instrText>
        </w:r>
        <w:r w:rsidR="000C4C25">
          <w:rPr>
            <w:webHidden/>
          </w:rPr>
        </w:r>
        <w:r w:rsidR="000C4C25">
          <w:rPr>
            <w:webHidden/>
          </w:rPr>
          <w:fldChar w:fldCharType="separate"/>
        </w:r>
        <w:r w:rsidR="000C4C25">
          <w:rPr>
            <w:webHidden/>
          </w:rPr>
          <w:t>77</w:t>
        </w:r>
        <w:r w:rsidR="000C4C25">
          <w:rPr>
            <w:webHidden/>
          </w:rPr>
          <w:fldChar w:fldCharType="end"/>
        </w:r>
      </w:hyperlink>
    </w:p>
    <w:p w14:paraId="7A333D27" w14:textId="15C38483" w:rsidR="00D271FC" w:rsidRDefault="00EF1451" w:rsidP="002D4F1F">
      <w:r w:rsidRPr="006A7A36">
        <w:fldChar w:fldCharType="end"/>
      </w:r>
    </w:p>
    <w:p w14:paraId="05674C47" w14:textId="77777777" w:rsidR="00D271FC" w:rsidRDefault="00D271FC" w:rsidP="002D4F1F"/>
    <w:p w14:paraId="09D4F832" w14:textId="714B171F" w:rsidR="0097625A" w:rsidRPr="006A7A36" w:rsidRDefault="0097625A" w:rsidP="002D4F1F"/>
    <w:p w14:paraId="36C31109" w14:textId="77777777" w:rsidR="00B41F77" w:rsidRDefault="00B41F77">
      <w:pPr>
        <w:spacing w:line="240" w:lineRule="auto"/>
        <w:jc w:val="left"/>
        <w:rPr>
          <w:b/>
        </w:rPr>
      </w:pPr>
      <w:bookmarkStart w:id="1" w:name="_Toc80581295"/>
      <w:r>
        <w:br w:type="page"/>
      </w:r>
    </w:p>
    <w:p w14:paraId="4A423C74" w14:textId="3A5A56DC" w:rsidR="0097625A" w:rsidRPr="006A7A36" w:rsidRDefault="0097625A" w:rsidP="00F827DE">
      <w:pPr>
        <w:pStyle w:val="Heading9"/>
      </w:pPr>
      <w:r w:rsidRPr="006A7A36">
        <w:lastRenderedPageBreak/>
        <w:t>LIST OF TABLES</w:t>
      </w:r>
      <w:bookmarkEnd w:id="1"/>
    </w:p>
    <w:p w14:paraId="6A160102" w14:textId="77777777" w:rsidR="00EC3407" w:rsidRPr="006A7A36" w:rsidRDefault="00EC3407" w:rsidP="00F827DE"/>
    <w:p w14:paraId="4653DB97" w14:textId="57DB9A24" w:rsidR="000C4C25" w:rsidRDefault="003E29FA">
      <w:pPr>
        <w:pStyle w:val="TableofFigures"/>
        <w:rPr>
          <w:rFonts w:asciiTheme="minorHAnsi" w:eastAsiaTheme="minorEastAsia" w:hAnsiTheme="minorHAnsi" w:cstheme="minorBidi"/>
          <w:sz w:val="22"/>
          <w:szCs w:val="22"/>
          <w:lang w:val="en-MY"/>
        </w:rPr>
      </w:pPr>
      <w:r>
        <w:rPr>
          <w:noProof w:val="0"/>
        </w:rPr>
        <w:fldChar w:fldCharType="begin"/>
      </w:r>
      <w:r>
        <w:instrText xml:space="preserve"> TOC \h \z \c "Table" </w:instrText>
      </w:r>
      <w:r>
        <w:rPr>
          <w:noProof w:val="0"/>
        </w:rPr>
        <w:fldChar w:fldCharType="separate"/>
      </w:r>
      <w:hyperlink w:anchor="_Toc98691162" w:history="1">
        <w:r w:rsidR="000C4C25" w:rsidRPr="00867DC6">
          <w:rPr>
            <w:rStyle w:val="Hyperlink"/>
          </w:rPr>
          <w:t>Table 2.1: Differences between Paper Based Appointment System and Online Appointment System</w:t>
        </w:r>
        <w:r w:rsidR="000C4C25">
          <w:rPr>
            <w:webHidden/>
          </w:rPr>
          <w:tab/>
        </w:r>
        <w:r w:rsidR="000C4C25">
          <w:rPr>
            <w:webHidden/>
          </w:rPr>
          <w:fldChar w:fldCharType="begin"/>
        </w:r>
        <w:r w:rsidR="000C4C25">
          <w:rPr>
            <w:webHidden/>
          </w:rPr>
          <w:instrText xml:space="preserve"> PAGEREF _Toc98691162 \h </w:instrText>
        </w:r>
        <w:r w:rsidR="000C4C25">
          <w:rPr>
            <w:webHidden/>
          </w:rPr>
        </w:r>
        <w:r w:rsidR="000C4C25">
          <w:rPr>
            <w:webHidden/>
          </w:rPr>
          <w:fldChar w:fldCharType="separate"/>
        </w:r>
        <w:r w:rsidR="000C4C25">
          <w:rPr>
            <w:webHidden/>
          </w:rPr>
          <w:t>14</w:t>
        </w:r>
        <w:r w:rsidR="000C4C25">
          <w:rPr>
            <w:webHidden/>
          </w:rPr>
          <w:fldChar w:fldCharType="end"/>
        </w:r>
      </w:hyperlink>
    </w:p>
    <w:p w14:paraId="1A1BFEE8" w14:textId="1C61FE0B" w:rsidR="000C4C25" w:rsidRDefault="00E50EB4">
      <w:pPr>
        <w:pStyle w:val="TableofFigures"/>
        <w:rPr>
          <w:rFonts w:asciiTheme="minorHAnsi" w:eastAsiaTheme="minorEastAsia" w:hAnsiTheme="minorHAnsi" w:cstheme="minorBidi"/>
          <w:sz w:val="22"/>
          <w:szCs w:val="22"/>
          <w:lang w:val="en-MY"/>
        </w:rPr>
      </w:pPr>
      <w:hyperlink w:anchor="_Toc98691163" w:history="1">
        <w:r w:rsidR="000C4C25" w:rsidRPr="00867DC6">
          <w:rPr>
            <w:rStyle w:val="Hyperlink"/>
          </w:rPr>
          <w:t>Table 2.2</w:t>
        </w:r>
        <w:r w:rsidR="000C4C25" w:rsidRPr="00867DC6">
          <w:rPr>
            <w:rStyle w:val="Hyperlink"/>
            <w:rFonts w:eastAsia="Yu Mincho"/>
            <w:lang w:eastAsia="ja-JP"/>
          </w:rPr>
          <w:t>: Differences Between Waterfall, V-shaped, and SCRUM</w:t>
        </w:r>
        <w:r w:rsidR="000C4C25">
          <w:rPr>
            <w:webHidden/>
          </w:rPr>
          <w:tab/>
        </w:r>
        <w:r w:rsidR="000C4C25">
          <w:rPr>
            <w:webHidden/>
          </w:rPr>
          <w:fldChar w:fldCharType="begin"/>
        </w:r>
        <w:r w:rsidR="000C4C25">
          <w:rPr>
            <w:webHidden/>
          </w:rPr>
          <w:instrText xml:space="preserve"> PAGEREF _Toc98691163 \h </w:instrText>
        </w:r>
        <w:r w:rsidR="000C4C25">
          <w:rPr>
            <w:webHidden/>
          </w:rPr>
        </w:r>
        <w:r w:rsidR="000C4C25">
          <w:rPr>
            <w:webHidden/>
          </w:rPr>
          <w:fldChar w:fldCharType="separate"/>
        </w:r>
        <w:r w:rsidR="000C4C25">
          <w:rPr>
            <w:webHidden/>
          </w:rPr>
          <w:t>24</w:t>
        </w:r>
        <w:r w:rsidR="000C4C25">
          <w:rPr>
            <w:webHidden/>
          </w:rPr>
          <w:fldChar w:fldCharType="end"/>
        </w:r>
      </w:hyperlink>
    </w:p>
    <w:p w14:paraId="3F0ED5F6" w14:textId="1E9B1250" w:rsidR="000C4C25" w:rsidRDefault="00E50EB4">
      <w:pPr>
        <w:pStyle w:val="TableofFigures"/>
        <w:rPr>
          <w:rFonts w:asciiTheme="minorHAnsi" w:eastAsiaTheme="minorEastAsia" w:hAnsiTheme="minorHAnsi" w:cstheme="minorBidi"/>
          <w:sz w:val="22"/>
          <w:szCs w:val="22"/>
          <w:lang w:val="en-MY"/>
        </w:rPr>
      </w:pPr>
      <w:hyperlink w:anchor="_Toc98691164" w:history="1">
        <w:r w:rsidR="000C4C25" w:rsidRPr="00867DC6">
          <w:rPr>
            <w:rStyle w:val="Hyperlink"/>
          </w:rPr>
          <w:t>Table 3.1: Pros and Cons of Waterfall Model (Mahalakshmi and</w:t>
        </w:r>
        <w:r w:rsidR="000C4C25" w:rsidRPr="00867DC6">
          <w:rPr>
            <w:rStyle w:val="Hyperlink"/>
            <w:shd w:val="clear" w:color="auto" w:fill="FFFFFF"/>
          </w:rPr>
          <w:t xml:space="preserve"> Sundararajan</w:t>
        </w:r>
        <w:r w:rsidR="000C4C25" w:rsidRPr="00867DC6">
          <w:rPr>
            <w:rStyle w:val="Hyperlink"/>
          </w:rPr>
          <w:t>, 2013)</w:t>
        </w:r>
        <w:r w:rsidR="000C4C25">
          <w:rPr>
            <w:webHidden/>
          </w:rPr>
          <w:tab/>
        </w:r>
        <w:r w:rsidR="000C4C25">
          <w:rPr>
            <w:webHidden/>
          </w:rPr>
          <w:fldChar w:fldCharType="begin"/>
        </w:r>
        <w:r w:rsidR="000C4C25">
          <w:rPr>
            <w:webHidden/>
          </w:rPr>
          <w:instrText xml:space="preserve"> PAGEREF _Toc98691164 \h </w:instrText>
        </w:r>
        <w:r w:rsidR="000C4C25">
          <w:rPr>
            <w:webHidden/>
          </w:rPr>
        </w:r>
        <w:r w:rsidR="000C4C25">
          <w:rPr>
            <w:webHidden/>
          </w:rPr>
          <w:fldChar w:fldCharType="separate"/>
        </w:r>
        <w:r w:rsidR="000C4C25">
          <w:rPr>
            <w:webHidden/>
          </w:rPr>
          <w:t>29</w:t>
        </w:r>
        <w:r w:rsidR="000C4C25">
          <w:rPr>
            <w:webHidden/>
          </w:rPr>
          <w:fldChar w:fldCharType="end"/>
        </w:r>
      </w:hyperlink>
    </w:p>
    <w:p w14:paraId="37330361" w14:textId="17B4B08E" w:rsidR="000C4C25" w:rsidRDefault="00E50EB4">
      <w:pPr>
        <w:pStyle w:val="TableofFigures"/>
        <w:rPr>
          <w:rFonts w:asciiTheme="minorHAnsi" w:eastAsiaTheme="minorEastAsia" w:hAnsiTheme="minorHAnsi" w:cstheme="minorBidi"/>
          <w:sz w:val="22"/>
          <w:szCs w:val="22"/>
          <w:lang w:val="en-MY"/>
        </w:rPr>
      </w:pPr>
      <w:hyperlink w:anchor="_Toc98691165" w:history="1">
        <w:r w:rsidR="000C4C25" w:rsidRPr="00867DC6">
          <w:rPr>
            <w:rStyle w:val="Hyperlink"/>
          </w:rPr>
          <w:t xml:space="preserve">Table 3.2: Pros and Cons of V-Model (Nugroho et at., 2017; Balaji and </w:t>
        </w:r>
        <w:r w:rsidR="000C4C25" w:rsidRPr="00867DC6">
          <w:rPr>
            <w:rStyle w:val="Hyperlink"/>
            <w:shd w:val="clear" w:color="auto" w:fill="FFFFFF"/>
          </w:rPr>
          <w:t>Murugaiyan</w:t>
        </w:r>
        <w:r w:rsidR="000C4C25" w:rsidRPr="00867DC6">
          <w:rPr>
            <w:rStyle w:val="Hyperlink"/>
          </w:rPr>
          <w:t>, 2012)</w:t>
        </w:r>
        <w:r w:rsidR="000C4C25">
          <w:rPr>
            <w:webHidden/>
          </w:rPr>
          <w:tab/>
        </w:r>
        <w:r w:rsidR="000C4C25">
          <w:rPr>
            <w:webHidden/>
          </w:rPr>
          <w:fldChar w:fldCharType="begin"/>
        </w:r>
        <w:r w:rsidR="000C4C25">
          <w:rPr>
            <w:webHidden/>
          </w:rPr>
          <w:instrText xml:space="preserve"> PAGEREF _Toc98691165 \h </w:instrText>
        </w:r>
        <w:r w:rsidR="000C4C25">
          <w:rPr>
            <w:webHidden/>
          </w:rPr>
        </w:r>
        <w:r w:rsidR="000C4C25">
          <w:rPr>
            <w:webHidden/>
          </w:rPr>
          <w:fldChar w:fldCharType="separate"/>
        </w:r>
        <w:r w:rsidR="000C4C25">
          <w:rPr>
            <w:webHidden/>
          </w:rPr>
          <w:t>30</w:t>
        </w:r>
        <w:r w:rsidR="000C4C25">
          <w:rPr>
            <w:webHidden/>
          </w:rPr>
          <w:fldChar w:fldCharType="end"/>
        </w:r>
      </w:hyperlink>
    </w:p>
    <w:p w14:paraId="3B155EE1" w14:textId="3350BFD5" w:rsidR="000C4C25" w:rsidRDefault="00E50EB4">
      <w:pPr>
        <w:pStyle w:val="TableofFigures"/>
        <w:rPr>
          <w:rFonts w:asciiTheme="minorHAnsi" w:eastAsiaTheme="minorEastAsia" w:hAnsiTheme="minorHAnsi" w:cstheme="minorBidi"/>
          <w:sz w:val="22"/>
          <w:szCs w:val="22"/>
          <w:lang w:val="en-MY"/>
        </w:rPr>
      </w:pPr>
      <w:hyperlink w:anchor="_Toc98691166" w:history="1">
        <w:r w:rsidR="000C4C25" w:rsidRPr="00867DC6">
          <w:rPr>
            <w:rStyle w:val="Hyperlink"/>
          </w:rPr>
          <w:t>Table 3.3: Pros and Cons of SCRUM model (Mahalakshmi and</w:t>
        </w:r>
        <w:r w:rsidR="000C4C25" w:rsidRPr="00867DC6">
          <w:rPr>
            <w:rStyle w:val="Hyperlink"/>
            <w:shd w:val="clear" w:color="auto" w:fill="FFFFFF"/>
          </w:rPr>
          <w:t xml:space="preserve"> Sundararajan</w:t>
        </w:r>
        <w:r w:rsidR="000C4C25" w:rsidRPr="00867DC6">
          <w:rPr>
            <w:rStyle w:val="Hyperlink"/>
          </w:rPr>
          <w:t>, 2013)</w:t>
        </w:r>
        <w:r w:rsidR="000C4C25">
          <w:rPr>
            <w:webHidden/>
          </w:rPr>
          <w:tab/>
        </w:r>
        <w:r w:rsidR="000C4C25">
          <w:rPr>
            <w:webHidden/>
          </w:rPr>
          <w:fldChar w:fldCharType="begin"/>
        </w:r>
        <w:r w:rsidR="000C4C25">
          <w:rPr>
            <w:webHidden/>
          </w:rPr>
          <w:instrText xml:space="preserve"> PAGEREF _Toc98691166 \h </w:instrText>
        </w:r>
        <w:r w:rsidR="000C4C25">
          <w:rPr>
            <w:webHidden/>
          </w:rPr>
        </w:r>
        <w:r w:rsidR="000C4C25">
          <w:rPr>
            <w:webHidden/>
          </w:rPr>
          <w:fldChar w:fldCharType="separate"/>
        </w:r>
        <w:r w:rsidR="000C4C25">
          <w:rPr>
            <w:webHidden/>
          </w:rPr>
          <w:t>31</w:t>
        </w:r>
        <w:r w:rsidR="000C4C25">
          <w:rPr>
            <w:webHidden/>
          </w:rPr>
          <w:fldChar w:fldCharType="end"/>
        </w:r>
      </w:hyperlink>
    </w:p>
    <w:p w14:paraId="3DE5B1E2" w14:textId="688D3246" w:rsidR="000C4C25" w:rsidRDefault="00E50EB4">
      <w:pPr>
        <w:pStyle w:val="TableofFigures"/>
        <w:rPr>
          <w:rFonts w:asciiTheme="minorHAnsi" w:eastAsiaTheme="minorEastAsia" w:hAnsiTheme="minorHAnsi" w:cstheme="minorBidi"/>
          <w:sz w:val="22"/>
          <w:szCs w:val="22"/>
          <w:lang w:val="en-MY"/>
        </w:rPr>
      </w:pPr>
      <w:hyperlink w:anchor="_Toc98691167" w:history="1">
        <w:r w:rsidR="000C4C25" w:rsidRPr="00867DC6">
          <w:rPr>
            <w:rStyle w:val="Hyperlink"/>
          </w:rPr>
          <w:t>Table 4.1: Use case description – Log in</w:t>
        </w:r>
        <w:r w:rsidR="000C4C25">
          <w:rPr>
            <w:webHidden/>
          </w:rPr>
          <w:tab/>
        </w:r>
        <w:r w:rsidR="000C4C25">
          <w:rPr>
            <w:webHidden/>
          </w:rPr>
          <w:fldChar w:fldCharType="begin"/>
        </w:r>
        <w:r w:rsidR="000C4C25">
          <w:rPr>
            <w:webHidden/>
          </w:rPr>
          <w:instrText xml:space="preserve"> PAGEREF _Toc98691167 \h </w:instrText>
        </w:r>
        <w:r w:rsidR="000C4C25">
          <w:rPr>
            <w:webHidden/>
          </w:rPr>
        </w:r>
        <w:r w:rsidR="000C4C25">
          <w:rPr>
            <w:webHidden/>
          </w:rPr>
          <w:fldChar w:fldCharType="separate"/>
        </w:r>
        <w:r w:rsidR="000C4C25">
          <w:rPr>
            <w:webHidden/>
          </w:rPr>
          <w:t>43</w:t>
        </w:r>
        <w:r w:rsidR="000C4C25">
          <w:rPr>
            <w:webHidden/>
          </w:rPr>
          <w:fldChar w:fldCharType="end"/>
        </w:r>
      </w:hyperlink>
    </w:p>
    <w:p w14:paraId="2FE60444" w14:textId="0DFF3A86" w:rsidR="000C4C25" w:rsidRDefault="00E50EB4">
      <w:pPr>
        <w:pStyle w:val="TableofFigures"/>
        <w:rPr>
          <w:rFonts w:asciiTheme="minorHAnsi" w:eastAsiaTheme="minorEastAsia" w:hAnsiTheme="minorHAnsi" w:cstheme="minorBidi"/>
          <w:sz w:val="22"/>
          <w:szCs w:val="22"/>
          <w:lang w:val="en-MY"/>
        </w:rPr>
      </w:pPr>
      <w:hyperlink w:anchor="_Toc98691168" w:history="1">
        <w:r w:rsidR="000C4C25" w:rsidRPr="00867DC6">
          <w:rPr>
            <w:rStyle w:val="Hyperlink"/>
          </w:rPr>
          <w:t>Table 4.2: Use case description – Sign up</w:t>
        </w:r>
        <w:r w:rsidR="000C4C25">
          <w:rPr>
            <w:webHidden/>
          </w:rPr>
          <w:tab/>
        </w:r>
        <w:r w:rsidR="000C4C25">
          <w:rPr>
            <w:webHidden/>
          </w:rPr>
          <w:fldChar w:fldCharType="begin"/>
        </w:r>
        <w:r w:rsidR="000C4C25">
          <w:rPr>
            <w:webHidden/>
          </w:rPr>
          <w:instrText xml:space="preserve"> PAGEREF _Toc98691168 \h </w:instrText>
        </w:r>
        <w:r w:rsidR="000C4C25">
          <w:rPr>
            <w:webHidden/>
          </w:rPr>
        </w:r>
        <w:r w:rsidR="000C4C25">
          <w:rPr>
            <w:webHidden/>
          </w:rPr>
          <w:fldChar w:fldCharType="separate"/>
        </w:r>
        <w:r w:rsidR="000C4C25">
          <w:rPr>
            <w:webHidden/>
          </w:rPr>
          <w:t>43</w:t>
        </w:r>
        <w:r w:rsidR="000C4C25">
          <w:rPr>
            <w:webHidden/>
          </w:rPr>
          <w:fldChar w:fldCharType="end"/>
        </w:r>
      </w:hyperlink>
    </w:p>
    <w:p w14:paraId="263E8463" w14:textId="0A4BB00C" w:rsidR="000C4C25" w:rsidRDefault="00E50EB4">
      <w:pPr>
        <w:pStyle w:val="TableofFigures"/>
        <w:rPr>
          <w:rFonts w:asciiTheme="minorHAnsi" w:eastAsiaTheme="minorEastAsia" w:hAnsiTheme="minorHAnsi" w:cstheme="minorBidi"/>
          <w:sz w:val="22"/>
          <w:szCs w:val="22"/>
          <w:lang w:val="en-MY"/>
        </w:rPr>
      </w:pPr>
      <w:hyperlink w:anchor="_Toc98691169" w:history="1">
        <w:r w:rsidR="000C4C25" w:rsidRPr="00867DC6">
          <w:rPr>
            <w:rStyle w:val="Hyperlink"/>
          </w:rPr>
          <w:t>Table 4.3: Use case description – Request appointment</w:t>
        </w:r>
        <w:r w:rsidR="000C4C25">
          <w:rPr>
            <w:webHidden/>
          </w:rPr>
          <w:tab/>
        </w:r>
        <w:r w:rsidR="000C4C25">
          <w:rPr>
            <w:webHidden/>
          </w:rPr>
          <w:fldChar w:fldCharType="begin"/>
        </w:r>
        <w:r w:rsidR="000C4C25">
          <w:rPr>
            <w:webHidden/>
          </w:rPr>
          <w:instrText xml:space="preserve"> PAGEREF _Toc98691169 \h </w:instrText>
        </w:r>
        <w:r w:rsidR="000C4C25">
          <w:rPr>
            <w:webHidden/>
          </w:rPr>
        </w:r>
        <w:r w:rsidR="000C4C25">
          <w:rPr>
            <w:webHidden/>
          </w:rPr>
          <w:fldChar w:fldCharType="separate"/>
        </w:r>
        <w:r w:rsidR="000C4C25">
          <w:rPr>
            <w:webHidden/>
          </w:rPr>
          <w:t>44</w:t>
        </w:r>
        <w:r w:rsidR="000C4C25">
          <w:rPr>
            <w:webHidden/>
          </w:rPr>
          <w:fldChar w:fldCharType="end"/>
        </w:r>
      </w:hyperlink>
    </w:p>
    <w:p w14:paraId="4769A215" w14:textId="7D167655" w:rsidR="000C4C25" w:rsidRDefault="00E50EB4">
      <w:pPr>
        <w:pStyle w:val="TableofFigures"/>
        <w:rPr>
          <w:rFonts w:asciiTheme="minorHAnsi" w:eastAsiaTheme="minorEastAsia" w:hAnsiTheme="minorHAnsi" w:cstheme="minorBidi"/>
          <w:sz w:val="22"/>
          <w:szCs w:val="22"/>
          <w:lang w:val="en-MY"/>
        </w:rPr>
      </w:pPr>
      <w:hyperlink w:anchor="_Toc98691170" w:history="1">
        <w:r w:rsidR="000C4C25" w:rsidRPr="00867DC6">
          <w:rPr>
            <w:rStyle w:val="Hyperlink"/>
          </w:rPr>
          <w:t>Table 4.4: Use case description – Deposit transaction</w:t>
        </w:r>
        <w:r w:rsidR="000C4C25">
          <w:rPr>
            <w:webHidden/>
          </w:rPr>
          <w:tab/>
        </w:r>
        <w:r w:rsidR="000C4C25">
          <w:rPr>
            <w:webHidden/>
          </w:rPr>
          <w:fldChar w:fldCharType="begin"/>
        </w:r>
        <w:r w:rsidR="000C4C25">
          <w:rPr>
            <w:webHidden/>
          </w:rPr>
          <w:instrText xml:space="preserve"> PAGEREF _Toc98691170 \h </w:instrText>
        </w:r>
        <w:r w:rsidR="000C4C25">
          <w:rPr>
            <w:webHidden/>
          </w:rPr>
        </w:r>
        <w:r w:rsidR="000C4C25">
          <w:rPr>
            <w:webHidden/>
          </w:rPr>
          <w:fldChar w:fldCharType="separate"/>
        </w:r>
        <w:r w:rsidR="000C4C25">
          <w:rPr>
            <w:webHidden/>
          </w:rPr>
          <w:t>44</w:t>
        </w:r>
        <w:r w:rsidR="000C4C25">
          <w:rPr>
            <w:webHidden/>
          </w:rPr>
          <w:fldChar w:fldCharType="end"/>
        </w:r>
      </w:hyperlink>
    </w:p>
    <w:p w14:paraId="3A7BCA7C" w14:textId="5B1ECF05" w:rsidR="000C4C25" w:rsidRDefault="00E50EB4">
      <w:pPr>
        <w:pStyle w:val="TableofFigures"/>
        <w:rPr>
          <w:rFonts w:asciiTheme="minorHAnsi" w:eastAsiaTheme="minorEastAsia" w:hAnsiTheme="minorHAnsi" w:cstheme="minorBidi"/>
          <w:sz w:val="22"/>
          <w:szCs w:val="22"/>
          <w:lang w:val="en-MY"/>
        </w:rPr>
      </w:pPr>
      <w:hyperlink w:anchor="_Toc98691171" w:history="1">
        <w:r w:rsidR="000C4C25" w:rsidRPr="00867DC6">
          <w:rPr>
            <w:rStyle w:val="Hyperlink"/>
          </w:rPr>
          <w:t>Table 4.5: Use case description – Top-up E-wallet</w:t>
        </w:r>
        <w:r w:rsidR="000C4C25">
          <w:rPr>
            <w:webHidden/>
          </w:rPr>
          <w:tab/>
        </w:r>
        <w:r w:rsidR="000C4C25">
          <w:rPr>
            <w:webHidden/>
          </w:rPr>
          <w:fldChar w:fldCharType="begin"/>
        </w:r>
        <w:r w:rsidR="000C4C25">
          <w:rPr>
            <w:webHidden/>
          </w:rPr>
          <w:instrText xml:space="preserve"> PAGEREF _Toc98691171 \h </w:instrText>
        </w:r>
        <w:r w:rsidR="000C4C25">
          <w:rPr>
            <w:webHidden/>
          </w:rPr>
        </w:r>
        <w:r w:rsidR="000C4C25">
          <w:rPr>
            <w:webHidden/>
          </w:rPr>
          <w:fldChar w:fldCharType="separate"/>
        </w:r>
        <w:r w:rsidR="000C4C25">
          <w:rPr>
            <w:webHidden/>
          </w:rPr>
          <w:t>45</w:t>
        </w:r>
        <w:r w:rsidR="000C4C25">
          <w:rPr>
            <w:webHidden/>
          </w:rPr>
          <w:fldChar w:fldCharType="end"/>
        </w:r>
      </w:hyperlink>
    </w:p>
    <w:p w14:paraId="3A13BC22" w14:textId="6813658B" w:rsidR="000C4C25" w:rsidRDefault="00E50EB4">
      <w:pPr>
        <w:pStyle w:val="TableofFigures"/>
        <w:rPr>
          <w:rFonts w:asciiTheme="minorHAnsi" w:eastAsiaTheme="minorEastAsia" w:hAnsiTheme="minorHAnsi" w:cstheme="minorBidi"/>
          <w:sz w:val="22"/>
          <w:szCs w:val="22"/>
          <w:lang w:val="en-MY"/>
        </w:rPr>
      </w:pPr>
      <w:hyperlink w:anchor="_Toc98691172" w:history="1">
        <w:r w:rsidR="000C4C25" w:rsidRPr="00867DC6">
          <w:rPr>
            <w:rStyle w:val="Hyperlink"/>
          </w:rPr>
          <w:t>Table 4.6: Use case description – Edit profile</w:t>
        </w:r>
        <w:r w:rsidR="000C4C25">
          <w:rPr>
            <w:webHidden/>
          </w:rPr>
          <w:tab/>
        </w:r>
        <w:r w:rsidR="000C4C25">
          <w:rPr>
            <w:webHidden/>
          </w:rPr>
          <w:fldChar w:fldCharType="begin"/>
        </w:r>
        <w:r w:rsidR="000C4C25">
          <w:rPr>
            <w:webHidden/>
          </w:rPr>
          <w:instrText xml:space="preserve"> PAGEREF _Toc98691172 \h </w:instrText>
        </w:r>
        <w:r w:rsidR="000C4C25">
          <w:rPr>
            <w:webHidden/>
          </w:rPr>
        </w:r>
        <w:r w:rsidR="000C4C25">
          <w:rPr>
            <w:webHidden/>
          </w:rPr>
          <w:fldChar w:fldCharType="separate"/>
        </w:r>
        <w:r w:rsidR="000C4C25">
          <w:rPr>
            <w:webHidden/>
          </w:rPr>
          <w:t>46</w:t>
        </w:r>
        <w:r w:rsidR="000C4C25">
          <w:rPr>
            <w:webHidden/>
          </w:rPr>
          <w:fldChar w:fldCharType="end"/>
        </w:r>
      </w:hyperlink>
    </w:p>
    <w:p w14:paraId="222529F6" w14:textId="23EBFF77" w:rsidR="000C4C25" w:rsidRDefault="00E50EB4">
      <w:pPr>
        <w:pStyle w:val="TableofFigures"/>
        <w:rPr>
          <w:rFonts w:asciiTheme="minorHAnsi" w:eastAsiaTheme="minorEastAsia" w:hAnsiTheme="minorHAnsi" w:cstheme="minorBidi"/>
          <w:sz w:val="22"/>
          <w:szCs w:val="22"/>
          <w:lang w:val="en-MY"/>
        </w:rPr>
      </w:pPr>
      <w:hyperlink w:anchor="_Toc98691173" w:history="1">
        <w:r w:rsidR="000C4C25" w:rsidRPr="00867DC6">
          <w:rPr>
            <w:rStyle w:val="Hyperlink"/>
          </w:rPr>
          <w:t>Table 4.7: Use case description – Accept/Reject appointment request</w:t>
        </w:r>
        <w:r w:rsidR="000C4C25">
          <w:rPr>
            <w:webHidden/>
          </w:rPr>
          <w:tab/>
        </w:r>
        <w:r w:rsidR="000C4C25">
          <w:rPr>
            <w:webHidden/>
          </w:rPr>
          <w:fldChar w:fldCharType="begin"/>
        </w:r>
        <w:r w:rsidR="000C4C25">
          <w:rPr>
            <w:webHidden/>
          </w:rPr>
          <w:instrText xml:space="preserve"> PAGEREF _Toc98691173 \h </w:instrText>
        </w:r>
        <w:r w:rsidR="000C4C25">
          <w:rPr>
            <w:webHidden/>
          </w:rPr>
        </w:r>
        <w:r w:rsidR="000C4C25">
          <w:rPr>
            <w:webHidden/>
          </w:rPr>
          <w:fldChar w:fldCharType="separate"/>
        </w:r>
        <w:r w:rsidR="000C4C25">
          <w:rPr>
            <w:webHidden/>
          </w:rPr>
          <w:t>46</w:t>
        </w:r>
        <w:r w:rsidR="000C4C25">
          <w:rPr>
            <w:webHidden/>
          </w:rPr>
          <w:fldChar w:fldCharType="end"/>
        </w:r>
      </w:hyperlink>
    </w:p>
    <w:p w14:paraId="06C79265" w14:textId="12B95ECE" w:rsidR="000C4C25" w:rsidRDefault="00E50EB4">
      <w:pPr>
        <w:pStyle w:val="TableofFigures"/>
        <w:rPr>
          <w:rFonts w:asciiTheme="minorHAnsi" w:eastAsiaTheme="minorEastAsia" w:hAnsiTheme="minorHAnsi" w:cstheme="minorBidi"/>
          <w:sz w:val="22"/>
          <w:szCs w:val="22"/>
          <w:lang w:val="en-MY"/>
        </w:rPr>
      </w:pPr>
      <w:hyperlink w:anchor="_Toc98691174" w:history="1">
        <w:r w:rsidR="000C4C25" w:rsidRPr="00867DC6">
          <w:rPr>
            <w:rStyle w:val="Hyperlink"/>
          </w:rPr>
          <w:t>Table 4.8: Use case description – View appointment</w:t>
        </w:r>
        <w:r w:rsidR="000C4C25">
          <w:rPr>
            <w:webHidden/>
          </w:rPr>
          <w:tab/>
        </w:r>
        <w:r w:rsidR="000C4C25">
          <w:rPr>
            <w:webHidden/>
          </w:rPr>
          <w:fldChar w:fldCharType="begin"/>
        </w:r>
        <w:r w:rsidR="000C4C25">
          <w:rPr>
            <w:webHidden/>
          </w:rPr>
          <w:instrText xml:space="preserve"> PAGEREF _Toc98691174 \h </w:instrText>
        </w:r>
        <w:r w:rsidR="000C4C25">
          <w:rPr>
            <w:webHidden/>
          </w:rPr>
        </w:r>
        <w:r w:rsidR="000C4C25">
          <w:rPr>
            <w:webHidden/>
          </w:rPr>
          <w:fldChar w:fldCharType="separate"/>
        </w:r>
        <w:r w:rsidR="000C4C25">
          <w:rPr>
            <w:webHidden/>
          </w:rPr>
          <w:t>47</w:t>
        </w:r>
        <w:r w:rsidR="000C4C25">
          <w:rPr>
            <w:webHidden/>
          </w:rPr>
          <w:fldChar w:fldCharType="end"/>
        </w:r>
      </w:hyperlink>
    </w:p>
    <w:p w14:paraId="3147DFDE" w14:textId="477EC7A6" w:rsidR="000C4C25" w:rsidRDefault="00E50EB4">
      <w:pPr>
        <w:pStyle w:val="TableofFigures"/>
        <w:rPr>
          <w:rFonts w:asciiTheme="minorHAnsi" w:eastAsiaTheme="minorEastAsia" w:hAnsiTheme="minorHAnsi" w:cstheme="minorBidi"/>
          <w:sz w:val="22"/>
          <w:szCs w:val="22"/>
          <w:lang w:val="en-MY"/>
        </w:rPr>
      </w:pPr>
      <w:hyperlink w:anchor="_Toc98691175" w:history="1">
        <w:r w:rsidR="000C4C25" w:rsidRPr="00867DC6">
          <w:rPr>
            <w:rStyle w:val="Hyperlink"/>
          </w:rPr>
          <w:t>Table 4.9: Use case description – Modify user</w:t>
        </w:r>
        <w:r w:rsidR="000C4C25">
          <w:rPr>
            <w:webHidden/>
          </w:rPr>
          <w:tab/>
        </w:r>
        <w:r w:rsidR="000C4C25">
          <w:rPr>
            <w:webHidden/>
          </w:rPr>
          <w:fldChar w:fldCharType="begin"/>
        </w:r>
        <w:r w:rsidR="000C4C25">
          <w:rPr>
            <w:webHidden/>
          </w:rPr>
          <w:instrText xml:space="preserve"> PAGEREF _Toc98691175 \h </w:instrText>
        </w:r>
        <w:r w:rsidR="000C4C25">
          <w:rPr>
            <w:webHidden/>
          </w:rPr>
        </w:r>
        <w:r w:rsidR="000C4C25">
          <w:rPr>
            <w:webHidden/>
          </w:rPr>
          <w:fldChar w:fldCharType="separate"/>
        </w:r>
        <w:r w:rsidR="000C4C25">
          <w:rPr>
            <w:webHidden/>
          </w:rPr>
          <w:t>47</w:t>
        </w:r>
        <w:r w:rsidR="000C4C25">
          <w:rPr>
            <w:webHidden/>
          </w:rPr>
          <w:fldChar w:fldCharType="end"/>
        </w:r>
      </w:hyperlink>
    </w:p>
    <w:p w14:paraId="2D6423D0" w14:textId="62894C3A" w:rsidR="000C4C25" w:rsidRDefault="00E50EB4">
      <w:pPr>
        <w:pStyle w:val="TableofFigures"/>
        <w:rPr>
          <w:rFonts w:asciiTheme="minorHAnsi" w:eastAsiaTheme="minorEastAsia" w:hAnsiTheme="minorHAnsi" w:cstheme="minorBidi"/>
          <w:sz w:val="22"/>
          <w:szCs w:val="22"/>
          <w:lang w:val="en-MY"/>
        </w:rPr>
      </w:pPr>
      <w:hyperlink w:anchor="_Toc98691176" w:history="1">
        <w:r w:rsidR="000C4C25" w:rsidRPr="00867DC6">
          <w:rPr>
            <w:rStyle w:val="Hyperlink"/>
          </w:rPr>
          <w:t>Table 4.10: Use case description – Modify clinic info</w:t>
        </w:r>
        <w:r w:rsidR="000C4C25">
          <w:rPr>
            <w:webHidden/>
          </w:rPr>
          <w:tab/>
        </w:r>
        <w:r w:rsidR="000C4C25">
          <w:rPr>
            <w:webHidden/>
          </w:rPr>
          <w:fldChar w:fldCharType="begin"/>
        </w:r>
        <w:r w:rsidR="000C4C25">
          <w:rPr>
            <w:webHidden/>
          </w:rPr>
          <w:instrText xml:space="preserve"> PAGEREF _Toc98691176 \h </w:instrText>
        </w:r>
        <w:r w:rsidR="000C4C25">
          <w:rPr>
            <w:webHidden/>
          </w:rPr>
        </w:r>
        <w:r w:rsidR="000C4C25">
          <w:rPr>
            <w:webHidden/>
          </w:rPr>
          <w:fldChar w:fldCharType="separate"/>
        </w:r>
        <w:r w:rsidR="000C4C25">
          <w:rPr>
            <w:webHidden/>
          </w:rPr>
          <w:t>48</w:t>
        </w:r>
        <w:r w:rsidR="000C4C25">
          <w:rPr>
            <w:webHidden/>
          </w:rPr>
          <w:fldChar w:fldCharType="end"/>
        </w:r>
      </w:hyperlink>
    </w:p>
    <w:p w14:paraId="75BEA612" w14:textId="7EE6E815" w:rsidR="000C4C25" w:rsidRDefault="00E50EB4">
      <w:pPr>
        <w:pStyle w:val="TableofFigures"/>
        <w:rPr>
          <w:rFonts w:asciiTheme="minorHAnsi" w:eastAsiaTheme="minorEastAsia" w:hAnsiTheme="minorHAnsi" w:cstheme="minorBidi"/>
          <w:sz w:val="22"/>
          <w:szCs w:val="22"/>
          <w:lang w:val="en-MY"/>
        </w:rPr>
      </w:pPr>
      <w:hyperlink w:anchor="_Toc98691177" w:history="1">
        <w:r w:rsidR="000C4C25" w:rsidRPr="00867DC6">
          <w:rPr>
            <w:rStyle w:val="Hyperlink"/>
          </w:rPr>
          <w:t>Table 4.11: Use case description – 2 different vet appointment</w:t>
        </w:r>
        <w:r w:rsidR="000C4C25">
          <w:rPr>
            <w:webHidden/>
          </w:rPr>
          <w:tab/>
        </w:r>
        <w:r w:rsidR="000C4C25">
          <w:rPr>
            <w:webHidden/>
          </w:rPr>
          <w:fldChar w:fldCharType="begin"/>
        </w:r>
        <w:r w:rsidR="000C4C25">
          <w:rPr>
            <w:webHidden/>
          </w:rPr>
          <w:instrText xml:space="preserve"> PAGEREF _Toc98691177 \h </w:instrText>
        </w:r>
        <w:r w:rsidR="000C4C25">
          <w:rPr>
            <w:webHidden/>
          </w:rPr>
        </w:r>
        <w:r w:rsidR="000C4C25">
          <w:rPr>
            <w:webHidden/>
          </w:rPr>
          <w:fldChar w:fldCharType="separate"/>
        </w:r>
        <w:r w:rsidR="000C4C25">
          <w:rPr>
            <w:webHidden/>
          </w:rPr>
          <w:t>48</w:t>
        </w:r>
        <w:r w:rsidR="000C4C25">
          <w:rPr>
            <w:webHidden/>
          </w:rPr>
          <w:fldChar w:fldCharType="end"/>
        </w:r>
      </w:hyperlink>
    </w:p>
    <w:p w14:paraId="2DF5F3A1" w14:textId="2974B723" w:rsidR="000C4C25" w:rsidRDefault="00E50EB4">
      <w:pPr>
        <w:pStyle w:val="TableofFigures"/>
        <w:rPr>
          <w:rFonts w:asciiTheme="minorHAnsi" w:eastAsiaTheme="minorEastAsia" w:hAnsiTheme="minorHAnsi" w:cstheme="minorBidi"/>
          <w:sz w:val="22"/>
          <w:szCs w:val="22"/>
          <w:lang w:val="en-MY"/>
        </w:rPr>
      </w:pPr>
      <w:hyperlink w:anchor="_Toc98691178" w:history="1">
        <w:r w:rsidR="000C4C25" w:rsidRPr="00867DC6">
          <w:rPr>
            <w:rStyle w:val="Hyperlink"/>
          </w:rPr>
          <w:t>Table 4.12: Use case description – Update appointment status</w:t>
        </w:r>
        <w:r w:rsidR="000C4C25">
          <w:rPr>
            <w:webHidden/>
          </w:rPr>
          <w:tab/>
        </w:r>
        <w:r w:rsidR="000C4C25">
          <w:rPr>
            <w:webHidden/>
          </w:rPr>
          <w:fldChar w:fldCharType="begin"/>
        </w:r>
        <w:r w:rsidR="000C4C25">
          <w:rPr>
            <w:webHidden/>
          </w:rPr>
          <w:instrText xml:space="preserve"> PAGEREF _Toc98691178 \h </w:instrText>
        </w:r>
        <w:r w:rsidR="000C4C25">
          <w:rPr>
            <w:webHidden/>
          </w:rPr>
        </w:r>
        <w:r w:rsidR="000C4C25">
          <w:rPr>
            <w:webHidden/>
          </w:rPr>
          <w:fldChar w:fldCharType="separate"/>
        </w:r>
        <w:r w:rsidR="000C4C25">
          <w:rPr>
            <w:webHidden/>
          </w:rPr>
          <w:t>49</w:t>
        </w:r>
        <w:r w:rsidR="000C4C25">
          <w:rPr>
            <w:webHidden/>
          </w:rPr>
          <w:fldChar w:fldCharType="end"/>
        </w:r>
      </w:hyperlink>
    </w:p>
    <w:p w14:paraId="4F904154" w14:textId="2072A20B" w:rsidR="000C4C25" w:rsidRDefault="00E50EB4">
      <w:pPr>
        <w:pStyle w:val="TableofFigures"/>
        <w:rPr>
          <w:rFonts w:asciiTheme="minorHAnsi" w:eastAsiaTheme="minorEastAsia" w:hAnsiTheme="minorHAnsi" w:cstheme="minorBidi"/>
          <w:sz w:val="22"/>
          <w:szCs w:val="22"/>
          <w:lang w:val="en-MY"/>
        </w:rPr>
      </w:pPr>
      <w:hyperlink w:anchor="_Toc98691179" w:history="1">
        <w:r w:rsidR="000C4C25" w:rsidRPr="00867DC6">
          <w:rPr>
            <w:rStyle w:val="Hyperlink"/>
          </w:rPr>
          <w:t>Table 4.13: Use case description – View own appointment</w:t>
        </w:r>
        <w:r w:rsidR="000C4C25">
          <w:rPr>
            <w:webHidden/>
          </w:rPr>
          <w:tab/>
        </w:r>
        <w:r w:rsidR="000C4C25">
          <w:rPr>
            <w:webHidden/>
          </w:rPr>
          <w:fldChar w:fldCharType="begin"/>
        </w:r>
        <w:r w:rsidR="000C4C25">
          <w:rPr>
            <w:webHidden/>
          </w:rPr>
          <w:instrText xml:space="preserve"> PAGEREF _Toc98691179 \h </w:instrText>
        </w:r>
        <w:r w:rsidR="000C4C25">
          <w:rPr>
            <w:webHidden/>
          </w:rPr>
        </w:r>
        <w:r w:rsidR="000C4C25">
          <w:rPr>
            <w:webHidden/>
          </w:rPr>
          <w:fldChar w:fldCharType="separate"/>
        </w:r>
        <w:r w:rsidR="000C4C25">
          <w:rPr>
            <w:webHidden/>
          </w:rPr>
          <w:t>49</w:t>
        </w:r>
        <w:r w:rsidR="000C4C25">
          <w:rPr>
            <w:webHidden/>
          </w:rPr>
          <w:fldChar w:fldCharType="end"/>
        </w:r>
      </w:hyperlink>
    </w:p>
    <w:p w14:paraId="6C27052F" w14:textId="37C8CF22" w:rsidR="000C4C25" w:rsidRDefault="00E50EB4">
      <w:pPr>
        <w:pStyle w:val="TableofFigures"/>
        <w:rPr>
          <w:rFonts w:asciiTheme="minorHAnsi" w:eastAsiaTheme="minorEastAsia" w:hAnsiTheme="minorHAnsi" w:cstheme="minorBidi"/>
          <w:sz w:val="22"/>
          <w:szCs w:val="22"/>
          <w:lang w:val="en-MY"/>
        </w:rPr>
      </w:pPr>
      <w:hyperlink w:anchor="_Toc98691180" w:history="1">
        <w:r w:rsidR="000C4C25" w:rsidRPr="00867DC6">
          <w:rPr>
            <w:rStyle w:val="Hyperlink"/>
          </w:rPr>
          <w:t>Table 4.14: Use case description – CRUD on customer, admin</w:t>
        </w:r>
        <w:r w:rsidR="000C4C25">
          <w:rPr>
            <w:webHidden/>
          </w:rPr>
          <w:tab/>
        </w:r>
        <w:r w:rsidR="000C4C25">
          <w:rPr>
            <w:webHidden/>
          </w:rPr>
          <w:fldChar w:fldCharType="begin"/>
        </w:r>
        <w:r w:rsidR="000C4C25">
          <w:rPr>
            <w:webHidden/>
          </w:rPr>
          <w:instrText xml:space="preserve"> PAGEREF _Toc98691180 \h </w:instrText>
        </w:r>
        <w:r w:rsidR="000C4C25">
          <w:rPr>
            <w:webHidden/>
          </w:rPr>
        </w:r>
        <w:r w:rsidR="000C4C25">
          <w:rPr>
            <w:webHidden/>
          </w:rPr>
          <w:fldChar w:fldCharType="separate"/>
        </w:r>
        <w:r w:rsidR="000C4C25">
          <w:rPr>
            <w:webHidden/>
          </w:rPr>
          <w:t>50</w:t>
        </w:r>
        <w:r w:rsidR="000C4C25">
          <w:rPr>
            <w:webHidden/>
          </w:rPr>
          <w:fldChar w:fldCharType="end"/>
        </w:r>
      </w:hyperlink>
    </w:p>
    <w:p w14:paraId="2FFEDBD4" w14:textId="0EE0F449" w:rsidR="000C4C25" w:rsidRDefault="00E50EB4">
      <w:pPr>
        <w:pStyle w:val="TableofFigures"/>
        <w:rPr>
          <w:rFonts w:asciiTheme="minorHAnsi" w:eastAsiaTheme="minorEastAsia" w:hAnsiTheme="minorHAnsi" w:cstheme="minorBidi"/>
          <w:sz w:val="22"/>
          <w:szCs w:val="22"/>
          <w:lang w:val="en-MY"/>
        </w:rPr>
      </w:pPr>
      <w:hyperlink w:anchor="_Toc98691181" w:history="1">
        <w:r w:rsidR="000C4C25" w:rsidRPr="00867DC6">
          <w:rPr>
            <w:rStyle w:val="Hyperlink"/>
          </w:rPr>
          <w:t>Table 4.15: Use case description – Update vet</w:t>
        </w:r>
        <w:r w:rsidR="000C4C25">
          <w:rPr>
            <w:webHidden/>
          </w:rPr>
          <w:tab/>
        </w:r>
        <w:r w:rsidR="000C4C25">
          <w:rPr>
            <w:webHidden/>
          </w:rPr>
          <w:fldChar w:fldCharType="begin"/>
        </w:r>
        <w:r w:rsidR="000C4C25">
          <w:rPr>
            <w:webHidden/>
          </w:rPr>
          <w:instrText xml:space="preserve"> PAGEREF _Toc98691181 \h </w:instrText>
        </w:r>
        <w:r w:rsidR="000C4C25">
          <w:rPr>
            <w:webHidden/>
          </w:rPr>
        </w:r>
        <w:r w:rsidR="000C4C25">
          <w:rPr>
            <w:webHidden/>
          </w:rPr>
          <w:fldChar w:fldCharType="separate"/>
        </w:r>
        <w:r w:rsidR="000C4C25">
          <w:rPr>
            <w:webHidden/>
          </w:rPr>
          <w:t>50</w:t>
        </w:r>
        <w:r w:rsidR="000C4C25">
          <w:rPr>
            <w:webHidden/>
          </w:rPr>
          <w:fldChar w:fldCharType="end"/>
        </w:r>
      </w:hyperlink>
    </w:p>
    <w:p w14:paraId="5F442250" w14:textId="32D7D007" w:rsidR="000C4C25" w:rsidRDefault="00E50EB4">
      <w:pPr>
        <w:pStyle w:val="TableofFigures"/>
        <w:rPr>
          <w:rFonts w:asciiTheme="minorHAnsi" w:eastAsiaTheme="minorEastAsia" w:hAnsiTheme="minorHAnsi" w:cstheme="minorBidi"/>
          <w:sz w:val="22"/>
          <w:szCs w:val="22"/>
          <w:lang w:val="en-MY"/>
        </w:rPr>
      </w:pPr>
      <w:hyperlink w:anchor="_Toc98691182" w:history="1">
        <w:r w:rsidR="000C4C25" w:rsidRPr="00867DC6">
          <w:rPr>
            <w:rStyle w:val="Hyperlink"/>
          </w:rPr>
          <w:t>Table 4.11: Data dictionary – users table</w:t>
        </w:r>
        <w:r w:rsidR="000C4C25">
          <w:rPr>
            <w:webHidden/>
          </w:rPr>
          <w:tab/>
        </w:r>
        <w:r w:rsidR="000C4C25">
          <w:rPr>
            <w:webHidden/>
          </w:rPr>
          <w:fldChar w:fldCharType="begin"/>
        </w:r>
        <w:r w:rsidR="000C4C25">
          <w:rPr>
            <w:webHidden/>
          </w:rPr>
          <w:instrText xml:space="preserve"> PAGEREF _Toc98691182 \h </w:instrText>
        </w:r>
        <w:r w:rsidR="000C4C25">
          <w:rPr>
            <w:webHidden/>
          </w:rPr>
        </w:r>
        <w:r w:rsidR="000C4C25">
          <w:rPr>
            <w:webHidden/>
          </w:rPr>
          <w:fldChar w:fldCharType="separate"/>
        </w:r>
        <w:r w:rsidR="000C4C25">
          <w:rPr>
            <w:webHidden/>
          </w:rPr>
          <w:t>52</w:t>
        </w:r>
        <w:r w:rsidR="000C4C25">
          <w:rPr>
            <w:webHidden/>
          </w:rPr>
          <w:fldChar w:fldCharType="end"/>
        </w:r>
      </w:hyperlink>
    </w:p>
    <w:p w14:paraId="53E55025" w14:textId="1B13F5A1" w:rsidR="000C4C25" w:rsidRDefault="00E50EB4">
      <w:pPr>
        <w:pStyle w:val="TableofFigures"/>
        <w:rPr>
          <w:rFonts w:asciiTheme="minorHAnsi" w:eastAsiaTheme="minorEastAsia" w:hAnsiTheme="minorHAnsi" w:cstheme="minorBidi"/>
          <w:sz w:val="22"/>
          <w:szCs w:val="22"/>
          <w:lang w:val="en-MY"/>
        </w:rPr>
      </w:pPr>
      <w:hyperlink w:anchor="_Toc98691183" w:history="1">
        <w:r w:rsidR="000C4C25" w:rsidRPr="00867DC6">
          <w:rPr>
            <w:rStyle w:val="Hyperlink"/>
          </w:rPr>
          <w:t>Table 4.12: Data dictionary – role table</w:t>
        </w:r>
        <w:r w:rsidR="000C4C25">
          <w:rPr>
            <w:webHidden/>
          </w:rPr>
          <w:tab/>
        </w:r>
        <w:r w:rsidR="000C4C25">
          <w:rPr>
            <w:webHidden/>
          </w:rPr>
          <w:fldChar w:fldCharType="begin"/>
        </w:r>
        <w:r w:rsidR="000C4C25">
          <w:rPr>
            <w:webHidden/>
          </w:rPr>
          <w:instrText xml:space="preserve"> PAGEREF _Toc98691183 \h </w:instrText>
        </w:r>
        <w:r w:rsidR="000C4C25">
          <w:rPr>
            <w:webHidden/>
          </w:rPr>
        </w:r>
        <w:r w:rsidR="000C4C25">
          <w:rPr>
            <w:webHidden/>
          </w:rPr>
          <w:fldChar w:fldCharType="separate"/>
        </w:r>
        <w:r w:rsidR="000C4C25">
          <w:rPr>
            <w:webHidden/>
          </w:rPr>
          <w:t>53</w:t>
        </w:r>
        <w:r w:rsidR="000C4C25">
          <w:rPr>
            <w:webHidden/>
          </w:rPr>
          <w:fldChar w:fldCharType="end"/>
        </w:r>
      </w:hyperlink>
    </w:p>
    <w:p w14:paraId="1F4089AA" w14:textId="10561376" w:rsidR="000C4C25" w:rsidRDefault="00E50EB4">
      <w:pPr>
        <w:pStyle w:val="TableofFigures"/>
        <w:rPr>
          <w:rFonts w:asciiTheme="minorHAnsi" w:eastAsiaTheme="minorEastAsia" w:hAnsiTheme="minorHAnsi" w:cstheme="minorBidi"/>
          <w:sz w:val="22"/>
          <w:szCs w:val="22"/>
          <w:lang w:val="en-MY"/>
        </w:rPr>
      </w:pPr>
      <w:hyperlink w:anchor="_Toc98691184" w:history="1">
        <w:r w:rsidR="000C4C25" w:rsidRPr="00867DC6">
          <w:rPr>
            <w:rStyle w:val="Hyperlink"/>
          </w:rPr>
          <w:t>Table 4.13: Data dictionary – ewallet table</w:t>
        </w:r>
        <w:r w:rsidR="000C4C25">
          <w:rPr>
            <w:webHidden/>
          </w:rPr>
          <w:tab/>
        </w:r>
        <w:r w:rsidR="000C4C25">
          <w:rPr>
            <w:webHidden/>
          </w:rPr>
          <w:fldChar w:fldCharType="begin"/>
        </w:r>
        <w:r w:rsidR="000C4C25">
          <w:rPr>
            <w:webHidden/>
          </w:rPr>
          <w:instrText xml:space="preserve"> PAGEREF _Toc98691184 \h </w:instrText>
        </w:r>
        <w:r w:rsidR="000C4C25">
          <w:rPr>
            <w:webHidden/>
          </w:rPr>
        </w:r>
        <w:r w:rsidR="000C4C25">
          <w:rPr>
            <w:webHidden/>
          </w:rPr>
          <w:fldChar w:fldCharType="separate"/>
        </w:r>
        <w:r w:rsidR="000C4C25">
          <w:rPr>
            <w:webHidden/>
          </w:rPr>
          <w:t>53</w:t>
        </w:r>
        <w:r w:rsidR="000C4C25">
          <w:rPr>
            <w:webHidden/>
          </w:rPr>
          <w:fldChar w:fldCharType="end"/>
        </w:r>
      </w:hyperlink>
    </w:p>
    <w:p w14:paraId="09EDF9A8" w14:textId="51235EB5" w:rsidR="000C4C25" w:rsidRDefault="00E50EB4">
      <w:pPr>
        <w:pStyle w:val="TableofFigures"/>
        <w:rPr>
          <w:rFonts w:asciiTheme="minorHAnsi" w:eastAsiaTheme="minorEastAsia" w:hAnsiTheme="minorHAnsi" w:cstheme="minorBidi"/>
          <w:sz w:val="22"/>
          <w:szCs w:val="22"/>
          <w:lang w:val="en-MY"/>
        </w:rPr>
      </w:pPr>
      <w:hyperlink w:anchor="_Toc98691185" w:history="1">
        <w:r w:rsidR="000C4C25" w:rsidRPr="00867DC6">
          <w:rPr>
            <w:rStyle w:val="Hyperlink"/>
          </w:rPr>
          <w:t>Table 4.14: Data dictionary –clinicop table</w:t>
        </w:r>
        <w:r w:rsidR="000C4C25">
          <w:rPr>
            <w:webHidden/>
          </w:rPr>
          <w:tab/>
        </w:r>
        <w:r w:rsidR="000C4C25">
          <w:rPr>
            <w:webHidden/>
          </w:rPr>
          <w:fldChar w:fldCharType="begin"/>
        </w:r>
        <w:r w:rsidR="000C4C25">
          <w:rPr>
            <w:webHidden/>
          </w:rPr>
          <w:instrText xml:space="preserve"> PAGEREF _Toc98691185 \h </w:instrText>
        </w:r>
        <w:r w:rsidR="000C4C25">
          <w:rPr>
            <w:webHidden/>
          </w:rPr>
        </w:r>
        <w:r w:rsidR="000C4C25">
          <w:rPr>
            <w:webHidden/>
          </w:rPr>
          <w:fldChar w:fldCharType="separate"/>
        </w:r>
        <w:r w:rsidR="000C4C25">
          <w:rPr>
            <w:webHidden/>
          </w:rPr>
          <w:t>54</w:t>
        </w:r>
        <w:r w:rsidR="000C4C25">
          <w:rPr>
            <w:webHidden/>
          </w:rPr>
          <w:fldChar w:fldCharType="end"/>
        </w:r>
      </w:hyperlink>
    </w:p>
    <w:p w14:paraId="098F4CAB" w14:textId="2F7C934D" w:rsidR="000C4C25" w:rsidRDefault="00E50EB4">
      <w:pPr>
        <w:pStyle w:val="TableofFigures"/>
        <w:rPr>
          <w:rFonts w:asciiTheme="minorHAnsi" w:eastAsiaTheme="minorEastAsia" w:hAnsiTheme="minorHAnsi" w:cstheme="minorBidi"/>
          <w:sz w:val="22"/>
          <w:szCs w:val="22"/>
          <w:lang w:val="en-MY"/>
        </w:rPr>
      </w:pPr>
      <w:hyperlink w:anchor="_Toc98691186" w:history="1">
        <w:r w:rsidR="000C4C25" w:rsidRPr="00867DC6">
          <w:rPr>
            <w:rStyle w:val="Hyperlink"/>
          </w:rPr>
          <w:t>Table 4.15: Data dictionary – transacion table</w:t>
        </w:r>
        <w:r w:rsidR="000C4C25">
          <w:rPr>
            <w:webHidden/>
          </w:rPr>
          <w:tab/>
        </w:r>
        <w:r w:rsidR="000C4C25">
          <w:rPr>
            <w:webHidden/>
          </w:rPr>
          <w:fldChar w:fldCharType="begin"/>
        </w:r>
        <w:r w:rsidR="000C4C25">
          <w:rPr>
            <w:webHidden/>
          </w:rPr>
          <w:instrText xml:space="preserve"> PAGEREF _Toc98691186 \h </w:instrText>
        </w:r>
        <w:r w:rsidR="000C4C25">
          <w:rPr>
            <w:webHidden/>
          </w:rPr>
        </w:r>
        <w:r w:rsidR="000C4C25">
          <w:rPr>
            <w:webHidden/>
          </w:rPr>
          <w:fldChar w:fldCharType="separate"/>
        </w:r>
        <w:r w:rsidR="000C4C25">
          <w:rPr>
            <w:webHidden/>
          </w:rPr>
          <w:t>54</w:t>
        </w:r>
        <w:r w:rsidR="000C4C25">
          <w:rPr>
            <w:webHidden/>
          </w:rPr>
          <w:fldChar w:fldCharType="end"/>
        </w:r>
      </w:hyperlink>
    </w:p>
    <w:p w14:paraId="597CFD28" w14:textId="257B9AD8" w:rsidR="000C4C25" w:rsidRDefault="00E50EB4">
      <w:pPr>
        <w:pStyle w:val="TableofFigures"/>
        <w:rPr>
          <w:rFonts w:asciiTheme="minorHAnsi" w:eastAsiaTheme="minorEastAsia" w:hAnsiTheme="minorHAnsi" w:cstheme="minorBidi"/>
          <w:sz w:val="22"/>
          <w:szCs w:val="22"/>
          <w:lang w:val="en-MY"/>
        </w:rPr>
      </w:pPr>
      <w:hyperlink w:anchor="_Toc98691187" w:history="1">
        <w:r w:rsidR="000C4C25" w:rsidRPr="00867DC6">
          <w:rPr>
            <w:rStyle w:val="Hyperlink"/>
          </w:rPr>
          <w:t>Table 4.16: Data dictionary –bookings table</w:t>
        </w:r>
        <w:r w:rsidR="000C4C25">
          <w:rPr>
            <w:webHidden/>
          </w:rPr>
          <w:tab/>
        </w:r>
        <w:r w:rsidR="000C4C25">
          <w:rPr>
            <w:webHidden/>
          </w:rPr>
          <w:fldChar w:fldCharType="begin"/>
        </w:r>
        <w:r w:rsidR="000C4C25">
          <w:rPr>
            <w:webHidden/>
          </w:rPr>
          <w:instrText xml:space="preserve"> PAGEREF _Toc98691187 \h </w:instrText>
        </w:r>
        <w:r w:rsidR="000C4C25">
          <w:rPr>
            <w:webHidden/>
          </w:rPr>
        </w:r>
        <w:r w:rsidR="000C4C25">
          <w:rPr>
            <w:webHidden/>
          </w:rPr>
          <w:fldChar w:fldCharType="separate"/>
        </w:r>
        <w:r w:rsidR="000C4C25">
          <w:rPr>
            <w:webHidden/>
          </w:rPr>
          <w:t>55</w:t>
        </w:r>
        <w:r w:rsidR="000C4C25">
          <w:rPr>
            <w:webHidden/>
          </w:rPr>
          <w:fldChar w:fldCharType="end"/>
        </w:r>
      </w:hyperlink>
    </w:p>
    <w:p w14:paraId="0E251616" w14:textId="2B08DAD9" w:rsidR="00E22440" w:rsidRPr="006A7A36" w:rsidRDefault="003E29FA" w:rsidP="00722084">
      <w:r>
        <w:rPr>
          <w:noProof/>
        </w:rPr>
        <w:fldChar w:fldCharType="end"/>
      </w:r>
    </w:p>
    <w:p w14:paraId="56D48694" w14:textId="77777777" w:rsidR="005A3615" w:rsidRDefault="005A3615">
      <w:pPr>
        <w:spacing w:line="240" w:lineRule="auto"/>
        <w:jc w:val="left"/>
        <w:rPr>
          <w:b/>
          <w:bCs/>
        </w:rPr>
      </w:pPr>
      <w:bookmarkStart w:id="2" w:name="_Toc80581296"/>
      <w:r>
        <w:rPr>
          <w:b/>
          <w:bCs/>
        </w:rPr>
        <w:br w:type="page"/>
      </w:r>
    </w:p>
    <w:p w14:paraId="2AC3D2B2" w14:textId="254B5A50" w:rsidR="0097625A" w:rsidRPr="006943F5" w:rsidRDefault="0097625A" w:rsidP="00F8293F">
      <w:pPr>
        <w:jc w:val="center"/>
        <w:rPr>
          <w:b/>
          <w:bCs/>
        </w:rPr>
      </w:pPr>
      <w:r w:rsidRPr="006943F5">
        <w:rPr>
          <w:b/>
          <w:bCs/>
        </w:rPr>
        <w:lastRenderedPageBreak/>
        <w:t>LIST OF FIGURES</w:t>
      </w:r>
      <w:bookmarkEnd w:id="2"/>
    </w:p>
    <w:p w14:paraId="3576B767" w14:textId="77777777" w:rsidR="00D25BDE" w:rsidRPr="006A7A36" w:rsidRDefault="00D25BDE" w:rsidP="00F827DE">
      <w:pPr>
        <w:jc w:val="center"/>
      </w:pPr>
    </w:p>
    <w:p w14:paraId="390C1799" w14:textId="7C33892B" w:rsidR="000C4C25" w:rsidRDefault="003E29FA">
      <w:pPr>
        <w:pStyle w:val="TableofFigures"/>
        <w:rPr>
          <w:rFonts w:asciiTheme="minorHAnsi" w:eastAsiaTheme="minorEastAsia" w:hAnsiTheme="minorHAnsi" w:cstheme="minorBidi"/>
          <w:sz w:val="22"/>
          <w:szCs w:val="22"/>
          <w:lang w:val="en-MY"/>
        </w:rPr>
      </w:pPr>
      <w:r w:rsidRPr="00B723EF">
        <w:fldChar w:fldCharType="begin"/>
      </w:r>
      <w:r w:rsidRPr="00B723EF">
        <w:instrText xml:space="preserve"> TOC \h \z \c "Figure" </w:instrText>
      </w:r>
      <w:r w:rsidRPr="00B723EF">
        <w:fldChar w:fldCharType="separate"/>
      </w:r>
      <w:hyperlink w:anchor="_Toc98691188" w:history="1">
        <w:r w:rsidR="000C4C25" w:rsidRPr="001F5FD1">
          <w:rPr>
            <w:rStyle w:val="Hyperlink"/>
          </w:rPr>
          <w:t>Figure 1.1: Online veterinary appointment system user roles</w:t>
        </w:r>
        <w:r w:rsidR="000C4C25">
          <w:rPr>
            <w:webHidden/>
          </w:rPr>
          <w:tab/>
        </w:r>
        <w:r w:rsidR="000C4C25">
          <w:rPr>
            <w:webHidden/>
          </w:rPr>
          <w:fldChar w:fldCharType="begin"/>
        </w:r>
        <w:r w:rsidR="000C4C25">
          <w:rPr>
            <w:webHidden/>
          </w:rPr>
          <w:instrText xml:space="preserve"> PAGEREF _Toc98691188 \h </w:instrText>
        </w:r>
        <w:r w:rsidR="000C4C25">
          <w:rPr>
            <w:webHidden/>
          </w:rPr>
        </w:r>
        <w:r w:rsidR="000C4C25">
          <w:rPr>
            <w:webHidden/>
          </w:rPr>
          <w:fldChar w:fldCharType="separate"/>
        </w:r>
        <w:r w:rsidR="000C4C25">
          <w:rPr>
            <w:webHidden/>
          </w:rPr>
          <w:t>4</w:t>
        </w:r>
        <w:r w:rsidR="000C4C25">
          <w:rPr>
            <w:webHidden/>
          </w:rPr>
          <w:fldChar w:fldCharType="end"/>
        </w:r>
      </w:hyperlink>
    </w:p>
    <w:p w14:paraId="1FF218D5" w14:textId="0C749401" w:rsidR="000C4C25" w:rsidRDefault="00E50EB4">
      <w:pPr>
        <w:pStyle w:val="TableofFigures"/>
        <w:rPr>
          <w:rFonts w:asciiTheme="minorHAnsi" w:eastAsiaTheme="minorEastAsia" w:hAnsiTheme="minorHAnsi" w:cstheme="minorBidi"/>
          <w:sz w:val="22"/>
          <w:szCs w:val="22"/>
          <w:lang w:val="en-MY"/>
        </w:rPr>
      </w:pPr>
      <w:hyperlink w:anchor="_Toc98691189" w:history="1">
        <w:r w:rsidR="000C4C25" w:rsidRPr="001F5FD1">
          <w:rPr>
            <w:rStyle w:val="Hyperlink"/>
          </w:rPr>
          <w:t>Figure 1.2:</w:t>
        </w:r>
        <w:r w:rsidR="000C4C25">
          <w:rPr>
            <w:rFonts w:asciiTheme="minorHAnsi" w:eastAsiaTheme="minorEastAsia" w:hAnsiTheme="minorHAnsi" w:cstheme="minorBidi"/>
            <w:sz w:val="22"/>
            <w:szCs w:val="22"/>
            <w:lang w:val="en-MY"/>
          </w:rPr>
          <w:tab/>
        </w:r>
        <w:r w:rsidR="000C4C25" w:rsidRPr="001F5FD1">
          <w:rPr>
            <w:rStyle w:val="Hyperlink"/>
          </w:rPr>
          <w:t>Online veterinary appointment system general flow</w:t>
        </w:r>
        <w:r w:rsidR="000C4C25">
          <w:rPr>
            <w:webHidden/>
          </w:rPr>
          <w:tab/>
        </w:r>
        <w:r w:rsidR="000C4C25">
          <w:rPr>
            <w:webHidden/>
          </w:rPr>
          <w:fldChar w:fldCharType="begin"/>
        </w:r>
        <w:r w:rsidR="000C4C25">
          <w:rPr>
            <w:webHidden/>
          </w:rPr>
          <w:instrText xml:space="preserve"> PAGEREF _Toc98691189 \h </w:instrText>
        </w:r>
        <w:r w:rsidR="000C4C25">
          <w:rPr>
            <w:webHidden/>
          </w:rPr>
        </w:r>
        <w:r w:rsidR="000C4C25">
          <w:rPr>
            <w:webHidden/>
          </w:rPr>
          <w:fldChar w:fldCharType="separate"/>
        </w:r>
        <w:r w:rsidR="000C4C25">
          <w:rPr>
            <w:webHidden/>
          </w:rPr>
          <w:t>5</w:t>
        </w:r>
        <w:r w:rsidR="000C4C25">
          <w:rPr>
            <w:webHidden/>
          </w:rPr>
          <w:fldChar w:fldCharType="end"/>
        </w:r>
      </w:hyperlink>
    </w:p>
    <w:p w14:paraId="25AF6B76" w14:textId="33F08CDD" w:rsidR="000C4C25" w:rsidRDefault="00E50EB4">
      <w:pPr>
        <w:pStyle w:val="TableofFigures"/>
        <w:rPr>
          <w:rFonts w:asciiTheme="minorHAnsi" w:eastAsiaTheme="minorEastAsia" w:hAnsiTheme="minorHAnsi" w:cstheme="minorBidi"/>
          <w:sz w:val="22"/>
          <w:szCs w:val="22"/>
          <w:lang w:val="en-MY"/>
        </w:rPr>
      </w:pPr>
      <w:hyperlink w:anchor="_Toc98691190" w:history="1">
        <w:r w:rsidR="000C4C25" w:rsidRPr="001F5FD1">
          <w:rPr>
            <w:rStyle w:val="Hyperlink"/>
          </w:rPr>
          <w:t>Figure 1.3: Workflow of customer (pet owner) before adopting proposed solution</w:t>
        </w:r>
        <w:r w:rsidR="000C4C25">
          <w:rPr>
            <w:webHidden/>
          </w:rPr>
          <w:tab/>
        </w:r>
        <w:r w:rsidR="000C4C25">
          <w:rPr>
            <w:webHidden/>
          </w:rPr>
          <w:fldChar w:fldCharType="begin"/>
        </w:r>
        <w:r w:rsidR="000C4C25">
          <w:rPr>
            <w:webHidden/>
          </w:rPr>
          <w:instrText xml:space="preserve"> PAGEREF _Toc98691190 \h </w:instrText>
        </w:r>
        <w:r w:rsidR="000C4C25">
          <w:rPr>
            <w:webHidden/>
          </w:rPr>
        </w:r>
        <w:r w:rsidR="000C4C25">
          <w:rPr>
            <w:webHidden/>
          </w:rPr>
          <w:fldChar w:fldCharType="separate"/>
        </w:r>
        <w:r w:rsidR="000C4C25">
          <w:rPr>
            <w:webHidden/>
          </w:rPr>
          <w:t>7</w:t>
        </w:r>
        <w:r w:rsidR="000C4C25">
          <w:rPr>
            <w:webHidden/>
          </w:rPr>
          <w:fldChar w:fldCharType="end"/>
        </w:r>
      </w:hyperlink>
    </w:p>
    <w:p w14:paraId="55BA5DAA" w14:textId="69C75D11" w:rsidR="000C4C25" w:rsidRDefault="00E50EB4">
      <w:pPr>
        <w:pStyle w:val="TableofFigures"/>
        <w:rPr>
          <w:rFonts w:asciiTheme="minorHAnsi" w:eastAsiaTheme="minorEastAsia" w:hAnsiTheme="minorHAnsi" w:cstheme="minorBidi"/>
          <w:sz w:val="22"/>
          <w:szCs w:val="22"/>
          <w:lang w:val="en-MY"/>
        </w:rPr>
      </w:pPr>
      <w:hyperlink w:anchor="_Toc98691191" w:history="1">
        <w:r w:rsidR="000C4C25" w:rsidRPr="001F5FD1">
          <w:rPr>
            <w:rStyle w:val="Hyperlink"/>
          </w:rPr>
          <w:t>Figure 1.4: Workflow of customer (pet owner) after adopting the proposed solution</w:t>
        </w:r>
        <w:r w:rsidR="000C4C25">
          <w:rPr>
            <w:webHidden/>
          </w:rPr>
          <w:tab/>
        </w:r>
        <w:r w:rsidR="000C4C25">
          <w:rPr>
            <w:webHidden/>
          </w:rPr>
          <w:fldChar w:fldCharType="begin"/>
        </w:r>
        <w:r w:rsidR="000C4C25">
          <w:rPr>
            <w:webHidden/>
          </w:rPr>
          <w:instrText xml:space="preserve"> PAGEREF _Toc98691191 \h </w:instrText>
        </w:r>
        <w:r w:rsidR="000C4C25">
          <w:rPr>
            <w:webHidden/>
          </w:rPr>
        </w:r>
        <w:r w:rsidR="000C4C25">
          <w:rPr>
            <w:webHidden/>
          </w:rPr>
          <w:fldChar w:fldCharType="separate"/>
        </w:r>
        <w:r w:rsidR="000C4C25">
          <w:rPr>
            <w:webHidden/>
          </w:rPr>
          <w:t>8</w:t>
        </w:r>
        <w:r w:rsidR="000C4C25">
          <w:rPr>
            <w:webHidden/>
          </w:rPr>
          <w:fldChar w:fldCharType="end"/>
        </w:r>
      </w:hyperlink>
    </w:p>
    <w:p w14:paraId="69A82DC1" w14:textId="35E83A41" w:rsidR="000C4C25" w:rsidRDefault="00E50EB4">
      <w:pPr>
        <w:pStyle w:val="TableofFigures"/>
        <w:rPr>
          <w:rFonts w:asciiTheme="minorHAnsi" w:eastAsiaTheme="minorEastAsia" w:hAnsiTheme="minorHAnsi" w:cstheme="minorBidi"/>
          <w:sz w:val="22"/>
          <w:szCs w:val="22"/>
          <w:lang w:val="en-MY"/>
        </w:rPr>
      </w:pPr>
      <w:hyperlink w:anchor="_Toc98691192" w:history="1">
        <w:r w:rsidR="000C4C25" w:rsidRPr="001F5FD1">
          <w:rPr>
            <w:rStyle w:val="Hyperlink"/>
          </w:rPr>
          <w:t>Figure 1.5: Gantt Chart (part 1)</w:t>
        </w:r>
        <w:r w:rsidR="000C4C25">
          <w:rPr>
            <w:webHidden/>
          </w:rPr>
          <w:tab/>
        </w:r>
        <w:r w:rsidR="000C4C25">
          <w:rPr>
            <w:webHidden/>
          </w:rPr>
          <w:fldChar w:fldCharType="begin"/>
        </w:r>
        <w:r w:rsidR="000C4C25">
          <w:rPr>
            <w:webHidden/>
          </w:rPr>
          <w:instrText xml:space="preserve"> PAGEREF _Toc98691192 \h </w:instrText>
        </w:r>
        <w:r w:rsidR="000C4C25">
          <w:rPr>
            <w:webHidden/>
          </w:rPr>
        </w:r>
        <w:r w:rsidR="000C4C25">
          <w:rPr>
            <w:webHidden/>
          </w:rPr>
          <w:fldChar w:fldCharType="separate"/>
        </w:r>
        <w:r w:rsidR="000C4C25">
          <w:rPr>
            <w:webHidden/>
          </w:rPr>
          <w:t>12</w:t>
        </w:r>
        <w:r w:rsidR="000C4C25">
          <w:rPr>
            <w:webHidden/>
          </w:rPr>
          <w:fldChar w:fldCharType="end"/>
        </w:r>
      </w:hyperlink>
    </w:p>
    <w:p w14:paraId="73F02DA3" w14:textId="1873248D" w:rsidR="000C4C25" w:rsidRDefault="00E50EB4">
      <w:pPr>
        <w:pStyle w:val="TableofFigures"/>
        <w:rPr>
          <w:rFonts w:asciiTheme="minorHAnsi" w:eastAsiaTheme="minorEastAsia" w:hAnsiTheme="minorHAnsi" w:cstheme="minorBidi"/>
          <w:sz w:val="22"/>
          <w:szCs w:val="22"/>
          <w:lang w:val="en-MY"/>
        </w:rPr>
      </w:pPr>
      <w:hyperlink w:anchor="_Toc98691193" w:history="1">
        <w:r w:rsidR="000C4C25" w:rsidRPr="001F5FD1">
          <w:rPr>
            <w:rStyle w:val="Hyperlink"/>
          </w:rPr>
          <w:t>Figure 1.6: Gantt Chart (part 2)</w:t>
        </w:r>
        <w:r w:rsidR="000C4C25">
          <w:rPr>
            <w:webHidden/>
          </w:rPr>
          <w:tab/>
        </w:r>
        <w:r w:rsidR="000C4C25">
          <w:rPr>
            <w:webHidden/>
          </w:rPr>
          <w:fldChar w:fldCharType="begin"/>
        </w:r>
        <w:r w:rsidR="000C4C25">
          <w:rPr>
            <w:webHidden/>
          </w:rPr>
          <w:instrText xml:space="preserve"> PAGEREF _Toc98691193 \h </w:instrText>
        </w:r>
        <w:r w:rsidR="000C4C25">
          <w:rPr>
            <w:webHidden/>
          </w:rPr>
        </w:r>
        <w:r w:rsidR="000C4C25">
          <w:rPr>
            <w:webHidden/>
          </w:rPr>
          <w:fldChar w:fldCharType="separate"/>
        </w:r>
        <w:r w:rsidR="000C4C25">
          <w:rPr>
            <w:webHidden/>
          </w:rPr>
          <w:t>12</w:t>
        </w:r>
        <w:r w:rsidR="000C4C25">
          <w:rPr>
            <w:webHidden/>
          </w:rPr>
          <w:fldChar w:fldCharType="end"/>
        </w:r>
      </w:hyperlink>
    </w:p>
    <w:p w14:paraId="6013AEF7" w14:textId="68145211" w:rsidR="000C4C25" w:rsidRDefault="00E50EB4">
      <w:pPr>
        <w:pStyle w:val="TableofFigures"/>
        <w:rPr>
          <w:rFonts w:asciiTheme="minorHAnsi" w:eastAsiaTheme="minorEastAsia" w:hAnsiTheme="minorHAnsi" w:cstheme="minorBidi"/>
          <w:sz w:val="22"/>
          <w:szCs w:val="22"/>
          <w:lang w:val="en-MY"/>
        </w:rPr>
      </w:pPr>
      <w:hyperlink w:anchor="_Toc98691194" w:history="1">
        <w:r w:rsidR="000C4C25" w:rsidRPr="001F5FD1">
          <w:rPr>
            <w:rStyle w:val="Hyperlink"/>
          </w:rPr>
          <w:t>Figure 2.1: SuperSaas Dashboard</w:t>
        </w:r>
        <w:r w:rsidR="000C4C25">
          <w:rPr>
            <w:webHidden/>
          </w:rPr>
          <w:tab/>
        </w:r>
        <w:r w:rsidR="000C4C25">
          <w:rPr>
            <w:webHidden/>
          </w:rPr>
          <w:fldChar w:fldCharType="begin"/>
        </w:r>
        <w:r w:rsidR="000C4C25">
          <w:rPr>
            <w:webHidden/>
          </w:rPr>
          <w:instrText xml:space="preserve"> PAGEREF _Toc98691194 \h </w:instrText>
        </w:r>
        <w:r w:rsidR="000C4C25">
          <w:rPr>
            <w:webHidden/>
          </w:rPr>
        </w:r>
        <w:r w:rsidR="000C4C25">
          <w:rPr>
            <w:webHidden/>
          </w:rPr>
          <w:fldChar w:fldCharType="separate"/>
        </w:r>
        <w:r w:rsidR="000C4C25">
          <w:rPr>
            <w:webHidden/>
          </w:rPr>
          <w:t>16</w:t>
        </w:r>
        <w:r w:rsidR="000C4C25">
          <w:rPr>
            <w:webHidden/>
          </w:rPr>
          <w:fldChar w:fldCharType="end"/>
        </w:r>
      </w:hyperlink>
    </w:p>
    <w:p w14:paraId="6E2C112B" w14:textId="5351CAE3" w:rsidR="000C4C25" w:rsidRDefault="00E50EB4">
      <w:pPr>
        <w:pStyle w:val="TableofFigures"/>
        <w:rPr>
          <w:rFonts w:asciiTheme="minorHAnsi" w:eastAsiaTheme="minorEastAsia" w:hAnsiTheme="minorHAnsi" w:cstheme="minorBidi"/>
          <w:sz w:val="22"/>
          <w:szCs w:val="22"/>
          <w:lang w:val="en-MY"/>
        </w:rPr>
      </w:pPr>
      <w:hyperlink w:anchor="_Toc98691195" w:history="1">
        <w:r w:rsidR="000C4C25" w:rsidRPr="001F5FD1">
          <w:rPr>
            <w:rStyle w:val="Hyperlink"/>
          </w:rPr>
          <w:t xml:space="preserve"> Figure 2.2: SuperSaas New Schedule</w:t>
        </w:r>
        <w:r w:rsidR="000C4C25">
          <w:rPr>
            <w:webHidden/>
          </w:rPr>
          <w:tab/>
        </w:r>
        <w:r w:rsidR="000C4C25">
          <w:rPr>
            <w:webHidden/>
          </w:rPr>
          <w:fldChar w:fldCharType="begin"/>
        </w:r>
        <w:r w:rsidR="000C4C25">
          <w:rPr>
            <w:webHidden/>
          </w:rPr>
          <w:instrText xml:space="preserve"> PAGEREF _Toc98691195 \h </w:instrText>
        </w:r>
        <w:r w:rsidR="000C4C25">
          <w:rPr>
            <w:webHidden/>
          </w:rPr>
        </w:r>
        <w:r w:rsidR="000C4C25">
          <w:rPr>
            <w:webHidden/>
          </w:rPr>
          <w:fldChar w:fldCharType="separate"/>
        </w:r>
        <w:r w:rsidR="000C4C25">
          <w:rPr>
            <w:webHidden/>
          </w:rPr>
          <w:t>17</w:t>
        </w:r>
        <w:r w:rsidR="000C4C25">
          <w:rPr>
            <w:webHidden/>
          </w:rPr>
          <w:fldChar w:fldCharType="end"/>
        </w:r>
      </w:hyperlink>
    </w:p>
    <w:p w14:paraId="2B9B9DDA" w14:textId="6AC92C63" w:rsidR="000C4C25" w:rsidRDefault="00E50EB4">
      <w:pPr>
        <w:pStyle w:val="TableofFigures"/>
        <w:rPr>
          <w:rFonts w:asciiTheme="minorHAnsi" w:eastAsiaTheme="minorEastAsia" w:hAnsiTheme="minorHAnsi" w:cstheme="minorBidi"/>
          <w:sz w:val="22"/>
          <w:szCs w:val="22"/>
          <w:lang w:val="en-MY"/>
        </w:rPr>
      </w:pPr>
      <w:hyperlink w:anchor="_Toc98691196" w:history="1">
        <w:r w:rsidR="000C4C25" w:rsidRPr="001F5FD1">
          <w:rPr>
            <w:rStyle w:val="Hyperlink"/>
          </w:rPr>
          <w:t>Figure 2.3: SuperSaas Configure Schedule</w:t>
        </w:r>
        <w:r w:rsidR="000C4C25">
          <w:rPr>
            <w:webHidden/>
          </w:rPr>
          <w:tab/>
        </w:r>
        <w:r w:rsidR="000C4C25">
          <w:rPr>
            <w:webHidden/>
          </w:rPr>
          <w:fldChar w:fldCharType="begin"/>
        </w:r>
        <w:r w:rsidR="000C4C25">
          <w:rPr>
            <w:webHidden/>
          </w:rPr>
          <w:instrText xml:space="preserve"> PAGEREF _Toc98691196 \h </w:instrText>
        </w:r>
        <w:r w:rsidR="000C4C25">
          <w:rPr>
            <w:webHidden/>
          </w:rPr>
        </w:r>
        <w:r w:rsidR="000C4C25">
          <w:rPr>
            <w:webHidden/>
          </w:rPr>
          <w:fldChar w:fldCharType="separate"/>
        </w:r>
        <w:r w:rsidR="000C4C25">
          <w:rPr>
            <w:webHidden/>
          </w:rPr>
          <w:t>17</w:t>
        </w:r>
        <w:r w:rsidR="000C4C25">
          <w:rPr>
            <w:webHidden/>
          </w:rPr>
          <w:fldChar w:fldCharType="end"/>
        </w:r>
      </w:hyperlink>
    </w:p>
    <w:p w14:paraId="0C037829" w14:textId="59BF87FF" w:rsidR="000C4C25" w:rsidRDefault="00E50EB4">
      <w:pPr>
        <w:pStyle w:val="TableofFigures"/>
        <w:rPr>
          <w:rFonts w:asciiTheme="minorHAnsi" w:eastAsiaTheme="minorEastAsia" w:hAnsiTheme="minorHAnsi" w:cstheme="minorBidi"/>
          <w:sz w:val="22"/>
          <w:szCs w:val="22"/>
          <w:lang w:val="en-MY"/>
        </w:rPr>
      </w:pPr>
      <w:hyperlink w:anchor="_Toc98691197" w:history="1">
        <w:r w:rsidR="000C4C25" w:rsidRPr="001F5FD1">
          <w:rPr>
            <w:rStyle w:val="Hyperlink"/>
          </w:rPr>
          <w:t>Figure 2.4: SuperSaas Appoint Customer to Schedule</w:t>
        </w:r>
        <w:r w:rsidR="000C4C25">
          <w:rPr>
            <w:webHidden/>
          </w:rPr>
          <w:tab/>
        </w:r>
        <w:r w:rsidR="000C4C25">
          <w:rPr>
            <w:webHidden/>
          </w:rPr>
          <w:fldChar w:fldCharType="begin"/>
        </w:r>
        <w:r w:rsidR="000C4C25">
          <w:rPr>
            <w:webHidden/>
          </w:rPr>
          <w:instrText xml:space="preserve"> PAGEREF _Toc98691197 \h </w:instrText>
        </w:r>
        <w:r w:rsidR="000C4C25">
          <w:rPr>
            <w:webHidden/>
          </w:rPr>
        </w:r>
        <w:r w:rsidR="000C4C25">
          <w:rPr>
            <w:webHidden/>
          </w:rPr>
          <w:fldChar w:fldCharType="separate"/>
        </w:r>
        <w:r w:rsidR="000C4C25">
          <w:rPr>
            <w:webHidden/>
          </w:rPr>
          <w:t>18</w:t>
        </w:r>
        <w:r w:rsidR="000C4C25">
          <w:rPr>
            <w:webHidden/>
          </w:rPr>
          <w:fldChar w:fldCharType="end"/>
        </w:r>
      </w:hyperlink>
    </w:p>
    <w:p w14:paraId="7C2566B4" w14:textId="40E06E57" w:rsidR="000C4C25" w:rsidRDefault="00E50EB4">
      <w:pPr>
        <w:pStyle w:val="TableofFigures"/>
        <w:rPr>
          <w:rFonts w:asciiTheme="minorHAnsi" w:eastAsiaTheme="minorEastAsia" w:hAnsiTheme="minorHAnsi" w:cstheme="minorBidi"/>
          <w:sz w:val="22"/>
          <w:szCs w:val="22"/>
          <w:lang w:val="en-MY"/>
        </w:rPr>
      </w:pPr>
      <w:hyperlink w:anchor="_Toc98691198" w:history="1">
        <w:r w:rsidR="000C4C25" w:rsidRPr="001F5FD1">
          <w:rPr>
            <w:rStyle w:val="Hyperlink"/>
          </w:rPr>
          <w:t>Figure 2.5: SuperSaas Available Time Slot</w:t>
        </w:r>
        <w:r w:rsidR="000C4C25">
          <w:rPr>
            <w:webHidden/>
          </w:rPr>
          <w:tab/>
        </w:r>
        <w:r w:rsidR="000C4C25">
          <w:rPr>
            <w:webHidden/>
          </w:rPr>
          <w:fldChar w:fldCharType="begin"/>
        </w:r>
        <w:r w:rsidR="000C4C25">
          <w:rPr>
            <w:webHidden/>
          </w:rPr>
          <w:instrText xml:space="preserve"> PAGEREF _Toc98691198 \h </w:instrText>
        </w:r>
        <w:r w:rsidR="000C4C25">
          <w:rPr>
            <w:webHidden/>
          </w:rPr>
        </w:r>
        <w:r w:rsidR="000C4C25">
          <w:rPr>
            <w:webHidden/>
          </w:rPr>
          <w:fldChar w:fldCharType="separate"/>
        </w:r>
        <w:r w:rsidR="000C4C25">
          <w:rPr>
            <w:webHidden/>
          </w:rPr>
          <w:t>18</w:t>
        </w:r>
        <w:r w:rsidR="000C4C25">
          <w:rPr>
            <w:webHidden/>
          </w:rPr>
          <w:fldChar w:fldCharType="end"/>
        </w:r>
      </w:hyperlink>
    </w:p>
    <w:p w14:paraId="41E1EEDE" w14:textId="1EF04514" w:rsidR="000C4C25" w:rsidRDefault="00E50EB4">
      <w:pPr>
        <w:pStyle w:val="TableofFigures"/>
        <w:rPr>
          <w:rFonts w:asciiTheme="minorHAnsi" w:eastAsiaTheme="minorEastAsia" w:hAnsiTheme="minorHAnsi" w:cstheme="minorBidi"/>
          <w:sz w:val="22"/>
          <w:szCs w:val="22"/>
          <w:lang w:val="en-MY"/>
        </w:rPr>
      </w:pPr>
      <w:hyperlink w:anchor="_Toc98691199" w:history="1">
        <w:r w:rsidR="000C4C25" w:rsidRPr="001F5FD1">
          <w:rPr>
            <w:rStyle w:val="Hyperlink"/>
          </w:rPr>
          <w:t>Figure 2.6: SuperSaas Supervise Schedule</w:t>
        </w:r>
        <w:r w:rsidR="000C4C25">
          <w:rPr>
            <w:webHidden/>
          </w:rPr>
          <w:tab/>
        </w:r>
        <w:r w:rsidR="000C4C25">
          <w:rPr>
            <w:webHidden/>
          </w:rPr>
          <w:fldChar w:fldCharType="begin"/>
        </w:r>
        <w:r w:rsidR="000C4C25">
          <w:rPr>
            <w:webHidden/>
          </w:rPr>
          <w:instrText xml:space="preserve"> PAGEREF _Toc98691199 \h </w:instrText>
        </w:r>
        <w:r w:rsidR="000C4C25">
          <w:rPr>
            <w:webHidden/>
          </w:rPr>
        </w:r>
        <w:r w:rsidR="000C4C25">
          <w:rPr>
            <w:webHidden/>
          </w:rPr>
          <w:fldChar w:fldCharType="separate"/>
        </w:r>
        <w:r w:rsidR="000C4C25">
          <w:rPr>
            <w:webHidden/>
          </w:rPr>
          <w:t>19</w:t>
        </w:r>
        <w:r w:rsidR="000C4C25">
          <w:rPr>
            <w:webHidden/>
          </w:rPr>
          <w:fldChar w:fldCharType="end"/>
        </w:r>
      </w:hyperlink>
    </w:p>
    <w:p w14:paraId="13958EA5" w14:textId="4F67FFA0" w:rsidR="000C4C25" w:rsidRDefault="00E50EB4">
      <w:pPr>
        <w:pStyle w:val="TableofFigures"/>
        <w:rPr>
          <w:rFonts w:asciiTheme="minorHAnsi" w:eastAsiaTheme="minorEastAsia" w:hAnsiTheme="minorHAnsi" w:cstheme="minorBidi"/>
          <w:sz w:val="22"/>
          <w:szCs w:val="22"/>
          <w:lang w:val="en-MY"/>
        </w:rPr>
      </w:pPr>
      <w:hyperlink w:anchor="_Toc98691200" w:history="1">
        <w:r w:rsidR="000C4C25" w:rsidRPr="001F5FD1">
          <w:rPr>
            <w:rStyle w:val="Hyperlink"/>
          </w:rPr>
          <w:t>Figure 2.7: TimeTap New Appointment</w:t>
        </w:r>
        <w:r w:rsidR="000C4C25">
          <w:rPr>
            <w:webHidden/>
          </w:rPr>
          <w:tab/>
        </w:r>
        <w:r w:rsidR="000C4C25">
          <w:rPr>
            <w:webHidden/>
          </w:rPr>
          <w:fldChar w:fldCharType="begin"/>
        </w:r>
        <w:r w:rsidR="000C4C25">
          <w:rPr>
            <w:webHidden/>
          </w:rPr>
          <w:instrText xml:space="preserve"> PAGEREF _Toc98691200 \h </w:instrText>
        </w:r>
        <w:r w:rsidR="000C4C25">
          <w:rPr>
            <w:webHidden/>
          </w:rPr>
        </w:r>
        <w:r w:rsidR="000C4C25">
          <w:rPr>
            <w:webHidden/>
          </w:rPr>
          <w:fldChar w:fldCharType="separate"/>
        </w:r>
        <w:r w:rsidR="000C4C25">
          <w:rPr>
            <w:webHidden/>
          </w:rPr>
          <w:t>20</w:t>
        </w:r>
        <w:r w:rsidR="000C4C25">
          <w:rPr>
            <w:webHidden/>
          </w:rPr>
          <w:fldChar w:fldCharType="end"/>
        </w:r>
      </w:hyperlink>
    </w:p>
    <w:p w14:paraId="6B8E1B2B" w14:textId="0E5025FD" w:rsidR="000C4C25" w:rsidRDefault="00E50EB4">
      <w:pPr>
        <w:pStyle w:val="TableofFigures"/>
        <w:rPr>
          <w:rFonts w:asciiTheme="minorHAnsi" w:eastAsiaTheme="minorEastAsia" w:hAnsiTheme="minorHAnsi" w:cstheme="minorBidi"/>
          <w:sz w:val="22"/>
          <w:szCs w:val="22"/>
          <w:lang w:val="en-MY"/>
        </w:rPr>
      </w:pPr>
      <w:hyperlink w:anchor="_Toc98691201" w:history="1">
        <w:r w:rsidR="000C4C25" w:rsidRPr="001F5FD1">
          <w:rPr>
            <w:rStyle w:val="Hyperlink"/>
          </w:rPr>
          <w:t xml:space="preserve"> Figure 2.8: TimeTap Scheduled Appointments</w:t>
        </w:r>
        <w:r w:rsidR="000C4C25">
          <w:rPr>
            <w:webHidden/>
          </w:rPr>
          <w:tab/>
        </w:r>
        <w:r w:rsidR="000C4C25">
          <w:rPr>
            <w:webHidden/>
          </w:rPr>
          <w:fldChar w:fldCharType="begin"/>
        </w:r>
        <w:r w:rsidR="000C4C25">
          <w:rPr>
            <w:webHidden/>
          </w:rPr>
          <w:instrText xml:space="preserve"> PAGEREF _Toc98691201 \h </w:instrText>
        </w:r>
        <w:r w:rsidR="000C4C25">
          <w:rPr>
            <w:webHidden/>
          </w:rPr>
        </w:r>
        <w:r w:rsidR="000C4C25">
          <w:rPr>
            <w:webHidden/>
          </w:rPr>
          <w:fldChar w:fldCharType="separate"/>
        </w:r>
        <w:r w:rsidR="000C4C25">
          <w:rPr>
            <w:webHidden/>
          </w:rPr>
          <w:t>21</w:t>
        </w:r>
        <w:r w:rsidR="000C4C25">
          <w:rPr>
            <w:webHidden/>
          </w:rPr>
          <w:fldChar w:fldCharType="end"/>
        </w:r>
      </w:hyperlink>
    </w:p>
    <w:p w14:paraId="45B5288C" w14:textId="50BF6CDD" w:rsidR="000C4C25" w:rsidRDefault="00E50EB4">
      <w:pPr>
        <w:pStyle w:val="TableofFigures"/>
        <w:rPr>
          <w:rFonts w:asciiTheme="minorHAnsi" w:eastAsiaTheme="minorEastAsia" w:hAnsiTheme="minorHAnsi" w:cstheme="minorBidi"/>
          <w:sz w:val="22"/>
          <w:szCs w:val="22"/>
          <w:lang w:val="en-MY"/>
        </w:rPr>
      </w:pPr>
      <w:hyperlink w:anchor="_Toc98691202" w:history="1">
        <w:r w:rsidR="000C4C25" w:rsidRPr="001F5FD1">
          <w:rPr>
            <w:rStyle w:val="Hyperlink"/>
          </w:rPr>
          <w:t>Figure 2.9: TimeTap Delete Confirmation</w:t>
        </w:r>
        <w:r w:rsidR="000C4C25">
          <w:rPr>
            <w:webHidden/>
          </w:rPr>
          <w:tab/>
        </w:r>
        <w:r w:rsidR="000C4C25">
          <w:rPr>
            <w:webHidden/>
          </w:rPr>
          <w:fldChar w:fldCharType="begin"/>
        </w:r>
        <w:r w:rsidR="000C4C25">
          <w:rPr>
            <w:webHidden/>
          </w:rPr>
          <w:instrText xml:space="preserve"> PAGEREF _Toc98691202 \h </w:instrText>
        </w:r>
        <w:r w:rsidR="000C4C25">
          <w:rPr>
            <w:webHidden/>
          </w:rPr>
        </w:r>
        <w:r w:rsidR="000C4C25">
          <w:rPr>
            <w:webHidden/>
          </w:rPr>
          <w:fldChar w:fldCharType="separate"/>
        </w:r>
        <w:r w:rsidR="000C4C25">
          <w:rPr>
            <w:webHidden/>
          </w:rPr>
          <w:t>21</w:t>
        </w:r>
        <w:r w:rsidR="000C4C25">
          <w:rPr>
            <w:webHidden/>
          </w:rPr>
          <w:fldChar w:fldCharType="end"/>
        </w:r>
      </w:hyperlink>
    </w:p>
    <w:p w14:paraId="51E15A4D" w14:textId="68635C19" w:rsidR="000C4C25" w:rsidRDefault="00E50EB4">
      <w:pPr>
        <w:pStyle w:val="TableofFigures"/>
        <w:rPr>
          <w:rFonts w:asciiTheme="minorHAnsi" w:eastAsiaTheme="minorEastAsia" w:hAnsiTheme="minorHAnsi" w:cstheme="minorBidi"/>
          <w:sz w:val="22"/>
          <w:szCs w:val="22"/>
          <w:lang w:val="en-MY"/>
        </w:rPr>
      </w:pPr>
      <w:hyperlink w:anchor="_Toc98691203" w:history="1">
        <w:r w:rsidR="000C4C25" w:rsidRPr="001F5FD1">
          <w:rPr>
            <w:rStyle w:val="Hyperlink"/>
          </w:rPr>
          <w:t>Figure 2.10: TimeTap Declaring Service</w:t>
        </w:r>
        <w:r w:rsidR="000C4C25">
          <w:rPr>
            <w:webHidden/>
          </w:rPr>
          <w:tab/>
        </w:r>
        <w:r w:rsidR="000C4C25">
          <w:rPr>
            <w:webHidden/>
          </w:rPr>
          <w:fldChar w:fldCharType="begin"/>
        </w:r>
        <w:r w:rsidR="000C4C25">
          <w:rPr>
            <w:webHidden/>
          </w:rPr>
          <w:instrText xml:space="preserve"> PAGEREF _Toc98691203 \h </w:instrText>
        </w:r>
        <w:r w:rsidR="000C4C25">
          <w:rPr>
            <w:webHidden/>
          </w:rPr>
        </w:r>
        <w:r w:rsidR="000C4C25">
          <w:rPr>
            <w:webHidden/>
          </w:rPr>
          <w:fldChar w:fldCharType="separate"/>
        </w:r>
        <w:r w:rsidR="000C4C25">
          <w:rPr>
            <w:webHidden/>
          </w:rPr>
          <w:t>22</w:t>
        </w:r>
        <w:r w:rsidR="000C4C25">
          <w:rPr>
            <w:webHidden/>
          </w:rPr>
          <w:fldChar w:fldCharType="end"/>
        </w:r>
      </w:hyperlink>
    </w:p>
    <w:p w14:paraId="4D5214D6" w14:textId="2571B949" w:rsidR="000C4C25" w:rsidRDefault="00E50EB4">
      <w:pPr>
        <w:pStyle w:val="TableofFigures"/>
        <w:rPr>
          <w:rFonts w:asciiTheme="minorHAnsi" w:eastAsiaTheme="minorEastAsia" w:hAnsiTheme="minorHAnsi" w:cstheme="minorBidi"/>
          <w:sz w:val="22"/>
          <w:szCs w:val="22"/>
          <w:lang w:val="en-MY"/>
        </w:rPr>
      </w:pPr>
      <w:hyperlink w:anchor="_Toc98691204" w:history="1">
        <w:r w:rsidR="000C4C25" w:rsidRPr="001F5FD1">
          <w:rPr>
            <w:rStyle w:val="Hyperlink"/>
          </w:rPr>
          <w:t>Figure 2.11: TimeTap Adding Customer</w:t>
        </w:r>
        <w:r w:rsidR="000C4C25">
          <w:rPr>
            <w:webHidden/>
          </w:rPr>
          <w:tab/>
        </w:r>
        <w:r w:rsidR="000C4C25">
          <w:rPr>
            <w:webHidden/>
          </w:rPr>
          <w:fldChar w:fldCharType="begin"/>
        </w:r>
        <w:r w:rsidR="000C4C25">
          <w:rPr>
            <w:webHidden/>
          </w:rPr>
          <w:instrText xml:space="preserve"> PAGEREF _Toc98691204 \h </w:instrText>
        </w:r>
        <w:r w:rsidR="000C4C25">
          <w:rPr>
            <w:webHidden/>
          </w:rPr>
        </w:r>
        <w:r w:rsidR="000C4C25">
          <w:rPr>
            <w:webHidden/>
          </w:rPr>
          <w:fldChar w:fldCharType="separate"/>
        </w:r>
        <w:r w:rsidR="000C4C25">
          <w:rPr>
            <w:webHidden/>
          </w:rPr>
          <w:t>22</w:t>
        </w:r>
        <w:r w:rsidR="000C4C25">
          <w:rPr>
            <w:webHidden/>
          </w:rPr>
          <w:fldChar w:fldCharType="end"/>
        </w:r>
      </w:hyperlink>
    </w:p>
    <w:p w14:paraId="60F63FEA" w14:textId="374AD08D" w:rsidR="000C4C25" w:rsidRDefault="00E50EB4">
      <w:pPr>
        <w:pStyle w:val="TableofFigures"/>
        <w:rPr>
          <w:rFonts w:asciiTheme="minorHAnsi" w:eastAsiaTheme="minorEastAsia" w:hAnsiTheme="minorHAnsi" w:cstheme="minorBidi"/>
          <w:sz w:val="22"/>
          <w:szCs w:val="22"/>
          <w:lang w:val="en-MY"/>
        </w:rPr>
      </w:pPr>
      <w:hyperlink w:anchor="_Toc98691205" w:history="1">
        <w:r w:rsidR="000C4C25" w:rsidRPr="001F5FD1">
          <w:rPr>
            <w:rStyle w:val="Hyperlink"/>
          </w:rPr>
          <w:t>Figure 2.12: TimeTap Deleting Existing Customer</w:t>
        </w:r>
        <w:r w:rsidR="000C4C25">
          <w:rPr>
            <w:webHidden/>
          </w:rPr>
          <w:tab/>
        </w:r>
        <w:r w:rsidR="000C4C25">
          <w:rPr>
            <w:webHidden/>
          </w:rPr>
          <w:fldChar w:fldCharType="begin"/>
        </w:r>
        <w:r w:rsidR="000C4C25">
          <w:rPr>
            <w:webHidden/>
          </w:rPr>
          <w:instrText xml:space="preserve"> PAGEREF _Toc98691205 \h </w:instrText>
        </w:r>
        <w:r w:rsidR="000C4C25">
          <w:rPr>
            <w:webHidden/>
          </w:rPr>
        </w:r>
        <w:r w:rsidR="000C4C25">
          <w:rPr>
            <w:webHidden/>
          </w:rPr>
          <w:fldChar w:fldCharType="separate"/>
        </w:r>
        <w:r w:rsidR="000C4C25">
          <w:rPr>
            <w:webHidden/>
          </w:rPr>
          <w:t>23</w:t>
        </w:r>
        <w:r w:rsidR="000C4C25">
          <w:rPr>
            <w:webHidden/>
          </w:rPr>
          <w:fldChar w:fldCharType="end"/>
        </w:r>
      </w:hyperlink>
    </w:p>
    <w:p w14:paraId="61FEDC9B" w14:textId="2C4FFCFC" w:rsidR="000C4C25" w:rsidRDefault="00E50EB4">
      <w:pPr>
        <w:pStyle w:val="TableofFigures"/>
        <w:rPr>
          <w:rFonts w:asciiTheme="minorHAnsi" w:eastAsiaTheme="minorEastAsia" w:hAnsiTheme="minorHAnsi" w:cstheme="minorBidi"/>
          <w:sz w:val="22"/>
          <w:szCs w:val="22"/>
          <w:lang w:val="en-MY"/>
        </w:rPr>
      </w:pPr>
      <w:hyperlink w:anchor="_Toc98691206" w:history="1">
        <w:r w:rsidR="000C4C25" w:rsidRPr="001F5FD1">
          <w:rPr>
            <w:rStyle w:val="Hyperlink"/>
          </w:rPr>
          <w:t>Figure 2.13</w:t>
        </w:r>
        <w:r w:rsidR="000C4C25" w:rsidRPr="001F5FD1">
          <w:rPr>
            <w:rStyle w:val="Hyperlink"/>
            <w:lang w:eastAsia="ja-JP"/>
          </w:rPr>
          <w:t>: Waterfall model (Existek, 2017)</w:t>
        </w:r>
        <w:r w:rsidR="000C4C25">
          <w:rPr>
            <w:webHidden/>
          </w:rPr>
          <w:tab/>
        </w:r>
        <w:r w:rsidR="000C4C25">
          <w:rPr>
            <w:webHidden/>
          </w:rPr>
          <w:fldChar w:fldCharType="begin"/>
        </w:r>
        <w:r w:rsidR="000C4C25">
          <w:rPr>
            <w:webHidden/>
          </w:rPr>
          <w:instrText xml:space="preserve"> PAGEREF _Toc98691206 \h </w:instrText>
        </w:r>
        <w:r w:rsidR="000C4C25">
          <w:rPr>
            <w:webHidden/>
          </w:rPr>
        </w:r>
        <w:r w:rsidR="000C4C25">
          <w:rPr>
            <w:webHidden/>
          </w:rPr>
          <w:fldChar w:fldCharType="separate"/>
        </w:r>
        <w:r w:rsidR="000C4C25">
          <w:rPr>
            <w:webHidden/>
          </w:rPr>
          <w:t>24</w:t>
        </w:r>
        <w:r w:rsidR="000C4C25">
          <w:rPr>
            <w:webHidden/>
          </w:rPr>
          <w:fldChar w:fldCharType="end"/>
        </w:r>
      </w:hyperlink>
    </w:p>
    <w:p w14:paraId="09621608" w14:textId="407F5679" w:rsidR="000C4C25" w:rsidRDefault="00E50EB4">
      <w:pPr>
        <w:pStyle w:val="TableofFigures"/>
        <w:rPr>
          <w:rFonts w:asciiTheme="minorHAnsi" w:eastAsiaTheme="minorEastAsia" w:hAnsiTheme="minorHAnsi" w:cstheme="minorBidi"/>
          <w:sz w:val="22"/>
          <w:szCs w:val="22"/>
          <w:lang w:val="en-MY"/>
        </w:rPr>
      </w:pPr>
      <w:hyperlink w:anchor="_Toc98691207" w:history="1">
        <w:r w:rsidR="000C4C25" w:rsidRPr="001F5FD1">
          <w:rPr>
            <w:rStyle w:val="Hyperlink"/>
          </w:rPr>
          <w:t>Figure 2.14</w:t>
        </w:r>
        <w:r w:rsidR="000C4C25" w:rsidRPr="001F5FD1">
          <w:rPr>
            <w:rStyle w:val="Hyperlink"/>
            <w:lang w:eastAsia="ja-JP"/>
          </w:rPr>
          <w:t>: V-shaped model (Existek, 2017)</w:t>
        </w:r>
        <w:r w:rsidR="000C4C25">
          <w:rPr>
            <w:webHidden/>
          </w:rPr>
          <w:tab/>
        </w:r>
        <w:r w:rsidR="000C4C25">
          <w:rPr>
            <w:webHidden/>
          </w:rPr>
          <w:fldChar w:fldCharType="begin"/>
        </w:r>
        <w:r w:rsidR="000C4C25">
          <w:rPr>
            <w:webHidden/>
          </w:rPr>
          <w:instrText xml:space="preserve"> PAGEREF _Toc98691207 \h </w:instrText>
        </w:r>
        <w:r w:rsidR="000C4C25">
          <w:rPr>
            <w:webHidden/>
          </w:rPr>
        </w:r>
        <w:r w:rsidR="000C4C25">
          <w:rPr>
            <w:webHidden/>
          </w:rPr>
          <w:fldChar w:fldCharType="separate"/>
        </w:r>
        <w:r w:rsidR="000C4C25">
          <w:rPr>
            <w:webHidden/>
          </w:rPr>
          <w:t>25</w:t>
        </w:r>
        <w:r w:rsidR="000C4C25">
          <w:rPr>
            <w:webHidden/>
          </w:rPr>
          <w:fldChar w:fldCharType="end"/>
        </w:r>
      </w:hyperlink>
    </w:p>
    <w:p w14:paraId="12F3DDB7" w14:textId="5EA82CB2" w:rsidR="000C4C25" w:rsidRDefault="00E50EB4">
      <w:pPr>
        <w:pStyle w:val="TableofFigures"/>
        <w:rPr>
          <w:rFonts w:asciiTheme="minorHAnsi" w:eastAsiaTheme="minorEastAsia" w:hAnsiTheme="minorHAnsi" w:cstheme="minorBidi"/>
          <w:sz w:val="22"/>
          <w:szCs w:val="22"/>
          <w:lang w:val="en-MY"/>
        </w:rPr>
      </w:pPr>
      <w:hyperlink w:anchor="_Toc98691208" w:history="1">
        <w:r w:rsidR="000C4C25" w:rsidRPr="001F5FD1">
          <w:rPr>
            <w:rStyle w:val="Hyperlink"/>
          </w:rPr>
          <w:t>Figure 2.15</w:t>
        </w:r>
        <w:r w:rsidR="000C4C25" w:rsidRPr="001F5FD1">
          <w:rPr>
            <w:rStyle w:val="Hyperlink"/>
            <w:lang w:eastAsia="ja-JP"/>
          </w:rPr>
          <w:t>: SCRUM model</w:t>
        </w:r>
        <w:r w:rsidR="000C4C25">
          <w:rPr>
            <w:webHidden/>
          </w:rPr>
          <w:tab/>
        </w:r>
        <w:r w:rsidR="000C4C25">
          <w:rPr>
            <w:webHidden/>
          </w:rPr>
          <w:fldChar w:fldCharType="begin"/>
        </w:r>
        <w:r w:rsidR="000C4C25">
          <w:rPr>
            <w:webHidden/>
          </w:rPr>
          <w:instrText xml:space="preserve"> PAGEREF _Toc98691208 \h </w:instrText>
        </w:r>
        <w:r w:rsidR="000C4C25">
          <w:rPr>
            <w:webHidden/>
          </w:rPr>
        </w:r>
        <w:r w:rsidR="000C4C25">
          <w:rPr>
            <w:webHidden/>
          </w:rPr>
          <w:fldChar w:fldCharType="separate"/>
        </w:r>
        <w:r w:rsidR="000C4C25">
          <w:rPr>
            <w:webHidden/>
          </w:rPr>
          <w:t>26</w:t>
        </w:r>
        <w:r w:rsidR="000C4C25">
          <w:rPr>
            <w:webHidden/>
          </w:rPr>
          <w:fldChar w:fldCharType="end"/>
        </w:r>
      </w:hyperlink>
    </w:p>
    <w:p w14:paraId="308D80C9" w14:textId="1F9CFBC7" w:rsidR="000C4C25" w:rsidRDefault="00E50EB4">
      <w:pPr>
        <w:pStyle w:val="TableofFigures"/>
        <w:rPr>
          <w:rFonts w:asciiTheme="minorHAnsi" w:eastAsiaTheme="minorEastAsia" w:hAnsiTheme="minorHAnsi" w:cstheme="minorBidi"/>
          <w:sz w:val="22"/>
          <w:szCs w:val="22"/>
          <w:lang w:val="en-MY"/>
        </w:rPr>
      </w:pPr>
      <w:hyperlink w:anchor="_Toc98691209" w:history="1">
        <w:r w:rsidR="000C4C25" w:rsidRPr="001F5FD1">
          <w:rPr>
            <w:rStyle w:val="Hyperlink"/>
          </w:rPr>
          <w:t>Figure 3.1: Waterfall Model Life Cycle</w:t>
        </w:r>
        <w:r w:rsidR="000C4C25">
          <w:rPr>
            <w:webHidden/>
          </w:rPr>
          <w:tab/>
        </w:r>
        <w:r w:rsidR="000C4C25">
          <w:rPr>
            <w:webHidden/>
          </w:rPr>
          <w:fldChar w:fldCharType="begin"/>
        </w:r>
        <w:r w:rsidR="000C4C25">
          <w:rPr>
            <w:webHidden/>
          </w:rPr>
          <w:instrText xml:space="preserve"> PAGEREF _Toc98691209 \h </w:instrText>
        </w:r>
        <w:r w:rsidR="000C4C25">
          <w:rPr>
            <w:webHidden/>
          </w:rPr>
        </w:r>
        <w:r w:rsidR="000C4C25">
          <w:rPr>
            <w:webHidden/>
          </w:rPr>
          <w:fldChar w:fldCharType="separate"/>
        </w:r>
        <w:r w:rsidR="000C4C25">
          <w:rPr>
            <w:webHidden/>
          </w:rPr>
          <w:t>28</w:t>
        </w:r>
        <w:r w:rsidR="000C4C25">
          <w:rPr>
            <w:webHidden/>
          </w:rPr>
          <w:fldChar w:fldCharType="end"/>
        </w:r>
      </w:hyperlink>
    </w:p>
    <w:p w14:paraId="3F92678D" w14:textId="19093C34" w:rsidR="000C4C25" w:rsidRDefault="00E50EB4">
      <w:pPr>
        <w:pStyle w:val="TableofFigures"/>
        <w:rPr>
          <w:rFonts w:asciiTheme="minorHAnsi" w:eastAsiaTheme="minorEastAsia" w:hAnsiTheme="minorHAnsi" w:cstheme="minorBidi"/>
          <w:sz w:val="22"/>
          <w:szCs w:val="22"/>
          <w:lang w:val="en-MY"/>
        </w:rPr>
      </w:pPr>
      <w:hyperlink w:anchor="_Toc98691210" w:history="1">
        <w:r w:rsidR="000C4C25" w:rsidRPr="001F5FD1">
          <w:rPr>
            <w:rStyle w:val="Hyperlink"/>
          </w:rPr>
          <w:t xml:space="preserve">Figure 3.2: V-Model Life Cycle (Balaji and </w:t>
        </w:r>
        <w:r w:rsidR="000C4C25" w:rsidRPr="001F5FD1">
          <w:rPr>
            <w:rStyle w:val="Hyperlink"/>
            <w:shd w:val="clear" w:color="auto" w:fill="FFFFFF"/>
          </w:rPr>
          <w:t>Murugaiyan</w:t>
        </w:r>
        <w:r w:rsidR="000C4C25" w:rsidRPr="001F5FD1">
          <w:rPr>
            <w:rStyle w:val="Hyperlink"/>
          </w:rPr>
          <w:t>, 2012)</w:t>
        </w:r>
        <w:r w:rsidR="000C4C25">
          <w:rPr>
            <w:webHidden/>
          </w:rPr>
          <w:tab/>
        </w:r>
        <w:r w:rsidR="000C4C25">
          <w:rPr>
            <w:webHidden/>
          </w:rPr>
          <w:fldChar w:fldCharType="begin"/>
        </w:r>
        <w:r w:rsidR="000C4C25">
          <w:rPr>
            <w:webHidden/>
          </w:rPr>
          <w:instrText xml:space="preserve"> PAGEREF _Toc98691210 \h </w:instrText>
        </w:r>
        <w:r w:rsidR="000C4C25">
          <w:rPr>
            <w:webHidden/>
          </w:rPr>
        </w:r>
        <w:r w:rsidR="000C4C25">
          <w:rPr>
            <w:webHidden/>
          </w:rPr>
          <w:fldChar w:fldCharType="separate"/>
        </w:r>
        <w:r w:rsidR="000C4C25">
          <w:rPr>
            <w:webHidden/>
          </w:rPr>
          <w:t>29</w:t>
        </w:r>
        <w:r w:rsidR="000C4C25">
          <w:rPr>
            <w:webHidden/>
          </w:rPr>
          <w:fldChar w:fldCharType="end"/>
        </w:r>
      </w:hyperlink>
    </w:p>
    <w:p w14:paraId="6E9B5F77" w14:textId="1A3BED5D" w:rsidR="000C4C25" w:rsidRDefault="00E50EB4">
      <w:pPr>
        <w:pStyle w:val="TableofFigures"/>
        <w:rPr>
          <w:rFonts w:asciiTheme="minorHAnsi" w:eastAsiaTheme="minorEastAsia" w:hAnsiTheme="minorHAnsi" w:cstheme="minorBidi"/>
          <w:sz w:val="22"/>
          <w:szCs w:val="22"/>
          <w:lang w:val="en-MY"/>
        </w:rPr>
      </w:pPr>
      <w:hyperlink w:anchor="_Toc98691211" w:history="1">
        <w:r w:rsidR="000C4C25" w:rsidRPr="001F5FD1">
          <w:rPr>
            <w:rStyle w:val="Hyperlink"/>
          </w:rPr>
          <w:t xml:space="preserve">Figure 3.3: SCRUM methodology (Mahalakshmi and </w:t>
        </w:r>
        <w:r w:rsidR="000C4C25" w:rsidRPr="001F5FD1">
          <w:rPr>
            <w:rStyle w:val="Hyperlink"/>
            <w:shd w:val="clear" w:color="auto" w:fill="FFFFFF"/>
          </w:rPr>
          <w:t>Sundararajan</w:t>
        </w:r>
        <w:r w:rsidR="000C4C25" w:rsidRPr="001F5FD1">
          <w:rPr>
            <w:rStyle w:val="Hyperlink"/>
          </w:rPr>
          <w:t>, 2013)</w:t>
        </w:r>
        <w:r w:rsidR="000C4C25">
          <w:rPr>
            <w:webHidden/>
          </w:rPr>
          <w:tab/>
        </w:r>
        <w:r w:rsidR="000C4C25">
          <w:rPr>
            <w:webHidden/>
          </w:rPr>
          <w:fldChar w:fldCharType="begin"/>
        </w:r>
        <w:r w:rsidR="000C4C25">
          <w:rPr>
            <w:webHidden/>
          </w:rPr>
          <w:instrText xml:space="preserve"> PAGEREF _Toc98691211 \h </w:instrText>
        </w:r>
        <w:r w:rsidR="000C4C25">
          <w:rPr>
            <w:webHidden/>
          </w:rPr>
        </w:r>
        <w:r w:rsidR="000C4C25">
          <w:rPr>
            <w:webHidden/>
          </w:rPr>
          <w:fldChar w:fldCharType="separate"/>
        </w:r>
        <w:r w:rsidR="000C4C25">
          <w:rPr>
            <w:webHidden/>
          </w:rPr>
          <w:t>31</w:t>
        </w:r>
        <w:r w:rsidR="000C4C25">
          <w:rPr>
            <w:webHidden/>
          </w:rPr>
          <w:fldChar w:fldCharType="end"/>
        </w:r>
      </w:hyperlink>
    </w:p>
    <w:p w14:paraId="59AA50DD" w14:textId="27992305" w:rsidR="000C4C25" w:rsidRDefault="00E50EB4">
      <w:pPr>
        <w:pStyle w:val="TableofFigures"/>
        <w:rPr>
          <w:rFonts w:asciiTheme="minorHAnsi" w:eastAsiaTheme="minorEastAsia" w:hAnsiTheme="minorHAnsi" w:cstheme="minorBidi"/>
          <w:sz w:val="22"/>
          <w:szCs w:val="22"/>
          <w:lang w:val="en-MY"/>
        </w:rPr>
      </w:pPr>
      <w:hyperlink w:anchor="_Toc98691212" w:history="1">
        <w:r w:rsidR="000C4C25" w:rsidRPr="001F5FD1">
          <w:rPr>
            <w:rStyle w:val="Hyperlink"/>
          </w:rPr>
          <w:t>Figure 4.1: Use case diagram</w:t>
        </w:r>
        <w:r w:rsidR="000C4C25">
          <w:rPr>
            <w:webHidden/>
          </w:rPr>
          <w:tab/>
        </w:r>
        <w:r w:rsidR="000C4C25">
          <w:rPr>
            <w:webHidden/>
          </w:rPr>
          <w:fldChar w:fldCharType="begin"/>
        </w:r>
        <w:r w:rsidR="000C4C25">
          <w:rPr>
            <w:webHidden/>
          </w:rPr>
          <w:instrText xml:space="preserve"> PAGEREF _Toc98691212 \h </w:instrText>
        </w:r>
        <w:r w:rsidR="000C4C25">
          <w:rPr>
            <w:webHidden/>
          </w:rPr>
        </w:r>
        <w:r w:rsidR="000C4C25">
          <w:rPr>
            <w:webHidden/>
          </w:rPr>
          <w:fldChar w:fldCharType="separate"/>
        </w:r>
        <w:r w:rsidR="000C4C25">
          <w:rPr>
            <w:webHidden/>
          </w:rPr>
          <w:t>42</w:t>
        </w:r>
        <w:r w:rsidR="000C4C25">
          <w:rPr>
            <w:webHidden/>
          </w:rPr>
          <w:fldChar w:fldCharType="end"/>
        </w:r>
      </w:hyperlink>
    </w:p>
    <w:p w14:paraId="75ED1934" w14:textId="2B900FE2" w:rsidR="000C4C25" w:rsidRDefault="00E50EB4">
      <w:pPr>
        <w:pStyle w:val="TableofFigures"/>
        <w:rPr>
          <w:rFonts w:asciiTheme="minorHAnsi" w:eastAsiaTheme="minorEastAsia" w:hAnsiTheme="minorHAnsi" w:cstheme="minorBidi"/>
          <w:sz w:val="22"/>
          <w:szCs w:val="22"/>
          <w:lang w:val="en-MY"/>
        </w:rPr>
      </w:pPr>
      <w:hyperlink w:anchor="_Toc98691213" w:history="1">
        <w:r w:rsidR="000C4C25" w:rsidRPr="001F5FD1">
          <w:rPr>
            <w:rStyle w:val="Hyperlink"/>
          </w:rPr>
          <w:t xml:space="preserve"> Figure 4.2: Class diagram</w:t>
        </w:r>
        <w:r w:rsidR="000C4C25">
          <w:rPr>
            <w:webHidden/>
          </w:rPr>
          <w:tab/>
        </w:r>
        <w:r w:rsidR="000C4C25">
          <w:rPr>
            <w:webHidden/>
          </w:rPr>
          <w:fldChar w:fldCharType="begin"/>
        </w:r>
        <w:r w:rsidR="000C4C25">
          <w:rPr>
            <w:webHidden/>
          </w:rPr>
          <w:instrText xml:space="preserve"> PAGEREF _Toc98691213 \h </w:instrText>
        </w:r>
        <w:r w:rsidR="000C4C25">
          <w:rPr>
            <w:webHidden/>
          </w:rPr>
        </w:r>
        <w:r w:rsidR="000C4C25">
          <w:rPr>
            <w:webHidden/>
          </w:rPr>
          <w:fldChar w:fldCharType="separate"/>
        </w:r>
        <w:r w:rsidR="000C4C25">
          <w:rPr>
            <w:webHidden/>
          </w:rPr>
          <w:t>51</w:t>
        </w:r>
        <w:r w:rsidR="000C4C25">
          <w:rPr>
            <w:webHidden/>
          </w:rPr>
          <w:fldChar w:fldCharType="end"/>
        </w:r>
      </w:hyperlink>
    </w:p>
    <w:p w14:paraId="23ECE7D0" w14:textId="32124401" w:rsidR="000C4C25" w:rsidRDefault="00E50EB4">
      <w:pPr>
        <w:pStyle w:val="TableofFigures"/>
        <w:rPr>
          <w:rFonts w:asciiTheme="minorHAnsi" w:eastAsiaTheme="minorEastAsia" w:hAnsiTheme="minorHAnsi" w:cstheme="minorBidi"/>
          <w:sz w:val="22"/>
          <w:szCs w:val="22"/>
          <w:lang w:val="en-MY"/>
        </w:rPr>
      </w:pPr>
      <w:hyperlink w:anchor="_Toc98691214" w:history="1">
        <w:r w:rsidR="000C4C25" w:rsidRPr="001F5FD1">
          <w:rPr>
            <w:rStyle w:val="Hyperlink"/>
          </w:rPr>
          <w:t>Figure 4.3: Entity Relationship Diagram (ERD)</w:t>
        </w:r>
        <w:r w:rsidR="000C4C25">
          <w:rPr>
            <w:webHidden/>
          </w:rPr>
          <w:tab/>
        </w:r>
        <w:r w:rsidR="000C4C25">
          <w:rPr>
            <w:webHidden/>
          </w:rPr>
          <w:fldChar w:fldCharType="begin"/>
        </w:r>
        <w:r w:rsidR="000C4C25">
          <w:rPr>
            <w:webHidden/>
          </w:rPr>
          <w:instrText xml:space="preserve"> PAGEREF _Toc98691214 \h </w:instrText>
        </w:r>
        <w:r w:rsidR="000C4C25">
          <w:rPr>
            <w:webHidden/>
          </w:rPr>
        </w:r>
        <w:r w:rsidR="000C4C25">
          <w:rPr>
            <w:webHidden/>
          </w:rPr>
          <w:fldChar w:fldCharType="separate"/>
        </w:r>
        <w:r w:rsidR="000C4C25">
          <w:rPr>
            <w:webHidden/>
          </w:rPr>
          <w:t>52</w:t>
        </w:r>
        <w:r w:rsidR="000C4C25">
          <w:rPr>
            <w:webHidden/>
          </w:rPr>
          <w:fldChar w:fldCharType="end"/>
        </w:r>
      </w:hyperlink>
    </w:p>
    <w:p w14:paraId="5285DD38" w14:textId="3D17ECE1" w:rsidR="000C4C25" w:rsidRDefault="00E50EB4">
      <w:pPr>
        <w:pStyle w:val="TableofFigures"/>
        <w:rPr>
          <w:rFonts w:asciiTheme="minorHAnsi" w:eastAsiaTheme="minorEastAsia" w:hAnsiTheme="minorHAnsi" w:cstheme="minorBidi"/>
          <w:sz w:val="22"/>
          <w:szCs w:val="22"/>
          <w:lang w:val="en-MY"/>
        </w:rPr>
      </w:pPr>
      <w:hyperlink w:anchor="_Toc98691215" w:history="1">
        <w:r w:rsidR="000C4C25" w:rsidRPr="001F5FD1">
          <w:rPr>
            <w:rStyle w:val="Hyperlink"/>
          </w:rPr>
          <w:t>Figure 4.4: Activity Diagram – Log In</w:t>
        </w:r>
        <w:r w:rsidR="000C4C25">
          <w:rPr>
            <w:webHidden/>
          </w:rPr>
          <w:tab/>
        </w:r>
        <w:r w:rsidR="000C4C25">
          <w:rPr>
            <w:webHidden/>
          </w:rPr>
          <w:fldChar w:fldCharType="begin"/>
        </w:r>
        <w:r w:rsidR="000C4C25">
          <w:rPr>
            <w:webHidden/>
          </w:rPr>
          <w:instrText xml:space="preserve"> PAGEREF _Toc98691215 \h </w:instrText>
        </w:r>
        <w:r w:rsidR="000C4C25">
          <w:rPr>
            <w:webHidden/>
          </w:rPr>
        </w:r>
        <w:r w:rsidR="000C4C25">
          <w:rPr>
            <w:webHidden/>
          </w:rPr>
          <w:fldChar w:fldCharType="separate"/>
        </w:r>
        <w:r w:rsidR="000C4C25">
          <w:rPr>
            <w:webHidden/>
          </w:rPr>
          <w:t>57</w:t>
        </w:r>
        <w:r w:rsidR="000C4C25">
          <w:rPr>
            <w:webHidden/>
          </w:rPr>
          <w:fldChar w:fldCharType="end"/>
        </w:r>
      </w:hyperlink>
    </w:p>
    <w:p w14:paraId="74849232" w14:textId="6B5EC25A" w:rsidR="000C4C25" w:rsidRDefault="00E50EB4">
      <w:pPr>
        <w:pStyle w:val="TableofFigures"/>
        <w:rPr>
          <w:rFonts w:asciiTheme="minorHAnsi" w:eastAsiaTheme="minorEastAsia" w:hAnsiTheme="minorHAnsi" w:cstheme="minorBidi"/>
          <w:sz w:val="22"/>
          <w:szCs w:val="22"/>
          <w:lang w:val="en-MY"/>
        </w:rPr>
      </w:pPr>
      <w:hyperlink w:anchor="_Toc98691216" w:history="1">
        <w:r w:rsidR="000C4C25" w:rsidRPr="001F5FD1">
          <w:rPr>
            <w:rStyle w:val="Hyperlink"/>
          </w:rPr>
          <w:t>Figure 4.5: Activity Diagram – Book appointment</w:t>
        </w:r>
        <w:r w:rsidR="000C4C25">
          <w:rPr>
            <w:webHidden/>
          </w:rPr>
          <w:tab/>
        </w:r>
        <w:r w:rsidR="000C4C25">
          <w:rPr>
            <w:webHidden/>
          </w:rPr>
          <w:fldChar w:fldCharType="begin"/>
        </w:r>
        <w:r w:rsidR="000C4C25">
          <w:rPr>
            <w:webHidden/>
          </w:rPr>
          <w:instrText xml:space="preserve"> PAGEREF _Toc98691216 \h </w:instrText>
        </w:r>
        <w:r w:rsidR="000C4C25">
          <w:rPr>
            <w:webHidden/>
          </w:rPr>
        </w:r>
        <w:r w:rsidR="000C4C25">
          <w:rPr>
            <w:webHidden/>
          </w:rPr>
          <w:fldChar w:fldCharType="separate"/>
        </w:r>
        <w:r w:rsidR="000C4C25">
          <w:rPr>
            <w:webHidden/>
          </w:rPr>
          <w:t>58</w:t>
        </w:r>
        <w:r w:rsidR="000C4C25">
          <w:rPr>
            <w:webHidden/>
          </w:rPr>
          <w:fldChar w:fldCharType="end"/>
        </w:r>
      </w:hyperlink>
    </w:p>
    <w:p w14:paraId="1CE974BD" w14:textId="0252F286" w:rsidR="000C4C25" w:rsidRDefault="00E50EB4">
      <w:pPr>
        <w:pStyle w:val="TableofFigures"/>
        <w:rPr>
          <w:rFonts w:asciiTheme="minorHAnsi" w:eastAsiaTheme="minorEastAsia" w:hAnsiTheme="minorHAnsi" w:cstheme="minorBidi"/>
          <w:sz w:val="22"/>
          <w:szCs w:val="22"/>
          <w:lang w:val="en-MY"/>
        </w:rPr>
      </w:pPr>
      <w:hyperlink w:anchor="_Toc98691217" w:history="1">
        <w:r w:rsidR="000C4C25" w:rsidRPr="001F5FD1">
          <w:rPr>
            <w:rStyle w:val="Hyperlink"/>
          </w:rPr>
          <w:t>Figure 4.6: Activity Diagram – Pay deposit</w:t>
        </w:r>
        <w:r w:rsidR="000C4C25">
          <w:rPr>
            <w:webHidden/>
          </w:rPr>
          <w:tab/>
        </w:r>
        <w:r w:rsidR="000C4C25">
          <w:rPr>
            <w:webHidden/>
          </w:rPr>
          <w:fldChar w:fldCharType="begin"/>
        </w:r>
        <w:r w:rsidR="000C4C25">
          <w:rPr>
            <w:webHidden/>
          </w:rPr>
          <w:instrText xml:space="preserve"> PAGEREF _Toc98691217 \h </w:instrText>
        </w:r>
        <w:r w:rsidR="000C4C25">
          <w:rPr>
            <w:webHidden/>
          </w:rPr>
        </w:r>
        <w:r w:rsidR="000C4C25">
          <w:rPr>
            <w:webHidden/>
          </w:rPr>
          <w:fldChar w:fldCharType="separate"/>
        </w:r>
        <w:r w:rsidR="000C4C25">
          <w:rPr>
            <w:webHidden/>
          </w:rPr>
          <w:t>59</w:t>
        </w:r>
        <w:r w:rsidR="000C4C25">
          <w:rPr>
            <w:webHidden/>
          </w:rPr>
          <w:fldChar w:fldCharType="end"/>
        </w:r>
      </w:hyperlink>
    </w:p>
    <w:p w14:paraId="433031C7" w14:textId="250C9E92" w:rsidR="000C4C25" w:rsidRDefault="00E50EB4">
      <w:pPr>
        <w:pStyle w:val="TableofFigures"/>
        <w:rPr>
          <w:rFonts w:asciiTheme="minorHAnsi" w:eastAsiaTheme="minorEastAsia" w:hAnsiTheme="minorHAnsi" w:cstheme="minorBidi"/>
          <w:sz w:val="22"/>
          <w:szCs w:val="22"/>
          <w:lang w:val="en-MY"/>
        </w:rPr>
      </w:pPr>
      <w:hyperlink w:anchor="_Toc98691218" w:history="1">
        <w:r w:rsidR="000C4C25" w:rsidRPr="001F5FD1">
          <w:rPr>
            <w:rStyle w:val="Hyperlink"/>
          </w:rPr>
          <w:t>Figure 4.7: Activity Diagram – Top-up E-wallet</w:t>
        </w:r>
        <w:r w:rsidR="000C4C25">
          <w:rPr>
            <w:webHidden/>
          </w:rPr>
          <w:tab/>
        </w:r>
        <w:r w:rsidR="000C4C25">
          <w:rPr>
            <w:webHidden/>
          </w:rPr>
          <w:fldChar w:fldCharType="begin"/>
        </w:r>
        <w:r w:rsidR="000C4C25">
          <w:rPr>
            <w:webHidden/>
          </w:rPr>
          <w:instrText xml:space="preserve"> PAGEREF _Toc98691218 \h </w:instrText>
        </w:r>
        <w:r w:rsidR="000C4C25">
          <w:rPr>
            <w:webHidden/>
          </w:rPr>
        </w:r>
        <w:r w:rsidR="000C4C25">
          <w:rPr>
            <w:webHidden/>
          </w:rPr>
          <w:fldChar w:fldCharType="separate"/>
        </w:r>
        <w:r w:rsidR="000C4C25">
          <w:rPr>
            <w:webHidden/>
          </w:rPr>
          <w:t>60</w:t>
        </w:r>
        <w:r w:rsidR="000C4C25">
          <w:rPr>
            <w:webHidden/>
          </w:rPr>
          <w:fldChar w:fldCharType="end"/>
        </w:r>
      </w:hyperlink>
    </w:p>
    <w:p w14:paraId="2AF28532" w14:textId="0DCA8C72" w:rsidR="000C4C25" w:rsidRDefault="00E50EB4">
      <w:pPr>
        <w:pStyle w:val="TableofFigures"/>
        <w:rPr>
          <w:rFonts w:asciiTheme="minorHAnsi" w:eastAsiaTheme="minorEastAsia" w:hAnsiTheme="minorHAnsi" w:cstheme="minorBidi"/>
          <w:sz w:val="22"/>
          <w:szCs w:val="22"/>
          <w:lang w:val="en-MY"/>
        </w:rPr>
      </w:pPr>
      <w:hyperlink w:anchor="_Toc98691219" w:history="1">
        <w:r w:rsidR="000C4C25" w:rsidRPr="001F5FD1">
          <w:rPr>
            <w:rStyle w:val="Hyperlink"/>
          </w:rPr>
          <w:t>Figure 4.8: Activity Diagram – Sign up</w:t>
        </w:r>
        <w:r w:rsidR="000C4C25">
          <w:rPr>
            <w:webHidden/>
          </w:rPr>
          <w:tab/>
        </w:r>
        <w:r w:rsidR="000C4C25">
          <w:rPr>
            <w:webHidden/>
          </w:rPr>
          <w:fldChar w:fldCharType="begin"/>
        </w:r>
        <w:r w:rsidR="000C4C25">
          <w:rPr>
            <w:webHidden/>
          </w:rPr>
          <w:instrText xml:space="preserve"> PAGEREF _Toc98691219 \h </w:instrText>
        </w:r>
        <w:r w:rsidR="000C4C25">
          <w:rPr>
            <w:webHidden/>
          </w:rPr>
        </w:r>
        <w:r w:rsidR="000C4C25">
          <w:rPr>
            <w:webHidden/>
          </w:rPr>
          <w:fldChar w:fldCharType="separate"/>
        </w:r>
        <w:r w:rsidR="000C4C25">
          <w:rPr>
            <w:webHidden/>
          </w:rPr>
          <w:t>61</w:t>
        </w:r>
        <w:r w:rsidR="000C4C25">
          <w:rPr>
            <w:webHidden/>
          </w:rPr>
          <w:fldChar w:fldCharType="end"/>
        </w:r>
      </w:hyperlink>
    </w:p>
    <w:p w14:paraId="34ECAA34" w14:textId="68C25095" w:rsidR="000C4C25" w:rsidRDefault="00E50EB4">
      <w:pPr>
        <w:pStyle w:val="TableofFigures"/>
        <w:rPr>
          <w:rFonts w:asciiTheme="minorHAnsi" w:eastAsiaTheme="minorEastAsia" w:hAnsiTheme="minorHAnsi" w:cstheme="minorBidi"/>
          <w:sz w:val="22"/>
          <w:szCs w:val="22"/>
          <w:lang w:val="en-MY"/>
        </w:rPr>
      </w:pPr>
      <w:hyperlink w:anchor="_Toc98691220" w:history="1">
        <w:r w:rsidR="000C4C25" w:rsidRPr="001F5FD1">
          <w:rPr>
            <w:rStyle w:val="Hyperlink"/>
          </w:rPr>
          <w:t>Figure 4.9: Activity Diagram – Edit profile</w:t>
        </w:r>
        <w:r w:rsidR="000C4C25">
          <w:rPr>
            <w:webHidden/>
          </w:rPr>
          <w:tab/>
        </w:r>
        <w:r w:rsidR="000C4C25">
          <w:rPr>
            <w:webHidden/>
          </w:rPr>
          <w:fldChar w:fldCharType="begin"/>
        </w:r>
        <w:r w:rsidR="000C4C25">
          <w:rPr>
            <w:webHidden/>
          </w:rPr>
          <w:instrText xml:space="preserve"> PAGEREF _Toc98691220 \h </w:instrText>
        </w:r>
        <w:r w:rsidR="000C4C25">
          <w:rPr>
            <w:webHidden/>
          </w:rPr>
        </w:r>
        <w:r w:rsidR="000C4C25">
          <w:rPr>
            <w:webHidden/>
          </w:rPr>
          <w:fldChar w:fldCharType="separate"/>
        </w:r>
        <w:r w:rsidR="000C4C25">
          <w:rPr>
            <w:webHidden/>
          </w:rPr>
          <w:t>62</w:t>
        </w:r>
        <w:r w:rsidR="000C4C25">
          <w:rPr>
            <w:webHidden/>
          </w:rPr>
          <w:fldChar w:fldCharType="end"/>
        </w:r>
      </w:hyperlink>
    </w:p>
    <w:p w14:paraId="764A5AF7" w14:textId="1F22AEF9" w:rsidR="000C4C25" w:rsidRDefault="00E50EB4">
      <w:pPr>
        <w:pStyle w:val="TableofFigures"/>
        <w:rPr>
          <w:rFonts w:asciiTheme="minorHAnsi" w:eastAsiaTheme="minorEastAsia" w:hAnsiTheme="minorHAnsi" w:cstheme="minorBidi"/>
          <w:sz w:val="22"/>
          <w:szCs w:val="22"/>
          <w:lang w:val="en-MY"/>
        </w:rPr>
      </w:pPr>
      <w:hyperlink w:anchor="_Toc98691221" w:history="1">
        <w:r w:rsidR="000C4C25" w:rsidRPr="001F5FD1">
          <w:rPr>
            <w:rStyle w:val="Hyperlink"/>
          </w:rPr>
          <w:t>Figure 4.10: Activity Diagram – Accept/Reject appointment</w:t>
        </w:r>
        <w:r w:rsidR="000C4C25">
          <w:rPr>
            <w:webHidden/>
          </w:rPr>
          <w:tab/>
        </w:r>
        <w:r w:rsidR="000C4C25">
          <w:rPr>
            <w:webHidden/>
          </w:rPr>
          <w:fldChar w:fldCharType="begin"/>
        </w:r>
        <w:r w:rsidR="000C4C25">
          <w:rPr>
            <w:webHidden/>
          </w:rPr>
          <w:instrText xml:space="preserve"> PAGEREF _Toc98691221 \h </w:instrText>
        </w:r>
        <w:r w:rsidR="000C4C25">
          <w:rPr>
            <w:webHidden/>
          </w:rPr>
        </w:r>
        <w:r w:rsidR="000C4C25">
          <w:rPr>
            <w:webHidden/>
          </w:rPr>
          <w:fldChar w:fldCharType="separate"/>
        </w:r>
        <w:r w:rsidR="000C4C25">
          <w:rPr>
            <w:webHidden/>
          </w:rPr>
          <w:t>63</w:t>
        </w:r>
        <w:r w:rsidR="000C4C25">
          <w:rPr>
            <w:webHidden/>
          </w:rPr>
          <w:fldChar w:fldCharType="end"/>
        </w:r>
      </w:hyperlink>
    </w:p>
    <w:p w14:paraId="1D9099E9" w14:textId="4263EA30" w:rsidR="000C4C25" w:rsidRDefault="00E50EB4">
      <w:pPr>
        <w:pStyle w:val="TableofFigures"/>
        <w:rPr>
          <w:rFonts w:asciiTheme="minorHAnsi" w:eastAsiaTheme="minorEastAsia" w:hAnsiTheme="minorHAnsi" w:cstheme="minorBidi"/>
          <w:sz w:val="22"/>
          <w:szCs w:val="22"/>
          <w:lang w:val="en-MY"/>
        </w:rPr>
      </w:pPr>
      <w:hyperlink w:anchor="_Toc98691222" w:history="1">
        <w:r w:rsidR="000C4C25" w:rsidRPr="001F5FD1">
          <w:rPr>
            <w:rStyle w:val="Hyperlink"/>
          </w:rPr>
          <w:t>Figure 4.11: Activity Diagram – View appointment</w:t>
        </w:r>
        <w:r w:rsidR="000C4C25">
          <w:rPr>
            <w:webHidden/>
          </w:rPr>
          <w:tab/>
        </w:r>
        <w:r w:rsidR="000C4C25">
          <w:rPr>
            <w:webHidden/>
          </w:rPr>
          <w:fldChar w:fldCharType="begin"/>
        </w:r>
        <w:r w:rsidR="000C4C25">
          <w:rPr>
            <w:webHidden/>
          </w:rPr>
          <w:instrText xml:space="preserve"> PAGEREF _Toc98691222 \h </w:instrText>
        </w:r>
        <w:r w:rsidR="000C4C25">
          <w:rPr>
            <w:webHidden/>
          </w:rPr>
        </w:r>
        <w:r w:rsidR="000C4C25">
          <w:rPr>
            <w:webHidden/>
          </w:rPr>
          <w:fldChar w:fldCharType="separate"/>
        </w:r>
        <w:r w:rsidR="000C4C25">
          <w:rPr>
            <w:webHidden/>
          </w:rPr>
          <w:t>63</w:t>
        </w:r>
        <w:r w:rsidR="000C4C25">
          <w:rPr>
            <w:webHidden/>
          </w:rPr>
          <w:fldChar w:fldCharType="end"/>
        </w:r>
      </w:hyperlink>
    </w:p>
    <w:p w14:paraId="4F6D53F0" w14:textId="5621D353" w:rsidR="000C4C25" w:rsidRDefault="00E50EB4">
      <w:pPr>
        <w:pStyle w:val="TableofFigures"/>
        <w:rPr>
          <w:rFonts w:asciiTheme="minorHAnsi" w:eastAsiaTheme="minorEastAsia" w:hAnsiTheme="minorHAnsi" w:cstheme="minorBidi"/>
          <w:sz w:val="22"/>
          <w:szCs w:val="22"/>
          <w:lang w:val="en-MY"/>
        </w:rPr>
      </w:pPr>
      <w:hyperlink w:anchor="_Toc98691223" w:history="1">
        <w:r w:rsidR="000C4C25" w:rsidRPr="001F5FD1">
          <w:rPr>
            <w:rStyle w:val="Hyperlink"/>
          </w:rPr>
          <w:t>Figure 4.12: Activity Diagram – Modify clinic operation address and contact</w:t>
        </w:r>
        <w:r w:rsidR="000C4C25">
          <w:rPr>
            <w:webHidden/>
          </w:rPr>
          <w:tab/>
        </w:r>
        <w:r w:rsidR="000C4C25">
          <w:rPr>
            <w:webHidden/>
          </w:rPr>
          <w:fldChar w:fldCharType="begin"/>
        </w:r>
        <w:r w:rsidR="000C4C25">
          <w:rPr>
            <w:webHidden/>
          </w:rPr>
          <w:instrText xml:space="preserve"> PAGEREF _Toc98691223 \h </w:instrText>
        </w:r>
        <w:r w:rsidR="000C4C25">
          <w:rPr>
            <w:webHidden/>
          </w:rPr>
        </w:r>
        <w:r w:rsidR="000C4C25">
          <w:rPr>
            <w:webHidden/>
          </w:rPr>
          <w:fldChar w:fldCharType="separate"/>
        </w:r>
        <w:r w:rsidR="000C4C25">
          <w:rPr>
            <w:webHidden/>
          </w:rPr>
          <w:t>64</w:t>
        </w:r>
        <w:r w:rsidR="000C4C25">
          <w:rPr>
            <w:webHidden/>
          </w:rPr>
          <w:fldChar w:fldCharType="end"/>
        </w:r>
      </w:hyperlink>
    </w:p>
    <w:p w14:paraId="303A054A" w14:textId="6814B2F7" w:rsidR="000C4C25" w:rsidRDefault="00E50EB4">
      <w:pPr>
        <w:pStyle w:val="TableofFigures"/>
        <w:rPr>
          <w:rFonts w:asciiTheme="minorHAnsi" w:eastAsiaTheme="minorEastAsia" w:hAnsiTheme="minorHAnsi" w:cstheme="minorBidi"/>
          <w:sz w:val="22"/>
          <w:szCs w:val="22"/>
          <w:lang w:val="en-MY"/>
        </w:rPr>
      </w:pPr>
      <w:hyperlink w:anchor="_Toc98691224" w:history="1">
        <w:r w:rsidR="000C4C25" w:rsidRPr="001F5FD1">
          <w:rPr>
            <w:rStyle w:val="Hyperlink"/>
          </w:rPr>
          <w:t>Figure 4.14: UI Design – Customer Home Page</w:t>
        </w:r>
        <w:r w:rsidR="000C4C25">
          <w:rPr>
            <w:webHidden/>
          </w:rPr>
          <w:tab/>
        </w:r>
        <w:r w:rsidR="000C4C25">
          <w:rPr>
            <w:webHidden/>
          </w:rPr>
          <w:fldChar w:fldCharType="begin"/>
        </w:r>
        <w:r w:rsidR="000C4C25">
          <w:rPr>
            <w:webHidden/>
          </w:rPr>
          <w:instrText xml:space="preserve"> PAGEREF _Toc98691224 \h </w:instrText>
        </w:r>
        <w:r w:rsidR="000C4C25">
          <w:rPr>
            <w:webHidden/>
          </w:rPr>
        </w:r>
        <w:r w:rsidR="000C4C25">
          <w:rPr>
            <w:webHidden/>
          </w:rPr>
          <w:fldChar w:fldCharType="separate"/>
        </w:r>
        <w:r w:rsidR="000C4C25">
          <w:rPr>
            <w:webHidden/>
          </w:rPr>
          <w:t>65</w:t>
        </w:r>
        <w:r w:rsidR="000C4C25">
          <w:rPr>
            <w:webHidden/>
          </w:rPr>
          <w:fldChar w:fldCharType="end"/>
        </w:r>
      </w:hyperlink>
    </w:p>
    <w:p w14:paraId="3CE9BF53" w14:textId="12630D25" w:rsidR="000C4C25" w:rsidRDefault="00E50EB4">
      <w:pPr>
        <w:pStyle w:val="TableofFigures"/>
        <w:rPr>
          <w:rFonts w:asciiTheme="minorHAnsi" w:eastAsiaTheme="minorEastAsia" w:hAnsiTheme="minorHAnsi" w:cstheme="minorBidi"/>
          <w:sz w:val="22"/>
          <w:szCs w:val="22"/>
          <w:lang w:val="en-MY"/>
        </w:rPr>
      </w:pPr>
      <w:hyperlink w:anchor="_Toc98691225" w:history="1">
        <w:r w:rsidR="000C4C25" w:rsidRPr="001F5FD1">
          <w:rPr>
            <w:rStyle w:val="Hyperlink"/>
          </w:rPr>
          <w:t>Figure 4.15: UI Design – Book Appointment Page</w:t>
        </w:r>
        <w:r w:rsidR="000C4C25">
          <w:rPr>
            <w:webHidden/>
          </w:rPr>
          <w:tab/>
        </w:r>
        <w:r w:rsidR="000C4C25">
          <w:rPr>
            <w:webHidden/>
          </w:rPr>
          <w:fldChar w:fldCharType="begin"/>
        </w:r>
        <w:r w:rsidR="000C4C25">
          <w:rPr>
            <w:webHidden/>
          </w:rPr>
          <w:instrText xml:space="preserve"> PAGEREF _Toc98691225 \h </w:instrText>
        </w:r>
        <w:r w:rsidR="000C4C25">
          <w:rPr>
            <w:webHidden/>
          </w:rPr>
        </w:r>
        <w:r w:rsidR="000C4C25">
          <w:rPr>
            <w:webHidden/>
          </w:rPr>
          <w:fldChar w:fldCharType="separate"/>
        </w:r>
        <w:r w:rsidR="000C4C25">
          <w:rPr>
            <w:webHidden/>
          </w:rPr>
          <w:t>66</w:t>
        </w:r>
        <w:r w:rsidR="000C4C25">
          <w:rPr>
            <w:webHidden/>
          </w:rPr>
          <w:fldChar w:fldCharType="end"/>
        </w:r>
      </w:hyperlink>
    </w:p>
    <w:p w14:paraId="6E5DAC04" w14:textId="3E2E2F94" w:rsidR="000C4C25" w:rsidRDefault="00E50EB4">
      <w:pPr>
        <w:pStyle w:val="TableofFigures"/>
        <w:rPr>
          <w:rFonts w:asciiTheme="minorHAnsi" w:eastAsiaTheme="minorEastAsia" w:hAnsiTheme="minorHAnsi" w:cstheme="minorBidi"/>
          <w:sz w:val="22"/>
          <w:szCs w:val="22"/>
          <w:lang w:val="en-MY"/>
        </w:rPr>
      </w:pPr>
      <w:hyperlink w:anchor="_Toc98691226" w:history="1">
        <w:r w:rsidR="000C4C25" w:rsidRPr="001F5FD1">
          <w:rPr>
            <w:rStyle w:val="Hyperlink"/>
          </w:rPr>
          <w:t>Figure 4.16: UI Design – E-wallet Page</w:t>
        </w:r>
        <w:r w:rsidR="000C4C25">
          <w:rPr>
            <w:webHidden/>
          </w:rPr>
          <w:tab/>
        </w:r>
        <w:r w:rsidR="000C4C25">
          <w:rPr>
            <w:webHidden/>
          </w:rPr>
          <w:fldChar w:fldCharType="begin"/>
        </w:r>
        <w:r w:rsidR="000C4C25">
          <w:rPr>
            <w:webHidden/>
          </w:rPr>
          <w:instrText xml:space="preserve"> PAGEREF _Toc98691226 \h </w:instrText>
        </w:r>
        <w:r w:rsidR="000C4C25">
          <w:rPr>
            <w:webHidden/>
          </w:rPr>
        </w:r>
        <w:r w:rsidR="000C4C25">
          <w:rPr>
            <w:webHidden/>
          </w:rPr>
          <w:fldChar w:fldCharType="separate"/>
        </w:r>
        <w:r w:rsidR="000C4C25">
          <w:rPr>
            <w:webHidden/>
          </w:rPr>
          <w:t>67</w:t>
        </w:r>
        <w:r w:rsidR="000C4C25">
          <w:rPr>
            <w:webHidden/>
          </w:rPr>
          <w:fldChar w:fldCharType="end"/>
        </w:r>
      </w:hyperlink>
    </w:p>
    <w:p w14:paraId="1A9CFFA1" w14:textId="6AAE1B73" w:rsidR="000C4C25" w:rsidRDefault="00E50EB4">
      <w:pPr>
        <w:pStyle w:val="TableofFigures"/>
        <w:rPr>
          <w:rFonts w:asciiTheme="minorHAnsi" w:eastAsiaTheme="minorEastAsia" w:hAnsiTheme="minorHAnsi" w:cstheme="minorBidi"/>
          <w:sz w:val="22"/>
          <w:szCs w:val="22"/>
          <w:lang w:val="en-MY"/>
        </w:rPr>
      </w:pPr>
      <w:hyperlink w:anchor="_Toc98691227" w:history="1">
        <w:r w:rsidR="000C4C25" w:rsidRPr="001F5FD1">
          <w:rPr>
            <w:rStyle w:val="Hyperlink"/>
          </w:rPr>
          <w:t>Figure 4.17: UI Design – Profile Page</w:t>
        </w:r>
        <w:r w:rsidR="000C4C25">
          <w:rPr>
            <w:webHidden/>
          </w:rPr>
          <w:tab/>
        </w:r>
        <w:r w:rsidR="000C4C25">
          <w:rPr>
            <w:webHidden/>
          </w:rPr>
          <w:fldChar w:fldCharType="begin"/>
        </w:r>
        <w:r w:rsidR="000C4C25">
          <w:rPr>
            <w:webHidden/>
          </w:rPr>
          <w:instrText xml:space="preserve"> PAGEREF _Toc98691227 \h </w:instrText>
        </w:r>
        <w:r w:rsidR="000C4C25">
          <w:rPr>
            <w:webHidden/>
          </w:rPr>
        </w:r>
        <w:r w:rsidR="000C4C25">
          <w:rPr>
            <w:webHidden/>
          </w:rPr>
          <w:fldChar w:fldCharType="separate"/>
        </w:r>
        <w:r w:rsidR="000C4C25">
          <w:rPr>
            <w:webHidden/>
          </w:rPr>
          <w:t>68</w:t>
        </w:r>
        <w:r w:rsidR="000C4C25">
          <w:rPr>
            <w:webHidden/>
          </w:rPr>
          <w:fldChar w:fldCharType="end"/>
        </w:r>
      </w:hyperlink>
    </w:p>
    <w:p w14:paraId="140785CE" w14:textId="135C836E" w:rsidR="000C4C25" w:rsidRDefault="00E50EB4">
      <w:pPr>
        <w:pStyle w:val="TableofFigures"/>
        <w:rPr>
          <w:rFonts w:asciiTheme="minorHAnsi" w:eastAsiaTheme="minorEastAsia" w:hAnsiTheme="minorHAnsi" w:cstheme="minorBidi"/>
          <w:sz w:val="22"/>
          <w:szCs w:val="22"/>
          <w:lang w:val="en-MY"/>
        </w:rPr>
      </w:pPr>
      <w:hyperlink w:anchor="_Toc98691228" w:history="1">
        <w:r w:rsidR="000C4C25" w:rsidRPr="001F5FD1">
          <w:rPr>
            <w:rStyle w:val="Hyperlink"/>
          </w:rPr>
          <w:t>Figure 4.18: UI Design – Edit Profile Page</w:t>
        </w:r>
        <w:r w:rsidR="000C4C25">
          <w:rPr>
            <w:webHidden/>
          </w:rPr>
          <w:tab/>
        </w:r>
        <w:r w:rsidR="000C4C25">
          <w:rPr>
            <w:webHidden/>
          </w:rPr>
          <w:fldChar w:fldCharType="begin"/>
        </w:r>
        <w:r w:rsidR="000C4C25">
          <w:rPr>
            <w:webHidden/>
          </w:rPr>
          <w:instrText xml:space="preserve"> PAGEREF _Toc98691228 \h </w:instrText>
        </w:r>
        <w:r w:rsidR="000C4C25">
          <w:rPr>
            <w:webHidden/>
          </w:rPr>
        </w:r>
        <w:r w:rsidR="000C4C25">
          <w:rPr>
            <w:webHidden/>
          </w:rPr>
          <w:fldChar w:fldCharType="separate"/>
        </w:r>
        <w:r w:rsidR="000C4C25">
          <w:rPr>
            <w:webHidden/>
          </w:rPr>
          <w:t>69</w:t>
        </w:r>
        <w:r w:rsidR="000C4C25">
          <w:rPr>
            <w:webHidden/>
          </w:rPr>
          <w:fldChar w:fldCharType="end"/>
        </w:r>
      </w:hyperlink>
    </w:p>
    <w:p w14:paraId="7FA4D9CB" w14:textId="16EC3084" w:rsidR="000C4C25" w:rsidRDefault="00E50EB4">
      <w:pPr>
        <w:pStyle w:val="TableofFigures"/>
        <w:rPr>
          <w:rFonts w:asciiTheme="minorHAnsi" w:eastAsiaTheme="minorEastAsia" w:hAnsiTheme="minorHAnsi" w:cstheme="minorBidi"/>
          <w:sz w:val="22"/>
          <w:szCs w:val="22"/>
          <w:lang w:val="en-MY"/>
        </w:rPr>
      </w:pPr>
      <w:hyperlink w:anchor="_Toc98691229" w:history="1">
        <w:r w:rsidR="000C4C25" w:rsidRPr="001F5FD1">
          <w:rPr>
            <w:rStyle w:val="Hyperlink"/>
          </w:rPr>
          <w:t>Figure 4.19: UI Design – Clinic Operation Information Page</w:t>
        </w:r>
        <w:r w:rsidR="000C4C25">
          <w:rPr>
            <w:webHidden/>
          </w:rPr>
          <w:tab/>
        </w:r>
        <w:r w:rsidR="000C4C25">
          <w:rPr>
            <w:webHidden/>
          </w:rPr>
          <w:fldChar w:fldCharType="begin"/>
        </w:r>
        <w:r w:rsidR="000C4C25">
          <w:rPr>
            <w:webHidden/>
          </w:rPr>
          <w:instrText xml:space="preserve"> PAGEREF _Toc98691229 \h </w:instrText>
        </w:r>
        <w:r w:rsidR="000C4C25">
          <w:rPr>
            <w:webHidden/>
          </w:rPr>
        </w:r>
        <w:r w:rsidR="000C4C25">
          <w:rPr>
            <w:webHidden/>
          </w:rPr>
          <w:fldChar w:fldCharType="separate"/>
        </w:r>
        <w:r w:rsidR="000C4C25">
          <w:rPr>
            <w:webHidden/>
          </w:rPr>
          <w:t>70</w:t>
        </w:r>
        <w:r w:rsidR="000C4C25">
          <w:rPr>
            <w:webHidden/>
          </w:rPr>
          <w:fldChar w:fldCharType="end"/>
        </w:r>
      </w:hyperlink>
    </w:p>
    <w:p w14:paraId="72443628" w14:textId="19800795" w:rsidR="000C4C25" w:rsidRDefault="00E50EB4">
      <w:pPr>
        <w:pStyle w:val="TableofFigures"/>
        <w:rPr>
          <w:rFonts w:asciiTheme="minorHAnsi" w:eastAsiaTheme="minorEastAsia" w:hAnsiTheme="minorHAnsi" w:cstheme="minorBidi"/>
          <w:sz w:val="22"/>
          <w:szCs w:val="22"/>
          <w:lang w:val="en-MY"/>
        </w:rPr>
      </w:pPr>
      <w:hyperlink w:anchor="_Toc98691230" w:history="1">
        <w:r w:rsidR="000C4C25" w:rsidRPr="001F5FD1">
          <w:rPr>
            <w:rStyle w:val="Hyperlink"/>
          </w:rPr>
          <w:t>Figure 4.20: UI Design – Log In Page</w:t>
        </w:r>
        <w:r w:rsidR="000C4C25">
          <w:rPr>
            <w:webHidden/>
          </w:rPr>
          <w:tab/>
        </w:r>
        <w:r w:rsidR="000C4C25">
          <w:rPr>
            <w:webHidden/>
          </w:rPr>
          <w:fldChar w:fldCharType="begin"/>
        </w:r>
        <w:r w:rsidR="000C4C25">
          <w:rPr>
            <w:webHidden/>
          </w:rPr>
          <w:instrText xml:space="preserve"> PAGEREF _Toc98691230 \h </w:instrText>
        </w:r>
        <w:r w:rsidR="000C4C25">
          <w:rPr>
            <w:webHidden/>
          </w:rPr>
        </w:r>
        <w:r w:rsidR="000C4C25">
          <w:rPr>
            <w:webHidden/>
          </w:rPr>
          <w:fldChar w:fldCharType="separate"/>
        </w:r>
        <w:r w:rsidR="000C4C25">
          <w:rPr>
            <w:webHidden/>
          </w:rPr>
          <w:t>71</w:t>
        </w:r>
        <w:r w:rsidR="000C4C25">
          <w:rPr>
            <w:webHidden/>
          </w:rPr>
          <w:fldChar w:fldCharType="end"/>
        </w:r>
      </w:hyperlink>
    </w:p>
    <w:p w14:paraId="3DDE8EA6" w14:textId="076A3423" w:rsidR="000C4C25" w:rsidRDefault="00E50EB4">
      <w:pPr>
        <w:pStyle w:val="TableofFigures"/>
        <w:rPr>
          <w:rFonts w:asciiTheme="minorHAnsi" w:eastAsiaTheme="minorEastAsia" w:hAnsiTheme="minorHAnsi" w:cstheme="minorBidi"/>
          <w:sz w:val="22"/>
          <w:szCs w:val="22"/>
          <w:lang w:val="en-MY"/>
        </w:rPr>
      </w:pPr>
      <w:hyperlink w:anchor="_Toc98691231" w:history="1">
        <w:r w:rsidR="000C4C25" w:rsidRPr="001F5FD1">
          <w:rPr>
            <w:rStyle w:val="Hyperlink"/>
          </w:rPr>
          <w:t>Figure 4.21: UI Design – Appointment List Page</w:t>
        </w:r>
        <w:r w:rsidR="000C4C25">
          <w:rPr>
            <w:webHidden/>
          </w:rPr>
          <w:tab/>
        </w:r>
        <w:r w:rsidR="000C4C25">
          <w:rPr>
            <w:webHidden/>
          </w:rPr>
          <w:fldChar w:fldCharType="begin"/>
        </w:r>
        <w:r w:rsidR="000C4C25">
          <w:rPr>
            <w:webHidden/>
          </w:rPr>
          <w:instrText xml:space="preserve"> PAGEREF _Toc98691231 \h </w:instrText>
        </w:r>
        <w:r w:rsidR="000C4C25">
          <w:rPr>
            <w:webHidden/>
          </w:rPr>
        </w:r>
        <w:r w:rsidR="000C4C25">
          <w:rPr>
            <w:webHidden/>
          </w:rPr>
          <w:fldChar w:fldCharType="separate"/>
        </w:r>
        <w:r w:rsidR="000C4C25">
          <w:rPr>
            <w:webHidden/>
          </w:rPr>
          <w:t>72</w:t>
        </w:r>
        <w:r w:rsidR="000C4C25">
          <w:rPr>
            <w:webHidden/>
          </w:rPr>
          <w:fldChar w:fldCharType="end"/>
        </w:r>
      </w:hyperlink>
    </w:p>
    <w:p w14:paraId="1E13425C" w14:textId="44C4BB51" w:rsidR="000C4C25" w:rsidRDefault="00E50EB4">
      <w:pPr>
        <w:pStyle w:val="TableofFigures"/>
        <w:rPr>
          <w:rFonts w:asciiTheme="minorHAnsi" w:eastAsiaTheme="minorEastAsia" w:hAnsiTheme="minorHAnsi" w:cstheme="minorBidi"/>
          <w:sz w:val="22"/>
          <w:szCs w:val="22"/>
          <w:lang w:val="en-MY"/>
        </w:rPr>
      </w:pPr>
      <w:hyperlink w:anchor="_Toc98691232" w:history="1">
        <w:r w:rsidR="000C4C25" w:rsidRPr="001F5FD1">
          <w:rPr>
            <w:rStyle w:val="Hyperlink"/>
          </w:rPr>
          <w:t>Figure 4.22: UI Design – Pending Appointment Page</w:t>
        </w:r>
        <w:r w:rsidR="000C4C25">
          <w:rPr>
            <w:webHidden/>
          </w:rPr>
          <w:tab/>
        </w:r>
        <w:r w:rsidR="000C4C25">
          <w:rPr>
            <w:webHidden/>
          </w:rPr>
          <w:fldChar w:fldCharType="begin"/>
        </w:r>
        <w:r w:rsidR="000C4C25">
          <w:rPr>
            <w:webHidden/>
          </w:rPr>
          <w:instrText xml:space="preserve"> PAGEREF _Toc98691232 \h </w:instrText>
        </w:r>
        <w:r w:rsidR="000C4C25">
          <w:rPr>
            <w:webHidden/>
          </w:rPr>
        </w:r>
        <w:r w:rsidR="000C4C25">
          <w:rPr>
            <w:webHidden/>
          </w:rPr>
          <w:fldChar w:fldCharType="separate"/>
        </w:r>
        <w:r w:rsidR="000C4C25">
          <w:rPr>
            <w:webHidden/>
          </w:rPr>
          <w:t>72</w:t>
        </w:r>
        <w:r w:rsidR="000C4C25">
          <w:rPr>
            <w:webHidden/>
          </w:rPr>
          <w:fldChar w:fldCharType="end"/>
        </w:r>
      </w:hyperlink>
    </w:p>
    <w:p w14:paraId="63E584E8" w14:textId="34682107" w:rsidR="000C4C25" w:rsidRDefault="00E50EB4">
      <w:pPr>
        <w:pStyle w:val="TableofFigures"/>
        <w:rPr>
          <w:rFonts w:asciiTheme="minorHAnsi" w:eastAsiaTheme="minorEastAsia" w:hAnsiTheme="minorHAnsi" w:cstheme="minorBidi"/>
          <w:sz w:val="22"/>
          <w:szCs w:val="22"/>
          <w:lang w:val="en-MY"/>
        </w:rPr>
      </w:pPr>
      <w:hyperlink w:anchor="_Toc98691233" w:history="1">
        <w:r w:rsidR="000C4C25" w:rsidRPr="001F5FD1">
          <w:rPr>
            <w:rStyle w:val="Hyperlink"/>
          </w:rPr>
          <w:t>Figure 4.23: UI Design – Clinic Information Page</w:t>
        </w:r>
        <w:r w:rsidR="000C4C25">
          <w:rPr>
            <w:webHidden/>
          </w:rPr>
          <w:tab/>
        </w:r>
        <w:r w:rsidR="000C4C25">
          <w:rPr>
            <w:webHidden/>
          </w:rPr>
          <w:fldChar w:fldCharType="begin"/>
        </w:r>
        <w:r w:rsidR="000C4C25">
          <w:rPr>
            <w:webHidden/>
          </w:rPr>
          <w:instrText xml:space="preserve"> PAGEREF _Toc98691233 \h </w:instrText>
        </w:r>
        <w:r w:rsidR="000C4C25">
          <w:rPr>
            <w:webHidden/>
          </w:rPr>
        </w:r>
        <w:r w:rsidR="000C4C25">
          <w:rPr>
            <w:webHidden/>
          </w:rPr>
          <w:fldChar w:fldCharType="separate"/>
        </w:r>
        <w:r w:rsidR="000C4C25">
          <w:rPr>
            <w:webHidden/>
          </w:rPr>
          <w:t>73</w:t>
        </w:r>
        <w:r w:rsidR="000C4C25">
          <w:rPr>
            <w:webHidden/>
          </w:rPr>
          <w:fldChar w:fldCharType="end"/>
        </w:r>
      </w:hyperlink>
    </w:p>
    <w:p w14:paraId="7728AF0A" w14:textId="1BB8E610" w:rsidR="000C4C25" w:rsidRDefault="00E50EB4">
      <w:pPr>
        <w:pStyle w:val="TableofFigures"/>
        <w:rPr>
          <w:rFonts w:asciiTheme="minorHAnsi" w:eastAsiaTheme="minorEastAsia" w:hAnsiTheme="minorHAnsi" w:cstheme="minorBidi"/>
          <w:sz w:val="22"/>
          <w:szCs w:val="22"/>
          <w:lang w:val="en-MY"/>
        </w:rPr>
      </w:pPr>
      <w:hyperlink w:anchor="_Toc98691234" w:history="1">
        <w:r w:rsidR="000C4C25" w:rsidRPr="001F5FD1">
          <w:rPr>
            <w:rStyle w:val="Hyperlink"/>
          </w:rPr>
          <w:t>Figure 4.24: UI Design – Edit Clinic Information Page</w:t>
        </w:r>
        <w:r w:rsidR="000C4C25">
          <w:rPr>
            <w:webHidden/>
          </w:rPr>
          <w:tab/>
        </w:r>
        <w:r w:rsidR="000C4C25">
          <w:rPr>
            <w:webHidden/>
          </w:rPr>
          <w:fldChar w:fldCharType="begin"/>
        </w:r>
        <w:r w:rsidR="000C4C25">
          <w:rPr>
            <w:webHidden/>
          </w:rPr>
          <w:instrText xml:space="preserve"> PAGEREF _Toc98691234 \h </w:instrText>
        </w:r>
        <w:r w:rsidR="000C4C25">
          <w:rPr>
            <w:webHidden/>
          </w:rPr>
        </w:r>
        <w:r w:rsidR="000C4C25">
          <w:rPr>
            <w:webHidden/>
          </w:rPr>
          <w:fldChar w:fldCharType="separate"/>
        </w:r>
        <w:r w:rsidR="000C4C25">
          <w:rPr>
            <w:webHidden/>
          </w:rPr>
          <w:t>74</w:t>
        </w:r>
        <w:r w:rsidR="000C4C25">
          <w:rPr>
            <w:webHidden/>
          </w:rPr>
          <w:fldChar w:fldCharType="end"/>
        </w:r>
      </w:hyperlink>
    </w:p>
    <w:p w14:paraId="3E739E93" w14:textId="6ED00F03" w:rsidR="009F6D37" w:rsidRPr="006A7A36" w:rsidRDefault="003E29FA" w:rsidP="000B6F40">
      <w:pPr>
        <w:pStyle w:val="ListofTable"/>
      </w:pPr>
      <w:r w:rsidRPr="00B723EF">
        <w:fldChar w:fldCharType="end"/>
      </w:r>
    </w:p>
    <w:p w14:paraId="22B4D9BD" w14:textId="77777777" w:rsidR="00B41F77" w:rsidRDefault="00B41F77">
      <w:pPr>
        <w:spacing w:line="240" w:lineRule="auto"/>
        <w:jc w:val="left"/>
        <w:rPr>
          <w:b/>
        </w:rPr>
      </w:pPr>
      <w:bookmarkStart w:id="3" w:name="_Toc80581297"/>
      <w:r>
        <w:br w:type="page"/>
      </w:r>
    </w:p>
    <w:p w14:paraId="7497484A" w14:textId="5DFBDF5D" w:rsidR="009F6D37" w:rsidRPr="006A7A36" w:rsidRDefault="009F6D37" w:rsidP="009F6D37">
      <w:pPr>
        <w:pStyle w:val="Heading9"/>
      </w:pPr>
      <w:r w:rsidRPr="006A7A36">
        <w:lastRenderedPageBreak/>
        <w:t>LIST OF APPENDICES</w:t>
      </w:r>
      <w:bookmarkEnd w:id="3"/>
    </w:p>
    <w:p w14:paraId="6ABD2562" w14:textId="5A8C1343" w:rsidR="000A3F43" w:rsidRDefault="000A3F43" w:rsidP="00F827DE"/>
    <w:p w14:paraId="476B642D" w14:textId="6EB2DB51" w:rsidR="00AE763B" w:rsidRDefault="00EF1451">
      <w:pPr>
        <w:pStyle w:val="TableofFigures"/>
        <w:rPr>
          <w:rFonts w:asciiTheme="minorHAnsi" w:eastAsiaTheme="minorEastAsia" w:hAnsiTheme="minorHAnsi" w:cstheme="minorBidi"/>
          <w:sz w:val="22"/>
          <w:szCs w:val="22"/>
          <w:lang w:val="en-US"/>
        </w:rPr>
      </w:pPr>
      <w:r>
        <w:fldChar w:fldCharType="begin"/>
      </w:r>
      <w:r w:rsidR="00043A73">
        <w:instrText xml:space="preserve"> TOC \h \z \c "APPENDIX" </w:instrText>
      </w:r>
      <w:r>
        <w:fldChar w:fldCharType="separate"/>
      </w:r>
      <w:hyperlink w:anchor="_Toc80581198" w:history="1">
        <w:r w:rsidR="00AE763B" w:rsidRPr="005774D0">
          <w:rPr>
            <w:rStyle w:val="Hyperlink"/>
          </w:rPr>
          <w:t>Appendix A:</w:t>
        </w:r>
        <w:r w:rsidR="00AE763B">
          <w:rPr>
            <w:rFonts w:asciiTheme="minorHAnsi" w:eastAsiaTheme="minorEastAsia" w:hAnsiTheme="minorHAnsi" w:cstheme="minorBidi"/>
            <w:sz w:val="22"/>
            <w:szCs w:val="22"/>
            <w:lang w:val="en-US"/>
          </w:rPr>
          <w:tab/>
        </w:r>
        <w:r w:rsidR="00AE763B" w:rsidRPr="005774D0">
          <w:rPr>
            <w:rStyle w:val="Hyperlink"/>
          </w:rPr>
          <w:t>Questionnaires</w:t>
        </w:r>
        <w:r w:rsidR="00AE763B">
          <w:rPr>
            <w:webHidden/>
          </w:rPr>
          <w:tab/>
        </w:r>
        <w:r w:rsidR="00AE763B">
          <w:rPr>
            <w:webHidden/>
          </w:rPr>
          <w:fldChar w:fldCharType="begin"/>
        </w:r>
        <w:r w:rsidR="00AE763B">
          <w:rPr>
            <w:webHidden/>
          </w:rPr>
          <w:instrText xml:space="preserve"> PAGEREF _Toc80581198 \h </w:instrText>
        </w:r>
        <w:r w:rsidR="00AE763B">
          <w:rPr>
            <w:webHidden/>
          </w:rPr>
        </w:r>
        <w:r w:rsidR="00AE763B">
          <w:rPr>
            <w:webHidden/>
          </w:rPr>
          <w:fldChar w:fldCharType="separate"/>
        </w:r>
        <w:r w:rsidR="00AE763B">
          <w:rPr>
            <w:webHidden/>
          </w:rPr>
          <w:t>77</w:t>
        </w:r>
        <w:r w:rsidR="00AE763B">
          <w:rPr>
            <w:webHidden/>
          </w:rPr>
          <w:fldChar w:fldCharType="end"/>
        </w:r>
      </w:hyperlink>
    </w:p>
    <w:p w14:paraId="610B31A1" w14:textId="7DEEE165" w:rsidR="000A3F43" w:rsidRDefault="00EF1451" w:rsidP="003406A8">
      <w:pPr>
        <w:spacing w:before="240" w:line="240" w:lineRule="auto"/>
      </w:pPr>
      <w:r>
        <w:fldChar w:fldCharType="end"/>
      </w:r>
    </w:p>
    <w:p w14:paraId="0DB3C31A" w14:textId="44507B03" w:rsidR="00717BEA" w:rsidRDefault="00717BEA" w:rsidP="00F827DE"/>
    <w:p w14:paraId="5E8BEF44" w14:textId="77777777" w:rsidR="00717BEA" w:rsidRPr="006A7A36" w:rsidRDefault="00717BEA" w:rsidP="00F827DE"/>
    <w:p w14:paraId="7B60B33E" w14:textId="77777777" w:rsidR="009F6D37" w:rsidRPr="006A7A36" w:rsidRDefault="009F6D37" w:rsidP="009F6D37"/>
    <w:p w14:paraId="47C93CD2" w14:textId="77777777" w:rsidR="0097625A" w:rsidRPr="006A7A36" w:rsidRDefault="0097625A" w:rsidP="0097625A">
      <w:pPr>
        <w:sectPr w:rsidR="0097625A" w:rsidRPr="006A7A36" w:rsidSect="00CE179B">
          <w:headerReference w:type="even" r:id="rId8"/>
          <w:headerReference w:type="default" r:id="rId9"/>
          <w:pgSz w:w="11909" w:h="16834" w:code="9"/>
          <w:pgMar w:top="1418" w:right="2189" w:bottom="1418" w:left="2155" w:header="851" w:footer="851" w:gutter="0"/>
          <w:pgNumType w:fmt="lowerRoman" w:start="1"/>
          <w:cols w:space="720"/>
          <w:docGrid w:linePitch="360"/>
        </w:sectPr>
      </w:pPr>
    </w:p>
    <w:p w14:paraId="0E2F2254" w14:textId="77777777" w:rsidR="00655E19" w:rsidRPr="006A7A36" w:rsidRDefault="00655E19" w:rsidP="00AD47DF">
      <w:pPr>
        <w:pStyle w:val="Heading1"/>
      </w:pPr>
    </w:p>
    <w:p w14:paraId="4144A26B" w14:textId="77777777" w:rsidR="00655E19" w:rsidRPr="006A7A36" w:rsidRDefault="00655E19" w:rsidP="00655E19">
      <w:pPr>
        <w:jc w:val="center"/>
      </w:pPr>
    </w:p>
    <w:p w14:paraId="0117BBAA" w14:textId="1855941B" w:rsidR="002C7EFD" w:rsidRPr="006A7A36" w:rsidRDefault="002C7EFD" w:rsidP="00655E19">
      <w:pPr>
        <w:pStyle w:val="Heading2"/>
        <w:tabs>
          <w:tab w:val="clear" w:pos="130"/>
          <w:tab w:val="left" w:pos="0"/>
        </w:tabs>
        <w:ind w:left="-144"/>
      </w:pPr>
      <w:bookmarkStart w:id="4" w:name="_Toc98691080"/>
      <w:r w:rsidRPr="006A7A36">
        <w:t>INTRODUCTION</w:t>
      </w:r>
      <w:bookmarkEnd w:id="4"/>
    </w:p>
    <w:p w14:paraId="0687259A" w14:textId="77777777" w:rsidR="00A372F4" w:rsidRPr="006A7A36" w:rsidRDefault="00A372F4" w:rsidP="0097625A"/>
    <w:p w14:paraId="09BA4B4F" w14:textId="71712F7D" w:rsidR="00472434" w:rsidRPr="006A7A36" w:rsidRDefault="00DC4FF1" w:rsidP="004A61A4">
      <w:pPr>
        <w:pStyle w:val="Heading3"/>
        <w:tabs>
          <w:tab w:val="clear" w:pos="851"/>
        </w:tabs>
        <w:ind w:left="720" w:hanging="720"/>
      </w:pPr>
      <w:bookmarkStart w:id="5" w:name="_Toc98691081"/>
      <w:r w:rsidRPr="000E5117">
        <w:t>Introduction</w:t>
      </w:r>
      <w:bookmarkEnd w:id="5"/>
    </w:p>
    <w:p w14:paraId="7DA9F3CB" w14:textId="77777777" w:rsidR="00D95412" w:rsidRDefault="00D95412" w:rsidP="00C41547">
      <w:r>
        <w:t>This chapter contains is to determine the project introduction, project objectives, problem statement, proposed solution, and project scope. Expected outcome of this project will be discussed in project scope. Hence, a brief idea of this project will be shown in this chapter.</w:t>
      </w:r>
    </w:p>
    <w:p w14:paraId="6B5BEE6A" w14:textId="75A929D5" w:rsidR="00A372F4" w:rsidRPr="006A7A36" w:rsidRDefault="00A372F4" w:rsidP="00A372F4"/>
    <w:p w14:paraId="40D6448E" w14:textId="2DA5E68D" w:rsidR="00FF0C03" w:rsidRPr="00E10A41" w:rsidRDefault="00D95412" w:rsidP="000E5117">
      <w:pPr>
        <w:pStyle w:val="Heading3"/>
        <w:tabs>
          <w:tab w:val="clear" w:pos="851"/>
        </w:tabs>
      </w:pPr>
      <w:bookmarkStart w:id="6" w:name="_Toc98691082"/>
      <w:r>
        <w:t>Project Background</w:t>
      </w:r>
      <w:bookmarkEnd w:id="6"/>
    </w:p>
    <w:p w14:paraId="60299B81" w14:textId="77777777" w:rsidR="00D95412" w:rsidRDefault="00D95412" w:rsidP="00D95412">
      <w:r>
        <w:t>Appointment booking field is definitely one of the biggest domains that received benefits from the advancement of internet. Walk-in appointment, phone call appointment, email appointment has been widely used in the past few decades. All the appointment methods mentioned has one important characteristic which is the admin has to key in the customer and appointment detail manually. Human have witnessed how successful manual booking system evolve to online booking system, for example, flight booking system, doctor appointment and so on. Hence, this project will bring pet care booking system to the current era, which is develop a, online veterinary appointment system to benefit both admin and customer.</w:t>
      </w:r>
    </w:p>
    <w:p w14:paraId="373F7DA1" w14:textId="77777777" w:rsidR="00D95412" w:rsidRDefault="00D95412" w:rsidP="00D95412">
      <w:pPr>
        <w:ind w:firstLine="720"/>
      </w:pPr>
    </w:p>
    <w:p w14:paraId="19C35432" w14:textId="77777777" w:rsidR="00D95412" w:rsidRDefault="00D95412" w:rsidP="00D95412">
      <w:r>
        <w:tab/>
        <w:t>As a pet owner or vet, it is obvious to find that current veterinary appointment system does not satisfy the need for both vet and customer in many aspects. Thus, the need for evolution of veterinary appointment system is unquestionable. This project seeks to produce a solution for the previously mentioned issue, which is to develop a web-based veterinary appointment system with automated system email and real time booking.</w:t>
      </w:r>
    </w:p>
    <w:p w14:paraId="7581B94F" w14:textId="77777777" w:rsidR="00D95412" w:rsidRDefault="00D95412" w:rsidP="00D95412"/>
    <w:p w14:paraId="0CAEFFEB" w14:textId="77777777" w:rsidR="00D95412" w:rsidRDefault="00D95412" w:rsidP="00D95412">
      <w:r>
        <w:tab/>
        <w:t xml:space="preserve">Accompanying the significant of information technology in this era, real time appointment booking and appointment details through email has been substantially demand by user. As manual appointment system has a lot of uncertainty, online real time booking and sending appointment details through email are more secure for user. Choices of diagnosed illness of pet can be chosen </w:t>
      </w:r>
      <w:r>
        <w:lastRenderedPageBreak/>
        <w:t>as reason of visiting the animal clinic is also convenience for vet as knowing problem earlier allow them to do more preparation.</w:t>
      </w:r>
    </w:p>
    <w:p w14:paraId="309C835C" w14:textId="77777777" w:rsidR="00D95412" w:rsidRDefault="00D95412" w:rsidP="00D95412"/>
    <w:p w14:paraId="7F68219B" w14:textId="77777777" w:rsidR="00D95412" w:rsidRDefault="00D95412" w:rsidP="00D95412">
      <w:r>
        <w:tab/>
        <w:t xml:space="preserve">The most obvious differences between manual veterinary appointment system and online veterinary appointment system </w:t>
      </w:r>
      <w:proofErr w:type="gramStart"/>
      <w:r>
        <w:t>is</w:t>
      </w:r>
      <w:proofErr w:type="gramEnd"/>
      <w:r>
        <w:t xml:space="preserve"> online vet appointment system allows customer to make appointment without spending a lot of waiting time (Truman, 2018).</w:t>
      </w:r>
    </w:p>
    <w:p w14:paraId="314518FC" w14:textId="77777777" w:rsidR="00FF0C03" w:rsidRPr="006A7A36" w:rsidRDefault="00FF0C03" w:rsidP="00A372F4"/>
    <w:p w14:paraId="42DC4607" w14:textId="28CEC7B5" w:rsidR="003716B2" w:rsidRPr="006A7A36" w:rsidRDefault="00D95412" w:rsidP="000E5117">
      <w:pPr>
        <w:pStyle w:val="Heading3"/>
        <w:tabs>
          <w:tab w:val="clear" w:pos="851"/>
        </w:tabs>
      </w:pPr>
      <w:bookmarkStart w:id="7" w:name="_Toc98691083"/>
      <w:r>
        <w:rPr>
          <w:lang w:val="en-US"/>
        </w:rPr>
        <w:t>Importance of Study</w:t>
      </w:r>
      <w:bookmarkEnd w:id="7"/>
    </w:p>
    <w:p w14:paraId="638EE3E1" w14:textId="77777777" w:rsidR="00D95412" w:rsidRDefault="00D95412" w:rsidP="00D95412">
      <w:r>
        <w:t>At all times, online booking system has been expected by majority of adults as it is convenience for self-service through any device that can access to internet (</w:t>
      </w:r>
      <w:proofErr w:type="spellStart"/>
      <w:r>
        <w:t>Cort</w:t>
      </w:r>
      <w:proofErr w:type="spellEnd"/>
      <w:r>
        <w:t>, 2018). As a result of its popularity, online booking system can be seen in many business platforms. In fact, many companies adopt e-booking as an investment to assist in the scope of expanding their marketing leadership (</w:t>
      </w:r>
      <w:proofErr w:type="spellStart"/>
      <w:r w:rsidRPr="008434DC">
        <w:t>Agheorghiesei</w:t>
      </w:r>
      <w:proofErr w:type="spellEnd"/>
      <w:r>
        <w:t xml:space="preserve"> and </w:t>
      </w:r>
      <w:proofErr w:type="spellStart"/>
      <w:r>
        <w:t>Ineson</w:t>
      </w:r>
      <w:proofErr w:type="spellEnd"/>
      <w:r>
        <w:t>, 2011). Manual appointment system cannot afford to satisfy majority of the users, it is no longer suitable for the needs of customer and admin of animal clinic especially in the growing demand of conveniency.</w:t>
      </w:r>
    </w:p>
    <w:p w14:paraId="7BC915FC" w14:textId="77777777" w:rsidR="00D95412" w:rsidRDefault="00D95412" w:rsidP="00D95412">
      <w:pPr>
        <w:ind w:firstLine="720"/>
      </w:pPr>
    </w:p>
    <w:p w14:paraId="6C5D7049" w14:textId="17C0A1EC" w:rsidR="00D95412" w:rsidRDefault="00D95412" w:rsidP="00D95412">
      <w:pPr>
        <w:ind w:firstLine="720"/>
      </w:pPr>
      <w:r>
        <w:t>Therefore, it appeared necessary to simplify the process of manually making paper-based appointment through phone call or walk-in method, so that the record patient and upcoming appointment details can be easily retrieve through database, moreover, waiting time of customer and exaggerated work of front-desk admin can be ease. In this project, the most important features of real time online veterinary appointment system will be identified. One of the key advantages of this system is to bestow convenience so that admin can view upcoming appointment and customer can make appointment anytime, anywhere with any device with internet connection that can access to web browser. Furthermore, the online veterinary appointment system will be solving some issue such as attendance rate with the intention to help the vet, as well as motivate customer to not absent without reason for appointment.</w:t>
      </w:r>
    </w:p>
    <w:p w14:paraId="5410910E" w14:textId="77777777" w:rsidR="00D95412" w:rsidRDefault="00D95412" w:rsidP="00D95412">
      <w:pPr>
        <w:ind w:firstLine="720"/>
      </w:pPr>
    </w:p>
    <w:p w14:paraId="27AD04F8" w14:textId="1A99BA61" w:rsidR="00A83AD2" w:rsidRDefault="00D95412" w:rsidP="00D95412">
      <w:pPr>
        <w:ind w:firstLine="720"/>
      </w:pPr>
      <w:r>
        <w:t xml:space="preserve">The optimum goal that this project endeavour to achieve is to develop a user-friendly web-based veterinary appointment system that solves the </w:t>
      </w:r>
      <w:r>
        <w:lastRenderedPageBreak/>
        <w:t>problems encountered and reassure the demands in booking appointment conveniently for customer’s precious pet.</w:t>
      </w:r>
    </w:p>
    <w:p w14:paraId="168FCB1F" w14:textId="77777777" w:rsidR="00D95412" w:rsidRDefault="00D95412" w:rsidP="00D95412"/>
    <w:p w14:paraId="33A462E1" w14:textId="15A72A78" w:rsidR="003716B2" w:rsidRPr="006A7A36" w:rsidRDefault="008B1675" w:rsidP="00E10A41">
      <w:pPr>
        <w:pStyle w:val="Heading3"/>
      </w:pPr>
      <w:bookmarkStart w:id="8" w:name="_Toc98691084"/>
      <w:r>
        <w:rPr>
          <w:lang w:val="en-US"/>
        </w:rPr>
        <w:t>P</w:t>
      </w:r>
      <w:r w:rsidR="001C6DE8">
        <w:rPr>
          <w:lang w:val="en-US"/>
        </w:rPr>
        <w:t>roblem Statements</w:t>
      </w:r>
      <w:bookmarkEnd w:id="8"/>
    </w:p>
    <w:p w14:paraId="041F5164" w14:textId="77777777" w:rsidR="00D95412" w:rsidRDefault="00D95412" w:rsidP="00D95412">
      <w:r>
        <w:t xml:space="preserve">The current problems in manual appointment system in animal clinic are bringing </w:t>
      </w:r>
      <w:r w:rsidRPr="00B50371">
        <w:t>inconvenience to pet owner and admin. For the problems pinpointed below are all the inconveniences issue faced by customer and admin of the pet clinic.</w:t>
      </w:r>
    </w:p>
    <w:p w14:paraId="454F424A" w14:textId="1A5C9900" w:rsidR="003716B2" w:rsidRDefault="003716B2" w:rsidP="00A83AD2"/>
    <w:p w14:paraId="6D66676B" w14:textId="459BD873" w:rsidR="00D95412" w:rsidRDefault="00D95412" w:rsidP="00D95412">
      <w:pPr>
        <w:pStyle w:val="Heading4"/>
      </w:pPr>
      <w:bookmarkStart w:id="9" w:name="_Toc98691085"/>
      <w:r>
        <w:t>Time Consuming</w:t>
      </w:r>
      <w:bookmarkEnd w:id="9"/>
    </w:p>
    <w:p w14:paraId="4A7D72A3" w14:textId="5604E032" w:rsidR="00D95412" w:rsidRDefault="00D95412" w:rsidP="00D95412">
      <w:r>
        <w:t xml:space="preserve">Waiting time has always been a huge issue for customer when booking for an appointment. Customer needs to queue up for a long waiting time until their turn to make appointment during peak hour of the clinic. The main consequences of this are overload work for front-desk admin and </w:t>
      </w:r>
      <w:r w:rsidR="00302B91">
        <w:t>di</w:t>
      </w:r>
      <w:r w:rsidR="00744923">
        <w:t>s</w:t>
      </w:r>
      <w:r>
        <w:t xml:space="preserve">satisfaction of customer thus causes a lot of complaints. </w:t>
      </w:r>
    </w:p>
    <w:p w14:paraId="6541C329" w14:textId="77777777" w:rsidR="00D95412" w:rsidRDefault="00D95412" w:rsidP="00D95412"/>
    <w:p w14:paraId="49A3C356" w14:textId="1290BF3A" w:rsidR="00D95412" w:rsidRDefault="00302B91" w:rsidP="00D95412">
      <w:pPr>
        <w:ind w:firstLine="720"/>
      </w:pPr>
      <w:r>
        <w:t>Di</w:t>
      </w:r>
      <w:r w:rsidR="00744923">
        <w:t>s</w:t>
      </w:r>
      <w:r w:rsidR="00D95412">
        <w:t>satisfaction happens when the clinic cannot provide exact time slot to make appointment because of the unpleasant manual appointment system. Majority of the customer still need to queue for their turn even after making appointment through front-desk admin from the clinic. The precious time of customer can be spent more wisely on other way instead of queueing up to make an appointment without knowing the successful rate as there might be full booked in the end.</w:t>
      </w:r>
    </w:p>
    <w:p w14:paraId="71180913" w14:textId="77777777" w:rsidR="00D95412" w:rsidRDefault="00D95412" w:rsidP="00D95412">
      <w:pPr>
        <w:ind w:firstLine="720"/>
      </w:pPr>
    </w:p>
    <w:p w14:paraId="53C9F4E6" w14:textId="4F5CA096" w:rsidR="00D95412" w:rsidRDefault="00D95412" w:rsidP="00D95412">
      <w:pPr>
        <w:pStyle w:val="Heading4"/>
      </w:pPr>
      <w:bookmarkStart w:id="10" w:name="_Toc98691086"/>
      <w:r>
        <w:t>Difficulty to Get Information</w:t>
      </w:r>
      <w:bookmarkEnd w:id="10"/>
    </w:p>
    <w:p w14:paraId="4823C855" w14:textId="4F5FB94E" w:rsidR="00D95412" w:rsidRDefault="00D95412" w:rsidP="00D95412">
      <w:r>
        <w:t xml:space="preserve">Customer finds it difficult to obtain clinic’s information and vet information when the animal clinic does not adopt online platform. Some of the customer that need to drive far to the clinic would find this as inappropriate method for them to obtain information as it is very inconvenience. </w:t>
      </w:r>
    </w:p>
    <w:p w14:paraId="2654C0D3" w14:textId="77777777" w:rsidR="00D95412" w:rsidRDefault="00D95412" w:rsidP="00D95412"/>
    <w:p w14:paraId="1FC951FA" w14:textId="77777777" w:rsidR="00D95412" w:rsidRPr="00160E68" w:rsidRDefault="00D95412" w:rsidP="00D95412">
      <w:r>
        <w:tab/>
        <w:t xml:space="preserve">On the other hand, paper-based patient record is also a troublesome issue for admin as it takes a long time to find a specific paper-based record within a large </w:t>
      </w:r>
      <w:proofErr w:type="gramStart"/>
      <w:r>
        <w:t>amount</w:t>
      </w:r>
      <w:proofErr w:type="gramEnd"/>
      <w:r>
        <w:t xml:space="preserve"> of records. In some cases, old paper-based record gets </w:t>
      </w:r>
      <w:r>
        <w:lastRenderedPageBreak/>
        <w:t xml:space="preserve">high probability to be damaged in unavoidable way such as by worms, catastrophe, accident and etc. </w:t>
      </w:r>
    </w:p>
    <w:p w14:paraId="2F897A40" w14:textId="77777777" w:rsidR="00D95412" w:rsidRPr="00D95412" w:rsidRDefault="00D95412" w:rsidP="00D95412"/>
    <w:p w14:paraId="06CB90C4" w14:textId="25EAF6D0" w:rsidR="00D95412" w:rsidRDefault="00D95412" w:rsidP="00D95412">
      <w:pPr>
        <w:pStyle w:val="Heading4"/>
      </w:pPr>
      <w:bookmarkStart w:id="11" w:name="_Toc98691087"/>
      <w:r>
        <w:t>Less Attendance Rate</w:t>
      </w:r>
      <w:bookmarkEnd w:id="11"/>
    </w:p>
    <w:p w14:paraId="4844EB5C" w14:textId="77777777" w:rsidR="00D95412" w:rsidRDefault="00D95412" w:rsidP="00D95412">
      <w:r>
        <w:t>Irresponsible pet owner would suddenly cancel the appointment made in last minute without any reason. This causes bothersome to the vet and other customers as it does not just has wasted their time but also causes business loss to the clinic. Most of the animal clinic in Malaysia did not use deposit method on customer, so some of the customer will misuse the appointment system and causes inconveniences to the clinic.</w:t>
      </w:r>
    </w:p>
    <w:p w14:paraId="420B583D" w14:textId="77777777" w:rsidR="00D95412" w:rsidRPr="00D95412" w:rsidRDefault="00D95412" w:rsidP="00D95412"/>
    <w:p w14:paraId="0CAEFB22" w14:textId="36585E22" w:rsidR="003716B2" w:rsidRPr="00E10A41" w:rsidRDefault="00D95412" w:rsidP="00E10A41">
      <w:pPr>
        <w:pStyle w:val="Heading3"/>
      </w:pPr>
      <w:bookmarkStart w:id="12" w:name="_Toc98691088"/>
      <w:r>
        <w:t>Proposed Solution</w:t>
      </w:r>
      <w:bookmarkEnd w:id="12"/>
    </w:p>
    <w:p w14:paraId="25BCFC6E" w14:textId="77777777" w:rsidR="00D95412" w:rsidRDefault="00D95412" w:rsidP="00D95412">
      <w:r>
        <w:t>To productively solve the issue encountered in traditional manual paper-based veterinary appointment making as mentioned above, a web-based online veterinary appointment system is proposed. This solution is truly creating an official website of the animal clinic which enables admin to accept appointments and customer to make appointment conveniently. This brings the paper-based record to the website database, easier for admin to search for information.</w:t>
      </w:r>
    </w:p>
    <w:p w14:paraId="30BB981F" w14:textId="72AAFEFB" w:rsidR="008B1675" w:rsidRDefault="008B1675" w:rsidP="00D95412"/>
    <w:p w14:paraId="2504D800" w14:textId="362E85B0" w:rsidR="00D95412" w:rsidRDefault="00D95412" w:rsidP="00D95412">
      <w:pPr>
        <w:pStyle w:val="Heading4"/>
      </w:pPr>
      <w:bookmarkStart w:id="13" w:name="_Toc98691089"/>
      <w:r>
        <w:t>System Roles</w:t>
      </w:r>
      <w:bookmarkEnd w:id="13"/>
    </w:p>
    <w:p w14:paraId="31CB8695" w14:textId="5697D1E5" w:rsidR="00D95412" w:rsidRDefault="00414279" w:rsidP="00D95412">
      <w:r>
        <w:rPr>
          <w:noProof/>
        </w:rPr>
        <w:drawing>
          <wp:inline distT="0" distB="0" distL="0" distR="0" wp14:anchorId="26169740" wp14:editId="6A36E263">
            <wp:extent cx="4825365" cy="2325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5365" cy="2325370"/>
                    </a:xfrm>
                    <a:prstGeom prst="rect">
                      <a:avLst/>
                    </a:prstGeom>
                  </pic:spPr>
                </pic:pic>
              </a:graphicData>
            </a:graphic>
          </wp:inline>
        </w:drawing>
      </w:r>
    </w:p>
    <w:p w14:paraId="01CF583B" w14:textId="489DB8DE" w:rsidR="00D95412" w:rsidRDefault="004C34F8" w:rsidP="00D95412">
      <w:pPr>
        <w:jc w:val="center"/>
      </w:pPr>
      <w:bookmarkStart w:id="14" w:name="_Toc98691188"/>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1</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w:t>
      </w:r>
      <w:r w:rsidRPr="00A407A3">
        <w:fldChar w:fldCharType="end"/>
      </w:r>
      <w:r w:rsidRPr="00A407A3">
        <w:rPr>
          <w:lang w:val="fr-FR"/>
        </w:rPr>
        <w:t>:</w:t>
      </w:r>
      <w:r>
        <w:rPr>
          <w:lang w:val="fr-FR"/>
        </w:rPr>
        <w:t xml:space="preserve"> </w:t>
      </w:r>
      <w:r w:rsidR="00D95412">
        <w:t>Online veterinary appointment system user roles</w:t>
      </w:r>
      <w:bookmarkEnd w:id="14"/>
    </w:p>
    <w:p w14:paraId="2CFD8ADE" w14:textId="77777777" w:rsidR="00D95412" w:rsidRDefault="00D95412" w:rsidP="00D95412">
      <w:r>
        <w:t>According to Figure 1.1, the users is divided into two categories, which are the administrator user and customer user.</w:t>
      </w:r>
    </w:p>
    <w:p w14:paraId="6395B861" w14:textId="6C0E4990" w:rsidR="00D95412" w:rsidRDefault="00D95412" w:rsidP="00D95412"/>
    <w:p w14:paraId="7B2918FD" w14:textId="717027E9" w:rsidR="00D95412" w:rsidRDefault="00D95412" w:rsidP="00D95412">
      <w:pPr>
        <w:pStyle w:val="Heading4"/>
      </w:pPr>
      <w:bookmarkStart w:id="15" w:name="_Toc98691090"/>
      <w:r>
        <w:t>System Flow</w:t>
      </w:r>
      <w:bookmarkEnd w:id="15"/>
    </w:p>
    <w:p w14:paraId="00AA24B7" w14:textId="77777777" w:rsidR="00D95412" w:rsidRPr="00B7496B" w:rsidRDefault="00D95412" w:rsidP="00D95412">
      <w:r>
        <w:t xml:space="preserve">Diagram below shows the high-level process flow of the proposed online veterinary appointment system in the view of customer. </w:t>
      </w:r>
    </w:p>
    <w:p w14:paraId="4B01C81B" w14:textId="77777777" w:rsidR="004C34F8" w:rsidRPr="006A7A36" w:rsidRDefault="004C34F8" w:rsidP="004C34F8"/>
    <w:p w14:paraId="1E668A47" w14:textId="7F2DA906" w:rsidR="004C34F8" w:rsidRPr="006A7A36" w:rsidRDefault="004C34F8" w:rsidP="004C34F8">
      <w:pPr>
        <w:jc w:val="center"/>
      </w:pPr>
      <w:r>
        <w:rPr>
          <w:noProof/>
        </w:rPr>
        <w:drawing>
          <wp:inline distT="0" distB="0" distL="0" distR="0" wp14:anchorId="16C3A041" wp14:editId="094D8D2D">
            <wp:extent cx="4825365" cy="143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25365" cy="1435100"/>
                    </a:xfrm>
                    <a:prstGeom prst="rect">
                      <a:avLst/>
                    </a:prstGeom>
                  </pic:spPr>
                </pic:pic>
              </a:graphicData>
            </a:graphic>
          </wp:inline>
        </w:drawing>
      </w:r>
    </w:p>
    <w:p w14:paraId="5ED390CB" w14:textId="6B63F138" w:rsidR="004C34F8" w:rsidRPr="00A407A3" w:rsidRDefault="004C34F8" w:rsidP="004C34F8">
      <w:pPr>
        <w:pStyle w:val="Caption"/>
        <w:jc w:val="center"/>
        <w:rPr>
          <w:color w:val="FF0000"/>
          <w:lang w:val="fr-FR"/>
        </w:rPr>
      </w:pPr>
      <w:bookmarkStart w:id="16" w:name="_Toc73392638"/>
      <w:bookmarkStart w:id="17" w:name="_Toc98691189"/>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1</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2</w:t>
      </w:r>
      <w:r w:rsidRPr="00A407A3">
        <w:fldChar w:fldCharType="end"/>
      </w:r>
      <w:r w:rsidRPr="00A407A3">
        <w:rPr>
          <w:lang w:val="fr-FR"/>
        </w:rPr>
        <w:t>:</w:t>
      </w:r>
      <w:r w:rsidRPr="00A407A3">
        <w:rPr>
          <w:lang w:val="fr-FR"/>
        </w:rPr>
        <w:tab/>
      </w:r>
      <w:bookmarkEnd w:id="16"/>
      <w:r>
        <w:t>Online veterinary appointment system general flow</w:t>
      </w:r>
      <w:bookmarkEnd w:id="17"/>
    </w:p>
    <w:p w14:paraId="6C2BD314" w14:textId="684DA6D7" w:rsidR="00414279" w:rsidRDefault="00414279" w:rsidP="004C34F8"/>
    <w:p w14:paraId="71D7B382" w14:textId="49FF1DCF" w:rsidR="00414279" w:rsidRPr="000A2A7C" w:rsidRDefault="00414279" w:rsidP="0040460A">
      <w:pPr>
        <w:ind w:firstLine="851"/>
      </w:pPr>
      <w:r>
        <w:t xml:space="preserve">Figure 1.2 shows the flow of the project system, customer chooses available operating slots to make appointment and receive automated system email to make deposit within 24 hours when accepted by admin. Automated system email will be sent to customer after the deposit has made. </w:t>
      </w:r>
    </w:p>
    <w:p w14:paraId="06067A9F" w14:textId="14E8759D" w:rsidR="00414279" w:rsidRDefault="00414279" w:rsidP="00414279"/>
    <w:p w14:paraId="34F4C88D" w14:textId="1C3A4450" w:rsidR="00414279" w:rsidRDefault="00414279" w:rsidP="00414279">
      <w:pPr>
        <w:pStyle w:val="Heading4"/>
      </w:pPr>
      <w:bookmarkStart w:id="18" w:name="_Toc98691091"/>
      <w:r>
        <w:t>System Benefits</w:t>
      </w:r>
      <w:bookmarkEnd w:id="18"/>
    </w:p>
    <w:p w14:paraId="7B35EDFF" w14:textId="5380CD38" w:rsidR="00414279" w:rsidRDefault="00414279" w:rsidP="00414279">
      <w:r>
        <w:t>This proposed solution aim to improve the conveniency and effectiveness of animal clinic appointment making process for the target users which are pet owner and staff from the animal clinic. The expected benefits of the proposed online veterinary appointment system are as below.</w:t>
      </w:r>
    </w:p>
    <w:p w14:paraId="0F4DCDF7" w14:textId="77777777" w:rsidR="00414279" w:rsidRPr="003A3992" w:rsidRDefault="00414279" w:rsidP="00414279"/>
    <w:p w14:paraId="5EF8480C" w14:textId="77777777" w:rsidR="00414279" w:rsidRDefault="00414279" w:rsidP="00414279">
      <w:pPr>
        <w:pStyle w:val="ListParagraph"/>
        <w:numPr>
          <w:ilvl w:val="0"/>
          <w:numId w:val="5"/>
        </w:numPr>
        <w:spacing w:after="160"/>
        <w:jc w:val="left"/>
      </w:pPr>
      <w:r w:rsidRPr="004A553F">
        <w:rPr>
          <w:b/>
          <w:bCs/>
        </w:rPr>
        <w:t>Decrease the need of third-party software</w:t>
      </w:r>
      <w:r w:rsidRPr="004A553F">
        <w:rPr>
          <w:b/>
          <w:bCs/>
        </w:rPr>
        <w:br/>
      </w:r>
      <w:r w:rsidRPr="004A553F">
        <w:t xml:space="preserve">The proposed solution is a web-based application which include all the functions needed for making an appointment. Hence, the need to subscribe third-party software are minimized. </w:t>
      </w:r>
      <w:r>
        <w:t>It provides a platform for users to manage appointment with different permissions. Thus, this proposed solution helps in reducing cost, effort, and time as user only need web browser and internet to access the system.</w:t>
      </w:r>
      <w:r>
        <w:br/>
      </w:r>
    </w:p>
    <w:p w14:paraId="75F0CA4D" w14:textId="77777777" w:rsidR="00414279" w:rsidRPr="009134CA" w:rsidRDefault="00414279" w:rsidP="00414279">
      <w:pPr>
        <w:pStyle w:val="ListParagraph"/>
        <w:numPr>
          <w:ilvl w:val="0"/>
          <w:numId w:val="5"/>
        </w:numPr>
        <w:spacing w:after="160"/>
        <w:jc w:val="left"/>
      </w:pPr>
      <w:r>
        <w:rPr>
          <w:b/>
          <w:bCs/>
        </w:rPr>
        <w:t>Effective on managing records</w:t>
      </w:r>
      <w:r>
        <w:rPr>
          <w:b/>
          <w:bCs/>
        </w:rPr>
        <w:br/>
      </w:r>
      <w:r w:rsidRPr="000D34B6">
        <w:t>The proposed</w:t>
      </w:r>
      <w:r>
        <w:rPr>
          <w:b/>
          <w:bCs/>
        </w:rPr>
        <w:t xml:space="preserve"> </w:t>
      </w:r>
      <w:r>
        <w:t xml:space="preserve">allows admin to manage patient records easily through </w:t>
      </w:r>
      <w:r>
        <w:lastRenderedPageBreak/>
        <w:t>database of the web application. Searching for patient record become convenient as everything store online tidily, instead of keeping a whole bunch of messy paper-based records which is harder to search when there is a huge amount of paper records. Hence, this proposed solution is space and cost efficient.</w:t>
      </w:r>
      <w:r>
        <w:br/>
      </w:r>
    </w:p>
    <w:p w14:paraId="6F7FF218" w14:textId="77777777" w:rsidR="00874961" w:rsidRDefault="00414279" w:rsidP="004C34F8">
      <w:pPr>
        <w:pStyle w:val="ListParagraph"/>
        <w:numPr>
          <w:ilvl w:val="0"/>
          <w:numId w:val="5"/>
        </w:numPr>
        <w:spacing w:after="160"/>
        <w:jc w:val="left"/>
        <w:rPr>
          <w:b/>
          <w:bCs/>
          <w:i/>
          <w:iCs/>
        </w:rPr>
      </w:pPr>
      <w:r>
        <w:rPr>
          <w:b/>
          <w:bCs/>
        </w:rPr>
        <w:t>Effortless way to make appointment</w:t>
      </w:r>
      <w:r>
        <w:rPr>
          <w:b/>
          <w:bCs/>
        </w:rPr>
        <w:br/>
      </w:r>
      <w:r>
        <w:t>This proposed solution allows customer to make appointment at any time and place using only web browser. Which should benefit the customers that lives further from the animal clinic to obtain their needs. Thus, this proposed solution saves the time, cost, and effort of customers as they are not necessary to drive all the way to the animal clinic which could waste quite amount of fuel and time.</w:t>
      </w:r>
      <w:r>
        <w:br/>
      </w:r>
      <w:r>
        <w:br/>
      </w:r>
    </w:p>
    <w:p w14:paraId="72938FC2" w14:textId="77777777" w:rsidR="00874961" w:rsidRDefault="00874961">
      <w:pPr>
        <w:spacing w:line="240" w:lineRule="auto"/>
        <w:jc w:val="left"/>
        <w:rPr>
          <w:b/>
          <w:bCs/>
          <w:i/>
          <w:iCs/>
        </w:rPr>
      </w:pPr>
      <w:r>
        <w:rPr>
          <w:b/>
          <w:bCs/>
          <w:i/>
          <w:iCs/>
        </w:rPr>
        <w:br w:type="page"/>
      </w:r>
    </w:p>
    <w:p w14:paraId="06F901F0" w14:textId="1A776CBF" w:rsidR="004C34F8" w:rsidRDefault="00414279" w:rsidP="00230DA8">
      <w:pPr>
        <w:spacing w:after="160"/>
        <w:jc w:val="left"/>
      </w:pPr>
      <w:r w:rsidRPr="00874961">
        <w:rPr>
          <w:b/>
          <w:bCs/>
          <w:i/>
          <w:iCs/>
        </w:rPr>
        <w:lastRenderedPageBreak/>
        <w:t>1. Before adopting proposed solution</w:t>
      </w:r>
      <w:r w:rsidRPr="00874961">
        <w:rPr>
          <w:b/>
          <w:bCs/>
          <w:i/>
          <w:iCs/>
        </w:rPr>
        <w:br/>
      </w:r>
      <w:r>
        <w:t>Figure1.3 show the process of customer making appointment before adopting proposed solution.</w:t>
      </w:r>
    </w:p>
    <w:p w14:paraId="1F98B96C" w14:textId="61D4DD6F" w:rsidR="004C34F8" w:rsidRPr="006A7A36" w:rsidRDefault="004C34F8" w:rsidP="004C34F8">
      <w:pPr>
        <w:ind w:firstLine="360"/>
        <w:jc w:val="center"/>
      </w:pPr>
      <w:r>
        <w:rPr>
          <w:noProof/>
        </w:rPr>
        <w:drawing>
          <wp:inline distT="0" distB="0" distL="0" distR="0" wp14:anchorId="3E3FC6BD" wp14:editId="2FB80B37">
            <wp:extent cx="4293704" cy="460946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05103" cy="4621703"/>
                    </a:xfrm>
                    <a:prstGeom prst="rect">
                      <a:avLst/>
                    </a:prstGeom>
                  </pic:spPr>
                </pic:pic>
              </a:graphicData>
            </a:graphic>
          </wp:inline>
        </w:drawing>
      </w:r>
    </w:p>
    <w:p w14:paraId="410E336F" w14:textId="0B056230" w:rsidR="004C34F8" w:rsidRPr="00A407A3" w:rsidRDefault="004C34F8" w:rsidP="004C34F8">
      <w:pPr>
        <w:pStyle w:val="Caption"/>
        <w:ind w:left="720" w:firstLine="0"/>
        <w:jc w:val="center"/>
        <w:rPr>
          <w:color w:val="FF0000"/>
          <w:lang w:val="fr-FR"/>
        </w:rPr>
      </w:pPr>
      <w:bookmarkStart w:id="19" w:name="_Toc98691190"/>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1</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3</w:t>
      </w:r>
      <w:r w:rsidRPr="00A407A3">
        <w:fldChar w:fldCharType="end"/>
      </w:r>
      <w:r w:rsidRPr="00A407A3">
        <w:rPr>
          <w:lang w:val="fr-FR"/>
        </w:rPr>
        <w:t>:</w:t>
      </w:r>
      <w:r>
        <w:rPr>
          <w:lang w:val="fr-FR"/>
        </w:rPr>
        <w:t xml:space="preserve"> </w:t>
      </w:r>
      <w:r>
        <w:t>Workflow of customer (pet owner) before adopting proposed solution</w:t>
      </w:r>
      <w:bookmarkEnd w:id="19"/>
    </w:p>
    <w:p w14:paraId="28E197C1" w14:textId="285C53EC" w:rsidR="00414279" w:rsidRDefault="00414279" w:rsidP="004C34F8">
      <w:pPr>
        <w:pStyle w:val="ListParagraph"/>
        <w:spacing w:after="160"/>
        <w:jc w:val="left"/>
      </w:pPr>
      <w:r>
        <w:t xml:space="preserve"> </w:t>
      </w:r>
      <w:r>
        <w:br/>
      </w:r>
    </w:p>
    <w:p w14:paraId="35FD5A5F" w14:textId="77777777" w:rsidR="00414279" w:rsidRDefault="00414279" w:rsidP="00414279">
      <w:pPr>
        <w:pStyle w:val="ListParagraph"/>
        <w:rPr>
          <w:b/>
          <w:bCs/>
          <w:i/>
          <w:iCs/>
        </w:rPr>
      </w:pPr>
      <w:r>
        <w:rPr>
          <w:b/>
          <w:bCs/>
          <w:i/>
          <w:iCs/>
        </w:rPr>
        <w:t>2. After adopting proposed solution</w:t>
      </w:r>
    </w:p>
    <w:p w14:paraId="38E2DA76" w14:textId="5D2A2C96" w:rsidR="00414279" w:rsidRDefault="00414279" w:rsidP="00414279">
      <w:pPr>
        <w:pStyle w:val="ListParagraph"/>
      </w:pPr>
      <w:r>
        <w:t xml:space="preserve">Figure 1.4 shows the process of customer making appointment after adopting proposed solution. As it can been seen clearly, there process are less than before adopting the proposed solution as the time wasted on driving and waiting are reduced. </w:t>
      </w:r>
    </w:p>
    <w:p w14:paraId="71878FCB" w14:textId="40C0A0BA" w:rsidR="00414279" w:rsidRDefault="00414279" w:rsidP="00414279">
      <w:pPr>
        <w:jc w:val="center"/>
      </w:pPr>
      <w:r>
        <w:lastRenderedPageBreak/>
        <w:br/>
      </w:r>
      <w:r>
        <w:rPr>
          <w:noProof/>
        </w:rPr>
        <w:drawing>
          <wp:inline distT="0" distB="0" distL="0" distR="0" wp14:anchorId="1A10076B" wp14:editId="73F94446">
            <wp:extent cx="4480560" cy="48154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3916" cy="4829759"/>
                    </a:xfrm>
                    <a:prstGeom prst="rect">
                      <a:avLst/>
                    </a:prstGeom>
                  </pic:spPr>
                </pic:pic>
              </a:graphicData>
            </a:graphic>
          </wp:inline>
        </w:drawing>
      </w:r>
    </w:p>
    <w:p w14:paraId="78A43FED" w14:textId="131F6538" w:rsidR="00414279" w:rsidRPr="00102337" w:rsidRDefault="00BF1612" w:rsidP="00414279">
      <w:pPr>
        <w:jc w:val="center"/>
      </w:pPr>
      <w:bookmarkStart w:id="20" w:name="_Toc98691191"/>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1</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4</w:t>
      </w:r>
      <w:r w:rsidRPr="00A407A3">
        <w:fldChar w:fldCharType="end"/>
      </w:r>
      <w:r w:rsidR="00414279">
        <w:t>: Workflow of customer (pet owner) after adopting the proposed solution</w:t>
      </w:r>
      <w:bookmarkEnd w:id="20"/>
      <w:r w:rsidR="00414279">
        <w:br/>
      </w:r>
    </w:p>
    <w:p w14:paraId="113F6550" w14:textId="3B248736" w:rsidR="00414279" w:rsidRDefault="00414279" w:rsidP="00414279">
      <w:pPr>
        <w:pStyle w:val="ListParagraph"/>
        <w:numPr>
          <w:ilvl w:val="0"/>
          <w:numId w:val="5"/>
        </w:numPr>
        <w:spacing w:after="160"/>
        <w:jc w:val="left"/>
      </w:pPr>
      <w:r>
        <w:rPr>
          <w:b/>
          <w:bCs/>
        </w:rPr>
        <w:t>Minimize the absent rate</w:t>
      </w:r>
      <w:r>
        <w:br/>
        <w:t xml:space="preserve">Receiving deposit from customer when they made an appointment can prevent customer from absent without proper reason. This proposed solution allows the animal clinic to receive customer deposit within 24 hours without the need of staffs to manage the transaction, unlike the traditional approach on making appointment. </w:t>
      </w:r>
    </w:p>
    <w:p w14:paraId="03640228" w14:textId="77777777" w:rsidR="00414279" w:rsidRPr="00414279" w:rsidRDefault="00414279" w:rsidP="00414279">
      <w:pPr>
        <w:pStyle w:val="ListParagraph"/>
        <w:spacing w:after="160"/>
        <w:jc w:val="left"/>
      </w:pPr>
    </w:p>
    <w:p w14:paraId="1723DF37" w14:textId="5F25D039" w:rsidR="008B1675" w:rsidRDefault="00414279" w:rsidP="008B1675">
      <w:pPr>
        <w:pStyle w:val="Heading3"/>
      </w:pPr>
      <w:bookmarkStart w:id="21" w:name="_Toc98691092"/>
      <w:r>
        <w:t>Proposed Approach</w:t>
      </w:r>
      <w:bookmarkEnd w:id="21"/>
    </w:p>
    <w:p w14:paraId="6F07E4A1" w14:textId="77777777" w:rsidR="00414279" w:rsidRPr="00064601" w:rsidRDefault="00414279" w:rsidP="00414279">
      <w:r w:rsidRPr="00064601">
        <w:t xml:space="preserve">The proposed approach is SCRUM which is suitable for fast pace and complex project. Although this project is not as complex as others, SCRUM is still considering the most suitable approach for it because it can guide this project to </w:t>
      </w:r>
      <w:r w:rsidRPr="00064601">
        <w:lastRenderedPageBreak/>
        <w:t>work in faster pace and add any features and requirements in anytime. Whenever a sprint is completed, a conclusion will be made, and a new sprint starts immediately. This proposed approach allows to project to be more controlled in terms of schedule and state. As mentioned before, this is a small project, hence, SCRUM approach is suitable for rapid development and testing so that this project can be developed as earlier and can be tested more to ensure the quality of the software.</w:t>
      </w:r>
    </w:p>
    <w:p w14:paraId="68EE3B0A" w14:textId="3D06F2AB" w:rsidR="008B1675" w:rsidRDefault="008B1675" w:rsidP="008B1675"/>
    <w:p w14:paraId="4E986934" w14:textId="10272AE6" w:rsidR="00414279" w:rsidRDefault="00414279" w:rsidP="00414279">
      <w:pPr>
        <w:pStyle w:val="Heading3"/>
      </w:pPr>
      <w:bookmarkStart w:id="22" w:name="_Toc98691093"/>
      <w:r>
        <w:t>Project Objectives</w:t>
      </w:r>
      <w:bookmarkEnd w:id="22"/>
    </w:p>
    <w:p w14:paraId="49A583CF" w14:textId="77777777" w:rsidR="00414279" w:rsidRPr="00414279" w:rsidRDefault="00414279" w:rsidP="00414279"/>
    <w:p w14:paraId="12E8685E" w14:textId="77777777" w:rsidR="00414279" w:rsidRDefault="00414279" w:rsidP="00414279">
      <w:pPr>
        <w:pStyle w:val="ListParagraph"/>
        <w:numPr>
          <w:ilvl w:val="0"/>
          <w:numId w:val="6"/>
        </w:numPr>
        <w:spacing w:after="160"/>
        <w:jc w:val="left"/>
      </w:pPr>
      <w:r>
        <w:t>To investigate the existing current problem related to inconveniences for vet and customer without using online appointment system.</w:t>
      </w:r>
    </w:p>
    <w:p w14:paraId="78F8882E" w14:textId="77777777" w:rsidR="00414279" w:rsidRDefault="00414279" w:rsidP="00414279">
      <w:pPr>
        <w:pStyle w:val="ListParagraph"/>
        <w:numPr>
          <w:ilvl w:val="0"/>
          <w:numId w:val="6"/>
        </w:numPr>
        <w:spacing w:after="160"/>
        <w:jc w:val="left"/>
      </w:pPr>
      <w:r>
        <w:t>To propose the development of Online Veterinary Appointment System with the purpose of providing real time booking system that satisfy the current demands.</w:t>
      </w:r>
    </w:p>
    <w:p w14:paraId="1EC0151D" w14:textId="3C261704" w:rsidR="00414279" w:rsidRDefault="00414279" w:rsidP="00414279">
      <w:pPr>
        <w:pStyle w:val="ListParagraph"/>
        <w:numPr>
          <w:ilvl w:val="0"/>
          <w:numId w:val="6"/>
        </w:numPr>
        <w:spacing w:after="160"/>
        <w:jc w:val="left"/>
      </w:pPr>
      <w:r>
        <w:t>To evaluate whether the proposed system will be able to achieve a score of 70 and above based on the system usability scale (SUS).</w:t>
      </w:r>
    </w:p>
    <w:p w14:paraId="1C4DD8B6" w14:textId="77777777" w:rsidR="00414279" w:rsidRPr="00DE3B50" w:rsidRDefault="00414279" w:rsidP="00414279">
      <w:pPr>
        <w:pStyle w:val="ListParagraph"/>
        <w:spacing w:after="160"/>
        <w:jc w:val="left"/>
      </w:pPr>
    </w:p>
    <w:p w14:paraId="1F261460" w14:textId="5574003E" w:rsidR="00414279" w:rsidRDefault="00414279" w:rsidP="00414279">
      <w:pPr>
        <w:pStyle w:val="Heading3"/>
      </w:pPr>
      <w:bookmarkStart w:id="23" w:name="_Toc98691094"/>
      <w:proofErr w:type="spellStart"/>
      <w:r>
        <w:t>Projcet</w:t>
      </w:r>
      <w:proofErr w:type="spellEnd"/>
      <w:r>
        <w:t xml:space="preserve"> Scope</w:t>
      </w:r>
      <w:bookmarkEnd w:id="23"/>
    </w:p>
    <w:p w14:paraId="6B66B976" w14:textId="6E5A56A5" w:rsidR="00414279" w:rsidRDefault="00414279" w:rsidP="00414279">
      <w:r>
        <w:t xml:space="preserve">The project scope of the development of web-based online veterinary appointment system intend to focus on the real time booking module, e-wallet module, automated email module, and appointment management module. The software will be using as assistance on this project’s development are web browser, internet connection, Visual Studio Code, and Wampserver64. Hardware will be any computer. User scopes for this project will be pet owner as customer, and clinic staff including vet as administrator. </w:t>
      </w:r>
    </w:p>
    <w:p w14:paraId="1ABAFC0B" w14:textId="77777777" w:rsidR="00414279" w:rsidRDefault="00414279" w:rsidP="00414279">
      <w:pPr>
        <w:ind w:firstLine="720"/>
      </w:pPr>
    </w:p>
    <w:p w14:paraId="5EE5E74A" w14:textId="77777777" w:rsidR="00414279" w:rsidRDefault="00414279" w:rsidP="00414279">
      <w:pPr>
        <w:ind w:firstLine="720"/>
      </w:pPr>
      <w:r>
        <w:t>The fundamental functions of the proposed solution are real time booking and e-wallet for deposit transaction are the operations for customer. And create, retrieve, update, and delete operations are mainly for administrator to do changes on appointment management module. The expected outcome of this project involves the application of the following components:</w:t>
      </w:r>
    </w:p>
    <w:p w14:paraId="34E6F2CD" w14:textId="77777777" w:rsidR="00414279" w:rsidRDefault="00414279" w:rsidP="00414279">
      <w:pPr>
        <w:ind w:firstLine="720"/>
      </w:pPr>
    </w:p>
    <w:p w14:paraId="1AFD720D" w14:textId="77777777" w:rsidR="00414279" w:rsidRPr="00500BEE" w:rsidRDefault="00414279" w:rsidP="00414279">
      <w:pPr>
        <w:pStyle w:val="ListParagraph"/>
        <w:numPr>
          <w:ilvl w:val="0"/>
          <w:numId w:val="7"/>
        </w:numPr>
        <w:spacing w:after="160"/>
        <w:jc w:val="left"/>
        <w:rPr>
          <w:b/>
          <w:bCs/>
        </w:rPr>
      </w:pPr>
      <w:r>
        <w:rPr>
          <w:b/>
          <w:bCs/>
        </w:rPr>
        <w:lastRenderedPageBreak/>
        <w:t>Dashboard</w:t>
      </w:r>
      <w:r>
        <w:rPr>
          <w:b/>
          <w:bCs/>
        </w:rPr>
        <w:br/>
      </w:r>
      <w:r>
        <w:t>The system dashboard for admin user and customer is different. For administrator part, the dashboard allows admin user to search and view all the upcoming appointment, it also serves as the entrance before accessing to other entities after admin user log in. For customer part, the dashboard only shows the news and pet care articles link, serves as main page for the website.</w:t>
      </w:r>
      <w:r>
        <w:br/>
      </w:r>
    </w:p>
    <w:p w14:paraId="080D0C75" w14:textId="77777777" w:rsidR="00414279" w:rsidRPr="00204689" w:rsidRDefault="00414279" w:rsidP="00414279">
      <w:pPr>
        <w:pStyle w:val="ListParagraph"/>
        <w:numPr>
          <w:ilvl w:val="0"/>
          <w:numId w:val="7"/>
        </w:numPr>
        <w:spacing w:after="160"/>
        <w:jc w:val="left"/>
        <w:rPr>
          <w:b/>
          <w:bCs/>
        </w:rPr>
      </w:pPr>
      <w:r>
        <w:rPr>
          <w:b/>
          <w:bCs/>
        </w:rPr>
        <w:t>Navigation bar</w:t>
      </w:r>
      <w:r>
        <w:rPr>
          <w:b/>
          <w:bCs/>
        </w:rPr>
        <w:br/>
      </w:r>
      <w:r>
        <w:t xml:space="preserve">For administrator part, navigation bar provides links that allows admin user to navigate between different pages of the website. Admin user can browse dashboard, patient record and appointment management. For customer, navigation bar provides links of dashboard, contact us, book appointment, about us, e-wallet, and pet care info. </w:t>
      </w:r>
      <w:r>
        <w:br/>
      </w:r>
    </w:p>
    <w:p w14:paraId="77A38CAA" w14:textId="77777777" w:rsidR="00414279" w:rsidRPr="000B5E28" w:rsidRDefault="00414279" w:rsidP="00414279">
      <w:pPr>
        <w:pStyle w:val="ListParagraph"/>
        <w:numPr>
          <w:ilvl w:val="0"/>
          <w:numId w:val="7"/>
        </w:numPr>
        <w:spacing w:after="160"/>
        <w:jc w:val="left"/>
        <w:rPr>
          <w:b/>
          <w:bCs/>
        </w:rPr>
      </w:pPr>
      <w:r>
        <w:rPr>
          <w:b/>
          <w:bCs/>
        </w:rPr>
        <w:t>Appointment Management</w:t>
      </w:r>
      <w:r>
        <w:rPr>
          <w:b/>
          <w:bCs/>
        </w:rPr>
        <w:br/>
      </w:r>
      <w:r>
        <w:t>This module is specifically a platform for admin to efficiently manage appointment details. The admin user can create, retrieve, update, and delete the diagnosed illness which act as the reason of visiting for the customer. Admin user can also block the appointment to stop getting appointment request until it is unblocked. Admin user can also accept and reject requested appointment in this module.</w:t>
      </w:r>
      <w:r>
        <w:br/>
      </w:r>
    </w:p>
    <w:p w14:paraId="58583D62" w14:textId="7095A3C2" w:rsidR="00414279" w:rsidRPr="00E0107E" w:rsidRDefault="00414279" w:rsidP="00414279">
      <w:pPr>
        <w:pStyle w:val="ListParagraph"/>
        <w:numPr>
          <w:ilvl w:val="0"/>
          <w:numId w:val="7"/>
        </w:numPr>
        <w:spacing w:after="160"/>
        <w:jc w:val="left"/>
        <w:rPr>
          <w:b/>
          <w:bCs/>
        </w:rPr>
      </w:pPr>
      <w:r>
        <w:rPr>
          <w:b/>
          <w:bCs/>
        </w:rPr>
        <w:t>Real time booking</w:t>
      </w:r>
      <w:r>
        <w:rPr>
          <w:b/>
          <w:bCs/>
        </w:rPr>
        <w:br/>
      </w:r>
      <w:r>
        <w:t xml:space="preserve">This module is a platform for customer to make appointment on real time operating time slot. Requested appointment is not confirm until the admin accepted it. Pending appointment request will not show as booked. If the time slot of the day is not available, admin will </w:t>
      </w:r>
      <w:r w:rsidR="004E259F">
        <w:t>reject the appointment and an email will be sent to the customer.</w:t>
      </w:r>
      <w:r>
        <w:br/>
      </w:r>
    </w:p>
    <w:p w14:paraId="4C37BA88" w14:textId="77777777" w:rsidR="00414279" w:rsidRPr="00D43E4E" w:rsidRDefault="00414279" w:rsidP="00414279">
      <w:pPr>
        <w:pStyle w:val="ListParagraph"/>
        <w:numPr>
          <w:ilvl w:val="0"/>
          <w:numId w:val="7"/>
        </w:numPr>
        <w:spacing w:after="160"/>
        <w:jc w:val="left"/>
        <w:rPr>
          <w:b/>
          <w:bCs/>
        </w:rPr>
      </w:pPr>
      <w:r>
        <w:rPr>
          <w:b/>
          <w:bCs/>
        </w:rPr>
        <w:lastRenderedPageBreak/>
        <w:t xml:space="preserve">E-wallet </w:t>
      </w:r>
      <w:r>
        <w:rPr>
          <w:b/>
          <w:bCs/>
        </w:rPr>
        <w:br/>
      </w:r>
      <w:r>
        <w:t>This module operates as the transaction method for deposit of customer. Customers can top up their e-wallet through credit-debit card. This module will also show the pending transaction for accepted appointment for 24 hours after the appointment is accepted. Rejected appointment will not be showing. Pending transaction will be disappear once the transaction has been made.</w:t>
      </w:r>
      <w:r>
        <w:br/>
      </w:r>
    </w:p>
    <w:p w14:paraId="10FBDCC2" w14:textId="031D6741" w:rsidR="00414279" w:rsidRPr="00414279" w:rsidRDefault="00414279" w:rsidP="00414279">
      <w:pPr>
        <w:pStyle w:val="ListParagraph"/>
        <w:numPr>
          <w:ilvl w:val="0"/>
          <w:numId w:val="7"/>
        </w:numPr>
        <w:spacing w:after="160"/>
        <w:jc w:val="left"/>
        <w:rPr>
          <w:b/>
          <w:bCs/>
        </w:rPr>
      </w:pPr>
      <w:r>
        <w:rPr>
          <w:b/>
          <w:bCs/>
        </w:rPr>
        <w:t xml:space="preserve">Automated email </w:t>
      </w:r>
      <w:r>
        <w:rPr>
          <w:b/>
          <w:bCs/>
        </w:rPr>
        <w:br/>
      </w:r>
      <w:r w:rsidRPr="002469DE">
        <w:t>T</w:t>
      </w:r>
      <w:r>
        <w:t xml:space="preserve">he automated email act as </w:t>
      </w:r>
      <w:proofErr w:type="gramStart"/>
      <w:r>
        <w:t>prove</w:t>
      </w:r>
      <w:proofErr w:type="gramEnd"/>
      <w:r>
        <w:t xml:space="preserve"> for the appointment made. Email containing appointment detail will be sent to administrator and customer automatically after the appointment request has been accepted by administrator, as a reminder and evidence. Furthermore, automated email about pending deposit transaction will be sent to customer after the requested appointment has been accepted by administrator.</w:t>
      </w:r>
    </w:p>
    <w:p w14:paraId="1A0ED739" w14:textId="77777777" w:rsidR="00414279" w:rsidRPr="00414279" w:rsidRDefault="00414279" w:rsidP="00414279">
      <w:pPr>
        <w:spacing w:after="160"/>
        <w:jc w:val="left"/>
        <w:rPr>
          <w:b/>
          <w:bCs/>
        </w:rPr>
      </w:pPr>
    </w:p>
    <w:p w14:paraId="5E3A3EBC" w14:textId="3DD2E60E" w:rsidR="00414279" w:rsidRDefault="00414279" w:rsidP="00414279">
      <w:pPr>
        <w:pStyle w:val="Heading3"/>
      </w:pPr>
      <w:bookmarkStart w:id="24" w:name="_Toc98691095"/>
      <w:r>
        <w:t>Summary</w:t>
      </w:r>
      <w:bookmarkEnd w:id="24"/>
    </w:p>
    <w:p w14:paraId="0184238A" w14:textId="77777777" w:rsidR="00414279" w:rsidRDefault="00414279" w:rsidP="00414279">
      <w:r>
        <w:t>This is the first chapter for the project. The project development will be as the mentioned functions regarding on the proposal of the project, the objectives, the problem statements, project scopes, and project background. As for the problem statements, there will be related details of the study and research that will be stated in chapter 2. The finding to achieve the goal of the project will be mentioned in chapter.</w:t>
      </w:r>
    </w:p>
    <w:p w14:paraId="5ED08B7D" w14:textId="5F2395AD" w:rsidR="00414279" w:rsidRDefault="00414279" w:rsidP="00414279"/>
    <w:p w14:paraId="7332026F" w14:textId="7384E1FE" w:rsidR="00414279" w:rsidRDefault="00414279" w:rsidP="00414279">
      <w:pPr>
        <w:pStyle w:val="Heading3"/>
      </w:pPr>
      <w:bookmarkStart w:id="25" w:name="_Toc98691096"/>
      <w:r>
        <w:lastRenderedPageBreak/>
        <w:t>Gantt Chart</w:t>
      </w:r>
      <w:bookmarkEnd w:id="25"/>
    </w:p>
    <w:p w14:paraId="4BDECC47" w14:textId="5279E991" w:rsidR="00414279" w:rsidRPr="00414279" w:rsidRDefault="00DF3B7F" w:rsidP="00414279">
      <w:r>
        <w:rPr>
          <w:noProof/>
        </w:rPr>
        <w:drawing>
          <wp:inline distT="0" distB="0" distL="0" distR="0" wp14:anchorId="5E42B730" wp14:editId="2962E863">
            <wp:extent cx="4817110" cy="31864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3186430"/>
                    </a:xfrm>
                    <a:prstGeom prst="rect">
                      <a:avLst/>
                    </a:prstGeom>
                    <a:noFill/>
                    <a:ln>
                      <a:noFill/>
                    </a:ln>
                  </pic:spPr>
                </pic:pic>
              </a:graphicData>
            </a:graphic>
          </wp:inline>
        </w:drawing>
      </w:r>
    </w:p>
    <w:p w14:paraId="283F1560" w14:textId="05C7F3BE" w:rsidR="008B1675" w:rsidRDefault="00835DE7" w:rsidP="00DF3B7F">
      <w:pPr>
        <w:ind w:firstLine="851"/>
        <w:jc w:val="center"/>
      </w:pPr>
      <w:bookmarkStart w:id="26" w:name="_Toc98691192"/>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sidR="00BA3947">
        <w:rPr>
          <w:noProof/>
          <w:lang w:val="fr-FR"/>
        </w:rPr>
        <w:t>1</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sidR="00BA3947">
        <w:rPr>
          <w:noProof/>
          <w:lang w:val="fr-FR"/>
        </w:rPr>
        <w:t>5</w:t>
      </w:r>
      <w:r w:rsidRPr="00A407A3">
        <w:fldChar w:fldCharType="end"/>
      </w:r>
      <w:r w:rsidR="00DF3B7F">
        <w:t>: Gantt Chart</w:t>
      </w:r>
      <w:r w:rsidR="00BD4E15">
        <w:t xml:space="preserve"> (part 1)</w:t>
      </w:r>
      <w:bookmarkEnd w:id="26"/>
    </w:p>
    <w:p w14:paraId="3A57B4DB" w14:textId="77777777" w:rsidR="004B3FC9" w:rsidRPr="003716B2" w:rsidRDefault="004B3FC9" w:rsidP="004B3FC9">
      <w:pPr>
        <w:rPr>
          <w:lang w:val="en-US"/>
        </w:rPr>
      </w:pPr>
    </w:p>
    <w:p w14:paraId="60664B31" w14:textId="1BF54F4E" w:rsidR="00BD4E15" w:rsidRDefault="00BD4E15" w:rsidP="00A83AD2">
      <w:r>
        <w:rPr>
          <w:noProof/>
        </w:rPr>
        <w:drawing>
          <wp:inline distT="0" distB="0" distL="0" distR="0" wp14:anchorId="5237E7C6" wp14:editId="2E7D4E66">
            <wp:extent cx="4825365" cy="18243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25365" cy="1824355"/>
                    </a:xfrm>
                    <a:prstGeom prst="rect">
                      <a:avLst/>
                    </a:prstGeom>
                  </pic:spPr>
                </pic:pic>
              </a:graphicData>
            </a:graphic>
          </wp:inline>
        </w:drawing>
      </w:r>
    </w:p>
    <w:p w14:paraId="12CA9C8C" w14:textId="352682A7" w:rsidR="00BD4E15" w:rsidRPr="006A7A36" w:rsidRDefault="00BD4E15" w:rsidP="00BD4E15">
      <w:pPr>
        <w:jc w:val="center"/>
        <w:sectPr w:rsidR="00BD4E15" w:rsidRPr="006A7A36" w:rsidSect="00270998">
          <w:headerReference w:type="even" r:id="rId16"/>
          <w:headerReference w:type="default" r:id="rId17"/>
          <w:pgSz w:w="11909" w:h="16834" w:code="9"/>
          <w:pgMar w:top="1418" w:right="2155" w:bottom="1418" w:left="2155" w:header="851" w:footer="851" w:gutter="0"/>
          <w:pgNumType w:start="1"/>
          <w:cols w:space="720"/>
          <w:docGrid w:linePitch="360"/>
        </w:sectPr>
      </w:pPr>
      <w:bookmarkStart w:id="27" w:name="_Toc98691193"/>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sidR="00BA3947">
        <w:rPr>
          <w:noProof/>
          <w:lang w:val="fr-FR"/>
        </w:rPr>
        <w:t>1</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sidR="00BA3947">
        <w:rPr>
          <w:noProof/>
          <w:lang w:val="fr-FR"/>
        </w:rPr>
        <w:t>6</w:t>
      </w:r>
      <w:r w:rsidRPr="00A407A3">
        <w:fldChar w:fldCharType="end"/>
      </w:r>
      <w:r>
        <w:t>: Gantt Chart (part 2)</w:t>
      </w:r>
      <w:bookmarkEnd w:id="27"/>
    </w:p>
    <w:p w14:paraId="01E471CB" w14:textId="77777777" w:rsidR="00A83AD2" w:rsidRPr="006A7A36" w:rsidRDefault="00A83AD2" w:rsidP="00A14E7F">
      <w:pPr>
        <w:pStyle w:val="Heading1"/>
      </w:pPr>
    </w:p>
    <w:p w14:paraId="33EE1E70" w14:textId="77777777" w:rsidR="00A83AD2" w:rsidRPr="006A7A36" w:rsidRDefault="00A83AD2" w:rsidP="00A83AD2"/>
    <w:p w14:paraId="5112702D" w14:textId="54B070F4" w:rsidR="00A83AD2" w:rsidRPr="006A7A36" w:rsidRDefault="00A83AD2" w:rsidP="003F3A42">
      <w:pPr>
        <w:pStyle w:val="Heading2"/>
      </w:pPr>
      <w:bookmarkStart w:id="28" w:name="_Toc98691097"/>
      <w:r w:rsidRPr="006A7A36">
        <w:t>LITERATURE REVIEW</w:t>
      </w:r>
      <w:bookmarkEnd w:id="28"/>
    </w:p>
    <w:p w14:paraId="4B6655C0" w14:textId="77777777" w:rsidR="00A83AD2" w:rsidRPr="006A7A36" w:rsidRDefault="00A83AD2" w:rsidP="00A83AD2"/>
    <w:p w14:paraId="2FF473B4" w14:textId="19FA9BFF" w:rsidR="00A83AD2" w:rsidRPr="006A7A36" w:rsidRDefault="00E10A41" w:rsidP="003F3A42">
      <w:pPr>
        <w:pStyle w:val="Heading3"/>
      </w:pPr>
      <w:bookmarkStart w:id="29" w:name="_Toc98691098"/>
      <w:r>
        <w:t>Introduction</w:t>
      </w:r>
      <w:bookmarkEnd w:id="29"/>
    </w:p>
    <w:p w14:paraId="65849E78" w14:textId="77777777" w:rsidR="00414279" w:rsidRDefault="00414279" w:rsidP="00414279">
      <w:r>
        <w:t>Literature review is determined to obtain deeper understanding on the areas related to web-based online veterinary appointment system. Hence, a series of reviews have been conducted on the online veterinary appointment system itself and its component, as well as the existing web-based appointment systems.</w:t>
      </w:r>
    </w:p>
    <w:p w14:paraId="632B3CD8" w14:textId="77777777" w:rsidR="00A83AD2" w:rsidRPr="006A7A36" w:rsidRDefault="00A83AD2" w:rsidP="00A83AD2"/>
    <w:p w14:paraId="731A767C" w14:textId="1DF9F67B" w:rsidR="00644A5D" w:rsidRPr="006A7A36" w:rsidRDefault="00414279" w:rsidP="00644A5D">
      <w:pPr>
        <w:pStyle w:val="Heading3"/>
      </w:pPr>
      <w:bookmarkStart w:id="30" w:name="_Toc98691099"/>
      <w:bookmarkStart w:id="31" w:name="_Toc216161121"/>
      <w:bookmarkStart w:id="32" w:name="_Toc472432612"/>
      <w:r>
        <w:t>Online veterinary appointment system</w:t>
      </w:r>
      <w:bookmarkEnd w:id="30"/>
    </w:p>
    <w:p w14:paraId="2C983FCC" w14:textId="02CC1BE8" w:rsidR="00414279" w:rsidRDefault="00414279" w:rsidP="00414279">
      <w:r>
        <w:t>There are numbers of definitions for the term Online Appointment System, while the one stated in the following list are the most common definition for it.</w:t>
      </w:r>
    </w:p>
    <w:p w14:paraId="6B574EC6" w14:textId="77777777" w:rsidR="00414279" w:rsidRDefault="00414279" w:rsidP="00414279"/>
    <w:p w14:paraId="67D43BD7" w14:textId="77777777" w:rsidR="00414279" w:rsidRDefault="00414279" w:rsidP="00414279">
      <w:pPr>
        <w:pStyle w:val="ListParagraph"/>
        <w:numPr>
          <w:ilvl w:val="0"/>
          <w:numId w:val="8"/>
        </w:numPr>
        <w:spacing w:after="160"/>
        <w:jc w:val="left"/>
      </w:pPr>
      <w:r>
        <w:t>Allows user to avoid the hassle of queueing and filling out registration forms. Administrators can monitor and easy searching for records or personal information as it is available online. (</w:t>
      </w:r>
      <w:proofErr w:type="spellStart"/>
      <w:r>
        <w:t>Symey</w:t>
      </w:r>
      <w:proofErr w:type="spellEnd"/>
      <w:r>
        <w:t xml:space="preserve"> et al., 2013)</w:t>
      </w:r>
    </w:p>
    <w:p w14:paraId="01835AB7" w14:textId="502F2185" w:rsidR="0057660E" w:rsidRDefault="00414279" w:rsidP="0057660E">
      <w:pPr>
        <w:pStyle w:val="ListParagraph"/>
        <w:numPr>
          <w:ilvl w:val="0"/>
          <w:numId w:val="8"/>
        </w:numPr>
        <w:spacing w:after="160"/>
        <w:jc w:val="left"/>
      </w:pPr>
      <w:r>
        <w:t>Online scheduling has positive impacts in terms of reducing non-attendance rate, decreasing staff labour, decreasing waiting times, and improving satisfaction rate. (Yang et al., 2019)</w:t>
      </w:r>
    </w:p>
    <w:p w14:paraId="3B25CB4D" w14:textId="77777777" w:rsidR="0057660E" w:rsidRDefault="0057660E" w:rsidP="0010225A">
      <w:pPr>
        <w:spacing w:after="160"/>
        <w:ind w:left="360"/>
        <w:jc w:val="left"/>
      </w:pPr>
    </w:p>
    <w:p w14:paraId="27058A09" w14:textId="663D13EB" w:rsidR="00644A5D" w:rsidRDefault="00414279" w:rsidP="00414279">
      <w:pPr>
        <w:pStyle w:val="Heading4"/>
      </w:pPr>
      <w:bookmarkStart w:id="33" w:name="_Toc98691100"/>
      <w:r w:rsidRPr="00702AB8">
        <w:t>Difference Between Paper Based Veterinary Appointment System and Online Veterinary Appointment System</w:t>
      </w:r>
      <w:bookmarkEnd w:id="33"/>
    </w:p>
    <w:p w14:paraId="20E2348F" w14:textId="77777777" w:rsidR="00414279" w:rsidRDefault="00414279" w:rsidP="00414279">
      <w:r>
        <w:t xml:space="preserve">As one of the common systems that are widely use within pet owners and animal clinic, the usage of traditional paper based veterinary appointment system are still being use in many animal clinics although web-based online veterinary appointment system is more efficient and convenient. </w:t>
      </w:r>
    </w:p>
    <w:p w14:paraId="21071E4E" w14:textId="77777777" w:rsidR="00414279" w:rsidRDefault="00414279" w:rsidP="00414279"/>
    <w:p w14:paraId="29224D56" w14:textId="77777777" w:rsidR="00414279" w:rsidRDefault="00414279" w:rsidP="00414279">
      <w:pPr>
        <w:ind w:firstLine="851"/>
      </w:pPr>
      <w:proofErr w:type="spellStart"/>
      <w:r>
        <w:t>Symey</w:t>
      </w:r>
      <w:proofErr w:type="spellEnd"/>
      <w:r>
        <w:t xml:space="preserve"> et al. (2013) and Yang et al. (2019) has analysed the major characteristic that differentiate Online appointment system from Paper based appointment system. The differences will be shown in a table.</w:t>
      </w:r>
    </w:p>
    <w:p w14:paraId="23FD9C28" w14:textId="77777777" w:rsidR="00414279" w:rsidRDefault="00414279" w:rsidP="00414279"/>
    <w:p w14:paraId="1EF5E632" w14:textId="77777777" w:rsidR="00414279" w:rsidRDefault="00414279" w:rsidP="00414279"/>
    <w:p w14:paraId="5A8CCBDA" w14:textId="11E29E69" w:rsidR="00414279" w:rsidRDefault="00864CB2" w:rsidP="00414279">
      <w:pPr>
        <w:jc w:val="center"/>
      </w:pPr>
      <w:bookmarkStart w:id="34" w:name="_Toc98691162"/>
      <w:r w:rsidRPr="000556B8">
        <w:lastRenderedPageBreak/>
        <w:t xml:space="preserve">Table </w:t>
      </w:r>
      <w:r w:rsidRPr="000556B8">
        <w:fldChar w:fldCharType="begin"/>
      </w:r>
      <w:r w:rsidRPr="000556B8">
        <w:instrText xml:space="preserve"> STYLEREF 1 \s </w:instrText>
      </w:r>
      <w:r w:rsidRPr="000556B8">
        <w:fldChar w:fldCharType="separate"/>
      </w:r>
      <w:r>
        <w:rPr>
          <w:noProof/>
        </w:rPr>
        <w:t>2</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w:t>
      </w:r>
      <w:r w:rsidRPr="000556B8">
        <w:fldChar w:fldCharType="end"/>
      </w:r>
      <w:r w:rsidR="00414279">
        <w:t>: Differences between Paper Based Appointment System and Online Appointment System</w:t>
      </w:r>
      <w:bookmarkEnd w:id="34"/>
    </w:p>
    <w:tbl>
      <w:tblPr>
        <w:tblStyle w:val="PlainTable1"/>
        <w:tblW w:w="9049" w:type="dxa"/>
        <w:tblInd w:w="-733" w:type="dxa"/>
        <w:tblLook w:val="04A0" w:firstRow="1" w:lastRow="0" w:firstColumn="1" w:lastColumn="0" w:noHBand="0" w:noVBand="1"/>
      </w:tblPr>
      <w:tblGrid>
        <w:gridCol w:w="3016"/>
        <w:gridCol w:w="3016"/>
        <w:gridCol w:w="3017"/>
      </w:tblGrid>
      <w:tr w:rsidR="00414279" w14:paraId="0D40E0BD" w14:textId="77777777" w:rsidTr="00414279">
        <w:trPr>
          <w:cnfStyle w:val="100000000000" w:firstRow="1" w:lastRow="0" w:firstColumn="0" w:lastColumn="0" w:oddVBand="0" w:evenVBand="0" w:oddHBand="0"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3016" w:type="dxa"/>
          </w:tcPr>
          <w:p w14:paraId="6675532B" w14:textId="77777777" w:rsidR="00414279" w:rsidRDefault="00414279" w:rsidP="003F50D3">
            <w:pPr>
              <w:jc w:val="center"/>
              <w:rPr>
                <w:rFonts w:ascii="Times New Roman" w:hAnsi="Times New Roman" w:cs="Times New Roman"/>
              </w:rPr>
            </w:pPr>
          </w:p>
        </w:tc>
        <w:tc>
          <w:tcPr>
            <w:tcW w:w="3016" w:type="dxa"/>
          </w:tcPr>
          <w:p w14:paraId="3E0484D1" w14:textId="77777777" w:rsidR="00414279" w:rsidRDefault="00414279" w:rsidP="003F50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aper Based Appointment System</w:t>
            </w:r>
          </w:p>
        </w:tc>
        <w:tc>
          <w:tcPr>
            <w:tcW w:w="3017" w:type="dxa"/>
          </w:tcPr>
          <w:p w14:paraId="4E682ADB" w14:textId="77777777" w:rsidR="00414279" w:rsidRDefault="00414279" w:rsidP="003F50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Online Appointment System</w:t>
            </w:r>
          </w:p>
        </w:tc>
      </w:tr>
      <w:tr w:rsidR="00414279" w14:paraId="216BFBB0" w14:textId="77777777" w:rsidTr="00414279">
        <w:trPr>
          <w:cnfStyle w:val="000000100000" w:firstRow="0" w:lastRow="0" w:firstColumn="0" w:lastColumn="0" w:oddVBand="0" w:evenVBand="0" w:oddHBand="1" w:evenHBand="0" w:firstRowFirstColumn="0" w:firstRowLastColumn="0" w:lastRowFirstColumn="0" w:lastRowLastColumn="0"/>
          <w:trHeight w:val="877"/>
        </w:trPr>
        <w:tc>
          <w:tcPr>
            <w:cnfStyle w:val="001000000000" w:firstRow="0" w:lastRow="0" w:firstColumn="1" w:lastColumn="0" w:oddVBand="0" w:evenVBand="0" w:oddHBand="0" w:evenHBand="0" w:firstRowFirstColumn="0" w:firstRowLastColumn="0" w:lastRowFirstColumn="0" w:lastRowLastColumn="0"/>
            <w:tcW w:w="3016" w:type="dxa"/>
          </w:tcPr>
          <w:p w14:paraId="0CFA6996"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Files and patient’s health record</w:t>
            </w:r>
          </w:p>
        </w:tc>
        <w:tc>
          <w:tcPr>
            <w:tcW w:w="3016" w:type="dxa"/>
          </w:tcPr>
          <w:p w14:paraId="7DB1586F"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tore in physical storage</w:t>
            </w:r>
          </w:p>
        </w:tc>
        <w:tc>
          <w:tcPr>
            <w:tcW w:w="3017" w:type="dxa"/>
          </w:tcPr>
          <w:p w14:paraId="179A9C54"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tore in database</w:t>
            </w:r>
          </w:p>
        </w:tc>
      </w:tr>
      <w:tr w:rsidR="00414279" w14:paraId="5FF1451B" w14:textId="77777777" w:rsidTr="00414279">
        <w:trPr>
          <w:trHeight w:val="501"/>
        </w:trPr>
        <w:tc>
          <w:tcPr>
            <w:cnfStyle w:val="001000000000" w:firstRow="0" w:lastRow="0" w:firstColumn="1" w:lastColumn="0" w:oddVBand="0" w:evenVBand="0" w:oddHBand="0" w:evenHBand="0" w:firstRowFirstColumn="0" w:firstRowLastColumn="0" w:lastRowFirstColumn="0" w:lastRowLastColumn="0"/>
            <w:tcW w:w="3016" w:type="dxa"/>
          </w:tcPr>
          <w:p w14:paraId="46A3591E"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Queue time in clinic</w:t>
            </w:r>
          </w:p>
        </w:tc>
        <w:tc>
          <w:tcPr>
            <w:tcW w:w="3016" w:type="dxa"/>
          </w:tcPr>
          <w:p w14:paraId="039EA6FF"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ng</w:t>
            </w:r>
          </w:p>
        </w:tc>
        <w:tc>
          <w:tcPr>
            <w:tcW w:w="3017" w:type="dxa"/>
          </w:tcPr>
          <w:p w14:paraId="787948F8"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hort</w:t>
            </w:r>
          </w:p>
        </w:tc>
      </w:tr>
      <w:tr w:rsidR="00414279" w14:paraId="10AD5202" w14:textId="77777777" w:rsidTr="00414279">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016" w:type="dxa"/>
          </w:tcPr>
          <w:p w14:paraId="45F5161E"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Reminder for appointment</w:t>
            </w:r>
          </w:p>
        </w:tc>
        <w:tc>
          <w:tcPr>
            <w:tcW w:w="3016" w:type="dxa"/>
          </w:tcPr>
          <w:p w14:paraId="665E59A8"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 but not always</w:t>
            </w:r>
          </w:p>
        </w:tc>
        <w:tc>
          <w:tcPr>
            <w:tcW w:w="3017" w:type="dxa"/>
          </w:tcPr>
          <w:p w14:paraId="4CA27D4A"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r>
      <w:tr w:rsidR="00414279" w14:paraId="3DDD56BA" w14:textId="77777777" w:rsidTr="00414279">
        <w:trPr>
          <w:trHeight w:val="720"/>
        </w:trPr>
        <w:tc>
          <w:tcPr>
            <w:cnfStyle w:val="001000000000" w:firstRow="0" w:lastRow="0" w:firstColumn="1" w:lastColumn="0" w:oddVBand="0" w:evenVBand="0" w:oddHBand="0" w:evenHBand="0" w:firstRowFirstColumn="0" w:firstRowLastColumn="0" w:lastRowFirstColumn="0" w:lastRowLastColumn="0"/>
            <w:tcW w:w="3016" w:type="dxa"/>
          </w:tcPr>
          <w:p w14:paraId="642FCD33"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Complete registration in any location</w:t>
            </w:r>
          </w:p>
        </w:tc>
        <w:tc>
          <w:tcPr>
            <w:tcW w:w="3016" w:type="dxa"/>
          </w:tcPr>
          <w:p w14:paraId="18DFF964"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3017" w:type="dxa"/>
          </w:tcPr>
          <w:p w14:paraId="636F3F54"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r>
      <w:tr w:rsidR="00414279" w14:paraId="79BA9455" w14:textId="77777777" w:rsidTr="0041427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016" w:type="dxa"/>
          </w:tcPr>
          <w:p w14:paraId="6F54F5E9"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Require deposit payment</w:t>
            </w:r>
          </w:p>
        </w:tc>
        <w:tc>
          <w:tcPr>
            <w:tcW w:w="3016" w:type="dxa"/>
          </w:tcPr>
          <w:p w14:paraId="296ACB68"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 in some cases</w:t>
            </w:r>
          </w:p>
        </w:tc>
        <w:tc>
          <w:tcPr>
            <w:tcW w:w="3017" w:type="dxa"/>
          </w:tcPr>
          <w:p w14:paraId="010A0DA8"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r>
      <w:tr w:rsidR="00414279" w14:paraId="31F7006D" w14:textId="77777777" w:rsidTr="00414279">
        <w:trPr>
          <w:trHeight w:val="870"/>
        </w:trPr>
        <w:tc>
          <w:tcPr>
            <w:cnfStyle w:val="001000000000" w:firstRow="0" w:lastRow="0" w:firstColumn="1" w:lastColumn="0" w:oddVBand="0" w:evenVBand="0" w:oddHBand="0" w:evenHBand="0" w:firstRowFirstColumn="0" w:firstRowLastColumn="0" w:lastRowFirstColumn="0" w:lastRowLastColumn="0"/>
            <w:tcW w:w="3016" w:type="dxa"/>
          </w:tcPr>
          <w:p w14:paraId="05D98AD4"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Available to all diagnosed symptoms</w:t>
            </w:r>
          </w:p>
        </w:tc>
        <w:tc>
          <w:tcPr>
            <w:tcW w:w="3016" w:type="dxa"/>
          </w:tcPr>
          <w:p w14:paraId="05AF8F1B"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3017" w:type="dxa"/>
          </w:tcPr>
          <w:p w14:paraId="3B11B91A"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r>
      <w:tr w:rsidR="00414279" w14:paraId="7EA646F1" w14:textId="77777777" w:rsidTr="00414279">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3016" w:type="dxa"/>
          </w:tcPr>
          <w:p w14:paraId="6BD8113D"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Time consumes to check availability of appointment</w:t>
            </w:r>
          </w:p>
        </w:tc>
        <w:tc>
          <w:tcPr>
            <w:tcW w:w="3016" w:type="dxa"/>
          </w:tcPr>
          <w:p w14:paraId="5B1A417A"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ong</w:t>
            </w:r>
          </w:p>
        </w:tc>
        <w:tc>
          <w:tcPr>
            <w:tcW w:w="3017" w:type="dxa"/>
          </w:tcPr>
          <w:p w14:paraId="194EC9F4"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hort</w:t>
            </w:r>
          </w:p>
        </w:tc>
      </w:tr>
      <w:tr w:rsidR="00414279" w14:paraId="1E4F1662" w14:textId="77777777" w:rsidTr="00414279">
        <w:trPr>
          <w:trHeight w:val="870"/>
        </w:trPr>
        <w:tc>
          <w:tcPr>
            <w:cnfStyle w:val="001000000000" w:firstRow="0" w:lastRow="0" w:firstColumn="1" w:lastColumn="0" w:oddVBand="0" w:evenVBand="0" w:oddHBand="0" w:evenHBand="0" w:firstRowFirstColumn="0" w:firstRowLastColumn="0" w:lastRowFirstColumn="0" w:lastRowLastColumn="0"/>
            <w:tcW w:w="3016" w:type="dxa"/>
          </w:tcPr>
          <w:p w14:paraId="4BFC7952"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Customer able to check vet information in anytime</w:t>
            </w:r>
          </w:p>
        </w:tc>
        <w:tc>
          <w:tcPr>
            <w:tcW w:w="3016" w:type="dxa"/>
          </w:tcPr>
          <w:p w14:paraId="2FC71CAD"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3017" w:type="dxa"/>
          </w:tcPr>
          <w:p w14:paraId="04A3E32E"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r>
      <w:tr w:rsidR="00414279" w14:paraId="284CC850" w14:textId="77777777" w:rsidTr="00414279">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3016" w:type="dxa"/>
          </w:tcPr>
          <w:p w14:paraId="5B1A69B1" w14:textId="77777777" w:rsidR="00414279" w:rsidRPr="00640DBD" w:rsidRDefault="00414279" w:rsidP="003F50D3">
            <w:pPr>
              <w:rPr>
                <w:rFonts w:ascii="Times New Roman" w:hAnsi="Times New Roman" w:cs="Times New Roman"/>
                <w:b w:val="0"/>
                <w:bCs w:val="0"/>
              </w:rPr>
            </w:pPr>
            <w:r w:rsidRPr="00640DBD">
              <w:rPr>
                <w:rFonts w:ascii="Times New Roman" w:hAnsi="Times New Roman" w:cs="Times New Roman"/>
                <w:b w:val="0"/>
                <w:bCs w:val="0"/>
              </w:rPr>
              <w:t>Non-attendance rate</w:t>
            </w:r>
          </w:p>
        </w:tc>
        <w:tc>
          <w:tcPr>
            <w:tcW w:w="3016" w:type="dxa"/>
          </w:tcPr>
          <w:p w14:paraId="1F559F11"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gh</w:t>
            </w:r>
          </w:p>
        </w:tc>
        <w:tc>
          <w:tcPr>
            <w:tcW w:w="3017" w:type="dxa"/>
          </w:tcPr>
          <w:p w14:paraId="32C41B01"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ow</w:t>
            </w:r>
          </w:p>
        </w:tc>
      </w:tr>
      <w:tr w:rsidR="00414279" w14:paraId="6D19FE33" w14:textId="77777777" w:rsidTr="00414279">
        <w:trPr>
          <w:trHeight w:val="558"/>
        </w:trPr>
        <w:tc>
          <w:tcPr>
            <w:cnfStyle w:val="001000000000" w:firstRow="0" w:lastRow="0" w:firstColumn="1" w:lastColumn="0" w:oddVBand="0" w:evenVBand="0" w:oddHBand="0" w:evenHBand="0" w:firstRowFirstColumn="0" w:firstRowLastColumn="0" w:lastRowFirstColumn="0" w:lastRowLastColumn="0"/>
            <w:tcW w:w="3016" w:type="dxa"/>
          </w:tcPr>
          <w:p w14:paraId="24AD5B76" w14:textId="77777777" w:rsidR="00414279" w:rsidRPr="00640DBD" w:rsidRDefault="00414279" w:rsidP="003F50D3">
            <w:pPr>
              <w:rPr>
                <w:rFonts w:ascii="Times New Roman" w:hAnsi="Times New Roman" w:cs="Times New Roman"/>
                <w:b w:val="0"/>
                <w:bCs w:val="0"/>
              </w:rPr>
            </w:pPr>
            <w:r>
              <w:rPr>
                <w:rFonts w:ascii="Times New Roman" w:hAnsi="Times New Roman" w:cs="Times New Roman"/>
                <w:b w:val="0"/>
                <w:bCs w:val="0"/>
              </w:rPr>
              <w:t>Staff labour needed</w:t>
            </w:r>
          </w:p>
        </w:tc>
        <w:tc>
          <w:tcPr>
            <w:tcW w:w="3016" w:type="dxa"/>
          </w:tcPr>
          <w:p w14:paraId="299A92C3"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ore</w:t>
            </w:r>
          </w:p>
        </w:tc>
        <w:tc>
          <w:tcPr>
            <w:tcW w:w="3017" w:type="dxa"/>
          </w:tcPr>
          <w:p w14:paraId="29FD14F7" w14:textId="77777777" w:rsidR="00414279" w:rsidRDefault="00414279" w:rsidP="003F50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ess</w:t>
            </w:r>
          </w:p>
        </w:tc>
      </w:tr>
      <w:tr w:rsidR="00414279" w14:paraId="056B3283" w14:textId="77777777" w:rsidTr="00414279">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3016" w:type="dxa"/>
          </w:tcPr>
          <w:p w14:paraId="1939ECC1" w14:textId="77777777" w:rsidR="00414279" w:rsidRDefault="00414279" w:rsidP="003F50D3">
            <w:pPr>
              <w:rPr>
                <w:rFonts w:ascii="Times New Roman" w:hAnsi="Times New Roman" w:cs="Times New Roman"/>
                <w:b w:val="0"/>
                <w:bCs w:val="0"/>
              </w:rPr>
            </w:pPr>
            <w:r>
              <w:rPr>
                <w:rFonts w:ascii="Times New Roman" w:hAnsi="Times New Roman" w:cs="Times New Roman"/>
                <w:b w:val="0"/>
                <w:bCs w:val="0"/>
              </w:rPr>
              <w:t>Suitable for emergency cases</w:t>
            </w:r>
          </w:p>
        </w:tc>
        <w:tc>
          <w:tcPr>
            <w:tcW w:w="3016" w:type="dxa"/>
          </w:tcPr>
          <w:p w14:paraId="5E3C7643"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3017" w:type="dxa"/>
          </w:tcPr>
          <w:p w14:paraId="5091D37D" w14:textId="77777777" w:rsidR="00414279" w:rsidRDefault="00414279" w:rsidP="003F50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 but will provide vet contact</w:t>
            </w:r>
          </w:p>
        </w:tc>
      </w:tr>
    </w:tbl>
    <w:p w14:paraId="7C7D85BB" w14:textId="77777777" w:rsidR="00414279" w:rsidRDefault="00414279" w:rsidP="00414279"/>
    <w:p w14:paraId="503207DF" w14:textId="174CEF71" w:rsidR="00414279" w:rsidRDefault="00414279" w:rsidP="00414279">
      <w:pPr>
        <w:ind w:firstLine="851"/>
      </w:pPr>
      <w:r>
        <w:t>Through Table 2.1 above, Online Appointment System are more likely to bring conveniency for users than Paper Based Appointment System. However, Paper Based Appointment System are more precise on the diagnosed symptoms and emergency cases. Hence, different method has its own priority</w:t>
      </w:r>
    </w:p>
    <w:p w14:paraId="7D8A8EEC" w14:textId="254B2EE5" w:rsidR="00414279" w:rsidRDefault="00414279" w:rsidP="00414279"/>
    <w:p w14:paraId="5052D078" w14:textId="6DBE6839" w:rsidR="00414279" w:rsidRDefault="00414279" w:rsidP="00414279">
      <w:pPr>
        <w:pStyle w:val="Heading4"/>
      </w:pPr>
      <w:bookmarkStart w:id="35" w:name="_Toc98691101"/>
      <w:r>
        <w:t>Justi</w:t>
      </w:r>
      <w:r w:rsidR="00F04E1A">
        <w:t>fication of Project Problem Statements</w:t>
      </w:r>
      <w:bookmarkEnd w:id="35"/>
    </w:p>
    <w:p w14:paraId="2C119D7D" w14:textId="77777777" w:rsidR="00F04E1A" w:rsidRDefault="00F04E1A" w:rsidP="00F04E1A">
      <w:r>
        <w:t xml:space="preserve">Waiting time is always the common topic that has been discussed in the appointment area, especially animal clinic appointment system. While there is very less online veterinary appointment system exist in Malaysia, time consuming will be longer as most of the animal clinic implement walk-in </w:t>
      </w:r>
      <w:r>
        <w:lastRenderedPageBreak/>
        <w:t>appointment system as known as paper-based appointment system. However, with the usage of online appointment system, waiting time will be dramatically decrease as customer will not have to go through many troubles to reach the animal clinic and the website of online veterinary appointment system are available 24 hours and 7 days per week (</w:t>
      </w:r>
      <w:proofErr w:type="spellStart"/>
      <w:r>
        <w:t>Mourshed</w:t>
      </w:r>
      <w:proofErr w:type="spellEnd"/>
      <w:r>
        <w:t xml:space="preserve">, 2019; Yang et al., 2019; </w:t>
      </w:r>
      <w:proofErr w:type="spellStart"/>
      <w:r>
        <w:t>Symey</w:t>
      </w:r>
      <w:proofErr w:type="spellEnd"/>
      <w:r>
        <w:t xml:space="preserve"> et al., 2013; Idowu et al., 2014). According to </w:t>
      </w:r>
      <w:proofErr w:type="spellStart"/>
      <w:r>
        <w:t>Symey</w:t>
      </w:r>
      <w:proofErr w:type="spellEnd"/>
      <w:r>
        <w:t xml:space="preserve"> et al. (2013), the average waiting time for walk-in customer has increased 45 minutes yearly per patient. Hence, implementing online appointment system for veterinary area will be a great improvement on decreasing waiting time.</w:t>
      </w:r>
    </w:p>
    <w:p w14:paraId="3AD39808" w14:textId="77777777" w:rsidR="00F04E1A" w:rsidRDefault="00F04E1A" w:rsidP="00F04E1A"/>
    <w:p w14:paraId="627C39A7" w14:textId="103FAC2E" w:rsidR="00F04E1A" w:rsidRDefault="00F04E1A" w:rsidP="00F04E1A">
      <w:r>
        <w:tab/>
        <w:t>Retrieving clinic’s information such as operating hours, clinic operation time slots and vet information are a critical issue for customer. Walk-in customer has trouble on searching for the information they want, for example, customer only know the clinic is closed after they reached their destination which is a troublesome burden. Nevertheless, in an era of rapidly changing digital technologies, online appointment system can reduce all the troublesome to be gone through for walk-in customer and elicit general information of the clinic and availability of booking time slots require by customer (</w:t>
      </w:r>
      <w:proofErr w:type="spellStart"/>
      <w:r>
        <w:t>Symey</w:t>
      </w:r>
      <w:proofErr w:type="spellEnd"/>
      <w:r>
        <w:t xml:space="preserve"> et al., 2013; </w:t>
      </w:r>
      <w:proofErr w:type="spellStart"/>
      <w:r>
        <w:t>Mourshed</w:t>
      </w:r>
      <w:proofErr w:type="spellEnd"/>
      <w:r>
        <w:t>, 2019; Zhang et al., 2012). Being able to access to the animal clinic website are said to be greatly improve customer satisfaction (Yang et al., 2019) and improve the quality of service in the area of animal health care (Idowu et al., 2014).</w:t>
      </w:r>
    </w:p>
    <w:p w14:paraId="52BCB833" w14:textId="77777777" w:rsidR="00F04E1A" w:rsidRDefault="00F04E1A" w:rsidP="00F04E1A"/>
    <w:p w14:paraId="3CB152C3" w14:textId="2A972FAD" w:rsidR="00F04E1A" w:rsidRDefault="00F04E1A" w:rsidP="00F04E1A">
      <w:r>
        <w:tab/>
        <w:t>Attendance rate of customer are inconsistent for walk-in appointment system. This is because there is no penalty for the absent customer. However, by using deposit function in online veterinary appointment system, it will bring a positive impact in term of reducing non-attendance rate (Yang et al., 2019) as there will be penalty for absent customer. Deposit will still be charged even though customer absent on the booked appointment time. Hence, this system helps in managing customer and clinic operation flows by scheduling the appointments (</w:t>
      </w:r>
      <w:proofErr w:type="spellStart"/>
      <w:r>
        <w:t>Symey</w:t>
      </w:r>
      <w:proofErr w:type="spellEnd"/>
      <w:r>
        <w:t xml:space="preserve"> et al., 2013).</w:t>
      </w:r>
    </w:p>
    <w:p w14:paraId="050CD80B" w14:textId="77777777" w:rsidR="00F04E1A" w:rsidRPr="00F04E1A" w:rsidRDefault="00F04E1A" w:rsidP="00F04E1A"/>
    <w:p w14:paraId="43B8946F" w14:textId="63414891" w:rsidR="007A2D9C" w:rsidRPr="006A7A36" w:rsidRDefault="00F04E1A" w:rsidP="007A2D9C">
      <w:pPr>
        <w:pStyle w:val="Heading3"/>
      </w:pPr>
      <w:bookmarkStart w:id="36" w:name="_Toc98691102"/>
      <w:bookmarkEnd w:id="31"/>
      <w:bookmarkEnd w:id="32"/>
      <w:r>
        <w:lastRenderedPageBreak/>
        <w:t>Existing Online Veterinary Appointment System</w:t>
      </w:r>
      <w:bookmarkEnd w:id="36"/>
    </w:p>
    <w:p w14:paraId="4CC338E0" w14:textId="77777777" w:rsidR="00F04E1A" w:rsidRDefault="00F04E1A" w:rsidP="00F04E1A">
      <w:r>
        <w:t>The reviews of existing Online Veterinary Appointment System prioritize the functions that are relevant to the scopes of this project, which are the customer and admin modules. Evaluation on these systems will be based on their User Interface (UI), strengths, limitations, and workflows in managing appointment.</w:t>
      </w:r>
    </w:p>
    <w:p w14:paraId="5AAD631B" w14:textId="77777777" w:rsidR="007A2D9C" w:rsidRPr="006A7A36" w:rsidRDefault="007A2D9C" w:rsidP="007A2D9C"/>
    <w:p w14:paraId="48BFED95" w14:textId="35E698D9" w:rsidR="007A2D9C" w:rsidRDefault="00F04E1A" w:rsidP="007A2D9C">
      <w:pPr>
        <w:pStyle w:val="Heading4"/>
      </w:pPr>
      <w:bookmarkStart w:id="37" w:name="_Toc98691103"/>
      <w:proofErr w:type="spellStart"/>
      <w:r>
        <w:t>SuperSaas</w:t>
      </w:r>
      <w:bookmarkEnd w:id="37"/>
      <w:proofErr w:type="spellEnd"/>
    </w:p>
    <w:p w14:paraId="53024FD7" w14:textId="76AABB88" w:rsidR="00F04E1A" w:rsidRDefault="00CB75B2" w:rsidP="00F04E1A">
      <w:r>
        <w:rPr>
          <w:noProof/>
        </w:rPr>
        <w:drawing>
          <wp:anchor distT="0" distB="0" distL="114300" distR="114300" simplePos="0" relativeHeight="251658240" behindDoc="0" locked="0" layoutInCell="1" allowOverlap="1" wp14:anchorId="0FB0EFFE" wp14:editId="0EE93F14">
            <wp:simplePos x="0" y="0"/>
            <wp:positionH relativeFrom="margin">
              <wp:align>right</wp:align>
            </wp:positionH>
            <wp:positionV relativeFrom="paragraph">
              <wp:posOffset>889399</wp:posOffset>
            </wp:positionV>
            <wp:extent cx="4834255" cy="2236470"/>
            <wp:effectExtent l="0" t="0" r="444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34255" cy="223647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04E1A">
        <w:t>SuperSaas</w:t>
      </w:r>
      <w:proofErr w:type="spellEnd"/>
      <w:r w:rsidR="00F04E1A">
        <w:t xml:space="preserve"> is an online appointment system that allows admin to access multiple functions. In this section, the core functions of </w:t>
      </w:r>
      <w:proofErr w:type="spellStart"/>
      <w:r w:rsidR="00F04E1A">
        <w:t>SuperSaas</w:t>
      </w:r>
      <w:proofErr w:type="spellEnd"/>
      <w:r w:rsidR="00F04E1A">
        <w:t xml:space="preserve"> will be evaluated using the admin role.</w:t>
      </w:r>
    </w:p>
    <w:p w14:paraId="21C0CC5C" w14:textId="2525A0AF" w:rsidR="00F04E1A" w:rsidRPr="004D1839" w:rsidRDefault="00835DE7" w:rsidP="0038172E">
      <w:pPr>
        <w:jc w:val="center"/>
      </w:pPr>
      <w:bookmarkStart w:id="38" w:name="_Toc98691194"/>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w:t>
      </w:r>
      <w:r w:rsidRPr="00A407A3">
        <w:fldChar w:fldCharType="end"/>
      </w:r>
      <w:r w:rsidR="00F04E1A">
        <w:t xml:space="preserve">: </w:t>
      </w:r>
      <w:proofErr w:type="spellStart"/>
      <w:r w:rsidR="00F04E1A">
        <w:t>SuperSaas</w:t>
      </w:r>
      <w:proofErr w:type="spellEnd"/>
      <w:r w:rsidR="00F04E1A">
        <w:t xml:space="preserve"> Dashboard</w:t>
      </w:r>
      <w:bookmarkEnd w:id="38"/>
    </w:p>
    <w:p w14:paraId="766D8733" w14:textId="77777777" w:rsidR="00342BB0" w:rsidRDefault="00342BB0" w:rsidP="00342BB0">
      <w:pPr>
        <w:ind w:firstLine="851"/>
      </w:pPr>
    </w:p>
    <w:p w14:paraId="0094C2EC" w14:textId="693A236A" w:rsidR="00F04E1A" w:rsidRDefault="00F04E1A" w:rsidP="00342BB0">
      <w:pPr>
        <w:ind w:firstLine="851"/>
      </w:pPr>
      <w:r>
        <w:t>Figure 2.1 show the dashboard after user logging in as administrator, the user will see a administer dashboard. The navigation bar at right side provides link for admin user to customize the website.</w:t>
      </w:r>
    </w:p>
    <w:p w14:paraId="632D579D" w14:textId="77777777" w:rsidR="00B44F0A" w:rsidRDefault="00B44F0A" w:rsidP="00F04E1A">
      <w:pPr>
        <w:jc w:val="center"/>
        <w:rPr>
          <w:lang w:val="fr-FR"/>
        </w:rPr>
      </w:pPr>
    </w:p>
    <w:p w14:paraId="2375D8A1" w14:textId="77777777" w:rsidR="00B44F0A" w:rsidRDefault="00B44F0A" w:rsidP="00F04E1A">
      <w:pPr>
        <w:jc w:val="center"/>
        <w:rPr>
          <w:lang w:val="fr-FR"/>
        </w:rPr>
      </w:pPr>
    </w:p>
    <w:p w14:paraId="70924100" w14:textId="77777777" w:rsidR="00B44F0A" w:rsidRDefault="00B44F0A" w:rsidP="00F04E1A">
      <w:pPr>
        <w:jc w:val="center"/>
        <w:rPr>
          <w:lang w:val="fr-FR"/>
        </w:rPr>
      </w:pPr>
    </w:p>
    <w:p w14:paraId="37E7ADEA" w14:textId="77777777" w:rsidR="00B44F0A" w:rsidRDefault="00B44F0A" w:rsidP="00F04E1A">
      <w:pPr>
        <w:jc w:val="center"/>
        <w:rPr>
          <w:lang w:val="fr-FR"/>
        </w:rPr>
      </w:pPr>
    </w:p>
    <w:p w14:paraId="549B0D10" w14:textId="35D49868" w:rsidR="00F04E1A" w:rsidRDefault="00B44F0A" w:rsidP="00F04E1A">
      <w:pPr>
        <w:jc w:val="center"/>
      </w:pPr>
      <w:bookmarkStart w:id="39" w:name="_Toc98691195"/>
      <w:r>
        <w:rPr>
          <w:noProof/>
        </w:rPr>
        <w:lastRenderedPageBreak/>
        <w:drawing>
          <wp:anchor distT="0" distB="0" distL="114300" distR="114300" simplePos="0" relativeHeight="251659264" behindDoc="0" locked="0" layoutInCell="1" allowOverlap="1" wp14:anchorId="4B8E9708" wp14:editId="0C38F411">
            <wp:simplePos x="0" y="0"/>
            <wp:positionH relativeFrom="margin">
              <wp:align>right</wp:align>
            </wp:positionH>
            <wp:positionV relativeFrom="paragraph">
              <wp:posOffset>70308</wp:posOffset>
            </wp:positionV>
            <wp:extent cx="4822190" cy="21920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22190" cy="2192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882" w:rsidRPr="00B13882">
        <w:rPr>
          <w:lang w:val="fr-FR"/>
        </w:rPr>
        <w:t xml:space="preserve"> </w:t>
      </w:r>
      <w:r w:rsidR="00B13882" w:rsidRPr="00A407A3">
        <w:rPr>
          <w:lang w:val="fr-FR"/>
        </w:rPr>
        <w:t xml:space="preserve">Figure </w:t>
      </w:r>
      <w:r w:rsidR="00B13882" w:rsidRPr="00A407A3">
        <w:fldChar w:fldCharType="begin"/>
      </w:r>
      <w:r w:rsidR="00B13882" w:rsidRPr="00A407A3">
        <w:rPr>
          <w:lang w:val="fr-FR"/>
        </w:rPr>
        <w:instrText xml:space="preserve"> STYLEREF 1 \s </w:instrText>
      </w:r>
      <w:r w:rsidR="00B13882" w:rsidRPr="00A407A3">
        <w:fldChar w:fldCharType="separate"/>
      </w:r>
      <w:r w:rsidR="00B13882">
        <w:rPr>
          <w:noProof/>
          <w:lang w:val="fr-FR"/>
        </w:rPr>
        <w:t>2</w:t>
      </w:r>
      <w:r w:rsidR="00B13882" w:rsidRPr="00A407A3">
        <w:fldChar w:fldCharType="end"/>
      </w:r>
      <w:r w:rsidR="00B13882" w:rsidRPr="00A407A3">
        <w:rPr>
          <w:lang w:val="fr-FR"/>
        </w:rPr>
        <w:t>.</w:t>
      </w:r>
      <w:r w:rsidR="00B13882" w:rsidRPr="00A407A3">
        <w:fldChar w:fldCharType="begin"/>
      </w:r>
      <w:r w:rsidR="00B13882" w:rsidRPr="00A407A3">
        <w:rPr>
          <w:lang w:val="fr-FR"/>
        </w:rPr>
        <w:instrText xml:space="preserve"> SEQ Figure \* ARABIC \s 1 </w:instrText>
      </w:r>
      <w:r w:rsidR="00B13882" w:rsidRPr="00A407A3">
        <w:fldChar w:fldCharType="separate"/>
      </w:r>
      <w:r w:rsidR="00B13882">
        <w:rPr>
          <w:noProof/>
          <w:lang w:val="fr-FR"/>
        </w:rPr>
        <w:t>2</w:t>
      </w:r>
      <w:r w:rsidR="00B13882" w:rsidRPr="00A407A3">
        <w:fldChar w:fldCharType="end"/>
      </w:r>
      <w:r w:rsidR="00F04E1A">
        <w:t xml:space="preserve">: </w:t>
      </w:r>
      <w:proofErr w:type="spellStart"/>
      <w:r w:rsidR="00F04E1A">
        <w:t>SuperSaas</w:t>
      </w:r>
      <w:proofErr w:type="spellEnd"/>
      <w:r w:rsidR="00F04E1A">
        <w:t xml:space="preserve"> New Schedule</w:t>
      </w:r>
      <w:bookmarkEnd w:id="39"/>
    </w:p>
    <w:p w14:paraId="3DBCD067" w14:textId="66538A4F" w:rsidR="00F04E1A" w:rsidRDefault="00F04E1A" w:rsidP="00F04E1A">
      <w:pPr>
        <w:jc w:val="center"/>
      </w:pPr>
    </w:p>
    <w:p w14:paraId="7D362A82" w14:textId="029A4459" w:rsidR="00BF2D2D" w:rsidRDefault="00F04E1A" w:rsidP="00FF1E30">
      <w:pPr>
        <w:ind w:firstLine="851"/>
      </w:pPr>
      <w:r>
        <w:t xml:space="preserve">Figure 2.2 shows that administrator can create a new schedule. There </w:t>
      </w:r>
      <w:proofErr w:type="gramStart"/>
      <w:r>
        <w:t>is</w:t>
      </w:r>
      <w:proofErr w:type="gramEnd"/>
      <w:r>
        <w:t xml:space="preserve"> a few steps to start create a new schedule for customer to make appointment, which only can be done by administrator. After selecting the format of the schedule, admin user can set the name for the new schedule, fill up the operating hours of the clinic and choose the time available for customer make appointment.</w:t>
      </w:r>
    </w:p>
    <w:p w14:paraId="733CB689" w14:textId="2EC5C8CC" w:rsidR="00BF2D2D" w:rsidRDefault="00BF2D2D" w:rsidP="00F04E1A">
      <w:r>
        <w:rPr>
          <w:noProof/>
        </w:rPr>
        <w:drawing>
          <wp:anchor distT="0" distB="0" distL="114300" distR="114300" simplePos="0" relativeHeight="251660288" behindDoc="0" locked="0" layoutInCell="1" allowOverlap="1" wp14:anchorId="4502CD00" wp14:editId="74B4F5AD">
            <wp:simplePos x="0" y="0"/>
            <wp:positionH relativeFrom="margin">
              <wp:align>left</wp:align>
            </wp:positionH>
            <wp:positionV relativeFrom="paragraph">
              <wp:posOffset>406400</wp:posOffset>
            </wp:positionV>
            <wp:extent cx="4812030" cy="2722880"/>
            <wp:effectExtent l="0" t="0" r="762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12030" cy="2722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32EA49" w14:textId="75468E16" w:rsidR="00F04E1A" w:rsidRDefault="00B13882" w:rsidP="00F04E1A">
      <w:pPr>
        <w:jc w:val="center"/>
      </w:pPr>
      <w:bookmarkStart w:id="40" w:name="_Toc98691196"/>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3</w:t>
      </w:r>
      <w:r w:rsidRPr="00A407A3">
        <w:fldChar w:fldCharType="end"/>
      </w:r>
      <w:r w:rsidR="00F04E1A">
        <w:t xml:space="preserve">: </w:t>
      </w:r>
      <w:proofErr w:type="spellStart"/>
      <w:r w:rsidR="00F04E1A">
        <w:t>SuperSaas</w:t>
      </w:r>
      <w:proofErr w:type="spellEnd"/>
      <w:r w:rsidR="00F04E1A">
        <w:t xml:space="preserve"> Configure Schedule</w:t>
      </w:r>
      <w:bookmarkEnd w:id="40"/>
    </w:p>
    <w:p w14:paraId="17BF9838" w14:textId="77777777" w:rsidR="00F04E1A" w:rsidRDefault="00F04E1A" w:rsidP="00F04E1A">
      <w:pPr>
        <w:jc w:val="center"/>
      </w:pPr>
    </w:p>
    <w:p w14:paraId="0E52EDA1" w14:textId="042B14E4" w:rsidR="00F04E1A" w:rsidRDefault="00F04E1A" w:rsidP="00FF1E30">
      <w:pPr>
        <w:ind w:firstLine="851"/>
      </w:pPr>
      <w:r>
        <w:t>Figure 2.3 shows the configuration on schedule. When a schedule is created, administrator can modify the existing schedule by clicking “Configure” button on the schedule. Admin user can edit everything about the schedule such as changing the operation time, modify the default appointment duration etc.</w:t>
      </w:r>
    </w:p>
    <w:p w14:paraId="3C7D746F" w14:textId="2F2FF12B" w:rsidR="00F04E1A" w:rsidRDefault="00FF1E30" w:rsidP="00F04E1A">
      <w:r>
        <w:rPr>
          <w:noProof/>
        </w:rPr>
        <w:lastRenderedPageBreak/>
        <w:drawing>
          <wp:anchor distT="0" distB="0" distL="114300" distR="114300" simplePos="0" relativeHeight="251661312" behindDoc="0" locked="0" layoutInCell="1" allowOverlap="1" wp14:anchorId="0AF2EFC6" wp14:editId="1B6C48D0">
            <wp:simplePos x="0" y="0"/>
            <wp:positionH relativeFrom="margin">
              <wp:align>right</wp:align>
            </wp:positionH>
            <wp:positionV relativeFrom="paragraph">
              <wp:posOffset>32143</wp:posOffset>
            </wp:positionV>
            <wp:extent cx="4827905" cy="275145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27905" cy="2751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E89D51" w14:textId="4F7487E9" w:rsidR="00F04E1A" w:rsidRDefault="00B13882" w:rsidP="00F04E1A">
      <w:pPr>
        <w:jc w:val="center"/>
      </w:pPr>
      <w:bookmarkStart w:id="41" w:name="_Toc98691197"/>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4</w:t>
      </w:r>
      <w:r w:rsidRPr="00A407A3">
        <w:fldChar w:fldCharType="end"/>
      </w:r>
      <w:r w:rsidR="00F04E1A">
        <w:t xml:space="preserve">: </w:t>
      </w:r>
      <w:proofErr w:type="spellStart"/>
      <w:r w:rsidR="00F04E1A">
        <w:t>SuperSaas</w:t>
      </w:r>
      <w:proofErr w:type="spellEnd"/>
      <w:r w:rsidR="00F04E1A">
        <w:t xml:space="preserve"> Appoint Customer to Schedule</w:t>
      </w:r>
      <w:bookmarkEnd w:id="41"/>
    </w:p>
    <w:p w14:paraId="640022C4" w14:textId="7A42C3B8" w:rsidR="00F04E1A" w:rsidRDefault="00F04E1A" w:rsidP="00F04E1A">
      <w:pPr>
        <w:jc w:val="center"/>
      </w:pPr>
    </w:p>
    <w:p w14:paraId="142344CB" w14:textId="3447E1D8" w:rsidR="00F04E1A" w:rsidRDefault="00F04E1A" w:rsidP="00AF645F">
      <w:pPr>
        <w:ind w:firstLine="851"/>
      </w:pPr>
      <w:r>
        <w:t xml:space="preserve">Figure 2.4 shows that admin user </w:t>
      </w:r>
      <w:proofErr w:type="gramStart"/>
      <w:r>
        <w:t>are</w:t>
      </w:r>
      <w:proofErr w:type="gramEnd"/>
      <w:r>
        <w:t xml:space="preserve"> able to appointment customer to a time slot in the schedule by clicking “Use” button on the schedule. Admin user can assign the appointment by choosing the date from the calendar and click on the time.</w:t>
      </w:r>
    </w:p>
    <w:p w14:paraId="2812DED6" w14:textId="7006752C" w:rsidR="00F04E1A" w:rsidRDefault="00A36226" w:rsidP="00A36226">
      <w:pPr>
        <w:jc w:val="center"/>
      </w:pPr>
      <w:bookmarkStart w:id="42" w:name="_Toc98691198"/>
      <w:r>
        <w:rPr>
          <w:noProof/>
        </w:rPr>
        <w:drawing>
          <wp:anchor distT="0" distB="0" distL="114300" distR="114300" simplePos="0" relativeHeight="251662336" behindDoc="0" locked="0" layoutInCell="1" allowOverlap="1" wp14:anchorId="05D48817" wp14:editId="2A55F8EF">
            <wp:simplePos x="0" y="0"/>
            <wp:positionH relativeFrom="margin">
              <wp:align>left</wp:align>
            </wp:positionH>
            <wp:positionV relativeFrom="paragraph">
              <wp:posOffset>158422</wp:posOffset>
            </wp:positionV>
            <wp:extent cx="4818380" cy="2293620"/>
            <wp:effectExtent l="0" t="0" r="127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18380" cy="2293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882" w:rsidRPr="00A407A3">
        <w:rPr>
          <w:lang w:val="fr-FR"/>
        </w:rPr>
        <w:t xml:space="preserve">Figure </w:t>
      </w:r>
      <w:r w:rsidR="00B13882" w:rsidRPr="00A407A3">
        <w:fldChar w:fldCharType="begin"/>
      </w:r>
      <w:r w:rsidR="00B13882" w:rsidRPr="00A407A3">
        <w:rPr>
          <w:lang w:val="fr-FR"/>
        </w:rPr>
        <w:instrText xml:space="preserve"> STYLEREF 1 \s </w:instrText>
      </w:r>
      <w:r w:rsidR="00B13882" w:rsidRPr="00A407A3">
        <w:fldChar w:fldCharType="separate"/>
      </w:r>
      <w:r w:rsidR="00B13882">
        <w:rPr>
          <w:noProof/>
          <w:lang w:val="fr-FR"/>
        </w:rPr>
        <w:t>2</w:t>
      </w:r>
      <w:r w:rsidR="00B13882" w:rsidRPr="00A407A3">
        <w:fldChar w:fldCharType="end"/>
      </w:r>
      <w:r w:rsidR="00B13882" w:rsidRPr="00A407A3">
        <w:rPr>
          <w:lang w:val="fr-FR"/>
        </w:rPr>
        <w:t>.</w:t>
      </w:r>
      <w:r w:rsidR="00B13882" w:rsidRPr="00A407A3">
        <w:fldChar w:fldCharType="begin"/>
      </w:r>
      <w:r w:rsidR="00B13882" w:rsidRPr="00A407A3">
        <w:rPr>
          <w:lang w:val="fr-FR"/>
        </w:rPr>
        <w:instrText xml:space="preserve"> SEQ Figure \* ARABIC \s 1 </w:instrText>
      </w:r>
      <w:r w:rsidR="00B13882" w:rsidRPr="00A407A3">
        <w:fldChar w:fldCharType="separate"/>
      </w:r>
      <w:r w:rsidR="00B13882">
        <w:rPr>
          <w:noProof/>
          <w:lang w:val="fr-FR"/>
        </w:rPr>
        <w:t>5</w:t>
      </w:r>
      <w:r w:rsidR="00B13882" w:rsidRPr="00A407A3">
        <w:fldChar w:fldCharType="end"/>
      </w:r>
      <w:r w:rsidR="00F04E1A">
        <w:t xml:space="preserve">: </w:t>
      </w:r>
      <w:proofErr w:type="spellStart"/>
      <w:r w:rsidR="00F04E1A">
        <w:t>SuperSaas</w:t>
      </w:r>
      <w:proofErr w:type="spellEnd"/>
      <w:r w:rsidR="00F04E1A">
        <w:t xml:space="preserve"> Available Time Slot</w:t>
      </w:r>
      <w:bookmarkEnd w:id="42"/>
    </w:p>
    <w:p w14:paraId="42CA0435" w14:textId="77777777" w:rsidR="00A36226" w:rsidRPr="00A36226" w:rsidRDefault="00A36226" w:rsidP="00A36226">
      <w:pPr>
        <w:jc w:val="center"/>
        <w:rPr>
          <w:lang w:val="fr-FR"/>
        </w:rPr>
      </w:pPr>
    </w:p>
    <w:p w14:paraId="76FB8F55" w14:textId="0BEA1B7B" w:rsidR="00F04E1A" w:rsidRDefault="00F04E1A" w:rsidP="00147E58">
      <w:pPr>
        <w:ind w:firstLine="851"/>
      </w:pPr>
      <w:r>
        <w:t>Figure 2.5 shows that admin user can check the available time slot based on the date and search for availability by date and time.</w:t>
      </w:r>
    </w:p>
    <w:p w14:paraId="16BF7325" w14:textId="30D09936" w:rsidR="00F04E1A" w:rsidRDefault="00F04E1A" w:rsidP="00F04E1A"/>
    <w:p w14:paraId="18950F32" w14:textId="77777777" w:rsidR="00A200D5" w:rsidRDefault="00A200D5" w:rsidP="00F04E1A">
      <w:pPr>
        <w:jc w:val="center"/>
        <w:rPr>
          <w:lang w:val="fr-FR"/>
        </w:rPr>
      </w:pPr>
    </w:p>
    <w:p w14:paraId="79D76504" w14:textId="77777777" w:rsidR="00A200D5" w:rsidRDefault="00A200D5" w:rsidP="00F04E1A">
      <w:pPr>
        <w:jc w:val="center"/>
        <w:rPr>
          <w:lang w:val="fr-FR"/>
        </w:rPr>
      </w:pPr>
    </w:p>
    <w:p w14:paraId="7D20107F" w14:textId="77777777" w:rsidR="00A200D5" w:rsidRDefault="00A200D5" w:rsidP="00F04E1A">
      <w:pPr>
        <w:jc w:val="center"/>
        <w:rPr>
          <w:lang w:val="fr-FR"/>
        </w:rPr>
      </w:pPr>
    </w:p>
    <w:p w14:paraId="49B1156D" w14:textId="15BECD24" w:rsidR="00F04E1A" w:rsidRDefault="00A200D5" w:rsidP="00F04E1A">
      <w:pPr>
        <w:jc w:val="center"/>
      </w:pPr>
      <w:bookmarkStart w:id="43" w:name="_Toc98691199"/>
      <w:r>
        <w:rPr>
          <w:noProof/>
        </w:rPr>
        <w:drawing>
          <wp:anchor distT="0" distB="0" distL="114300" distR="114300" simplePos="0" relativeHeight="251663360" behindDoc="0" locked="0" layoutInCell="1" allowOverlap="1" wp14:anchorId="4895A426" wp14:editId="53D08EB5">
            <wp:simplePos x="0" y="0"/>
            <wp:positionH relativeFrom="margin">
              <wp:align>right</wp:align>
            </wp:positionH>
            <wp:positionV relativeFrom="paragraph">
              <wp:posOffset>7306</wp:posOffset>
            </wp:positionV>
            <wp:extent cx="4824095" cy="2436495"/>
            <wp:effectExtent l="0" t="0" r="0"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24095" cy="2436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882" w:rsidRPr="00A407A3">
        <w:rPr>
          <w:lang w:val="fr-FR"/>
        </w:rPr>
        <w:t xml:space="preserve">Figure </w:t>
      </w:r>
      <w:r w:rsidR="00B13882" w:rsidRPr="00A407A3">
        <w:fldChar w:fldCharType="begin"/>
      </w:r>
      <w:r w:rsidR="00B13882" w:rsidRPr="00A407A3">
        <w:rPr>
          <w:lang w:val="fr-FR"/>
        </w:rPr>
        <w:instrText xml:space="preserve"> STYLEREF 1 \s </w:instrText>
      </w:r>
      <w:r w:rsidR="00B13882" w:rsidRPr="00A407A3">
        <w:fldChar w:fldCharType="separate"/>
      </w:r>
      <w:r w:rsidR="00B13882">
        <w:rPr>
          <w:noProof/>
          <w:lang w:val="fr-FR"/>
        </w:rPr>
        <w:t>2</w:t>
      </w:r>
      <w:r w:rsidR="00B13882" w:rsidRPr="00A407A3">
        <w:fldChar w:fldCharType="end"/>
      </w:r>
      <w:r w:rsidR="00B13882" w:rsidRPr="00A407A3">
        <w:rPr>
          <w:lang w:val="fr-FR"/>
        </w:rPr>
        <w:t>.</w:t>
      </w:r>
      <w:r w:rsidR="00B13882" w:rsidRPr="00A407A3">
        <w:fldChar w:fldCharType="begin"/>
      </w:r>
      <w:r w:rsidR="00B13882" w:rsidRPr="00A407A3">
        <w:rPr>
          <w:lang w:val="fr-FR"/>
        </w:rPr>
        <w:instrText xml:space="preserve"> SEQ Figure \* ARABIC \s 1 </w:instrText>
      </w:r>
      <w:r w:rsidR="00B13882" w:rsidRPr="00A407A3">
        <w:fldChar w:fldCharType="separate"/>
      </w:r>
      <w:r w:rsidR="00B13882">
        <w:rPr>
          <w:noProof/>
          <w:lang w:val="fr-FR"/>
        </w:rPr>
        <w:t>6</w:t>
      </w:r>
      <w:r w:rsidR="00B13882" w:rsidRPr="00A407A3">
        <w:fldChar w:fldCharType="end"/>
      </w:r>
      <w:r w:rsidR="00F04E1A">
        <w:t xml:space="preserve">: </w:t>
      </w:r>
      <w:proofErr w:type="spellStart"/>
      <w:r w:rsidR="00F04E1A">
        <w:t>SuperSaas</w:t>
      </w:r>
      <w:proofErr w:type="spellEnd"/>
      <w:r w:rsidR="00F04E1A">
        <w:t xml:space="preserve"> Supervise Schedule</w:t>
      </w:r>
      <w:bookmarkEnd w:id="43"/>
    </w:p>
    <w:p w14:paraId="05CCC7AC" w14:textId="61613177" w:rsidR="00F04E1A" w:rsidRDefault="00F04E1A" w:rsidP="00F04E1A">
      <w:pPr>
        <w:jc w:val="center"/>
      </w:pPr>
    </w:p>
    <w:p w14:paraId="298FDF46" w14:textId="45C44603" w:rsidR="00F04E1A" w:rsidRDefault="00F04E1A" w:rsidP="00A36226">
      <w:pPr>
        <w:ind w:firstLine="851"/>
      </w:pPr>
      <w:r>
        <w:t xml:space="preserve">Figure 2.6 shows the supervise schedule page. In this supervise page, administrator </w:t>
      </w:r>
      <w:proofErr w:type="gramStart"/>
      <w:r>
        <w:t>are</w:t>
      </w:r>
      <w:proofErr w:type="gramEnd"/>
      <w:r>
        <w:t xml:space="preserve"> able to edit the settings for the schedule, and view all the booked appointment details.</w:t>
      </w:r>
    </w:p>
    <w:p w14:paraId="63ACA4D9" w14:textId="77777777" w:rsidR="00F04E1A" w:rsidRDefault="00F04E1A" w:rsidP="00F04E1A"/>
    <w:p w14:paraId="0F7550C2" w14:textId="77777777" w:rsidR="00F04E1A" w:rsidRDefault="00F04E1A" w:rsidP="00F04E1A">
      <w:pPr>
        <w:rPr>
          <w:b/>
          <w:bCs/>
          <w:i/>
          <w:iCs/>
        </w:rPr>
      </w:pPr>
      <w:r w:rsidRPr="00CB3CB5">
        <w:rPr>
          <w:b/>
          <w:bCs/>
          <w:i/>
          <w:iCs/>
        </w:rPr>
        <w:t>Strengths</w:t>
      </w:r>
    </w:p>
    <w:p w14:paraId="22A7CB2A" w14:textId="77777777" w:rsidR="00F04E1A" w:rsidRDefault="00F04E1A" w:rsidP="00F04E1A">
      <w:pPr>
        <w:pStyle w:val="ListParagraph"/>
        <w:numPr>
          <w:ilvl w:val="0"/>
          <w:numId w:val="9"/>
        </w:numPr>
        <w:spacing w:after="160"/>
        <w:jc w:val="left"/>
      </w:pPr>
      <w:r>
        <w:t>Easy to use</w:t>
      </w:r>
    </w:p>
    <w:p w14:paraId="1A29D5F0" w14:textId="77777777" w:rsidR="00F04E1A" w:rsidRDefault="00F04E1A" w:rsidP="00F04E1A">
      <w:pPr>
        <w:pStyle w:val="ListParagraph"/>
        <w:numPr>
          <w:ilvl w:val="0"/>
          <w:numId w:val="9"/>
        </w:numPr>
        <w:spacing w:after="160"/>
        <w:jc w:val="left"/>
      </w:pPr>
      <w:r>
        <w:t>Detailed information of appointment</w:t>
      </w:r>
    </w:p>
    <w:p w14:paraId="52011D32" w14:textId="77777777" w:rsidR="00F04E1A" w:rsidRDefault="00F04E1A" w:rsidP="00F04E1A">
      <w:pPr>
        <w:pStyle w:val="ListParagraph"/>
        <w:numPr>
          <w:ilvl w:val="0"/>
          <w:numId w:val="9"/>
        </w:numPr>
        <w:spacing w:after="160"/>
        <w:jc w:val="left"/>
      </w:pPr>
      <w:r>
        <w:t>Able to create various kind of schedules</w:t>
      </w:r>
    </w:p>
    <w:p w14:paraId="0FC9EC2C" w14:textId="77777777" w:rsidR="00F04E1A" w:rsidRDefault="00F04E1A" w:rsidP="00F04E1A">
      <w:pPr>
        <w:pStyle w:val="ListParagraph"/>
        <w:numPr>
          <w:ilvl w:val="0"/>
          <w:numId w:val="9"/>
        </w:numPr>
        <w:spacing w:after="160"/>
        <w:jc w:val="left"/>
      </w:pPr>
      <w:r>
        <w:t>Tutorial provided</w:t>
      </w:r>
    </w:p>
    <w:p w14:paraId="507601C4" w14:textId="77777777" w:rsidR="00F04E1A" w:rsidRDefault="00F04E1A" w:rsidP="00F04E1A">
      <w:r>
        <w:rPr>
          <w:b/>
          <w:bCs/>
          <w:i/>
          <w:iCs/>
        </w:rPr>
        <w:t>Limitations</w:t>
      </w:r>
    </w:p>
    <w:p w14:paraId="5A2E955E" w14:textId="77777777" w:rsidR="00F04E1A" w:rsidRDefault="00F04E1A" w:rsidP="00F04E1A">
      <w:pPr>
        <w:pStyle w:val="ListParagraph"/>
        <w:numPr>
          <w:ilvl w:val="0"/>
          <w:numId w:val="10"/>
        </w:numPr>
        <w:spacing w:after="160"/>
        <w:jc w:val="left"/>
      </w:pPr>
      <w:r>
        <w:t>Limited number of registration of users for free version</w:t>
      </w:r>
    </w:p>
    <w:p w14:paraId="482516D5" w14:textId="77777777" w:rsidR="00F04E1A" w:rsidRDefault="00F04E1A" w:rsidP="00F04E1A">
      <w:pPr>
        <w:pStyle w:val="ListParagraph"/>
        <w:numPr>
          <w:ilvl w:val="0"/>
          <w:numId w:val="10"/>
        </w:numPr>
        <w:spacing w:after="160"/>
        <w:jc w:val="left"/>
      </w:pPr>
      <w:r>
        <w:t>Less attractive user interface</w:t>
      </w:r>
    </w:p>
    <w:p w14:paraId="51E9C17E" w14:textId="4C786BAE" w:rsidR="00F04E1A" w:rsidRDefault="00F04E1A" w:rsidP="00F04E1A">
      <w:pPr>
        <w:pStyle w:val="ListParagraph"/>
        <w:numPr>
          <w:ilvl w:val="0"/>
          <w:numId w:val="10"/>
        </w:numPr>
        <w:spacing w:after="160"/>
        <w:jc w:val="left"/>
      </w:pPr>
      <w:r>
        <w:t>Pay to get ad free and larger storage</w:t>
      </w:r>
    </w:p>
    <w:p w14:paraId="42C7C36F" w14:textId="77777777" w:rsidR="00F04E1A" w:rsidRDefault="00F04E1A" w:rsidP="00F04E1A">
      <w:pPr>
        <w:spacing w:after="160"/>
        <w:jc w:val="left"/>
      </w:pPr>
    </w:p>
    <w:p w14:paraId="19AAF050" w14:textId="375451D7" w:rsidR="007A2D9C" w:rsidRDefault="00F04E1A" w:rsidP="00F04E1A">
      <w:pPr>
        <w:pStyle w:val="Heading4"/>
      </w:pPr>
      <w:bookmarkStart w:id="44" w:name="_Toc98691104"/>
      <w:proofErr w:type="spellStart"/>
      <w:r>
        <w:t>TimeTap</w:t>
      </w:r>
      <w:bookmarkEnd w:id="44"/>
      <w:proofErr w:type="spellEnd"/>
    </w:p>
    <w:p w14:paraId="4FC340FB" w14:textId="76C4B643" w:rsidR="00F04E1A" w:rsidRDefault="00F04E1A" w:rsidP="00F04E1A">
      <w:bookmarkStart w:id="45" w:name="_Hlk80578156"/>
      <w:proofErr w:type="spellStart"/>
      <w:r w:rsidRPr="004A4036">
        <w:t>TimeTap</w:t>
      </w:r>
      <w:proofErr w:type="spellEnd"/>
      <w:r>
        <w:t xml:space="preserve">, developed by </w:t>
      </w:r>
      <w:proofErr w:type="spellStart"/>
      <w:r>
        <w:t>Lumaverse</w:t>
      </w:r>
      <w:proofErr w:type="spellEnd"/>
      <w:r>
        <w:t xml:space="preserve"> Technologies (2006) </w:t>
      </w:r>
      <w:r w:rsidRPr="004A4036">
        <w:t xml:space="preserve">is an appointment scheduling website, it is known for its versatility to be used in almost any industry. </w:t>
      </w:r>
      <w:proofErr w:type="spellStart"/>
      <w:r w:rsidRPr="004A4036">
        <w:t>TimeTap</w:t>
      </w:r>
      <w:proofErr w:type="spellEnd"/>
      <w:r w:rsidRPr="004A4036">
        <w:t xml:space="preserve"> have a record of users vary from one individual to medium sized businesses. The website allows their users to have a flexible calendar along </w:t>
      </w:r>
      <w:r w:rsidRPr="004A4036">
        <w:lastRenderedPageBreak/>
        <w:t xml:space="preserve">with unlimited number of appointments per month, enable them to tweak their </w:t>
      </w:r>
      <w:r w:rsidR="00FA6F26" w:rsidRPr="004A4036">
        <w:rPr>
          <w:noProof/>
        </w:rPr>
        <w:drawing>
          <wp:anchor distT="0" distB="0" distL="114300" distR="114300" simplePos="0" relativeHeight="251667456" behindDoc="0" locked="0" layoutInCell="1" allowOverlap="1" wp14:anchorId="5B5EA90E" wp14:editId="7E57D268">
            <wp:simplePos x="0" y="0"/>
            <wp:positionH relativeFrom="margin">
              <wp:align>right</wp:align>
            </wp:positionH>
            <wp:positionV relativeFrom="paragraph">
              <wp:posOffset>579022</wp:posOffset>
            </wp:positionV>
            <wp:extent cx="4813300" cy="2672715"/>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13300" cy="2672715"/>
                    </a:xfrm>
                    <a:prstGeom prst="rect">
                      <a:avLst/>
                    </a:prstGeom>
                  </pic:spPr>
                </pic:pic>
              </a:graphicData>
            </a:graphic>
            <wp14:sizeRelH relativeFrom="margin">
              <wp14:pctWidth>0</wp14:pctWidth>
            </wp14:sizeRelH>
            <wp14:sizeRelV relativeFrom="margin">
              <wp14:pctHeight>0</wp14:pctHeight>
            </wp14:sizeRelV>
          </wp:anchor>
        </w:drawing>
      </w:r>
      <w:r w:rsidRPr="004A4036">
        <w:t xml:space="preserve">schedules to suit their own needs. </w:t>
      </w:r>
    </w:p>
    <w:bookmarkEnd w:id="45"/>
    <w:p w14:paraId="10A0C869" w14:textId="7B5E969B" w:rsidR="00F04E1A" w:rsidRPr="004A4036" w:rsidRDefault="00F04E1A" w:rsidP="00F04E1A"/>
    <w:p w14:paraId="033514DA" w14:textId="7FB5EF78" w:rsidR="00F04E1A" w:rsidRDefault="00B13882" w:rsidP="00F04E1A">
      <w:pPr>
        <w:jc w:val="center"/>
      </w:pPr>
      <w:bookmarkStart w:id="46" w:name="_Toc98691200"/>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7</w:t>
      </w:r>
      <w:r w:rsidRPr="00A407A3">
        <w:fldChar w:fldCharType="end"/>
      </w:r>
      <w:r w:rsidR="00F04E1A" w:rsidRPr="004A4036">
        <w:t xml:space="preserve">: </w:t>
      </w:r>
      <w:proofErr w:type="spellStart"/>
      <w:r w:rsidR="00F04E1A" w:rsidRPr="004A4036">
        <w:t>TimeTap</w:t>
      </w:r>
      <w:proofErr w:type="spellEnd"/>
      <w:r w:rsidR="00F04E1A" w:rsidRPr="004A4036">
        <w:t xml:space="preserve"> New Appointment</w:t>
      </w:r>
      <w:bookmarkEnd w:id="46"/>
    </w:p>
    <w:p w14:paraId="427DEECB" w14:textId="4E3C58E6" w:rsidR="00F04E1A" w:rsidRPr="004A4036" w:rsidRDefault="00F04E1A" w:rsidP="00F04E1A">
      <w:pPr>
        <w:jc w:val="center"/>
      </w:pPr>
    </w:p>
    <w:p w14:paraId="266DA538" w14:textId="276EEB78" w:rsidR="00F04E1A" w:rsidRDefault="00F04E1A" w:rsidP="00B55D5A">
      <w:pPr>
        <w:ind w:firstLine="851"/>
      </w:pPr>
      <w:r>
        <w:t xml:space="preserve">Figure 2.7 shows that administrator add new appointment for customer. </w:t>
      </w:r>
      <w:r w:rsidRPr="004A4036">
        <w:t xml:space="preserve">When using </w:t>
      </w:r>
      <w:proofErr w:type="spellStart"/>
      <w:r w:rsidRPr="004A4036">
        <w:t>TimeTap</w:t>
      </w:r>
      <w:proofErr w:type="spellEnd"/>
      <w:r w:rsidRPr="004A4036">
        <w:t xml:space="preserve"> to add new appointment, the admin user will be able to fill in the information about the appointment according to the space labelled. Information such as customer name and date will be recorded down at this stage to ensure the clarity of the appointment. </w:t>
      </w:r>
      <w:proofErr w:type="spellStart"/>
      <w:r w:rsidRPr="004A4036">
        <w:t>TimeTap</w:t>
      </w:r>
      <w:proofErr w:type="spellEnd"/>
      <w:r w:rsidRPr="004A4036">
        <w:t xml:space="preserve"> also made sure information that is necessary to the creation of the appointment is highlighted with a red star beside the label.</w:t>
      </w:r>
    </w:p>
    <w:p w14:paraId="567A6289" w14:textId="77777777" w:rsidR="00FA6F26" w:rsidRDefault="00FA6F26" w:rsidP="00F04E1A">
      <w:pPr>
        <w:jc w:val="center"/>
        <w:rPr>
          <w:lang w:val="fr-FR"/>
        </w:rPr>
      </w:pPr>
    </w:p>
    <w:p w14:paraId="498E5C2C" w14:textId="77777777" w:rsidR="00FA6F26" w:rsidRDefault="00FA6F26" w:rsidP="00F04E1A">
      <w:pPr>
        <w:jc w:val="center"/>
        <w:rPr>
          <w:lang w:val="fr-FR"/>
        </w:rPr>
      </w:pPr>
    </w:p>
    <w:p w14:paraId="50EE8DC2" w14:textId="77777777" w:rsidR="00FA6F26" w:rsidRDefault="00FA6F26" w:rsidP="00F04E1A">
      <w:pPr>
        <w:jc w:val="center"/>
        <w:rPr>
          <w:lang w:val="fr-FR"/>
        </w:rPr>
      </w:pPr>
    </w:p>
    <w:p w14:paraId="0E87E8B0" w14:textId="77777777" w:rsidR="00FA6F26" w:rsidRDefault="00FA6F26" w:rsidP="00F04E1A">
      <w:pPr>
        <w:jc w:val="center"/>
        <w:rPr>
          <w:lang w:val="fr-FR"/>
        </w:rPr>
      </w:pPr>
    </w:p>
    <w:p w14:paraId="1CE6FA21" w14:textId="77777777" w:rsidR="00FA6F26" w:rsidRDefault="00FA6F26" w:rsidP="00F04E1A">
      <w:pPr>
        <w:jc w:val="center"/>
        <w:rPr>
          <w:lang w:val="fr-FR"/>
        </w:rPr>
      </w:pPr>
    </w:p>
    <w:p w14:paraId="4FA3C2DD" w14:textId="77777777" w:rsidR="00FA6F26" w:rsidRDefault="00FA6F26" w:rsidP="00F04E1A">
      <w:pPr>
        <w:jc w:val="center"/>
        <w:rPr>
          <w:lang w:val="fr-FR"/>
        </w:rPr>
      </w:pPr>
    </w:p>
    <w:p w14:paraId="7A92B996" w14:textId="77777777" w:rsidR="00FA6F26" w:rsidRDefault="00FA6F26" w:rsidP="00F04E1A">
      <w:pPr>
        <w:jc w:val="center"/>
        <w:rPr>
          <w:lang w:val="fr-FR"/>
        </w:rPr>
      </w:pPr>
    </w:p>
    <w:p w14:paraId="4FA4ABCB" w14:textId="77777777" w:rsidR="00FA6F26" w:rsidRDefault="00FA6F26" w:rsidP="00F04E1A">
      <w:pPr>
        <w:jc w:val="center"/>
        <w:rPr>
          <w:lang w:val="fr-FR"/>
        </w:rPr>
      </w:pPr>
    </w:p>
    <w:p w14:paraId="161E3A9B" w14:textId="77777777" w:rsidR="00FA6F26" w:rsidRDefault="00FA6F26" w:rsidP="00F04E1A">
      <w:pPr>
        <w:jc w:val="center"/>
        <w:rPr>
          <w:lang w:val="fr-FR"/>
        </w:rPr>
      </w:pPr>
    </w:p>
    <w:p w14:paraId="4315BB1F" w14:textId="77777777" w:rsidR="00FA6F26" w:rsidRDefault="00FA6F26" w:rsidP="00F04E1A">
      <w:pPr>
        <w:jc w:val="center"/>
        <w:rPr>
          <w:lang w:val="fr-FR"/>
        </w:rPr>
      </w:pPr>
    </w:p>
    <w:p w14:paraId="42F7C90D" w14:textId="77777777" w:rsidR="00FA6F26" w:rsidRDefault="00FA6F26" w:rsidP="00F04E1A">
      <w:pPr>
        <w:jc w:val="center"/>
        <w:rPr>
          <w:lang w:val="fr-FR"/>
        </w:rPr>
      </w:pPr>
    </w:p>
    <w:p w14:paraId="54C0E826" w14:textId="469895FB" w:rsidR="00F04E1A" w:rsidRDefault="00477377" w:rsidP="00F04E1A">
      <w:pPr>
        <w:jc w:val="center"/>
      </w:pPr>
      <w:bookmarkStart w:id="47" w:name="_Toc98691201"/>
      <w:r w:rsidRPr="004A4036">
        <w:rPr>
          <w:noProof/>
        </w:rPr>
        <w:lastRenderedPageBreak/>
        <w:drawing>
          <wp:anchor distT="0" distB="0" distL="114300" distR="114300" simplePos="0" relativeHeight="251666432" behindDoc="0" locked="0" layoutInCell="1" allowOverlap="1" wp14:anchorId="5EA1F0C5" wp14:editId="66BEAA74">
            <wp:simplePos x="0" y="0"/>
            <wp:positionH relativeFrom="margin">
              <wp:align>right</wp:align>
            </wp:positionH>
            <wp:positionV relativeFrom="paragraph">
              <wp:posOffset>413</wp:posOffset>
            </wp:positionV>
            <wp:extent cx="4837430" cy="2886710"/>
            <wp:effectExtent l="0" t="0" r="1270" b="889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37430" cy="2886710"/>
                    </a:xfrm>
                    <a:prstGeom prst="rect">
                      <a:avLst/>
                    </a:prstGeom>
                  </pic:spPr>
                </pic:pic>
              </a:graphicData>
            </a:graphic>
            <wp14:sizeRelH relativeFrom="margin">
              <wp14:pctWidth>0</wp14:pctWidth>
            </wp14:sizeRelH>
            <wp14:sizeRelV relativeFrom="margin">
              <wp14:pctHeight>0</wp14:pctHeight>
            </wp14:sizeRelV>
          </wp:anchor>
        </w:drawing>
      </w:r>
      <w:r w:rsidR="00B13882" w:rsidRPr="00B13882">
        <w:rPr>
          <w:lang w:val="fr-FR"/>
        </w:rPr>
        <w:t xml:space="preserve"> </w:t>
      </w:r>
      <w:r w:rsidR="00B13882" w:rsidRPr="00A407A3">
        <w:rPr>
          <w:lang w:val="fr-FR"/>
        </w:rPr>
        <w:t xml:space="preserve">Figure </w:t>
      </w:r>
      <w:r w:rsidR="00B13882" w:rsidRPr="00A407A3">
        <w:fldChar w:fldCharType="begin"/>
      </w:r>
      <w:r w:rsidR="00B13882" w:rsidRPr="00A407A3">
        <w:rPr>
          <w:lang w:val="fr-FR"/>
        </w:rPr>
        <w:instrText xml:space="preserve"> STYLEREF 1 \s </w:instrText>
      </w:r>
      <w:r w:rsidR="00B13882" w:rsidRPr="00A407A3">
        <w:fldChar w:fldCharType="separate"/>
      </w:r>
      <w:r w:rsidR="00B13882">
        <w:rPr>
          <w:noProof/>
          <w:lang w:val="fr-FR"/>
        </w:rPr>
        <w:t>2</w:t>
      </w:r>
      <w:r w:rsidR="00B13882" w:rsidRPr="00A407A3">
        <w:fldChar w:fldCharType="end"/>
      </w:r>
      <w:r w:rsidR="00B13882" w:rsidRPr="00A407A3">
        <w:rPr>
          <w:lang w:val="fr-FR"/>
        </w:rPr>
        <w:t>.</w:t>
      </w:r>
      <w:r w:rsidR="00B13882" w:rsidRPr="00A407A3">
        <w:fldChar w:fldCharType="begin"/>
      </w:r>
      <w:r w:rsidR="00B13882" w:rsidRPr="00A407A3">
        <w:rPr>
          <w:lang w:val="fr-FR"/>
        </w:rPr>
        <w:instrText xml:space="preserve"> SEQ Figure \* ARABIC \s 1 </w:instrText>
      </w:r>
      <w:r w:rsidR="00B13882" w:rsidRPr="00A407A3">
        <w:fldChar w:fldCharType="separate"/>
      </w:r>
      <w:r w:rsidR="00B13882">
        <w:rPr>
          <w:noProof/>
          <w:lang w:val="fr-FR"/>
        </w:rPr>
        <w:t>8</w:t>
      </w:r>
      <w:r w:rsidR="00B13882" w:rsidRPr="00A407A3">
        <w:fldChar w:fldCharType="end"/>
      </w:r>
      <w:r w:rsidR="00B13882">
        <w:t>:</w:t>
      </w:r>
      <w:r w:rsidR="00F04E1A" w:rsidRPr="004A4036">
        <w:t xml:space="preserve"> </w:t>
      </w:r>
      <w:proofErr w:type="spellStart"/>
      <w:r w:rsidR="00F04E1A" w:rsidRPr="004A4036">
        <w:t>TimeTap</w:t>
      </w:r>
      <w:proofErr w:type="spellEnd"/>
      <w:r w:rsidR="00F04E1A" w:rsidRPr="004A4036">
        <w:t xml:space="preserve"> Scheduled Appointments</w:t>
      </w:r>
      <w:bookmarkEnd w:id="47"/>
    </w:p>
    <w:p w14:paraId="5EE55159" w14:textId="18F33DDA" w:rsidR="00E302F3" w:rsidRDefault="00E302F3" w:rsidP="00F04E1A">
      <w:pPr>
        <w:jc w:val="center"/>
      </w:pPr>
    </w:p>
    <w:p w14:paraId="0796E81A" w14:textId="3C960066" w:rsidR="00F04E1A" w:rsidRDefault="00F04E1A" w:rsidP="00FA6F26">
      <w:pPr>
        <w:ind w:firstLine="851"/>
      </w:pPr>
      <w:r>
        <w:t>Figure 2.8 shows the appointment list according to time and date.</w:t>
      </w:r>
    </w:p>
    <w:p w14:paraId="414DC138" w14:textId="2EF10F45" w:rsidR="00F04E1A" w:rsidRPr="004A4036" w:rsidRDefault="00F04E1A" w:rsidP="00F04E1A"/>
    <w:p w14:paraId="4352EF4F" w14:textId="74190876" w:rsidR="00F04E1A" w:rsidRPr="004A4036" w:rsidRDefault="00F04E1A" w:rsidP="00F04E1A">
      <w:pPr>
        <w:jc w:val="center"/>
      </w:pPr>
      <w:r w:rsidRPr="004A4036">
        <w:rPr>
          <w:noProof/>
        </w:rPr>
        <w:drawing>
          <wp:inline distT="0" distB="0" distL="0" distR="0" wp14:anchorId="2EDF1B3B" wp14:editId="1E1D3AF2">
            <wp:extent cx="4754880" cy="2131568"/>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81541" cy="2143520"/>
                    </a:xfrm>
                    <a:prstGeom prst="rect">
                      <a:avLst/>
                    </a:prstGeom>
                  </pic:spPr>
                </pic:pic>
              </a:graphicData>
            </a:graphic>
          </wp:inline>
        </w:drawing>
      </w:r>
    </w:p>
    <w:p w14:paraId="5FB37693" w14:textId="10993FB0" w:rsidR="00F04E1A" w:rsidRDefault="00B13882" w:rsidP="00F04E1A">
      <w:pPr>
        <w:jc w:val="center"/>
      </w:pPr>
      <w:bookmarkStart w:id="48" w:name="_Toc98691202"/>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9</w:t>
      </w:r>
      <w:r w:rsidRPr="00A407A3">
        <w:fldChar w:fldCharType="end"/>
      </w:r>
      <w:r>
        <w:t>:</w:t>
      </w:r>
      <w:r w:rsidR="00F04E1A" w:rsidRPr="004A4036">
        <w:t xml:space="preserve"> </w:t>
      </w:r>
      <w:proofErr w:type="spellStart"/>
      <w:r w:rsidR="00F04E1A" w:rsidRPr="004A4036">
        <w:t>TimeTap</w:t>
      </w:r>
      <w:proofErr w:type="spellEnd"/>
      <w:r w:rsidR="00F04E1A" w:rsidRPr="004A4036">
        <w:t xml:space="preserve"> Delete Confirmation</w:t>
      </w:r>
      <w:bookmarkEnd w:id="48"/>
    </w:p>
    <w:p w14:paraId="263EC053" w14:textId="1BD392CB" w:rsidR="00F04E1A" w:rsidRDefault="00F04E1A" w:rsidP="00F04E1A">
      <w:pPr>
        <w:jc w:val="center"/>
      </w:pPr>
    </w:p>
    <w:p w14:paraId="02D8CD2F" w14:textId="43BA5A80" w:rsidR="00F04E1A" w:rsidRDefault="00F04E1A" w:rsidP="003C77E8">
      <w:pPr>
        <w:ind w:firstLine="851"/>
      </w:pPr>
      <w:r>
        <w:t xml:space="preserve">Figure 2.9 shows the delete confirmation of deleting an appointment. </w:t>
      </w:r>
      <w:r w:rsidRPr="004A4036">
        <w:t xml:space="preserve">At </w:t>
      </w:r>
      <w:proofErr w:type="spellStart"/>
      <w:r w:rsidRPr="004A4036">
        <w:t>TimeTap</w:t>
      </w:r>
      <w:proofErr w:type="spellEnd"/>
      <w:r w:rsidRPr="004A4036">
        <w:t xml:space="preserve"> Scheduled Appointments module, the admin of the account has the permission to click on an appointment previously made and have the option to delete the schedule. An alert box will pop out after the delete button is clicked to prompt for confirmation from the admin. All delete button is in red </w:t>
      </w:r>
      <w:proofErr w:type="spellStart"/>
      <w:r w:rsidRPr="004A4036">
        <w:t>color</w:t>
      </w:r>
      <w:proofErr w:type="spellEnd"/>
      <w:r w:rsidRPr="004A4036">
        <w:t xml:space="preserve"> to increase the awareness of the admin on the decision.</w:t>
      </w:r>
    </w:p>
    <w:p w14:paraId="5E194DBB" w14:textId="5F2EA7E8" w:rsidR="00901A77" w:rsidRPr="004A4036" w:rsidRDefault="00901A77" w:rsidP="003C77E8">
      <w:pPr>
        <w:ind w:firstLine="851"/>
      </w:pPr>
      <w:r w:rsidRPr="004A4036">
        <w:rPr>
          <w:noProof/>
        </w:rPr>
        <w:lastRenderedPageBreak/>
        <w:drawing>
          <wp:anchor distT="0" distB="0" distL="114300" distR="114300" simplePos="0" relativeHeight="251665408" behindDoc="0" locked="0" layoutInCell="1" allowOverlap="1" wp14:anchorId="513D676A" wp14:editId="281CA9F0">
            <wp:simplePos x="0" y="0"/>
            <wp:positionH relativeFrom="margin">
              <wp:align>right</wp:align>
            </wp:positionH>
            <wp:positionV relativeFrom="paragraph">
              <wp:posOffset>25852</wp:posOffset>
            </wp:positionV>
            <wp:extent cx="4825365" cy="2280285"/>
            <wp:effectExtent l="0" t="0" r="0" b="571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25365" cy="2280285"/>
                    </a:xfrm>
                    <a:prstGeom prst="rect">
                      <a:avLst/>
                    </a:prstGeom>
                  </pic:spPr>
                </pic:pic>
              </a:graphicData>
            </a:graphic>
            <wp14:sizeRelH relativeFrom="margin">
              <wp14:pctWidth>0</wp14:pctWidth>
            </wp14:sizeRelH>
            <wp14:sizeRelV relativeFrom="margin">
              <wp14:pctHeight>0</wp14:pctHeight>
            </wp14:sizeRelV>
          </wp:anchor>
        </w:drawing>
      </w:r>
    </w:p>
    <w:p w14:paraId="275DC488" w14:textId="6CC07EA1" w:rsidR="00F04E1A" w:rsidRDefault="00B13882" w:rsidP="00F04E1A">
      <w:pPr>
        <w:jc w:val="center"/>
      </w:pPr>
      <w:r w:rsidRPr="00B13882">
        <w:rPr>
          <w:lang w:val="fr-FR"/>
        </w:rPr>
        <w:t xml:space="preserve"> </w:t>
      </w:r>
      <w:bookmarkStart w:id="49" w:name="_Toc98691203"/>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0</w:t>
      </w:r>
      <w:r w:rsidRPr="00A407A3">
        <w:fldChar w:fldCharType="end"/>
      </w:r>
      <w:r>
        <w:t>:</w:t>
      </w:r>
      <w:r w:rsidR="00F04E1A" w:rsidRPr="004A4036">
        <w:t xml:space="preserve"> </w:t>
      </w:r>
      <w:proofErr w:type="spellStart"/>
      <w:r w:rsidR="00F04E1A" w:rsidRPr="004A4036">
        <w:t>TimeTap</w:t>
      </w:r>
      <w:proofErr w:type="spellEnd"/>
      <w:r w:rsidR="00F04E1A" w:rsidRPr="004A4036">
        <w:t xml:space="preserve"> Declaring Service</w:t>
      </w:r>
      <w:bookmarkEnd w:id="49"/>
    </w:p>
    <w:p w14:paraId="4C96C577" w14:textId="589DB4E0" w:rsidR="00F04E1A" w:rsidRPr="004A4036" w:rsidRDefault="00F04E1A" w:rsidP="00F04E1A">
      <w:pPr>
        <w:jc w:val="center"/>
      </w:pPr>
    </w:p>
    <w:p w14:paraId="5349553F" w14:textId="45A2CB31" w:rsidR="00F04E1A" w:rsidRDefault="00F04E1A" w:rsidP="00477377">
      <w:pPr>
        <w:ind w:firstLine="851"/>
      </w:pPr>
      <w:r>
        <w:t xml:space="preserve">Figure 2.10 shows the services available. </w:t>
      </w:r>
      <w:proofErr w:type="spellStart"/>
      <w:r w:rsidRPr="004A4036">
        <w:t>TimeTap</w:t>
      </w:r>
      <w:proofErr w:type="spellEnd"/>
      <w:r w:rsidRPr="004A4036">
        <w:t xml:space="preserve"> allow the admin to declare and configure the service they provide that can later be added to appointment. Within this service declaration, information such as duration, description and staff involved can be setup to give their customer a better idea of what the service are. </w:t>
      </w:r>
    </w:p>
    <w:p w14:paraId="3F58226F" w14:textId="77777777" w:rsidR="00F04E1A" w:rsidRPr="004A4036" w:rsidRDefault="00F04E1A" w:rsidP="00F04E1A"/>
    <w:p w14:paraId="332DE048" w14:textId="77777777" w:rsidR="00F04E1A" w:rsidRPr="004A4036" w:rsidRDefault="00F04E1A" w:rsidP="00F04E1A">
      <w:pPr>
        <w:jc w:val="center"/>
      </w:pPr>
      <w:r w:rsidRPr="004A4036">
        <w:rPr>
          <w:noProof/>
        </w:rPr>
        <w:drawing>
          <wp:inline distT="0" distB="0" distL="0" distR="0" wp14:anchorId="30C186D9" wp14:editId="0B5F087B">
            <wp:extent cx="3847465" cy="3403158"/>
            <wp:effectExtent l="0" t="0" r="63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0041" cy="3423127"/>
                    </a:xfrm>
                    <a:prstGeom prst="rect">
                      <a:avLst/>
                    </a:prstGeom>
                  </pic:spPr>
                </pic:pic>
              </a:graphicData>
            </a:graphic>
          </wp:inline>
        </w:drawing>
      </w:r>
    </w:p>
    <w:p w14:paraId="0201E97A" w14:textId="3B9B47CF" w:rsidR="00F04E1A" w:rsidRDefault="00B13882" w:rsidP="00F04E1A">
      <w:pPr>
        <w:jc w:val="center"/>
      </w:pPr>
      <w:bookmarkStart w:id="50" w:name="_Toc98691204"/>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1</w:t>
      </w:r>
      <w:r w:rsidRPr="00A407A3">
        <w:fldChar w:fldCharType="end"/>
      </w:r>
      <w:r>
        <w:t>:</w:t>
      </w:r>
      <w:r w:rsidR="00F04E1A" w:rsidRPr="004A4036">
        <w:t xml:space="preserve"> </w:t>
      </w:r>
      <w:proofErr w:type="spellStart"/>
      <w:r w:rsidR="00F04E1A" w:rsidRPr="004A4036">
        <w:t>TimeTap</w:t>
      </w:r>
      <w:proofErr w:type="spellEnd"/>
      <w:r w:rsidR="00F04E1A" w:rsidRPr="004A4036">
        <w:t xml:space="preserve"> Adding Customer</w:t>
      </w:r>
      <w:bookmarkEnd w:id="50"/>
    </w:p>
    <w:p w14:paraId="4F1E96C8" w14:textId="77777777" w:rsidR="00DD57F6" w:rsidRPr="004A4036" w:rsidRDefault="00DD57F6" w:rsidP="00F04E1A">
      <w:pPr>
        <w:jc w:val="center"/>
      </w:pPr>
    </w:p>
    <w:p w14:paraId="1E668D18" w14:textId="77777777" w:rsidR="00F04E1A" w:rsidRDefault="00F04E1A" w:rsidP="00DD57F6">
      <w:pPr>
        <w:ind w:firstLine="851"/>
      </w:pPr>
      <w:r>
        <w:lastRenderedPageBreak/>
        <w:t xml:space="preserve">Figure 2.11 shows customer adding form for administrator. </w:t>
      </w:r>
      <w:r w:rsidRPr="004A4036">
        <w:t xml:space="preserve">Admin </w:t>
      </w:r>
      <w:proofErr w:type="gramStart"/>
      <w:r>
        <w:t>user</w:t>
      </w:r>
      <w:proofErr w:type="gramEnd"/>
      <w:r>
        <w:t xml:space="preserve"> </w:t>
      </w:r>
      <w:r w:rsidRPr="004A4036">
        <w:t>are able to add customer into their database for more efficient appointment making in the future. The information of the customer is stored securely in the database and can be used during the creation of a new appointment when needed, this would make sure the workflow is smooth.</w:t>
      </w:r>
    </w:p>
    <w:p w14:paraId="22FCB6CE" w14:textId="19E2CD48" w:rsidR="00F04E1A" w:rsidRPr="004A4036" w:rsidRDefault="00A035FB" w:rsidP="00F04E1A">
      <w:r w:rsidRPr="004A4036">
        <w:rPr>
          <w:noProof/>
        </w:rPr>
        <w:drawing>
          <wp:anchor distT="0" distB="0" distL="114300" distR="114300" simplePos="0" relativeHeight="251664384" behindDoc="0" locked="0" layoutInCell="1" allowOverlap="1" wp14:anchorId="57D4FB66" wp14:editId="2CEA01F3">
            <wp:simplePos x="0" y="0"/>
            <wp:positionH relativeFrom="margin">
              <wp:align>right</wp:align>
            </wp:positionH>
            <wp:positionV relativeFrom="paragraph">
              <wp:posOffset>396692</wp:posOffset>
            </wp:positionV>
            <wp:extent cx="4826000" cy="1633220"/>
            <wp:effectExtent l="0" t="0" r="0" b="508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26000" cy="1633220"/>
                    </a:xfrm>
                    <a:prstGeom prst="rect">
                      <a:avLst/>
                    </a:prstGeom>
                  </pic:spPr>
                </pic:pic>
              </a:graphicData>
            </a:graphic>
            <wp14:sizeRelH relativeFrom="margin">
              <wp14:pctWidth>0</wp14:pctWidth>
            </wp14:sizeRelH>
            <wp14:sizeRelV relativeFrom="margin">
              <wp14:pctHeight>0</wp14:pctHeight>
            </wp14:sizeRelV>
          </wp:anchor>
        </w:drawing>
      </w:r>
    </w:p>
    <w:p w14:paraId="53FDD28E" w14:textId="11F25CE7" w:rsidR="00F04E1A" w:rsidRDefault="00B13882" w:rsidP="00F04E1A">
      <w:pPr>
        <w:jc w:val="center"/>
      </w:pPr>
      <w:bookmarkStart w:id="51" w:name="_Toc98691205"/>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2</w:t>
      </w:r>
      <w:r w:rsidRPr="00A407A3">
        <w:fldChar w:fldCharType="end"/>
      </w:r>
      <w:r>
        <w:t>:</w:t>
      </w:r>
      <w:r w:rsidR="00F04E1A" w:rsidRPr="004A4036">
        <w:t xml:space="preserve"> </w:t>
      </w:r>
      <w:proofErr w:type="spellStart"/>
      <w:r w:rsidR="00F04E1A" w:rsidRPr="004A4036">
        <w:t>TimeTap</w:t>
      </w:r>
      <w:proofErr w:type="spellEnd"/>
      <w:r w:rsidR="00F04E1A" w:rsidRPr="004A4036">
        <w:t xml:space="preserve"> Deleting Existing Customer</w:t>
      </w:r>
      <w:bookmarkEnd w:id="51"/>
    </w:p>
    <w:p w14:paraId="71F4EDB5" w14:textId="77777777" w:rsidR="00F04E1A" w:rsidRPr="004A4036" w:rsidRDefault="00F04E1A" w:rsidP="00F04E1A">
      <w:pPr>
        <w:jc w:val="center"/>
      </w:pPr>
    </w:p>
    <w:p w14:paraId="4B8363A2" w14:textId="5C501DFB" w:rsidR="00F04E1A" w:rsidRDefault="00F04E1A" w:rsidP="00821395">
      <w:pPr>
        <w:ind w:firstLine="851"/>
      </w:pPr>
      <w:r>
        <w:t xml:space="preserve">Figure 2.12 shows the customer deleting page. </w:t>
      </w:r>
      <w:proofErr w:type="spellStart"/>
      <w:r w:rsidRPr="004A4036">
        <w:t>TimeTap</w:t>
      </w:r>
      <w:proofErr w:type="spellEnd"/>
      <w:r w:rsidRPr="004A4036">
        <w:t xml:space="preserve"> has a customer page where all saved customer details are </w:t>
      </w:r>
      <w:proofErr w:type="gramStart"/>
      <w:r w:rsidRPr="004A4036">
        <w:t>shown</w:t>
      </w:r>
      <w:proofErr w:type="gramEnd"/>
      <w:r w:rsidRPr="004A4036">
        <w:t xml:space="preserve"> and admin will be able to take action from this page. Admin will have the option to configure customer profile, add appointment for that particular customer or delete the customer from database</w:t>
      </w:r>
    </w:p>
    <w:p w14:paraId="089B0F50" w14:textId="77777777" w:rsidR="00F04E1A" w:rsidRPr="004A4036" w:rsidRDefault="00F04E1A" w:rsidP="00F04E1A"/>
    <w:p w14:paraId="0A9213B9" w14:textId="77777777" w:rsidR="00F04E1A" w:rsidRDefault="00F04E1A" w:rsidP="00F04E1A">
      <w:pPr>
        <w:rPr>
          <w:b/>
          <w:bCs/>
          <w:i/>
          <w:iCs/>
        </w:rPr>
      </w:pPr>
      <w:r>
        <w:rPr>
          <w:b/>
          <w:bCs/>
          <w:i/>
          <w:iCs/>
        </w:rPr>
        <w:t>Strengths</w:t>
      </w:r>
    </w:p>
    <w:p w14:paraId="210B59D4" w14:textId="77777777" w:rsidR="00F04E1A" w:rsidRDefault="00F04E1A" w:rsidP="00F04E1A">
      <w:pPr>
        <w:pStyle w:val="ListParagraph"/>
        <w:numPr>
          <w:ilvl w:val="0"/>
          <w:numId w:val="9"/>
        </w:numPr>
        <w:spacing w:after="160"/>
        <w:jc w:val="left"/>
      </w:pPr>
      <w:r>
        <w:t>Clear and direct user interface</w:t>
      </w:r>
    </w:p>
    <w:p w14:paraId="4B81E7A4" w14:textId="77777777" w:rsidR="00F04E1A" w:rsidRDefault="00F04E1A" w:rsidP="00F04E1A">
      <w:pPr>
        <w:pStyle w:val="ListParagraph"/>
        <w:numPr>
          <w:ilvl w:val="0"/>
          <w:numId w:val="9"/>
        </w:numPr>
        <w:spacing w:after="160"/>
        <w:jc w:val="left"/>
      </w:pPr>
      <w:r>
        <w:t>Appointment details can be easily viewed</w:t>
      </w:r>
    </w:p>
    <w:p w14:paraId="51A05F4F" w14:textId="77777777" w:rsidR="00F04E1A" w:rsidRDefault="00F04E1A" w:rsidP="00F04E1A">
      <w:pPr>
        <w:pStyle w:val="ListParagraph"/>
        <w:numPr>
          <w:ilvl w:val="0"/>
          <w:numId w:val="9"/>
        </w:numPr>
        <w:spacing w:after="160"/>
        <w:jc w:val="left"/>
      </w:pPr>
      <w:r>
        <w:t>Service for each appointment can be configured in detailed</w:t>
      </w:r>
    </w:p>
    <w:p w14:paraId="107546A6" w14:textId="77777777" w:rsidR="00F04E1A" w:rsidRDefault="00F04E1A" w:rsidP="00F04E1A">
      <w:pPr>
        <w:pStyle w:val="ListParagraph"/>
        <w:numPr>
          <w:ilvl w:val="0"/>
          <w:numId w:val="9"/>
        </w:numPr>
        <w:spacing w:after="160"/>
        <w:jc w:val="left"/>
      </w:pPr>
      <w:r>
        <w:t>Individual customer’s detail can be stored</w:t>
      </w:r>
    </w:p>
    <w:p w14:paraId="7E2405D3" w14:textId="77777777" w:rsidR="00F04E1A" w:rsidRDefault="00F04E1A" w:rsidP="00F04E1A">
      <w:pPr>
        <w:pStyle w:val="ListParagraph"/>
        <w:numPr>
          <w:ilvl w:val="0"/>
          <w:numId w:val="9"/>
        </w:numPr>
        <w:spacing w:after="160"/>
        <w:jc w:val="left"/>
      </w:pPr>
      <w:r>
        <w:t>Provide documentation for ease of use</w:t>
      </w:r>
    </w:p>
    <w:p w14:paraId="47006058" w14:textId="77777777" w:rsidR="00F04E1A" w:rsidRDefault="00F04E1A" w:rsidP="00F04E1A">
      <w:r>
        <w:rPr>
          <w:b/>
          <w:bCs/>
          <w:i/>
          <w:iCs/>
        </w:rPr>
        <w:t>Limitations</w:t>
      </w:r>
    </w:p>
    <w:p w14:paraId="747CF0FF" w14:textId="77777777" w:rsidR="00F04E1A" w:rsidRDefault="00F04E1A" w:rsidP="00F04E1A">
      <w:pPr>
        <w:pStyle w:val="ListParagraph"/>
        <w:numPr>
          <w:ilvl w:val="0"/>
          <w:numId w:val="10"/>
        </w:numPr>
        <w:spacing w:after="160"/>
        <w:jc w:val="left"/>
      </w:pPr>
      <w:r>
        <w:t>Costly monthly subscription</w:t>
      </w:r>
    </w:p>
    <w:p w14:paraId="78366F74" w14:textId="77777777" w:rsidR="00F04E1A" w:rsidRDefault="00F04E1A" w:rsidP="00F04E1A">
      <w:pPr>
        <w:pStyle w:val="ListParagraph"/>
        <w:numPr>
          <w:ilvl w:val="0"/>
          <w:numId w:val="10"/>
        </w:numPr>
        <w:spacing w:after="160"/>
        <w:jc w:val="left"/>
      </w:pPr>
      <w:r>
        <w:t>Long loading time between modules</w:t>
      </w:r>
    </w:p>
    <w:p w14:paraId="38D48829" w14:textId="77777777" w:rsidR="00F04E1A" w:rsidRPr="00F04E1A" w:rsidRDefault="00F04E1A" w:rsidP="00F04E1A"/>
    <w:p w14:paraId="4DD1F30C" w14:textId="03E697AF" w:rsidR="007A2D9C" w:rsidRDefault="00F04E1A" w:rsidP="007A2D9C">
      <w:pPr>
        <w:pStyle w:val="Heading3"/>
      </w:pPr>
      <w:bookmarkStart w:id="52" w:name="_Toc98691105"/>
      <w:r>
        <w:lastRenderedPageBreak/>
        <w:t>Brief explanation between Three Different Software Development Life Cycle (SDLC) Methodologies</w:t>
      </w:r>
      <w:bookmarkEnd w:id="52"/>
    </w:p>
    <w:p w14:paraId="4055C9A0" w14:textId="77777777" w:rsidR="00F04E1A" w:rsidRPr="00F04E1A" w:rsidRDefault="00F04E1A" w:rsidP="00F04E1A"/>
    <w:p w14:paraId="78D1EDCE" w14:textId="6F4DB727" w:rsidR="00F04E1A" w:rsidRDefault="00F04E1A" w:rsidP="00F04E1A">
      <w:pPr>
        <w:rPr>
          <w:lang w:eastAsia="ja-JP"/>
        </w:rPr>
      </w:pPr>
      <w:r>
        <w:rPr>
          <w:lang w:eastAsia="ja-JP"/>
        </w:rPr>
        <w:t xml:space="preserve">Table 2.2 below shows a </w:t>
      </w:r>
      <w:proofErr w:type="gramStart"/>
      <w:r>
        <w:rPr>
          <w:lang w:eastAsia="ja-JP"/>
        </w:rPr>
        <w:t>brief characteristics</w:t>
      </w:r>
      <w:proofErr w:type="gramEnd"/>
      <w:r>
        <w:rPr>
          <w:lang w:eastAsia="ja-JP"/>
        </w:rPr>
        <w:t xml:space="preserve"> of the three model.</w:t>
      </w:r>
    </w:p>
    <w:p w14:paraId="137845F6" w14:textId="77777777" w:rsidR="00F04E1A" w:rsidRPr="001E1DA6" w:rsidRDefault="00F04E1A" w:rsidP="00F04E1A">
      <w:pPr>
        <w:rPr>
          <w:lang w:eastAsia="ja-JP"/>
        </w:rPr>
      </w:pPr>
    </w:p>
    <w:p w14:paraId="289CEE60" w14:textId="0125BBDA" w:rsidR="00F04E1A" w:rsidRPr="000D379F" w:rsidRDefault="0015227E" w:rsidP="00F04E1A">
      <w:pPr>
        <w:jc w:val="center"/>
        <w:rPr>
          <w:rFonts w:eastAsia="Yu Mincho"/>
          <w:lang w:eastAsia="ja-JP"/>
        </w:rPr>
      </w:pPr>
      <w:bookmarkStart w:id="53" w:name="_Toc98691163"/>
      <w:r w:rsidRPr="000556B8">
        <w:t xml:space="preserve">Table </w:t>
      </w:r>
      <w:r w:rsidRPr="000556B8">
        <w:fldChar w:fldCharType="begin"/>
      </w:r>
      <w:r w:rsidRPr="000556B8">
        <w:instrText xml:space="preserve"> STYLEREF 1 \s </w:instrText>
      </w:r>
      <w:r w:rsidRPr="000556B8">
        <w:fldChar w:fldCharType="separate"/>
      </w:r>
      <w:r>
        <w:rPr>
          <w:noProof/>
        </w:rPr>
        <w:t>2</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2</w:t>
      </w:r>
      <w:r w:rsidRPr="000556B8">
        <w:fldChar w:fldCharType="end"/>
      </w:r>
      <w:r w:rsidR="00F04E1A">
        <w:rPr>
          <w:rFonts w:eastAsia="Yu Mincho"/>
          <w:lang w:eastAsia="ja-JP"/>
        </w:rPr>
        <w:t>: Differences Between Waterfall, V-shaped, and SCRUM</w:t>
      </w:r>
      <w:bookmarkEnd w:id="53"/>
    </w:p>
    <w:tbl>
      <w:tblPr>
        <w:tblStyle w:val="PlainTable1"/>
        <w:tblW w:w="0" w:type="auto"/>
        <w:tblLook w:val="04A0" w:firstRow="1" w:lastRow="0" w:firstColumn="1" w:lastColumn="0" w:noHBand="0" w:noVBand="1"/>
      </w:tblPr>
      <w:tblGrid>
        <w:gridCol w:w="2473"/>
        <w:gridCol w:w="2537"/>
        <w:gridCol w:w="2579"/>
      </w:tblGrid>
      <w:tr w:rsidR="00F04E1A" w:rsidRPr="00560B01" w14:paraId="1612EEAB" w14:textId="77777777" w:rsidTr="003F50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7719A24" w14:textId="77777777" w:rsidR="00F04E1A" w:rsidRPr="00560B01" w:rsidRDefault="00F04E1A" w:rsidP="003F50D3">
            <w:pPr>
              <w:jc w:val="center"/>
              <w:rPr>
                <w:rFonts w:ascii="Times New Roman" w:eastAsia="Yu Mincho" w:hAnsi="Times New Roman" w:cs="Times New Roman"/>
                <w:b w:val="0"/>
                <w:bCs w:val="0"/>
                <w:lang w:eastAsia="ja-JP"/>
              </w:rPr>
            </w:pPr>
            <w:r w:rsidRPr="00560B01">
              <w:rPr>
                <w:rFonts w:ascii="Times New Roman" w:eastAsia="Yu Mincho" w:hAnsi="Times New Roman" w:cs="Times New Roman"/>
                <w:b w:val="0"/>
                <w:bCs w:val="0"/>
                <w:lang w:eastAsia="ja-JP"/>
              </w:rPr>
              <w:t>Waterfall Model</w:t>
            </w:r>
          </w:p>
        </w:tc>
        <w:tc>
          <w:tcPr>
            <w:tcW w:w="2835" w:type="dxa"/>
          </w:tcPr>
          <w:p w14:paraId="4C331292" w14:textId="77777777" w:rsidR="00F04E1A" w:rsidRPr="00560B01" w:rsidRDefault="00F04E1A" w:rsidP="003F50D3">
            <w:pPr>
              <w:jc w:val="center"/>
              <w:cnfStyle w:val="100000000000" w:firstRow="1" w:lastRow="0" w:firstColumn="0" w:lastColumn="0" w:oddVBand="0" w:evenVBand="0" w:oddHBand="0" w:evenHBand="0" w:firstRowFirstColumn="0" w:firstRowLastColumn="0" w:lastRowFirstColumn="0" w:lastRowLastColumn="0"/>
              <w:rPr>
                <w:rFonts w:ascii="Times New Roman" w:eastAsia="Yu Mincho" w:hAnsi="Times New Roman" w:cs="Times New Roman"/>
                <w:b w:val="0"/>
                <w:bCs w:val="0"/>
                <w:lang w:eastAsia="ja-JP"/>
              </w:rPr>
            </w:pPr>
            <w:r w:rsidRPr="00560B01">
              <w:rPr>
                <w:rFonts w:ascii="Times New Roman" w:eastAsia="Yu Mincho" w:hAnsi="Times New Roman" w:cs="Times New Roman"/>
                <w:b w:val="0"/>
                <w:bCs w:val="0"/>
                <w:lang w:eastAsia="ja-JP"/>
              </w:rPr>
              <w:t>V-</w:t>
            </w:r>
            <w:r>
              <w:rPr>
                <w:rFonts w:ascii="Times New Roman" w:eastAsia="Yu Mincho" w:hAnsi="Times New Roman" w:cs="Times New Roman"/>
                <w:b w:val="0"/>
                <w:bCs w:val="0"/>
                <w:lang w:eastAsia="ja-JP"/>
              </w:rPr>
              <w:t xml:space="preserve">shaped </w:t>
            </w:r>
            <w:r w:rsidRPr="00560B01">
              <w:rPr>
                <w:rFonts w:ascii="Times New Roman" w:eastAsia="Yu Mincho" w:hAnsi="Times New Roman" w:cs="Times New Roman"/>
                <w:b w:val="0"/>
                <w:bCs w:val="0"/>
                <w:lang w:eastAsia="ja-JP"/>
              </w:rPr>
              <w:t>model</w:t>
            </w:r>
          </w:p>
        </w:tc>
        <w:tc>
          <w:tcPr>
            <w:tcW w:w="2977" w:type="dxa"/>
          </w:tcPr>
          <w:p w14:paraId="5E5C4D6B" w14:textId="77777777" w:rsidR="00F04E1A" w:rsidRPr="00560B01" w:rsidRDefault="00F04E1A" w:rsidP="003F50D3">
            <w:pPr>
              <w:jc w:val="center"/>
              <w:cnfStyle w:val="100000000000" w:firstRow="1" w:lastRow="0" w:firstColumn="0" w:lastColumn="0" w:oddVBand="0" w:evenVBand="0" w:oddHBand="0" w:evenHBand="0" w:firstRowFirstColumn="0" w:firstRowLastColumn="0" w:lastRowFirstColumn="0" w:lastRowLastColumn="0"/>
              <w:rPr>
                <w:rFonts w:ascii="Times New Roman" w:eastAsia="Yu Mincho" w:hAnsi="Times New Roman" w:cs="Times New Roman"/>
                <w:b w:val="0"/>
                <w:bCs w:val="0"/>
                <w:lang w:eastAsia="ja-JP"/>
              </w:rPr>
            </w:pPr>
            <w:r w:rsidRPr="00560B01">
              <w:rPr>
                <w:rFonts w:ascii="Times New Roman" w:eastAsia="Yu Mincho" w:hAnsi="Times New Roman" w:cs="Times New Roman"/>
                <w:b w:val="0"/>
                <w:bCs w:val="0"/>
                <w:lang w:eastAsia="ja-JP"/>
              </w:rPr>
              <w:t>SCRUM model</w:t>
            </w:r>
          </w:p>
        </w:tc>
      </w:tr>
      <w:tr w:rsidR="00F04E1A" w:rsidRPr="00560B01" w14:paraId="2ADA8062"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F5AE611" w14:textId="77777777" w:rsidR="00F04E1A" w:rsidRPr="00B12645" w:rsidRDefault="00F04E1A" w:rsidP="003F50D3">
            <w:pPr>
              <w:rPr>
                <w:rFonts w:ascii="Times New Roman" w:eastAsia="Yu Mincho" w:hAnsi="Times New Roman" w:cs="Times New Roman"/>
                <w:b w:val="0"/>
                <w:bCs w:val="0"/>
                <w:lang w:eastAsia="ja-JP"/>
              </w:rPr>
            </w:pPr>
            <w:r w:rsidRPr="00B12645">
              <w:rPr>
                <w:rFonts w:ascii="Times New Roman" w:eastAsia="Yu Mincho" w:hAnsi="Times New Roman" w:cs="Times New Roman"/>
                <w:b w:val="0"/>
                <w:bCs w:val="0"/>
                <w:lang w:eastAsia="ja-JP"/>
              </w:rPr>
              <w:t>Development is sequential</w:t>
            </w:r>
          </w:p>
        </w:tc>
        <w:tc>
          <w:tcPr>
            <w:tcW w:w="2835" w:type="dxa"/>
          </w:tcPr>
          <w:p w14:paraId="0D39131D" w14:textId="77777777" w:rsidR="00F04E1A" w:rsidRPr="00560B01" w:rsidRDefault="00F04E1A" w:rsidP="003F50D3">
            <w:pPr>
              <w:cnfStyle w:val="000000100000" w:firstRow="0" w:lastRow="0" w:firstColumn="0" w:lastColumn="0" w:oddVBand="0" w:evenVBand="0" w:oddHBand="1"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Development is sequential</w:t>
            </w:r>
          </w:p>
        </w:tc>
        <w:tc>
          <w:tcPr>
            <w:tcW w:w="2977" w:type="dxa"/>
          </w:tcPr>
          <w:p w14:paraId="619EF99A" w14:textId="77777777" w:rsidR="00F04E1A" w:rsidRPr="00560B01" w:rsidRDefault="00F04E1A" w:rsidP="003F50D3">
            <w:pPr>
              <w:cnfStyle w:val="000000100000" w:firstRow="0" w:lastRow="0" w:firstColumn="0" w:lastColumn="0" w:oddVBand="0" w:evenVBand="0" w:oddHBand="1"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Development is overlapping</w:t>
            </w:r>
          </w:p>
        </w:tc>
      </w:tr>
      <w:tr w:rsidR="00F04E1A" w:rsidRPr="00560B01" w14:paraId="4A2A22A0" w14:textId="77777777" w:rsidTr="003F50D3">
        <w:tc>
          <w:tcPr>
            <w:cnfStyle w:val="001000000000" w:firstRow="0" w:lastRow="0" w:firstColumn="1" w:lastColumn="0" w:oddVBand="0" w:evenVBand="0" w:oddHBand="0" w:evenHBand="0" w:firstRowFirstColumn="0" w:firstRowLastColumn="0" w:lastRowFirstColumn="0" w:lastRowLastColumn="0"/>
            <w:tcW w:w="2830" w:type="dxa"/>
          </w:tcPr>
          <w:p w14:paraId="1B7BF79C" w14:textId="77777777" w:rsidR="00F04E1A" w:rsidRPr="00B12645" w:rsidRDefault="00F04E1A" w:rsidP="003F50D3">
            <w:pPr>
              <w:rPr>
                <w:rFonts w:ascii="Times New Roman" w:eastAsia="Yu Mincho" w:hAnsi="Times New Roman" w:cs="Times New Roman"/>
                <w:b w:val="0"/>
                <w:bCs w:val="0"/>
                <w:lang w:eastAsia="ja-JP"/>
              </w:rPr>
            </w:pPr>
            <w:r w:rsidRPr="00B12645">
              <w:rPr>
                <w:rFonts w:ascii="Times New Roman" w:eastAsia="Yu Mincho" w:hAnsi="Times New Roman" w:cs="Times New Roman"/>
                <w:b w:val="0"/>
                <w:bCs w:val="0"/>
                <w:lang w:eastAsia="ja-JP"/>
              </w:rPr>
              <w:t>Rigid</w:t>
            </w:r>
          </w:p>
        </w:tc>
        <w:tc>
          <w:tcPr>
            <w:tcW w:w="2835" w:type="dxa"/>
          </w:tcPr>
          <w:p w14:paraId="7DD6E480" w14:textId="77777777" w:rsidR="00F04E1A" w:rsidRPr="00560B01" w:rsidRDefault="00F04E1A" w:rsidP="003F50D3">
            <w:pPr>
              <w:cnfStyle w:val="000000000000" w:firstRow="0" w:lastRow="0" w:firstColumn="0" w:lastColumn="0" w:oddVBand="0" w:evenVBand="0" w:oddHBand="0"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Rigid</w:t>
            </w:r>
          </w:p>
        </w:tc>
        <w:tc>
          <w:tcPr>
            <w:tcW w:w="2977" w:type="dxa"/>
          </w:tcPr>
          <w:p w14:paraId="3808F19F" w14:textId="77777777" w:rsidR="00F04E1A" w:rsidRPr="00560B01" w:rsidRDefault="00F04E1A" w:rsidP="003F50D3">
            <w:pPr>
              <w:cnfStyle w:val="000000000000" w:firstRow="0" w:lastRow="0" w:firstColumn="0" w:lastColumn="0" w:oddVBand="0" w:evenVBand="0" w:oddHBand="0"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Very flexible</w:t>
            </w:r>
          </w:p>
        </w:tc>
      </w:tr>
      <w:tr w:rsidR="00F04E1A" w:rsidRPr="00560B01" w14:paraId="7194E658"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D7F2100" w14:textId="77777777" w:rsidR="00F04E1A" w:rsidRPr="00B12645" w:rsidRDefault="00F04E1A" w:rsidP="003F50D3">
            <w:pPr>
              <w:rPr>
                <w:rFonts w:ascii="Times New Roman" w:eastAsia="Yu Mincho" w:hAnsi="Times New Roman" w:cs="Times New Roman"/>
                <w:b w:val="0"/>
                <w:bCs w:val="0"/>
                <w:lang w:eastAsia="ja-JP"/>
              </w:rPr>
            </w:pPr>
            <w:r w:rsidRPr="00B12645">
              <w:rPr>
                <w:rFonts w:ascii="Times New Roman" w:eastAsia="Yu Mincho" w:hAnsi="Times New Roman" w:cs="Times New Roman"/>
                <w:b w:val="0"/>
                <w:bCs w:val="0"/>
                <w:lang w:eastAsia="ja-JP"/>
              </w:rPr>
              <w:t>Cost is low</w:t>
            </w:r>
          </w:p>
        </w:tc>
        <w:tc>
          <w:tcPr>
            <w:tcW w:w="2835" w:type="dxa"/>
          </w:tcPr>
          <w:p w14:paraId="2121E4C7" w14:textId="77777777" w:rsidR="00F04E1A" w:rsidRPr="00560B01" w:rsidRDefault="00F04E1A" w:rsidP="003F50D3">
            <w:pPr>
              <w:cnfStyle w:val="000000100000" w:firstRow="0" w:lastRow="0" w:firstColumn="0" w:lastColumn="0" w:oddVBand="0" w:evenVBand="0" w:oddHBand="1"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Cost is high</w:t>
            </w:r>
          </w:p>
        </w:tc>
        <w:tc>
          <w:tcPr>
            <w:tcW w:w="2977" w:type="dxa"/>
          </w:tcPr>
          <w:p w14:paraId="2C526FB9" w14:textId="77777777" w:rsidR="00F04E1A" w:rsidRPr="00560B01" w:rsidRDefault="00F04E1A" w:rsidP="003F50D3">
            <w:pPr>
              <w:cnfStyle w:val="000000100000" w:firstRow="0" w:lastRow="0" w:firstColumn="0" w:lastColumn="0" w:oddVBand="0" w:evenVBand="0" w:oddHBand="1"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Cost is low</w:t>
            </w:r>
          </w:p>
        </w:tc>
      </w:tr>
      <w:tr w:rsidR="00F04E1A" w:rsidRPr="00560B01" w14:paraId="220603A0" w14:textId="77777777" w:rsidTr="003F50D3">
        <w:tc>
          <w:tcPr>
            <w:cnfStyle w:val="001000000000" w:firstRow="0" w:lastRow="0" w:firstColumn="1" w:lastColumn="0" w:oddVBand="0" w:evenVBand="0" w:oddHBand="0" w:evenHBand="0" w:firstRowFirstColumn="0" w:firstRowLastColumn="0" w:lastRowFirstColumn="0" w:lastRowLastColumn="0"/>
            <w:tcW w:w="2830" w:type="dxa"/>
          </w:tcPr>
          <w:p w14:paraId="7855AB83" w14:textId="77777777" w:rsidR="00F04E1A" w:rsidRPr="00B12645" w:rsidRDefault="00F04E1A" w:rsidP="003F50D3">
            <w:pPr>
              <w:rPr>
                <w:rFonts w:ascii="Times New Roman" w:eastAsia="Yu Mincho" w:hAnsi="Times New Roman" w:cs="Times New Roman"/>
                <w:b w:val="0"/>
                <w:bCs w:val="0"/>
                <w:lang w:eastAsia="ja-JP"/>
              </w:rPr>
            </w:pPr>
            <w:r w:rsidRPr="00B12645">
              <w:rPr>
                <w:rFonts w:ascii="Times New Roman" w:eastAsia="Yu Mincho" w:hAnsi="Times New Roman" w:cs="Times New Roman"/>
                <w:b w:val="0"/>
                <w:bCs w:val="0"/>
                <w:lang w:eastAsia="ja-JP"/>
              </w:rPr>
              <w:t>Not good for complex and object-oriented project</w:t>
            </w:r>
          </w:p>
        </w:tc>
        <w:tc>
          <w:tcPr>
            <w:tcW w:w="2835" w:type="dxa"/>
          </w:tcPr>
          <w:p w14:paraId="09A1B003" w14:textId="77777777" w:rsidR="00F04E1A" w:rsidRPr="00560B01" w:rsidRDefault="00F04E1A" w:rsidP="003F50D3">
            <w:pPr>
              <w:cnfStyle w:val="000000000000" w:firstRow="0" w:lastRow="0" w:firstColumn="0" w:lastColumn="0" w:oddVBand="0" w:evenVBand="0" w:oddHBand="0"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Not good for complex and object-oriented project</w:t>
            </w:r>
          </w:p>
        </w:tc>
        <w:tc>
          <w:tcPr>
            <w:tcW w:w="2977" w:type="dxa"/>
          </w:tcPr>
          <w:p w14:paraId="1AEA1A77" w14:textId="77777777" w:rsidR="00F04E1A" w:rsidRPr="00560B01" w:rsidRDefault="00F04E1A" w:rsidP="003F50D3">
            <w:pPr>
              <w:cnfStyle w:val="000000000000" w:firstRow="0" w:lastRow="0" w:firstColumn="0" w:lastColumn="0" w:oddVBand="0" w:evenVBand="0" w:oddHBand="0"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Good for complex and object-oriented project</w:t>
            </w:r>
          </w:p>
        </w:tc>
      </w:tr>
      <w:tr w:rsidR="00F04E1A" w:rsidRPr="00560B01" w14:paraId="0CF8EC62"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BC5D409" w14:textId="77777777" w:rsidR="00F04E1A" w:rsidRPr="00B12645" w:rsidRDefault="00F04E1A" w:rsidP="003F50D3">
            <w:pPr>
              <w:rPr>
                <w:rFonts w:ascii="Times New Roman" w:eastAsia="Yu Mincho" w:hAnsi="Times New Roman" w:cs="Times New Roman"/>
                <w:b w:val="0"/>
                <w:bCs w:val="0"/>
                <w:lang w:eastAsia="ja-JP"/>
              </w:rPr>
            </w:pPr>
            <w:r w:rsidRPr="00B12645">
              <w:rPr>
                <w:rFonts w:ascii="Times New Roman" w:eastAsia="Yu Mincho" w:hAnsi="Times New Roman" w:cs="Times New Roman"/>
                <w:b w:val="0"/>
                <w:bCs w:val="0"/>
                <w:lang w:eastAsia="ja-JP"/>
              </w:rPr>
              <w:t>Has defined stages</w:t>
            </w:r>
          </w:p>
        </w:tc>
        <w:tc>
          <w:tcPr>
            <w:tcW w:w="2835" w:type="dxa"/>
          </w:tcPr>
          <w:p w14:paraId="4F643EFA" w14:textId="77777777" w:rsidR="00F04E1A" w:rsidRPr="00560B01" w:rsidRDefault="00F04E1A" w:rsidP="003F50D3">
            <w:pPr>
              <w:cnfStyle w:val="000000100000" w:firstRow="0" w:lastRow="0" w:firstColumn="0" w:lastColumn="0" w:oddVBand="0" w:evenVBand="0" w:oddHBand="1"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Has defined stages</w:t>
            </w:r>
          </w:p>
        </w:tc>
        <w:tc>
          <w:tcPr>
            <w:tcW w:w="2977" w:type="dxa"/>
          </w:tcPr>
          <w:p w14:paraId="53D0D143" w14:textId="77777777" w:rsidR="00F04E1A" w:rsidRPr="00560B01" w:rsidRDefault="00F04E1A" w:rsidP="003F50D3">
            <w:pPr>
              <w:cnfStyle w:val="000000100000" w:firstRow="0" w:lastRow="0" w:firstColumn="0" w:lastColumn="0" w:oddVBand="0" w:evenVBand="0" w:oddHBand="1"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No defined stages</w:t>
            </w:r>
          </w:p>
        </w:tc>
      </w:tr>
      <w:tr w:rsidR="00F04E1A" w:rsidRPr="00560B01" w14:paraId="4671FA33" w14:textId="77777777" w:rsidTr="003F50D3">
        <w:tc>
          <w:tcPr>
            <w:cnfStyle w:val="001000000000" w:firstRow="0" w:lastRow="0" w:firstColumn="1" w:lastColumn="0" w:oddVBand="0" w:evenVBand="0" w:oddHBand="0" w:evenHBand="0" w:firstRowFirstColumn="0" w:firstRowLastColumn="0" w:lastRowFirstColumn="0" w:lastRowLastColumn="0"/>
            <w:tcW w:w="2830" w:type="dxa"/>
          </w:tcPr>
          <w:p w14:paraId="44911470" w14:textId="77777777" w:rsidR="00F04E1A" w:rsidRPr="00B12645" w:rsidRDefault="00F04E1A" w:rsidP="003F50D3">
            <w:pPr>
              <w:rPr>
                <w:rFonts w:ascii="Times New Roman" w:eastAsia="Yu Mincho" w:hAnsi="Times New Roman" w:cs="Times New Roman"/>
                <w:b w:val="0"/>
                <w:bCs w:val="0"/>
                <w:lang w:eastAsia="ja-JP"/>
              </w:rPr>
            </w:pPr>
            <w:r>
              <w:rPr>
                <w:rFonts w:ascii="Times New Roman" w:eastAsia="Yu Mincho" w:hAnsi="Times New Roman" w:cs="Times New Roman"/>
                <w:b w:val="0"/>
                <w:bCs w:val="0"/>
                <w:lang w:eastAsia="ja-JP"/>
              </w:rPr>
              <w:t>Does not accept changes on requirement</w:t>
            </w:r>
          </w:p>
        </w:tc>
        <w:tc>
          <w:tcPr>
            <w:tcW w:w="2835" w:type="dxa"/>
          </w:tcPr>
          <w:p w14:paraId="0CC9E64E" w14:textId="77777777" w:rsidR="00F04E1A" w:rsidRPr="00560B01" w:rsidRDefault="00F04E1A" w:rsidP="003F50D3">
            <w:pPr>
              <w:cnfStyle w:val="000000000000" w:firstRow="0" w:lastRow="0" w:firstColumn="0" w:lastColumn="0" w:oddVBand="0" w:evenVBand="0" w:oddHBand="0"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Accept changes but requires documentations update</w:t>
            </w:r>
          </w:p>
        </w:tc>
        <w:tc>
          <w:tcPr>
            <w:tcW w:w="2977" w:type="dxa"/>
          </w:tcPr>
          <w:p w14:paraId="3894FB1B" w14:textId="77777777" w:rsidR="00F04E1A" w:rsidRPr="00560B01" w:rsidRDefault="00F04E1A" w:rsidP="003F50D3">
            <w:pPr>
              <w:cnfStyle w:val="000000000000" w:firstRow="0" w:lastRow="0" w:firstColumn="0" w:lastColumn="0" w:oddVBand="0" w:evenVBand="0" w:oddHBand="0" w:evenHBand="0" w:firstRowFirstColumn="0" w:firstRowLastColumn="0" w:lastRowFirstColumn="0" w:lastRowLastColumn="0"/>
              <w:rPr>
                <w:rFonts w:ascii="Times New Roman" w:eastAsia="Yu Mincho" w:hAnsi="Times New Roman" w:cs="Times New Roman"/>
                <w:lang w:eastAsia="ja-JP"/>
              </w:rPr>
            </w:pPr>
            <w:r>
              <w:rPr>
                <w:rFonts w:ascii="Times New Roman" w:eastAsia="Yu Mincho" w:hAnsi="Times New Roman" w:cs="Times New Roman"/>
                <w:lang w:eastAsia="ja-JP"/>
              </w:rPr>
              <w:t>Accept changes easily and rapidly</w:t>
            </w:r>
          </w:p>
        </w:tc>
      </w:tr>
    </w:tbl>
    <w:p w14:paraId="1D9843A2" w14:textId="77777777" w:rsidR="00F04E1A" w:rsidRDefault="00F04E1A" w:rsidP="00F04E1A">
      <w:pPr>
        <w:rPr>
          <w:lang w:eastAsia="ja-JP"/>
        </w:rPr>
      </w:pPr>
    </w:p>
    <w:p w14:paraId="4573F181" w14:textId="21600D73" w:rsidR="009F259D" w:rsidRDefault="00F04E1A" w:rsidP="00F04E1A">
      <w:pPr>
        <w:pStyle w:val="Heading4"/>
      </w:pPr>
      <w:bookmarkStart w:id="54" w:name="_Toc98691106"/>
      <w:r>
        <w:t>Waterfall Model</w:t>
      </w:r>
      <w:bookmarkEnd w:id="54"/>
    </w:p>
    <w:p w14:paraId="384E0D75" w14:textId="77777777" w:rsidR="00F04E1A" w:rsidRDefault="00F04E1A" w:rsidP="00154EB6">
      <w:pPr>
        <w:jc w:val="center"/>
        <w:rPr>
          <w:lang w:eastAsia="ja-JP"/>
        </w:rPr>
      </w:pPr>
      <w:r>
        <w:rPr>
          <w:noProof/>
        </w:rPr>
        <w:drawing>
          <wp:inline distT="0" distB="0" distL="0" distR="0" wp14:anchorId="7E93DC05" wp14:editId="7E987EDA">
            <wp:extent cx="4874150" cy="274574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4602" cy="2751628"/>
                    </a:xfrm>
                    <a:prstGeom prst="rect">
                      <a:avLst/>
                    </a:prstGeom>
                  </pic:spPr>
                </pic:pic>
              </a:graphicData>
            </a:graphic>
          </wp:inline>
        </w:drawing>
      </w:r>
    </w:p>
    <w:p w14:paraId="256714C0" w14:textId="370AAEAD" w:rsidR="00F04E1A" w:rsidRDefault="00B13882" w:rsidP="00F04E1A">
      <w:pPr>
        <w:jc w:val="center"/>
        <w:rPr>
          <w:lang w:eastAsia="ja-JP"/>
        </w:rPr>
      </w:pPr>
      <w:bookmarkStart w:id="55" w:name="_Toc98691206"/>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3</w:t>
      </w:r>
      <w:r w:rsidRPr="00A407A3">
        <w:fldChar w:fldCharType="end"/>
      </w:r>
      <w:r w:rsidR="00F04E1A" w:rsidRPr="009E33A2">
        <w:rPr>
          <w:lang w:eastAsia="ja-JP"/>
        </w:rPr>
        <w:t>: Waterfall model (</w:t>
      </w:r>
      <w:proofErr w:type="spellStart"/>
      <w:r w:rsidR="00F04E1A" w:rsidRPr="009E33A2">
        <w:rPr>
          <w:lang w:eastAsia="ja-JP"/>
        </w:rPr>
        <w:t>Exis</w:t>
      </w:r>
      <w:r w:rsidR="00F04E1A">
        <w:rPr>
          <w:lang w:eastAsia="ja-JP"/>
        </w:rPr>
        <w:t>t</w:t>
      </w:r>
      <w:r w:rsidR="00F04E1A" w:rsidRPr="009E33A2">
        <w:rPr>
          <w:lang w:eastAsia="ja-JP"/>
        </w:rPr>
        <w:t>ek</w:t>
      </w:r>
      <w:proofErr w:type="spellEnd"/>
      <w:r w:rsidR="00F04E1A" w:rsidRPr="009E33A2">
        <w:rPr>
          <w:lang w:eastAsia="ja-JP"/>
        </w:rPr>
        <w:t>, 2017)</w:t>
      </w:r>
      <w:bookmarkEnd w:id="55"/>
    </w:p>
    <w:p w14:paraId="507CEA64" w14:textId="77777777" w:rsidR="00F04E1A" w:rsidRDefault="00F04E1A" w:rsidP="00F04E1A">
      <w:pPr>
        <w:jc w:val="center"/>
        <w:rPr>
          <w:lang w:eastAsia="ja-JP"/>
        </w:rPr>
      </w:pPr>
    </w:p>
    <w:p w14:paraId="641D186F" w14:textId="77777777" w:rsidR="00F04E1A" w:rsidRDefault="00F04E1A" w:rsidP="00F04E1A">
      <w:pPr>
        <w:rPr>
          <w:lang w:eastAsia="ja-JP"/>
        </w:rPr>
      </w:pPr>
      <w:r>
        <w:rPr>
          <w:lang w:eastAsia="ja-JP"/>
        </w:rPr>
        <w:lastRenderedPageBreak/>
        <w:t xml:space="preserve">Figure 2.13 shows the overview of waterfall model. </w:t>
      </w:r>
      <w:r w:rsidRPr="00D92C40">
        <w:rPr>
          <w:lang w:eastAsia="ja-JP"/>
        </w:rPr>
        <w:t>Waterfall model looks like a flow of water, step-by-step phases</w:t>
      </w:r>
      <w:r>
        <w:rPr>
          <w:lang w:eastAsia="ja-JP"/>
        </w:rPr>
        <w:t xml:space="preserve"> of development processes. Phases included “Requirement analysis”, “System Design”, “Implementation”, “Testing”, “Deployment”, and lastly “Maintenance”. This SDLC model strictly follow the flow of phases and needed the previous stage to be done to move on to the next phase. The requirements need to be precisely documented at the initial stage as it is not allowed to make changes in any stage.</w:t>
      </w:r>
    </w:p>
    <w:p w14:paraId="25F28676" w14:textId="649D467D" w:rsidR="00F04E1A" w:rsidRDefault="00F04E1A" w:rsidP="00F04E1A">
      <w:pPr>
        <w:rPr>
          <w:lang w:eastAsia="ja-JP"/>
        </w:rPr>
      </w:pPr>
    </w:p>
    <w:p w14:paraId="00A60919" w14:textId="65845F7B" w:rsidR="00F04E1A" w:rsidRDefault="00F04E1A" w:rsidP="00F04E1A">
      <w:pPr>
        <w:pStyle w:val="Heading4"/>
        <w:rPr>
          <w:lang w:eastAsia="ja-JP"/>
        </w:rPr>
      </w:pPr>
      <w:bookmarkStart w:id="56" w:name="_Toc98691107"/>
      <w:r>
        <w:rPr>
          <w:lang w:eastAsia="ja-JP"/>
        </w:rPr>
        <w:t>V-shaped Model</w:t>
      </w:r>
      <w:bookmarkEnd w:id="56"/>
    </w:p>
    <w:p w14:paraId="6F92280C" w14:textId="77777777" w:rsidR="00F04E1A" w:rsidRDefault="00F04E1A" w:rsidP="00154EB6">
      <w:pPr>
        <w:jc w:val="center"/>
        <w:rPr>
          <w:lang w:eastAsia="ja-JP"/>
        </w:rPr>
      </w:pPr>
      <w:r>
        <w:rPr>
          <w:noProof/>
        </w:rPr>
        <w:drawing>
          <wp:inline distT="0" distB="0" distL="0" distR="0" wp14:anchorId="116413C2" wp14:editId="4756A17D">
            <wp:extent cx="4953000" cy="2872148"/>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1231" cy="2876921"/>
                    </a:xfrm>
                    <a:prstGeom prst="rect">
                      <a:avLst/>
                    </a:prstGeom>
                  </pic:spPr>
                </pic:pic>
              </a:graphicData>
            </a:graphic>
          </wp:inline>
        </w:drawing>
      </w:r>
    </w:p>
    <w:p w14:paraId="55175742" w14:textId="66BE66C2" w:rsidR="00F04E1A" w:rsidRPr="00D92C40" w:rsidRDefault="00B13882" w:rsidP="00F04E1A">
      <w:pPr>
        <w:jc w:val="center"/>
        <w:rPr>
          <w:lang w:eastAsia="ja-JP"/>
        </w:rPr>
      </w:pPr>
      <w:bookmarkStart w:id="57" w:name="_Toc98691207"/>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4</w:t>
      </w:r>
      <w:r w:rsidRPr="00A407A3">
        <w:fldChar w:fldCharType="end"/>
      </w:r>
      <w:r w:rsidR="00F04E1A">
        <w:rPr>
          <w:lang w:eastAsia="ja-JP"/>
        </w:rPr>
        <w:t>: V-shaped model (</w:t>
      </w:r>
      <w:proofErr w:type="spellStart"/>
      <w:r w:rsidR="00F04E1A">
        <w:rPr>
          <w:lang w:eastAsia="ja-JP"/>
        </w:rPr>
        <w:t>Existek</w:t>
      </w:r>
      <w:proofErr w:type="spellEnd"/>
      <w:r w:rsidR="00F04E1A">
        <w:rPr>
          <w:lang w:eastAsia="ja-JP"/>
        </w:rPr>
        <w:t>, 2017)</w:t>
      </w:r>
      <w:bookmarkEnd w:id="57"/>
    </w:p>
    <w:p w14:paraId="7B7B6566" w14:textId="77777777" w:rsidR="00F04E1A" w:rsidRDefault="00F04E1A" w:rsidP="00F04E1A">
      <w:pPr>
        <w:rPr>
          <w:lang w:eastAsia="ja-JP"/>
        </w:rPr>
      </w:pPr>
    </w:p>
    <w:p w14:paraId="47EE05DF" w14:textId="77777777" w:rsidR="00F04E1A" w:rsidRPr="009275A4" w:rsidRDefault="00F04E1A" w:rsidP="00F04E1A">
      <w:pPr>
        <w:rPr>
          <w:lang w:eastAsia="ja-JP"/>
        </w:rPr>
      </w:pPr>
      <w:r>
        <w:rPr>
          <w:lang w:eastAsia="ja-JP"/>
        </w:rPr>
        <w:t xml:space="preserve">Figure 2.14 shows the overview of V-shaped model. </w:t>
      </w:r>
      <w:r w:rsidRPr="009275A4">
        <w:rPr>
          <w:lang w:eastAsia="ja-JP"/>
        </w:rPr>
        <w:t xml:space="preserve">V-shaped model </w:t>
      </w:r>
      <w:r>
        <w:rPr>
          <w:lang w:eastAsia="ja-JP"/>
        </w:rPr>
        <w:t xml:space="preserve">is expanded from classic waterfall model. Every development stage has their own testing method. This is a strict model that requires previous stage to be done to start moving to next stage. V-shaped model is also called “Validation and verification model”. Accurate product testing is needed for a project using this model. Requirements strictly need to be predefined during the initial stage. </w:t>
      </w:r>
    </w:p>
    <w:p w14:paraId="224FEF0A" w14:textId="77777777" w:rsidR="00F04E1A" w:rsidRPr="00F04E1A" w:rsidRDefault="00F04E1A" w:rsidP="00F04E1A">
      <w:pPr>
        <w:rPr>
          <w:lang w:eastAsia="ja-JP"/>
        </w:rPr>
      </w:pPr>
    </w:p>
    <w:p w14:paraId="7CF0ADF2" w14:textId="0BC7C65E" w:rsidR="00F04E1A" w:rsidRDefault="00F04E1A" w:rsidP="00F04E1A">
      <w:pPr>
        <w:pStyle w:val="Heading4"/>
      </w:pPr>
      <w:bookmarkStart w:id="58" w:name="_Toc98691108"/>
      <w:r>
        <w:lastRenderedPageBreak/>
        <w:t>SCRUM Model</w:t>
      </w:r>
      <w:bookmarkEnd w:id="58"/>
    </w:p>
    <w:p w14:paraId="66705344" w14:textId="77777777" w:rsidR="00F04E1A" w:rsidRPr="007E414E" w:rsidRDefault="00F04E1A" w:rsidP="008B5B3F">
      <w:pPr>
        <w:jc w:val="center"/>
        <w:rPr>
          <w:lang w:eastAsia="ja-JP"/>
        </w:rPr>
      </w:pPr>
      <w:r w:rsidRPr="007E414E">
        <w:rPr>
          <w:noProof/>
        </w:rPr>
        <w:drawing>
          <wp:inline distT="0" distB="0" distL="0" distR="0" wp14:anchorId="55B0CADF" wp14:editId="3EBE4834">
            <wp:extent cx="4665624" cy="3244123"/>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17574" cy="3280245"/>
                    </a:xfrm>
                    <a:prstGeom prst="rect">
                      <a:avLst/>
                    </a:prstGeom>
                  </pic:spPr>
                </pic:pic>
              </a:graphicData>
            </a:graphic>
          </wp:inline>
        </w:drawing>
      </w:r>
    </w:p>
    <w:p w14:paraId="7E374EFC" w14:textId="594334ED" w:rsidR="00F04E1A" w:rsidRPr="007E414E" w:rsidRDefault="00B13882" w:rsidP="00F04E1A">
      <w:pPr>
        <w:jc w:val="center"/>
        <w:rPr>
          <w:lang w:eastAsia="ja-JP"/>
        </w:rPr>
      </w:pPr>
      <w:bookmarkStart w:id="59" w:name="_Toc98691208"/>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2</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5</w:t>
      </w:r>
      <w:r w:rsidRPr="00A407A3">
        <w:fldChar w:fldCharType="end"/>
      </w:r>
      <w:r w:rsidR="00F04E1A" w:rsidRPr="007E414E">
        <w:rPr>
          <w:lang w:eastAsia="ja-JP"/>
        </w:rPr>
        <w:t>: SCRUM model</w:t>
      </w:r>
      <w:bookmarkEnd w:id="59"/>
    </w:p>
    <w:p w14:paraId="2ADE2058" w14:textId="77777777" w:rsidR="00F04E1A" w:rsidRPr="007E414E" w:rsidRDefault="00F04E1A" w:rsidP="00F04E1A">
      <w:pPr>
        <w:rPr>
          <w:lang w:eastAsia="ja-JP"/>
        </w:rPr>
      </w:pPr>
    </w:p>
    <w:p w14:paraId="268BA11E" w14:textId="77777777" w:rsidR="00F04E1A" w:rsidRDefault="00F04E1A" w:rsidP="00F04E1A">
      <w:pPr>
        <w:rPr>
          <w:lang w:eastAsia="ja-JP"/>
        </w:rPr>
      </w:pPr>
      <w:r>
        <w:rPr>
          <w:lang w:eastAsia="ja-JP"/>
        </w:rPr>
        <w:t xml:space="preserve">Figure 2.15 shows the overview of SCRUM model. </w:t>
      </w:r>
      <w:r w:rsidRPr="007E414E">
        <w:rPr>
          <w:lang w:eastAsia="ja-JP"/>
        </w:rPr>
        <w:t>SCRUM</w:t>
      </w:r>
      <w:r>
        <w:rPr>
          <w:lang w:eastAsia="ja-JP"/>
        </w:rPr>
        <w:t xml:space="preserve"> model is an evolution of Agile model, it divided large work into smaller parts called “Sprint”. SCRUM is flexible on making changes in any stage as all the member inside a SCRUM team will be working simultaneously. There are three main </w:t>
      </w:r>
      <w:proofErr w:type="gramStart"/>
      <w:r>
        <w:rPr>
          <w:lang w:eastAsia="ja-JP"/>
        </w:rPr>
        <w:t>role</w:t>
      </w:r>
      <w:proofErr w:type="gramEnd"/>
      <w:r>
        <w:rPr>
          <w:lang w:eastAsia="ja-JP"/>
        </w:rPr>
        <w:t xml:space="preserve"> in this methodology, SCRUM Master is the leader of the SCRUM team, their responsibility is to guide the team to comply the rules and processes of the methodology. Product </w:t>
      </w:r>
      <w:proofErr w:type="gramStart"/>
      <w:r>
        <w:rPr>
          <w:lang w:eastAsia="ja-JP"/>
        </w:rPr>
        <w:t>owner</w:t>
      </w:r>
      <w:proofErr w:type="gramEnd"/>
      <w:r>
        <w:rPr>
          <w:lang w:eastAsia="ja-JP"/>
        </w:rPr>
        <w:t xml:space="preserve"> represent the stakeholders and customer who use the software to translate the vision of the project to the team. Lastly, a group of professionals gathered as a Team and develop the project and carry out their responsibilities in each Sprint.</w:t>
      </w:r>
    </w:p>
    <w:p w14:paraId="0A11C2F1" w14:textId="48B7DC7E" w:rsidR="00F04E1A" w:rsidRDefault="00F04E1A" w:rsidP="00F04E1A"/>
    <w:p w14:paraId="5092BB8B" w14:textId="17C177B9" w:rsidR="00F04E1A" w:rsidRPr="00F04E1A" w:rsidRDefault="00F04E1A" w:rsidP="00F04E1A">
      <w:pPr>
        <w:pStyle w:val="Heading3"/>
      </w:pPr>
      <w:bookmarkStart w:id="60" w:name="_Toc98691109"/>
      <w:r>
        <w:t>Summary</w:t>
      </w:r>
      <w:bookmarkEnd w:id="60"/>
    </w:p>
    <w:p w14:paraId="40C1B22A" w14:textId="77777777" w:rsidR="00F04E1A" w:rsidRDefault="00F04E1A" w:rsidP="00F04E1A">
      <w:r>
        <w:t xml:space="preserve">Based on the reviews of existing online veterinary appointment system, few useful features and functionalities were identified from those platforms. This includes attractive user-friendly UI, ability to search for booked appointment, ability to edit appointment schedule. On the other hand, after reviewing the five journal articles to justify the problem statements of this project, a major factor </w:t>
      </w:r>
      <w:r>
        <w:lastRenderedPageBreak/>
        <w:t>of conveniency and efficiency are greatly increase by using online veterinary appointment system are proved.</w:t>
      </w:r>
    </w:p>
    <w:p w14:paraId="0C04C629" w14:textId="77777777" w:rsidR="009F259D" w:rsidRPr="009F259D" w:rsidRDefault="009F259D" w:rsidP="00BE42A0"/>
    <w:p w14:paraId="2E32B80F" w14:textId="1E66F56E" w:rsidR="009F259D" w:rsidRDefault="009F259D" w:rsidP="00BE42A0">
      <w:pPr>
        <w:tabs>
          <w:tab w:val="left" w:pos="1210"/>
        </w:tabs>
      </w:pPr>
      <w:bookmarkStart w:id="61" w:name="_Hlk73832476"/>
    </w:p>
    <w:p w14:paraId="6EE22D96" w14:textId="77777777" w:rsidR="00D271FC" w:rsidRDefault="00D271FC" w:rsidP="00BE42A0">
      <w:pPr>
        <w:tabs>
          <w:tab w:val="left" w:pos="1210"/>
        </w:tabs>
      </w:pPr>
    </w:p>
    <w:p w14:paraId="6ACBF4E2" w14:textId="77777777" w:rsidR="009F259D" w:rsidRDefault="009F259D" w:rsidP="009F259D"/>
    <w:bookmarkEnd w:id="61"/>
    <w:p w14:paraId="2D7E6F59" w14:textId="77777777" w:rsidR="007D12BD" w:rsidRDefault="007D12BD" w:rsidP="00BE42A0">
      <w:pPr>
        <w:sectPr w:rsidR="007D12BD" w:rsidSect="00270998">
          <w:headerReference w:type="even" r:id="rId33"/>
          <w:headerReference w:type="default" r:id="rId34"/>
          <w:pgSz w:w="11909" w:h="16834" w:code="9"/>
          <w:pgMar w:top="1418" w:right="2155" w:bottom="1418" w:left="2155" w:header="851" w:footer="851" w:gutter="0"/>
          <w:cols w:space="720"/>
          <w:docGrid w:linePitch="360"/>
        </w:sectPr>
      </w:pPr>
    </w:p>
    <w:p w14:paraId="66827CE0" w14:textId="77777777" w:rsidR="00EB21CE" w:rsidRPr="006A7A36" w:rsidRDefault="00EB21CE" w:rsidP="00EB21CE">
      <w:pPr>
        <w:pStyle w:val="Heading1"/>
      </w:pPr>
    </w:p>
    <w:p w14:paraId="36FD8B85" w14:textId="77777777" w:rsidR="00EB21CE" w:rsidRPr="006A7A36" w:rsidRDefault="00EB21CE" w:rsidP="00EB21CE"/>
    <w:p w14:paraId="37DE479B" w14:textId="5E4213AE" w:rsidR="00EB21CE" w:rsidRPr="006A7A36" w:rsidRDefault="00EB21CE" w:rsidP="00AD47DF">
      <w:pPr>
        <w:pStyle w:val="Heading2"/>
      </w:pPr>
      <w:bookmarkStart w:id="62" w:name="_Toc98691110"/>
      <w:r w:rsidRPr="006A7A36">
        <w:t>METHODOLOGY</w:t>
      </w:r>
      <w:r w:rsidR="00573E6D">
        <w:t xml:space="preserve"> AND WORK PLAN</w:t>
      </w:r>
      <w:bookmarkEnd w:id="62"/>
    </w:p>
    <w:p w14:paraId="656DDA6D" w14:textId="77777777" w:rsidR="00EB21CE" w:rsidRPr="006A7A36" w:rsidRDefault="00EB21CE" w:rsidP="00EB21CE"/>
    <w:p w14:paraId="42616EA0" w14:textId="7D0F820B" w:rsidR="007A2D9C" w:rsidRPr="006A7A36" w:rsidRDefault="007A2D9C" w:rsidP="007A2D9C">
      <w:pPr>
        <w:pStyle w:val="Heading3"/>
      </w:pPr>
      <w:bookmarkStart w:id="63" w:name="_Toc472432616"/>
      <w:bookmarkStart w:id="64" w:name="_Toc98691111"/>
      <w:r>
        <w:t>Introduction</w:t>
      </w:r>
      <w:bookmarkEnd w:id="63"/>
      <w:bookmarkEnd w:id="64"/>
    </w:p>
    <w:p w14:paraId="2BC65FF7" w14:textId="77777777" w:rsidR="00745499" w:rsidRPr="004A7548" w:rsidRDefault="00745499" w:rsidP="00745499">
      <w:r w:rsidRPr="004A7548">
        <w:t>Methodology to be followed in this project is important as it act as the backbone of this project. A brief image of the three methodologies has been discussed in the last chapter. Hence, the methodologies will be discussed deeper in this chapter and comparison will be made to find out the most suitable methodology for this project. Analysis of survey result and work plan will also be discussed in this chapter.</w:t>
      </w:r>
    </w:p>
    <w:p w14:paraId="09FAC67A" w14:textId="77777777" w:rsidR="007A2D9C" w:rsidRPr="006A7A36" w:rsidRDefault="007A2D9C" w:rsidP="007A2D9C"/>
    <w:p w14:paraId="749CFC13" w14:textId="432FABED" w:rsidR="007A2D9C" w:rsidRPr="006A7A36" w:rsidRDefault="00745499" w:rsidP="007A2D9C">
      <w:pPr>
        <w:pStyle w:val="Heading3"/>
      </w:pPr>
      <w:bookmarkStart w:id="65" w:name="_Toc98691112"/>
      <w:r>
        <w:t>Development Methodology</w:t>
      </w:r>
      <w:bookmarkEnd w:id="65"/>
    </w:p>
    <w:p w14:paraId="2DF54F1D" w14:textId="77777777" w:rsidR="00745499" w:rsidRPr="004A7548" w:rsidRDefault="00745499" w:rsidP="00745499">
      <w:r w:rsidRPr="004A7548">
        <w:t>Laborious selection of methodology for the development of the system is the key to ensure the favourable outcome of a software project. The following methodologies, which include waterfall model, V-shaped model, and SCRUM model were evaluated based on their advantages, disadvantages, and characteristics.</w:t>
      </w:r>
    </w:p>
    <w:p w14:paraId="1BCB5DCE" w14:textId="77777777" w:rsidR="007A2D9C" w:rsidRPr="006A7A36" w:rsidRDefault="007A2D9C" w:rsidP="007A2D9C"/>
    <w:p w14:paraId="63DA5C0F" w14:textId="27C069F9" w:rsidR="007A2D9C" w:rsidRPr="006A7A36" w:rsidRDefault="00745499" w:rsidP="007A2D9C">
      <w:pPr>
        <w:pStyle w:val="Heading4"/>
      </w:pPr>
      <w:bookmarkStart w:id="66" w:name="_Toc98691113"/>
      <w:r>
        <w:t>Waterfall</w:t>
      </w:r>
      <w:bookmarkEnd w:id="66"/>
    </w:p>
    <w:p w14:paraId="3CADAC6A" w14:textId="77777777" w:rsidR="00745499" w:rsidRDefault="00745499" w:rsidP="00745499">
      <w:pPr>
        <w:jc w:val="center"/>
      </w:pPr>
      <w:r>
        <w:rPr>
          <w:noProof/>
        </w:rPr>
        <w:drawing>
          <wp:inline distT="0" distB="0" distL="0" distR="0" wp14:anchorId="57A2C10F" wp14:editId="19D532FE">
            <wp:extent cx="4145280" cy="3218135"/>
            <wp:effectExtent l="0" t="0" r="7620" b="1905"/>
            <wp:docPr id="8" name="Picture 8" descr="Waterfall Process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Process - an overview | ScienceDirect Topic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8259" cy="3220447"/>
                    </a:xfrm>
                    <a:prstGeom prst="rect">
                      <a:avLst/>
                    </a:prstGeom>
                    <a:noFill/>
                    <a:ln>
                      <a:noFill/>
                    </a:ln>
                  </pic:spPr>
                </pic:pic>
              </a:graphicData>
            </a:graphic>
          </wp:inline>
        </w:drawing>
      </w:r>
    </w:p>
    <w:p w14:paraId="6DBC38F2" w14:textId="60C25DA3" w:rsidR="00745499" w:rsidRDefault="00B629FB" w:rsidP="00745499">
      <w:pPr>
        <w:jc w:val="center"/>
      </w:pPr>
      <w:bookmarkStart w:id="67" w:name="_Toc98691209"/>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3</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w:t>
      </w:r>
      <w:r w:rsidRPr="00A407A3">
        <w:fldChar w:fldCharType="end"/>
      </w:r>
      <w:r w:rsidR="00745499">
        <w:t>: Waterfall Model Life Cycle</w:t>
      </w:r>
      <w:bookmarkEnd w:id="67"/>
    </w:p>
    <w:p w14:paraId="68E17EF8" w14:textId="004D9017" w:rsidR="00745499" w:rsidRDefault="00745499" w:rsidP="00745499">
      <w:r>
        <w:lastRenderedPageBreak/>
        <w:t xml:space="preserve">The waterfall model is a sequential development model, with each phase of development process move accordingly without overlapping (Balaji and </w:t>
      </w:r>
      <w:proofErr w:type="spellStart"/>
      <w:r w:rsidRPr="002D0EB7">
        <w:rPr>
          <w:color w:val="000000"/>
          <w:shd w:val="clear" w:color="auto" w:fill="FFFFFF"/>
        </w:rPr>
        <w:t>Murugaiyan</w:t>
      </w:r>
      <w:proofErr w:type="spellEnd"/>
      <w:r>
        <w:t xml:space="preserve">, 2012). Each phase ended with documentation and testing in order to maintain the quality of the project and also avoid heading back to the previous stage because of incomplete information. A deadline is given for each phase to complete the task within specific time. This model is not suitable for project that requires a lot of changes in requirements as the requirement phase should be freeze before moving on to analysis phase. </w:t>
      </w:r>
    </w:p>
    <w:p w14:paraId="2DD0CF08" w14:textId="77777777" w:rsidR="00745499" w:rsidRDefault="00745499" w:rsidP="00745499"/>
    <w:p w14:paraId="3EA31EB4" w14:textId="1898E06B" w:rsidR="00745499" w:rsidRDefault="00B5536C" w:rsidP="00745499">
      <w:pPr>
        <w:jc w:val="center"/>
      </w:pPr>
      <w:bookmarkStart w:id="68" w:name="_Toc98691164"/>
      <w:r w:rsidRPr="000556B8">
        <w:t xml:space="preserve">Table </w:t>
      </w:r>
      <w:r w:rsidRPr="000556B8">
        <w:fldChar w:fldCharType="begin"/>
      </w:r>
      <w:r w:rsidRPr="000556B8">
        <w:instrText xml:space="preserve"> STYLEREF 1 \s </w:instrText>
      </w:r>
      <w:r w:rsidRPr="000556B8">
        <w:fldChar w:fldCharType="separate"/>
      </w:r>
      <w:r>
        <w:rPr>
          <w:noProof/>
        </w:rPr>
        <w:t>3</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w:t>
      </w:r>
      <w:r w:rsidRPr="000556B8">
        <w:fldChar w:fldCharType="end"/>
      </w:r>
      <w:r w:rsidR="00745499">
        <w:t>: Pros and Cons of Waterfall Model (Mahalakshmi and</w:t>
      </w:r>
      <w:r w:rsidR="00745499">
        <w:rPr>
          <w:color w:val="000000"/>
          <w:shd w:val="clear" w:color="auto" w:fill="FFFFFF"/>
        </w:rPr>
        <w:t xml:space="preserve"> Sundararajan</w:t>
      </w:r>
      <w:r w:rsidR="00745499">
        <w:t>, 2013)</w:t>
      </w:r>
      <w:bookmarkEnd w:id="68"/>
    </w:p>
    <w:tbl>
      <w:tblPr>
        <w:tblStyle w:val="PlainTable3"/>
        <w:tblW w:w="0" w:type="auto"/>
        <w:tblLook w:val="04A0" w:firstRow="1" w:lastRow="0" w:firstColumn="1" w:lastColumn="0" w:noHBand="0" w:noVBand="1"/>
      </w:tblPr>
      <w:tblGrid>
        <w:gridCol w:w="3765"/>
        <w:gridCol w:w="3834"/>
      </w:tblGrid>
      <w:tr w:rsidR="00745499" w14:paraId="692188E9" w14:textId="77777777" w:rsidTr="003F50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Borders>
              <w:top w:val="single" w:sz="4" w:space="0" w:color="auto"/>
            </w:tcBorders>
          </w:tcPr>
          <w:p w14:paraId="12DDAD18" w14:textId="77777777" w:rsidR="00745499" w:rsidRDefault="00745499" w:rsidP="003F50D3">
            <w:pPr>
              <w:jc w:val="center"/>
              <w:rPr>
                <w:rFonts w:ascii="Times New Roman" w:hAnsi="Times New Roman" w:cs="Times New Roman"/>
              </w:rPr>
            </w:pPr>
            <w:r>
              <w:rPr>
                <w:rFonts w:ascii="Times New Roman" w:hAnsi="Times New Roman" w:cs="Times New Roman"/>
              </w:rPr>
              <w:t>Advantanges</w:t>
            </w:r>
          </w:p>
        </w:tc>
        <w:tc>
          <w:tcPr>
            <w:tcW w:w="4508" w:type="dxa"/>
            <w:tcBorders>
              <w:top w:val="single" w:sz="4" w:space="0" w:color="auto"/>
            </w:tcBorders>
          </w:tcPr>
          <w:p w14:paraId="5D46330E" w14:textId="77777777" w:rsidR="00745499" w:rsidRDefault="00745499" w:rsidP="003F50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isadvantages</w:t>
            </w:r>
          </w:p>
        </w:tc>
      </w:tr>
      <w:tr w:rsidR="00745499" w14:paraId="390B6DC8"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8E30E7" w14:textId="77777777" w:rsidR="00745499" w:rsidRPr="008C6552" w:rsidRDefault="00745499" w:rsidP="003F50D3">
            <w:pPr>
              <w:rPr>
                <w:rFonts w:ascii="Times New Roman" w:hAnsi="Times New Roman" w:cs="Times New Roman"/>
                <w:b w:val="0"/>
                <w:bCs w:val="0"/>
              </w:rPr>
            </w:pPr>
            <w:r w:rsidRPr="008C6552">
              <w:rPr>
                <w:rFonts w:ascii="Times New Roman" w:hAnsi="Times New Roman" w:cs="Times New Roman"/>
                <w:b w:val="0"/>
                <w:bCs w:val="0"/>
                <w:caps w:val="0"/>
              </w:rPr>
              <w:t xml:space="preserve">Easy to </w:t>
            </w:r>
            <w:r>
              <w:rPr>
                <w:rFonts w:ascii="Times New Roman" w:hAnsi="Times New Roman" w:cs="Times New Roman"/>
                <w:b w:val="0"/>
                <w:bCs w:val="0"/>
                <w:caps w:val="0"/>
              </w:rPr>
              <w:t>implement because it is linear model.</w:t>
            </w:r>
          </w:p>
        </w:tc>
        <w:tc>
          <w:tcPr>
            <w:tcW w:w="4508" w:type="dxa"/>
          </w:tcPr>
          <w:p w14:paraId="57F6FB16" w14:textId="77777777" w:rsidR="00745499" w:rsidRPr="008C6552" w:rsidRDefault="00745499" w:rsidP="003F50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work when problem happens in each phase is costly.</w:t>
            </w:r>
          </w:p>
        </w:tc>
      </w:tr>
      <w:tr w:rsidR="00745499" w14:paraId="7F7F9F47" w14:textId="77777777" w:rsidTr="003F50D3">
        <w:tc>
          <w:tcPr>
            <w:cnfStyle w:val="001000000000" w:firstRow="0" w:lastRow="0" w:firstColumn="1" w:lastColumn="0" w:oddVBand="0" w:evenVBand="0" w:oddHBand="0" w:evenHBand="0" w:firstRowFirstColumn="0" w:firstRowLastColumn="0" w:lastRowFirstColumn="0" w:lastRowLastColumn="0"/>
            <w:tcW w:w="4508" w:type="dxa"/>
          </w:tcPr>
          <w:p w14:paraId="067F75FD" w14:textId="77777777" w:rsidR="00745499" w:rsidRPr="008C6552" w:rsidRDefault="00745499" w:rsidP="003F50D3">
            <w:pPr>
              <w:rPr>
                <w:rFonts w:ascii="Times New Roman" w:hAnsi="Times New Roman" w:cs="Times New Roman"/>
                <w:b w:val="0"/>
                <w:bCs w:val="0"/>
              </w:rPr>
            </w:pPr>
            <w:r>
              <w:rPr>
                <w:rFonts w:ascii="Times New Roman" w:hAnsi="Times New Roman" w:cs="Times New Roman"/>
                <w:b w:val="0"/>
                <w:bCs w:val="0"/>
                <w:caps w:val="0"/>
              </w:rPr>
              <w:t>Minimal amount of resource is required. Less cost and save time.</w:t>
            </w:r>
          </w:p>
        </w:tc>
        <w:tc>
          <w:tcPr>
            <w:tcW w:w="4508" w:type="dxa"/>
          </w:tcPr>
          <w:p w14:paraId="62DE26B3" w14:textId="77777777" w:rsidR="00745499" w:rsidRPr="008C6552" w:rsidRDefault="00745499" w:rsidP="003F50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quirement cannot be change.</w:t>
            </w:r>
          </w:p>
        </w:tc>
      </w:tr>
      <w:tr w:rsidR="00745499" w14:paraId="5B82547B"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0E6977" w14:textId="77777777" w:rsidR="00745499" w:rsidRPr="008C6552" w:rsidRDefault="00745499" w:rsidP="003F50D3">
            <w:pPr>
              <w:rPr>
                <w:rFonts w:ascii="Times New Roman" w:hAnsi="Times New Roman" w:cs="Times New Roman"/>
                <w:b w:val="0"/>
                <w:bCs w:val="0"/>
              </w:rPr>
            </w:pPr>
            <w:r>
              <w:rPr>
                <w:rFonts w:ascii="Times New Roman" w:hAnsi="Times New Roman" w:cs="Times New Roman"/>
                <w:b w:val="0"/>
                <w:bCs w:val="0"/>
                <w:caps w:val="0"/>
              </w:rPr>
              <w:t>Proper documentation for each stage.</w:t>
            </w:r>
          </w:p>
        </w:tc>
        <w:tc>
          <w:tcPr>
            <w:tcW w:w="4508" w:type="dxa"/>
          </w:tcPr>
          <w:p w14:paraId="69F0F20A" w14:textId="77777777" w:rsidR="00745499" w:rsidRPr="008C6552" w:rsidRDefault="00745499" w:rsidP="003F50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ong delivery time.</w:t>
            </w:r>
          </w:p>
        </w:tc>
      </w:tr>
    </w:tbl>
    <w:p w14:paraId="31EFCD46" w14:textId="77777777" w:rsidR="00745499" w:rsidRPr="004A7548" w:rsidRDefault="00745499" w:rsidP="00745499"/>
    <w:p w14:paraId="0E0CDDA4" w14:textId="150D033B" w:rsidR="007A2D9C" w:rsidRDefault="00745499" w:rsidP="00745499">
      <w:pPr>
        <w:pStyle w:val="Heading4"/>
      </w:pPr>
      <w:bookmarkStart w:id="69" w:name="_Toc98691114"/>
      <w:r>
        <w:t>V-Shaped</w:t>
      </w:r>
      <w:bookmarkEnd w:id="69"/>
    </w:p>
    <w:p w14:paraId="6A7AACA2" w14:textId="77777777" w:rsidR="00745499" w:rsidRDefault="00745499" w:rsidP="00745499">
      <w:pPr>
        <w:jc w:val="center"/>
      </w:pPr>
      <w:r>
        <w:rPr>
          <w:noProof/>
        </w:rPr>
        <w:drawing>
          <wp:inline distT="0" distB="0" distL="0" distR="0" wp14:anchorId="762F066D" wp14:editId="051682FB">
            <wp:extent cx="4960620" cy="3121684"/>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4777" cy="3124300"/>
                    </a:xfrm>
                    <a:prstGeom prst="rect">
                      <a:avLst/>
                    </a:prstGeom>
                  </pic:spPr>
                </pic:pic>
              </a:graphicData>
            </a:graphic>
          </wp:inline>
        </w:drawing>
      </w:r>
    </w:p>
    <w:p w14:paraId="7F3DB38A" w14:textId="75B63560" w:rsidR="00745499" w:rsidRDefault="00B629FB" w:rsidP="00745499">
      <w:pPr>
        <w:jc w:val="center"/>
      </w:pPr>
      <w:bookmarkStart w:id="70" w:name="_Toc98691210"/>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3</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2</w:t>
      </w:r>
      <w:r w:rsidRPr="00A407A3">
        <w:fldChar w:fldCharType="end"/>
      </w:r>
      <w:r w:rsidR="00745499">
        <w:t xml:space="preserve">: V-Model Life Cycle (Balaji and </w:t>
      </w:r>
      <w:proofErr w:type="spellStart"/>
      <w:r w:rsidR="00745499" w:rsidRPr="002D0EB7">
        <w:rPr>
          <w:color w:val="000000"/>
          <w:shd w:val="clear" w:color="auto" w:fill="FFFFFF"/>
        </w:rPr>
        <w:t>Murugaiyan</w:t>
      </w:r>
      <w:proofErr w:type="spellEnd"/>
      <w:r w:rsidR="00745499">
        <w:t>, 2012)</w:t>
      </w:r>
      <w:bookmarkEnd w:id="70"/>
    </w:p>
    <w:p w14:paraId="7D1DBC86" w14:textId="77777777" w:rsidR="00745499" w:rsidRDefault="00745499" w:rsidP="00745499">
      <w:r>
        <w:lastRenderedPageBreak/>
        <w:t xml:space="preserve">V-model full name is “Validation and Verification Model”, it is an adapted version of waterfall model. It is different with waterfall model as it is not linear and after the coding phase, it turns upwards again. Left side of “V” represents “specification phase”, right side of “V” represents “testing phase”, they meet at the bottom which represents “development phase” (Balaji and </w:t>
      </w:r>
      <w:proofErr w:type="spellStart"/>
      <w:r w:rsidRPr="002D0EB7">
        <w:rPr>
          <w:color w:val="000000"/>
          <w:shd w:val="clear" w:color="auto" w:fill="FFFFFF"/>
        </w:rPr>
        <w:t>Murugaiyan</w:t>
      </w:r>
      <w:proofErr w:type="spellEnd"/>
      <w:r>
        <w:t xml:space="preserve">, 2012). This model relies on verification from the previous stage before moving to another stage, this shows the balancing of the development process. Developer and tester work simultaneously in this model. Different type of test cases is prepared based on the requirements, high-level documentation (HLD), and low-level documentation (LLD). Integration test cases are prepared based on HLD and LLD, system test cases are prepared based on requirements. Testing stages proceed in sequence once the coding phase is completed. Since V-shaped model requires large </w:t>
      </w:r>
      <w:proofErr w:type="gramStart"/>
      <w:r>
        <w:t>amount</w:t>
      </w:r>
      <w:proofErr w:type="gramEnd"/>
      <w:r>
        <w:t xml:space="preserve"> of resources, it is mostly used in large organization.</w:t>
      </w:r>
    </w:p>
    <w:p w14:paraId="78D66992" w14:textId="77777777" w:rsidR="00745499" w:rsidRDefault="00745499" w:rsidP="00745499"/>
    <w:p w14:paraId="549D00D8" w14:textId="20B1EA73" w:rsidR="00745499" w:rsidRDefault="00916E20" w:rsidP="00745499">
      <w:pPr>
        <w:jc w:val="center"/>
      </w:pPr>
      <w:bookmarkStart w:id="71" w:name="_Toc98691165"/>
      <w:r w:rsidRPr="000556B8">
        <w:t xml:space="preserve">Table </w:t>
      </w:r>
      <w:r w:rsidRPr="000556B8">
        <w:fldChar w:fldCharType="begin"/>
      </w:r>
      <w:r w:rsidRPr="000556B8">
        <w:instrText xml:space="preserve"> STYLEREF 1 \s </w:instrText>
      </w:r>
      <w:r w:rsidRPr="000556B8">
        <w:fldChar w:fldCharType="separate"/>
      </w:r>
      <w:r>
        <w:rPr>
          <w:noProof/>
        </w:rPr>
        <w:t>3</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2</w:t>
      </w:r>
      <w:r w:rsidRPr="000556B8">
        <w:fldChar w:fldCharType="end"/>
      </w:r>
      <w:r w:rsidR="00745499">
        <w:t xml:space="preserve">: Pros and Cons of V-Model (Nugroho et at., 2017; Balaji and </w:t>
      </w:r>
      <w:proofErr w:type="spellStart"/>
      <w:r w:rsidR="00745499" w:rsidRPr="002D0EB7">
        <w:rPr>
          <w:color w:val="000000"/>
          <w:shd w:val="clear" w:color="auto" w:fill="FFFFFF"/>
        </w:rPr>
        <w:t>Murugaiyan</w:t>
      </w:r>
      <w:proofErr w:type="spellEnd"/>
      <w:r w:rsidR="00745499">
        <w:t>, 2012)</w:t>
      </w:r>
      <w:bookmarkEnd w:id="71"/>
    </w:p>
    <w:tbl>
      <w:tblPr>
        <w:tblStyle w:val="PlainTable3"/>
        <w:tblW w:w="0" w:type="auto"/>
        <w:tblLook w:val="04A0" w:firstRow="1" w:lastRow="0" w:firstColumn="1" w:lastColumn="0" w:noHBand="0" w:noVBand="1"/>
      </w:tblPr>
      <w:tblGrid>
        <w:gridCol w:w="3765"/>
        <w:gridCol w:w="3834"/>
      </w:tblGrid>
      <w:tr w:rsidR="00745499" w:rsidRPr="00CA5598" w14:paraId="3808A61A" w14:textId="77777777" w:rsidTr="003F50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Borders>
              <w:top w:val="single" w:sz="4" w:space="0" w:color="auto"/>
            </w:tcBorders>
          </w:tcPr>
          <w:p w14:paraId="26365395" w14:textId="77777777" w:rsidR="00745499" w:rsidRPr="00CA5598" w:rsidRDefault="00745499" w:rsidP="003F50D3">
            <w:pPr>
              <w:jc w:val="center"/>
              <w:rPr>
                <w:rFonts w:ascii="Times New Roman" w:hAnsi="Times New Roman" w:cs="Times New Roman"/>
              </w:rPr>
            </w:pPr>
            <w:r w:rsidRPr="00CA5598">
              <w:rPr>
                <w:rFonts w:ascii="Times New Roman" w:hAnsi="Times New Roman" w:cs="Times New Roman"/>
              </w:rPr>
              <w:t>Advantanges</w:t>
            </w:r>
          </w:p>
        </w:tc>
        <w:tc>
          <w:tcPr>
            <w:tcW w:w="4508" w:type="dxa"/>
            <w:tcBorders>
              <w:top w:val="single" w:sz="4" w:space="0" w:color="auto"/>
            </w:tcBorders>
          </w:tcPr>
          <w:p w14:paraId="0D31514D" w14:textId="77777777" w:rsidR="00745499" w:rsidRPr="00CA5598" w:rsidRDefault="00745499" w:rsidP="003F50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A5598">
              <w:rPr>
                <w:rFonts w:ascii="Times New Roman" w:hAnsi="Times New Roman" w:cs="Times New Roman"/>
              </w:rPr>
              <w:t>disadvantages</w:t>
            </w:r>
          </w:p>
        </w:tc>
      </w:tr>
      <w:tr w:rsidR="00745499" w:rsidRPr="00CA5598" w14:paraId="55013C16"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ED916F3" w14:textId="77777777" w:rsidR="00745499" w:rsidRPr="00CA5598" w:rsidRDefault="00745499" w:rsidP="003F50D3">
            <w:pPr>
              <w:rPr>
                <w:rFonts w:ascii="Times New Roman" w:hAnsi="Times New Roman" w:cs="Times New Roman"/>
                <w:b w:val="0"/>
                <w:bCs w:val="0"/>
              </w:rPr>
            </w:pPr>
            <w:r w:rsidRPr="00CA5598">
              <w:rPr>
                <w:rFonts w:ascii="Times New Roman" w:hAnsi="Times New Roman" w:cs="Times New Roman"/>
                <w:b w:val="0"/>
                <w:bCs w:val="0"/>
                <w:caps w:val="0"/>
              </w:rPr>
              <w:t>Easy to implement, straight forward.</w:t>
            </w:r>
          </w:p>
        </w:tc>
        <w:tc>
          <w:tcPr>
            <w:tcW w:w="4508" w:type="dxa"/>
          </w:tcPr>
          <w:p w14:paraId="29524A83" w14:textId="77777777" w:rsidR="00745499" w:rsidRPr="00CA5598" w:rsidRDefault="00745499" w:rsidP="003F50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A5598">
              <w:rPr>
                <w:rFonts w:ascii="Times New Roman" w:hAnsi="Times New Roman" w:cs="Times New Roman"/>
              </w:rPr>
              <w:t>Rigid and less flexible.</w:t>
            </w:r>
          </w:p>
        </w:tc>
      </w:tr>
      <w:tr w:rsidR="00745499" w:rsidRPr="00CA5598" w14:paraId="7E349484" w14:textId="77777777" w:rsidTr="003F50D3">
        <w:tc>
          <w:tcPr>
            <w:cnfStyle w:val="001000000000" w:firstRow="0" w:lastRow="0" w:firstColumn="1" w:lastColumn="0" w:oddVBand="0" w:evenVBand="0" w:oddHBand="0" w:evenHBand="0" w:firstRowFirstColumn="0" w:firstRowLastColumn="0" w:lastRowFirstColumn="0" w:lastRowLastColumn="0"/>
            <w:tcW w:w="4508" w:type="dxa"/>
          </w:tcPr>
          <w:p w14:paraId="2B6AF02F" w14:textId="77777777" w:rsidR="00745499" w:rsidRPr="00CA5598" w:rsidRDefault="00745499" w:rsidP="003F50D3">
            <w:pPr>
              <w:rPr>
                <w:rFonts w:ascii="Times New Roman" w:hAnsi="Times New Roman" w:cs="Times New Roman"/>
                <w:b w:val="0"/>
                <w:bCs w:val="0"/>
              </w:rPr>
            </w:pPr>
            <w:r w:rsidRPr="00CA5598">
              <w:rPr>
                <w:rFonts w:ascii="Times New Roman" w:hAnsi="Times New Roman" w:cs="Times New Roman"/>
                <w:b w:val="0"/>
                <w:bCs w:val="0"/>
                <w:caps w:val="0"/>
              </w:rPr>
              <w:t xml:space="preserve">Test is done from the beginning, higher succeed rate. </w:t>
            </w:r>
          </w:p>
        </w:tc>
        <w:tc>
          <w:tcPr>
            <w:tcW w:w="4508" w:type="dxa"/>
          </w:tcPr>
          <w:p w14:paraId="408D0CE5" w14:textId="77777777" w:rsidR="00745499" w:rsidRPr="00CA5598" w:rsidRDefault="00745499" w:rsidP="003F50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A5598">
              <w:rPr>
                <w:rFonts w:ascii="Times New Roman" w:hAnsi="Times New Roman" w:cs="Times New Roman"/>
              </w:rPr>
              <w:t>Test and requirement documentations requires update if changes happen in midway.</w:t>
            </w:r>
          </w:p>
        </w:tc>
      </w:tr>
      <w:tr w:rsidR="00745499" w:rsidRPr="00CA5598" w14:paraId="53F842FF"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232784D" w14:textId="77777777" w:rsidR="00745499" w:rsidRPr="00CA5598" w:rsidRDefault="00745499" w:rsidP="003F50D3">
            <w:pPr>
              <w:rPr>
                <w:rFonts w:ascii="Times New Roman" w:hAnsi="Times New Roman" w:cs="Times New Roman"/>
                <w:b w:val="0"/>
                <w:bCs w:val="0"/>
              </w:rPr>
            </w:pPr>
            <w:r w:rsidRPr="00CA5598">
              <w:rPr>
                <w:rFonts w:ascii="Times New Roman" w:hAnsi="Times New Roman" w:cs="Times New Roman"/>
                <w:b w:val="0"/>
                <w:bCs w:val="0"/>
              </w:rPr>
              <w:t>R</w:t>
            </w:r>
            <w:r w:rsidRPr="00CA5598">
              <w:rPr>
                <w:rFonts w:ascii="Times New Roman" w:hAnsi="Times New Roman" w:cs="Times New Roman"/>
                <w:b w:val="0"/>
                <w:bCs w:val="0"/>
                <w:caps w:val="0"/>
              </w:rPr>
              <w:t>equirement changes can be done in any phases</w:t>
            </w:r>
          </w:p>
        </w:tc>
        <w:tc>
          <w:tcPr>
            <w:tcW w:w="4508" w:type="dxa"/>
          </w:tcPr>
          <w:p w14:paraId="253DEEA0" w14:textId="77777777" w:rsidR="00745499" w:rsidRPr="00CA5598" w:rsidRDefault="00745499" w:rsidP="003F50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A5598">
              <w:rPr>
                <w:rFonts w:ascii="Times New Roman" w:hAnsi="Times New Roman" w:cs="Times New Roman"/>
              </w:rPr>
              <w:t>Long delivery time, requires review on each stage.</w:t>
            </w:r>
          </w:p>
        </w:tc>
      </w:tr>
    </w:tbl>
    <w:p w14:paraId="2F41AF66" w14:textId="12BD04ED" w:rsidR="00745499" w:rsidRDefault="00745499" w:rsidP="00745499"/>
    <w:p w14:paraId="7872B8C2" w14:textId="0D520387" w:rsidR="00745499" w:rsidRDefault="00745499" w:rsidP="00745499">
      <w:pPr>
        <w:pStyle w:val="Heading4"/>
      </w:pPr>
      <w:bookmarkStart w:id="72" w:name="_Toc98691115"/>
      <w:r>
        <w:lastRenderedPageBreak/>
        <w:t>SCRUM</w:t>
      </w:r>
      <w:bookmarkEnd w:id="72"/>
    </w:p>
    <w:p w14:paraId="052C84FD" w14:textId="77777777" w:rsidR="00745499" w:rsidRDefault="00745499" w:rsidP="00745499">
      <w:pPr>
        <w:jc w:val="center"/>
      </w:pPr>
      <w:r>
        <w:rPr>
          <w:noProof/>
        </w:rPr>
        <w:drawing>
          <wp:inline distT="0" distB="0" distL="0" distR="0" wp14:anchorId="1617F82A" wp14:editId="3098195B">
            <wp:extent cx="4429777" cy="2171700"/>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36492" cy="2174992"/>
                    </a:xfrm>
                    <a:prstGeom prst="rect">
                      <a:avLst/>
                    </a:prstGeom>
                  </pic:spPr>
                </pic:pic>
              </a:graphicData>
            </a:graphic>
          </wp:inline>
        </w:drawing>
      </w:r>
    </w:p>
    <w:p w14:paraId="2FF054D3" w14:textId="2E99BEB3" w:rsidR="00B629FB" w:rsidRDefault="000248AC" w:rsidP="005C3453">
      <w:pPr>
        <w:jc w:val="center"/>
      </w:pPr>
      <w:bookmarkStart w:id="73" w:name="_Toc98691211"/>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3</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3</w:t>
      </w:r>
      <w:r w:rsidRPr="00A407A3">
        <w:fldChar w:fldCharType="end"/>
      </w:r>
      <w:r w:rsidR="00745499">
        <w:t xml:space="preserve">: SCRUM methodology (Mahalakshmi and </w:t>
      </w:r>
      <w:r w:rsidR="00745499">
        <w:rPr>
          <w:color w:val="000000"/>
          <w:shd w:val="clear" w:color="auto" w:fill="FFFFFF"/>
        </w:rPr>
        <w:t>Sundararajan</w:t>
      </w:r>
      <w:r w:rsidR="00745499">
        <w:t>, 2013)</w:t>
      </w:r>
      <w:bookmarkEnd w:id="73"/>
    </w:p>
    <w:p w14:paraId="698A90C1" w14:textId="77777777" w:rsidR="00745499" w:rsidRDefault="00745499" w:rsidP="00745499">
      <w:r>
        <w:t xml:space="preserve">SCRUM was introduced by Ken </w:t>
      </w:r>
      <w:proofErr w:type="spellStart"/>
      <w:r>
        <w:t>Swaber</w:t>
      </w:r>
      <w:proofErr w:type="spellEnd"/>
      <w:r>
        <w:t xml:space="preserve"> in 1995. It is a team-based methodology, everyone in the team works together simultaneously. It was one of the agile methodologies as they both has the same concept. Comparing traditional Software Development Life Cycle (SDLC), SCRUM has very less documentation and simpler to adopt (Mahalakshmi and </w:t>
      </w:r>
      <w:r>
        <w:rPr>
          <w:color w:val="000000"/>
          <w:shd w:val="clear" w:color="auto" w:fill="FFFFFF"/>
        </w:rPr>
        <w:t>Sundararajan</w:t>
      </w:r>
      <w:r>
        <w:t>, 2013). Different SCRUM roles have their own responsibilities, product owner act as customer representative and middleman between the team and business. They have the responsibilities to evaluate the work result and adjust the features, in charge of product release date, profit, and content. SCRUM master is the leader of the team, they are responsible for the daily SCRUM and sprint planning meetings, managing work process, removing the obstacles during the work process, and maintain required documentations. SCRUM team is made up from developers, testers, UX/UI designers, etc. They are responsible to develop product by contributing their work in each sprint.</w:t>
      </w:r>
    </w:p>
    <w:p w14:paraId="03E03354" w14:textId="77777777" w:rsidR="00745499" w:rsidRDefault="00745499" w:rsidP="00745499"/>
    <w:p w14:paraId="4B1DD09E" w14:textId="1CC49228" w:rsidR="00745499" w:rsidRDefault="002A0CF7" w:rsidP="00745499">
      <w:pPr>
        <w:jc w:val="center"/>
      </w:pPr>
      <w:bookmarkStart w:id="74" w:name="_Toc98691166"/>
      <w:r w:rsidRPr="000556B8">
        <w:t xml:space="preserve">Table </w:t>
      </w:r>
      <w:r w:rsidRPr="000556B8">
        <w:fldChar w:fldCharType="begin"/>
      </w:r>
      <w:r w:rsidRPr="000556B8">
        <w:instrText xml:space="preserve"> STYLEREF 1 \s </w:instrText>
      </w:r>
      <w:r w:rsidRPr="000556B8">
        <w:fldChar w:fldCharType="separate"/>
      </w:r>
      <w:r>
        <w:rPr>
          <w:noProof/>
        </w:rPr>
        <w:t>3</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3</w:t>
      </w:r>
      <w:r w:rsidRPr="000556B8">
        <w:fldChar w:fldCharType="end"/>
      </w:r>
      <w:r w:rsidR="00745499">
        <w:t>: Pros and Cons of SCRUM model (Mahalakshmi and</w:t>
      </w:r>
      <w:r w:rsidR="00745499">
        <w:rPr>
          <w:color w:val="000000"/>
          <w:shd w:val="clear" w:color="auto" w:fill="FFFFFF"/>
        </w:rPr>
        <w:t xml:space="preserve"> Sundararajan</w:t>
      </w:r>
      <w:r w:rsidR="00745499">
        <w:t>, 2013)</w:t>
      </w:r>
      <w:bookmarkEnd w:id="74"/>
    </w:p>
    <w:tbl>
      <w:tblPr>
        <w:tblStyle w:val="PlainTable3"/>
        <w:tblW w:w="0" w:type="auto"/>
        <w:tblLook w:val="04A0" w:firstRow="1" w:lastRow="0" w:firstColumn="1" w:lastColumn="0" w:noHBand="0" w:noVBand="1"/>
      </w:tblPr>
      <w:tblGrid>
        <w:gridCol w:w="3765"/>
        <w:gridCol w:w="3834"/>
      </w:tblGrid>
      <w:tr w:rsidR="00745499" w:rsidRPr="00CA5598" w14:paraId="31E52F8C" w14:textId="77777777" w:rsidTr="003F50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Borders>
              <w:top w:val="single" w:sz="4" w:space="0" w:color="auto"/>
            </w:tcBorders>
          </w:tcPr>
          <w:p w14:paraId="51D91297" w14:textId="77777777" w:rsidR="00745499" w:rsidRPr="00CA5598" w:rsidRDefault="00745499" w:rsidP="003F50D3">
            <w:pPr>
              <w:jc w:val="center"/>
              <w:rPr>
                <w:rFonts w:ascii="Times New Roman" w:hAnsi="Times New Roman" w:cs="Times New Roman"/>
              </w:rPr>
            </w:pPr>
            <w:r w:rsidRPr="00CA5598">
              <w:rPr>
                <w:rFonts w:ascii="Times New Roman" w:hAnsi="Times New Roman" w:cs="Times New Roman"/>
              </w:rPr>
              <w:t>Advantanges</w:t>
            </w:r>
          </w:p>
        </w:tc>
        <w:tc>
          <w:tcPr>
            <w:tcW w:w="4508" w:type="dxa"/>
            <w:tcBorders>
              <w:top w:val="single" w:sz="4" w:space="0" w:color="auto"/>
            </w:tcBorders>
          </w:tcPr>
          <w:p w14:paraId="0FAB18DA" w14:textId="77777777" w:rsidR="00745499" w:rsidRPr="00CA5598" w:rsidRDefault="00745499" w:rsidP="003F50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A5598">
              <w:rPr>
                <w:rFonts w:ascii="Times New Roman" w:hAnsi="Times New Roman" w:cs="Times New Roman"/>
              </w:rPr>
              <w:t>disadvantages</w:t>
            </w:r>
          </w:p>
        </w:tc>
      </w:tr>
      <w:tr w:rsidR="00745499" w:rsidRPr="00CA5598" w14:paraId="50191047"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5DEB38" w14:textId="77777777" w:rsidR="00745499" w:rsidRPr="00CA5598" w:rsidRDefault="00745499" w:rsidP="003F50D3">
            <w:pPr>
              <w:rPr>
                <w:rFonts w:ascii="Times New Roman" w:hAnsi="Times New Roman" w:cs="Times New Roman"/>
                <w:b w:val="0"/>
                <w:bCs w:val="0"/>
              </w:rPr>
            </w:pPr>
            <w:r>
              <w:rPr>
                <w:rFonts w:ascii="Times New Roman" w:hAnsi="Times New Roman" w:cs="Times New Roman"/>
                <w:b w:val="0"/>
                <w:bCs w:val="0"/>
                <w:caps w:val="0"/>
              </w:rPr>
              <w:t>Responsive to customer requests.</w:t>
            </w:r>
          </w:p>
        </w:tc>
        <w:tc>
          <w:tcPr>
            <w:tcW w:w="4508" w:type="dxa"/>
          </w:tcPr>
          <w:p w14:paraId="6E15A99E" w14:textId="77777777" w:rsidR="00745499" w:rsidRPr="00CA5598" w:rsidRDefault="00745499" w:rsidP="003F50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ess documentation.</w:t>
            </w:r>
          </w:p>
        </w:tc>
      </w:tr>
      <w:tr w:rsidR="00745499" w:rsidRPr="00CA5598" w14:paraId="23E33279" w14:textId="77777777" w:rsidTr="003F50D3">
        <w:tc>
          <w:tcPr>
            <w:cnfStyle w:val="001000000000" w:firstRow="0" w:lastRow="0" w:firstColumn="1" w:lastColumn="0" w:oddVBand="0" w:evenVBand="0" w:oddHBand="0" w:evenHBand="0" w:firstRowFirstColumn="0" w:firstRowLastColumn="0" w:lastRowFirstColumn="0" w:lastRowLastColumn="0"/>
            <w:tcW w:w="4508" w:type="dxa"/>
          </w:tcPr>
          <w:p w14:paraId="6C9253A0" w14:textId="77777777" w:rsidR="00745499" w:rsidRPr="00CA5598" w:rsidRDefault="00745499" w:rsidP="003F50D3">
            <w:pPr>
              <w:rPr>
                <w:rFonts w:ascii="Times New Roman" w:hAnsi="Times New Roman" w:cs="Times New Roman"/>
                <w:b w:val="0"/>
                <w:bCs w:val="0"/>
              </w:rPr>
            </w:pPr>
            <w:r>
              <w:rPr>
                <w:rFonts w:ascii="Times New Roman" w:hAnsi="Times New Roman" w:cs="Times New Roman"/>
                <w:b w:val="0"/>
                <w:bCs w:val="0"/>
                <w:caps w:val="0"/>
              </w:rPr>
              <w:t>Accept changes easily, very flexible.</w:t>
            </w:r>
          </w:p>
        </w:tc>
        <w:tc>
          <w:tcPr>
            <w:tcW w:w="4508" w:type="dxa"/>
          </w:tcPr>
          <w:p w14:paraId="449F072D" w14:textId="77777777" w:rsidR="00745499" w:rsidRPr="00CA5598" w:rsidRDefault="00745499" w:rsidP="003F50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eding of team members commitment.</w:t>
            </w:r>
          </w:p>
        </w:tc>
      </w:tr>
      <w:tr w:rsidR="00745499" w:rsidRPr="00CA5598" w14:paraId="5E7A54E7" w14:textId="77777777" w:rsidTr="003F5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141FBA" w14:textId="77777777" w:rsidR="00745499" w:rsidRPr="00CA5598" w:rsidRDefault="00745499" w:rsidP="003F50D3">
            <w:pPr>
              <w:rPr>
                <w:rFonts w:ascii="Times New Roman" w:hAnsi="Times New Roman" w:cs="Times New Roman"/>
                <w:b w:val="0"/>
                <w:bCs w:val="0"/>
              </w:rPr>
            </w:pPr>
            <w:r>
              <w:rPr>
                <w:rFonts w:ascii="Times New Roman" w:hAnsi="Times New Roman" w:cs="Times New Roman"/>
                <w:b w:val="0"/>
                <w:bCs w:val="0"/>
                <w:caps w:val="0"/>
              </w:rPr>
              <w:t>Fast process.</w:t>
            </w:r>
          </w:p>
        </w:tc>
        <w:tc>
          <w:tcPr>
            <w:tcW w:w="4508" w:type="dxa"/>
          </w:tcPr>
          <w:p w14:paraId="4511FF42" w14:textId="77777777" w:rsidR="00745499" w:rsidRPr="00CA5598" w:rsidRDefault="00745499" w:rsidP="003F50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rucial teamwork.</w:t>
            </w:r>
          </w:p>
        </w:tc>
      </w:tr>
    </w:tbl>
    <w:p w14:paraId="1E5E05BF" w14:textId="01CCDB8E" w:rsidR="00745499" w:rsidRDefault="00745499" w:rsidP="00745499"/>
    <w:p w14:paraId="2B0F82DF" w14:textId="4532B8F2" w:rsidR="00745499" w:rsidRDefault="00745499" w:rsidP="00745499">
      <w:pPr>
        <w:pStyle w:val="Heading4"/>
      </w:pPr>
      <w:bookmarkStart w:id="75" w:name="_Toc98691116"/>
      <w:r>
        <w:lastRenderedPageBreak/>
        <w:t>Conclusion</w:t>
      </w:r>
      <w:bookmarkEnd w:id="75"/>
    </w:p>
    <w:p w14:paraId="5488E397" w14:textId="77777777" w:rsidR="00745499" w:rsidRDefault="00745499" w:rsidP="0023497B">
      <w:r>
        <w:t>After a series of comparison between the three software development methodologies, SCRUM was decided to be adopted in the project “Online Veterinary Appointment System”. There are few reasons that finalized this decision. First of all, SCRUM is very flexible for requirement changes as this project might be adding some features during the development process. Its tolerance allows developer to refine the formerly stated requirements and work overlapping in the system. SCRUM model is suitable for any kind of project. As this project is considered in a tight schedule, SCRUM model assists the team in achieving milestones rapidly within deadlines. Each sprint in SCRUM is considered as a small project, shorter sprint is able to produce quality results and reach milestones in a short period. The key features of the project can be done in a sprint within a short period of time.</w:t>
      </w:r>
    </w:p>
    <w:p w14:paraId="45EE06C3" w14:textId="77777777" w:rsidR="00745499" w:rsidRPr="00745499" w:rsidRDefault="00745499" w:rsidP="00745499"/>
    <w:p w14:paraId="1E9F90E1" w14:textId="10F5923A" w:rsidR="007A2D9C" w:rsidRDefault="00745499" w:rsidP="007A2D9C">
      <w:pPr>
        <w:pStyle w:val="Heading3"/>
      </w:pPr>
      <w:bookmarkStart w:id="76" w:name="_Toc98691117"/>
      <w:r>
        <w:t>Research Methodology</w:t>
      </w:r>
      <w:bookmarkEnd w:id="76"/>
    </w:p>
    <w:p w14:paraId="3DAD11DD" w14:textId="3FA5A35D" w:rsidR="00745499" w:rsidRDefault="00745499" w:rsidP="00745499">
      <w:r>
        <w:t>The research methodology has been adopted in this project is by using the questionnaire which is a type of quantitative research method. The questionnaire contains both closed-ended and open-ended questions. Due to the reason of this pandemic and for the respondents’ conveniency, internet questions method was adopted. Another two methodologies that has been adopted in this project are literature review as quality research method and SCRUM model.</w:t>
      </w:r>
    </w:p>
    <w:p w14:paraId="5078FF33" w14:textId="77777777" w:rsidR="00745499" w:rsidRDefault="00745499" w:rsidP="00745499">
      <w:pPr>
        <w:ind w:firstLine="720"/>
      </w:pPr>
    </w:p>
    <w:p w14:paraId="3393189D" w14:textId="4CE32E41" w:rsidR="00745499" w:rsidRDefault="00745499" w:rsidP="00745499">
      <w:r>
        <w:tab/>
        <w:t xml:space="preserve">Respondents are invited to participate in the questionnaire through email, internet questionnaire used in this project is Google Form. The benefits of using internet questionnaire are it can prevent bias from interviewer or conductor of the questionnaire, low cost and is easy to administer (Roopa and Rani, 2012). Questionnaire method was first </w:t>
      </w:r>
      <w:r w:rsidRPr="00BB42D3">
        <w:t>introduced by Statistical Society of London in 1838.</w:t>
      </w:r>
    </w:p>
    <w:p w14:paraId="42724E94" w14:textId="363D4AE0" w:rsidR="00745499" w:rsidRDefault="00745499" w:rsidP="00745499"/>
    <w:p w14:paraId="686E354F" w14:textId="40EC83AB" w:rsidR="00745499" w:rsidRDefault="00745499" w:rsidP="00745499">
      <w:pPr>
        <w:pStyle w:val="Heading4"/>
      </w:pPr>
      <w:bookmarkStart w:id="77" w:name="_Toc98691118"/>
      <w:r>
        <w:t>Introduction of the Questionnaire</w:t>
      </w:r>
      <w:bookmarkEnd w:id="77"/>
    </w:p>
    <w:p w14:paraId="35C77447" w14:textId="619561FE" w:rsidR="00745499" w:rsidRDefault="00745499" w:rsidP="00745499">
      <w:r>
        <w:t>This research questionnaire is targeted to gain further comprehension on booking appointment through clinical website based on the respondents’ experiences. The purpose of developing this questionnaire is to justify the problem statements stated in chapter 1. The nature of the questionnaire is semi-</w:t>
      </w:r>
      <w:r>
        <w:lastRenderedPageBreak/>
        <w:t>structured where predefined yes/no questions and respondents’ opinion are asked. The development process of this questionnaire is selection of participants, development of questions regarding to the project software, and interpretation of responses collected.</w:t>
      </w:r>
    </w:p>
    <w:p w14:paraId="3ADD496E" w14:textId="77777777" w:rsidR="00745499" w:rsidRDefault="00745499" w:rsidP="00745499"/>
    <w:p w14:paraId="3FC49B0A" w14:textId="77777777" w:rsidR="00745499" w:rsidRDefault="00745499" w:rsidP="00745499">
      <w:r>
        <w:tab/>
        <w:t>The criteria on selection of respondents are quite simple, which is they need to have experienced on clinical appointment booking, either manually or through online. Since the online veterinary appointment system are quite similar with human clinical appointment system, respondent of this questionnaire can be either currently owning a pet or not. There is a total of 25 participant in this questionnaire. The involvement of respondents in this research questionnaire is absolutely voluntary and the information and answers gathered are to be used in this research anonymously.</w:t>
      </w:r>
    </w:p>
    <w:p w14:paraId="4C8400A0" w14:textId="77777777" w:rsidR="00745499" w:rsidRPr="00745499" w:rsidRDefault="00745499" w:rsidP="00745499"/>
    <w:p w14:paraId="284157C1" w14:textId="5187B44A" w:rsidR="00D271FC" w:rsidRDefault="00745499" w:rsidP="00745499">
      <w:pPr>
        <w:pStyle w:val="Heading4"/>
      </w:pPr>
      <w:bookmarkStart w:id="78" w:name="_Toc98691119"/>
      <w:r>
        <w:t>Research Limitations</w:t>
      </w:r>
      <w:bookmarkEnd w:id="78"/>
    </w:p>
    <w:p w14:paraId="019A3B7C" w14:textId="77777777" w:rsidR="00745499" w:rsidRDefault="00745499" w:rsidP="00745499">
      <w:r>
        <w:t>There were few limitations that restrained the research from acquiring preferable level of accuracy in the information. Due to this pandemic, it is unable to monitor the way of how respondents answered the questionnaire. Hence, there are quite few numbers of respondent who seriously answered the open-ended questions. Since there are not much who answered the open-ended questions seriously, the results of open-ended questions obtained may not be able to define a good analysis.</w:t>
      </w:r>
    </w:p>
    <w:p w14:paraId="5E1C5FF6" w14:textId="096A2596" w:rsidR="00745499" w:rsidRDefault="00745499" w:rsidP="00745499"/>
    <w:p w14:paraId="4830B06D" w14:textId="4A1BD618" w:rsidR="00745499" w:rsidRPr="00745499" w:rsidRDefault="00745499" w:rsidP="00745499">
      <w:pPr>
        <w:pStyle w:val="Heading4"/>
      </w:pPr>
      <w:bookmarkStart w:id="79" w:name="_Toc98691120"/>
      <w:r>
        <w:t>Questionnaires Results and Findings</w:t>
      </w:r>
      <w:bookmarkEnd w:id="79"/>
    </w:p>
    <w:p w14:paraId="729DD1FB" w14:textId="77777777" w:rsidR="00D271FC" w:rsidRDefault="00D271FC" w:rsidP="00D271FC"/>
    <w:p w14:paraId="48AA6C48" w14:textId="77777777" w:rsidR="00745499" w:rsidRPr="00E639E5" w:rsidRDefault="00745499" w:rsidP="00745499">
      <w:pPr>
        <w:rPr>
          <w:b/>
          <w:bCs/>
          <w:i/>
          <w:iCs/>
        </w:rPr>
      </w:pPr>
      <w:r>
        <w:rPr>
          <w:b/>
          <w:bCs/>
          <w:i/>
          <w:iCs/>
        </w:rPr>
        <w:t>E</w:t>
      </w:r>
      <w:r w:rsidRPr="00E639E5">
        <w:rPr>
          <w:b/>
          <w:bCs/>
          <w:i/>
          <w:iCs/>
        </w:rPr>
        <w:t>xperience</w:t>
      </w:r>
      <w:r>
        <w:rPr>
          <w:b/>
          <w:bCs/>
          <w:i/>
          <w:iCs/>
        </w:rPr>
        <w:t xml:space="preserve"> on using</w:t>
      </w:r>
      <w:r w:rsidRPr="00E639E5">
        <w:rPr>
          <w:b/>
          <w:bCs/>
          <w:i/>
          <w:iCs/>
        </w:rPr>
        <w:t xml:space="preserve"> Online Appointment System from any clinic/hospital website</w:t>
      </w:r>
      <w:r>
        <w:rPr>
          <w:b/>
          <w:bCs/>
          <w:i/>
          <w:iCs/>
        </w:rPr>
        <w:t xml:space="preserve"> and the opinion.</w:t>
      </w:r>
    </w:p>
    <w:p w14:paraId="4D08CEC3" w14:textId="77777777" w:rsidR="00745499" w:rsidRDefault="00745499" w:rsidP="00745499">
      <w:pPr>
        <w:ind w:firstLine="720"/>
      </w:pPr>
      <w:r>
        <w:t xml:space="preserve">Majority of respondents did not experience using online appointment system for clinic/hospital. This is because most of the clinic/hospital in Malaysia does not apply web application or mobile application for their appointment system. </w:t>
      </w:r>
    </w:p>
    <w:p w14:paraId="65F0E90D" w14:textId="77777777" w:rsidR="00745499" w:rsidRDefault="00745499" w:rsidP="00745499">
      <w:pPr>
        <w:ind w:firstLine="720"/>
      </w:pPr>
      <w:r>
        <w:t xml:space="preserve">One of the respondents has experienced using Online Appointment System from clinic/hospital and are said to be having good impression with the system, as the system saves a lot of waiting time. People nowadays tend to be </w:t>
      </w:r>
      <w:r>
        <w:lastRenderedPageBreak/>
        <w:t>busy with different kind of work, hence, having an online web application that allows user to book appointment would help users to save up the blank time.</w:t>
      </w:r>
    </w:p>
    <w:p w14:paraId="66298C3C" w14:textId="77777777" w:rsidR="00745499" w:rsidRDefault="00745499" w:rsidP="00745499"/>
    <w:p w14:paraId="62F5C4F1" w14:textId="77777777" w:rsidR="00745499" w:rsidRPr="00E639E5" w:rsidRDefault="00745499" w:rsidP="00745499">
      <w:pPr>
        <w:rPr>
          <w:b/>
          <w:bCs/>
          <w:i/>
          <w:iCs/>
        </w:rPr>
      </w:pPr>
      <w:r>
        <w:rPr>
          <w:b/>
          <w:bCs/>
          <w:i/>
          <w:iCs/>
        </w:rPr>
        <w:t>Try new method on</w:t>
      </w:r>
      <w:r w:rsidRPr="00E639E5">
        <w:rPr>
          <w:b/>
          <w:bCs/>
          <w:i/>
          <w:iCs/>
        </w:rPr>
        <w:t xml:space="preserve"> making appointment through clinic/hospital website</w:t>
      </w:r>
      <w:r>
        <w:rPr>
          <w:b/>
          <w:bCs/>
          <w:i/>
          <w:iCs/>
        </w:rPr>
        <w:t xml:space="preserve"> and preferable interface design.</w:t>
      </w:r>
    </w:p>
    <w:p w14:paraId="09914804" w14:textId="77777777" w:rsidR="00745499" w:rsidRDefault="00745499" w:rsidP="00745499">
      <w:pPr>
        <w:ind w:firstLine="720"/>
      </w:pPr>
      <w:r>
        <w:t xml:space="preserve">A total of 60% of respondents would like to make appointment through clinic/hospital official website, as this type of system considered a new to them because Malaysia is lacking online appointment system in medical field. </w:t>
      </w:r>
    </w:p>
    <w:p w14:paraId="25847B99" w14:textId="77777777" w:rsidR="00745499" w:rsidRDefault="00745499" w:rsidP="00745499">
      <w:pPr>
        <w:ind w:firstLine="720"/>
      </w:pPr>
      <w:r>
        <w:t>Majority of respondents choses monochromatic interface design of the website as the design looks simple yet interesting. While 40% of respondents prefer minimalist interface design as minimalist design is simple and comfortable to look at. And a minority of respondent choses colourful interface design for the interface of the website as it is fun and easier to catch on user’s eyes.</w:t>
      </w:r>
    </w:p>
    <w:p w14:paraId="6686749F" w14:textId="77777777" w:rsidR="00745499" w:rsidRDefault="00745499" w:rsidP="00745499"/>
    <w:p w14:paraId="4F34E202" w14:textId="77777777" w:rsidR="00745499" w:rsidRPr="00BC4003" w:rsidRDefault="00745499" w:rsidP="00745499">
      <w:pPr>
        <w:rPr>
          <w:b/>
          <w:bCs/>
          <w:i/>
          <w:iCs/>
        </w:rPr>
      </w:pPr>
      <w:r>
        <w:rPr>
          <w:b/>
          <w:bCs/>
          <w:i/>
          <w:iCs/>
        </w:rPr>
        <w:t>Waiting time spent for the process of making appointment manually. By email, walk-in, phone call, etc.</w:t>
      </w:r>
    </w:p>
    <w:p w14:paraId="3ACF564C" w14:textId="77777777" w:rsidR="00745499" w:rsidRPr="00582323" w:rsidRDefault="00745499" w:rsidP="00745499">
      <w:pPr>
        <w:ind w:firstLine="720"/>
      </w:pPr>
      <w:r>
        <w:t>Majority of respondents experienced waiting time for their appointment more than five minutes, as manually making appointment consumes a lot of waiting time. This could cause dissatisfactory for customers as they wasted their time to wait.</w:t>
      </w:r>
    </w:p>
    <w:p w14:paraId="3F2E66D8" w14:textId="77777777" w:rsidR="00745499" w:rsidRPr="008039FD" w:rsidRDefault="00745499" w:rsidP="00745499">
      <w:pPr>
        <w:ind w:firstLine="720"/>
      </w:pPr>
      <w:r>
        <w:t xml:space="preserve">Over half of the respondents agreed that waiting time is long for manually making appointment. This is due to the consuming of time when trying to reach to the clinic/hospital to make an appointment and the time to wait for responses from the clinic/hospital. Unlike accessing to websites, where users can just click to choose available slots and get email reminder. </w:t>
      </w:r>
    </w:p>
    <w:p w14:paraId="722C4003" w14:textId="77777777" w:rsidR="00745499" w:rsidRDefault="00745499" w:rsidP="00745499"/>
    <w:p w14:paraId="26A0A13C" w14:textId="77777777" w:rsidR="00745499" w:rsidRPr="007B546A" w:rsidRDefault="00745499" w:rsidP="00745499">
      <w:pPr>
        <w:rPr>
          <w:b/>
          <w:bCs/>
          <w:i/>
          <w:iCs/>
        </w:rPr>
      </w:pPr>
      <w:r>
        <w:rPr>
          <w:b/>
          <w:bCs/>
          <w:i/>
          <w:iCs/>
        </w:rPr>
        <w:t>Checking available appointment slots through animal clinic’s official website.</w:t>
      </w:r>
    </w:p>
    <w:p w14:paraId="7B56553B" w14:textId="77777777" w:rsidR="00745499" w:rsidRPr="007B546A" w:rsidRDefault="00745499" w:rsidP="00745499">
      <w:pPr>
        <w:ind w:firstLine="720"/>
      </w:pPr>
      <w:r>
        <w:t xml:space="preserve">All the respondents would prefer the animal clinic shows availability of slots for booking in their official website due to the reason of avoiding troublesome to contact with people. Many people nowadays have personality that would rather not to contact with others as much as possible as they think it is disturbing. Showing availability slots for booking in animal clinic official website would bring conveniency to customers as many customers can access </w:t>
      </w:r>
      <w:r>
        <w:lastRenderedPageBreak/>
        <w:t>and book the different available slots at the same time without the need of queueing and waiting others to complete their appointment booking process in the front desk.</w:t>
      </w:r>
    </w:p>
    <w:p w14:paraId="3A10C1DA" w14:textId="77777777" w:rsidR="00745499" w:rsidRDefault="00745499" w:rsidP="00745499">
      <w:pPr>
        <w:rPr>
          <w:i/>
          <w:iCs/>
        </w:rPr>
      </w:pPr>
    </w:p>
    <w:p w14:paraId="2FE9A721" w14:textId="77777777" w:rsidR="00745499" w:rsidRPr="00E24A04" w:rsidRDefault="00745499" w:rsidP="00745499">
      <w:pPr>
        <w:rPr>
          <w:b/>
          <w:bCs/>
          <w:i/>
          <w:iCs/>
        </w:rPr>
      </w:pPr>
      <w:r>
        <w:rPr>
          <w:b/>
          <w:bCs/>
          <w:i/>
          <w:iCs/>
        </w:rPr>
        <w:t>Dissatisfaction when being asked to wait after appointment made.</w:t>
      </w:r>
    </w:p>
    <w:p w14:paraId="31BD7C26" w14:textId="77777777" w:rsidR="00745499" w:rsidRDefault="00745499" w:rsidP="00745499">
      <w:pPr>
        <w:ind w:firstLine="720"/>
      </w:pPr>
      <w:r>
        <w:t>Most of the respondents would feel dissatisfy when the animal clinic requests them to wait even after they have drove to there and made an appointment, while minority of the respondents would feel it is normal. Most of the customer would like the animal clinic to serve them as soon as possible after the appointment made based on time management principle. The animal clinic is irresponsible if the customer has to wait without a specific time after they have made an appointment, due to the waiting time might be long and pass the appointment time.</w:t>
      </w:r>
    </w:p>
    <w:p w14:paraId="4D508B81" w14:textId="77777777" w:rsidR="00745499" w:rsidRDefault="00745499" w:rsidP="00745499"/>
    <w:p w14:paraId="2604BB91" w14:textId="77777777" w:rsidR="00745499" w:rsidRPr="00A80389" w:rsidRDefault="00745499" w:rsidP="00745499">
      <w:pPr>
        <w:rPr>
          <w:b/>
          <w:bCs/>
          <w:i/>
          <w:iCs/>
        </w:rPr>
      </w:pPr>
      <w:r>
        <w:rPr>
          <w:b/>
          <w:bCs/>
          <w:i/>
          <w:iCs/>
        </w:rPr>
        <w:t xml:space="preserve">Obtaining </w:t>
      </w:r>
      <w:r w:rsidRPr="00A80389">
        <w:rPr>
          <w:b/>
          <w:bCs/>
          <w:i/>
          <w:iCs/>
        </w:rPr>
        <w:t>animal clinic information (operating hour, contact number, email, vet information, etc.) from internet</w:t>
      </w:r>
      <w:r>
        <w:rPr>
          <w:b/>
          <w:bCs/>
          <w:i/>
          <w:iCs/>
        </w:rPr>
        <w:t>.</w:t>
      </w:r>
    </w:p>
    <w:p w14:paraId="1E9C6C24" w14:textId="77777777" w:rsidR="00745499" w:rsidRDefault="00745499" w:rsidP="00745499">
      <w:pPr>
        <w:ind w:firstLine="720"/>
      </w:pPr>
      <w:r>
        <w:t xml:space="preserve">Customers tends to get information of animal clinic through internet as it is convenient. Most of the information can be searched through Google and the users would review and update information about the animal clinic. All of the respondents </w:t>
      </w:r>
      <w:proofErr w:type="gramStart"/>
      <w:r>
        <w:t>appears</w:t>
      </w:r>
      <w:proofErr w:type="gramEnd"/>
      <w:r>
        <w:t xml:space="preserve"> to be able to get animal clinic information through internet.</w:t>
      </w:r>
    </w:p>
    <w:p w14:paraId="71ED58F9" w14:textId="77777777" w:rsidR="00745499" w:rsidRDefault="00745499" w:rsidP="00745499">
      <w:pPr>
        <w:ind w:firstLine="720"/>
      </w:pPr>
      <w:r>
        <w:t>However, majority of the respondents did not get correct information about the animal clinic from the internet. Reason behind this is internet information can be modified by any user because it is not secure. Another reason is the animal clinic might not know or care about their profile being updated by the netizen. However, there are some who can get proper information they want from the animal clinic through the internet. Internet has the possibility to give false information.</w:t>
      </w:r>
    </w:p>
    <w:p w14:paraId="397B35A1" w14:textId="77777777" w:rsidR="00745499" w:rsidRDefault="00745499" w:rsidP="00745499">
      <w:pPr>
        <w:ind w:firstLine="720"/>
      </w:pPr>
      <w:r>
        <w:t xml:space="preserve">Moreover, most of the respondents have experienced the animal clinic was closed after they have arrived their destination due to the animal clinic did not update their operation hour frequently. Another reason is the vet had emergency cases hence the animal clinic was forced to closed at that time. Emergency cases are unavoidable, but animal clinic should update their information frequently to the internet as it is concern about the safety of pets. </w:t>
      </w:r>
      <w:r>
        <w:lastRenderedPageBreak/>
        <w:t>Some of the respondents said they will call beforehand to make sure the animal clinic is operating at the time they go.</w:t>
      </w:r>
    </w:p>
    <w:p w14:paraId="46C52DFD" w14:textId="77777777" w:rsidR="00745499" w:rsidRPr="00CD3C11" w:rsidRDefault="00745499" w:rsidP="00745499"/>
    <w:p w14:paraId="15822E36" w14:textId="77777777" w:rsidR="00745499" w:rsidRDefault="00745499" w:rsidP="00745499">
      <w:pPr>
        <w:rPr>
          <w:b/>
          <w:bCs/>
          <w:i/>
          <w:iCs/>
        </w:rPr>
      </w:pPr>
      <w:r>
        <w:rPr>
          <w:b/>
          <w:bCs/>
          <w:i/>
          <w:iCs/>
        </w:rPr>
        <w:t>Making appointment through animal clinic’s official website with reason(s) of visiting</w:t>
      </w:r>
      <w:r w:rsidRPr="00AD00DE">
        <w:rPr>
          <w:b/>
          <w:bCs/>
          <w:i/>
          <w:iCs/>
        </w:rPr>
        <w:t>.</w:t>
      </w:r>
    </w:p>
    <w:p w14:paraId="3E33854A" w14:textId="77777777" w:rsidR="00745499" w:rsidRPr="00C702E3" w:rsidRDefault="00745499" w:rsidP="00745499">
      <w:pPr>
        <w:ind w:firstLine="720"/>
      </w:pPr>
      <w:r>
        <w:t>All respondents would prefer to make appointment by themselves through the animal clinic’s official website as it could save a lot of time and reduce troublesome process. In fact, many people prefer to book appointment online through the available slots updated by the animal clinic as it is convenient and simple, checking and booking available slots through their official website would feel more secure and reliable.</w:t>
      </w:r>
    </w:p>
    <w:p w14:paraId="598D4026" w14:textId="77777777" w:rsidR="00745499" w:rsidRPr="006745E3" w:rsidRDefault="00745499" w:rsidP="00745499">
      <w:pPr>
        <w:ind w:firstLine="720"/>
      </w:pPr>
      <w:r>
        <w:t>Besides that, the respondents think the idea of choosing reason of visiting when booking appointment through the animal clinic’s official website is an excellent idea. Vets are able to prepare early hand if they get the information of the pet earlier. This would encourage the vets to diagnose the illness and issue of the pets more precisely if they roughly knew the condition of pets in beforehand. In some cases, some vets would simply diagnose their patients during peak hour as they just want to end the appointment as soon as possible. However, with this function of letting pet owner to choose the reason of visiting, cases of misdiagnose can be reduce.</w:t>
      </w:r>
    </w:p>
    <w:p w14:paraId="1AE2CA99" w14:textId="77777777" w:rsidR="00745499" w:rsidRDefault="00745499" w:rsidP="00745499">
      <w:pPr>
        <w:rPr>
          <w:i/>
          <w:iCs/>
        </w:rPr>
      </w:pPr>
    </w:p>
    <w:p w14:paraId="09830C6D" w14:textId="77777777" w:rsidR="00745499" w:rsidRPr="009D482B" w:rsidRDefault="00745499" w:rsidP="00745499">
      <w:pPr>
        <w:rPr>
          <w:b/>
          <w:bCs/>
          <w:i/>
          <w:iCs/>
        </w:rPr>
      </w:pPr>
      <w:r>
        <w:rPr>
          <w:b/>
          <w:bCs/>
          <w:i/>
          <w:iCs/>
        </w:rPr>
        <w:t>Obtaining animal clinic’s contact through their official website when having emergency cases.</w:t>
      </w:r>
    </w:p>
    <w:p w14:paraId="038077F6" w14:textId="77777777" w:rsidR="00745499" w:rsidRPr="009D482B" w:rsidRDefault="00745499" w:rsidP="00745499">
      <w:pPr>
        <w:ind w:firstLine="720"/>
      </w:pPr>
      <w:r>
        <w:t>Majority of the respondents would prefer to search for animal clinic’s contact from their official website due to the information would be more accurate and safer if it is officially from the animal clinic’s website. Many of the animal clinic in Malaysia does not have their own official website, internet users might conduct pages for them in Facebook, Instagram, or uploading their information in Google. However, most of the pages are not updated by the animal clinic but the customers. Hence, it is more secure to conduct their own website and update their information there frequently as customers would feel more secure for them to retrieve the contact of animal clinic during emergencies.</w:t>
      </w:r>
    </w:p>
    <w:p w14:paraId="7286BAFB" w14:textId="77777777" w:rsidR="00745499" w:rsidRPr="00D82850" w:rsidRDefault="00745499" w:rsidP="00745499">
      <w:pPr>
        <w:ind w:firstLine="720"/>
      </w:pPr>
      <w:r>
        <w:t xml:space="preserve">The respondents agreed that it is more secure for them to obtain contact number of animal clinic through their official website during emergencies. This </w:t>
      </w:r>
      <w:r>
        <w:lastRenderedPageBreak/>
        <w:t>is because information from other non-official sources is not updated frequently and not secure as other users of internet could modify it anytime. And it is more convenient to get accurate information from official website rather than searching through a lot of sources with different accuracy of information about the animal clinic. During emergencies, pet owners are lack of time to search for accurate information, thus, accessing to animal clinic’s official website is the easiest way to get the most accurate contact.</w:t>
      </w:r>
    </w:p>
    <w:p w14:paraId="35C02C3D" w14:textId="77777777" w:rsidR="00745499" w:rsidRDefault="00745499" w:rsidP="00745499">
      <w:pPr>
        <w:rPr>
          <w:i/>
          <w:iCs/>
        </w:rPr>
      </w:pPr>
    </w:p>
    <w:p w14:paraId="286E0025" w14:textId="77777777" w:rsidR="00745499" w:rsidRPr="005171F5" w:rsidRDefault="00745499" w:rsidP="00745499">
      <w:pPr>
        <w:rPr>
          <w:b/>
          <w:bCs/>
          <w:i/>
          <w:iCs/>
        </w:rPr>
      </w:pPr>
      <w:r w:rsidRPr="005171F5">
        <w:rPr>
          <w:b/>
          <w:bCs/>
          <w:i/>
          <w:iCs/>
        </w:rPr>
        <w:t>Deposit payment avoids decreasing of attendance rate</w:t>
      </w:r>
      <w:r>
        <w:rPr>
          <w:b/>
          <w:bCs/>
          <w:i/>
          <w:iCs/>
        </w:rPr>
        <w:t>.</w:t>
      </w:r>
    </w:p>
    <w:p w14:paraId="1F085912" w14:textId="77777777" w:rsidR="00745499" w:rsidRPr="005171F5" w:rsidRDefault="00745499" w:rsidP="00745499">
      <w:r>
        <w:tab/>
        <w:t>Majority of the respondents are not willing to pay deposit to make appointment through animal clinic’s official website. Indeed, customers or consumers would prefer saving cost than risking anything that would not benefit them. However, there are 92.9% of respondents who agrees that deposit on appointment would highly decrease the absence rate of customers as a kind of consumer’s psychological effect to not lose anything. By receiving deposit from customers, animal clinic could avoid losses.</w:t>
      </w:r>
    </w:p>
    <w:p w14:paraId="6D696AB7" w14:textId="413864F5" w:rsidR="00D271FC" w:rsidRDefault="00D271FC" w:rsidP="00D271FC"/>
    <w:p w14:paraId="2B85D556" w14:textId="5E75A680" w:rsidR="00745499" w:rsidRDefault="00745499" w:rsidP="00745499">
      <w:pPr>
        <w:pStyle w:val="Heading3"/>
      </w:pPr>
      <w:bookmarkStart w:id="80" w:name="_Toc98691121"/>
      <w:r>
        <w:t>Work Breakdown Structure</w:t>
      </w:r>
      <w:bookmarkEnd w:id="80"/>
    </w:p>
    <w:p w14:paraId="49BC4322" w14:textId="77777777" w:rsidR="00D271FC" w:rsidRPr="006A7A36" w:rsidRDefault="00D271FC" w:rsidP="00D271FC"/>
    <w:p w14:paraId="22A2F991" w14:textId="77777777" w:rsidR="00745499" w:rsidRPr="00496523" w:rsidRDefault="00745499" w:rsidP="00745499">
      <w:r w:rsidRPr="00496523">
        <w:t>1.0 Sprint 1 – Determine project preliminary phase</w:t>
      </w:r>
    </w:p>
    <w:p w14:paraId="614CF85B" w14:textId="77777777" w:rsidR="00745499" w:rsidRPr="00496523" w:rsidRDefault="00745499" w:rsidP="00745499">
      <w:r w:rsidRPr="00496523">
        <w:tab/>
        <w:t>1.1 Project background investigation</w:t>
      </w:r>
    </w:p>
    <w:p w14:paraId="60E09C3D" w14:textId="77777777" w:rsidR="00745499" w:rsidRPr="00496523" w:rsidRDefault="00745499" w:rsidP="00745499">
      <w:r w:rsidRPr="00496523">
        <w:tab/>
        <w:t>1.2 Project problem study</w:t>
      </w:r>
    </w:p>
    <w:p w14:paraId="23D6C08E" w14:textId="77777777" w:rsidR="00745499" w:rsidRPr="00496523" w:rsidRDefault="00745499" w:rsidP="00745499">
      <w:r w:rsidRPr="00496523">
        <w:tab/>
        <w:t>1.3 Determine project objectives</w:t>
      </w:r>
    </w:p>
    <w:p w14:paraId="00A5CCC0" w14:textId="77777777" w:rsidR="00745499" w:rsidRPr="00496523" w:rsidRDefault="00745499" w:rsidP="00745499">
      <w:r w:rsidRPr="00496523">
        <w:tab/>
        <w:t>1.4 Project solution proposal</w:t>
      </w:r>
    </w:p>
    <w:p w14:paraId="73AC87F6" w14:textId="77777777" w:rsidR="00745499" w:rsidRPr="00496523" w:rsidRDefault="00745499" w:rsidP="00745499">
      <w:r w:rsidRPr="00496523">
        <w:tab/>
        <w:t>1.5 Sprint 1 discovery – problem statements, objectives, solutions</w:t>
      </w:r>
    </w:p>
    <w:p w14:paraId="3CE8DAA2" w14:textId="77777777" w:rsidR="00745499" w:rsidRPr="00496523" w:rsidRDefault="00745499" w:rsidP="00745499">
      <w:r w:rsidRPr="00496523">
        <w:tab/>
        <w:t>1.6 Sprint 1 refining</w:t>
      </w:r>
    </w:p>
    <w:p w14:paraId="4C185E61" w14:textId="77777777" w:rsidR="00745499" w:rsidRPr="00496523" w:rsidRDefault="00745499" w:rsidP="00745499">
      <w:r w:rsidRPr="00496523">
        <w:t>2.0 Requirements Planning</w:t>
      </w:r>
    </w:p>
    <w:p w14:paraId="5DE98DCC" w14:textId="77777777" w:rsidR="00745499" w:rsidRPr="00496523" w:rsidRDefault="00745499" w:rsidP="00745499">
      <w:r w:rsidRPr="00496523">
        <w:tab/>
        <w:t>2.1 Project scope definition</w:t>
      </w:r>
    </w:p>
    <w:p w14:paraId="63F1ADCA" w14:textId="77777777" w:rsidR="00745499" w:rsidRPr="00496523" w:rsidRDefault="00745499" w:rsidP="00745499">
      <w:r w:rsidRPr="00496523">
        <w:tab/>
        <w:t>2.2 Literature review</w:t>
      </w:r>
    </w:p>
    <w:p w14:paraId="49A500B0" w14:textId="77777777" w:rsidR="00745499" w:rsidRPr="00496523" w:rsidRDefault="00745499" w:rsidP="00745499">
      <w:r w:rsidRPr="00496523">
        <w:tab/>
      </w:r>
      <w:r w:rsidRPr="00496523">
        <w:tab/>
        <w:t>2.2.1 Problem statements analysis</w:t>
      </w:r>
    </w:p>
    <w:p w14:paraId="5A1845C4" w14:textId="77777777" w:rsidR="00745499" w:rsidRPr="00496523" w:rsidRDefault="00745499" w:rsidP="00745499">
      <w:r w:rsidRPr="00496523">
        <w:tab/>
      </w:r>
      <w:r w:rsidRPr="00496523">
        <w:tab/>
        <w:t>2.2.2 Review existing system</w:t>
      </w:r>
    </w:p>
    <w:p w14:paraId="70394445" w14:textId="77777777" w:rsidR="00745499" w:rsidRPr="00496523" w:rsidRDefault="00745499" w:rsidP="00745499">
      <w:r w:rsidRPr="00496523">
        <w:tab/>
      </w:r>
      <w:r w:rsidRPr="00496523">
        <w:tab/>
        <w:t>2.2.3 Methodologies research</w:t>
      </w:r>
    </w:p>
    <w:p w14:paraId="5FFD03A0" w14:textId="77777777" w:rsidR="00745499" w:rsidRPr="00496523" w:rsidRDefault="00745499" w:rsidP="00745499">
      <w:r w:rsidRPr="00496523">
        <w:tab/>
      </w:r>
      <w:proofErr w:type="gramStart"/>
      <w:r w:rsidRPr="00496523">
        <w:t>2.3  Select</w:t>
      </w:r>
      <w:proofErr w:type="gramEnd"/>
      <w:r w:rsidRPr="00496523">
        <w:t xml:space="preserve"> system development approach</w:t>
      </w:r>
    </w:p>
    <w:p w14:paraId="0880F502" w14:textId="77777777" w:rsidR="00745499" w:rsidRPr="00496523" w:rsidRDefault="00745499" w:rsidP="00745499">
      <w:r w:rsidRPr="00496523">
        <w:tab/>
      </w:r>
      <w:r w:rsidRPr="00496523">
        <w:tab/>
        <w:t>2.3.1 Analysis on methodologies</w:t>
      </w:r>
    </w:p>
    <w:p w14:paraId="56440612" w14:textId="77777777" w:rsidR="00745499" w:rsidRPr="00496523" w:rsidRDefault="00745499" w:rsidP="00745499">
      <w:r w:rsidRPr="00496523">
        <w:lastRenderedPageBreak/>
        <w:tab/>
      </w:r>
      <w:r w:rsidRPr="00496523">
        <w:tab/>
        <w:t>2.3.2 Determine quantitative approach</w:t>
      </w:r>
    </w:p>
    <w:p w14:paraId="0AA9D129" w14:textId="77777777" w:rsidR="00745499" w:rsidRPr="00496523" w:rsidRDefault="00745499" w:rsidP="00745499">
      <w:r w:rsidRPr="00496523">
        <w:tab/>
      </w:r>
      <w:r w:rsidRPr="00496523">
        <w:tab/>
        <w:t>2.3.3 Determine development tools</w:t>
      </w:r>
    </w:p>
    <w:p w14:paraId="2FC9C599" w14:textId="77777777" w:rsidR="00745499" w:rsidRPr="00496523" w:rsidRDefault="00745499" w:rsidP="00745499">
      <w:r w:rsidRPr="00496523">
        <w:tab/>
        <w:t>2.4 Quantitative approach</w:t>
      </w:r>
    </w:p>
    <w:p w14:paraId="6AAE3ECB" w14:textId="77777777" w:rsidR="00745499" w:rsidRPr="00496523" w:rsidRDefault="00745499" w:rsidP="00745499">
      <w:r w:rsidRPr="00496523">
        <w:tab/>
      </w:r>
      <w:r w:rsidRPr="00496523">
        <w:tab/>
        <w:t>2.4.1 Develop questionnaire</w:t>
      </w:r>
    </w:p>
    <w:p w14:paraId="39ABE523" w14:textId="77777777" w:rsidR="00745499" w:rsidRPr="00496523" w:rsidRDefault="00745499" w:rsidP="00745499">
      <w:r w:rsidRPr="00496523">
        <w:tab/>
      </w:r>
      <w:r w:rsidRPr="00496523">
        <w:tab/>
        <w:t>2.4.2 Collect respondent answer</w:t>
      </w:r>
    </w:p>
    <w:p w14:paraId="12823F11" w14:textId="77777777" w:rsidR="00745499" w:rsidRPr="00496523" w:rsidRDefault="00745499" w:rsidP="00745499">
      <w:pPr>
        <w:ind w:left="720" w:firstLine="720"/>
      </w:pPr>
      <w:r w:rsidRPr="00496523">
        <w:t>2.4.3 Analysis on result</w:t>
      </w:r>
    </w:p>
    <w:p w14:paraId="29BA305D" w14:textId="77777777" w:rsidR="00745499" w:rsidRPr="00496523" w:rsidRDefault="00745499" w:rsidP="00745499">
      <w:r w:rsidRPr="00496523">
        <w:tab/>
        <w:t>2.5 Define system requirements</w:t>
      </w:r>
    </w:p>
    <w:p w14:paraId="66DE3AAC" w14:textId="77777777" w:rsidR="00745499" w:rsidRPr="00496523" w:rsidRDefault="00745499" w:rsidP="00745499">
      <w:r w:rsidRPr="00496523">
        <w:tab/>
      </w:r>
      <w:r w:rsidRPr="00496523">
        <w:tab/>
        <w:t>2.5.1 Functional requirements</w:t>
      </w:r>
    </w:p>
    <w:p w14:paraId="767DBEFC" w14:textId="77777777" w:rsidR="00745499" w:rsidRPr="00496523" w:rsidRDefault="00745499" w:rsidP="00745499">
      <w:r w:rsidRPr="00496523">
        <w:tab/>
      </w:r>
      <w:r w:rsidRPr="00496523">
        <w:tab/>
        <w:t>2.5.2 Non-functional requirements</w:t>
      </w:r>
    </w:p>
    <w:p w14:paraId="5114B5F8" w14:textId="77777777" w:rsidR="00745499" w:rsidRPr="00496523" w:rsidRDefault="00745499" w:rsidP="00745499">
      <w:r w:rsidRPr="00496523">
        <w:t>3.0</w:t>
      </w:r>
      <w:r>
        <w:t xml:space="preserve"> Sprint 2 -</w:t>
      </w:r>
      <w:r w:rsidRPr="00496523">
        <w:t xml:space="preserve"> System prototyping cycle</w:t>
      </w:r>
    </w:p>
    <w:p w14:paraId="2295BEA4" w14:textId="77777777" w:rsidR="00745499" w:rsidRDefault="00745499" w:rsidP="00745499">
      <w:r w:rsidRPr="00496523">
        <w:tab/>
        <w:t>3.1 Create UML diagrams</w:t>
      </w:r>
    </w:p>
    <w:p w14:paraId="65BF615C" w14:textId="77777777" w:rsidR="00745499" w:rsidRDefault="00745499" w:rsidP="00745499">
      <w:r>
        <w:tab/>
        <w:t>3.2 System design</w:t>
      </w:r>
    </w:p>
    <w:p w14:paraId="7A06E0B5" w14:textId="77777777" w:rsidR="00745499" w:rsidRDefault="00745499" w:rsidP="00745499">
      <w:r>
        <w:tab/>
      </w:r>
      <w:r>
        <w:tab/>
        <w:t>3.2.1 Analysis requirements</w:t>
      </w:r>
    </w:p>
    <w:p w14:paraId="74E77B3C" w14:textId="77777777" w:rsidR="00745499" w:rsidRDefault="00745499" w:rsidP="00745499">
      <w:r>
        <w:tab/>
      </w:r>
      <w:r>
        <w:tab/>
        <w:t>3.2.2 Prototype development</w:t>
      </w:r>
    </w:p>
    <w:p w14:paraId="6F6F93D2" w14:textId="77777777" w:rsidR="00745499" w:rsidRDefault="00745499" w:rsidP="00745499">
      <w:r>
        <w:tab/>
      </w:r>
      <w:r>
        <w:tab/>
        <w:t>3.2.3 Prototype demonstration</w:t>
      </w:r>
    </w:p>
    <w:p w14:paraId="2686D634" w14:textId="77777777" w:rsidR="00745499" w:rsidRDefault="00745499" w:rsidP="00745499">
      <w:r>
        <w:tab/>
      </w:r>
      <w:r>
        <w:tab/>
        <w:t>3.2.4 Collect feedback on system</w:t>
      </w:r>
    </w:p>
    <w:p w14:paraId="1DD4468F" w14:textId="77777777" w:rsidR="00745499" w:rsidRDefault="00745499" w:rsidP="00745499">
      <w:r>
        <w:tab/>
      </w:r>
      <w:r>
        <w:tab/>
        <w:t>3.2.5 Analysis feedback</w:t>
      </w:r>
    </w:p>
    <w:p w14:paraId="73A3A23B" w14:textId="77777777" w:rsidR="00745499" w:rsidRDefault="00745499" w:rsidP="00745499">
      <w:r>
        <w:tab/>
        <w:t>3.3 System development</w:t>
      </w:r>
    </w:p>
    <w:p w14:paraId="679399CE" w14:textId="77777777" w:rsidR="00745499" w:rsidRDefault="00745499" w:rsidP="00745499">
      <w:r>
        <w:tab/>
      </w:r>
      <w:r>
        <w:tab/>
        <w:t>3.3.1 Develop functions</w:t>
      </w:r>
    </w:p>
    <w:p w14:paraId="24807517" w14:textId="77777777" w:rsidR="00745499" w:rsidRDefault="00745499" w:rsidP="00745499">
      <w:r>
        <w:tab/>
      </w:r>
      <w:r>
        <w:tab/>
        <w:t>3.3.2 Unit testing</w:t>
      </w:r>
    </w:p>
    <w:p w14:paraId="6F18B37E" w14:textId="77777777" w:rsidR="00745499" w:rsidRDefault="00745499" w:rsidP="00745499">
      <w:r>
        <w:tab/>
      </w:r>
      <w:r>
        <w:tab/>
        <w:t>3.3.3 System integration</w:t>
      </w:r>
    </w:p>
    <w:p w14:paraId="21AAD532" w14:textId="77777777" w:rsidR="00745499" w:rsidRDefault="00745499" w:rsidP="00745499">
      <w:r>
        <w:tab/>
        <w:t>3.4 Sprint 2 refining - System refinement</w:t>
      </w:r>
    </w:p>
    <w:p w14:paraId="31C1B2B6" w14:textId="77777777" w:rsidR="00745499" w:rsidRDefault="00745499" w:rsidP="00745499">
      <w:r>
        <w:tab/>
      </w:r>
      <w:r>
        <w:tab/>
        <w:t>3.4.1 Analysis system improvement area</w:t>
      </w:r>
    </w:p>
    <w:p w14:paraId="6EF1B7E5" w14:textId="77777777" w:rsidR="00745499" w:rsidRDefault="00745499" w:rsidP="00745499">
      <w:pPr>
        <w:ind w:left="720" w:firstLine="720"/>
      </w:pPr>
      <w:r>
        <w:t>3.4.2 Refine system requirements</w:t>
      </w:r>
    </w:p>
    <w:p w14:paraId="4A28CCD8" w14:textId="77777777" w:rsidR="00745499" w:rsidRPr="00496523" w:rsidRDefault="00745499" w:rsidP="00745499">
      <w:pPr>
        <w:ind w:left="720" w:firstLine="720"/>
      </w:pPr>
      <w:r>
        <w:t>3.4.3 Refine system</w:t>
      </w:r>
    </w:p>
    <w:p w14:paraId="1A474FAA" w14:textId="77777777" w:rsidR="00745499" w:rsidRDefault="00745499" w:rsidP="00745499">
      <w:r w:rsidRPr="00496523">
        <w:tab/>
      </w:r>
      <w:r>
        <w:t>3.5 Sprint 2 discovery – system requirements, user requirements</w:t>
      </w:r>
    </w:p>
    <w:p w14:paraId="3CC7F464" w14:textId="77777777" w:rsidR="00745499" w:rsidRDefault="00745499" w:rsidP="00745499">
      <w:r>
        <w:t>4.0 System implementation</w:t>
      </w:r>
    </w:p>
    <w:p w14:paraId="5DF76CAE" w14:textId="77777777" w:rsidR="00745499" w:rsidRDefault="00745499" w:rsidP="00745499">
      <w:r>
        <w:tab/>
        <w:t>4.1 Testing phase</w:t>
      </w:r>
    </w:p>
    <w:p w14:paraId="78112C92" w14:textId="77777777" w:rsidR="00745499" w:rsidRDefault="00745499" w:rsidP="00745499">
      <w:r>
        <w:tab/>
      </w:r>
      <w:r>
        <w:tab/>
        <w:t>4.1.1 Test planning</w:t>
      </w:r>
    </w:p>
    <w:p w14:paraId="45E7C351" w14:textId="77777777" w:rsidR="00745499" w:rsidRDefault="00745499" w:rsidP="00745499">
      <w:r>
        <w:tab/>
      </w:r>
      <w:r>
        <w:tab/>
        <w:t>4.1.2 Unit testing</w:t>
      </w:r>
    </w:p>
    <w:p w14:paraId="673CD204" w14:textId="77777777" w:rsidR="00745499" w:rsidRDefault="00745499" w:rsidP="00745499">
      <w:r>
        <w:tab/>
      </w:r>
      <w:r>
        <w:tab/>
        <w:t>4.1.3 Feature testing</w:t>
      </w:r>
    </w:p>
    <w:p w14:paraId="2351CA42" w14:textId="77777777" w:rsidR="00745499" w:rsidRDefault="00745499" w:rsidP="00745499">
      <w:r>
        <w:tab/>
      </w:r>
      <w:r>
        <w:tab/>
        <w:t>4.1.4 Browser testing</w:t>
      </w:r>
    </w:p>
    <w:p w14:paraId="7CDDD537" w14:textId="77777777" w:rsidR="000A0209" w:rsidRDefault="00745499" w:rsidP="00B1639E">
      <w:r>
        <w:tab/>
        <w:t>4.2 System deployment</w:t>
      </w:r>
    </w:p>
    <w:p w14:paraId="45100AAF" w14:textId="6D2630CA" w:rsidR="00745499" w:rsidRDefault="00745499" w:rsidP="00B1639E"/>
    <w:p w14:paraId="6D2AB44F" w14:textId="159FC69E" w:rsidR="00745499" w:rsidRDefault="00745499" w:rsidP="00745499">
      <w:pPr>
        <w:pStyle w:val="Heading3"/>
      </w:pPr>
      <w:bookmarkStart w:id="81" w:name="_Toc98691122"/>
      <w:r>
        <w:lastRenderedPageBreak/>
        <w:t>Development Tools and Technologies</w:t>
      </w:r>
      <w:bookmarkEnd w:id="81"/>
    </w:p>
    <w:p w14:paraId="2D9359AA" w14:textId="2D39E32D" w:rsidR="00745499" w:rsidRDefault="00745499" w:rsidP="00745499"/>
    <w:p w14:paraId="20CCF8B6" w14:textId="0EB47B03" w:rsidR="00745499" w:rsidRDefault="00745499" w:rsidP="00745499">
      <w:pPr>
        <w:pStyle w:val="Heading4"/>
      </w:pPr>
      <w:bookmarkStart w:id="82" w:name="_Toc98691123"/>
      <w:r>
        <w:t>WampServer</w:t>
      </w:r>
      <w:bookmarkEnd w:id="82"/>
    </w:p>
    <w:p w14:paraId="3D89078A" w14:textId="77777777" w:rsidR="00745499" w:rsidRPr="00496523" w:rsidRDefault="00745499" w:rsidP="00745499">
      <w:r w:rsidRPr="00496523">
        <w:t>WampServer is a Windows web development platform that allows user to create dynamic web application with the following programming languages: PHP, Apache2, MySQL, HTML, CSS, JavaScript.</w:t>
      </w:r>
    </w:p>
    <w:p w14:paraId="3CDFDBDC" w14:textId="77777777" w:rsidR="00745499" w:rsidRPr="00745499" w:rsidRDefault="00745499" w:rsidP="00745499"/>
    <w:p w14:paraId="1AA13DE7" w14:textId="7FF90151" w:rsidR="00745499" w:rsidRPr="00745499" w:rsidRDefault="00745499" w:rsidP="00745499">
      <w:pPr>
        <w:pStyle w:val="Heading4"/>
      </w:pPr>
      <w:bookmarkStart w:id="83" w:name="_Toc98691124"/>
      <w:r>
        <w:t>Visual Studio Code</w:t>
      </w:r>
      <w:bookmarkEnd w:id="83"/>
    </w:p>
    <w:p w14:paraId="61A51095" w14:textId="77777777" w:rsidR="00745499" w:rsidRPr="00496523" w:rsidRDefault="00745499" w:rsidP="00745499">
      <w:r w:rsidRPr="00496523">
        <w:t>Visual Studio Code is developed by Microsoft and its main features is debugging, IntelliSense code completion, and build-in Git. There is large number of extensions can be installed by user with easy installation steps, according to user’s needs.</w:t>
      </w:r>
    </w:p>
    <w:p w14:paraId="1B4EF34F" w14:textId="082F7B28" w:rsidR="00745499" w:rsidRDefault="00745499" w:rsidP="00B1639E"/>
    <w:p w14:paraId="20947311" w14:textId="64D82F15" w:rsidR="00745499" w:rsidRDefault="00745499" w:rsidP="00745499">
      <w:pPr>
        <w:pStyle w:val="Heading4"/>
      </w:pPr>
      <w:bookmarkStart w:id="84" w:name="_Toc98691125"/>
      <w:r>
        <w:t>phpMyAdmin</w:t>
      </w:r>
      <w:bookmarkEnd w:id="84"/>
    </w:p>
    <w:p w14:paraId="4B25ABF4" w14:textId="77777777" w:rsidR="00745499" w:rsidRDefault="00745499" w:rsidP="00745499">
      <w:r w:rsidRPr="00C56197">
        <w:t xml:space="preserve">phpMyAdmin is a database browser that attached in WampServer. It allows user to create database, create table and other SQL query without coding. </w:t>
      </w:r>
      <w:r>
        <w:t>It is simple to use and easier to perform SQL operations.</w:t>
      </w:r>
    </w:p>
    <w:p w14:paraId="549336E2" w14:textId="22C732B5" w:rsidR="00745499" w:rsidRDefault="00745499" w:rsidP="00745499"/>
    <w:p w14:paraId="4EF100E7" w14:textId="137D809E" w:rsidR="00745499" w:rsidRDefault="00745499" w:rsidP="00745499">
      <w:pPr>
        <w:pStyle w:val="Heading4"/>
      </w:pPr>
      <w:bookmarkStart w:id="85" w:name="_Toc98691126"/>
      <w:r>
        <w:t>Enterprise Architect</w:t>
      </w:r>
      <w:bookmarkEnd w:id="85"/>
    </w:p>
    <w:p w14:paraId="05C9E7D0" w14:textId="77777777" w:rsidR="00745499" w:rsidRPr="000C333A" w:rsidRDefault="00745499" w:rsidP="00745499">
      <w:r>
        <w:t>Enterprise Architect is a development tool that let users to illustrate many options of diagrams such as Activity diagram, Class diagram, Use case diagram, Sequence diagram and so on. It is simple to use and user friendly.</w:t>
      </w:r>
    </w:p>
    <w:p w14:paraId="50BBDEC7" w14:textId="77777777" w:rsidR="00745499" w:rsidRPr="00745499" w:rsidRDefault="00745499" w:rsidP="00745499"/>
    <w:p w14:paraId="220DD84B" w14:textId="77777777" w:rsidR="00745499" w:rsidRDefault="00745499" w:rsidP="00B1639E"/>
    <w:p w14:paraId="7537CD2F" w14:textId="3ED8E674" w:rsidR="00745499" w:rsidRPr="00B1639E" w:rsidRDefault="00745499" w:rsidP="00B1639E">
      <w:pPr>
        <w:sectPr w:rsidR="00745499" w:rsidRPr="00B1639E" w:rsidSect="00270998">
          <w:headerReference w:type="even" r:id="rId38"/>
          <w:headerReference w:type="default" r:id="rId39"/>
          <w:pgSz w:w="11909" w:h="16834" w:code="9"/>
          <w:pgMar w:top="1418" w:right="2155" w:bottom="1418" w:left="2155" w:header="851" w:footer="851" w:gutter="0"/>
          <w:cols w:space="720"/>
          <w:docGrid w:linePitch="360"/>
        </w:sectPr>
      </w:pPr>
    </w:p>
    <w:p w14:paraId="78C779EF" w14:textId="77777777" w:rsidR="00136478" w:rsidRPr="006A7A36" w:rsidRDefault="00136478" w:rsidP="00136478">
      <w:pPr>
        <w:pStyle w:val="Heading1"/>
      </w:pPr>
    </w:p>
    <w:p w14:paraId="179DBB64" w14:textId="77777777" w:rsidR="00136478" w:rsidRPr="006A7A36" w:rsidRDefault="00136478" w:rsidP="00136478"/>
    <w:p w14:paraId="192A9EA8" w14:textId="13BA8722" w:rsidR="00136478" w:rsidRDefault="00A87B05" w:rsidP="00136478">
      <w:pPr>
        <w:pStyle w:val="Heading2"/>
      </w:pPr>
      <w:bookmarkStart w:id="86" w:name="_Toc98691127"/>
      <w:r>
        <w:t>PROJECT INITIAL SPECIFICATION</w:t>
      </w:r>
      <w:bookmarkEnd w:id="86"/>
    </w:p>
    <w:p w14:paraId="131556C5" w14:textId="77777777" w:rsidR="00240BF9" w:rsidRPr="00240BF9" w:rsidRDefault="00240BF9" w:rsidP="00240BF9"/>
    <w:p w14:paraId="34AE7ED6" w14:textId="1596F8A9" w:rsidR="00136478" w:rsidRPr="006A7A36" w:rsidRDefault="00745499" w:rsidP="00BE42A0">
      <w:pPr>
        <w:pStyle w:val="Heading3"/>
      </w:pPr>
      <w:bookmarkStart w:id="87" w:name="_Toc98691128"/>
      <w:r>
        <w:t>Requirements Specification</w:t>
      </w:r>
      <w:bookmarkEnd w:id="87"/>
    </w:p>
    <w:p w14:paraId="23A7BBE8" w14:textId="5BCE2B62" w:rsidR="00136478" w:rsidRDefault="00136478" w:rsidP="00136478"/>
    <w:p w14:paraId="0F632D17" w14:textId="77E1CCAD" w:rsidR="00745499" w:rsidRDefault="00745499" w:rsidP="00745499">
      <w:pPr>
        <w:pStyle w:val="Heading4"/>
      </w:pPr>
      <w:bookmarkStart w:id="88" w:name="_Toc98691129"/>
      <w:r>
        <w:t>Functional Requirements</w:t>
      </w:r>
      <w:bookmarkEnd w:id="88"/>
    </w:p>
    <w:p w14:paraId="6FD4D217" w14:textId="77777777" w:rsidR="00745499" w:rsidRDefault="00745499" w:rsidP="00745499">
      <w:pPr>
        <w:pStyle w:val="ListParagraph"/>
        <w:numPr>
          <w:ilvl w:val="0"/>
          <w:numId w:val="11"/>
        </w:numPr>
        <w:spacing w:after="160"/>
        <w:jc w:val="left"/>
      </w:pPr>
      <w:r>
        <w:t>User shall be able to log in with email and password.</w:t>
      </w:r>
    </w:p>
    <w:p w14:paraId="528CB8E3" w14:textId="77777777" w:rsidR="00745499" w:rsidRDefault="00745499" w:rsidP="00745499">
      <w:pPr>
        <w:pStyle w:val="ListParagraph"/>
        <w:numPr>
          <w:ilvl w:val="0"/>
          <w:numId w:val="11"/>
        </w:numPr>
        <w:spacing w:after="160"/>
        <w:jc w:val="left"/>
      </w:pPr>
      <w:r>
        <w:t>User shall be able to log out.</w:t>
      </w:r>
    </w:p>
    <w:p w14:paraId="7B9DB21B" w14:textId="77777777" w:rsidR="00745499" w:rsidRDefault="00745499" w:rsidP="00745499">
      <w:pPr>
        <w:pStyle w:val="ListParagraph"/>
        <w:numPr>
          <w:ilvl w:val="0"/>
          <w:numId w:val="11"/>
        </w:numPr>
        <w:spacing w:after="160"/>
        <w:jc w:val="left"/>
      </w:pPr>
      <w:r>
        <w:t>Customer user shall be able to sign up new account with valid email and password.</w:t>
      </w:r>
    </w:p>
    <w:p w14:paraId="6BC6A73F" w14:textId="77777777" w:rsidR="00745499" w:rsidRDefault="00745499" w:rsidP="00745499">
      <w:pPr>
        <w:pStyle w:val="ListParagraph"/>
        <w:numPr>
          <w:ilvl w:val="0"/>
          <w:numId w:val="11"/>
        </w:numPr>
        <w:spacing w:after="160"/>
        <w:jc w:val="left"/>
      </w:pPr>
      <w:r>
        <w:t>Customer shall be able to update their profile.</w:t>
      </w:r>
    </w:p>
    <w:p w14:paraId="3F0B1C64" w14:textId="77777777" w:rsidR="00745499" w:rsidRDefault="00745499" w:rsidP="00745499">
      <w:pPr>
        <w:pStyle w:val="ListParagraph"/>
        <w:numPr>
          <w:ilvl w:val="0"/>
          <w:numId w:val="11"/>
        </w:numPr>
        <w:spacing w:after="160"/>
        <w:jc w:val="left"/>
      </w:pPr>
      <w:r>
        <w:t>System shall provide navigation bar that allows user to navigate between different pages of the website.</w:t>
      </w:r>
    </w:p>
    <w:p w14:paraId="284CEF96" w14:textId="77777777" w:rsidR="00745499" w:rsidRDefault="00745499" w:rsidP="00745499">
      <w:pPr>
        <w:pStyle w:val="ListParagraph"/>
        <w:numPr>
          <w:ilvl w:val="0"/>
          <w:numId w:val="11"/>
        </w:numPr>
        <w:spacing w:after="160"/>
        <w:jc w:val="left"/>
      </w:pPr>
      <w:r>
        <w:t>System shall provide pet care articles for user to gain more knowledge about pet caring.</w:t>
      </w:r>
    </w:p>
    <w:p w14:paraId="2A901D5E" w14:textId="77777777" w:rsidR="00745499" w:rsidRDefault="00745499" w:rsidP="00745499">
      <w:pPr>
        <w:pStyle w:val="ListParagraph"/>
        <w:numPr>
          <w:ilvl w:val="0"/>
          <w:numId w:val="11"/>
        </w:numPr>
        <w:spacing w:after="160"/>
        <w:jc w:val="left"/>
      </w:pPr>
      <w:r>
        <w:t>System shall show different navigation link and pages with the log in of different user.</w:t>
      </w:r>
    </w:p>
    <w:p w14:paraId="75C36AC0" w14:textId="77777777" w:rsidR="00745499" w:rsidRDefault="00745499" w:rsidP="00745499">
      <w:pPr>
        <w:pStyle w:val="ListParagraph"/>
        <w:numPr>
          <w:ilvl w:val="0"/>
          <w:numId w:val="11"/>
        </w:numPr>
        <w:spacing w:after="160"/>
        <w:jc w:val="left"/>
      </w:pPr>
      <w:r>
        <w:t>Customer shall be able to request appointment with the input of pet’s name, customer’s name, appointment date, appointment time, and reason of visiting.</w:t>
      </w:r>
    </w:p>
    <w:p w14:paraId="64E32C27" w14:textId="77777777" w:rsidR="00745499" w:rsidRDefault="00745499" w:rsidP="00745499">
      <w:pPr>
        <w:pStyle w:val="ListParagraph"/>
        <w:numPr>
          <w:ilvl w:val="0"/>
          <w:numId w:val="11"/>
        </w:numPr>
        <w:spacing w:after="160"/>
        <w:jc w:val="left"/>
      </w:pPr>
      <w:r>
        <w:t>Customer shall be able to make transaction for appointment deposit after requested appointment has been approved.</w:t>
      </w:r>
    </w:p>
    <w:p w14:paraId="5558084A" w14:textId="77777777" w:rsidR="00745499" w:rsidRDefault="00745499" w:rsidP="00745499">
      <w:pPr>
        <w:pStyle w:val="ListParagraph"/>
        <w:numPr>
          <w:ilvl w:val="0"/>
          <w:numId w:val="11"/>
        </w:numPr>
        <w:spacing w:after="160"/>
        <w:jc w:val="left"/>
      </w:pPr>
      <w:r>
        <w:t>System shall send automated email for customer after appointment request has been accepted.</w:t>
      </w:r>
    </w:p>
    <w:p w14:paraId="2D42DAD2" w14:textId="77777777" w:rsidR="00745499" w:rsidRDefault="00745499" w:rsidP="00745499">
      <w:pPr>
        <w:pStyle w:val="ListParagraph"/>
        <w:numPr>
          <w:ilvl w:val="0"/>
          <w:numId w:val="11"/>
        </w:numPr>
        <w:spacing w:after="160"/>
        <w:jc w:val="left"/>
      </w:pPr>
      <w:r>
        <w:t>System shall send automated email for customer after appointment request has been rejected.</w:t>
      </w:r>
    </w:p>
    <w:p w14:paraId="78D17F41" w14:textId="5A57F300" w:rsidR="00745499" w:rsidRDefault="00745499" w:rsidP="00745499">
      <w:pPr>
        <w:pStyle w:val="ListParagraph"/>
        <w:numPr>
          <w:ilvl w:val="0"/>
          <w:numId w:val="11"/>
        </w:numPr>
        <w:spacing w:after="160"/>
        <w:jc w:val="left"/>
      </w:pPr>
      <w:r>
        <w:t xml:space="preserve">System shall </w:t>
      </w:r>
      <w:r w:rsidR="004C456B">
        <w:t>send</w:t>
      </w:r>
      <w:r>
        <w:t xml:space="preserve"> transaction </w:t>
      </w:r>
      <w:r w:rsidR="004C456B">
        <w:t xml:space="preserve">details email to customer </w:t>
      </w:r>
      <w:r>
        <w:t xml:space="preserve">after customer </w:t>
      </w:r>
      <w:r w:rsidR="003444A0">
        <w:t>top-up their e-wallet</w:t>
      </w:r>
      <w:r>
        <w:t>.</w:t>
      </w:r>
    </w:p>
    <w:p w14:paraId="180BE012" w14:textId="77777777" w:rsidR="00745499" w:rsidRDefault="00745499" w:rsidP="00745499">
      <w:pPr>
        <w:pStyle w:val="ListParagraph"/>
        <w:numPr>
          <w:ilvl w:val="0"/>
          <w:numId w:val="11"/>
        </w:numPr>
        <w:spacing w:after="160"/>
        <w:jc w:val="left"/>
      </w:pPr>
      <w:r>
        <w:t>Admin shall be able to accept and reject customer’s requested appointment.</w:t>
      </w:r>
    </w:p>
    <w:p w14:paraId="7B9A2F8B" w14:textId="77777777" w:rsidR="00745499" w:rsidRDefault="00745499" w:rsidP="00745499">
      <w:pPr>
        <w:pStyle w:val="ListParagraph"/>
        <w:numPr>
          <w:ilvl w:val="0"/>
          <w:numId w:val="11"/>
        </w:numPr>
        <w:spacing w:after="160"/>
        <w:jc w:val="left"/>
      </w:pPr>
      <w:r>
        <w:t>Admin shall be able to view approved appointment list.</w:t>
      </w:r>
    </w:p>
    <w:p w14:paraId="651ED6EA" w14:textId="77777777" w:rsidR="00745499" w:rsidRDefault="00745499" w:rsidP="00745499">
      <w:pPr>
        <w:pStyle w:val="ListParagraph"/>
        <w:numPr>
          <w:ilvl w:val="0"/>
          <w:numId w:val="11"/>
        </w:numPr>
        <w:spacing w:after="160"/>
        <w:jc w:val="left"/>
      </w:pPr>
      <w:r>
        <w:t>Admin shall be able to edit animal clinic’s operating time.</w:t>
      </w:r>
    </w:p>
    <w:p w14:paraId="2C75F3C6" w14:textId="4FF10E45" w:rsidR="00745499" w:rsidRDefault="00745499" w:rsidP="00745499"/>
    <w:p w14:paraId="6DBD42A2" w14:textId="6B8AA758" w:rsidR="00745499" w:rsidRDefault="00745499" w:rsidP="00745499">
      <w:pPr>
        <w:pStyle w:val="Heading4"/>
      </w:pPr>
      <w:bookmarkStart w:id="89" w:name="_Toc98691130"/>
      <w:r>
        <w:t>Non-functional Requirements</w:t>
      </w:r>
      <w:bookmarkEnd w:id="89"/>
    </w:p>
    <w:p w14:paraId="4F46FEE8" w14:textId="77777777" w:rsidR="00745499" w:rsidRDefault="00745499" w:rsidP="00745499">
      <w:pPr>
        <w:pStyle w:val="ListParagraph"/>
        <w:numPr>
          <w:ilvl w:val="0"/>
          <w:numId w:val="12"/>
        </w:numPr>
        <w:spacing w:after="160"/>
        <w:jc w:val="left"/>
      </w:pPr>
      <w:r w:rsidRPr="00A71F3D">
        <w:t>Usability</w:t>
      </w:r>
    </w:p>
    <w:p w14:paraId="71ADDCD9" w14:textId="77777777" w:rsidR="00745499" w:rsidRDefault="00745499" w:rsidP="00745499">
      <w:pPr>
        <w:pStyle w:val="ListParagraph"/>
        <w:numPr>
          <w:ilvl w:val="1"/>
          <w:numId w:val="12"/>
        </w:numPr>
        <w:spacing w:after="160"/>
        <w:jc w:val="left"/>
      </w:pPr>
      <w:r>
        <w:t>The user interface of the website shall be responsive to different screen size.</w:t>
      </w:r>
    </w:p>
    <w:p w14:paraId="35FE777B" w14:textId="77777777" w:rsidR="00745499" w:rsidRDefault="00745499" w:rsidP="00745499">
      <w:pPr>
        <w:pStyle w:val="ListParagraph"/>
        <w:numPr>
          <w:ilvl w:val="1"/>
          <w:numId w:val="12"/>
        </w:numPr>
        <w:spacing w:after="160"/>
        <w:jc w:val="left"/>
      </w:pPr>
      <w:r>
        <w:t>The user interface shall be easy to use for public within the year of 16 to 60 without training.</w:t>
      </w:r>
    </w:p>
    <w:p w14:paraId="7E3A6CE4" w14:textId="77777777" w:rsidR="00745499" w:rsidRDefault="00745499" w:rsidP="00745499">
      <w:pPr>
        <w:pStyle w:val="ListParagraph"/>
        <w:numPr>
          <w:ilvl w:val="0"/>
          <w:numId w:val="12"/>
        </w:numPr>
        <w:spacing w:after="160"/>
        <w:jc w:val="left"/>
      </w:pPr>
      <w:r>
        <w:t>Performance</w:t>
      </w:r>
    </w:p>
    <w:p w14:paraId="22706469" w14:textId="77777777" w:rsidR="00745499" w:rsidRDefault="00745499" w:rsidP="00745499">
      <w:pPr>
        <w:pStyle w:val="ListParagraph"/>
        <w:numPr>
          <w:ilvl w:val="1"/>
          <w:numId w:val="12"/>
        </w:numPr>
        <w:spacing w:after="160"/>
        <w:jc w:val="left"/>
      </w:pPr>
      <w:r>
        <w:t>The system pages shall be able to load within 5 seconds.</w:t>
      </w:r>
    </w:p>
    <w:p w14:paraId="4CC8D41B" w14:textId="77777777" w:rsidR="00745499" w:rsidRDefault="00745499" w:rsidP="00745499">
      <w:pPr>
        <w:pStyle w:val="ListParagraph"/>
        <w:numPr>
          <w:ilvl w:val="1"/>
          <w:numId w:val="12"/>
        </w:numPr>
        <w:spacing w:after="160"/>
        <w:jc w:val="left"/>
      </w:pPr>
      <w:r>
        <w:t>The system shall be able to store requested appointment into database and notify user the appointment has been requested within 10 seconds.</w:t>
      </w:r>
    </w:p>
    <w:p w14:paraId="4F7DDFFB" w14:textId="77777777" w:rsidR="00745499" w:rsidRDefault="00745499" w:rsidP="00745499">
      <w:pPr>
        <w:pStyle w:val="ListParagraph"/>
        <w:numPr>
          <w:ilvl w:val="0"/>
          <w:numId w:val="12"/>
        </w:numPr>
        <w:spacing w:after="160"/>
        <w:jc w:val="left"/>
      </w:pPr>
      <w:r>
        <w:t>Security</w:t>
      </w:r>
    </w:p>
    <w:p w14:paraId="2B0687A9" w14:textId="77777777" w:rsidR="00745499" w:rsidRDefault="00745499" w:rsidP="00745499">
      <w:pPr>
        <w:pStyle w:val="ListParagraph"/>
        <w:numPr>
          <w:ilvl w:val="1"/>
          <w:numId w:val="12"/>
        </w:numPr>
        <w:spacing w:after="160"/>
        <w:jc w:val="left"/>
      </w:pPr>
      <w:r>
        <w:t>The system shall only allow administrator user to view appointment list stated with customer and pet details.</w:t>
      </w:r>
    </w:p>
    <w:p w14:paraId="348F3251" w14:textId="77777777" w:rsidR="00745499" w:rsidRDefault="00745499" w:rsidP="00745499">
      <w:pPr>
        <w:pStyle w:val="ListParagraph"/>
        <w:numPr>
          <w:ilvl w:val="1"/>
          <w:numId w:val="12"/>
        </w:numPr>
        <w:spacing w:after="160"/>
        <w:jc w:val="left"/>
      </w:pPr>
      <w:r>
        <w:t>The system shall only allow administrator to accept and reject customer appointment request.</w:t>
      </w:r>
    </w:p>
    <w:p w14:paraId="748A11AF" w14:textId="7AC4A454" w:rsidR="00745499" w:rsidRDefault="00745499" w:rsidP="00745499">
      <w:pPr>
        <w:pStyle w:val="ListParagraph"/>
        <w:numPr>
          <w:ilvl w:val="1"/>
          <w:numId w:val="12"/>
        </w:numPr>
        <w:spacing w:after="160"/>
        <w:jc w:val="left"/>
      </w:pPr>
      <w:r>
        <w:t xml:space="preserve">The system shall </w:t>
      </w:r>
      <w:r w:rsidR="001C4104">
        <w:t>perform encryption for user password.</w:t>
      </w:r>
    </w:p>
    <w:p w14:paraId="6FD5529E" w14:textId="77777777" w:rsidR="00745499" w:rsidRDefault="00745499" w:rsidP="00745499">
      <w:pPr>
        <w:pStyle w:val="ListParagraph"/>
        <w:numPr>
          <w:ilvl w:val="0"/>
          <w:numId w:val="12"/>
        </w:numPr>
        <w:spacing w:after="160"/>
        <w:jc w:val="left"/>
      </w:pPr>
      <w:r>
        <w:t>Availability</w:t>
      </w:r>
    </w:p>
    <w:p w14:paraId="65CF74E7" w14:textId="77777777" w:rsidR="00745499" w:rsidRDefault="00745499" w:rsidP="00745499">
      <w:pPr>
        <w:pStyle w:val="ListParagraph"/>
        <w:numPr>
          <w:ilvl w:val="1"/>
          <w:numId w:val="12"/>
        </w:numPr>
        <w:spacing w:after="160"/>
        <w:jc w:val="left"/>
      </w:pPr>
      <w:r>
        <w:t>The system shall be able to achieve at least 90% of the uptime every day.</w:t>
      </w:r>
    </w:p>
    <w:p w14:paraId="62C4A559" w14:textId="77777777" w:rsidR="00745499" w:rsidRDefault="00745499" w:rsidP="00745499">
      <w:pPr>
        <w:pStyle w:val="ListParagraph"/>
        <w:numPr>
          <w:ilvl w:val="0"/>
          <w:numId w:val="12"/>
        </w:numPr>
        <w:spacing w:after="160"/>
        <w:jc w:val="left"/>
      </w:pPr>
      <w:r>
        <w:t>Correctness</w:t>
      </w:r>
    </w:p>
    <w:p w14:paraId="2D082299" w14:textId="77777777" w:rsidR="00745499" w:rsidRDefault="00745499" w:rsidP="00745499">
      <w:pPr>
        <w:pStyle w:val="ListParagraph"/>
        <w:numPr>
          <w:ilvl w:val="1"/>
          <w:numId w:val="12"/>
        </w:numPr>
        <w:spacing w:after="160"/>
        <w:jc w:val="left"/>
      </w:pPr>
      <w:r>
        <w:t>The system shall be able to retrieve data in the database correctly.</w:t>
      </w:r>
    </w:p>
    <w:p w14:paraId="2C240433" w14:textId="77777777" w:rsidR="00745499" w:rsidRDefault="00745499" w:rsidP="00745499">
      <w:pPr>
        <w:pStyle w:val="ListParagraph"/>
        <w:numPr>
          <w:ilvl w:val="1"/>
          <w:numId w:val="12"/>
        </w:numPr>
        <w:spacing w:after="160"/>
        <w:jc w:val="left"/>
      </w:pPr>
      <w:r>
        <w:t>The system shall be able to store data into the database correctly,</w:t>
      </w:r>
    </w:p>
    <w:p w14:paraId="7CC1F057" w14:textId="77777777" w:rsidR="00745499" w:rsidRDefault="00745499" w:rsidP="00745499">
      <w:pPr>
        <w:pStyle w:val="ListParagraph"/>
        <w:numPr>
          <w:ilvl w:val="1"/>
          <w:numId w:val="12"/>
        </w:numPr>
        <w:spacing w:after="160"/>
        <w:jc w:val="left"/>
      </w:pPr>
      <w:r>
        <w:t>The system shall be able to display the correct information for user with the correct data retrieved from database.</w:t>
      </w:r>
    </w:p>
    <w:p w14:paraId="4142D181" w14:textId="5C4985E2" w:rsidR="00745499" w:rsidRDefault="00745499" w:rsidP="00745499"/>
    <w:p w14:paraId="0BA205A6" w14:textId="61BF5CE9" w:rsidR="003503E7" w:rsidRDefault="003503E7" w:rsidP="00745499"/>
    <w:p w14:paraId="055C4BE9" w14:textId="7429B83B" w:rsidR="003503E7" w:rsidRDefault="003503E7" w:rsidP="00745499"/>
    <w:p w14:paraId="7F8DB0FB" w14:textId="77777777" w:rsidR="003503E7" w:rsidRPr="00745499" w:rsidRDefault="003503E7" w:rsidP="00745499"/>
    <w:p w14:paraId="74E06A0D" w14:textId="769A6A3F" w:rsidR="00136478" w:rsidRPr="006A7A36" w:rsidRDefault="00745499" w:rsidP="00BE42A0">
      <w:pPr>
        <w:pStyle w:val="Heading3"/>
      </w:pPr>
      <w:bookmarkStart w:id="90" w:name="_Toc98691131"/>
      <w:r>
        <w:lastRenderedPageBreak/>
        <w:t>Use Case</w:t>
      </w:r>
      <w:bookmarkEnd w:id="90"/>
    </w:p>
    <w:p w14:paraId="789717E6" w14:textId="77777777" w:rsidR="00745499" w:rsidRPr="00987495" w:rsidRDefault="00745499" w:rsidP="00745499">
      <w:r>
        <w:t>Figure 4.1 illustrated the use case diagram of this project, showing the interaction between the users and the project system. Each use case is supported with a use case description for better understanding in the flow of the module and interaction with the users.</w:t>
      </w:r>
    </w:p>
    <w:p w14:paraId="49E0560D" w14:textId="5E54D82C" w:rsidR="00136478" w:rsidRDefault="00136478" w:rsidP="00136478"/>
    <w:p w14:paraId="1870F9F0" w14:textId="1883498B" w:rsidR="00745499" w:rsidRDefault="00745499" w:rsidP="00745499">
      <w:pPr>
        <w:pStyle w:val="Heading4"/>
      </w:pPr>
      <w:bookmarkStart w:id="91" w:name="_Toc98691132"/>
      <w:r>
        <w:t>Use Case Diagram</w:t>
      </w:r>
      <w:bookmarkEnd w:id="91"/>
    </w:p>
    <w:p w14:paraId="733133AC" w14:textId="77777777" w:rsidR="007D1E09" w:rsidRPr="007D1E09" w:rsidRDefault="007D1E09" w:rsidP="007D1E09"/>
    <w:p w14:paraId="34A72897" w14:textId="79D0164C" w:rsidR="007D1E09" w:rsidRPr="007D1E09" w:rsidRDefault="007D1E09" w:rsidP="007D1E09">
      <w:r w:rsidRPr="007D1E09">
        <w:rPr>
          <w:noProof/>
        </w:rPr>
        <w:drawing>
          <wp:inline distT="0" distB="0" distL="0" distR="0" wp14:anchorId="3EF44E8E" wp14:editId="5A534415">
            <wp:extent cx="4825365" cy="343789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40"/>
                    <a:stretch>
                      <a:fillRect/>
                    </a:stretch>
                  </pic:blipFill>
                  <pic:spPr>
                    <a:xfrm>
                      <a:off x="0" y="0"/>
                      <a:ext cx="4825365" cy="3437890"/>
                    </a:xfrm>
                    <a:prstGeom prst="rect">
                      <a:avLst/>
                    </a:prstGeom>
                  </pic:spPr>
                </pic:pic>
              </a:graphicData>
            </a:graphic>
          </wp:inline>
        </w:drawing>
      </w:r>
    </w:p>
    <w:p w14:paraId="3BAF8058" w14:textId="1628EF46" w:rsidR="00A54970" w:rsidRDefault="00812EF4" w:rsidP="003503E7">
      <w:pPr>
        <w:jc w:val="center"/>
      </w:pPr>
      <w:bookmarkStart w:id="92" w:name="_Toc98691212"/>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w:t>
      </w:r>
      <w:r w:rsidRPr="00A407A3">
        <w:fldChar w:fldCharType="end"/>
      </w:r>
      <w:r w:rsidR="00745499">
        <w:t>: Use case diagram</w:t>
      </w:r>
      <w:bookmarkEnd w:id="92"/>
    </w:p>
    <w:p w14:paraId="61AE75A3" w14:textId="3B700661" w:rsidR="00A54970" w:rsidRDefault="00A54970" w:rsidP="00745499"/>
    <w:p w14:paraId="53B188AF" w14:textId="5CD58C6C" w:rsidR="003503E7" w:rsidRDefault="003503E7" w:rsidP="00745499"/>
    <w:p w14:paraId="0778E5D4" w14:textId="4224AF00" w:rsidR="003503E7" w:rsidRDefault="003503E7" w:rsidP="00745499"/>
    <w:p w14:paraId="145A61E7" w14:textId="48A89632" w:rsidR="003503E7" w:rsidRDefault="003503E7" w:rsidP="00745499"/>
    <w:p w14:paraId="0696D75B" w14:textId="7880D544" w:rsidR="003503E7" w:rsidRDefault="003503E7" w:rsidP="00745499"/>
    <w:p w14:paraId="01829129" w14:textId="4F3AA87F" w:rsidR="003503E7" w:rsidRDefault="003503E7" w:rsidP="00745499"/>
    <w:p w14:paraId="185EE7C5" w14:textId="05CE5DB9" w:rsidR="003503E7" w:rsidRDefault="003503E7" w:rsidP="00745499"/>
    <w:p w14:paraId="58EE2F8A" w14:textId="11904F65" w:rsidR="003503E7" w:rsidRDefault="003503E7" w:rsidP="00745499"/>
    <w:p w14:paraId="68428F4F" w14:textId="7B863210" w:rsidR="003503E7" w:rsidRDefault="003503E7" w:rsidP="00745499"/>
    <w:p w14:paraId="663B940F" w14:textId="77777777" w:rsidR="003503E7" w:rsidRDefault="003503E7" w:rsidP="00745499"/>
    <w:p w14:paraId="2C2719BC" w14:textId="05FDB40E" w:rsidR="00745499" w:rsidRDefault="00745499" w:rsidP="00745499">
      <w:pPr>
        <w:pStyle w:val="Heading4"/>
      </w:pPr>
      <w:bookmarkStart w:id="93" w:name="_Toc98691133"/>
      <w:r>
        <w:lastRenderedPageBreak/>
        <w:t>Use Case Description</w:t>
      </w:r>
      <w:bookmarkEnd w:id="93"/>
    </w:p>
    <w:p w14:paraId="69E37209" w14:textId="250B93A1" w:rsidR="00745499" w:rsidRPr="00AF2E57" w:rsidRDefault="00DF4BB5" w:rsidP="00745499">
      <w:pPr>
        <w:jc w:val="center"/>
      </w:pPr>
      <w:bookmarkStart w:id="94" w:name="_Toc98691167"/>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w:t>
      </w:r>
      <w:r w:rsidRPr="000556B8">
        <w:fldChar w:fldCharType="end"/>
      </w:r>
      <w:r w:rsidR="00745499">
        <w:t>: Use case description – Log in</w:t>
      </w:r>
      <w:bookmarkEnd w:id="94"/>
    </w:p>
    <w:tbl>
      <w:tblPr>
        <w:tblStyle w:val="TableGrid"/>
        <w:tblW w:w="7595" w:type="dxa"/>
        <w:tblLook w:val="04A0" w:firstRow="1" w:lastRow="0" w:firstColumn="1" w:lastColumn="0" w:noHBand="0" w:noVBand="1"/>
      </w:tblPr>
      <w:tblGrid>
        <w:gridCol w:w="1898"/>
        <w:gridCol w:w="2135"/>
        <w:gridCol w:w="1660"/>
        <w:gridCol w:w="1902"/>
      </w:tblGrid>
      <w:tr w:rsidR="00745499" w14:paraId="55AEE728" w14:textId="77777777" w:rsidTr="003E1C42">
        <w:trPr>
          <w:trHeight w:val="772"/>
        </w:trPr>
        <w:tc>
          <w:tcPr>
            <w:tcW w:w="1898" w:type="dxa"/>
          </w:tcPr>
          <w:p w14:paraId="559AA0DB" w14:textId="77777777" w:rsidR="00745499" w:rsidRDefault="00745499" w:rsidP="003F50D3">
            <w:r>
              <w:t>Use Case:</w:t>
            </w:r>
          </w:p>
        </w:tc>
        <w:tc>
          <w:tcPr>
            <w:tcW w:w="2135" w:type="dxa"/>
          </w:tcPr>
          <w:p w14:paraId="2819C661" w14:textId="77777777" w:rsidR="00745499" w:rsidRDefault="00745499" w:rsidP="003F50D3">
            <w:r>
              <w:t>Log in</w:t>
            </w:r>
          </w:p>
        </w:tc>
        <w:tc>
          <w:tcPr>
            <w:tcW w:w="1660" w:type="dxa"/>
          </w:tcPr>
          <w:p w14:paraId="7FDC4263" w14:textId="77777777" w:rsidR="00745499" w:rsidRDefault="00745499" w:rsidP="003F50D3">
            <w:r>
              <w:t>Use Case ID:</w:t>
            </w:r>
          </w:p>
        </w:tc>
        <w:tc>
          <w:tcPr>
            <w:tcW w:w="1901" w:type="dxa"/>
          </w:tcPr>
          <w:p w14:paraId="3FEBD749" w14:textId="77777777" w:rsidR="00745499" w:rsidRDefault="00745499" w:rsidP="003F50D3">
            <w:r>
              <w:t>U01</w:t>
            </w:r>
          </w:p>
        </w:tc>
      </w:tr>
      <w:tr w:rsidR="00745499" w14:paraId="2AD420EF" w14:textId="77777777" w:rsidTr="003E1C42">
        <w:trPr>
          <w:trHeight w:val="795"/>
        </w:trPr>
        <w:tc>
          <w:tcPr>
            <w:tcW w:w="1898" w:type="dxa"/>
          </w:tcPr>
          <w:p w14:paraId="31E6C8FE" w14:textId="77777777" w:rsidR="00745499" w:rsidRDefault="00745499" w:rsidP="003F50D3">
            <w:r>
              <w:t>Primary Actor:</w:t>
            </w:r>
          </w:p>
        </w:tc>
        <w:tc>
          <w:tcPr>
            <w:tcW w:w="2135" w:type="dxa"/>
          </w:tcPr>
          <w:p w14:paraId="7DB97B7B" w14:textId="77777777" w:rsidR="00745499" w:rsidRDefault="00745499" w:rsidP="003F50D3">
            <w:r>
              <w:t>Customer, Admin</w:t>
            </w:r>
          </w:p>
        </w:tc>
        <w:tc>
          <w:tcPr>
            <w:tcW w:w="1660" w:type="dxa"/>
          </w:tcPr>
          <w:p w14:paraId="4FC31B43" w14:textId="77777777" w:rsidR="00745499" w:rsidRDefault="00745499" w:rsidP="003F50D3">
            <w:r>
              <w:t>Use Case Type:</w:t>
            </w:r>
          </w:p>
        </w:tc>
        <w:tc>
          <w:tcPr>
            <w:tcW w:w="1901" w:type="dxa"/>
          </w:tcPr>
          <w:p w14:paraId="0AF9C3AB" w14:textId="77777777" w:rsidR="00745499" w:rsidRDefault="00745499" w:rsidP="003F50D3">
            <w:r>
              <w:t>Detail, Essential</w:t>
            </w:r>
          </w:p>
        </w:tc>
      </w:tr>
      <w:tr w:rsidR="00745499" w14:paraId="0C402E6F" w14:textId="77777777" w:rsidTr="003E1C42">
        <w:trPr>
          <w:trHeight w:val="1499"/>
        </w:trPr>
        <w:tc>
          <w:tcPr>
            <w:tcW w:w="1898" w:type="dxa"/>
          </w:tcPr>
          <w:p w14:paraId="270031F0" w14:textId="77777777" w:rsidR="00745499" w:rsidRDefault="00745499" w:rsidP="003F50D3">
            <w:r>
              <w:t>Brief Description:</w:t>
            </w:r>
          </w:p>
        </w:tc>
        <w:tc>
          <w:tcPr>
            <w:tcW w:w="5697" w:type="dxa"/>
            <w:gridSpan w:val="3"/>
          </w:tcPr>
          <w:p w14:paraId="4D88981B" w14:textId="4C4F2E5B" w:rsidR="00745499" w:rsidRDefault="00745499" w:rsidP="003F50D3">
            <w:r>
              <w:t>This use case describes how admin</w:t>
            </w:r>
            <w:r w:rsidR="00FC0947">
              <w:t>, vet</w:t>
            </w:r>
            <w:r>
              <w:t xml:space="preserve"> and customer log in to the system.</w:t>
            </w:r>
          </w:p>
        </w:tc>
      </w:tr>
      <w:tr w:rsidR="00745499" w14:paraId="452FAD43" w14:textId="77777777" w:rsidTr="003E1C42">
        <w:trPr>
          <w:trHeight w:val="882"/>
        </w:trPr>
        <w:tc>
          <w:tcPr>
            <w:tcW w:w="1898" w:type="dxa"/>
          </w:tcPr>
          <w:p w14:paraId="15421E03" w14:textId="77777777" w:rsidR="00745499" w:rsidRDefault="00745499" w:rsidP="003F50D3">
            <w:r>
              <w:t>Trigger:</w:t>
            </w:r>
          </w:p>
        </w:tc>
        <w:tc>
          <w:tcPr>
            <w:tcW w:w="5697" w:type="dxa"/>
            <w:gridSpan w:val="3"/>
          </w:tcPr>
          <w:p w14:paraId="248609B8" w14:textId="492EE44A" w:rsidR="00745499" w:rsidRDefault="00745499" w:rsidP="003F50D3">
            <w:r>
              <w:t>Admin/Customer</w:t>
            </w:r>
            <w:r w:rsidR="00284F80">
              <w:t>/Vet</w:t>
            </w:r>
            <w:r>
              <w:t xml:space="preserve"> want to log in to the system.</w:t>
            </w:r>
          </w:p>
        </w:tc>
      </w:tr>
      <w:tr w:rsidR="00745499" w14:paraId="5792F00E" w14:textId="77777777" w:rsidTr="003E1C42">
        <w:trPr>
          <w:trHeight w:val="795"/>
        </w:trPr>
        <w:tc>
          <w:tcPr>
            <w:tcW w:w="1898" w:type="dxa"/>
          </w:tcPr>
          <w:p w14:paraId="5116BFE0" w14:textId="77777777" w:rsidR="00745499" w:rsidRDefault="00745499" w:rsidP="003F50D3">
            <w:r>
              <w:t xml:space="preserve">Relationships: </w:t>
            </w:r>
          </w:p>
        </w:tc>
        <w:tc>
          <w:tcPr>
            <w:tcW w:w="5697" w:type="dxa"/>
            <w:gridSpan w:val="3"/>
          </w:tcPr>
          <w:p w14:paraId="70CBDAB9" w14:textId="77777777" w:rsidR="00745499" w:rsidRDefault="00745499" w:rsidP="003F50D3">
            <w:r>
              <w:t>-</w:t>
            </w:r>
          </w:p>
        </w:tc>
      </w:tr>
      <w:tr w:rsidR="00745499" w14:paraId="17B1A2E1" w14:textId="77777777" w:rsidTr="003E1C42">
        <w:trPr>
          <w:trHeight w:val="1122"/>
        </w:trPr>
        <w:tc>
          <w:tcPr>
            <w:tcW w:w="1898" w:type="dxa"/>
          </w:tcPr>
          <w:p w14:paraId="3B1024E0" w14:textId="77777777" w:rsidR="00745499" w:rsidRDefault="00745499" w:rsidP="003F50D3">
            <w:r>
              <w:t>Flow of events:</w:t>
            </w:r>
          </w:p>
        </w:tc>
        <w:tc>
          <w:tcPr>
            <w:tcW w:w="5697" w:type="dxa"/>
            <w:gridSpan w:val="3"/>
          </w:tcPr>
          <w:p w14:paraId="75636C67" w14:textId="3095BDC4" w:rsidR="00745499" w:rsidRDefault="00745499" w:rsidP="00745499">
            <w:pPr>
              <w:pStyle w:val="ListParagraph"/>
              <w:numPr>
                <w:ilvl w:val="0"/>
                <w:numId w:val="15"/>
              </w:numPr>
              <w:jc w:val="left"/>
            </w:pPr>
            <w:r>
              <w:t>Admin/</w:t>
            </w:r>
            <w:r w:rsidR="0096526C">
              <w:t>Vet/</w:t>
            </w:r>
            <w:r>
              <w:t>Customer access to veterinary appointment website.</w:t>
            </w:r>
          </w:p>
          <w:p w14:paraId="0242B31E" w14:textId="7003FEA9" w:rsidR="00745499" w:rsidRDefault="00745499" w:rsidP="00745499">
            <w:pPr>
              <w:pStyle w:val="ListParagraph"/>
              <w:numPr>
                <w:ilvl w:val="0"/>
                <w:numId w:val="15"/>
              </w:numPr>
              <w:jc w:val="left"/>
            </w:pPr>
            <w:r>
              <w:t>Admin/</w:t>
            </w:r>
            <w:r w:rsidR="0096526C">
              <w:t>Vet/</w:t>
            </w:r>
            <w:r>
              <w:t>Customer type their username and password into the text box.</w:t>
            </w:r>
          </w:p>
          <w:p w14:paraId="53DE3793" w14:textId="170A8D8F" w:rsidR="00745499" w:rsidRDefault="00745499" w:rsidP="00745499">
            <w:pPr>
              <w:pStyle w:val="ListParagraph"/>
              <w:numPr>
                <w:ilvl w:val="0"/>
                <w:numId w:val="15"/>
              </w:numPr>
              <w:jc w:val="left"/>
            </w:pPr>
            <w:r>
              <w:t>Admin logged in to admin dashboard.</w:t>
            </w:r>
          </w:p>
          <w:p w14:paraId="0AE556FB" w14:textId="76F95007" w:rsidR="00D17AF0" w:rsidRDefault="00D17AF0" w:rsidP="00745499">
            <w:pPr>
              <w:pStyle w:val="ListParagraph"/>
              <w:numPr>
                <w:ilvl w:val="0"/>
                <w:numId w:val="15"/>
              </w:numPr>
              <w:jc w:val="left"/>
            </w:pPr>
            <w:r>
              <w:t>Vet logged in to vet dashboard.</w:t>
            </w:r>
          </w:p>
          <w:p w14:paraId="0F06ECA8" w14:textId="77777777" w:rsidR="00745499" w:rsidRPr="00854959" w:rsidRDefault="00745499" w:rsidP="00745499">
            <w:pPr>
              <w:pStyle w:val="ListParagraph"/>
              <w:numPr>
                <w:ilvl w:val="0"/>
                <w:numId w:val="15"/>
              </w:numPr>
              <w:jc w:val="left"/>
            </w:pPr>
            <w:r>
              <w:t>Customer logged in to customer dashboard.</w:t>
            </w:r>
          </w:p>
        </w:tc>
      </w:tr>
    </w:tbl>
    <w:p w14:paraId="14C24DE9" w14:textId="77777777" w:rsidR="00745499" w:rsidRDefault="00745499" w:rsidP="00745499"/>
    <w:p w14:paraId="7D3391A6" w14:textId="7DD89B14" w:rsidR="00745499" w:rsidRDefault="00122F16" w:rsidP="00745499">
      <w:pPr>
        <w:jc w:val="center"/>
      </w:pPr>
      <w:bookmarkStart w:id="95" w:name="_Toc98691168"/>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2</w:t>
      </w:r>
      <w:r w:rsidRPr="000556B8">
        <w:fldChar w:fldCharType="end"/>
      </w:r>
      <w:r w:rsidR="00745499">
        <w:t>: Use case description – Sign up</w:t>
      </w:r>
      <w:bookmarkEnd w:id="95"/>
    </w:p>
    <w:tbl>
      <w:tblPr>
        <w:tblStyle w:val="TableGrid"/>
        <w:tblW w:w="7596" w:type="dxa"/>
        <w:tblLook w:val="04A0" w:firstRow="1" w:lastRow="0" w:firstColumn="1" w:lastColumn="0" w:noHBand="0" w:noVBand="1"/>
      </w:tblPr>
      <w:tblGrid>
        <w:gridCol w:w="1898"/>
        <w:gridCol w:w="2136"/>
        <w:gridCol w:w="1661"/>
        <w:gridCol w:w="1901"/>
      </w:tblGrid>
      <w:tr w:rsidR="00745499" w14:paraId="1D4EDCBD" w14:textId="77777777" w:rsidTr="003E1C42">
        <w:trPr>
          <w:trHeight w:val="548"/>
        </w:trPr>
        <w:tc>
          <w:tcPr>
            <w:tcW w:w="1898" w:type="dxa"/>
          </w:tcPr>
          <w:p w14:paraId="3E677B60" w14:textId="77777777" w:rsidR="00745499" w:rsidRDefault="00745499" w:rsidP="003F50D3">
            <w:r>
              <w:t>Use Case:</w:t>
            </w:r>
          </w:p>
        </w:tc>
        <w:tc>
          <w:tcPr>
            <w:tcW w:w="2136" w:type="dxa"/>
          </w:tcPr>
          <w:p w14:paraId="22F4E546" w14:textId="77777777" w:rsidR="00745499" w:rsidRDefault="00745499" w:rsidP="003F50D3">
            <w:r>
              <w:t>Sign up</w:t>
            </w:r>
          </w:p>
        </w:tc>
        <w:tc>
          <w:tcPr>
            <w:tcW w:w="1661" w:type="dxa"/>
          </w:tcPr>
          <w:p w14:paraId="280C6847" w14:textId="77777777" w:rsidR="00745499" w:rsidRDefault="00745499" w:rsidP="003F50D3">
            <w:r>
              <w:t>Use Case ID:</w:t>
            </w:r>
          </w:p>
        </w:tc>
        <w:tc>
          <w:tcPr>
            <w:tcW w:w="1900" w:type="dxa"/>
          </w:tcPr>
          <w:p w14:paraId="7F0927F5" w14:textId="77777777" w:rsidR="00745499" w:rsidRDefault="00745499" w:rsidP="003F50D3">
            <w:r>
              <w:t>U02</w:t>
            </w:r>
          </w:p>
        </w:tc>
      </w:tr>
      <w:tr w:rsidR="00745499" w14:paraId="67309A4A" w14:textId="77777777" w:rsidTr="003E1C42">
        <w:trPr>
          <w:trHeight w:val="565"/>
        </w:trPr>
        <w:tc>
          <w:tcPr>
            <w:tcW w:w="1898" w:type="dxa"/>
          </w:tcPr>
          <w:p w14:paraId="75770683" w14:textId="77777777" w:rsidR="00745499" w:rsidRDefault="00745499" w:rsidP="003F50D3">
            <w:r>
              <w:t>Primary Actor:</w:t>
            </w:r>
          </w:p>
        </w:tc>
        <w:tc>
          <w:tcPr>
            <w:tcW w:w="2136" w:type="dxa"/>
          </w:tcPr>
          <w:p w14:paraId="7241D735" w14:textId="77777777" w:rsidR="00745499" w:rsidRDefault="00745499" w:rsidP="003F50D3">
            <w:r>
              <w:t>Customer</w:t>
            </w:r>
          </w:p>
        </w:tc>
        <w:tc>
          <w:tcPr>
            <w:tcW w:w="1661" w:type="dxa"/>
          </w:tcPr>
          <w:p w14:paraId="62EA03C3" w14:textId="77777777" w:rsidR="00745499" w:rsidRDefault="00745499" w:rsidP="003F50D3">
            <w:r>
              <w:t>Use Case Type:</w:t>
            </w:r>
          </w:p>
        </w:tc>
        <w:tc>
          <w:tcPr>
            <w:tcW w:w="1900" w:type="dxa"/>
          </w:tcPr>
          <w:p w14:paraId="469F4541" w14:textId="77777777" w:rsidR="00745499" w:rsidRDefault="00745499" w:rsidP="003F50D3">
            <w:r>
              <w:t>Detail, Essential</w:t>
            </w:r>
          </w:p>
        </w:tc>
      </w:tr>
      <w:tr w:rsidR="00745499" w14:paraId="35FFEF8B" w14:textId="77777777" w:rsidTr="003E1C42">
        <w:trPr>
          <w:trHeight w:val="522"/>
        </w:trPr>
        <w:tc>
          <w:tcPr>
            <w:tcW w:w="1898" w:type="dxa"/>
          </w:tcPr>
          <w:p w14:paraId="4E9BF441" w14:textId="77777777" w:rsidR="00745499" w:rsidRDefault="00745499" w:rsidP="003F50D3">
            <w:r>
              <w:t>Brief Description:</w:t>
            </w:r>
          </w:p>
        </w:tc>
        <w:tc>
          <w:tcPr>
            <w:tcW w:w="5698" w:type="dxa"/>
            <w:gridSpan w:val="3"/>
          </w:tcPr>
          <w:p w14:paraId="4FF6469E" w14:textId="77777777" w:rsidR="00745499" w:rsidRDefault="00745499" w:rsidP="003F50D3">
            <w:r>
              <w:t>This use case describes how customer sign up for a new account.</w:t>
            </w:r>
          </w:p>
        </w:tc>
      </w:tr>
      <w:tr w:rsidR="00745499" w14:paraId="5E63DE61" w14:textId="77777777" w:rsidTr="003E1C42">
        <w:trPr>
          <w:trHeight w:val="626"/>
        </w:trPr>
        <w:tc>
          <w:tcPr>
            <w:tcW w:w="1898" w:type="dxa"/>
          </w:tcPr>
          <w:p w14:paraId="369580A9" w14:textId="77777777" w:rsidR="00745499" w:rsidRDefault="00745499" w:rsidP="003F50D3">
            <w:r>
              <w:t>Trigger:</w:t>
            </w:r>
          </w:p>
        </w:tc>
        <w:tc>
          <w:tcPr>
            <w:tcW w:w="5698" w:type="dxa"/>
            <w:gridSpan w:val="3"/>
          </w:tcPr>
          <w:p w14:paraId="2075B315" w14:textId="77777777" w:rsidR="00745499" w:rsidRDefault="00745499" w:rsidP="003F50D3">
            <w:r>
              <w:t>Customer wants to sign up for an account to make appointment.</w:t>
            </w:r>
          </w:p>
        </w:tc>
      </w:tr>
      <w:tr w:rsidR="00745499" w14:paraId="639B7F76" w14:textId="77777777" w:rsidTr="003E1C42">
        <w:trPr>
          <w:trHeight w:val="565"/>
        </w:trPr>
        <w:tc>
          <w:tcPr>
            <w:tcW w:w="1898" w:type="dxa"/>
          </w:tcPr>
          <w:p w14:paraId="38572075" w14:textId="77777777" w:rsidR="00745499" w:rsidRDefault="00745499" w:rsidP="003F50D3">
            <w:r>
              <w:t xml:space="preserve">Relationships: </w:t>
            </w:r>
          </w:p>
        </w:tc>
        <w:tc>
          <w:tcPr>
            <w:tcW w:w="5698" w:type="dxa"/>
            <w:gridSpan w:val="3"/>
          </w:tcPr>
          <w:p w14:paraId="0184ED98" w14:textId="77777777" w:rsidR="00745499" w:rsidRDefault="00745499" w:rsidP="003F50D3">
            <w:r>
              <w:t>-</w:t>
            </w:r>
          </w:p>
        </w:tc>
      </w:tr>
      <w:tr w:rsidR="00745499" w:rsidRPr="00854959" w14:paraId="5A6C881B" w14:textId="77777777" w:rsidTr="003E1C42">
        <w:trPr>
          <w:trHeight w:val="2122"/>
        </w:trPr>
        <w:tc>
          <w:tcPr>
            <w:tcW w:w="1898" w:type="dxa"/>
          </w:tcPr>
          <w:p w14:paraId="5F75C841" w14:textId="77777777" w:rsidR="00745499" w:rsidRDefault="00745499" w:rsidP="003F50D3">
            <w:r>
              <w:lastRenderedPageBreak/>
              <w:t>Flow of events:</w:t>
            </w:r>
          </w:p>
        </w:tc>
        <w:tc>
          <w:tcPr>
            <w:tcW w:w="5698" w:type="dxa"/>
            <w:gridSpan w:val="3"/>
          </w:tcPr>
          <w:p w14:paraId="44904A9E" w14:textId="77777777" w:rsidR="00745499" w:rsidRDefault="00745499" w:rsidP="00745499">
            <w:pPr>
              <w:pStyle w:val="ListParagraph"/>
              <w:numPr>
                <w:ilvl w:val="0"/>
                <w:numId w:val="14"/>
              </w:numPr>
              <w:jc w:val="left"/>
            </w:pPr>
            <w:r>
              <w:t>Customer visits the home page of the website.</w:t>
            </w:r>
          </w:p>
          <w:p w14:paraId="6E8B638A" w14:textId="77777777" w:rsidR="00745499" w:rsidRDefault="00745499" w:rsidP="00745499">
            <w:pPr>
              <w:pStyle w:val="ListParagraph"/>
              <w:numPr>
                <w:ilvl w:val="0"/>
                <w:numId w:val="14"/>
              </w:numPr>
              <w:jc w:val="left"/>
            </w:pPr>
            <w:proofErr w:type="gramStart"/>
            <w:r>
              <w:t>Customer</w:t>
            </w:r>
            <w:proofErr w:type="gramEnd"/>
            <w:r>
              <w:t xml:space="preserve"> click to access book appointment page.</w:t>
            </w:r>
          </w:p>
          <w:p w14:paraId="7476A4A8" w14:textId="77777777" w:rsidR="00745499" w:rsidRDefault="00745499" w:rsidP="00745499">
            <w:pPr>
              <w:pStyle w:val="ListParagraph"/>
              <w:numPr>
                <w:ilvl w:val="0"/>
                <w:numId w:val="14"/>
              </w:numPr>
              <w:jc w:val="left"/>
            </w:pPr>
            <w:r>
              <w:t>System direct customer to log in/sign up new account before making appointment.</w:t>
            </w:r>
          </w:p>
          <w:p w14:paraId="0697C73B" w14:textId="77777777" w:rsidR="00745499" w:rsidRDefault="00745499" w:rsidP="00745499">
            <w:pPr>
              <w:pStyle w:val="ListParagraph"/>
              <w:numPr>
                <w:ilvl w:val="0"/>
                <w:numId w:val="14"/>
              </w:numPr>
              <w:jc w:val="left"/>
            </w:pPr>
            <w:r>
              <w:t xml:space="preserve">Customer who </w:t>
            </w:r>
            <w:proofErr w:type="gramStart"/>
            <w:r>
              <w:t>do</w:t>
            </w:r>
            <w:proofErr w:type="gramEnd"/>
            <w:r>
              <w:t xml:space="preserve"> not own an account sign up new account.</w:t>
            </w:r>
          </w:p>
          <w:p w14:paraId="07C2E234" w14:textId="77777777" w:rsidR="00745499" w:rsidRPr="00653AF1" w:rsidRDefault="00745499" w:rsidP="00745499">
            <w:pPr>
              <w:pStyle w:val="ListParagraph"/>
              <w:numPr>
                <w:ilvl w:val="0"/>
                <w:numId w:val="14"/>
              </w:numPr>
              <w:jc w:val="left"/>
            </w:pPr>
            <w:r>
              <w:t>Customer can make new appointment.</w:t>
            </w:r>
          </w:p>
        </w:tc>
      </w:tr>
    </w:tbl>
    <w:p w14:paraId="598FA517" w14:textId="77777777" w:rsidR="006E6480" w:rsidRDefault="006E6480" w:rsidP="00745499">
      <w:pPr>
        <w:jc w:val="center"/>
      </w:pPr>
    </w:p>
    <w:p w14:paraId="0C07D268" w14:textId="324C8115" w:rsidR="00745499" w:rsidRDefault="00983427" w:rsidP="00745499">
      <w:pPr>
        <w:jc w:val="center"/>
      </w:pPr>
      <w:bookmarkStart w:id="96" w:name="_Toc98691169"/>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3</w:t>
      </w:r>
      <w:r w:rsidRPr="000556B8">
        <w:fldChar w:fldCharType="end"/>
      </w:r>
      <w:r w:rsidR="00745499">
        <w:t>: Use case description – Request appointment</w:t>
      </w:r>
      <w:bookmarkEnd w:id="96"/>
    </w:p>
    <w:tbl>
      <w:tblPr>
        <w:tblStyle w:val="TableGrid"/>
        <w:tblW w:w="7530" w:type="dxa"/>
        <w:tblLook w:val="04A0" w:firstRow="1" w:lastRow="0" w:firstColumn="1" w:lastColumn="0" w:noHBand="0" w:noVBand="1"/>
      </w:tblPr>
      <w:tblGrid>
        <w:gridCol w:w="1881"/>
        <w:gridCol w:w="2117"/>
        <w:gridCol w:w="1697"/>
        <w:gridCol w:w="1835"/>
      </w:tblGrid>
      <w:tr w:rsidR="00745499" w14:paraId="64941ACD" w14:textId="77777777" w:rsidTr="003E1C42">
        <w:trPr>
          <w:trHeight w:val="529"/>
        </w:trPr>
        <w:tc>
          <w:tcPr>
            <w:tcW w:w="1881" w:type="dxa"/>
          </w:tcPr>
          <w:p w14:paraId="231FA970" w14:textId="77777777" w:rsidR="00745499" w:rsidRDefault="00745499" w:rsidP="003F50D3">
            <w:r>
              <w:t>Use Case:</w:t>
            </w:r>
          </w:p>
        </w:tc>
        <w:tc>
          <w:tcPr>
            <w:tcW w:w="2117" w:type="dxa"/>
          </w:tcPr>
          <w:p w14:paraId="10B3F65F" w14:textId="77777777" w:rsidR="00745499" w:rsidRDefault="00745499" w:rsidP="003F50D3">
            <w:r>
              <w:t>Request appointment</w:t>
            </w:r>
          </w:p>
        </w:tc>
        <w:tc>
          <w:tcPr>
            <w:tcW w:w="1697" w:type="dxa"/>
          </w:tcPr>
          <w:p w14:paraId="62FF5554" w14:textId="77777777" w:rsidR="00745499" w:rsidRDefault="00745499" w:rsidP="003F50D3">
            <w:r>
              <w:t>Use Case ID:</w:t>
            </w:r>
          </w:p>
        </w:tc>
        <w:tc>
          <w:tcPr>
            <w:tcW w:w="1834" w:type="dxa"/>
          </w:tcPr>
          <w:p w14:paraId="787967E8" w14:textId="77777777" w:rsidR="00745499" w:rsidRDefault="00745499" w:rsidP="003F50D3">
            <w:r>
              <w:t>U03</w:t>
            </w:r>
          </w:p>
        </w:tc>
      </w:tr>
      <w:tr w:rsidR="00745499" w14:paraId="0813AFFF" w14:textId="77777777" w:rsidTr="003E1C42">
        <w:trPr>
          <w:trHeight w:val="545"/>
        </w:trPr>
        <w:tc>
          <w:tcPr>
            <w:tcW w:w="1881" w:type="dxa"/>
          </w:tcPr>
          <w:p w14:paraId="20D51D7D" w14:textId="77777777" w:rsidR="00745499" w:rsidRDefault="00745499" w:rsidP="003F50D3">
            <w:r>
              <w:t>Primary Actor:</w:t>
            </w:r>
          </w:p>
        </w:tc>
        <w:tc>
          <w:tcPr>
            <w:tcW w:w="2117" w:type="dxa"/>
          </w:tcPr>
          <w:p w14:paraId="2AD91748" w14:textId="77777777" w:rsidR="00745499" w:rsidRDefault="00745499" w:rsidP="003F50D3">
            <w:r>
              <w:t>Customer</w:t>
            </w:r>
          </w:p>
        </w:tc>
        <w:tc>
          <w:tcPr>
            <w:tcW w:w="1697" w:type="dxa"/>
          </w:tcPr>
          <w:p w14:paraId="655EFAF2" w14:textId="77777777" w:rsidR="00745499" w:rsidRDefault="00745499" w:rsidP="003F50D3">
            <w:r>
              <w:t>Use Case Type:</w:t>
            </w:r>
          </w:p>
        </w:tc>
        <w:tc>
          <w:tcPr>
            <w:tcW w:w="1834" w:type="dxa"/>
          </w:tcPr>
          <w:p w14:paraId="07CE154C" w14:textId="77777777" w:rsidR="00745499" w:rsidRDefault="00745499" w:rsidP="003F50D3">
            <w:r>
              <w:t>Detail, Essential</w:t>
            </w:r>
          </w:p>
        </w:tc>
      </w:tr>
      <w:tr w:rsidR="00745499" w14:paraId="44512E35" w14:textId="77777777" w:rsidTr="003E1C42">
        <w:trPr>
          <w:trHeight w:val="1029"/>
        </w:trPr>
        <w:tc>
          <w:tcPr>
            <w:tcW w:w="1881" w:type="dxa"/>
          </w:tcPr>
          <w:p w14:paraId="765383A1" w14:textId="77777777" w:rsidR="00745499" w:rsidRDefault="00745499" w:rsidP="003F50D3">
            <w:r>
              <w:t>Brief Description:</w:t>
            </w:r>
          </w:p>
        </w:tc>
        <w:tc>
          <w:tcPr>
            <w:tcW w:w="5649" w:type="dxa"/>
            <w:gridSpan w:val="3"/>
          </w:tcPr>
          <w:p w14:paraId="7CEDA7F4" w14:textId="77777777" w:rsidR="00745499" w:rsidRDefault="00745499" w:rsidP="003F50D3">
            <w:r>
              <w:t>This use case describes how customer make an appointment to visit the animal clinic.</w:t>
            </w:r>
          </w:p>
        </w:tc>
      </w:tr>
      <w:tr w:rsidR="00745499" w14:paraId="2B918BCF" w14:textId="77777777" w:rsidTr="003E1C42">
        <w:trPr>
          <w:trHeight w:val="604"/>
        </w:trPr>
        <w:tc>
          <w:tcPr>
            <w:tcW w:w="1881" w:type="dxa"/>
          </w:tcPr>
          <w:p w14:paraId="796676C0" w14:textId="77777777" w:rsidR="00745499" w:rsidRDefault="00745499" w:rsidP="003F50D3">
            <w:r>
              <w:t>Trigger:</w:t>
            </w:r>
          </w:p>
        </w:tc>
        <w:tc>
          <w:tcPr>
            <w:tcW w:w="5649" w:type="dxa"/>
            <w:gridSpan w:val="3"/>
          </w:tcPr>
          <w:p w14:paraId="6AE6993C" w14:textId="77777777" w:rsidR="00745499" w:rsidRDefault="00745499" w:rsidP="003F50D3">
            <w:r>
              <w:t>Customer wants to book appointment for their pet to visit the animal clinic.</w:t>
            </w:r>
          </w:p>
        </w:tc>
      </w:tr>
      <w:tr w:rsidR="00745499" w14:paraId="45857106" w14:textId="77777777" w:rsidTr="003E1C42">
        <w:trPr>
          <w:trHeight w:val="545"/>
        </w:trPr>
        <w:tc>
          <w:tcPr>
            <w:tcW w:w="1881" w:type="dxa"/>
          </w:tcPr>
          <w:p w14:paraId="09AD452A" w14:textId="77777777" w:rsidR="00745499" w:rsidRDefault="00745499" w:rsidP="003F50D3">
            <w:r>
              <w:t xml:space="preserve">Relationships: </w:t>
            </w:r>
          </w:p>
        </w:tc>
        <w:tc>
          <w:tcPr>
            <w:tcW w:w="5649" w:type="dxa"/>
            <w:gridSpan w:val="3"/>
          </w:tcPr>
          <w:p w14:paraId="5743223D" w14:textId="77777777" w:rsidR="00745499" w:rsidRDefault="00745499" w:rsidP="003F50D3">
            <w:r>
              <w:t>-</w:t>
            </w:r>
          </w:p>
        </w:tc>
      </w:tr>
      <w:tr w:rsidR="00745499" w:rsidRPr="00854959" w14:paraId="1A6B53D6" w14:textId="77777777" w:rsidTr="003E1C42">
        <w:trPr>
          <w:trHeight w:val="2052"/>
        </w:trPr>
        <w:tc>
          <w:tcPr>
            <w:tcW w:w="1881" w:type="dxa"/>
          </w:tcPr>
          <w:p w14:paraId="2B4DDE7B" w14:textId="77777777" w:rsidR="00745499" w:rsidRDefault="00745499" w:rsidP="003F50D3">
            <w:r>
              <w:t>Flow of events:</w:t>
            </w:r>
          </w:p>
        </w:tc>
        <w:tc>
          <w:tcPr>
            <w:tcW w:w="5649" w:type="dxa"/>
            <w:gridSpan w:val="3"/>
          </w:tcPr>
          <w:p w14:paraId="655CCC5A" w14:textId="77777777" w:rsidR="00745499" w:rsidRDefault="00745499" w:rsidP="00745499">
            <w:pPr>
              <w:pStyle w:val="ListParagraph"/>
              <w:numPr>
                <w:ilvl w:val="0"/>
                <w:numId w:val="13"/>
              </w:numPr>
              <w:jc w:val="left"/>
            </w:pPr>
            <w:r>
              <w:t>Customer logged in.</w:t>
            </w:r>
          </w:p>
          <w:p w14:paraId="34189753" w14:textId="10FC2217" w:rsidR="00745499" w:rsidRDefault="00745499" w:rsidP="00745499">
            <w:pPr>
              <w:pStyle w:val="ListParagraph"/>
              <w:numPr>
                <w:ilvl w:val="0"/>
                <w:numId w:val="13"/>
              </w:numPr>
              <w:jc w:val="left"/>
            </w:pPr>
            <w:proofErr w:type="gramStart"/>
            <w:r>
              <w:t>Customer</w:t>
            </w:r>
            <w:proofErr w:type="gramEnd"/>
            <w:r>
              <w:t xml:space="preserve"> click on “Book Appointment” page.</w:t>
            </w:r>
          </w:p>
          <w:p w14:paraId="33B48CB8" w14:textId="16B07F13" w:rsidR="00E874C6" w:rsidRDefault="00E874C6" w:rsidP="00745499">
            <w:pPr>
              <w:pStyle w:val="ListParagraph"/>
              <w:numPr>
                <w:ilvl w:val="0"/>
                <w:numId w:val="13"/>
              </w:numPr>
              <w:jc w:val="left"/>
            </w:pPr>
            <w:proofErr w:type="gramStart"/>
            <w:r>
              <w:t>Customer</w:t>
            </w:r>
            <w:proofErr w:type="gramEnd"/>
            <w:r>
              <w:t xml:space="preserve"> choose appointment date, vet, and timeslot to book.</w:t>
            </w:r>
          </w:p>
          <w:p w14:paraId="2E7223F2" w14:textId="77777777" w:rsidR="00745499" w:rsidRDefault="00745499" w:rsidP="00745499">
            <w:pPr>
              <w:pStyle w:val="ListParagraph"/>
              <w:numPr>
                <w:ilvl w:val="0"/>
                <w:numId w:val="13"/>
              </w:numPr>
              <w:jc w:val="left"/>
            </w:pPr>
            <w:proofErr w:type="gramStart"/>
            <w:r>
              <w:t>Customer</w:t>
            </w:r>
            <w:proofErr w:type="gramEnd"/>
            <w:r>
              <w:t xml:space="preserve"> fill in the information required to book an appointment.</w:t>
            </w:r>
          </w:p>
          <w:p w14:paraId="6BD9B7C1" w14:textId="49B65890" w:rsidR="00745499" w:rsidRPr="00526EC3" w:rsidRDefault="00745499" w:rsidP="00745499">
            <w:pPr>
              <w:pStyle w:val="ListParagraph"/>
              <w:numPr>
                <w:ilvl w:val="0"/>
                <w:numId w:val="13"/>
              </w:numPr>
              <w:jc w:val="left"/>
            </w:pPr>
            <w:proofErr w:type="gramStart"/>
            <w:r>
              <w:t>Customer</w:t>
            </w:r>
            <w:proofErr w:type="gramEnd"/>
            <w:r>
              <w:t xml:space="preserve"> click “</w:t>
            </w:r>
            <w:r w:rsidR="00903FB3">
              <w:t>Submit</w:t>
            </w:r>
            <w:r>
              <w:t>” to request appointment.</w:t>
            </w:r>
          </w:p>
        </w:tc>
      </w:tr>
    </w:tbl>
    <w:p w14:paraId="227C01CD" w14:textId="77777777" w:rsidR="00745499" w:rsidRDefault="00745499" w:rsidP="00745499"/>
    <w:p w14:paraId="0A5DCCC6" w14:textId="4169C8FB" w:rsidR="00745499" w:rsidRDefault="00FB1C3E" w:rsidP="00745499">
      <w:pPr>
        <w:jc w:val="center"/>
      </w:pPr>
      <w:bookmarkStart w:id="97" w:name="_Toc98691170"/>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4</w:t>
      </w:r>
      <w:r w:rsidRPr="000556B8">
        <w:fldChar w:fldCharType="end"/>
      </w:r>
      <w:r w:rsidR="00745499">
        <w:t>: Use case description – Deposit transaction</w:t>
      </w:r>
      <w:bookmarkEnd w:id="97"/>
    </w:p>
    <w:tbl>
      <w:tblPr>
        <w:tblStyle w:val="TableGrid"/>
        <w:tblW w:w="7650" w:type="dxa"/>
        <w:tblLook w:val="04A0" w:firstRow="1" w:lastRow="0" w:firstColumn="1" w:lastColumn="0" w:noHBand="0" w:noVBand="1"/>
      </w:tblPr>
      <w:tblGrid>
        <w:gridCol w:w="2163"/>
        <w:gridCol w:w="2145"/>
        <w:gridCol w:w="2117"/>
        <w:gridCol w:w="1225"/>
      </w:tblGrid>
      <w:tr w:rsidR="00745499" w14:paraId="0A4AC65A" w14:textId="77777777" w:rsidTr="003E1C42">
        <w:trPr>
          <w:trHeight w:val="481"/>
        </w:trPr>
        <w:tc>
          <w:tcPr>
            <w:tcW w:w="2163" w:type="dxa"/>
          </w:tcPr>
          <w:p w14:paraId="4B857D5A" w14:textId="77777777" w:rsidR="00745499" w:rsidRDefault="00745499" w:rsidP="003F50D3">
            <w:r>
              <w:t>Use Case:</w:t>
            </w:r>
          </w:p>
        </w:tc>
        <w:tc>
          <w:tcPr>
            <w:tcW w:w="2145" w:type="dxa"/>
          </w:tcPr>
          <w:p w14:paraId="5B26D317" w14:textId="77777777" w:rsidR="00745499" w:rsidRDefault="00745499" w:rsidP="003F50D3">
            <w:r>
              <w:t>Deposit transaction</w:t>
            </w:r>
          </w:p>
        </w:tc>
        <w:tc>
          <w:tcPr>
            <w:tcW w:w="2117" w:type="dxa"/>
          </w:tcPr>
          <w:p w14:paraId="7B7CFAAF" w14:textId="77777777" w:rsidR="00745499" w:rsidRDefault="00745499" w:rsidP="003F50D3">
            <w:r>
              <w:t>Use Case ID:</w:t>
            </w:r>
          </w:p>
        </w:tc>
        <w:tc>
          <w:tcPr>
            <w:tcW w:w="1225" w:type="dxa"/>
          </w:tcPr>
          <w:p w14:paraId="04AA09E8" w14:textId="77777777" w:rsidR="00745499" w:rsidRDefault="00745499" w:rsidP="003F50D3">
            <w:r>
              <w:t>U04</w:t>
            </w:r>
          </w:p>
        </w:tc>
      </w:tr>
      <w:tr w:rsidR="00745499" w14:paraId="766F0A85" w14:textId="77777777" w:rsidTr="003E1C42">
        <w:trPr>
          <w:trHeight w:val="496"/>
        </w:trPr>
        <w:tc>
          <w:tcPr>
            <w:tcW w:w="2163" w:type="dxa"/>
          </w:tcPr>
          <w:p w14:paraId="71A81F98" w14:textId="77777777" w:rsidR="00745499" w:rsidRDefault="00745499" w:rsidP="003F50D3">
            <w:r>
              <w:t>Primary Actor:</w:t>
            </w:r>
          </w:p>
        </w:tc>
        <w:tc>
          <w:tcPr>
            <w:tcW w:w="2145" w:type="dxa"/>
          </w:tcPr>
          <w:p w14:paraId="59D0ED33" w14:textId="77777777" w:rsidR="00745499" w:rsidRDefault="00745499" w:rsidP="003F50D3">
            <w:r>
              <w:t>Customer</w:t>
            </w:r>
          </w:p>
        </w:tc>
        <w:tc>
          <w:tcPr>
            <w:tcW w:w="2117" w:type="dxa"/>
          </w:tcPr>
          <w:p w14:paraId="3F28956B" w14:textId="77777777" w:rsidR="00745499" w:rsidRDefault="00745499" w:rsidP="003F50D3">
            <w:r>
              <w:t>Use Case Type:</w:t>
            </w:r>
          </w:p>
        </w:tc>
        <w:tc>
          <w:tcPr>
            <w:tcW w:w="1225" w:type="dxa"/>
          </w:tcPr>
          <w:p w14:paraId="12F90630" w14:textId="77777777" w:rsidR="00745499" w:rsidRDefault="00745499" w:rsidP="003F50D3">
            <w:r>
              <w:t>Detail, Essential</w:t>
            </w:r>
          </w:p>
        </w:tc>
      </w:tr>
      <w:tr w:rsidR="00745499" w14:paraId="0AA01335" w14:textId="77777777" w:rsidTr="003E1C42">
        <w:trPr>
          <w:trHeight w:val="934"/>
        </w:trPr>
        <w:tc>
          <w:tcPr>
            <w:tcW w:w="2163" w:type="dxa"/>
          </w:tcPr>
          <w:p w14:paraId="1CF37B2B" w14:textId="77777777" w:rsidR="00745499" w:rsidRDefault="00745499" w:rsidP="003F50D3">
            <w:r>
              <w:lastRenderedPageBreak/>
              <w:t>Brief Description:</w:t>
            </w:r>
          </w:p>
        </w:tc>
        <w:tc>
          <w:tcPr>
            <w:tcW w:w="5487" w:type="dxa"/>
            <w:gridSpan w:val="3"/>
          </w:tcPr>
          <w:p w14:paraId="43C8D4FF" w14:textId="77777777" w:rsidR="00745499" w:rsidRDefault="00745499" w:rsidP="003F50D3">
            <w:r>
              <w:t>This use case describes how customer pay deposit after appointment request being approved.</w:t>
            </w:r>
          </w:p>
        </w:tc>
      </w:tr>
      <w:tr w:rsidR="00745499" w14:paraId="7BC99E88" w14:textId="77777777" w:rsidTr="003E1C42">
        <w:trPr>
          <w:trHeight w:val="550"/>
        </w:trPr>
        <w:tc>
          <w:tcPr>
            <w:tcW w:w="2163" w:type="dxa"/>
          </w:tcPr>
          <w:p w14:paraId="3A0D8031" w14:textId="77777777" w:rsidR="00745499" w:rsidRDefault="00745499" w:rsidP="003F50D3">
            <w:r>
              <w:t>Trigger:</w:t>
            </w:r>
          </w:p>
        </w:tc>
        <w:tc>
          <w:tcPr>
            <w:tcW w:w="5487" w:type="dxa"/>
            <w:gridSpan w:val="3"/>
          </w:tcPr>
          <w:p w14:paraId="32FBAA86" w14:textId="77777777" w:rsidR="00745499" w:rsidRDefault="00745499" w:rsidP="003F50D3">
            <w:r>
              <w:t>Customer wants to establish approved appointment.</w:t>
            </w:r>
          </w:p>
        </w:tc>
      </w:tr>
      <w:tr w:rsidR="00745499" w14:paraId="751F2546" w14:textId="77777777" w:rsidTr="003E1C42">
        <w:trPr>
          <w:trHeight w:val="496"/>
        </w:trPr>
        <w:tc>
          <w:tcPr>
            <w:tcW w:w="2163" w:type="dxa"/>
          </w:tcPr>
          <w:p w14:paraId="00D3CF08" w14:textId="77777777" w:rsidR="00745499" w:rsidRDefault="00745499" w:rsidP="003F50D3">
            <w:r>
              <w:t xml:space="preserve">Relationships: </w:t>
            </w:r>
          </w:p>
        </w:tc>
        <w:tc>
          <w:tcPr>
            <w:tcW w:w="5487" w:type="dxa"/>
            <w:gridSpan w:val="3"/>
          </w:tcPr>
          <w:p w14:paraId="58BA10B0" w14:textId="77777777" w:rsidR="00745499" w:rsidRDefault="00745499" w:rsidP="003F50D3">
            <w:r>
              <w:t>-</w:t>
            </w:r>
          </w:p>
        </w:tc>
      </w:tr>
      <w:tr w:rsidR="00745499" w:rsidRPr="00854959" w14:paraId="7A6C9C0B" w14:textId="77777777" w:rsidTr="003E1C42">
        <w:trPr>
          <w:trHeight w:val="1862"/>
        </w:trPr>
        <w:tc>
          <w:tcPr>
            <w:tcW w:w="2163" w:type="dxa"/>
          </w:tcPr>
          <w:p w14:paraId="46E5E4F7" w14:textId="77777777" w:rsidR="00745499" w:rsidRDefault="00745499" w:rsidP="003F50D3">
            <w:r>
              <w:t>Flow of events:</w:t>
            </w:r>
          </w:p>
        </w:tc>
        <w:tc>
          <w:tcPr>
            <w:tcW w:w="5487" w:type="dxa"/>
            <w:gridSpan w:val="3"/>
          </w:tcPr>
          <w:p w14:paraId="7C8DBF5A" w14:textId="77777777" w:rsidR="00745499" w:rsidRDefault="00745499" w:rsidP="00745499">
            <w:pPr>
              <w:pStyle w:val="ListParagraph"/>
              <w:numPr>
                <w:ilvl w:val="0"/>
                <w:numId w:val="16"/>
              </w:numPr>
              <w:jc w:val="left"/>
            </w:pPr>
            <w:r>
              <w:t>Requested appointment approved.</w:t>
            </w:r>
          </w:p>
          <w:p w14:paraId="64F2E7EA" w14:textId="77777777" w:rsidR="00745499" w:rsidRDefault="00745499" w:rsidP="00745499">
            <w:pPr>
              <w:pStyle w:val="ListParagraph"/>
              <w:numPr>
                <w:ilvl w:val="0"/>
                <w:numId w:val="16"/>
              </w:numPr>
              <w:jc w:val="left"/>
            </w:pPr>
            <w:r>
              <w:t>Customer received automated email about approved appointment and reminder to pay deposit within 24 hours.</w:t>
            </w:r>
          </w:p>
          <w:p w14:paraId="55B7DE8A" w14:textId="77777777" w:rsidR="00745499" w:rsidRDefault="00745499" w:rsidP="00745499">
            <w:pPr>
              <w:pStyle w:val="ListParagraph"/>
              <w:numPr>
                <w:ilvl w:val="0"/>
                <w:numId w:val="16"/>
              </w:numPr>
              <w:jc w:val="left"/>
            </w:pPr>
            <w:proofErr w:type="gramStart"/>
            <w:r>
              <w:t>Customer</w:t>
            </w:r>
            <w:proofErr w:type="gramEnd"/>
            <w:r>
              <w:t xml:space="preserve"> click on “E-wallet”</w:t>
            </w:r>
          </w:p>
          <w:p w14:paraId="09E12881" w14:textId="23FA793A" w:rsidR="00745499" w:rsidRPr="00C65AEC" w:rsidRDefault="00745499" w:rsidP="00745499">
            <w:pPr>
              <w:pStyle w:val="ListParagraph"/>
              <w:numPr>
                <w:ilvl w:val="1"/>
                <w:numId w:val="16"/>
              </w:numPr>
              <w:jc w:val="left"/>
            </w:pPr>
            <w:r w:rsidRPr="00C65AEC">
              <w:t>If E-wallet amount less than 20, customer unable to pay deposit and required to top</w:t>
            </w:r>
            <w:r w:rsidR="003E1C42">
              <w:t xml:space="preserve"> </w:t>
            </w:r>
            <w:r w:rsidRPr="00C65AEC">
              <w:t>up.</w:t>
            </w:r>
          </w:p>
          <w:p w14:paraId="1DDBA492" w14:textId="77777777" w:rsidR="00745499" w:rsidRDefault="00745499" w:rsidP="00745499">
            <w:pPr>
              <w:pStyle w:val="ListParagraph"/>
              <w:numPr>
                <w:ilvl w:val="1"/>
                <w:numId w:val="16"/>
              </w:numPr>
              <w:jc w:val="left"/>
            </w:pPr>
            <w:r>
              <w:t>If E-wallet amount is sufficient, customer pay deposit.</w:t>
            </w:r>
          </w:p>
          <w:p w14:paraId="0E45485D" w14:textId="77777777" w:rsidR="00745499" w:rsidRDefault="00745499" w:rsidP="003F50D3">
            <w:r w:rsidRPr="00E62229">
              <w:t xml:space="preserve">4. </w:t>
            </w:r>
            <w:r>
              <w:t>Customer receive transaction success email.</w:t>
            </w:r>
          </w:p>
          <w:p w14:paraId="12F5CAAA" w14:textId="77777777" w:rsidR="00745499" w:rsidRPr="00E62229" w:rsidRDefault="00745499" w:rsidP="003F50D3">
            <w:r>
              <w:t>5. Customer receive appointment detail email.</w:t>
            </w:r>
          </w:p>
        </w:tc>
      </w:tr>
    </w:tbl>
    <w:p w14:paraId="15716014" w14:textId="77777777" w:rsidR="00A54970" w:rsidRDefault="00A54970" w:rsidP="00745499"/>
    <w:p w14:paraId="4D9D0A5C" w14:textId="45A468E1" w:rsidR="00745499" w:rsidRDefault="004D5C1B" w:rsidP="00745499">
      <w:pPr>
        <w:jc w:val="center"/>
      </w:pPr>
      <w:bookmarkStart w:id="98" w:name="_Toc98691171"/>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5</w:t>
      </w:r>
      <w:r w:rsidRPr="000556B8">
        <w:fldChar w:fldCharType="end"/>
      </w:r>
      <w:r w:rsidR="00745499">
        <w:t>: Use case description – Top-up E-wallet</w:t>
      </w:r>
      <w:bookmarkEnd w:id="98"/>
    </w:p>
    <w:tbl>
      <w:tblPr>
        <w:tblStyle w:val="TableGrid"/>
        <w:tblW w:w="7632" w:type="dxa"/>
        <w:tblLook w:val="04A0" w:firstRow="1" w:lastRow="0" w:firstColumn="1" w:lastColumn="0" w:noHBand="0" w:noVBand="1"/>
      </w:tblPr>
      <w:tblGrid>
        <w:gridCol w:w="1907"/>
        <w:gridCol w:w="1907"/>
        <w:gridCol w:w="1907"/>
        <w:gridCol w:w="1911"/>
      </w:tblGrid>
      <w:tr w:rsidR="00745499" w14:paraId="0AEA3617" w14:textId="77777777" w:rsidTr="003E1C42">
        <w:trPr>
          <w:trHeight w:val="502"/>
        </w:trPr>
        <w:tc>
          <w:tcPr>
            <w:tcW w:w="1907" w:type="dxa"/>
          </w:tcPr>
          <w:p w14:paraId="1CA35A51" w14:textId="77777777" w:rsidR="00745499" w:rsidRDefault="00745499" w:rsidP="003F50D3">
            <w:r>
              <w:t>Use Case:</w:t>
            </w:r>
          </w:p>
        </w:tc>
        <w:tc>
          <w:tcPr>
            <w:tcW w:w="1907" w:type="dxa"/>
          </w:tcPr>
          <w:p w14:paraId="41CCA8AC" w14:textId="77777777" w:rsidR="00745499" w:rsidRDefault="00745499" w:rsidP="003F50D3">
            <w:r>
              <w:t>Top-up E-wallet</w:t>
            </w:r>
          </w:p>
        </w:tc>
        <w:tc>
          <w:tcPr>
            <w:tcW w:w="1907" w:type="dxa"/>
          </w:tcPr>
          <w:p w14:paraId="636FA0C1" w14:textId="77777777" w:rsidR="00745499" w:rsidRDefault="00745499" w:rsidP="003F50D3">
            <w:r>
              <w:t>Use Case ID:</w:t>
            </w:r>
          </w:p>
        </w:tc>
        <w:tc>
          <w:tcPr>
            <w:tcW w:w="1910" w:type="dxa"/>
          </w:tcPr>
          <w:p w14:paraId="4C76F6E3" w14:textId="77777777" w:rsidR="00745499" w:rsidRDefault="00745499" w:rsidP="003F50D3">
            <w:r>
              <w:t>U05</w:t>
            </w:r>
          </w:p>
        </w:tc>
      </w:tr>
      <w:tr w:rsidR="00745499" w14:paraId="4E5B5FFB" w14:textId="77777777" w:rsidTr="003E1C42">
        <w:trPr>
          <w:trHeight w:val="517"/>
        </w:trPr>
        <w:tc>
          <w:tcPr>
            <w:tcW w:w="1907" w:type="dxa"/>
          </w:tcPr>
          <w:p w14:paraId="5629B8BE" w14:textId="77777777" w:rsidR="00745499" w:rsidRDefault="00745499" w:rsidP="003F50D3">
            <w:r>
              <w:t>Primary Actor:</w:t>
            </w:r>
          </w:p>
        </w:tc>
        <w:tc>
          <w:tcPr>
            <w:tcW w:w="1907" w:type="dxa"/>
          </w:tcPr>
          <w:p w14:paraId="19A12732" w14:textId="77777777" w:rsidR="00745499" w:rsidRDefault="00745499" w:rsidP="003F50D3">
            <w:r>
              <w:t>Customer</w:t>
            </w:r>
          </w:p>
        </w:tc>
        <w:tc>
          <w:tcPr>
            <w:tcW w:w="1907" w:type="dxa"/>
          </w:tcPr>
          <w:p w14:paraId="5669584B" w14:textId="77777777" w:rsidR="00745499" w:rsidRDefault="00745499" w:rsidP="003F50D3">
            <w:r>
              <w:t>Use Case Type:</w:t>
            </w:r>
          </w:p>
        </w:tc>
        <w:tc>
          <w:tcPr>
            <w:tcW w:w="1910" w:type="dxa"/>
          </w:tcPr>
          <w:p w14:paraId="226D18C1" w14:textId="77777777" w:rsidR="00745499" w:rsidRDefault="00745499" w:rsidP="003F50D3">
            <w:r>
              <w:t>Detail, Essential</w:t>
            </w:r>
          </w:p>
        </w:tc>
      </w:tr>
      <w:tr w:rsidR="00745499" w14:paraId="713C0042" w14:textId="77777777" w:rsidTr="003E1C42">
        <w:trPr>
          <w:trHeight w:val="974"/>
        </w:trPr>
        <w:tc>
          <w:tcPr>
            <w:tcW w:w="1907" w:type="dxa"/>
          </w:tcPr>
          <w:p w14:paraId="227DFF0C" w14:textId="77777777" w:rsidR="00745499" w:rsidRDefault="00745499" w:rsidP="003F50D3">
            <w:r>
              <w:t>Brief Description:</w:t>
            </w:r>
          </w:p>
        </w:tc>
        <w:tc>
          <w:tcPr>
            <w:tcW w:w="5725" w:type="dxa"/>
            <w:gridSpan w:val="3"/>
          </w:tcPr>
          <w:p w14:paraId="56AE2130" w14:textId="77777777" w:rsidR="00745499" w:rsidRDefault="00745499" w:rsidP="003F50D3">
            <w:r>
              <w:t>This use case describes how customer top-up their E-wallet with payment gateway.</w:t>
            </w:r>
          </w:p>
        </w:tc>
      </w:tr>
      <w:tr w:rsidR="00745499" w14:paraId="3873372A" w14:textId="77777777" w:rsidTr="003E1C42">
        <w:trPr>
          <w:trHeight w:val="573"/>
        </w:trPr>
        <w:tc>
          <w:tcPr>
            <w:tcW w:w="1907" w:type="dxa"/>
          </w:tcPr>
          <w:p w14:paraId="25E2CB4E" w14:textId="77777777" w:rsidR="00745499" w:rsidRDefault="00745499" w:rsidP="003F50D3">
            <w:r>
              <w:t>Trigger:</w:t>
            </w:r>
          </w:p>
        </w:tc>
        <w:tc>
          <w:tcPr>
            <w:tcW w:w="5725" w:type="dxa"/>
            <w:gridSpan w:val="3"/>
          </w:tcPr>
          <w:p w14:paraId="089E3566" w14:textId="77777777" w:rsidR="00745499" w:rsidRDefault="00745499" w:rsidP="003F50D3">
            <w:r>
              <w:t>Customer wants to top-up their E-wallet.</w:t>
            </w:r>
          </w:p>
        </w:tc>
      </w:tr>
      <w:tr w:rsidR="00745499" w14:paraId="77410E05" w14:textId="77777777" w:rsidTr="003E1C42">
        <w:trPr>
          <w:trHeight w:val="517"/>
        </w:trPr>
        <w:tc>
          <w:tcPr>
            <w:tcW w:w="1907" w:type="dxa"/>
          </w:tcPr>
          <w:p w14:paraId="37180712" w14:textId="77777777" w:rsidR="00745499" w:rsidRDefault="00745499" w:rsidP="003F50D3">
            <w:r>
              <w:t xml:space="preserve">Relationships: </w:t>
            </w:r>
          </w:p>
        </w:tc>
        <w:tc>
          <w:tcPr>
            <w:tcW w:w="5725" w:type="dxa"/>
            <w:gridSpan w:val="3"/>
          </w:tcPr>
          <w:p w14:paraId="2FD41BF3" w14:textId="77777777" w:rsidR="00745499" w:rsidRDefault="00745499" w:rsidP="003F50D3">
            <w:r>
              <w:t>-</w:t>
            </w:r>
          </w:p>
        </w:tc>
      </w:tr>
      <w:tr w:rsidR="00745499" w:rsidRPr="00E62229" w14:paraId="1B067039" w14:textId="77777777" w:rsidTr="003E1C42">
        <w:trPr>
          <w:trHeight w:val="1943"/>
        </w:trPr>
        <w:tc>
          <w:tcPr>
            <w:tcW w:w="1907" w:type="dxa"/>
          </w:tcPr>
          <w:p w14:paraId="15C3C05E" w14:textId="77777777" w:rsidR="00745499" w:rsidRDefault="00745499" w:rsidP="003F50D3">
            <w:r>
              <w:t>Flow of events:</w:t>
            </w:r>
          </w:p>
        </w:tc>
        <w:tc>
          <w:tcPr>
            <w:tcW w:w="5725" w:type="dxa"/>
            <w:gridSpan w:val="3"/>
          </w:tcPr>
          <w:p w14:paraId="11B79504" w14:textId="77777777" w:rsidR="00745499" w:rsidRDefault="00745499" w:rsidP="00745499">
            <w:pPr>
              <w:pStyle w:val="ListParagraph"/>
              <w:numPr>
                <w:ilvl w:val="0"/>
                <w:numId w:val="21"/>
              </w:numPr>
              <w:jc w:val="left"/>
            </w:pPr>
            <w:proofErr w:type="gramStart"/>
            <w:r>
              <w:t>Customer</w:t>
            </w:r>
            <w:proofErr w:type="gramEnd"/>
            <w:r>
              <w:t xml:space="preserve"> click on “E-wallet”.</w:t>
            </w:r>
          </w:p>
          <w:p w14:paraId="4ADC7D24" w14:textId="77777777" w:rsidR="00745499" w:rsidRDefault="00745499" w:rsidP="00745499">
            <w:pPr>
              <w:pStyle w:val="ListParagraph"/>
              <w:numPr>
                <w:ilvl w:val="0"/>
                <w:numId w:val="21"/>
              </w:numPr>
              <w:jc w:val="left"/>
            </w:pPr>
            <w:proofErr w:type="gramStart"/>
            <w:r>
              <w:t>Customer</w:t>
            </w:r>
            <w:proofErr w:type="gramEnd"/>
            <w:r>
              <w:t xml:space="preserve"> click on “Top-up”</w:t>
            </w:r>
          </w:p>
          <w:p w14:paraId="07B99AE2" w14:textId="77777777" w:rsidR="00745499" w:rsidRDefault="00745499" w:rsidP="00745499">
            <w:pPr>
              <w:pStyle w:val="ListParagraph"/>
              <w:numPr>
                <w:ilvl w:val="0"/>
                <w:numId w:val="21"/>
              </w:numPr>
              <w:jc w:val="left"/>
            </w:pPr>
            <w:r>
              <w:t>System redirect customer to payment gateway.</w:t>
            </w:r>
          </w:p>
          <w:p w14:paraId="76778A8B" w14:textId="77777777" w:rsidR="00745499" w:rsidRDefault="00745499" w:rsidP="00745499">
            <w:pPr>
              <w:pStyle w:val="ListParagraph"/>
              <w:numPr>
                <w:ilvl w:val="0"/>
                <w:numId w:val="21"/>
              </w:numPr>
              <w:jc w:val="left"/>
            </w:pPr>
            <w:proofErr w:type="gramStart"/>
            <w:r>
              <w:t>Customer</w:t>
            </w:r>
            <w:proofErr w:type="gramEnd"/>
            <w:r>
              <w:t xml:space="preserve"> enter amount to pay.</w:t>
            </w:r>
          </w:p>
          <w:p w14:paraId="630AEA69" w14:textId="77777777" w:rsidR="00745499" w:rsidRDefault="00745499" w:rsidP="00745499">
            <w:pPr>
              <w:pStyle w:val="ListParagraph"/>
              <w:numPr>
                <w:ilvl w:val="0"/>
                <w:numId w:val="21"/>
              </w:numPr>
              <w:jc w:val="left"/>
            </w:pPr>
            <w:r>
              <w:t xml:space="preserve">Payment </w:t>
            </w:r>
            <w:proofErr w:type="gramStart"/>
            <w:r>
              <w:t>gateway</w:t>
            </w:r>
            <w:proofErr w:type="gramEnd"/>
            <w:r>
              <w:t xml:space="preserve"> validate customer payment.</w:t>
            </w:r>
          </w:p>
          <w:p w14:paraId="34CF97FC" w14:textId="77777777" w:rsidR="00745499" w:rsidRPr="0010651B" w:rsidRDefault="00745499" w:rsidP="00745499">
            <w:pPr>
              <w:pStyle w:val="ListParagraph"/>
              <w:numPr>
                <w:ilvl w:val="0"/>
                <w:numId w:val="21"/>
              </w:numPr>
              <w:jc w:val="left"/>
            </w:pPr>
            <w:r>
              <w:t>When payment success, system update customer’s E-wallet amount.</w:t>
            </w:r>
          </w:p>
        </w:tc>
      </w:tr>
    </w:tbl>
    <w:p w14:paraId="610BEDBB" w14:textId="61858084" w:rsidR="00745499" w:rsidRDefault="00745499" w:rsidP="00745499"/>
    <w:p w14:paraId="59A03C17" w14:textId="732E2D06" w:rsidR="003503E7" w:rsidRDefault="003503E7" w:rsidP="00745499"/>
    <w:p w14:paraId="4D8223E2" w14:textId="77777777" w:rsidR="003503E7" w:rsidRDefault="003503E7" w:rsidP="00745499"/>
    <w:p w14:paraId="21AC1386" w14:textId="6124D820" w:rsidR="00745499" w:rsidRDefault="001D79C5" w:rsidP="00745499">
      <w:pPr>
        <w:jc w:val="center"/>
      </w:pPr>
      <w:bookmarkStart w:id="99" w:name="_Toc98691172"/>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6</w:t>
      </w:r>
      <w:r w:rsidRPr="000556B8">
        <w:fldChar w:fldCharType="end"/>
      </w:r>
      <w:r w:rsidR="00745499">
        <w:t>: Use case description – Edit profile</w:t>
      </w:r>
      <w:bookmarkEnd w:id="99"/>
    </w:p>
    <w:tbl>
      <w:tblPr>
        <w:tblStyle w:val="TableGrid"/>
        <w:tblW w:w="7608" w:type="dxa"/>
        <w:tblLook w:val="04A0" w:firstRow="1" w:lastRow="0" w:firstColumn="1" w:lastColumn="0" w:noHBand="0" w:noVBand="1"/>
      </w:tblPr>
      <w:tblGrid>
        <w:gridCol w:w="1901"/>
        <w:gridCol w:w="1901"/>
        <w:gridCol w:w="1901"/>
        <w:gridCol w:w="1905"/>
      </w:tblGrid>
      <w:tr w:rsidR="00745499" w14:paraId="2774D9C8" w14:textId="77777777" w:rsidTr="003E1C42">
        <w:trPr>
          <w:trHeight w:val="481"/>
        </w:trPr>
        <w:tc>
          <w:tcPr>
            <w:tcW w:w="1901" w:type="dxa"/>
          </w:tcPr>
          <w:p w14:paraId="6175C76E" w14:textId="77777777" w:rsidR="00745499" w:rsidRDefault="00745499" w:rsidP="003F50D3">
            <w:r>
              <w:t>Use Case:</w:t>
            </w:r>
          </w:p>
        </w:tc>
        <w:tc>
          <w:tcPr>
            <w:tcW w:w="1901" w:type="dxa"/>
          </w:tcPr>
          <w:p w14:paraId="7E70B94C" w14:textId="77777777" w:rsidR="00745499" w:rsidRDefault="00745499" w:rsidP="003F50D3">
            <w:r>
              <w:t>Edit profile</w:t>
            </w:r>
          </w:p>
        </w:tc>
        <w:tc>
          <w:tcPr>
            <w:tcW w:w="1901" w:type="dxa"/>
          </w:tcPr>
          <w:p w14:paraId="45819FDB" w14:textId="77777777" w:rsidR="00745499" w:rsidRDefault="00745499" w:rsidP="003F50D3">
            <w:r>
              <w:t>Use Case ID:</w:t>
            </w:r>
          </w:p>
        </w:tc>
        <w:tc>
          <w:tcPr>
            <w:tcW w:w="1903" w:type="dxa"/>
          </w:tcPr>
          <w:p w14:paraId="18DE6928" w14:textId="77777777" w:rsidR="00745499" w:rsidRDefault="00745499" w:rsidP="003F50D3">
            <w:r>
              <w:t>U06</w:t>
            </w:r>
          </w:p>
        </w:tc>
      </w:tr>
      <w:tr w:rsidR="00745499" w14:paraId="4E930544" w14:textId="77777777" w:rsidTr="003E1C42">
        <w:trPr>
          <w:trHeight w:val="496"/>
        </w:trPr>
        <w:tc>
          <w:tcPr>
            <w:tcW w:w="1901" w:type="dxa"/>
          </w:tcPr>
          <w:p w14:paraId="48D3949D" w14:textId="77777777" w:rsidR="00745499" w:rsidRDefault="00745499" w:rsidP="003F50D3">
            <w:r>
              <w:t>Primary Actor:</w:t>
            </w:r>
          </w:p>
        </w:tc>
        <w:tc>
          <w:tcPr>
            <w:tcW w:w="1901" w:type="dxa"/>
          </w:tcPr>
          <w:p w14:paraId="77F92565" w14:textId="380B4C5B" w:rsidR="00745499" w:rsidRDefault="00745499" w:rsidP="003F50D3">
            <w:r>
              <w:t>Customer</w:t>
            </w:r>
            <w:r w:rsidR="007D48D9">
              <w:t>, Vet</w:t>
            </w:r>
          </w:p>
        </w:tc>
        <w:tc>
          <w:tcPr>
            <w:tcW w:w="1901" w:type="dxa"/>
          </w:tcPr>
          <w:p w14:paraId="2C1C9625" w14:textId="77777777" w:rsidR="00745499" w:rsidRDefault="00745499" w:rsidP="003F50D3">
            <w:r>
              <w:t>Use Case Type:</w:t>
            </w:r>
          </w:p>
        </w:tc>
        <w:tc>
          <w:tcPr>
            <w:tcW w:w="1903" w:type="dxa"/>
          </w:tcPr>
          <w:p w14:paraId="5FB8C60F" w14:textId="77777777" w:rsidR="00745499" w:rsidRDefault="00745499" w:rsidP="003F50D3">
            <w:r>
              <w:t>Detail, Essential</w:t>
            </w:r>
          </w:p>
        </w:tc>
      </w:tr>
      <w:tr w:rsidR="00745499" w14:paraId="5DAFBAB8" w14:textId="77777777" w:rsidTr="003E1C42">
        <w:trPr>
          <w:trHeight w:val="558"/>
        </w:trPr>
        <w:tc>
          <w:tcPr>
            <w:tcW w:w="1901" w:type="dxa"/>
          </w:tcPr>
          <w:p w14:paraId="793DD70B" w14:textId="77777777" w:rsidR="00745499" w:rsidRDefault="00745499" w:rsidP="003F50D3">
            <w:r>
              <w:t>Brief Description:</w:t>
            </w:r>
          </w:p>
        </w:tc>
        <w:tc>
          <w:tcPr>
            <w:tcW w:w="5707" w:type="dxa"/>
            <w:gridSpan w:val="3"/>
          </w:tcPr>
          <w:p w14:paraId="546FBCED" w14:textId="538BD2D9" w:rsidR="00745499" w:rsidRDefault="00745499" w:rsidP="003F50D3">
            <w:r>
              <w:t>This use case describes how customer</w:t>
            </w:r>
            <w:r w:rsidR="007D48D9">
              <w:t xml:space="preserve"> and vet</w:t>
            </w:r>
            <w:r>
              <w:t xml:space="preserve"> update user profile.</w:t>
            </w:r>
          </w:p>
        </w:tc>
      </w:tr>
      <w:tr w:rsidR="00745499" w14:paraId="1AF53AB6" w14:textId="77777777" w:rsidTr="003E1C42">
        <w:trPr>
          <w:trHeight w:val="550"/>
        </w:trPr>
        <w:tc>
          <w:tcPr>
            <w:tcW w:w="1901" w:type="dxa"/>
          </w:tcPr>
          <w:p w14:paraId="399B10E4" w14:textId="77777777" w:rsidR="00745499" w:rsidRDefault="00745499" w:rsidP="003F50D3">
            <w:r>
              <w:t>Trigger:</w:t>
            </w:r>
          </w:p>
        </w:tc>
        <w:tc>
          <w:tcPr>
            <w:tcW w:w="5707" w:type="dxa"/>
            <w:gridSpan w:val="3"/>
          </w:tcPr>
          <w:p w14:paraId="0CE3D1D3" w14:textId="2ABC8A5F" w:rsidR="00745499" w:rsidRDefault="00745499" w:rsidP="003F50D3">
            <w:r>
              <w:t>Customer</w:t>
            </w:r>
            <w:r w:rsidR="007D48D9">
              <w:t>/Vet</w:t>
            </w:r>
            <w:r>
              <w:t xml:space="preserve"> wants to update their profile.</w:t>
            </w:r>
          </w:p>
        </w:tc>
      </w:tr>
      <w:tr w:rsidR="00745499" w14:paraId="47E5C348" w14:textId="77777777" w:rsidTr="003E1C42">
        <w:trPr>
          <w:trHeight w:val="496"/>
        </w:trPr>
        <w:tc>
          <w:tcPr>
            <w:tcW w:w="1901" w:type="dxa"/>
          </w:tcPr>
          <w:p w14:paraId="4CDA0E4A" w14:textId="77777777" w:rsidR="00745499" w:rsidRDefault="00745499" w:rsidP="003F50D3">
            <w:r>
              <w:t xml:space="preserve">Relationships: </w:t>
            </w:r>
          </w:p>
        </w:tc>
        <w:tc>
          <w:tcPr>
            <w:tcW w:w="5707" w:type="dxa"/>
            <w:gridSpan w:val="3"/>
          </w:tcPr>
          <w:p w14:paraId="6463133C" w14:textId="77777777" w:rsidR="00745499" w:rsidRDefault="00745499" w:rsidP="003F50D3">
            <w:r>
              <w:t>-</w:t>
            </w:r>
          </w:p>
        </w:tc>
      </w:tr>
      <w:tr w:rsidR="00745499" w:rsidRPr="0010651B" w14:paraId="688BD866" w14:textId="77777777" w:rsidTr="003E1C42">
        <w:trPr>
          <w:trHeight w:val="1864"/>
        </w:trPr>
        <w:tc>
          <w:tcPr>
            <w:tcW w:w="1901" w:type="dxa"/>
          </w:tcPr>
          <w:p w14:paraId="54817CDE" w14:textId="77777777" w:rsidR="00745499" w:rsidRDefault="00745499" w:rsidP="003F50D3">
            <w:r>
              <w:t>Flow of events:</w:t>
            </w:r>
          </w:p>
        </w:tc>
        <w:tc>
          <w:tcPr>
            <w:tcW w:w="5707" w:type="dxa"/>
            <w:gridSpan w:val="3"/>
          </w:tcPr>
          <w:p w14:paraId="06A03714" w14:textId="609B07B8" w:rsidR="00745499" w:rsidRDefault="00745499" w:rsidP="00745499">
            <w:pPr>
              <w:pStyle w:val="ListParagraph"/>
              <w:numPr>
                <w:ilvl w:val="0"/>
                <w:numId w:val="22"/>
              </w:numPr>
              <w:jc w:val="left"/>
            </w:pPr>
            <w:r>
              <w:t>Customer</w:t>
            </w:r>
            <w:r w:rsidR="00D95463">
              <w:t>/Vet</w:t>
            </w:r>
            <w:r>
              <w:t xml:space="preserve"> click on “Profile”.</w:t>
            </w:r>
          </w:p>
          <w:p w14:paraId="4B6DB95B" w14:textId="77777777" w:rsidR="00745499" w:rsidRDefault="00745499" w:rsidP="00745499">
            <w:pPr>
              <w:pStyle w:val="ListParagraph"/>
              <w:numPr>
                <w:ilvl w:val="0"/>
                <w:numId w:val="22"/>
              </w:numPr>
              <w:jc w:val="left"/>
            </w:pPr>
            <w:r>
              <w:t>System display customer user profile.</w:t>
            </w:r>
          </w:p>
          <w:p w14:paraId="4B6CAFA6" w14:textId="2B9C2DC3" w:rsidR="00745499" w:rsidRDefault="00745499" w:rsidP="00745499">
            <w:pPr>
              <w:pStyle w:val="ListParagraph"/>
              <w:numPr>
                <w:ilvl w:val="0"/>
                <w:numId w:val="22"/>
              </w:numPr>
              <w:jc w:val="left"/>
            </w:pPr>
            <w:r>
              <w:t>Customer</w:t>
            </w:r>
            <w:r w:rsidR="00D95463">
              <w:t>/Vet</w:t>
            </w:r>
            <w:r>
              <w:t xml:space="preserve"> click on “Edit”.</w:t>
            </w:r>
          </w:p>
          <w:p w14:paraId="239B5A1C" w14:textId="77777777" w:rsidR="00745499" w:rsidRDefault="00745499" w:rsidP="00745499">
            <w:pPr>
              <w:pStyle w:val="ListParagraph"/>
              <w:numPr>
                <w:ilvl w:val="0"/>
                <w:numId w:val="22"/>
              </w:numPr>
              <w:jc w:val="left"/>
            </w:pPr>
            <w:r>
              <w:t>System redirect customer to “Edit profile” page.</w:t>
            </w:r>
          </w:p>
          <w:p w14:paraId="19DC9FBE" w14:textId="02FC7902" w:rsidR="00745499" w:rsidRDefault="00745499" w:rsidP="00745499">
            <w:pPr>
              <w:pStyle w:val="ListParagraph"/>
              <w:numPr>
                <w:ilvl w:val="0"/>
                <w:numId w:val="22"/>
              </w:numPr>
              <w:jc w:val="left"/>
            </w:pPr>
            <w:r>
              <w:t>Customer</w:t>
            </w:r>
            <w:r w:rsidR="00D95463">
              <w:t>/Vet</w:t>
            </w:r>
            <w:r>
              <w:t xml:space="preserve"> edit details and click on “Update”.</w:t>
            </w:r>
          </w:p>
          <w:p w14:paraId="3FE8FF02" w14:textId="0B6F7D0F" w:rsidR="00745499" w:rsidRPr="00CB2EF7" w:rsidRDefault="00745499" w:rsidP="00745499">
            <w:pPr>
              <w:pStyle w:val="ListParagraph"/>
              <w:numPr>
                <w:ilvl w:val="0"/>
                <w:numId w:val="22"/>
              </w:numPr>
              <w:jc w:val="left"/>
            </w:pPr>
            <w:r>
              <w:t>System redirect customer</w:t>
            </w:r>
            <w:r w:rsidR="00435602">
              <w:t>/vet</w:t>
            </w:r>
            <w:r>
              <w:t xml:space="preserve"> to “Profile” page and display updated profile.</w:t>
            </w:r>
          </w:p>
        </w:tc>
      </w:tr>
    </w:tbl>
    <w:p w14:paraId="17B7A7B8" w14:textId="77777777" w:rsidR="0058016B" w:rsidRDefault="0058016B" w:rsidP="00745499"/>
    <w:p w14:paraId="220AC313" w14:textId="1F74EDCB" w:rsidR="00745499" w:rsidRDefault="00887175" w:rsidP="00745499">
      <w:pPr>
        <w:jc w:val="center"/>
      </w:pPr>
      <w:bookmarkStart w:id="100" w:name="_Toc98691173"/>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7</w:t>
      </w:r>
      <w:r w:rsidRPr="000556B8">
        <w:fldChar w:fldCharType="end"/>
      </w:r>
      <w:r w:rsidR="00745499">
        <w:t>: Use case description – Accept/Reject appointment request</w:t>
      </w:r>
      <w:bookmarkEnd w:id="100"/>
    </w:p>
    <w:tbl>
      <w:tblPr>
        <w:tblStyle w:val="TableGrid"/>
        <w:tblW w:w="7732" w:type="dxa"/>
        <w:tblLook w:val="04A0" w:firstRow="1" w:lastRow="0" w:firstColumn="1" w:lastColumn="0" w:noHBand="0" w:noVBand="1"/>
      </w:tblPr>
      <w:tblGrid>
        <w:gridCol w:w="1932"/>
        <w:gridCol w:w="1932"/>
        <w:gridCol w:w="1932"/>
        <w:gridCol w:w="1936"/>
      </w:tblGrid>
      <w:tr w:rsidR="00745499" w14:paraId="203B3414" w14:textId="77777777" w:rsidTr="003E1C42">
        <w:trPr>
          <w:trHeight w:val="498"/>
        </w:trPr>
        <w:tc>
          <w:tcPr>
            <w:tcW w:w="1932" w:type="dxa"/>
          </w:tcPr>
          <w:p w14:paraId="11EA7B95" w14:textId="77777777" w:rsidR="00745499" w:rsidRDefault="00745499" w:rsidP="003F50D3">
            <w:r>
              <w:t>Use Case:</w:t>
            </w:r>
          </w:p>
        </w:tc>
        <w:tc>
          <w:tcPr>
            <w:tcW w:w="1932" w:type="dxa"/>
          </w:tcPr>
          <w:p w14:paraId="6B93C823" w14:textId="77777777" w:rsidR="00745499" w:rsidRDefault="00745499" w:rsidP="003F50D3">
            <w:r>
              <w:t>Accept/Reject appointment request</w:t>
            </w:r>
          </w:p>
        </w:tc>
        <w:tc>
          <w:tcPr>
            <w:tcW w:w="1932" w:type="dxa"/>
          </w:tcPr>
          <w:p w14:paraId="1F71CBB8" w14:textId="77777777" w:rsidR="00745499" w:rsidRDefault="00745499" w:rsidP="003F50D3">
            <w:r>
              <w:t>Use Case ID:</w:t>
            </w:r>
          </w:p>
        </w:tc>
        <w:tc>
          <w:tcPr>
            <w:tcW w:w="1936" w:type="dxa"/>
          </w:tcPr>
          <w:p w14:paraId="6BA125FC" w14:textId="77777777" w:rsidR="00745499" w:rsidRDefault="00745499" w:rsidP="003F50D3">
            <w:r>
              <w:t>U07</w:t>
            </w:r>
          </w:p>
        </w:tc>
      </w:tr>
      <w:tr w:rsidR="00745499" w14:paraId="4B121F56" w14:textId="77777777" w:rsidTr="003E1C42">
        <w:trPr>
          <w:trHeight w:val="514"/>
        </w:trPr>
        <w:tc>
          <w:tcPr>
            <w:tcW w:w="1932" w:type="dxa"/>
          </w:tcPr>
          <w:p w14:paraId="1A499CBD" w14:textId="77777777" w:rsidR="00745499" w:rsidRDefault="00745499" w:rsidP="003F50D3">
            <w:r>
              <w:t>Primary Actor:</w:t>
            </w:r>
          </w:p>
        </w:tc>
        <w:tc>
          <w:tcPr>
            <w:tcW w:w="1932" w:type="dxa"/>
          </w:tcPr>
          <w:p w14:paraId="150EBE5A" w14:textId="77777777" w:rsidR="00745499" w:rsidRDefault="00745499" w:rsidP="003F50D3">
            <w:r>
              <w:t>Admin</w:t>
            </w:r>
          </w:p>
        </w:tc>
        <w:tc>
          <w:tcPr>
            <w:tcW w:w="1932" w:type="dxa"/>
          </w:tcPr>
          <w:p w14:paraId="71A9454E" w14:textId="77777777" w:rsidR="00745499" w:rsidRDefault="00745499" w:rsidP="003F50D3">
            <w:r>
              <w:t>Use Case Type:</w:t>
            </w:r>
          </w:p>
        </w:tc>
        <w:tc>
          <w:tcPr>
            <w:tcW w:w="1936" w:type="dxa"/>
          </w:tcPr>
          <w:p w14:paraId="05D4AD89" w14:textId="77777777" w:rsidR="00745499" w:rsidRDefault="00745499" w:rsidP="003F50D3">
            <w:r>
              <w:t>Detail, Essential</w:t>
            </w:r>
          </w:p>
        </w:tc>
      </w:tr>
      <w:tr w:rsidR="00745499" w14:paraId="796436D6" w14:textId="77777777" w:rsidTr="003E1C42">
        <w:trPr>
          <w:trHeight w:val="968"/>
        </w:trPr>
        <w:tc>
          <w:tcPr>
            <w:tcW w:w="1932" w:type="dxa"/>
          </w:tcPr>
          <w:p w14:paraId="1148F36C" w14:textId="77777777" w:rsidR="00745499" w:rsidRDefault="00745499" w:rsidP="003F50D3">
            <w:r>
              <w:t>Brief Description:</w:t>
            </w:r>
          </w:p>
        </w:tc>
        <w:tc>
          <w:tcPr>
            <w:tcW w:w="5800" w:type="dxa"/>
            <w:gridSpan w:val="3"/>
          </w:tcPr>
          <w:p w14:paraId="36AF2D28" w14:textId="77777777" w:rsidR="00745499" w:rsidRDefault="00745499" w:rsidP="003F50D3">
            <w:r>
              <w:t>This use case describes how admin accept and reject customer’s request appointment.</w:t>
            </w:r>
          </w:p>
        </w:tc>
      </w:tr>
      <w:tr w:rsidR="00745499" w14:paraId="2081AA16" w14:textId="77777777" w:rsidTr="003E1C42">
        <w:trPr>
          <w:trHeight w:val="569"/>
        </w:trPr>
        <w:tc>
          <w:tcPr>
            <w:tcW w:w="1932" w:type="dxa"/>
          </w:tcPr>
          <w:p w14:paraId="1498B1BF" w14:textId="77777777" w:rsidR="00745499" w:rsidRDefault="00745499" w:rsidP="003F50D3">
            <w:r>
              <w:t>Trigger:</w:t>
            </w:r>
          </w:p>
        </w:tc>
        <w:tc>
          <w:tcPr>
            <w:tcW w:w="5800" w:type="dxa"/>
            <w:gridSpan w:val="3"/>
          </w:tcPr>
          <w:p w14:paraId="40E7A58F" w14:textId="77777777" w:rsidR="00745499" w:rsidRDefault="00745499" w:rsidP="003F50D3">
            <w:r>
              <w:t>1. Admin wants to accept requested appointment.</w:t>
            </w:r>
          </w:p>
          <w:p w14:paraId="11C72922" w14:textId="77777777" w:rsidR="00745499" w:rsidRDefault="00745499" w:rsidP="003F50D3">
            <w:r>
              <w:t>2. Admin wants to reject requested appointment.</w:t>
            </w:r>
          </w:p>
        </w:tc>
      </w:tr>
      <w:tr w:rsidR="00745499" w14:paraId="50C31D7E" w14:textId="77777777" w:rsidTr="003E1C42">
        <w:trPr>
          <w:trHeight w:val="514"/>
        </w:trPr>
        <w:tc>
          <w:tcPr>
            <w:tcW w:w="1932" w:type="dxa"/>
          </w:tcPr>
          <w:p w14:paraId="2966D254" w14:textId="77777777" w:rsidR="00745499" w:rsidRDefault="00745499" w:rsidP="003F50D3">
            <w:r>
              <w:t xml:space="preserve">Relationships: </w:t>
            </w:r>
          </w:p>
        </w:tc>
        <w:tc>
          <w:tcPr>
            <w:tcW w:w="5800" w:type="dxa"/>
            <w:gridSpan w:val="3"/>
          </w:tcPr>
          <w:p w14:paraId="689FAD2A" w14:textId="183CFDD8" w:rsidR="00745499" w:rsidRDefault="00AB7D09" w:rsidP="003F50D3">
            <w:r>
              <w:t>Extend: View appointment</w:t>
            </w:r>
          </w:p>
        </w:tc>
      </w:tr>
      <w:tr w:rsidR="00745499" w:rsidRPr="00854959" w14:paraId="0E80C33E" w14:textId="77777777" w:rsidTr="003503E7">
        <w:trPr>
          <w:trHeight w:val="983"/>
        </w:trPr>
        <w:tc>
          <w:tcPr>
            <w:tcW w:w="1932" w:type="dxa"/>
          </w:tcPr>
          <w:p w14:paraId="684F4090" w14:textId="77777777" w:rsidR="00745499" w:rsidRDefault="00745499" w:rsidP="003F50D3">
            <w:r>
              <w:t>Flow of events:</w:t>
            </w:r>
          </w:p>
        </w:tc>
        <w:tc>
          <w:tcPr>
            <w:tcW w:w="5800" w:type="dxa"/>
            <w:gridSpan w:val="3"/>
          </w:tcPr>
          <w:p w14:paraId="436CD3B1" w14:textId="0A84B17E" w:rsidR="00745499" w:rsidRDefault="00745499" w:rsidP="00745499">
            <w:pPr>
              <w:pStyle w:val="ListParagraph"/>
              <w:numPr>
                <w:ilvl w:val="0"/>
                <w:numId w:val="17"/>
              </w:numPr>
              <w:jc w:val="left"/>
            </w:pPr>
            <w:r>
              <w:t xml:space="preserve">Admin </w:t>
            </w:r>
            <w:r w:rsidR="00692222">
              <w:t>check on appointment list</w:t>
            </w:r>
            <w:r w:rsidR="00096A44">
              <w:t>.</w:t>
            </w:r>
          </w:p>
          <w:p w14:paraId="4101FF0C" w14:textId="77777777" w:rsidR="00745499" w:rsidRDefault="00745499" w:rsidP="00745499">
            <w:pPr>
              <w:pStyle w:val="ListParagraph"/>
              <w:numPr>
                <w:ilvl w:val="0"/>
                <w:numId w:val="17"/>
              </w:numPr>
              <w:jc w:val="left"/>
            </w:pPr>
            <w:r>
              <w:t>Admin check pending appointment list.</w:t>
            </w:r>
          </w:p>
          <w:p w14:paraId="04A24FB9" w14:textId="6C123A7A" w:rsidR="00745499" w:rsidRDefault="00745499" w:rsidP="00745499">
            <w:pPr>
              <w:pStyle w:val="ListParagraph"/>
              <w:numPr>
                <w:ilvl w:val="0"/>
                <w:numId w:val="17"/>
              </w:numPr>
              <w:jc w:val="left"/>
            </w:pPr>
            <w:r>
              <w:t xml:space="preserve">Admin check with vet for their </w:t>
            </w:r>
            <w:r w:rsidR="00140737">
              <w:t xml:space="preserve">availability </w:t>
            </w:r>
            <w:r>
              <w:t>and accept requested appointment.</w:t>
            </w:r>
          </w:p>
          <w:p w14:paraId="61D90FF2" w14:textId="7F220B1F" w:rsidR="00745499" w:rsidRDefault="00745499" w:rsidP="00745499">
            <w:pPr>
              <w:pStyle w:val="ListParagraph"/>
              <w:numPr>
                <w:ilvl w:val="0"/>
                <w:numId w:val="17"/>
              </w:numPr>
              <w:jc w:val="left"/>
            </w:pPr>
            <w:r>
              <w:lastRenderedPageBreak/>
              <w:t>Admin reject requested appointment when</w:t>
            </w:r>
            <w:r w:rsidR="00B52D58">
              <w:t xml:space="preserve"> vet is not available</w:t>
            </w:r>
            <w:r>
              <w:t xml:space="preserve"> </w:t>
            </w:r>
            <w:r w:rsidR="00B52D58">
              <w:t xml:space="preserve">for </w:t>
            </w:r>
            <w:r>
              <w:t>the request</w:t>
            </w:r>
            <w:r w:rsidR="00501964">
              <w:t>ed</w:t>
            </w:r>
            <w:r>
              <w:t xml:space="preserve"> appointment</w:t>
            </w:r>
            <w:r w:rsidR="00B52D58">
              <w:t>.</w:t>
            </w:r>
          </w:p>
          <w:p w14:paraId="5F45A967" w14:textId="77777777" w:rsidR="00745499" w:rsidRPr="004E08C1" w:rsidRDefault="00745499" w:rsidP="00745499">
            <w:pPr>
              <w:pStyle w:val="ListParagraph"/>
              <w:numPr>
                <w:ilvl w:val="0"/>
                <w:numId w:val="17"/>
              </w:numPr>
              <w:jc w:val="left"/>
            </w:pPr>
            <w:r>
              <w:t>Automated email of appointment status (accepted/rejected) send to customer.</w:t>
            </w:r>
          </w:p>
        </w:tc>
      </w:tr>
    </w:tbl>
    <w:p w14:paraId="71C52B4F" w14:textId="77777777" w:rsidR="00A54970" w:rsidRDefault="00A54970" w:rsidP="00745499"/>
    <w:p w14:paraId="23C5EA15" w14:textId="49A98763" w:rsidR="00745499" w:rsidRDefault="004F2479" w:rsidP="00745499">
      <w:pPr>
        <w:jc w:val="center"/>
      </w:pPr>
      <w:bookmarkStart w:id="101" w:name="_Toc98691174"/>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8</w:t>
      </w:r>
      <w:r w:rsidRPr="000556B8">
        <w:fldChar w:fldCharType="end"/>
      </w:r>
      <w:r w:rsidR="00745499">
        <w:t>: Use case description – View appointment</w:t>
      </w:r>
      <w:bookmarkEnd w:id="101"/>
    </w:p>
    <w:tbl>
      <w:tblPr>
        <w:tblStyle w:val="TableGrid"/>
        <w:tblW w:w="7596" w:type="dxa"/>
        <w:tblLook w:val="04A0" w:firstRow="1" w:lastRow="0" w:firstColumn="1" w:lastColumn="0" w:noHBand="0" w:noVBand="1"/>
      </w:tblPr>
      <w:tblGrid>
        <w:gridCol w:w="1898"/>
        <w:gridCol w:w="1898"/>
        <w:gridCol w:w="1898"/>
        <w:gridCol w:w="1902"/>
      </w:tblGrid>
      <w:tr w:rsidR="00745499" w14:paraId="130AD0A9" w14:textId="77777777" w:rsidTr="003E1C42">
        <w:trPr>
          <w:trHeight w:val="866"/>
        </w:trPr>
        <w:tc>
          <w:tcPr>
            <w:tcW w:w="1898" w:type="dxa"/>
          </w:tcPr>
          <w:p w14:paraId="7AB1EBBC" w14:textId="77777777" w:rsidR="00745499" w:rsidRDefault="00745499" w:rsidP="003F50D3">
            <w:r>
              <w:t>Use Case:</w:t>
            </w:r>
          </w:p>
        </w:tc>
        <w:tc>
          <w:tcPr>
            <w:tcW w:w="1898" w:type="dxa"/>
          </w:tcPr>
          <w:p w14:paraId="16AD8FC6" w14:textId="77777777" w:rsidR="00745499" w:rsidRDefault="00745499" w:rsidP="003F50D3">
            <w:r>
              <w:t>View appointment</w:t>
            </w:r>
          </w:p>
        </w:tc>
        <w:tc>
          <w:tcPr>
            <w:tcW w:w="1898" w:type="dxa"/>
          </w:tcPr>
          <w:p w14:paraId="1B7157CE" w14:textId="77777777" w:rsidR="00745499" w:rsidRDefault="00745499" w:rsidP="003F50D3">
            <w:r>
              <w:t>Use Case ID:</w:t>
            </w:r>
          </w:p>
        </w:tc>
        <w:tc>
          <w:tcPr>
            <w:tcW w:w="1900" w:type="dxa"/>
          </w:tcPr>
          <w:p w14:paraId="66422824" w14:textId="77777777" w:rsidR="00745499" w:rsidRDefault="00745499" w:rsidP="003F50D3">
            <w:r>
              <w:t>U08</w:t>
            </w:r>
          </w:p>
        </w:tc>
      </w:tr>
      <w:tr w:rsidR="00745499" w14:paraId="0B12AA67" w14:textId="77777777" w:rsidTr="0084649F">
        <w:trPr>
          <w:trHeight w:val="610"/>
        </w:trPr>
        <w:tc>
          <w:tcPr>
            <w:tcW w:w="1898" w:type="dxa"/>
          </w:tcPr>
          <w:p w14:paraId="20F3A63C" w14:textId="77777777" w:rsidR="00745499" w:rsidRDefault="00745499" w:rsidP="003F50D3">
            <w:r>
              <w:t>Primary Actor:</w:t>
            </w:r>
          </w:p>
        </w:tc>
        <w:tc>
          <w:tcPr>
            <w:tcW w:w="1898" w:type="dxa"/>
          </w:tcPr>
          <w:p w14:paraId="3E3D002C" w14:textId="77777777" w:rsidR="00745499" w:rsidRDefault="00745499" w:rsidP="003F50D3">
            <w:r>
              <w:t>Admin</w:t>
            </w:r>
          </w:p>
        </w:tc>
        <w:tc>
          <w:tcPr>
            <w:tcW w:w="1898" w:type="dxa"/>
          </w:tcPr>
          <w:p w14:paraId="453C708D" w14:textId="77777777" w:rsidR="00745499" w:rsidRDefault="00745499" w:rsidP="003F50D3">
            <w:r>
              <w:t>Use Case Type:</w:t>
            </w:r>
          </w:p>
        </w:tc>
        <w:tc>
          <w:tcPr>
            <w:tcW w:w="1900" w:type="dxa"/>
          </w:tcPr>
          <w:p w14:paraId="3AB69F86" w14:textId="77777777" w:rsidR="00745499" w:rsidRDefault="00745499" w:rsidP="003F50D3">
            <w:r>
              <w:t>Detail, Essential</w:t>
            </w:r>
          </w:p>
        </w:tc>
      </w:tr>
      <w:tr w:rsidR="00745499" w14:paraId="7B87D7EF" w14:textId="77777777" w:rsidTr="0084649F">
        <w:trPr>
          <w:trHeight w:val="1134"/>
        </w:trPr>
        <w:tc>
          <w:tcPr>
            <w:tcW w:w="1898" w:type="dxa"/>
          </w:tcPr>
          <w:p w14:paraId="661FF946" w14:textId="77777777" w:rsidR="00745499" w:rsidRDefault="00745499" w:rsidP="003F50D3">
            <w:r>
              <w:t>Brief Description:</w:t>
            </w:r>
          </w:p>
        </w:tc>
        <w:tc>
          <w:tcPr>
            <w:tcW w:w="5698" w:type="dxa"/>
            <w:gridSpan w:val="3"/>
          </w:tcPr>
          <w:p w14:paraId="73AAD3AF" w14:textId="77777777" w:rsidR="00745499" w:rsidRDefault="00745499" w:rsidP="003F50D3">
            <w:r>
              <w:t>This use case describes how admin view accepted appointment list.</w:t>
            </w:r>
          </w:p>
        </w:tc>
      </w:tr>
      <w:tr w:rsidR="00745499" w14:paraId="68916952" w14:textId="77777777" w:rsidTr="0084649F">
        <w:trPr>
          <w:trHeight w:val="555"/>
        </w:trPr>
        <w:tc>
          <w:tcPr>
            <w:tcW w:w="1898" w:type="dxa"/>
          </w:tcPr>
          <w:p w14:paraId="2573D34D" w14:textId="77777777" w:rsidR="00745499" w:rsidRDefault="00745499" w:rsidP="003F50D3">
            <w:r>
              <w:t>Trigger:</w:t>
            </w:r>
          </w:p>
        </w:tc>
        <w:tc>
          <w:tcPr>
            <w:tcW w:w="5698" w:type="dxa"/>
            <w:gridSpan w:val="3"/>
          </w:tcPr>
          <w:p w14:paraId="677E04F7" w14:textId="77777777" w:rsidR="00745499" w:rsidRDefault="00745499" w:rsidP="003F50D3">
            <w:r>
              <w:t>Admin wants to check accepted appointment.</w:t>
            </w:r>
          </w:p>
        </w:tc>
      </w:tr>
      <w:tr w:rsidR="00745499" w14:paraId="119333BB" w14:textId="77777777" w:rsidTr="0084649F">
        <w:trPr>
          <w:trHeight w:val="558"/>
        </w:trPr>
        <w:tc>
          <w:tcPr>
            <w:tcW w:w="1898" w:type="dxa"/>
          </w:tcPr>
          <w:p w14:paraId="2D8256B7" w14:textId="77777777" w:rsidR="00745499" w:rsidRDefault="00745499" w:rsidP="003F50D3">
            <w:r>
              <w:t xml:space="preserve">Relationships: </w:t>
            </w:r>
          </w:p>
        </w:tc>
        <w:tc>
          <w:tcPr>
            <w:tcW w:w="5698" w:type="dxa"/>
            <w:gridSpan w:val="3"/>
          </w:tcPr>
          <w:p w14:paraId="0CE76B3B" w14:textId="77777777" w:rsidR="00745499" w:rsidRDefault="00D938D0" w:rsidP="003F50D3">
            <w:r>
              <w:t>Extend: Accept/Reject appointment</w:t>
            </w:r>
          </w:p>
          <w:p w14:paraId="7C4581D8" w14:textId="76A7F335" w:rsidR="00D938D0" w:rsidRDefault="00D938D0" w:rsidP="003F50D3">
            <w:r>
              <w:t xml:space="preserve">Include: 2 different vet </w:t>
            </w:r>
            <w:proofErr w:type="spellStart"/>
            <w:r>
              <w:t>appoinment</w:t>
            </w:r>
            <w:proofErr w:type="spellEnd"/>
          </w:p>
        </w:tc>
      </w:tr>
      <w:tr w:rsidR="00745499" w:rsidRPr="00854959" w14:paraId="66BD5D35" w14:textId="77777777" w:rsidTr="0084649F">
        <w:trPr>
          <w:trHeight w:val="1266"/>
        </w:trPr>
        <w:tc>
          <w:tcPr>
            <w:tcW w:w="1898" w:type="dxa"/>
          </w:tcPr>
          <w:p w14:paraId="573454F0" w14:textId="77777777" w:rsidR="00745499" w:rsidRDefault="00745499" w:rsidP="003F50D3">
            <w:r>
              <w:t>Flow of events:</w:t>
            </w:r>
          </w:p>
        </w:tc>
        <w:tc>
          <w:tcPr>
            <w:tcW w:w="5698" w:type="dxa"/>
            <w:gridSpan w:val="3"/>
          </w:tcPr>
          <w:p w14:paraId="0DAB6A62" w14:textId="790B039A" w:rsidR="00745499" w:rsidRDefault="00745499" w:rsidP="00745499">
            <w:pPr>
              <w:pStyle w:val="ListParagraph"/>
              <w:numPr>
                <w:ilvl w:val="0"/>
                <w:numId w:val="18"/>
              </w:numPr>
              <w:jc w:val="left"/>
            </w:pPr>
            <w:r>
              <w:t xml:space="preserve">Admin </w:t>
            </w:r>
            <w:r w:rsidR="0084649F">
              <w:t xml:space="preserve">view vet appointment </w:t>
            </w:r>
            <w:r>
              <w:t>page.</w:t>
            </w:r>
          </w:p>
          <w:p w14:paraId="041CFA5C" w14:textId="000F11DE" w:rsidR="00745499" w:rsidRPr="00DB2296" w:rsidRDefault="00745499" w:rsidP="00745499">
            <w:pPr>
              <w:pStyle w:val="ListParagraph"/>
              <w:numPr>
                <w:ilvl w:val="0"/>
                <w:numId w:val="18"/>
              </w:numPr>
              <w:jc w:val="left"/>
            </w:pPr>
            <w:r>
              <w:t xml:space="preserve">System display appointment list on </w:t>
            </w:r>
            <w:r w:rsidR="00A8211C">
              <w:t xml:space="preserve">selected vet appointment </w:t>
            </w:r>
            <w:r>
              <w:t>page.</w:t>
            </w:r>
          </w:p>
        </w:tc>
      </w:tr>
    </w:tbl>
    <w:p w14:paraId="196F1954" w14:textId="77777777" w:rsidR="0005525A" w:rsidRDefault="0005525A" w:rsidP="00745499"/>
    <w:p w14:paraId="65DA4E93" w14:textId="67AFF223" w:rsidR="00745499" w:rsidRDefault="009F0BC9" w:rsidP="00745499">
      <w:pPr>
        <w:jc w:val="center"/>
      </w:pPr>
      <w:bookmarkStart w:id="102" w:name="_Toc98691175"/>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9</w:t>
      </w:r>
      <w:r w:rsidRPr="000556B8">
        <w:fldChar w:fldCharType="end"/>
      </w:r>
      <w:r w:rsidR="00745499">
        <w:t xml:space="preserve">: Use case description – </w:t>
      </w:r>
      <w:r w:rsidR="0058016B">
        <w:t>Modify user</w:t>
      </w:r>
      <w:bookmarkEnd w:id="102"/>
    </w:p>
    <w:tbl>
      <w:tblPr>
        <w:tblStyle w:val="TableGrid"/>
        <w:tblW w:w="7650" w:type="dxa"/>
        <w:tblLook w:val="04A0" w:firstRow="1" w:lastRow="0" w:firstColumn="1" w:lastColumn="0" w:noHBand="0" w:noVBand="1"/>
      </w:tblPr>
      <w:tblGrid>
        <w:gridCol w:w="2193"/>
        <w:gridCol w:w="2188"/>
        <w:gridCol w:w="2186"/>
        <w:gridCol w:w="1083"/>
      </w:tblGrid>
      <w:tr w:rsidR="00745499" w14:paraId="7FF51CE1" w14:textId="77777777" w:rsidTr="003E1C42">
        <w:trPr>
          <w:trHeight w:val="481"/>
        </w:trPr>
        <w:tc>
          <w:tcPr>
            <w:tcW w:w="2199" w:type="dxa"/>
          </w:tcPr>
          <w:p w14:paraId="03054CD3" w14:textId="77777777" w:rsidR="00745499" w:rsidRDefault="00745499" w:rsidP="003F50D3">
            <w:r>
              <w:t>Use Case:</w:t>
            </w:r>
          </w:p>
        </w:tc>
        <w:tc>
          <w:tcPr>
            <w:tcW w:w="2199" w:type="dxa"/>
          </w:tcPr>
          <w:p w14:paraId="7D60F1F2" w14:textId="2C4B520F" w:rsidR="00745499" w:rsidRDefault="00E17EE1" w:rsidP="003F50D3">
            <w:r>
              <w:t>Modify user</w:t>
            </w:r>
          </w:p>
        </w:tc>
        <w:tc>
          <w:tcPr>
            <w:tcW w:w="2199" w:type="dxa"/>
          </w:tcPr>
          <w:p w14:paraId="0B2ED312" w14:textId="77777777" w:rsidR="00745499" w:rsidRDefault="00745499" w:rsidP="003F50D3">
            <w:r>
              <w:t>Use Case ID:</w:t>
            </w:r>
          </w:p>
        </w:tc>
        <w:tc>
          <w:tcPr>
            <w:tcW w:w="1053" w:type="dxa"/>
          </w:tcPr>
          <w:p w14:paraId="1E641137" w14:textId="77777777" w:rsidR="00745499" w:rsidRDefault="00745499" w:rsidP="003F50D3">
            <w:r>
              <w:t>U09</w:t>
            </w:r>
          </w:p>
        </w:tc>
      </w:tr>
      <w:tr w:rsidR="00745499" w14:paraId="3F5C5061" w14:textId="77777777" w:rsidTr="0005525A">
        <w:trPr>
          <w:trHeight w:val="629"/>
        </w:trPr>
        <w:tc>
          <w:tcPr>
            <w:tcW w:w="2199" w:type="dxa"/>
          </w:tcPr>
          <w:p w14:paraId="7961E2E3" w14:textId="77777777" w:rsidR="00745499" w:rsidRDefault="00745499" w:rsidP="003F50D3">
            <w:r>
              <w:t>Primary Actor:</w:t>
            </w:r>
          </w:p>
        </w:tc>
        <w:tc>
          <w:tcPr>
            <w:tcW w:w="2199" w:type="dxa"/>
          </w:tcPr>
          <w:p w14:paraId="3B4A281C" w14:textId="77777777" w:rsidR="00745499" w:rsidRDefault="00745499" w:rsidP="003F50D3">
            <w:r>
              <w:t>Admin</w:t>
            </w:r>
          </w:p>
        </w:tc>
        <w:tc>
          <w:tcPr>
            <w:tcW w:w="2199" w:type="dxa"/>
          </w:tcPr>
          <w:p w14:paraId="26F18793" w14:textId="77777777" w:rsidR="00745499" w:rsidRDefault="00745499" w:rsidP="003F50D3">
            <w:r>
              <w:t>Use Case Type:</w:t>
            </w:r>
          </w:p>
        </w:tc>
        <w:tc>
          <w:tcPr>
            <w:tcW w:w="1053" w:type="dxa"/>
          </w:tcPr>
          <w:p w14:paraId="1AEADE3B" w14:textId="77777777" w:rsidR="00745499" w:rsidRDefault="00745499" w:rsidP="003F50D3">
            <w:r>
              <w:t>Detail, Essential</w:t>
            </w:r>
          </w:p>
        </w:tc>
      </w:tr>
      <w:tr w:rsidR="00745499" w14:paraId="3E6ECD50" w14:textId="77777777" w:rsidTr="003E1C42">
        <w:trPr>
          <w:trHeight w:val="754"/>
        </w:trPr>
        <w:tc>
          <w:tcPr>
            <w:tcW w:w="2199" w:type="dxa"/>
          </w:tcPr>
          <w:p w14:paraId="53847600" w14:textId="77777777" w:rsidR="00745499" w:rsidRDefault="00745499" w:rsidP="003F50D3">
            <w:r>
              <w:t>Brief Description:</w:t>
            </w:r>
          </w:p>
        </w:tc>
        <w:tc>
          <w:tcPr>
            <w:tcW w:w="5451" w:type="dxa"/>
            <w:gridSpan w:val="3"/>
          </w:tcPr>
          <w:p w14:paraId="1BAFB2E5" w14:textId="7F85A4DE" w:rsidR="00745499" w:rsidRPr="00A41A3A" w:rsidRDefault="00745499" w:rsidP="003F50D3">
            <w:pPr>
              <w:tabs>
                <w:tab w:val="left" w:pos="1788"/>
              </w:tabs>
            </w:pPr>
            <w:r>
              <w:t>This use case describes how admin</w:t>
            </w:r>
            <w:r w:rsidR="00FC24D7">
              <w:t xml:space="preserve"> perform CRUD operation on user</w:t>
            </w:r>
            <w:r w:rsidR="00672E99">
              <w:t>.</w:t>
            </w:r>
          </w:p>
        </w:tc>
      </w:tr>
      <w:tr w:rsidR="00745499" w14:paraId="46A95FDF" w14:textId="77777777" w:rsidTr="003E1C42">
        <w:trPr>
          <w:trHeight w:val="550"/>
        </w:trPr>
        <w:tc>
          <w:tcPr>
            <w:tcW w:w="2199" w:type="dxa"/>
          </w:tcPr>
          <w:p w14:paraId="3BC752E6" w14:textId="77777777" w:rsidR="00745499" w:rsidRDefault="00745499" w:rsidP="003F50D3">
            <w:r>
              <w:t>Trigger:</w:t>
            </w:r>
          </w:p>
        </w:tc>
        <w:tc>
          <w:tcPr>
            <w:tcW w:w="5451" w:type="dxa"/>
            <w:gridSpan w:val="3"/>
          </w:tcPr>
          <w:p w14:paraId="68C41D6A" w14:textId="2C5FD0AC" w:rsidR="00745499" w:rsidRDefault="00745499" w:rsidP="003F50D3">
            <w:r>
              <w:t xml:space="preserve">Admin wants to </w:t>
            </w:r>
            <w:r w:rsidR="00592F8C">
              <w:t xml:space="preserve">perform CRUD operation on </w:t>
            </w:r>
            <w:r w:rsidR="00116FAB">
              <w:t>user.</w:t>
            </w:r>
          </w:p>
        </w:tc>
      </w:tr>
      <w:tr w:rsidR="00745499" w14:paraId="598B0631" w14:textId="77777777" w:rsidTr="003E1C42">
        <w:trPr>
          <w:trHeight w:val="496"/>
        </w:trPr>
        <w:tc>
          <w:tcPr>
            <w:tcW w:w="2199" w:type="dxa"/>
          </w:tcPr>
          <w:p w14:paraId="6ACFCB38" w14:textId="77777777" w:rsidR="00745499" w:rsidRDefault="00745499" w:rsidP="003F50D3">
            <w:r>
              <w:t xml:space="preserve">Relationships: </w:t>
            </w:r>
          </w:p>
        </w:tc>
        <w:tc>
          <w:tcPr>
            <w:tcW w:w="5451" w:type="dxa"/>
            <w:gridSpan w:val="3"/>
          </w:tcPr>
          <w:p w14:paraId="40B4220C" w14:textId="07C53D89" w:rsidR="00745499" w:rsidRDefault="00AA4DF4" w:rsidP="003F50D3">
            <w:r>
              <w:t xml:space="preserve">Extend: CRUD on customer/admin, Update </w:t>
            </w:r>
            <w:r w:rsidR="002873BC">
              <w:t>vet</w:t>
            </w:r>
          </w:p>
        </w:tc>
      </w:tr>
      <w:tr w:rsidR="00745499" w:rsidRPr="00854959" w14:paraId="273C9B9D" w14:textId="77777777" w:rsidTr="0005525A">
        <w:trPr>
          <w:trHeight w:val="416"/>
        </w:trPr>
        <w:tc>
          <w:tcPr>
            <w:tcW w:w="2199" w:type="dxa"/>
          </w:tcPr>
          <w:p w14:paraId="45796BDA" w14:textId="77777777" w:rsidR="00745499" w:rsidRDefault="00745499" w:rsidP="003F50D3">
            <w:r>
              <w:t>Flow of events:</w:t>
            </w:r>
          </w:p>
        </w:tc>
        <w:tc>
          <w:tcPr>
            <w:tcW w:w="5451" w:type="dxa"/>
            <w:gridSpan w:val="3"/>
          </w:tcPr>
          <w:p w14:paraId="4CB5B52D" w14:textId="77777777" w:rsidR="00745499" w:rsidRDefault="00745499" w:rsidP="003B6308">
            <w:pPr>
              <w:pStyle w:val="ListParagraph"/>
              <w:numPr>
                <w:ilvl w:val="0"/>
                <w:numId w:val="19"/>
              </w:numPr>
              <w:jc w:val="left"/>
            </w:pPr>
            <w:r>
              <w:t xml:space="preserve">Admin </w:t>
            </w:r>
            <w:r w:rsidR="003B6308">
              <w:t>select user list on dashboard.</w:t>
            </w:r>
          </w:p>
          <w:p w14:paraId="591B4D4D" w14:textId="7A572082" w:rsidR="003B6308" w:rsidRDefault="003B6308" w:rsidP="003B6308">
            <w:pPr>
              <w:pStyle w:val="ListParagraph"/>
              <w:numPr>
                <w:ilvl w:val="0"/>
                <w:numId w:val="19"/>
              </w:numPr>
              <w:jc w:val="left"/>
            </w:pPr>
            <w:proofErr w:type="gramStart"/>
            <w:r>
              <w:t>Admin</w:t>
            </w:r>
            <w:proofErr w:type="gramEnd"/>
            <w:r>
              <w:t xml:space="preserve"> create new customer/admin.</w:t>
            </w:r>
          </w:p>
          <w:p w14:paraId="72FD4BF0" w14:textId="77777777" w:rsidR="003B6308" w:rsidRDefault="003B6308" w:rsidP="003B6308">
            <w:pPr>
              <w:pStyle w:val="ListParagraph"/>
              <w:numPr>
                <w:ilvl w:val="0"/>
                <w:numId w:val="19"/>
              </w:numPr>
              <w:jc w:val="left"/>
            </w:pPr>
            <w:r>
              <w:t>Admin update existing customer/admin.</w:t>
            </w:r>
          </w:p>
          <w:p w14:paraId="4E0C98BF" w14:textId="77777777" w:rsidR="003B6308" w:rsidRDefault="003B6308" w:rsidP="003B6308">
            <w:pPr>
              <w:pStyle w:val="ListParagraph"/>
              <w:numPr>
                <w:ilvl w:val="0"/>
                <w:numId w:val="19"/>
              </w:numPr>
              <w:jc w:val="left"/>
            </w:pPr>
            <w:r>
              <w:t>Admin delete customer/admin.</w:t>
            </w:r>
          </w:p>
          <w:p w14:paraId="6263BC53" w14:textId="6C384D0A" w:rsidR="003B6308" w:rsidRPr="00F23CEC" w:rsidRDefault="003B6308" w:rsidP="003B6308">
            <w:pPr>
              <w:pStyle w:val="ListParagraph"/>
              <w:numPr>
                <w:ilvl w:val="0"/>
                <w:numId w:val="19"/>
              </w:numPr>
              <w:jc w:val="left"/>
            </w:pPr>
            <w:r>
              <w:lastRenderedPageBreak/>
              <w:t>Admin update vet.</w:t>
            </w:r>
          </w:p>
        </w:tc>
      </w:tr>
    </w:tbl>
    <w:p w14:paraId="5B2A993F" w14:textId="77777777" w:rsidR="00745499" w:rsidRDefault="00745499" w:rsidP="00745499"/>
    <w:p w14:paraId="0C45DD1B" w14:textId="506F3AED" w:rsidR="00745499" w:rsidRDefault="007863F4" w:rsidP="00745499">
      <w:pPr>
        <w:jc w:val="center"/>
      </w:pPr>
      <w:bookmarkStart w:id="103" w:name="_Toc98691176"/>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0</w:t>
      </w:r>
      <w:r w:rsidRPr="000556B8">
        <w:fldChar w:fldCharType="end"/>
      </w:r>
      <w:r w:rsidR="00745499">
        <w:t>: Use case description – Modify clinic info</w:t>
      </w:r>
      <w:bookmarkEnd w:id="103"/>
    </w:p>
    <w:tbl>
      <w:tblPr>
        <w:tblStyle w:val="TableGrid"/>
        <w:tblW w:w="7650" w:type="dxa"/>
        <w:tblLook w:val="04A0" w:firstRow="1" w:lastRow="0" w:firstColumn="1" w:lastColumn="0" w:noHBand="0" w:noVBand="1"/>
      </w:tblPr>
      <w:tblGrid>
        <w:gridCol w:w="2193"/>
        <w:gridCol w:w="2188"/>
        <w:gridCol w:w="2186"/>
        <w:gridCol w:w="1083"/>
      </w:tblGrid>
      <w:tr w:rsidR="00745499" w14:paraId="4B565A41" w14:textId="77777777" w:rsidTr="003E1C42">
        <w:trPr>
          <w:trHeight w:val="481"/>
        </w:trPr>
        <w:tc>
          <w:tcPr>
            <w:tcW w:w="2199" w:type="dxa"/>
          </w:tcPr>
          <w:p w14:paraId="6F4018C4" w14:textId="77777777" w:rsidR="00745499" w:rsidRDefault="00745499" w:rsidP="003F50D3">
            <w:r>
              <w:t>Use Case:</w:t>
            </w:r>
          </w:p>
        </w:tc>
        <w:tc>
          <w:tcPr>
            <w:tcW w:w="2199" w:type="dxa"/>
          </w:tcPr>
          <w:p w14:paraId="09030DBE" w14:textId="77777777" w:rsidR="00745499" w:rsidRDefault="00745499" w:rsidP="003F50D3">
            <w:r>
              <w:t>Modify clinic info</w:t>
            </w:r>
          </w:p>
        </w:tc>
        <w:tc>
          <w:tcPr>
            <w:tcW w:w="2199" w:type="dxa"/>
          </w:tcPr>
          <w:p w14:paraId="5532F349" w14:textId="77777777" w:rsidR="00745499" w:rsidRDefault="00745499" w:rsidP="003F50D3">
            <w:r>
              <w:t>Use Case ID:</w:t>
            </w:r>
          </w:p>
        </w:tc>
        <w:tc>
          <w:tcPr>
            <w:tcW w:w="1053" w:type="dxa"/>
          </w:tcPr>
          <w:p w14:paraId="1EAC1961" w14:textId="77777777" w:rsidR="00745499" w:rsidRDefault="00745499" w:rsidP="003F50D3">
            <w:r>
              <w:t>U10</w:t>
            </w:r>
          </w:p>
        </w:tc>
      </w:tr>
      <w:tr w:rsidR="00745499" w14:paraId="3F33CAC2" w14:textId="77777777" w:rsidTr="003E1C42">
        <w:trPr>
          <w:trHeight w:val="496"/>
        </w:trPr>
        <w:tc>
          <w:tcPr>
            <w:tcW w:w="2199" w:type="dxa"/>
          </w:tcPr>
          <w:p w14:paraId="4AD15C69" w14:textId="77777777" w:rsidR="00745499" w:rsidRDefault="00745499" w:rsidP="003F50D3">
            <w:r>
              <w:t>Primary Actor:</w:t>
            </w:r>
          </w:p>
        </w:tc>
        <w:tc>
          <w:tcPr>
            <w:tcW w:w="2199" w:type="dxa"/>
          </w:tcPr>
          <w:p w14:paraId="5CD2F817" w14:textId="77777777" w:rsidR="00745499" w:rsidRDefault="00745499" w:rsidP="003F50D3">
            <w:r>
              <w:t>Admin</w:t>
            </w:r>
          </w:p>
        </w:tc>
        <w:tc>
          <w:tcPr>
            <w:tcW w:w="2199" w:type="dxa"/>
          </w:tcPr>
          <w:p w14:paraId="2484834B" w14:textId="77777777" w:rsidR="00745499" w:rsidRDefault="00745499" w:rsidP="003F50D3">
            <w:r>
              <w:t>Use Case Type:</w:t>
            </w:r>
          </w:p>
        </w:tc>
        <w:tc>
          <w:tcPr>
            <w:tcW w:w="1053" w:type="dxa"/>
          </w:tcPr>
          <w:p w14:paraId="0AAD8E2B" w14:textId="77777777" w:rsidR="00745499" w:rsidRDefault="00745499" w:rsidP="003F50D3">
            <w:r>
              <w:t>Detail, Essential</w:t>
            </w:r>
          </w:p>
        </w:tc>
      </w:tr>
      <w:tr w:rsidR="00745499" w14:paraId="0F43E578" w14:textId="77777777" w:rsidTr="003E1C42">
        <w:trPr>
          <w:trHeight w:val="934"/>
        </w:trPr>
        <w:tc>
          <w:tcPr>
            <w:tcW w:w="2199" w:type="dxa"/>
          </w:tcPr>
          <w:p w14:paraId="40F644BA" w14:textId="77777777" w:rsidR="00745499" w:rsidRDefault="00745499" w:rsidP="003F50D3">
            <w:r>
              <w:t>Brief Description:</w:t>
            </w:r>
          </w:p>
        </w:tc>
        <w:tc>
          <w:tcPr>
            <w:tcW w:w="5451" w:type="dxa"/>
            <w:gridSpan w:val="3"/>
          </w:tcPr>
          <w:p w14:paraId="42B75BA7" w14:textId="5AFDC2F5" w:rsidR="00745499" w:rsidRDefault="00745499" w:rsidP="003F50D3">
            <w:r>
              <w:t xml:space="preserve">This use case describes how admin modify clinic </w:t>
            </w:r>
            <w:r w:rsidR="006C6101">
              <w:t>address and contact</w:t>
            </w:r>
            <w:r>
              <w:t>.</w:t>
            </w:r>
          </w:p>
        </w:tc>
      </w:tr>
      <w:tr w:rsidR="00745499" w14:paraId="7BD27DF7" w14:textId="77777777" w:rsidTr="003E1C42">
        <w:trPr>
          <w:trHeight w:val="550"/>
        </w:trPr>
        <w:tc>
          <w:tcPr>
            <w:tcW w:w="2199" w:type="dxa"/>
          </w:tcPr>
          <w:p w14:paraId="3AC6F13B" w14:textId="77777777" w:rsidR="00745499" w:rsidRDefault="00745499" w:rsidP="003F50D3">
            <w:r>
              <w:t>Trigger:</w:t>
            </w:r>
          </w:p>
        </w:tc>
        <w:tc>
          <w:tcPr>
            <w:tcW w:w="5451" w:type="dxa"/>
            <w:gridSpan w:val="3"/>
          </w:tcPr>
          <w:p w14:paraId="7D212698" w14:textId="337CDAF0" w:rsidR="00745499" w:rsidRDefault="00745499" w:rsidP="003F50D3">
            <w:r>
              <w:t>Admin wants to edit clinic operation</w:t>
            </w:r>
            <w:r w:rsidR="00CE5EEE">
              <w:t xml:space="preserve"> info</w:t>
            </w:r>
            <w:r>
              <w:t>.</w:t>
            </w:r>
          </w:p>
        </w:tc>
      </w:tr>
      <w:tr w:rsidR="00745499" w14:paraId="524C2AE5" w14:textId="77777777" w:rsidTr="003E1C42">
        <w:trPr>
          <w:trHeight w:val="496"/>
        </w:trPr>
        <w:tc>
          <w:tcPr>
            <w:tcW w:w="2199" w:type="dxa"/>
          </w:tcPr>
          <w:p w14:paraId="55376A89" w14:textId="77777777" w:rsidR="00745499" w:rsidRDefault="00745499" w:rsidP="003F50D3">
            <w:r>
              <w:t xml:space="preserve">Relationships: </w:t>
            </w:r>
          </w:p>
        </w:tc>
        <w:tc>
          <w:tcPr>
            <w:tcW w:w="5451" w:type="dxa"/>
            <w:gridSpan w:val="3"/>
          </w:tcPr>
          <w:p w14:paraId="49FEE2B6" w14:textId="77777777" w:rsidR="00745499" w:rsidRDefault="00745499" w:rsidP="003F50D3">
            <w:r>
              <w:t>-</w:t>
            </w:r>
          </w:p>
        </w:tc>
      </w:tr>
      <w:tr w:rsidR="00745499" w:rsidRPr="00854959" w14:paraId="6847A3D4" w14:textId="77777777" w:rsidTr="003E1C42">
        <w:trPr>
          <w:trHeight w:val="1862"/>
        </w:trPr>
        <w:tc>
          <w:tcPr>
            <w:tcW w:w="2199" w:type="dxa"/>
          </w:tcPr>
          <w:p w14:paraId="4F1677AB" w14:textId="77777777" w:rsidR="00745499" w:rsidRDefault="00745499" w:rsidP="003F50D3">
            <w:r>
              <w:t>Flow of events:</w:t>
            </w:r>
          </w:p>
        </w:tc>
        <w:tc>
          <w:tcPr>
            <w:tcW w:w="5451" w:type="dxa"/>
            <w:gridSpan w:val="3"/>
          </w:tcPr>
          <w:p w14:paraId="2BF9CB37" w14:textId="0890CFC0" w:rsidR="00745499" w:rsidRDefault="00745499" w:rsidP="00745499">
            <w:pPr>
              <w:pStyle w:val="ListParagraph"/>
              <w:numPr>
                <w:ilvl w:val="0"/>
                <w:numId w:val="20"/>
              </w:numPr>
              <w:jc w:val="left"/>
            </w:pPr>
            <w:r>
              <w:t>Admin click on “</w:t>
            </w:r>
            <w:r w:rsidR="00E7713E">
              <w:t>Edit operation details</w:t>
            </w:r>
            <w:r>
              <w:t>” page.</w:t>
            </w:r>
          </w:p>
          <w:p w14:paraId="78B8198C" w14:textId="2BE09AA8" w:rsidR="00745499" w:rsidRDefault="00745499" w:rsidP="00745499">
            <w:pPr>
              <w:pStyle w:val="ListParagraph"/>
              <w:numPr>
                <w:ilvl w:val="0"/>
                <w:numId w:val="20"/>
              </w:numPr>
              <w:jc w:val="left"/>
            </w:pPr>
            <w:proofErr w:type="gramStart"/>
            <w:r>
              <w:t>Admin</w:t>
            </w:r>
            <w:proofErr w:type="gramEnd"/>
            <w:r>
              <w:t xml:space="preserve"> </w:t>
            </w:r>
            <w:r w:rsidR="00D11FBA">
              <w:t>modify</w:t>
            </w:r>
            <w:r>
              <w:t xml:space="preserve"> </w:t>
            </w:r>
            <w:r w:rsidR="00D11FBA">
              <w:t>clinic address and contact.</w:t>
            </w:r>
          </w:p>
          <w:p w14:paraId="49B900A0" w14:textId="0FA524D3" w:rsidR="00745499" w:rsidRDefault="00745499" w:rsidP="00745499">
            <w:pPr>
              <w:pStyle w:val="ListParagraph"/>
              <w:numPr>
                <w:ilvl w:val="0"/>
                <w:numId w:val="20"/>
              </w:numPr>
              <w:jc w:val="left"/>
            </w:pPr>
            <w:r>
              <w:t>Admin click on “</w:t>
            </w:r>
            <w:r w:rsidR="00D11FBA">
              <w:t>Update info</w:t>
            </w:r>
            <w:r>
              <w:t>” button.</w:t>
            </w:r>
          </w:p>
          <w:p w14:paraId="5959E233" w14:textId="45359B35" w:rsidR="00745499" w:rsidRPr="00F23CEC" w:rsidRDefault="00745499" w:rsidP="00745499">
            <w:pPr>
              <w:pStyle w:val="ListParagraph"/>
              <w:numPr>
                <w:ilvl w:val="0"/>
                <w:numId w:val="20"/>
              </w:numPr>
              <w:jc w:val="left"/>
            </w:pPr>
            <w:r>
              <w:t xml:space="preserve">New </w:t>
            </w:r>
            <w:r w:rsidR="00466145">
              <w:t xml:space="preserve">clinic info </w:t>
            </w:r>
            <w:r>
              <w:t>updated in “Clinic operation” page.</w:t>
            </w:r>
          </w:p>
        </w:tc>
      </w:tr>
    </w:tbl>
    <w:p w14:paraId="14CB06F3" w14:textId="77777777" w:rsidR="004A43A9" w:rsidRDefault="004A43A9" w:rsidP="00745499"/>
    <w:p w14:paraId="68F433B8" w14:textId="06C4B047" w:rsidR="00A54970" w:rsidRDefault="00A54970" w:rsidP="00A54970">
      <w:pPr>
        <w:jc w:val="center"/>
      </w:pPr>
      <w:bookmarkStart w:id="104" w:name="_Toc98691177"/>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1</w:t>
      </w:r>
      <w:r w:rsidRPr="000556B8">
        <w:fldChar w:fldCharType="end"/>
      </w:r>
      <w:r>
        <w:t>: Use case description – 2 different vet appointment</w:t>
      </w:r>
      <w:bookmarkEnd w:id="104"/>
      <w:r>
        <w:t xml:space="preserve"> </w:t>
      </w:r>
    </w:p>
    <w:tbl>
      <w:tblPr>
        <w:tblStyle w:val="TableGrid"/>
        <w:tblW w:w="7650" w:type="dxa"/>
        <w:tblLook w:val="04A0" w:firstRow="1" w:lastRow="0" w:firstColumn="1" w:lastColumn="0" w:noHBand="0" w:noVBand="1"/>
      </w:tblPr>
      <w:tblGrid>
        <w:gridCol w:w="2192"/>
        <w:gridCol w:w="2191"/>
        <w:gridCol w:w="2184"/>
        <w:gridCol w:w="1083"/>
      </w:tblGrid>
      <w:tr w:rsidR="00257519" w14:paraId="36FCEAEE" w14:textId="77777777" w:rsidTr="00B136C8">
        <w:trPr>
          <w:trHeight w:val="481"/>
        </w:trPr>
        <w:tc>
          <w:tcPr>
            <w:tcW w:w="2199" w:type="dxa"/>
          </w:tcPr>
          <w:p w14:paraId="58A769E8" w14:textId="77777777" w:rsidR="00257519" w:rsidRDefault="00257519" w:rsidP="00B136C8">
            <w:r>
              <w:t>Use Case:</w:t>
            </w:r>
          </w:p>
        </w:tc>
        <w:tc>
          <w:tcPr>
            <w:tcW w:w="2199" w:type="dxa"/>
          </w:tcPr>
          <w:p w14:paraId="2996CBE3" w14:textId="05DA1CE3" w:rsidR="00257519" w:rsidRDefault="00257519" w:rsidP="00B136C8">
            <w:r>
              <w:t>2 different vet appointment</w:t>
            </w:r>
          </w:p>
        </w:tc>
        <w:tc>
          <w:tcPr>
            <w:tcW w:w="2199" w:type="dxa"/>
          </w:tcPr>
          <w:p w14:paraId="19189ECE" w14:textId="77777777" w:rsidR="00257519" w:rsidRDefault="00257519" w:rsidP="00B136C8">
            <w:r>
              <w:t>Use Case ID:</w:t>
            </w:r>
          </w:p>
        </w:tc>
        <w:tc>
          <w:tcPr>
            <w:tcW w:w="1053" w:type="dxa"/>
          </w:tcPr>
          <w:p w14:paraId="6091086B" w14:textId="6E47F151" w:rsidR="00257519" w:rsidRDefault="00257519" w:rsidP="00B136C8">
            <w:r>
              <w:t>U11</w:t>
            </w:r>
          </w:p>
        </w:tc>
      </w:tr>
      <w:tr w:rsidR="00257519" w14:paraId="03B9A945" w14:textId="77777777" w:rsidTr="00B136C8">
        <w:trPr>
          <w:trHeight w:val="496"/>
        </w:trPr>
        <w:tc>
          <w:tcPr>
            <w:tcW w:w="2199" w:type="dxa"/>
          </w:tcPr>
          <w:p w14:paraId="1FCD822E" w14:textId="77777777" w:rsidR="00257519" w:rsidRDefault="00257519" w:rsidP="00B136C8">
            <w:r>
              <w:t>Primary Actor:</w:t>
            </w:r>
          </w:p>
        </w:tc>
        <w:tc>
          <w:tcPr>
            <w:tcW w:w="2199" w:type="dxa"/>
          </w:tcPr>
          <w:p w14:paraId="2A07F0C2" w14:textId="77777777" w:rsidR="00257519" w:rsidRDefault="00257519" w:rsidP="00B136C8">
            <w:r>
              <w:t>Admin</w:t>
            </w:r>
          </w:p>
        </w:tc>
        <w:tc>
          <w:tcPr>
            <w:tcW w:w="2199" w:type="dxa"/>
          </w:tcPr>
          <w:p w14:paraId="0DAC1859" w14:textId="77777777" w:rsidR="00257519" w:rsidRDefault="00257519" w:rsidP="00B136C8">
            <w:r>
              <w:t>Use Case Type:</w:t>
            </w:r>
          </w:p>
        </w:tc>
        <w:tc>
          <w:tcPr>
            <w:tcW w:w="1053" w:type="dxa"/>
          </w:tcPr>
          <w:p w14:paraId="1E2EC7F4" w14:textId="77777777" w:rsidR="00257519" w:rsidRDefault="00257519" w:rsidP="00B136C8">
            <w:r>
              <w:t>Detail, Essential</w:t>
            </w:r>
          </w:p>
        </w:tc>
      </w:tr>
      <w:tr w:rsidR="00257519" w14:paraId="3D5FCDF4" w14:textId="77777777" w:rsidTr="00B136C8">
        <w:trPr>
          <w:trHeight w:val="934"/>
        </w:trPr>
        <w:tc>
          <w:tcPr>
            <w:tcW w:w="2199" w:type="dxa"/>
          </w:tcPr>
          <w:p w14:paraId="049F7671" w14:textId="77777777" w:rsidR="00257519" w:rsidRDefault="00257519" w:rsidP="00B136C8">
            <w:r>
              <w:t>Brief Description:</w:t>
            </w:r>
          </w:p>
        </w:tc>
        <w:tc>
          <w:tcPr>
            <w:tcW w:w="5451" w:type="dxa"/>
            <w:gridSpan w:val="3"/>
          </w:tcPr>
          <w:p w14:paraId="748F6D44" w14:textId="1CD93619" w:rsidR="00257519" w:rsidRDefault="00257519" w:rsidP="00B136C8">
            <w:r>
              <w:t xml:space="preserve">This use case describes how admin </w:t>
            </w:r>
            <w:r w:rsidR="00555532">
              <w:t xml:space="preserve">can view different appointment list for 2 different </w:t>
            </w:r>
            <w:proofErr w:type="gramStart"/>
            <w:r w:rsidR="00555532">
              <w:t>vet</w:t>
            </w:r>
            <w:proofErr w:type="gramEnd"/>
            <w:r w:rsidR="00555532">
              <w:t>.</w:t>
            </w:r>
          </w:p>
        </w:tc>
      </w:tr>
      <w:tr w:rsidR="00257519" w14:paraId="4960C1F9" w14:textId="77777777" w:rsidTr="00B136C8">
        <w:trPr>
          <w:trHeight w:val="550"/>
        </w:trPr>
        <w:tc>
          <w:tcPr>
            <w:tcW w:w="2199" w:type="dxa"/>
          </w:tcPr>
          <w:p w14:paraId="1F6CD40C" w14:textId="77777777" w:rsidR="00257519" w:rsidRDefault="00257519" w:rsidP="00B136C8">
            <w:r>
              <w:t>Trigger:</w:t>
            </w:r>
          </w:p>
        </w:tc>
        <w:tc>
          <w:tcPr>
            <w:tcW w:w="5451" w:type="dxa"/>
            <w:gridSpan w:val="3"/>
          </w:tcPr>
          <w:p w14:paraId="2D0F91FF" w14:textId="7A037586" w:rsidR="00257519" w:rsidRDefault="00257519" w:rsidP="00B136C8">
            <w:r>
              <w:t xml:space="preserve">Admin wants to </w:t>
            </w:r>
            <w:r w:rsidR="004E2F12">
              <w:t xml:space="preserve">view one of the vet’s appointment </w:t>
            </w:r>
            <w:proofErr w:type="gramStart"/>
            <w:r w:rsidR="004E2F12">
              <w:t>list</w:t>
            </w:r>
            <w:proofErr w:type="gramEnd"/>
            <w:r w:rsidR="00C657D9">
              <w:t>.</w:t>
            </w:r>
          </w:p>
        </w:tc>
      </w:tr>
      <w:tr w:rsidR="00257519" w14:paraId="02890B27" w14:textId="77777777" w:rsidTr="00B136C8">
        <w:trPr>
          <w:trHeight w:val="496"/>
        </w:trPr>
        <w:tc>
          <w:tcPr>
            <w:tcW w:w="2199" w:type="dxa"/>
          </w:tcPr>
          <w:p w14:paraId="1FFE3B3C" w14:textId="77777777" w:rsidR="00257519" w:rsidRDefault="00257519" w:rsidP="00B136C8">
            <w:r>
              <w:t xml:space="preserve">Relationships: </w:t>
            </w:r>
          </w:p>
        </w:tc>
        <w:tc>
          <w:tcPr>
            <w:tcW w:w="5451" w:type="dxa"/>
            <w:gridSpan w:val="3"/>
          </w:tcPr>
          <w:p w14:paraId="7733351A" w14:textId="5BD7DE7F" w:rsidR="00257519" w:rsidRDefault="00C657D9" w:rsidP="00B136C8">
            <w:r>
              <w:t xml:space="preserve">Include: </w:t>
            </w:r>
            <w:r w:rsidR="006F2A9B">
              <w:t>View appointment</w:t>
            </w:r>
          </w:p>
        </w:tc>
      </w:tr>
      <w:tr w:rsidR="00257519" w:rsidRPr="00F23CEC" w14:paraId="38A443E4" w14:textId="77777777" w:rsidTr="00C109EC">
        <w:trPr>
          <w:trHeight w:val="1559"/>
        </w:trPr>
        <w:tc>
          <w:tcPr>
            <w:tcW w:w="2199" w:type="dxa"/>
          </w:tcPr>
          <w:p w14:paraId="5E7D8F70" w14:textId="77777777" w:rsidR="00257519" w:rsidRDefault="00257519" w:rsidP="00B136C8">
            <w:r>
              <w:t>Flow of events:</w:t>
            </w:r>
          </w:p>
        </w:tc>
        <w:tc>
          <w:tcPr>
            <w:tcW w:w="5451" w:type="dxa"/>
            <w:gridSpan w:val="3"/>
          </w:tcPr>
          <w:p w14:paraId="7C46C9A0" w14:textId="77777777" w:rsidR="008F4FFB" w:rsidRDefault="00EE28B2" w:rsidP="00EE28B2">
            <w:pPr>
              <w:jc w:val="left"/>
            </w:pPr>
            <w:r>
              <w:t xml:space="preserve">1. Admin </w:t>
            </w:r>
            <w:r w:rsidR="008F4FFB">
              <w:t xml:space="preserve">click on one of the two vet appointment </w:t>
            </w:r>
            <w:proofErr w:type="gramStart"/>
            <w:r w:rsidR="008F4FFB">
              <w:t>page</w:t>
            </w:r>
            <w:proofErr w:type="gramEnd"/>
            <w:r w:rsidR="008F4FFB">
              <w:t>.</w:t>
            </w:r>
          </w:p>
          <w:p w14:paraId="4D61B687" w14:textId="6674FFAB" w:rsidR="00BF74A7" w:rsidRPr="00F23CEC" w:rsidRDefault="008F4FFB" w:rsidP="00EE28B2">
            <w:pPr>
              <w:jc w:val="left"/>
            </w:pPr>
            <w:r>
              <w:t>2.</w:t>
            </w:r>
            <w:r w:rsidR="00BF74A7">
              <w:t xml:space="preserve"> Appointment of the selected vet displayed.</w:t>
            </w:r>
          </w:p>
        </w:tc>
      </w:tr>
    </w:tbl>
    <w:p w14:paraId="47C19815" w14:textId="052F202F" w:rsidR="00A54970" w:rsidRDefault="00A54970" w:rsidP="00745499"/>
    <w:p w14:paraId="7BF25ABA" w14:textId="1B8F7F7E" w:rsidR="003503E7" w:rsidRDefault="003503E7" w:rsidP="00745499"/>
    <w:p w14:paraId="6B1ACA3B" w14:textId="41F5C555" w:rsidR="003503E7" w:rsidRDefault="003503E7" w:rsidP="00745499"/>
    <w:p w14:paraId="0CA0172A" w14:textId="381C8562" w:rsidR="003503E7" w:rsidRDefault="003503E7" w:rsidP="00745499"/>
    <w:p w14:paraId="3935D75F" w14:textId="77777777" w:rsidR="003503E7" w:rsidRDefault="003503E7" w:rsidP="00745499"/>
    <w:p w14:paraId="071E848B" w14:textId="23AEB4B2" w:rsidR="00852B7A" w:rsidRDefault="00852B7A" w:rsidP="00852B7A">
      <w:pPr>
        <w:jc w:val="center"/>
      </w:pPr>
      <w:bookmarkStart w:id="105" w:name="_Toc98691178"/>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2</w:t>
      </w:r>
      <w:r w:rsidRPr="000556B8">
        <w:fldChar w:fldCharType="end"/>
      </w:r>
      <w:r>
        <w:t>: Use case description – Update appointment status</w:t>
      </w:r>
      <w:bookmarkEnd w:id="105"/>
    </w:p>
    <w:tbl>
      <w:tblPr>
        <w:tblStyle w:val="TableGrid"/>
        <w:tblW w:w="7650" w:type="dxa"/>
        <w:tblLook w:val="04A0" w:firstRow="1" w:lastRow="0" w:firstColumn="1" w:lastColumn="0" w:noHBand="0" w:noVBand="1"/>
      </w:tblPr>
      <w:tblGrid>
        <w:gridCol w:w="2192"/>
        <w:gridCol w:w="2191"/>
        <w:gridCol w:w="2184"/>
        <w:gridCol w:w="1083"/>
      </w:tblGrid>
      <w:tr w:rsidR="00852B7A" w14:paraId="04CFA3B0" w14:textId="77777777" w:rsidTr="00B136C8">
        <w:trPr>
          <w:trHeight w:val="481"/>
        </w:trPr>
        <w:tc>
          <w:tcPr>
            <w:tcW w:w="2199" w:type="dxa"/>
          </w:tcPr>
          <w:p w14:paraId="38CF783A" w14:textId="77777777" w:rsidR="00852B7A" w:rsidRDefault="00852B7A" w:rsidP="00B136C8">
            <w:r>
              <w:t>Use Case:</w:t>
            </w:r>
          </w:p>
        </w:tc>
        <w:tc>
          <w:tcPr>
            <w:tcW w:w="2199" w:type="dxa"/>
          </w:tcPr>
          <w:p w14:paraId="0A441799" w14:textId="389FDBA4" w:rsidR="00852B7A" w:rsidRDefault="00852B7A" w:rsidP="00B136C8">
            <w:r>
              <w:t>Update appointment status</w:t>
            </w:r>
          </w:p>
        </w:tc>
        <w:tc>
          <w:tcPr>
            <w:tcW w:w="2199" w:type="dxa"/>
          </w:tcPr>
          <w:p w14:paraId="714A09D8" w14:textId="77777777" w:rsidR="00852B7A" w:rsidRDefault="00852B7A" w:rsidP="00B136C8">
            <w:r>
              <w:t>Use Case ID:</w:t>
            </w:r>
          </w:p>
        </w:tc>
        <w:tc>
          <w:tcPr>
            <w:tcW w:w="1053" w:type="dxa"/>
          </w:tcPr>
          <w:p w14:paraId="40688553" w14:textId="669C54F4" w:rsidR="00852B7A" w:rsidRDefault="00852B7A" w:rsidP="00B136C8">
            <w:r>
              <w:t>U12</w:t>
            </w:r>
          </w:p>
        </w:tc>
      </w:tr>
      <w:tr w:rsidR="00852B7A" w14:paraId="6C5B4B4C" w14:textId="77777777" w:rsidTr="00B136C8">
        <w:trPr>
          <w:trHeight w:val="496"/>
        </w:trPr>
        <w:tc>
          <w:tcPr>
            <w:tcW w:w="2199" w:type="dxa"/>
          </w:tcPr>
          <w:p w14:paraId="2CC744F2" w14:textId="77777777" w:rsidR="00852B7A" w:rsidRDefault="00852B7A" w:rsidP="00B136C8">
            <w:r>
              <w:t>Primary Actor:</w:t>
            </w:r>
          </w:p>
        </w:tc>
        <w:tc>
          <w:tcPr>
            <w:tcW w:w="2199" w:type="dxa"/>
          </w:tcPr>
          <w:p w14:paraId="73ACBF9E" w14:textId="2BF6C36A" w:rsidR="00852B7A" w:rsidRDefault="00852B7A" w:rsidP="00B136C8">
            <w:r>
              <w:t>Admin/Vet</w:t>
            </w:r>
          </w:p>
        </w:tc>
        <w:tc>
          <w:tcPr>
            <w:tcW w:w="2199" w:type="dxa"/>
          </w:tcPr>
          <w:p w14:paraId="45400A15" w14:textId="77777777" w:rsidR="00852B7A" w:rsidRDefault="00852B7A" w:rsidP="00B136C8">
            <w:r>
              <w:t>Use Case Type:</w:t>
            </w:r>
          </w:p>
        </w:tc>
        <w:tc>
          <w:tcPr>
            <w:tcW w:w="1053" w:type="dxa"/>
          </w:tcPr>
          <w:p w14:paraId="44CFA0DE" w14:textId="77777777" w:rsidR="00852B7A" w:rsidRDefault="00852B7A" w:rsidP="00B136C8">
            <w:r>
              <w:t>Detail, Essential</w:t>
            </w:r>
          </w:p>
        </w:tc>
      </w:tr>
      <w:tr w:rsidR="00852B7A" w14:paraId="4DCA8E96" w14:textId="77777777" w:rsidTr="00B136C8">
        <w:trPr>
          <w:trHeight w:val="934"/>
        </w:trPr>
        <w:tc>
          <w:tcPr>
            <w:tcW w:w="2199" w:type="dxa"/>
          </w:tcPr>
          <w:p w14:paraId="05649CF9" w14:textId="77777777" w:rsidR="00852B7A" w:rsidRDefault="00852B7A" w:rsidP="00B136C8">
            <w:r>
              <w:t>Brief Description:</w:t>
            </w:r>
          </w:p>
        </w:tc>
        <w:tc>
          <w:tcPr>
            <w:tcW w:w="5451" w:type="dxa"/>
            <w:gridSpan w:val="3"/>
          </w:tcPr>
          <w:p w14:paraId="7FE6A165" w14:textId="1F2529E1" w:rsidR="00852B7A" w:rsidRDefault="00852B7A" w:rsidP="00B136C8">
            <w:r>
              <w:t>This use case describes how admin/vet can update appointment status to “completed”.</w:t>
            </w:r>
          </w:p>
        </w:tc>
      </w:tr>
      <w:tr w:rsidR="00852B7A" w14:paraId="33EFE462" w14:textId="77777777" w:rsidTr="00B136C8">
        <w:trPr>
          <w:trHeight w:val="550"/>
        </w:trPr>
        <w:tc>
          <w:tcPr>
            <w:tcW w:w="2199" w:type="dxa"/>
          </w:tcPr>
          <w:p w14:paraId="6ECCE3BC" w14:textId="77777777" w:rsidR="00852B7A" w:rsidRDefault="00852B7A" w:rsidP="00B136C8">
            <w:r>
              <w:t>Trigger:</w:t>
            </w:r>
          </w:p>
        </w:tc>
        <w:tc>
          <w:tcPr>
            <w:tcW w:w="5451" w:type="dxa"/>
            <w:gridSpan w:val="3"/>
          </w:tcPr>
          <w:p w14:paraId="45499BEE" w14:textId="684D2BAB" w:rsidR="00852B7A" w:rsidRDefault="0057160B" w:rsidP="00B136C8">
            <w:r>
              <w:t>Vet completed the appointment</w:t>
            </w:r>
            <w:r w:rsidR="00852B7A">
              <w:t>.</w:t>
            </w:r>
          </w:p>
        </w:tc>
      </w:tr>
      <w:tr w:rsidR="00852B7A" w14:paraId="6B5EF255" w14:textId="77777777" w:rsidTr="00B136C8">
        <w:trPr>
          <w:trHeight w:val="496"/>
        </w:trPr>
        <w:tc>
          <w:tcPr>
            <w:tcW w:w="2199" w:type="dxa"/>
          </w:tcPr>
          <w:p w14:paraId="15196529" w14:textId="77777777" w:rsidR="00852B7A" w:rsidRDefault="00852B7A" w:rsidP="00B136C8">
            <w:r>
              <w:t xml:space="preserve">Relationships: </w:t>
            </w:r>
          </w:p>
        </w:tc>
        <w:tc>
          <w:tcPr>
            <w:tcW w:w="5451" w:type="dxa"/>
            <w:gridSpan w:val="3"/>
          </w:tcPr>
          <w:p w14:paraId="0A4A9C68" w14:textId="73F4450F" w:rsidR="00852B7A" w:rsidRDefault="008C65C6" w:rsidP="00B136C8">
            <w:r>
              <w:t>-</w:t>
            </w:r>
          </w:p>
        </w:tc>
      </w:tr>
      <w:tr w:rsidR="00852B7A" w:rsidRPr="00F23CEC" w14:paraId="628DB214" w14:textId="77777777" w:rsidTr="00B136C8">
        <w:trPr>
          <w:trHeight w:val="1559"/>
        </w:trPr>
        <w:tc>
          <w:tcPr>
            <w:tcW w:w="2199" w:type="dxa"/>
          </w:tcPr>
          <w:p w14:paraId="34839BB1" w14:textId="77777777" w:rsidR="00852B7A" w:rsidRDefault="00852B7A" w:rsidP="00B136C8">
            <w:r>
              <w:t>Flow of events:</w:t>
            </w:r>
          </w:p>
        </w:tc>
        <w:tc>
          <w:tcPr>
            <w:tcW w:w="5451" w:type="dxa"/>
            <w:gridSpan w:val="3"/>
          </w:tcPr>
          <w:p w14:paraId="37F8B609" w14:textId="77777777" w:rsidR="00852B7A" w:rsidRDefault="00852B7A" w:rsidP="00B136C8">
            <w:pPr>
              <w:jc w:val="left"/>
            </w:pPr>
            <w:r>
              <w:t xml:space="preserve">1. Admin click on one of the two vet appointment </w:t>
            </w:r>
            <w:proofErr w:type="gramStart"/>
            <w:r>
              <w:t>page</w:t>
            </w:r>
            <w:proofErr w:type="gramEnd"/>
            <w:r>
              <w:t>.</w:t>
            </w:r>
          </w:p>
          <w:p w14:paraId="073E5594" w14:textId="77777777" w:rsidR="00852B7A" w:rsidRDefault="00852B7A" w:rsidP="00B136C8">
            <w:pPr>
              <w:jc w:val="left"/>
            </w:pPr>
            <w:r>
              <w:t>2.</w:t>
            </w:r>
            <w:r w:rsidR="008C65C6">
              <w:t xml:space="preserve"> Admin update the appointment status to “completed” by clicking the button</w:t>
            </w:r>
            <w:r>
              <w:t>.</w:t>
            </w:r>
          </w:p>
          <w:p w14:paraId="0D531C73" w14:textId="77777777" w:rsidR="00087E87" w:rsidRDefault="00087E87" w:rsidP="00B136C8">
            <w:pPr>
              <w:jc w:val="left"/>
            </w:pPr>
            <w:r>
              <w:t>3. Vet view their appointment.</w:t>
            </w:r>
          </w:p>
          <w:p w14:paraId="5B6C3DDA" w14:textId="62C8F83A" w:rsidR="00087E87" w:rsidRPr="00F23CEC" w:rsidRDefault="00087E87" w:rsidP="00B136C8">
            <w:pPr>
              <w:jc w:val="left"/>
            </w:pPr>
            <w:r>
              <w:t>4. Vet update the appointment status to “completed” by clicking the button.</w:t>
            </w:r>
          </w:p>
        </w:tc>
      </w:tr>
    </w:tbl>
    <w:p w14:paraId="6F79066F" w14:textId="77777777" w:rsidR="00FE4AB4" w:rsidRDefault="00FE4AB4" w:rsidP="00745499"/>
    <w:p w14:paraId="3F794447" w14:textId="6D42C49E" w:rsidR="00D92550" w:rsidRDefault="00D92550" w:rsidP="00D92550">
      <w:pPr>
        <w:jc w:val="center"/>
      </w:pPr>
      <w:bookmarkStart w:id="106" w:name="_Toc98691179"/>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3</w:t>
      </w:r>
      <w:r w:rsidRPr="000556B8">
        <w:fldChar w:fldCharType="end"/>
      </w:r>
      <w:r>
        <w:t>: Use case description – View own appointment</w:t>
      </w:r>
      <w:bookmarkEnd w:id="106"/>
    </w:p>
    <w:tbl>
      <w:tblPr>
        <w:tblStyle w:val="TableGrid"/>
        <w:tblW w:w="7650" w:type="dxa"/>
        <w:tblLook w:val="04A0" w:firstRow="1" w:lastRow="0" w:firstColumn="1" w:lastColumn="0" w:noHBand="0" w:noVBand="1"/>
      </w:tblPr>
      <w:tblGrid>
        <w:gridCol w:w="2192"/>
        <w:gridCol w:w="2191"/>
        <w:gridCol w:w="2184"/>
        <w:gridCol w:w="1083"/>
      </w:tblGrid>
      <w:tr w:rsidR="00D92550" w14:paraId="05B6EA46" w14:textId="77777777" w:rsidTr="00FE4AB4">
        <w:trPr>
          <w:trHeight w:val="481"/>
        </w:trPr>
        <w:tc>
          <w:tcPr>
            <w:tcW w:w="2192" w:type="dxa"/>
          </w:tcPr>
          <w:p w14:paraId="2A3D3EE5" w14:textId="77777777" w:rsidR="00D92550" w:rsidRDefault="00D92550" w:rsidP="00B136C8">
            <w:r>
              <w:t>Use Case:</w:t>
            </w:r>
          </w:p>
        </w:tc>
        <w:tc>
          <w:tcPr>
            <w:tcW w:w="2191" w:type="dxa"/>
          </w:tcPr>
          <w:p w14:paraId="0AA2AEA3" w14:textId="42EF541C" w:rsidR="00D92550" w:rsidRDefault="00DF351D" w:rsidP="00B136C8">
            <w:r>
              <w:t>View own appointment</w:t>
            </w:r>
          </w:p>
        </w:tc>
        <w:tc>
          <w:tcPr>
            <w:tcW w:w="2184" w:type="dxa"/>
          </w:tcPr>
          <w:p w14:paraId="1E1255B8" w14:textId="77777777" w:rsidR="00D92550" w:rsidRDefault="00D92550" w:rsidP="00B136C8">
            <w:r>
              <w:t>Use Case ID:</w:t>
            </w:r>
          </w:p>
        </w:tc>
        <w:tc>
          <w:tcPr>
            <w:tcW w:w="1083" w:type="dxa"/>
          </w:tcPr>
          <w:p w14:paraId="406F37A7" w14:textId="7C9E5441" w:rsidR="00D92550" w:rsidRDefault="00D92550" w:rsidP="00B136C8">
            <w:r>
              <w:t>U1</w:t>
            </w:r>
            <w:r w:rsidR="00FE4AB4">
              <w:t>3</w:t>
            </w:r>
          </w:p>
        </w:tc>
      </w:tr>
      <w:tr w:rsidR="00D92550" w14:paraId="5BE900CB" w14:textId="77777777" w:rsidTr="00FE4AB4">
        <w:trPr>
          <w:trHeight w:val="496"/>
        </w:trPr>
        <w:tc>
          <w:tcPr>
            <w:tcW w:w="2192" w:type="dxa"/>
          </w:tcPr>
          <w:p w14:paraId="5546226C" w14:textId="77777777" w:rsidR="00D92550" w:rsidRDefault="00D92550" w:rsidP="00B136C8">
            <w:r>
              <w:t>Primary Actor:</w:t>
            </w:r>
          </w:p>
        </w:tc>
        <w:tc>
          <w:tcPr>
            <w:tcW w:w="2191" w:type="dxa"/>
          </w:tcPr>
          <w:p w14:paraId="7EA35C67" w14:textId="744E0CF3" w:rsidR="00D92550" w:rsidRDefault="00D92550" w:rsidP="00B136C8">
            <w:r>
              <w:t>Vet</w:t>
            </w:r>
          </w:p>
        </w:tc>
        <w:tc>
          <w:tcPr>
            <w:tcW w:w="2184" w:type="dxa"/>
          </w:tcPr>
          <w:p w14:paraId="5C1CCD15" w14:textId="77777777" w:rsidR="00D92550" w:rsidRDefault="00D92550" w:rsidP="00B136C8">
            <w:r>
              <w:t>Use Case Type:</w:t>
            </w:r>
          </w:p>
        </w:tc>
        <w:tc>
          <w:tcPr>
            <w:tcW w:w="1083" w:type="dxa"/>
          </w:tcPr>
          <w:p w14:paraId="57F48D99" w14:textId="77777777" w:rsidR="00D92550" w:rsidRDefault="00D92550" w:rsidP="00B136C8">
            <w:r>
              <w:t>Detail, Essential</w:t>
            </w:r>
          </w:p>
        </w:tc>
      </w:tr>
      <w:tr w:rsidR="00D92550" w14:paraId="23902EBA" w14:textId="77777777" w:rsidTr="00FE4AB4">
        <w:trPr>
          <w:trHeight w:val="934"/>
        </w:trPr>
        <w:tc>
          <w:tcPr>
            <w:tcW w:w="2192" w:type="dxa"/>
          </w:tcPr>
          <w:p w14:paraId="14D06043" w14:textId="77777777" w:rsidR="00D92550" w:rsidRDefault="00D92550" w:rsidP="00B136C8">
            <w:r>
              <w:t>Brief Description:</w:t>
            </w:r>
          </w:p>
        </w:tc>
        <w:tc>
          <w:tcPr>
            <w:tcW w:w="5458" w:type="dxa"/>
            <w:gridSpan w:val="3"/>
          </w:tcPr>
          <w:p w14:paraId="1909AF20" w14:textId="6DCD9742" w:rsidR="00D92550" w:rsidRDefault="00D92550" w:rsidP="00B136C8">
            <w:r>
              <w:t xml:space="preserve">This use case describes how vet can </w:t>
            </w:r>
            <w:r w:rsidR="00DF351D">
              <w:t>view their</w:t>
            </w:r>
            <w:r>
              <w:t xml:space="preserve"> appointment </w:t>
            </w:r>
            <w:r w:rsidR="00DF351D">
              <w:t>after they signed in.</w:t>
            </w:r>
          </w:p>
        </w:tc>
      </w:tr>
      <w:tr w:rsidR="00D92550" w14:paraId="256F93A4" w14:textId="77777777" w:rsidTr="00FE4AB4">
        <w:trPr>
          <w:trHeight w:val="550"/>
        </w:trPr>
        <w:tc>
          <w:tcPr>
            <w:tcW w:w="2192" w:type="dxa"/>
          </w:tcPr>
          <w:p w14:paraId="6D5D4FB6" w14:textId="77777777" w:rsidR="00D92550" w:rsidRDefault="00D92550" w:rsidP="00B136C8">
            <w:r>
              <w:t>Trigger:</w:t>
            </w:r>
          </w:p>
        </w:tc>
        <w:tc>
          <w:tcPr>
            <w:tcW w:w="5458" w:type="dxa"/>
            <w:gridSpan w:val="3"/>
          </w:tcPr>
          <w:p w14:paraId="2FC7F786" w14:textId="2E9CA772" w:rsidR="00D92550" w:rsidRDefault="00D92550" w:rsidP="00B136C8">
            <w:r>
              <w:t xml:space="preserve">Vet </w:t>
            </w:r>
            <w:r w:rsidR="00C82231">
              <w:t>wants to view their appointment</w:t>
            </w:r>
            <w:r>
              <w:t>.</w:t>
            </w:r>
          </w:p>
        </w:tc>
      </w:tr>
      <w:tr w:rsidR="00D92550" w14:paraId="7F5EF7FD" w14:textId="77777777" w:rsidTr="00FE4AB4">
        <w:trPr>
          <w:trHeight w:val="496"/>
        </w:trPr>
        <w:tc>
          <w:tcPr>
            <w:tcW w:w="2192" w:type="dxa"/>
          </w:tcPr>
          <w:p w14:paraId="447FCAC0" w14:textId="77777777" w:rsidR="00D92550" w:rsidRDefault="00D92550" w:rsidP="00B136C8">
            <w:r>
              <w:t xml:space="preserve">Relationships: </w:t>
            </w:r>
          </w:p>
        </w:tc>
        <w:tc>
          <w:tcPr>
            <w:tcW w:w="5458" w:type="dxa"/>
            <w:gridSpan w:val="3"/>
          </w:tcPr>
          <w:p w14:paraId="75920F39" w14:textId="77777777" w:rsidR="00D92550" w:rsidRDefault="00D92550" w:rsidP="00B136C8">
            <w:r>
              <w:t>-</w:t>
            </w:r>
          </w:p>
        </w:tc>
      </w:tr>
      <w:tr w:rsidR="00D92550" w:rsidRPr="00F23CEC" w14:paraId="5D406942" w14:textId="77777777" w:rsidTr="00FE4AB4">
        <w:trPr>
          <w:trHeight w:val="1559"/>
        </w:trPr>
        <w:tc>
          <w:tcPr>
            <w:tcW w:w="2192" w:type="dxa"/>
          </w:tcPr>
          <w:p w14:paraId="795C8F88" w14:textId="77777777" w:rsidR="00D92550" w:rsidRDefault="00D92550" w:rsidP="00B136C8">
            <w:r>
              <w:lastRenderedPageBreak/>
              <w:t>Flow of events:</w:t>
            </w:r>
          </w:p>
        </w:tc>
        <w:tc>
          <w:tcPr>
            <w:tcW w:w="5458" w:type="dxa"/>
            <w:gridSpan w:val="3"/>
          </w:tcPr>
          <w:p w14:paraId="41512C9B" w14:textId="438045C8" w:rsidR="00D92550" w:rsidRDefault="00E56D1C" w:rsidP="00B136C8">
            <w:pPr>
              <w:jc w:val="left"/>
            </w:pPr>
            <w:r>
              <w:t>1</w:t>
            </w:r>
            <w:r w:rsidR="00D92550">
              <w:t>. Vet</w:t>
            </w:r>
            <w:r w:rsidR="00E83410">
              <w:t xml:space="preserve"> logged in to their account</w:t>
            </w:r>
            <w:r w:rsidR="00D92550">
              <w:t>.</w:t>
            </w:r>
          </w:p>
          <w:p w14:paraId="2576024C" w14:textId="77777777" w:rsidR="00D92550" w:rsidRDefault="00E56D1C" w:rsidP="00B136C8">
            <w:pPr>
              <w:jc w:val="left"/>
            </w:pPr>
            <w:r>
              <w:t>2</w:t>
            </w:r>
            <w:r w:rsidR="00D92550">
              <w:t xml:space="preserve">. Vet </w:t>
            </w:r>
            <w:r w:rsidR="00E83410">
              <w:t>click on appointment page.</w:t>
            </w:r>
          </w:p>
          <w:p w14:paraId="62291611" w14:textId="6095302C" w:rsidR="00E83410" w:rsidRPr="00F23CEC" w:rsidRDefault="00E83410" w:rsidP="00B136C8">
            <w:pPr>
              <w:jc w:val="left"/>
            </w:pPr>
            <w:r>
              <w:t>3. Vet can view all their appointment</w:t>
            </w:r>
            <w:r w:rsidR="00567207">
              <w:t xml:space="preserve"> with different status</w:t>
            </w:r>
            <w:r>
              <w:t>.</w:t>
            </w:r>
          </w:p>
        </w:tc>
      </w:tr>
    </w:tbl>
    <w:p w14:paraId="1EEF47B9" w14:textId="77777777" w:rsidR="00FE4AB4" w:rsidRDefault="00FE4AB4" w:rsidP="00FE4AB4">
      <w:pPr>
        <w:jc w:val="center"/>
      </w:pPr>
    </w:p>
    <w:p w14:paraId="0F0C9DD4" w14:textId="77777777" w:rsidR="003503E7" w:rsidRDefault="003503E7" w:rsidP="00FE4AB4">
      <w:pPr>
        <w:jc w:val="center"/>
      </w:pPr>
    </w:p>
    <w:p w14:paraId="5B310EF1" w14:textId="56CCEF7E" w:rsidR="00FE4AB4" w:rsidRDefault="00FE4AB4" w:rsidP="00FE4AB4">
      <w:pPr>
        <w:jc w:val="center"/>
      </w:pPr>
      <w:bookmarkStart w:id="107" w:name="_Toc98691180"/>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4</w:t>
      </w:r>
      <w:r w:rsidRPr="000556B8">
        <w:fldChar w:fldCharType="end"/>
      </w:r>
      <w:r>
        <w:t>: Use case description – CRUD on customer, admin</w:t>
      </w:r>
      <w:bookmarkEnd w:id="107"/>
    </w:p>
    <w:tbl>
      <w:tblPr>
        <w:tblStyle w:val="TableGrid"/>
        <w:tblW w:w="7650" w:type="dxa"/>
        <w:tblLook w:val="04A0" w:firstRow="1" w:lastRow="0" w:firstColumn="1" w:lastColumn="0" w:noHBand="0" w:noVBand="1"/>
      </w:tblPr>
      <w:tblGrid>
        <w:gridCol w:w="2193"/>
        <w:gridCol w:w="2189"/>
        <w:gridCol w:w="2185"/>
        <w:gridCol w:w="1083"/>
      </w:tblGrid>
      <w:tr w:rsidR="00FE4AB4" w14:paraId="71B96577" w14:textId="77777777" w:rsidTr="00B136C8">
        <w:trPr>
          <w:trHeight w:val="481"/>
        </w:trPr>
        <w:tc>
          <w:tcPr>
            <w:tcW w:w="2199" w:type="dxa"/>
          </w:tcPr>
          <w:p w14:paraId="04171483" w14:textId="77777777" w:rsidR="00FE4AB4" w:rsidRDefault="00FE4AB4" w:rsidP="00B136C8">
            <w:r>
              <w:t>Use Case:</w:t>
            </w:r>
          </w:p>
        </w:tc>
        <w:tc>
          <w:tcPr>
            <w:tcW w:w="2199" w:type="dxa"/>
          </w:tcPr>
          <w:p w14:paraId="047A9AB8" w14:textId="4E2F7234" w:rsidR="00FE4AB4" w:rsidRDefault="00FE4AB4" w:rsidP="00B136C8">
            <w:r>
              <w:t>CRUD on customer, admin</w:t>
            </w:r>
          </w:p>
        </w:tc>
        <w:tc>
          <w:tcPr>
            <w:tcW w:w="2199" w:type="dxa"/>
          </w:tcPr>
          <w:p w14:paraId="6E8E3000" w14:textId="77777777" w:rsidR="00FE4AB4" w:rsidRDefault="00FE4AB4" w:rsidP="00B136C8">
            <w:r>
              <w:t>Use Case ID:</w:t>
            </w:r>
          </w:p>
        </w:tc>
        <w:tc>
          <w:tcPr>
            <w:tcW w:w="1053" w:type="dxa"/>
          </w:tcPr>
          <w:p w14:paraId="5FD461D1" w14:textId="3A6F0512" w:rsidR="00FE4AB4" w:rsidRDefault="00FE4AB4" w:rsidP="00B136C8">
            <w:r>
              <w:t>U14</w:t>
            </w:r>
          </w:p>
        </w:tc>
      </w:tr>
      <w:tr w:rsidR="00FE4AB4" w14:paraId="4B756CDF" w14:textId="77777777" w:rsidTr="00B136C8">
        <w:trPr>
          <w:trHeight w:val="496"/>
        </w:trPr>
        <w:tc>
          <w:tcPr>
            <w:tcW w:w="2199" w:type="dxa"/>
          </w:tcPr>
          <w:p w14:paraId="70767E90" w14:textId="77777777" w:rsidR="00FE4AB4" w:rsidRDefault="00FE4AB4" w:rsidP="00B136C8">
            <w:r>
              <w:t>Primary Actor:</w:t>
            </w:r>
          </w:p>
        </w:tc>
        <w:tc>
          <w:tcPr>
            <w:tcW w:w="2199" w:type="dxa"/>
          </w:tcPr>
          <w:p w14:paraId="0CE24FBB" w14:textId="5D474EF4" w:rsidR="00FE4AB4" w:rsidRDefault="006B6A9B" w:rsidP="00B136C8">
            <w:r>
              <w:t>Admin</w:t>
            </w:r>
          </w:p>
        </w:tc>
        <w:tc>
          <w:tcPr>
            <w:tcW w:w="2199" w:type="dxa"/>
          </w:tcPr>
          <w:p w14:paraId="61195E52" w14:textId="77777777" w:rsidR="00FE4AB4" w:rsidRDefault="00FE4AB4" w:rsidP="00B136C8">
            <w:r>
              <w:t>Use Case Type:</w:t>
            </w:r>
          </w:p>
        </w:tc>
        <w:tc>
          <w:tcPr>
            <w:tcW w:w="1053" w:type="dxa"/>
          </w:tcPr>
          <w:p w14:paraId="25446222" w14:textId="77777777" w:rsidR="00FE4AB4" w:rsidRDefault="00FE4AB4" w:rsidP="00B136C8">
            <w:r>
              <w:t>Detail, Essential</w:t>
            </w:r>
          </w:p>
        </w:tc>
      </w:tr>
      <w:tr w:rsidR="00FE4AB4" w14:paraId="1AC74BE1" w14:textId="77777777" w:rsidTr="00B136C8">
        <w:trPr>
          <w:trHeight w:val="934"/>
        </w:trPr>
        <w:tc>
          <w:tcPr>
            <w:tcW w:w="2199" w:type="dxa"/>
          </w:tcPr>
          <w:p w14:paraId="72DE7B87" w14:textId="77777777" w:rsidR="00FE4AB4" w:rsidRDefault="00FE4AB4" w:rsidP="00B136C8">
            <w:r>
              <w:t>Brief Description:</w:t>
            </w:r>
          </w:p>
        </w:tc>
        <w:tc>
          <w:tcPr>
            <w:tcW w:w="5451" w:type="dxa"/>
            <w:gridSpan w:val="3"/>
          </w:tcPr>
          <w:p w14:paraId="5C35E60C" w14:textId="3058B082" w:rsidR="00FE4AB4" w:rsidRDefault="00FE4AB4" w:rsidP="00B136C8">
            <w:r>
              <w:t xml:space="preserve">This use case describes how </w:t>
            </w:r>
            <w:r w:rsidR="006B6A9B">
              <w:t xml:space="preserve">admin can </w:t>
            </w:r>
            <w:r w:rsidR="00E21E60">
              <w:t>manage (</w:t>
            </w:r>
            <w:r w:rsidR="006B6A9B">
              <w:t>create, retrieve, update, and delete</w:t>
            </w:r>
            <w:r w:rsidR="00E21E60">
              <w:t>)</w:t>
            </w:r>
            <w:r w:rsidR="006B6A9B">
              <w:t xml:space="preserve"> admin and customer user</w:t>
            </w:r>
            <w:r>
              <w:t>.</w:t>
            </w:r>
          </w:p>
        </w:tc>
      </w:tr>
      <w:tr w:rsidR="00FE4AB4" w14:paraId="791518AB" w14:textId="77777777" w:rsidTr="00B136C8">
        <w:trPr>
          <w:trHeight w:val="550"/>
        </w:trPr>
        <w:tc>
          <w:tcPr>
            <w:tcW w:w="2199" w:type="dxa"/>
          </w:tcPr>
          <w:p w14:paraId="6AB6B154" w14:textId="77777777" w:rsidR="00FE4AB4" w:rsidRDefault="00FE4AB4" w:rsidP="00B136C8">
            <w:r>
              <w:t>Trigger:</w:t>
            </w:r>
          </w:p>
        </w:tc>
        <w:tc>
          <w:tcPr>
            <w:tcW w:w="5451" w:type="dxa"/>
            <w:gridSpan w:val="3"/>
          </w:tcPr>
          <w:p w14:paraId="7DBDE55D" w14:textId="15AE09EF" w:rsidR="00FE4AB4" w:rsidRDefault="00FE4AB4" w:rsidP="00B136C8">
            <w:r>
              <w:t xml:space="preserve">Vet wants to </w:t>
            </w:r>
            <w:r w:rsidR="000A6E3D">
              <w:t>modify customer/admin user.</w:t>
            </w:r>
          </w:p>
        </w:tc>
      </w:tr>
      <w:tr w:rsidR="00FE4AB4" w14:paraId="53CFA1E7" w14:textId="77777777" w:rsidTr="00B136C8">
        <w:trPr>
          <w:trHeight w:val="496"/>
        </w:trPr>
        <w:tc>
          <w:tcPr>
            <w:tcW w:w="2199" w:type="dxa"/>
          </w:tcPr>
          <w:p w14:paraId="396049F0" w14:textId="77777777" w:rsidR="00FE4AB4" w:rsidRDefault="00FE4AB4" w:rsidP="00B136C8">
            <w:r>
              <w:t xml:space="preserve">Relationships: </w:t>
            </w:r>
          </w:p>
        </w:tc>
        <w:tc>
          <w:tcPr>
            <w:tcW w:w="5451" w:type="dxa"/>
            <w:gridSpan w:val="3"/>
          </w:tcPr>
          <w:p w14:paraId="3E0152BB" w14:textId="7FD03F52" w:rsidR="00FE4AB4" w:rsidRDefault="005910E3" w:rsidP="00B136C8">
            <w:r>
              <w:t>Extend: Modify user</w:t>
            </w:r>
          </w:p>
        </w:tc>
      </w:tr>
      <w:tr w:rsidR="00FE4AB4" w:rsidRPr="00F23CEC" w14:paraId="6DEC1821" w14:textId="77777777" w:rsidTr="003D60BE">
        <w:trPr>
          <w:trHeight w:val="983"/>
        </w:trPr>
        <w:tc>
          <w:tcPr>
            <w:tcW w:w="2199" w:type="dxa"/>
          </w:tcPr>
          <w:p w14:paraId="5F83102E" w14:textId="77777777" w:rsidR="00FE4AB4" w:rsidRDefault="00FE4AB4" w:rsidP="00B136C8">
            <w:r>
              <w:t>Flow of events:</w:t>
            </w:r>
          </w:p>
        </w:tc>
        <w:tc>
          <w:tcPr>
            <w:tcW w:w="5451" w:type="dxa"/>
            <w:gridSpan w:val="3"/>
          </w:tcPr>
          <w:p w14:paraId="7A06CCA7" w14:textId="77777777" w:rsidR="00FE4AB4" w:rsidRDefault="00FE4AB4" w:rsidP="00B136C8">
            <w:pPr>
              <w:jc w:val="left"/>
            </w:pPr>
            <w:r>
              <w:t xml:space="preserve">1. </w:t>
            </w:r>
            <w:r w:rsidR="00E21E60">
              <w:t>Admin logged in to their account.</w:t>
            </w:r>
          </w:p>
          <w:p w14:paraId="62859DEA" w14:textId="7F83A6DD" w:rsidR="00E21E60" w:rsidRDefault="00E21E60" w:rsidP="00B136C8">
            <w:pPr>
              <w:jc w:val="left"/>
            </w:pPr>
            <w:r>
              <w:t xml:space="preserve">2. Admin click on “Manage </w:t>
            </w:r>
            <w:r w:rsidR="00625CF3">
              <w:t>C</w:t>
            </w:r>
            <w:r>
              <w:t>ustomer</w:t>
            </w:r>
            <w:r w:rsidR="00625CF3">
              <w:t xml:space="preserve"> Users</w:t>
            </w:r>
            <w:r>
              <w:t>”</w:t>
            </w:r>
            <w:r w:rsidR="00873C3B">
              <w:t>.</w:t>
            </w:r>
          </w:p>
          <w:p w14:paraId="7B352CAE" w14:textId="4C31CC15" w:rsidR="009472F5" w:rsidRDefault="009472F5" w:rsidP="00B136C8">
            <w:pPr>
              <w:jc w:val="left"/>
            </w:pPr>
            <w:r>
              <w:t xml:space="preserve">3. Admin </w:t>
            </w:r>
            <w:r w:rsidR="0070077F">
              <w:t xml:space="preserve">create new customer </w:t>
            </w:r>
            <w:proofErr w:type="gramStart"/>
            <w:r w:rsidR="0070077F">
              <w:t>account, or</w:t>
            </w:r>
            <w:proofErr w:type="gramEnd"/>
            <w:r w:rsidR="0070077F">
              <w:t xml:space="preserve"> </w:t>
            </w:r>
            <w:r>
              <w:t xml:space="preserve">modify </w:t>
            </w:r>
            <w:r w:rsidR="00E62AD4">
              <w:t xml:space="preserve">existing </w:t>
            </w:r>
            <w:r>
              <w:t>customer user.</w:t>
            </w:r>
          </w:p>
          <w:p w14:paraId="7EE66913" w14:textId="6C1F155E" w:rsidR="00013E58" w:rsidRDefault="00013E58" w:rsidP="00013E58">
            <w:pPr>
              <w:jc w:val="left"/>
            </w:pPr>
            <w:r>
              <w:t>4. Admin click on “Manage Admin Users”</w:t>
            </w:r>
            <w:r w:rsidR="00873C3B">
              <w:t>.</w:t>
            </w:r>
          </w:p>
          <w:p w14:paraId="0DF43D9B" w14:textId="3BFF7608" w:rsidR="00013E58" w:rsidRPr="00F23CEC" w:rsidRDefault="00013E58" w:rsidP="00B136C8">
            <w:pPr>
              <w:jc w:val="left"/>
            </w:pPr>
            <w:r>
              <w:t xml:space="preserve">5. </w:t>
            </w:r>
            <w:r w:rsidR="003D60BE">
              <w:t xml:space="preserve">Admin create new </w:t>
            </w:r>
            <w:r w:rsidR="004D5310">
              <w:t>admin</w:t>
            </w:r>
            <w:r w:rsidR="003D60BE">
              <w:t xml:space="preserve"> </w:t>
            </w:r>
            <w:proofErr w:type="gramStart"/>
            <w:r w:rsidR="003D60BE">
              <w:t>account, or</w:t>
            </w:r>
            <w:proofErr w:type="gramEnd"/>
            <w:r w:rsidR="003D60BE">
              <w:t xml:space="preserve"> modify existing </w:t>
            </w:r>
            <w:r w:rsidR="004D5310">
              <w:t>admin</w:t>
            </w:r>
            <w:r w:rsidR="003D60BE">
              <w:t xml:space="preserve"> user.</w:t>
            </w:r>
          </w:p>
        </w:tc>
      </w:tr>
    </w:tbl>
    <w:p w14:paraId="74EA5053" w14:textId="77777777" w:rsidR="00FC78E2" w:rsidRDefault="00FC78E2" w:rsidP="00745499"/>
    <w:p w14:paraId="3AA2F097" w14:textId="3C800EAE" w:rsidR="00FC78E2" w:rsidRDefault="00FC78E2" w:rsidP="00FC78E2">
      <w:pPr>
        <w:jc w:val="center"/>
      </w:pPr>
      <w:bookmarkStart w:id="108" w:name="_Toc98691181"/>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5</w:t>
      </w:r>
      <w:r w:rsidRPr="000556B8">
        <w:fldChar w:fldCharType="end"/>
      </w:r>
      <w:r>
        <w:t>: Use case description – Update vet</w:t>
      </w:r>
      <w:bookmarkEnd w:id="108"/>
    </w:p>
    <w:tbl>
      <w:tblPr>
        <w:tblStyle w:val="TableGrid"/>
        <w:tblW w:w="7650" w:type="dxa"/>
        <w:tblLook w:val="04A0" w:firstRow="1" w:lastRow="0" w:firstColumn="1" w:lastColumn="0" w:noHBand="0" w:noVBand="1"/>
      </w:tblPr>
      <w:tblGrid>
        <w:gridCol w:w="2194"/>
        <w:gridCol w:w="2187"/>
        <w:gridCol w:w="2186"/>
        <w:gridCol w:w="1083"/>
      </w:tblGrid>
      <w:tr w:rsidR="00FC78E2" w14:paraId="59284AC6" w14:textId="77777777" w:rsidTr="00B136C8">
        <w:trPr>
          <w:trHeight w:val="481"/>
        </w:trPr>
        <w:tc>
          <w:tcPr>
            <w:tcW w:w="2199" w:type="dxa"/>
          </w:tcPr>
          <w:p w14:paraId="17F491AC" w14:textId="77777777" w:rsidR="00FC78E2" w:rsidRDefault="00FC78E2" w:rsidP="00B136C8">
            <w:r>
              <w:t>Use Case:</w:t>
            </w:r>
          </w:p>
        </w:tc>
        <w:tc>
          <w:tcPr>
            <w:tcW w:w="2199" w:type="dxa"/>
          </w:tcPr>
          <w:p w14:paraId="1C852B89" w14:textId="022EF200" w:rsidR="00FC78E2" w:rsidRDefault="00FC78E2" w:rsidP="00B136C8">
            <w:r>
              <w:t>Update vet</w:t>
            </w:r>
          </w:p>
        </w:tc>
        <w:tc>
          <w:tcPr>
            <w:tcW w:w="2199" w:type="dxa"/>
          </w:tcPr>
          <w:p w14:paraId="3BE3D527" w14:textId="77777777" w:rsidR="00FC78E2" w:rsidRDefault="00FC78E2" w:rsidP="00B136C8">
            <w:r>
              <w:t>Use Case ID:</w:t>
            </w:r>
          </w:p>
        </w:tc>
        <w:tc>
          <w:tcPr>
            <w:tcW w:w="1053" w:type="dxa"/>
          </w:tcPr>
          <w:p w14:paraId="2E74FD5B" w14:textId="3F699C45" w:rsidR="00FC78E2" w:rsidRDefault="00FC78E2" w:rsidP="00B136C8">
            <w:r>
              <w:t>U15</w:t>
            </w:r>
          </w:p>
        </w:tc>
      </w:tr>
      <w:tr w:rsidR="00FC78E2" w14:paraId="489700B1" w14:textId="77777777" w:rsidTr="00B136C8">
        <w:trPr>
          <w:trHeight w:val="496"/>
        </w:trPr>
        <w:tc>
          <w:tcPr>
            <w:tcW w:w="2199" w:type="dxa"/>
          </w:tcPr>
          <w:p w14:paraId="79C9690A" w14:textId="77777777" w:rsidR="00FC78E2" w:rsidRDefault="00FC78E2" w:rsidP="00B136C8">
            <w:r>
              <w:t>Primary Actor:</w:t>
            </w:r>
          </w:p>
        </w:tc>
        <w:tc>
          <w:tcPr>
            <w:tcW w:w="2199" w:type="dxa"/>
          </w:tcPr>
          <w:p w14:paraId="3ECFA00A" w14:textId="77777777" w:rsidR="00FC78E2" w:rsidRDefault="00FC78E2" w:rsidP="00B136C8">
            <w:r>
              <w:t>Admin</w:t>
            </w:r>
          </w:p>
        </w:tc>
        <w:tc>
          <w:tcPr>
            <w:tcW w:w="2199" w:type="dxa"/>
          </w:tcPr>
          <w:p w14:paraId="3E3B7FC4" w14:textId="77777777" w:rsidR="00FC78E2" w:rsidRDefault="00FC78E2" w:rsidP="00B136C8">
            <w:r>
              <w:t>Use Case Type:</w:t>
            </w:r>
          </w:p>
        </w:tc>
        <w:tc>
          <w:tcPr>
            <w:tcW w:w="1053" w:type="dxa"/>
          </w:tcPr>
          <w:p w14:paraId="0BA15DC5" w14:textId="77777777" w:rsidR="00FC78E2" w:rsidRDefault="00FC78E2" w:rsidP="00B136C8">
            <w:r>
              <w:t>Detail, Essential</w:t>
            </w:r>
          </w:p>
        </w:tc>
      </w:tr>
      <w:tr w:rsidR="00FC78E2" w14:paraId="326C3A2B" w14:textId="77777777" w:rsidTr="00B136C8">
        <w:trPr>
          <w:trHeight w:val="934"/>
        </w:trPr>
        <w:tc>
          <w:tcPr>
            <w:tcW w:w="2199" w:type="dxa"/>
          </w:tcPr>
          <w:p w14:paraId="640273FE" w14:textId="77777777" w:rsidR="00FC78E2" w:rsidRDefault="00FC78E2" w:rsidP="00B136C8">
            <w:r>
              <w:t>Brief Description:</w:t>
            </w:r>
          </w:p>
        </w:tc>
        <w:tc>
          <w:tcPr>
            <w:tcW w:w="5451" w:type="dxa"/>
            <w:gridSpan w:val="3"/>
          </w:tcPr>
          <w:p w14:paraId="4D28D47A" w14:textId="677C3872" w:rsidR="00FC78E2" w:rsidRDefault="00FC78E2" w:rsidP="00B136C8">
            <w:r>
              <w:t>This use case describes how admin can update vet user</w:t>
            </w:r>
            <w:r w:rsidR="009231E0">
              <w:t xml:space="preserve"> details</w:t>
            </w:r>
            <w:r>
              <w:t>.</w:t>
            </w:r>
          </w:p>
        </w:tc>
      </w:tr>
      <w:tr w:rsidR="00FC78E2" w14:paraId="207CA88B" w14:textId="77777777" w:rsidTr="00B136C8">
        <w:trPr>
          <w:trHeight w:val="550"/>
        </w:trPr>
        <w:tc>
          <w:tcPr>
            <w:tcW w:w="2199" w:type="dxa"/>
          </w:tcPr>
          <w:p w14:paraId="7D004208" w14:textId="77777777" w:rsidR="00FC78E2" w:rsidRDefault="00FC78E2" w:rsidP="00B136C8">
            <w:r>
              <w:t>Trigger:</w:t>
            </w:r>
          </w:p>
        </w:tc>
        <w:tc>
          <w:tcPr>
            <w:tcW w:w="5451" w:type="dxa"/>
            <w:gridSpan w:val="3"/>
          </w:tcPr>
          <w:p w14:paraId="0DF238E0" w14:textId="77777777" w:rsidR="00FC78E2" w:rsidRDefault="00FC78E2" w:rsidP="00B136C8">
            <w:r>
              <w:t>Vet wants to modify customer/admin user.</w:t>
            </w:r>
          </w:p>
        </w:tc>
      </w:tr>
      <w:tr w:rsidR="00FC78E2" w14:paraId="55557B7D" w14:textId="77777777" w:rsidTr="00B136C8">
        <w:trPr>
          <w:trHeight w:val="496"/>
        </w:trPr>
        <w:tc>
          <w:tcPr>
            <w:tcW w:w="2199" w:type="dxa"/>
          </w:tcPr>
          <w:p w14:paraId="695A94B1" w14:textId="77777777" w:rsidR="00FC78E2" w:rsidRDefault="00FC78E2" w:rsidP="00B136C8">
            <w:r>
              <w:t xml:space="preserve">Relationships: </w:t>
            </w:r>
          </w:p>
        </w:tc>
        <w:tc>
          <w:tcPr>
            <w:tcW w:w="5451" w:type="dxa"/>
            <w:gridSpan w:val="3"/>
          </w:tcPr>
          <w:p w14:paraId="53072CFB" w14:textId="77777777" w:rsidR="00FC78E2" w:rsidRDefault="00FC78E2" w:rsidP="00B136C8">
            <w:r>
              <w:t>Extend: Modify user</w:t>
            </w:r>
          </w:p>
        </w:tc>
      </w:tr>
      <w:tr w:rsidR="00FC78E2" w:rsidRPr="00F23CEC" w14:paraId="535CCB35" w14:textId="77777777" w:rsidTr="00B136C8">
        <w:trPr>
          <w:trHeight w:val="983"/>
        </w:trPr>
        <w:tc>
          <w:tcPr>
            <w:tcW w:w="2199" w:type="dxa"/>
          </w:tcPr>
          <w:p w14:paraId="4B6F503D" w14:textId="77777777" w:rsidR="00FC78E2" w:rsidRDefault="00FC78E2" w:rsidP="00B136C8">
            <w:r>
              <w:lastRenderedPageBreak/>
              <w:t>Flow of events:</w:t>
            </w:r>
          </w:p>
        </w:tc>
        <w:tc>
          <w:tcPr>
            <w:tcW w:w="5451" w:type="dxa"/>
            <w:gridSpan w:val="3"/>
          </w:tcPr>
          <w:p w14:paraId="0866083C" w14:textId="77777777" w:rsidR="00FC78E2" w:rsidRDefault="00FC78E2" w:rsidP="00B136C8">
            <w:pPr>
              <w:jc w:val="left"/>
            </w:pPr>
            <w:r>
              <w:t>1. Admin logged in to their account.</w:t>
            </w:r>
          </w:p>
          <w:p w14:paraId="4D5691A1" w14:textId="598FB308" w:rsidR="00FC78E2" w:rsidRDefault="00FC78E2" w:rsidP="00B136C8">
            <w:pPr>
              <w:jc w:val="left"/>
            </w:pPr>
            <w:r>
              <w:t xml:space="preserve">2. Admin click on “Manage </w:t>
            </w:r>
            <w:r w:rsidR="00052F78">
              <w:t xml:space="preserve">Vet </w:t>
            </w:r>
            <w:r>
              <w:t>Users”.</w:t>
            </w:r>
          </w:p>
          <w:p w14:paraId="4CE6F549" w14:textId="1CDCB6B4" w:rsidR="00FC78E2" w:rsidRPr="00F23CEC" w:rsidRDefault="00FC78E2" w:rsidP="00B136C8">
            <w:pPr>
              <w:jc w:val="left"/>
            </w:pPr>
            <w:r>
              <w:t xml:space="preserve">3. Admin </w:t>
            </w:r>
            <w:r w:rsidR="00052F78">
              <w:t xml:space="preserve">update vet </w:t>
            </w:r>
            <w:r>
              <w:t>user</w:t>
            </w:r>
            <w:r w:rsidR="00052F78">
              <w:t xml:space="preserve"> details</w:t>
            </w:r>
            <w:r>
              <w:t>.</w:t>
            </w:r>
          </w:p>
        </w:tc>
      </w:tr>
    </w:tbl>
    <w:p w14:paraId="232AC3B6" w14:textId="77777777" w:rsidR="00FC78E2" w:rsidRPr="00852B7A" w:rsidRDefault="00FC78E2" w:rsidP="00745499"/>
    <w:p w14:paraId="297332F9" w14:textId="77777777" w:rsidR="00117B42" w:rsidRDefault="00117B42">
      <w:pPr>
        <w:spacing w:line="240" w:lineRule="auto"/>
        <w:jc w:val="left"/>
        <w:rPr>
          <w:rFonts w:cs="Arial"/>
          <w:b/>
          <w:bCs/>
          <w:szCs w:val="26"/>
        </w:rPr>
      </w:pPr>
      <w:r>
        <w:br w:type="page"/>
      </w:r>
    </w:p>
    <w:p w14:paraId="3E521919" w14:textId="6C7040CF" w:rsidR="00136478" w:rsidRPr="006A7A36" w:rsidRDefault="003E1C42" w:rsidP="00136478">
      <w:pPr>
        <w:pStyle w:val="Heading3"/>
      </w:pPr>
      <w:bookmarkStart w:id="109" w:name="_Toc98691134"/>
      <w:r>
        <w:lastRenderedPageBreak/>
        <w:t>Class Diagram</w:t>
      </w:r>
      <w:bookmarkEnd w:id="109"/>
    </w:p>
    <w:p w14:paraId="51AB0656" w14:textId="77777777" w:rsidR="003E1C42" w:rsidRPr="00842FE0" w:rsidRDefault="003E1C42" w:rsidP="003E1C42">
      <w:r>
        <w:t xml:space="preserve">Figure 4.2 illustrated the project system structure by moulding the object classes involved in the proposed system with the attributes, operations and relationships of each </w:t>
      </w:r>
      <w:proofErr w:type="gramStart"/>
      <w:r>
        <w:t>classes</w:t>
      </w:r>
      <w:proofErr w:type="gramEnd"/>
      <w:r>
        <w:t>.</w:t>
      </w:r>
    </w:p>
    <w:p w14:paraId="23B444B7" w14:textId="7B72857E" w:rsidR="003E1C42" w:rsidRDefault="003E1C42" w:rsidP="003E1C42">
      <w:pPr>
        <w:jc w:val="center"/>
      </w:pPr>
      <w:bookmarkStart w:id="110" w:name="_Toc98691213"/>
      <w:r>
        <w:rPr>
          <w:noProof/>
        </w:rPr>
        <w:drawing>
          <wp:anchor distT="0" distB="0" distL="114300" distR="114300" simplePos="0" relativeHeight="251669504" behindDoc="0" locked="0" layoutInCell="1" allowOverlap="1" wp14:anchorId="55BCE27E" wp14:editId="56F72985">
            <wp:simplePos x="0" y="0"/>
            <wp:positionH relativeFrom="margin">
              <wp:posOffset>28673</wp:posOffset>
            </wp:positionH>
            <wp:positionV relativeFrom="paragraph">
              <wp:posOffset>609</wp:posOffset>
            </wp:positionV>
            <wp:extent cx="4773295" cy="3853815"/>
            <wp:effectExtent l="0" t="0" r="825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773295" cy="3853815"/>
                    </a:xfrm>
                    <a:prstGeom prst="rect">
                      <a:avLst/>
                    </a:prstGeom>
                  </pic:spPr>
                </pic:pic>
              </a:graphicData>
            </a:graphic>
            <wp14:sizeRelH relativeFrom="margin">
              <wp14:pctWidth>0</wp14:pctWidth>
            </wp14:sizeRelH>
            <wp14:sizeRelV relativeFrom="margin">
              <wp14:pctHeight>0</wp14:pctHeight>
            </wp14:sizeRelV>
          </wp:anchor>
        </w:drawing>
      </w:r>
      <w:r w:rsidR="008875AD" w:rsidRPr="008875AD">
        <w:rPr>
          <w:lang w:val="fr-FR"/>
        </w:rPr>
        <w:t xml:space="preserve"> </w:t>
      </w:r>
      <w:r w:rsidR="008875AD" w:rsidRPr="00A407A3">
        <w:rPr>
          <w:lang w:val="fr-FR"/>
        </w:rPr>
        <w:t xml:space="preserve">Figure </w:t>
      </w:r>
      <w:r w:rsidR="008875AD" w:rsidRPr="00A407A3">
        <w:fldChar w:fldCharType="begin"/>
      </w:r>
      <w:r w:rsidR="008875AD" w:rsidRPr="00A407A3">
        <w:rPr>
          <w:lang w:val="fr-FR"/>
        </w:rPr>
        <w:instrText xml:space="preserve"> STYLEREF 1 \s </w:instrText>
      </w:r>
      <w:r w:rsidR="008875AD" w:rsidRPr="00A407A3">
        <w:fldChar w:fldCharType="separate"/>
      </w:r>
      <w:r w:rsidR="008875AD">
        <w:rPr>
          <w:noProof/>
          <w:lang w:val="fr-FR"/>
        </w:rPr>
        <w:t>4</w:t>
      </w:r>
      <w:r w:rsidR="008875AD" w:rsidRPr="00A407A3">
        <w:fldChar w:fldCharType="end"/>
      </w:r>
      <w:r w:rsidR="008875AD" w:rsidRPr="00A407A3">
        <w:rPr>
          <w:lang w:val="fr-FR"/>
        </w:rPr>
        <w:t>.</w:t>
      </w:r>
      <w:r w:rsidR="008875AD" w:rsidRPr="00A407A3">
        <w:fldChar w:fldCharType="begin"/>
      </w:r>
      <w:r w:rsidR="008875AD" w:rsidRPr="00A407A3">
        <w:rPr>
          <w:lang w:val="fr-FR"/>
        </w:rPr>
        <w:instrText xml:space="preserve"> SEQ Figure \* ARABIC \s 1 </w:instrText>
      </w:r>
      <w:r w:rsidR="008875AD" w:rsidRPr="00A407A3">
        <w:fldChar w:fldCharType="separate"/>
      </w:r>
      <w:r w:rsidR="008875AD">
        <w:rPr>
          <w:noProof/>
          <w:lang w:val="fr-FR"/>
        </w:rPr>
        <w:t>2</w:t>
      </w:r>
      <w:r w:rsidR="008875AD" w:rsidRPr="00A407A3">
        <w:fldChar w:fldCharType="end"/>
      </w:r>
      <w:r>
        <w:t>: Class diagram</w:t>
      </w:r>
      <w:bookmarkEnd w:id="110"/>
    </w:p>
    <w:p w14:paraId="69AB142E" w14:textId="27451007" w:rsidR="00487CA0" w:rsidRDefault="00487CA0" w:rsidP="003E1C42">
      <w:pPr>
        <w:pStyle w:val="Caption"/>
      </w:pPr>
    </w:p>
    <w:p w14:paraId="6332271D" w14:textId="154A53F4" w:rsidR="00487CA0" w:rsidRDefault="003E1C42" w:rsidP="00136478">
      <w:pPr>
        <w:pStyle w:val="Heading3"/>
      </w:pPr>
      <w:bookmarkStart w:id="111" w:name="_Toc98691135"/>
      <w:r>
        <w:t>Database Design</w:t>
      </w:r>
      <w:bookmarkEnd w:id="111"/>
    </w:p>
    <w:p w14:paraId="51661BE9" w14:textId="4A2BB335" w:rsidR="003E1C42" w:rsidRPr="00074C68" w:rsidRDefault="003E1C42" w:rsidP="003E1C42">
      <w:r>
        <w:t>Entity Relationship Diagram (ERD) are being used to illustrate the database design of this proposed system. ERD in Figure 4.3 illustrates the relationship between entities of the proposed system. The description of the data of each table is stated in the data dictionary.</w:t>
      </w:r>
    </w:p>
    <w:p w14:paraId="6FAC8D97" w14:textId="3C810B19" w:rsidR="00D271FC" w:rsidRDefault="00D271FC" w:rsidP="00D271FC"/>
    <w:p w14:paraId="1F6CDF21" w14:textId="77777777" w:rsidR="00873A97" w:rsidRDefault="00873A97">
      <w:pPr>
        <w:spacing w:line="240" w:lineRule="auto"/>
        <w:jc w:val="left"/>
        <w:rPr>
          <w:b/>
          <w:bCs/>
          <w:szCs w:val="28"/>
        </w:rPr>
      </w:pPr>
      <w:r>
        <w:br w:type="page"/>
      </w:r>
    </w:p>
    <w:p w14:paraId="35CBE18F" w14:textId="659BA745" w:rsidR="003E1C42" w:rsidRDefault="003E1C42" w:rsidP="003E1C42">
      <w:pPr>
        <w:pStyle w:val="Heading4"/>
      </w:pPr>
      <w:bookmarkStart w:id="112" w:name="_Toc98691136"/>
      <w:r>
        <w:lastRenderedPageBreak/>
        <w:t>Entity Relationship Diagram (ERD)</w:t>
      </w:r>
      <w:bookmarkEnd w:id="112"/>
    </w:p>
    <w:p w14:paraId="750762B2" w14:textId="1837E97E" w:rsidR="003E1C42" w:rsidRDefault="003E1C42" w:rsidP="003E1C42">
      <w:pPr>
        <w:jc w:val="center"/>
      </w:pPr>
    </w:p>
    <w:p w14:paraId="34053AB3" w14:textId="4F2A7B52" w:rsidR="003E1C42" w:rsidRDefault="0031081F" w:rsidP="003E1C42">
      <w:pPr>
        <w:jc w:val="center"/>
      </w:pPr>
      <w:r w:rsidRPr="0031081F">
        <w:rPr>
          <w:noProof/>
        </w:rPr>
        <w:drawing>
          <wp:inline distT="0" distB="0" distL="0" distR="0" wp14:anchorId="13653C3B" wp14:editId="037F8C00">
            <wp:extent cx="4825365" cy="3903980"/>
            <wp:effectExtent l="0" t="0" r="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42"/>
                    <a:stretch>
                      <a:fillRect/>
                    </a:stretch>
                  </pic:blipFill>
                  <pic:spPr>
                    <a:xfrm>
                      <a:off x="0" y="0"/>
                      <a:ext cx="4825365" cy="3903980"/>
                    </a:xfrm>
                    <a:prstGeom prst="rect">
                      <a:avLst/>
                    </a:prstGeom>
                  </pic:spPr>
                </pic:pic>
              </a:graphicData>
            </a:graphic>
          </wp:inline>
        </w:drawing>
      </w:r>
    </w:p>
    <w:p w14:paraId="37624F7C" w14:textId="399327EF" w:rsidR="003E1C42" w:rsidRDefault="00FC4F1B" w:rsidP="003E1C42">
      <w:pPr>
        <w:jc w:val="center"/>
      </w:pPr>
      <w:bookmarkStart w:id="113" w:name="_Toc98691214"/>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3</w:t>
      </w:r>
      <w:r w:rsidRPr="00A407A3">
        <w:fldChar w:fldCharType="end"/>
      </w:r>
      <w:r w:rsidR="003E1C42">
        <w:t>: Entity Relationship Diagram (ERD)</w:t>
      </w:r>
      <w:bookmarkEnd w:id="113"/>
    </w:p>
    <w:p w14:paraId="46F9B7A7" w14:textId="49679D02" w:rsidR="003E1C42" w:rsidRDefault="003E1C42" w:rsidP="003E1C42"/>
    <w:p w14:paraId="26FF2920" w14:textId="3606C92E" w:rsidR="003E1C42" w:rsidRDefault="003E1C42" w:rsidP="003E1C42">
      <w:pPr>
        <w:pStyle w:val="Heading4"/>
      </w:pPr>
      <w:bookmarkStart w:id="114" w:name="_Toc98691137"/>
      <w:r>
        <w:t>Data Dictionary</w:t>
      </w:r>
      <w:bookmarkEnd w:id="114"/>
    </w:p>
    <w:p w14:paraId="3D60B683" w14:textId="77777777" w:rsidR="00DE37A0" w:rsidRPr="00DE37A0" w:rsidRDefault="00DE37A0" w:rsidP="00DE37A0"/>
    <w:p w14:paraId="33EF925B" w14:textId="38BB3F94" w:rsidR="003E1C42" w:rsidRDefault="009A6F26" w:rsidP="003E1C42">
      <w:pPr>
        <w:jc w:val="center"/>
      </w:pPr>
      <w:bookmarkStart w:id="115" w:name="_Toc98691182"/>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1</w:t>
      </w:r>
      <w:r w:rsidRPr="000556B8">
        <w:fldChar w:fldCharType="end"/>
      </w:r>
      <w:r w:rsidR="003E1C42">
        <w:t>: Data dictionary – user</w:t>
      </w:r>
      <w:r w:rsidR="002C51C8">
        <w:t>s</w:t>
      </w:r>
      <w:r w:rsidR="003E1C42">
        <w:t xml:space="preserve"> table</w:t>
      </w:r>
      <w:bookmarkEnd w:id="115"/>
    </w:p>
    <w:tbl>
      <w:tblPr>
        <w:tblStyle w:val="TableGrid"/>
        <w:tblW w:w="0" w:type="auto"/>
        <w:tblLook w:val="04A0" w:firstRow="1" w:lastRow="0" w:firstColumn="1" w:lastColumn="0" w:noHBand="0" w:noVBand="1"/>
      </w:tblPr>
      <w:tblGrid>
        <w:gridCol w:w="1208"/>
        <w:gridCol w:w="1496"/>
        <w:gridCol w:w="1603"/>
        <w:gridCol w:w="1094"/>
        <w:gridCol w:w="964"/>
        <w:gridCol w:w="1224"/>
      </w:tblGrid>
      <w:tr w:rsidR="003E1C42" w14:paraId="6612C225" w14:textId="77777777" w:rsidTr="00C27E1C">
        <w:tc>
          <w:tcPr>
            <w:tcW w:w="1215" w:type="dxa"/>
          </w:tcPr>
          <w:p w14:paraId="08CE6AE1" w14:textId="77777777" w:rsidR="003E1C42" w:rsidRDefault="003E1C42" w:rsidP="003F50D3">
            <w:pPr>
              <w:jc w:val="center"/>
            </w:pPr>
            <w:r>
              <w:t>Attribute</w:t>
            </w:r>
          </w:p>
        </w:tc>
        <w:tc>
          <w:tcPr>
            <w:tcW w:w="1497" w:type="dxa"/>
          </w:tcPr>
          <w:p w14:paraId="71E6E797" w14:textId="77777777" w:rsidR="003E1C42" w:rsidRDefault="003E1C42" w:rsidP="003F50D3">
            <w:pPr>
              <w:jc w:val="center"/>
            </w:pPr>
            <w:r>
              <w:t>Description</w:t>
            </w:r>
          </w:p>
        </w:tc>
        <w:tc>
          <w:tcPr>
            <w:tcW w:w="1417" w:type="dxa"/>
          </w:tcPr>
          <w:p w14:paraId="424F925A" w14:textId="77777777" w:rsidR="003E1C42" w:rsidRDefault="003E1C42" w:rsidP="003F50D3">
            <w:pPr>
              <w:jc w:val="center"/>
            </w:pPr>
            <w:r>
              <w:t>Data type</w:t>
            </w:r>
          </w:p>
        </w:tc>
        <w:tc>
          <w:tcPr>
            <w:tcW w:w="1153" w:type="dxa"/>
          </w:tcPr>
          <w:p w14:paraId="01AE6256" w14:textId="77777777" w:rsidR="003E1C42" w:rsidRDefault="003E1C42" w:rsidP="003F50D3">
            <w:pPr>
              <w:jc w:val="center"/>
            </w:pPr>
            <w:r>
              <w:t>Nullable</w:t>
            </w:r>
          </w:p>
        </w:tc>
        <w:tc>
          <w:tcPr>
            <w:tcW w:w="1043" w:type="dxa"/>
          </w:tcPr>
          <w:p w14:paraId="19FF3657" w14:textId="77777777" w:rsidR="003E1C42" w:rsidRDefault="003E1C42" w:rsidP="003F50D3">
            <w:pPr>
              <w:jc w:val="center"/>
            </w:pPr>
            <w:r>
              <w:t>PK/FK</w:t>
            </w:r>
          </w:p>
        </w:tc>
        <w:tc>
          <w:tcPr>
            <w:tcW w:w="1264" w:type="dxa"/>
          </w:tcPr>
          <w:p w14:paraId="6ED46AD1" w14:textId="77777777" w:rsidR="003E1C42" w:rsidRDefault="003E1C42" w:rsidP="003F50D3">
            <w:pPr>
              <w:jc w:val="center"/>
            </w:pPr>
            <w:r>
              <w:t>Reference table</w:t>
            </w:r>
          </w:p>
        </w:tc>
      </w:tr>
      <w:tr w:rsidR="003E1C42" w14:paraId="0C162B78" w14:textId="77777777" w:rsidTr="00C27E1C">
        <w:tc>
          <w:tcPr>
            <w:tcW w:w="1215" w:type="dxa"/>
          </w:tcPr>
          <w:p w14:paraId="78AEE6C5" w14:textId="55BC7409" w:rsidR="003E1C42" w:rsidRDefault="003E1C42" w:rsidP="003F50D3">
            <w:r>
              <w:t>id</w:t>
            </w:r>
          </w:p>
        </w:tc>
        <w:tc>
          <w:tcPr>
            <w:tcW w:w="1497" w:type="dxa"/>
          </w:tcPr>
          <w:p w14:paraId="68D811E5" w14:textId="77777777" w:rsidR="003E1C42" w:rsidRDefault="003E1C42" w:rsidP="003F50D3">
            <w:r>
              <w:t>Unique identification for each user</w:t>
            </w:r>
          </w:p>
        </w:tc>
        <w:tc>
          <w:tcPr>
            <w:tcW w:w="1417" w:type="dxa"/>
          </w:tcPr>
          <w:p w14:paraId="4433619F" w14:textId="52CAF93F" w:rsidR="003E1C42" w:rsidRDefault="003E1C42" w:rsidP="003F50D3">
            <w:r>
              <w:t>INT (1</w:t>
            </w:r>
            <w:r w:rsidR="00C27E1C">
              <w:t>1</w:t>
            </w:r>
            <w:r>
              <w:t>)</w:t>
            </w:r>
          </w:p>
        </w:tc>
        <w:tc>
          <w:tcPr>
            <w:tcW w:w="1153" w:type="dxa"/>
          </w:tcPr>
          <w:p w14:paraId="0234EC07" w14:textId="77777777" w:rsidR="003E1C42" w:rsidRDefault="003E1C42" w:rsidP="003F50D3">
            <w:r>
              <w:t>NO</w:t>
            </w:r>
          </w:p>
        </w:tc>
        <w:tc>
          <w:tcPr>
            <w:tcW w:w="1043" w:type="dxa"/>
          </w:tcPr>
          <w:p w14:paraId="434F8529" w14:textId="77777777" w:rsidR="003E1C42" w:rsidRDefault="003E1C42" w:rsidP="003F50D3">
            <w:r>
              <w:t>PK</w:t>
            </w:r>
          </w:p>
        </w:tc>
        <w:tc>
          <w:tcPr>
            <w:tcW w:w="1264" w:type="dxa"/>
          </w:tcPr>
          <w:p w14:paraId="5CB44DB6" w14:textId="77777777" w:rsidR="003E1C42" w:rsidRDefault="003E1C42" w:rsidP="003F50D3">
            <w:r>
              <w:t>-</w:t>
            </w:r>
          </w:p>
        </w:tc>
      </w:tr>
      <w:tr w:rsidR="00C27E1C" w14:paraId="505FFCB6" w14:textId="77777777" w:rsidTr="00C27E1C">
        <w:tc>
          <w:tcPr>
            <w:tcW w:w="1215" w:type="dxa"/>
          </w:tcPr>
          <w:p w14:paraId="498E40BB" w14:textId="7AC9394C" w:rsidR="00C27E1C" w:rsidRDefault="00C27E1C" w:rsidP="00C27E1C">
            <w:proofErr w:type="spellStart"/>
            <w:r>
              <w:t>role_id</w:t>
            </w:r>
            <w:proofErr w:type="spellEnd"/>
          </w:p>
        </w:tc>
        <w:tc>
          <w:tcPr>
            <w:tcW w:w="1497" w:type="dxa"/>
          </w:tcPr>
          <w:p w14:paraId="7156313A" w14:textId="77777777" w:rsidR="00C27E1C" w:rsidRDefault="00C27E1C" w:rsidP="00C27E1C">
            <w:r>
              <w:t>The user role that identifies user type.</w:t>
            </w:r>
          </w:p>
        </w:tc>
        <w:tc>
          <w:tcPr>
            <w:tcW w:w="1417" w:type="dxa"/>
          </w:tcPr>
          <w:p w14:paraId="12AB8279" w14:textId="4D0763C4" w:rsidR="00C27E1C" w:rsidRDefault="00C27E1C" w:rsidP="00C27E1C">
            <w:r>
              <w:t>INT (11)</w:t>
            </w:r>
          </w:p>
        </w:tc>
        <w:tc>
          <w:tcPr>
            <w:tcW w:w="1153" w:type="dxa"/>
          </w:tcPr>
          <w:p w14:paraId="58B90DEF" w14:textId="77777777" w:rsidR="00C27E1C" w:rsidRDefault="00C27E1C" w:rsidP="00C27E1C">
            <w:r>
              <w:t>NO</w:t>
            </w:r>
          </w:p>
        </w:tc>
        <w:tc>
          <w:tcPr>
            <w:tcW w:w="1043" w:type="dxa"/>
          </w:tcPr>
          <w:p w14:paraId="4E586995" w14:textId="17CE5917" w:rsidR="00C27E1C" w:rsidRDefault="00183C88" w:rsidP="00C27E1C">
            <w:r>
              <w:t>FK</w:t>
            </w:r>
          </w:p>
        </w:tc>
        <w:tc>
          <w:tcPr>
            <w:tcW w:w="1264" w:type="dxa"/>
          </w:tcPr>
          <w:p w14:paraId="30D75837" w14:textId="5FC138DB" w:rsidR="00C27E1C" w:rsidRDefault="00BF10D4" w:rsidP="00C27E1C">
            <w:r>
              <w:t>roles</w:t>
            </w:r>
          </w:p>
        </w:tc>
      </w:tr>
      <w:tr w:rsidR="001C6BF3" w14:paraId="2DB2044D" w14:textId="77777777" w:rsidTr="00C27E1C">
        <w:tc>
          <w:tcPr>
            <w:tcW w:w="1215" w:type="dxa"/>
          </w:tcPr>
          <w:p w14:paraId="7899A9CC" w14:textId="2155F665" w:rsidR="001C6BF3" w:rsidRDefault="001C6BF3" w:rsidP="001C6BF3">
            <w:r>
              <w:lastRenderedPageBreak/>
              <w:t>username</w:t>
            </w:r>
          </w:p>
        </w:tc>
        <w:tc>
          <w:tcPr>
            <w:tcW w:w="1497" w:type="dxa"/>
          </w:tcPr>
          <w:p w14:paraId="3A13F4EA" w14:textId="5371E3CD" w:rsidR="001C6BF3" w:rsidRDefault="001C6BF3" w:rsidP="001C6BF3">
            <w:r>
              <w:t>The username of user account</w:t>
            </w:r>
          </w:p>
        </w:tc>
        <w:tc>
          <w:tcPr>
            <w:tcW w:w="1417" w:type="dxa"/>
          </w:tcPr>
          <w:p w14:paraId="2AA78DF3" w14:textId="785EAA7C" w:rsidR="001C6BF3" w:rsidRDefault="001C6BF3" w:rsidP="001C6BF3">
            <w:r>
              <w:t>VARCHAR (</w:t>
            </w:r>
            <w:r w:rsidR="00962C96">
              <w:t>25</w:t>
            </w:r>
            <w:r w:rsidR="005A6CDD">
              <w:t>5</w:t>
            </w:r>
            <w:r>
              <w:t>)</w:t>
            </w:r>
          </w:p>
        </w:tc>
        <w:tc>
          <w:tcPr>
            <w:tcW w:w="1153" w:type="dxa"/>
          </w:tcPr>
          <w:p w14:paraId="78FD6E0D" w14:textId="5368EE76" w:rsidR="001C6BF3" w:rsidRDefault="00813D32" w:rsidP="001C6BF3">
            <w:r>
              <w:t>NO</w:t>
            </w:r>
          </w:p>
        </w:tc>
        <w:tc>
          <w:tcPr>
            <w:tcW w:w="1043" w:type="dxa"/>
          </w:tcPr>
          <w:p w14:paraId="2D73F391" w14:textId="7B90FDA7" w:rsidR="001C6BF3" w:rsidRDefault="00813D32" w:rsidP="001C6BF3">
            <w:r>
              <w:t>-</w:t>
            </w:r>
          </w:p>
        </w:tc>
        <w:tc>
          <w:tcPr>
            <w:tcW w:w="1264" w:type="dxa"/>
          </w:tcPr>
          <w:p w14:paraId="5453CB7B" w14:textId="045FF93E" w:rsidR="001C6BF3" w:rsidRDefault="00813D32" w:rsidP="001C6BF3">
            <w:r>
              <w:t>-</w:t>
            </w:r>
          </w:p>
        </w:tc>
      </w:tr>
      <w:tr w:rsidR="001C6BF3" w14:paraId="60625871" w14:textId="77777777" w:rsidTr="00C27E1C">
        <w:tc>
          <w:tcPr>
            <w:tcW w:w="1215" w:type="dxa"/>
          </w:tcPr>
          <w:p w14:paraId="0D6EBDF1" w14:textId="77777777" w:rsidR="001C6BF3" w:rsidRDefault="001C6BF3" w:rsidP="001C6BF3">
            <w:r>
              <w:t>email</w:t>
            </w:r>
          </w:p>
        </w:tc>
        <w:tc>
          <w:tcPr>
            <w:tcW w:w="1497" w:type="dxa"/>
          </w:tcPr>
          <w:p w14:paraId="6C7988A3" w14:textId="77777777" w:rsidR="001C6BF3" w:rsidRDefault="001C6BF3" w:rsidP="001C6BF3">
            <w:r>
              <w:t>The email address of user</w:t>
            </w:r>
          </w:p>
        </w:tc>
        <w:tc>
          <w:tcPr>
            <w:tcW w:w="1417" w:type="dxa"/>
          </w:tcPr>
          <w:p w14:paraId="0D7BB700" w14:textId="61455EF3" w:rsidR="001C6BF3" w:rsidRDefault="001C6BF3" w:rsidP="001C6BF3">
            <w:r>
              <w:t>VARCHAR (</w:t>
            </w:r>
            <w:r w:rsidR="00962C96">
              <w:t>25</w:t>
            </w:r>
            <w:r>
              <w:t>5)</w:t>
            </w:r>
          </w:p>
        </w:tc>
        <w:tc>
          <w:tcPr>
            <w:tcW w:w="1153" w:type="dxa"/>
          </w:tcPr>
          <w:p w14:paraId="5E28301F" w14:textId="77777777" w:rsidR="001C6BF3" w:rsidRDefault="001C6BF3" w:rsidP="001C6BF3">
            <w:r>
              <w:t>NO</w:t>
            </w:r>
          </w:p>
        </w:tc>
        <w:tc>
          <w:tcPr>
            <w:tcW w:w="1043" w:type="dxa"/>
          </w:tcPr>
          <w:p w14:paraId="46CB0D26" w14:textId="77777777" w:rsidR="001C6BF3" w:rsidRDefault="001C6BF3" w:rsidP="001C6BF3">
            <w:r>
              <w:t>-</w:t>
            </w:r>
          </w:p>
        </w:tc>
        <w:tc>
          <w:tcPr>
            <w:tcW w:w="1264" w:type="dxa"/>
          </w:tcPr>
          <w:p w14:paraId="76C43641" w14:textId="77777777" w:rsidR="001C6BF3" w:rsidRDefault="001C6BF3" w:rsidP="001C6BF3">
            <w:r>
              <w:t>-</w:t>
            </w:r>
          </w:p>
        </w:tc>
      </w:tr>
      <w:tr w:rsidR="001C6BF3" w14:paraId="423F4F52" w14:textId="77777777" w:rsidTr="00C27E1C">
        <w:tc>
          <w:tcPr>
            <w:tcW w:w="1215" w:type="dxa"/>
          </w:tcPr>
          <w:p w14:paraId="37E7D891" w14:textId="77777777" w:rsidR="001C6BF3" w:rsidRDefault="001C6BF3" w:rsidP="001C6BF3">
            <w:r>
              <w:t>password</w:t>
            </w:r>
          </w:p>
        </w:tc>
        <w:tc>
          <w:tcPr>
            <w:tcW w:w="1497" w:type="dxa"/>
          </w:tcPr>
          <w:p w14:paraId="546C13A2" w14:textId="77777777" w:rsidR="001C6BF3" w:rsidRDefault="001C6BF3" w:rsidP="001C6BF3">
            <w:r>
              <w:t>The password of user</w:t>
            </w:r>
          </w:p>
        </w:tc>
        <w:tc>
          <w:tcPr>
            <w:tcW w:w="1417" w:type="dxa"/>
          </w:tcPr>
          <w:p w14:paraId="513A0957" w14:textId="49AF3C3F" w:rsidR="001C6BF3" w:rsidRDefault="001C6BF3" w:rsidP="001C6BF3">
            <w:r>
              <w:t>VARCHAR (</w:t>
            </w:r>
            <w:r w:rsidR="00962C96">
              <w:t>25</w:t>
            </w:r>
            <w:r>
              <w:t>5)</w:t>
            </w:r>
          </w:p>
        </w:tc>
        <w:tc>
          <w:tcPr>
            <w:tcW w:w="1153" w:type="dxa"/>
          </w:tcPr>
          <w:p w14:paraId="3A852021" w14:textId="77777777" w:rsidR="001C6BF3" w:rsidRDefault="001C6BF3" w:rsidP="001C6BF3">
            <w:r>
              <w:t>NO</w:t>
            </w:r>
          </w:p>
        </w:tc>
        <w:tc>
          <w:tcPr>
            <w:tcW w:w="1043" w:type="dxa"/>
          </w:tcPr>
          <w:p w14:paraId="202E5D71" w14:textId="77777777" w:rsidR="001C6BF3" w:rsidRDefault="001C6BF3" w:rsidP="001C6BF3">
            <w:r>
              <w:t>-</w:t>
            </w:r>
          </w:p>
        </w:tc>
        <w:tc>
          <w:tcPr>
            <w:tcW w:w="1264" w:type="dxa"/>
          </w:tcPr>
          <w:p w14:paraId="2DC38E85" w14:textId="77777777" w:rsidR="001C6BF3" w:rsidRDefault="001C6BF3" w:rsidP="001C6BF3">
            <w:r>
              <w:t>-</w:t>
            </w:r>
          </w:p>
        </w:tc>
      </w:tr>
      <w:tr w:rsidR="00DC5211" w14:paraId="062A6551" w14:textId="77777777" w:rsidTr="00C27E1C">
        <w:tc>
          <w:tcPr>
            <w:tcW w:w="1215" w:type="dxa"/>
          </w:tcPr>
          <w:p w14:paraId="54F5DE12" w14:textId="269A76B3" w:rsidR="00DC5211" w:rsidRDefault="00DC5211" w:rsidP="001C6BF3">
            <w:proofErr w:type="spellStart"/>
            <w:r>
              <w:t>created_at</w:t>
            </w:r>
            <w:proofErr w:type="spellEnd"/>
          </w:p>
        </w:tc>
        <w:tc>
          <w:tcPr>
            <w:tcW w:w="1497" w:type="dxa"/>
          </w:tcPr>
          <w:p w14:paraId="77554D33" w14:textId="355651BD" w:rsidR="00DC5211" w:rsidRDefault="00DC5211" w:rsidP="001C6BF3">
            <w:r>
              <w:t>The date and time when the user account was created</w:t>
            </w:r>
          </w:p>
        </w:tc>
        <w:tc>
          <w:tcPr>
            <w:tcW w:w="1417" w:type="dxa"/>
          </w:tcPr>
          <w:p w14:paraId="1E7F969D" w14:textId="2E1F7A1F" w:rsidR="00DC5211" w:rsidRDefault="00706A51" w:rsidP="001C6BF3">
            <w:r>
              <w:t>TIMESTAMP</w:t>
            </w:r>
          </w:p>
        </w:tc>
        <w:tc>
          <w:tcPr>
            <w:tcW w:w="1153" w:type="dxa"/>
          </w:tcPr>
          <w:p w14:paraId="1FC1CCE5" w14:textId="7E7CB8C0" w:rsidR="00DC5211" w:rsidRDefault="00706A51" w:rsidP="001C6BF3">
            <w:r>
              <w:t>NO</w:t>
            </w:r>
          </w:p>
        </w:tc>
        <w:tc>
          <w:tcPr>
            <w:tcW w:w="1043" w:type="dxa"/>
          </w:tcPr>
          <w:p w14:paraId="68DE2815" w14:textId="11C892CB" w:rsidR="00DC5211" w:rsidRDefault="00706A51" w:rsidP="001C6BF3">
            <w:r>
              <w:t>-</w:t>
            </w:r>
          </w:p>
        </w:tc>
        <w:tc>
          <w:tcPr>
            <w:tcW w:w="1264" w:type="dxa"/>
          </w:tcPr>
          <w:p w14:paraId="2DB4A4FE" w14:textId="56B41EBB" w:rsidR="00DC5211" w:rsidRDefault="00706A51" w:rsidP="001C6BF3">
            <w:r>
              <w:t>-</w:t>
            </w:r>
          </w:p>
        </w:tc>
      </w:tr>
    </w:tbl>
    <w:p w14:paraId="11D2CFD0" w14:textId="77777777" w:rsidR="003E1C42" w:rsidRDefault="003E1C42" w:rsidP="003E1C42">
      <w:pPr>
        <w:rPr>
          <w:b/>
          <w:bCs/>
        </w:rPr>
      </w:pPr>
    </w:p>
    <w:p w14:paraId="5F7B1BED" w14:textId="19E1CA48" w:rsidR="003E1C42" w:rsidRDefault="00B003B5" w:rsidP="003E1C42">
      <w:pPr>
        <w:jc w:val="center"/>
      </w:pPr>
      <w:bookmarkStart w:id="116" w:name="_Toc98691183"/>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2</w:t>
      </w:r>
      <w:r w:rsidRPr="000556B8">
        <w:fldChar w:fldCharType="end"/>
      </w:r>
      <w:r w:rsidR="003E1C42">
        <w:t xml:space="preserve">: Data dictionary – </w:t>
      </w:r>
      <w:r w:rsidR="000646D7">
        <w:t>role</w:t>
      </w:r>
      <w:r w:rsidR="003E1C42">
        <w:t xml:space="preserve"> table</w:t>
      </w:r>
      <w:bookmarkEnd w:id="116"/>
    </w:p>
    <w:tbl>
      <w:tblPr>
        <w:tblStyle w:val="TableGrid"/>
        <w:tblW w:w="0" w:type="auto"/>
        <w:tblLook w:val="04A0" w:firstRow="1" w:lastRow="0" w:firstColumn="1" w:lastColumn="0" w:noHBand="0" w:noVBand="1"/>
      </w:tblPr>
      <w:tblGrid>
        <w:gridCol w:w="1320"/>
        <w:gridCol w:w="1497"/>
        <w:gridCol w:w="1409"/>
        <w:gridCol w:w="1121"/>
        <w:gridCol w:w="1000"/>
        <w:gridCol w:w="1242"/>
      </w:tblGrid>
      <w:tr w:rsidR="003E1C42" w14:paraId="7CAEE813" w14:textId="77777777" w:rsidTr="00392558">
        <w:tc>
          <w:tcPr>
            <w:tcW w:w="1320" w:type="dxa"/>
          </w:tcPr>
          <w:p w14:paraId="10EB4A3D" w14:textId="77777777" w:rsidR="003E1C42" w:rsidRDefault="003E1C42" w:rsidP="003F50D3">
            <w:pPr>
              <w:jc w:val="center"/>
            </w:pPr>
            <w:r>
              <w:t>Attribute</w:t>
            </w:r>
          </w:p>
        </w:tc>
        <w:tc>
          <w:tcPr>
            <w:tcW w:w="1497" w:type="dxa"/>
          </w:tcPr>
          <w:p w14:paraId="2D8BB24B" w14:textId="77777777" w:rsidR="003E1C42" w:rsidRDefault="003E1C42" w:rsidP="003F50D3">
            <w:pPr>
              <w:jc w:val="center"/>
            </w:pPr>
            <w:r>
              <w:t>Description</w:t>
            </w:r>
          </w:p>
        </w:tc>
        <w:tc>
          <w:tcPr>
            <w:tcW w:w="1409" w:type="dxa"/>
          </w:tcPr>
          <w:p w14:paraId="6343C08F" w14:textId="77777777" w:rsidR="003E1C42" w:rsidRDefault="003E1C42" w:rsidP="003F50D3">
            <w:pPr>
              <w:jc w:val="center"/>
            </w:pPr>
            <w:r>
              <w:t>Data type</w:t>
            </w:r>
          </w:p>
        </w:tc>
        <w:tc>
          <w:tcPr>
            <w:tcW w:w="1121" w:type="dxa"/>
          </w:tcPr>
          <w:p w14:paraId="393F1B92" w14:textId="77777777" w:rsidR="003E1C42" w:rsidRDefault="003E1C42" w:rsidP="003F50D3">
            <w:pPr>
              <w:jc w:val="center"/>
            </w:pPr>
            <w:r>
              <w:t>Nullable</w:t>
            </w:r>
          </w:p>
        </w:tc>
        <w:tc>
          <w:tcPr>
            <w:tcW w:w="1000" w:type="dxa"/>
          </w:tcPr>
          <w:p w14:paraId="45117FEA" w14:textId="77777777" w:rsidR="003E1C42" w:rsidRDefault="003E1C42" w:rsidP="003F50D3">
            <w:pPr>
              <w:jc w:val="center"/>
            </w:pPr>
            <w:r>
              <w:t>PK/FK</w:t>
            </w:r>
          </w:p>
        </w:tc>
        <w:tc>
          <w:tcPr>
            <w:tcW w:w="1242" w:type="dxa"/>
          </w:tcPr>
          <w:p w14:paraId="4B64FF9C" w14:textId="77777777" w:rsidR="003E1C42" w:rsidRDefault="003E1C42" w:rsidP="003F50D3">
            <w:pPr>
              <w:jc w:val="center"/>
            </w:pPr>
            <w:r>
              <w:t>Reference table</w:t>
            </w:r>
          </w:p>
        </w:tc>
      </w:tr>
      <w:tr w:rsidR="003E1C42" w14:paraId="672C474A" w14:textId="77777777" w:rsidTr="00392558">
        <w:tc>
          <w:tcPr>
            <w:tcW w:w="1320" w:type="dxa"/>
          </w:tcPr>
          <w:p w14:paraId="5D0A0A06" w14:textId="2B9F04C3" w:rsidR="003E1C42" w:rsidRDefault="003E1C42" w:rsidP="003F50D3">
            <w:r>
              <w:t>id</w:t>
            </w:r>
          </w:p>
        </w:tc>
        <w:tc>
          <w:tcPr>
            <w:tcW w:w="1497" w:type="dxa"/>
          </w:tcPr>
          <w:p w14:paraId="652F8263" w14:textId="76ED2364" w:rsidR="003E1C42" w:rsidRDefault="003E1C42" w:rsidP="003F50D3">
            <w:r>
              <w:t xml:space="preserve">Unique identification for each </w:t>
            </w:r>
            <w:r w:rsidR="000646D7">
              <w:t>role</w:t>
            </w:r>
          </w:p>
        </w:tc>
        <w:tc>
          <w:tcPr>
            <w:tcW w:w="1409" w:type="dxa"/>
          </w:tcPr>
          <w:p w14:paraId="6AA9F39E" w14:textId="732BF7C1" w:rsidR="003E1C42" w:rsidRDefault="003E1C42" w:rsidP="003F50D3">
            <w:r>
              <w:t>INT (1</w:t>
            </w:r>
            <w:r w:rsidR="005640E9">
              <w:t>1</w:t>
            </w:r>
            <w:r>
              <w:t>)</w:t>
            </w:r>
          </w:p>
        </w:tc>
        <w:tc>
          <w:tcPr>
            <w:tcW w:w="1121" w:type="dxa"/>
          </w:tcPr>
          <w:p w14:paraId="14F3E492" w14:textId="77777777" w:rsidR="003E1C42" w:rsidRDefault="003E1C42" w:rsidP="003F50D3">
            <w:r>
              <w:t>NO</w:t>
            </w:r>
          </w:p>
        </w:tc>
        <w:tc>
          <w:tcPr>
            <w:tcW w:w="1000" w:type="dxa"/>
          </w:tcPr>
          <w:p w14:paraId="6B94654A" w14:textId="77777777" w:rsidR="003E1C42" w:rsidRDefault="003E1C42" w:rsidP="003F50D3">
            <w:r>
              <w:t>PK</w:t>
            </w:r>
          </w:p>
        </w:tc>
        <w:tc>
          <w:tcPr>
            <w:tcW w:w="1242" w:type="dxa"/>
          </w:tcPr>
          <w:p w14:paraId="36FEC730" w14:textId="77777777" w:rsidR="003E1C42" w:rsidRDefault="003E1C42" w:rsidP="003F50D3">
            <w:r>
              <w:t>-</w:t>
            </w:r>
          </w:p>
        </w:tc>
      </w:tr>
      <w:tr w:rsidR="003E1C42" w14:paraId="5D74119C" w14:textId="77777777" w:rsidTr="00392558">
        <w:tc>
          <w:tcPr>
            <w:tcW w:w="1320" w:type="dxa"/>
          </w:tcPr>
          <w:p w14:paraId="28B7CD55" w14:textId="77777777" w:rsidR="003E1C42" w:rsidRDefault="003E1C42" w:rsidP="003F50D3">
            <w:r>
              <w:t>name</w:t>
            </w:r>
          </w:p>
        </w:tc>
        <w:tc>
          <w:tcPr>
            <w:tcW w:w="1497" w:type="dxa"/>
          </w:tcPr>
          <w:p w14:paraId="2E4CFB7D" w14:textId="7EA1878B" w:rsidR="003E1C42" w:rsidRDefault="003E1C42" w:rsidP="003F50D3">
            <w:r>
              <w:t xml:space="preserve">The name of </w:t>
            </w:r>
            <w:r w:rsidR="00392558">
              <w:t>the role</w:t>
            </w:r>
          </w:p>
        </w:tc>
        <w:tc>
          <w:tcPr>
            <w:tcW w:w="1409" w:type="dxa"/>
          </w:tcPr>
          <w:p w14:paraId="5A58BA6F" w14:textId="7F0C1DBE" w:rsidR="003E1C42" w:rsidRDefault="003E1C42" w:rsidP="003F50D3">
            <w:r>
              <w:t>VARCHAR (</w:t>
            </w:r>
            <w:r w:rsidR="00392558">
              <w:t>25</w:t>
            </w:r>
            <w:r>
              <w:t>5)</w:t>
            </w:r>
          </w:p>
        </w:tc>
        <w:tc>
          <w:tcPr>
            <w:tcW w:w="1121" w:type="dxa"/>
          </w:tcPr>
          <w:p w14:paraId="18F50DDE" w14:textId="77777777" w:rsidR="003E1C42" w:rsidRDefault="003E1C42" w:rsidP="003F50D3">
            <w:r>
              <w:t>NO</w:t>
            </w:r>
          </w:p>
        </w:tc>
        <w:tc>
          <w:tcPr>
            <w:tcW w:w="1000" w:type="dxa"/>
          </w:tcPr>
          <w:p w14:paraId="0C21B373" w14:textId="77777777" w:rsidR="003E1C42" w:rsidRDefault="003E1C42" w:rsidP="003F50D3">
            <w:r>
              <w:t>-</w:t>
            </w:r>
          </w:p>
        </w:tc>
        <w:tc>
          <w:tcPr>
            <w:tcW w:w="1242" w:type="dxa"/>
          </w:tcPr>
          <w:p w14:paraId="03EE064B" w14:textId="77777777" w:rsidR="003E1C42" w:rsidRDefault="003E1C42" w:rsidP="003F50D3">
            <w:r>
              <w:t>-</w:t>
            </w:r>
          </w:p>
        </w:tc>
      </w:tr>
      <w:tr w:rsidR="003E1C42" w14:paraId="07BA940B" w14:textId="77777777" w:rsidTr="00392558">
        <w:tc>
          <w:tcPr>
            <w:tcW w:w="1320" w:type="dxa"/>
          </w:tcPr>
          <w:p w14:paraId="48D46783" w14:textId="1CA5140C" w:rsidR="003E1C42" w:rsidRDefault="00392558" w:rsidP="003F50D3">
            <w:r>
              <w:t>description</w:t>
            </w:r>
          </w:p>
        </w:tc>
        <w:tc>
          <w:tcPr>
            <w:tcW w:w="1497" w:type="dxa"/>
          </w:tcPr>
          <w:p w14:paraId="1793DE44" w14:textId="716655ED" w:rsidR="003E1C42" w:rsidRDefault="003E1C42" w:rsidP="003F50D3">
            <w:r>
              <w:t xml:space="preserve">The </w:t>
            </w:r>
            <w:r w:rsidR="00392558">
              <w:t>description of the role</w:t>
            </w:r>
          </w:p>
        </w:tc>
        <w:tc>
          <w:tcPr>
            <w:tcW w:w="1409" w:type="dxa"/>
          </w:tcPr>
          <w:p w14:paraId="1EC289BB" w14:textId="524BE3C8" w:rsidR="003E1C42" w:rsidRDefault="00392558" w:rsidP="003F50D3">
            <w:r>
              <w:t>TEXT</w:t>
            </w:r>
          </w:p>
        </w:tc>
        <w:tc>
          <w:tcPr>
            <w:tcW w:w="1121" w:type="dxa"/>
          </w:tcPr>
          <w:p w14:paraId="282A9929" w14:textId="77777777" w:rsidR="003E1C42" w:rsidRDefault="003E1C42" w:rsidP="003F50D3">
            <w:r>
              <w:t>NO</w:t>
            </w:r>
          </w:p>
        </w:tc>
        <w:tc>
          <w:tcPr>
            <w:tcW w:w="1000" w:type="dxa"/>
          </w:tcPr>
          <w:p w14:paraId="054285A7" w14:textId="77777777" w:rsidR="003E1C42" w:rsidRDefault="003E1C42" w:rsidP="003F50D3">
            <w:r>
              <w:t>-</w:t>
            </w:r>
          </w:p>
        </w:tc>
        <w:tc>
          <w:tcPr>
            <w:tcW w:w="1242" w:type="dxa"/>
          </w:tcPr>
          <w:p w14:paraId="640DFD48" w14:textId="77777777" w:rsidR="003E1C42" w:rsidRDefault="003E1C42" w:rsidP="003F50D3">
            <w:r>
              <w:t>-</w:t>
            </w:r>
          </w:p>
        </w:tc>
      </w:tr>
    </w:tbl>
    <w:p w14:paraId="06153014" w14:textId="77777777" w:rsidR="003E1C42" w:rsidRDefault="003E1C42" w:rsidP="003E1C42">
      <w:pPr>
        <w:rPr>
          <w:b/>
          <w:bCs/>
        </w:rPr>
      </w:pPr>
    </w:p>
    <w:p w14:paraId="75E23159" w14:textId="3F993E88" w:rsidR="003E1C42" w:rsidRDefault="00D512B4" w:rsidP="003E1C42">
      <w:pPr>
        <w:jc w:val="center"/>
      </w:pPr>
      <w:bookmarkStart w:id="117" w:name="_Toc98691184"/>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3</w:t>
      </w:r>
      <w:r w:rsidRPr="000556B8">
        <w:fldChar w:fldCharType="end"/>
      </w:r>
      <w:r w:rsidR="003E1C42">
        <w:t xml:space="preserve">: Data dictionary – </w:t>
      </w:r>
      <w:proofErr w:type="spellStart"/>
      <w:r w:rsidR="00EA096C">
        <w:t>ewallet</w:t>
      </w:r>
      <w:proofErr w:type="spellEnd"/>
      <w:r w:rsidR="003E1C42">
        <w:t xml:space="preserve"> table</w:t>
      </w:r>
      <w:bookmarkEnd w:id="117"/>
    </w:p>
    <w:tbl>
      <w:tblPr>
        <w:tblStyle w:val="TableGrid"/>
        <w:tblW w:w="0" w:type="auto"/>
        <w:tblLook w:val="04A0" w:firstRow="1" w:lastRow="0" w:firstColumn="1" w:lastColumn="0" w:noHBand="0" w:noVBand="1"/>
      </w:tblPr>
      <w:tblGrid>
        <w:gridCol w:w="1190"/>
        <w:gridCol w:w="1498"/>
        <w:gridCol w:w="1419"/>
        <w:gridCol w:w="1161"/>
        <w:gridCol w:w="1052"/>
        <w:gridCol w:w="1269"/>
      </w:tblGrid>
      <w:tr w:rsidR="003E1C42" w14:paraId="0C74E322" w14:textId="77777777" w:rsidTr="00D467A9">
        <w:tc>
          <w:tcPr>
            <w:tcW w:w="1190" w:type="dxa"/>
          </w:tcPr>
          <w:p w14:paraId="018C2B7B" w14:textId="77777777" w:rsidR="003E1C42" w:rsidRDefault="003E1C42" w:rsidP="003F50D3">
            <w:pPr>
              <w:jc w:val="center"/>
            </w:pPr>
            <w:r>
              <w:t>Attribute</w:t>
            </w:r>
          </w:p>
        </w:tc>
        <w:tc>
          <w:tcPr>
            <w:tcW w:w="1498" w:type="dxa"/>
          </w:tcPr>
          <w:p w14:paraId="796CC2CE" w14:textId="77777777" w:rsidR="003E1C42" w:rsidRDefault="003E1C42" w:rsidP="003F50D3">
            <w:pPr>
              <w:jc w:val="center"/>
            </w:pPr>
            <w:r>
              <w:t>Description</w:t>
            </w:r>
          </w:p>
        </w:tc>
        <w:tc>
          <w:tcPr>
            <w:tcW w:w="1419" w:type="dxa"/>
          </w:tcPr>
          <w:p w14:paraId="5C7A50B9" w14:textId="77777777" w:rsidR="003E1C42" w:rsidRDefault="003E1C42" w:rsidP="003F50D3">
            <w:pPr>
              <w:jc w:val="center"/>
            </w:pPr>
            <w:r>
              <w:t>Data type</w:t>
            </w:r>
          </w:p>
        </w:tc>
        <w:tc>
          <w:tcPr>
            <w:tcW w:w="1161" w:type="dxa"/>
          </w:tcPr>
          <w:p w14:paraId="5B77A033" w14:textId="77777777" w:rsidR="003E1C42" w:rsidRDefault="003E1C42" w:rsidP="003F50D3">
            <w:pPr>
              <w:jc w:val="center"/>
            </w:pPr>
            <w:r>
              <w:t>Nullable</w:t>
            </w:r>
          </w:p>
        </w:tc>
        <w:tc>
          <w:tcPr>
            <w:tcW w:w="1052" w:type="dxa"/>
          </w:tcPr>
          <w:p w14:paraId="174999F3" w14:textId="77777777" w:rsidR="003E1C42" w:rsidRDefault="003E1C42" w:rsidP="003F50D3">
            <w:pPr>
              <w:jc w:val="center"/>
            </w:pPr>
            <w:r>
              <w:t>PK/FK</w:t>
            </w:r>
          </w:p>
        </w:tc>
        <w:tc>
          <w:tcPr>
            <w:tcW w:w="1269" w:type="dxa"/>
          </w:tcPr>
          <w:p w14:paraId="7DA3B572" w14:textId="77777777" w:rsidR="003E1C42" w:rsidRDefault="003E1C42" w:rsidP="003F50D3">
            <w:pPr>
              <w:jc w:val="center"/>
            </w:pPr>
            <w:r>
              <w:t>Reference table</w:t>
            </w:r>
          </w:p>
        </w:tc>
      </w:tr>
      <w:tr w:rsidR="003E1C42" w14:paraId="05658793" w14:textId="77777777" w:rsidTr="00D467A9">
        <w:tc>
          <w:tcPr>
            <w:tcW w:w="1190" w:type="dxa"/>
          </w:tcPr>
          <w:p w14:paraId="7B3A479F" w14:textId="7500AF8F" w:rsidR="003E1C42" w:rsidRDefault="003E1C42" w:rsidP="003F50D3">
            <w:r>
              <w:t>id</w:t>
            </w:r>
          </w:p>
        </w:tc>
        <w:tc>
          <w:tcPr>
            <w:tcW w:w="1498" w:type="dxa"/>
          </w:tcPr>
          <w:p w14:paraId="05DA886A" w14:textId="0B09DC18" w:rsidR="003E1C42" w:rsidRDefault="003E1C42" w:rsidP="003F50D3">
            <w:r>
              <w:t xml:space="preserve">Unique identification for each </w:t>
            </w:r>
            <w:r w:rsidR="00EA096C">
              <w:lastRenderedPageBreak/>
              <w:t>user’s e-wallet</w:t>
            </w:r>
          </w:p>
        </w:tc>
        <w:tc>
          <w:tcPr>
            <w:tcW w:w="1419" w:type="dxa"/>
          </w:tcPr>
          <w:p w14:paraId="2BB0027B" w14:textId="0D64EC47" w:rsidR="003E1C42" w:rsidRDefault="003E1C42" w:rsidP="003F50D3">
            <w:r>
              <w:lastRenderedPageBreak/>
              <w:t>INT (1</w:t>
            </w:r>
            <w:r w:rsidR="004B424D">
              <w:t>1</w:t>
            </w:r>
            <w:r>
              <w:t>)</w:t>
            </w:r>
          </w:p>
        </w:tc>
        <w:tc>
          <w:tcPr>
            <w:tcW w:w="1161" w:type="dxa"/>
          </w:tcPr>
          <w:p w14:paraId="1A5BF676" w14:textId="77777777" w:rsidR="003E1C42" w:rsidRDefault="003E1C42" w:rsidP="003F50D3">
            <w:r>
              <w:t>NO</w:t>
            </w:r>
          </w:p>
        </w:tc>
        <w:tc>
          <w:tcPr>
            <w:tcW w:w="1052" w:type="dxa"/>
          </w:tcPr>
          <w:p w14:paraId="550AD52C" w14:textId="77777777" w:rsidR="003E1C42" w:rsidRDefault="003E1C42" w:rsidP="003F50D3">
            <w:r>
              <w:t>PK</w:t>
            </w:r>
          </w:p>
        </w:tc>
        <w:tc>
          <w:tcPr>
            <w:tcW w:w="1269" w:type="dxa"/>
          </w:tcPr>
          <w:p w14:paraId="1BA0DDB1" w14:textId="77777777" w:rsidR="003E1C42" w:rsidRDefault="003E1C42" w:rsidP="003F50D3">
            <w:r>
              <w:t>-</w:t>
            </w:r>
          </w:p>
        </w:tc>
      </w:tr>
      <w:tr w:rsidR="00D467A9" w14:paraId="25104BA0" w14:textId="77777777" w:rsidTr="00D467A9">
        <w:tc>
          <w:tcPr>
            <w:tcW w:w="1190" w:type="dxa"/>
          </w:tcPr>
          <w:p w14:paraId="230ED5B1" w14:textId="650C712B" w:rsidR="00D467A9" w:rsidRDefault="00D467A9" w:rsidP="00D467A9">
            <w:proofErr w:type="spellStart"/>
            <w:r>
              <w:t>user_id</w:t>
            </w:r>
            <w:proofErr w:type="spellEnd"/>
          </w:p>
        </w:tc>
        <w:tc>
          <w:tcPr>
            <w:tcW w:w="1498" w:type="dxa"/>
          </w:tcPr>
          <w:p w14:paraId="0B289F20" w14:textId="4ECA8BD1" w:rsidR="00D467A9" w:rsidRDefault="00D467A9" w:rsidP="00D467A9">
            <w:r>
              <w:t>The unique identification for user</w:t>
            </w:r>
          </w:p>
        </w:tc>
        <w:tc>
          <w:tcPr>
            <w:tcW w:w="1419" w:type="dxa"/>
          </w:tcPr>
          <w:p w14:paraId="306D4E77" w14:textId="238034D0" w:rsidR="00D467A9" w:rsidRDefault="00D467A9" w:rsidP="00D467A9">
            <w:r>
              <w:t>INT (11)</w:t>
            </w:r>
          </w:p>
        </w:tc>
        <w:tc>
          <w:tcPr>
            <w:tcW w:w="1161" w:type="dxa"/>
          </w:tcPr>
          <w:p w14:paraId="6C67FBC7" w14:textId="77777777" w:rsidR="00D467A9" w:rsidRDefault="00D467A9" w:rsidP="00D467A9">
            <w:r>
              <w:t>NO</w:t>
            </w:r>
          </w:p>
        </w:tc>
        <w:tc>
          <w:tcPr>
            <w:tcW w:w="1052" w:type="dxa"/>
          </w:tcPr>
          <w:p w14:paraId="6C32E53F" w14:textId="29AA24E0" w:rsidR="00D467A9" w:rsidRDefault="005B4B5F" w:rsidP="00D467A9">
            <w:r>
              <w:t>FK</w:t>
            </w:r>
          </w:p>
        </w:tc>
        <w:tc>
          <w:tcPr>
            <w:tcW w:w="1269" w:type="dxa"/>
          </w:tcPr>
          <w:p w14:paraId="779187B6" w14:textId="2F992DEC" w:rsidR="00D467A9" w:rsidRDefault="005B4B5F" w:rsidP="00D467A9">
            <w:r>
              <w:t>users</w:t>
            </w:r>
          </w:p>
        </w:tc>
      </w:tr>
      <w:tr w:rsidR="00D467A9" w14:paraId="780E56DE" w14:textId="77777777" w:rsidTr="00D467A9">
        <w:tc>
          <w:tcPr>
            <w:tcW w:w="1190" w:type="dxa"/>
          </w:tcPr>
          <w:p w14:paraId="7D32125C" w14:textId="2BC74989" w:rsidR="00D467A9" w:rsidRDefault="00502A13" w:rsidP="00D467A9">
            <w:r>
              <w:t>total</w:t>
            </w:r>
          </w:p>
        </w:tc>
        <w:tc>
          <w:tcPr>
            <w:tcW w:w="1498" w:type="dxa"/>
          </w:tcPr>
          <w:p w14:paraId="04F76071" w14:textId="66B090AF" w:rsidR="00D467A9" w:rsidRDefault="00D467A9" w:rsidP="00D467A9">
            <w:r>
              <w:t xml:space="preserve">The </w:t>
            </w:r>
            <w:r w:rsidR="00502A13">
              <w:t>total amount in the user’s e-wallet</w:t>
            </w:r>
          </w:p>
        </w:tc>
        <w:tc>
          <w:tcPr>
            <w:tcW w:w="1419" w:type="dxa"/>
          </w:tcPr>
          <w:p w14:paraId="213B7CD6" w14:textId="16CBEDDB" w:rsidR="00D467A9" w:rsidRDefault="00502A13" w:rsidP="00D467A9">
            <w:r>
              <w:t>DOUBLE (10,2)</w:t>
            </w:r>
          </w:p>
        </w:tc>
        <w:tc>
          <w:tcPr>
            <w:tcW w:w="1161" w:type="dxa"/>
          </w:tcPr>
          <w:p w14:paraId="0230D08C" w14:textId="77777777" w:rsidR="00D467A9" w:rsidRDefault="00D467A9" w:rsidP="00D467A9">
            <w:r>
              <w:t>NO</w:t>
            </w:r>
          </w:p>
        </w:tc>
        <w:tc>
          <w:tcPr>
            <w:tcW w:w="1052" w:type="dxa"/>
          </w:tcPr>
          <w:p w14:paraId="25BD442E" w14:textId="77777777" w:rsidR="00D467A9" w:rsidRDefault="00D467A9" w:rsidP="00D467A9">
            <w:r>
              <w:t>-</w:t>
            </w:r>
          </w:p>
        </w:tc>
        <w:tc>
          <w:tcPr>
            <w:tcW w:w="1269" w:type="dxa"/>
          </w:tcPr>
          <w:p w14:paraId="68ED70D4" w14:textId="77777777" w:rsidR="00D467A9" w:rsidRDefault="00D467A9" w:rsidP="00D467A9">
            <w:r>
              <w:t>-</w:t>
            </w:r>
          </w:p>
        </w:tc>
      </w:tr>
    </w:tbl>
    <w:p w14:paraId="3478361C" w14:textId="77777777" w:rsidR="003E1C42" w:rsidRDefault="003E1C42" w:rsidP="003E1C42">
      <w:pPr>
        <w:rPr>
          <w:b/>
          <w:bCs/>
        </w:rPr>
      </w:pPr>
    </w:p>
    <w:p w14:paraId="02C08F31" w14:textId="37A1D3A2" w:rsidR="003E1C42" w:rsidRDefault="00C92C09" w:rsidP="003E1C42">
      <w:pPr>
        <w:jc w:val="center"/>
      </w:pPr>
      <w:bookmarkStart w:id="118" w:name="_Toc98691185"/>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4</w:t>
      </w:r>
      <w:r w:rsidRPr="000556B8">
        <w:fldChar w:fldCharType="end"/>
      </w:r>
      <w:r w:rsidR="003E1C42">
        <w:t>: Data dictionary –</w:t>
      </w:r>
      <w:proofErr w:type="spellStart"/>
      <w:r w:rsidR="00BA3FF8">
        <w:t>clinicop</w:t>
      </w:r>
      <w:proofErr w:type="spellEnd"/>
      <w:r w:rsidR="00BA3FF8">
        <w:t xml:space="preserve"> </w:t>
      </w:r>
      <w:r w:rsidR="003E1C42">
        <w:t>table</w:t>
      </w:r>
      <w:bookmarkEnd w:id="118"/>
    </w:p>
    <w:tbl>
      <w:tblPr>
        <w:tblStyle w:val="TableGrid"/>
        <w:tblW w:w="0" w:type="auto"/>
        <w:tblLook w:val="04A0" w:firstRow="1" w:lastRow="0" w:firstColumn="1" w:lastColumn="0" w:noHBand="0" w:noVBand="1"/>
      </w:tblPr>
      <w:tblGrid>
        <w:gridCol w:w="1563"/>
        <w:gridCol w:w="1653"/>
        <w:gridCol w:w="1244"/>
        <w:gridCol w:w="1043"/>
        <w:gridCol w:w="897"/>
        <w:gridCol w:w="1189"/>
      </w:tblGrid>
      <w:tr w:rsidR="003E1C42" w14:paraId="02F7D0AB" w14:textId="77777777" w:rsidTr="000A3A97">
        <w:tc>
          <w:tcPr>
            <w:tcW w:w="1563" w:type="dxa"/>
          </w:tcPr>
          <w:p w14:paraId="3041F510" w14:textId="77777777" w:rsidR="003E1C42" w:rsidRDefault="003E1C42" w:rsidP="003F50D3">
            <w:pPr>
              <w:jc w:val="center"/>
            </w:pPr>
            <w:r>
              <w:t>Attribute</w:t>
            </w:r>
          </w:p>
        </w:tc>
        <w:tc>
          <w:tcPr>
            <w:tcW w:w="1653" w:type="dxa"/>
          </w:tcPr>
          <w:p w14:paraId="6D632B5F" w14:textId="77777777" w:rsidR="003E1C42" w:rsidRDefault="003E1C42" w:rsidP="003F50D3">
            <w:pPr>
              <w:jc w:val="center"/>
            </w:pPr>
            <w:r>
              <w:t>Description</w:t>
            </w:r>
          </w:p>
        </w:tc>
        <w:tc>
          <w:tcPr>
            <w:tcW w:w="1244" w:type="dxa"/>
          </w:tcPr>
          <w:p w14:paraId="1083D413" w14:textId="77777777" w:rsidR="003E1C42" w:rsidRDefault="003E1C42" w:rsidP="003F50D3">
            <w:pPr>
              <w:jc w:val="center"/>
            </w:pPr>
            <w:r>
              <w:t>Data type</w:t>
            </w:r>
          </w:p>
        </w:tc>
        <w:tc>
          <w:tcPr>
            <w:tcW w:w="1043" w:type="dxa"/>
          </w:tcPr>
          <w:p w14:paraId="2C6B9A6C" w14:textId="77777777" w:rsidR="003E1C42" w:rsidRDefault="003E1C42" w:rsidP="003F50D3">
            <w:pPr>
              <w:jc w:val="center"/>
            </w:pPr>
            <w:r>
              <w:t>Nullable</w:t>
            </w:r>
          </w:p>
        </w:tc>
        <w:tc>
          <w:tcPr>
            <w:tcW w:w="897" w:type="dxa"/>
          </w:tcPr>
          <w:p w14:paraId="370FD995" w14:textId="77777777" w:rsidR="003E1C42" w:rsidRDefault="003E1C42" w:rsidP="003F50D3">
            <w:pPr>
              <w:jc w:val="center"/>
            </w:pPr>
            <w:r>
              <w:t>PK/FK</w:t>
            </w:r>
          </w:p>
        </w:tc>
        <w:tc>
          <w:tcPr>
            <w:tcW w:w="1189" w:type="dxa"/>
          </w:tcPr>
          <w:p w14:paraId="761AF361" w14:textId="77777777" w:rsidR="003E1C42" w:rsidRDefault="003E1C42" w:rsidP="003F50D3">
            <w:pPr>
              <w:jc w:val="center"/>
            </w:pPr>
            <w:r>
              <w:t>Reference table</w:t>
            </w:r>
          </w:p>
        </w:tc>
      </w:tr>
      <w:tr w:rsidR="003E1C42" w14:paraId="33F2CA68" w14:textId="77777777" w:rsidTr="000A3A97">
        <w:tc>
          <w:tcPr>
            <w:tcW w:w="1563" w:type="dxa"/>
          </w:tcPr>
          <w:p w14:paraId="780CF07B" w14:textId="1A15013D" w:rsidR="003E1C42" w:rsidRDefault="003E1C42" w:rsidP="003F50D3">
            <w:r>
              <w:t>id</w:t>
            </w:r>
          </w:p>
        </w:tc>
        <w:tc>
          <w:tcPr>
            <w:tcW w:w="1653" w:type="dxa"/>
          </w:tcPr>
          <w:p w14:paraId="2372A004" w14:textId="58240B23" w:rsidR="003E1C42" w:rsidRDefault="003E1C42" w:rsidP="003F50D3">
            <w:r>
              <w:t xml:space="preserve">Unique identification for </w:t>
            </w:r>
            <w:r w:rsidR="00E8556E">
              <w:t>clinic information</w:t>
            </w:r>
          </w:p>
        </w:tc>
        <w:tc>
          <w:tcPr>
            <w:tcW w:w="1244" w:type="dxa"/>
          </w:tcPr>
          <w:p w14:paraId="7F717145" w14:textId="5AA5EE79" w:rsidR="003E1C42" w:rsidRDefault="003E1C42" w:rsidP="003F50D3">
            <w:r>
              <w:t>INT (1</w:t>
            </w:r>
            <w:r w:rsidR="002E226A">
              <w:t>1</w:t>
            </w:r>
            <w:r>
              <w:t>)</w:t>
            </w:r>
          </w:p>
        </w:tc>
        <w:tc>
          <w:tcPr>
            <w:tcW w:w="1043" w:type="dxa"/>
          </w:tcPr>
          <w:p w14:paraId="3E1370A2" w14:textId="77777777" w:rsidR="003E1C42" w:rsidRDefault="003E1C42" w:rsidP="003F50D3">
            <w:r>
              <w:t>NO</w:t>
            </w:r>
          </w:p>
        </w:tc>
        <w:tc>
          <w:tcPr>
            <w:tcW w:w="897" w:type="dxa"/>
          </w:tcPr>
          <w:p w14:paraId="0AD4C767" w14:textId="77777777" w:rsidR="003E1C42" w:rsidRDefault="003E1C42" w:rsidP="003F50D3">
            <w:r>
              <w:t>PK</w:t>
            </w:r>
          </w:p>
        </w:tc>
        <w:tc>
          <w:tcPr>
            <w:tcW w:w="1189" w:type="dxa"/>
          </w:tcPr>
          <w:p w14:paraId="1FF27803" w14:textId="77777777" w:rsidR="003E1C42" w:rsidRDefault="003E1C42" w:rsidP="003F50D3">
            <w:r>
              <w:t>-</w:t>
            </w:r>
          </w:p>
        </w:tc>
      </w:tr>
      <w:tr w:rsidR="003E1C42" w14:paraId="5AD54826" w14:textId="77777777" w:rsidTr="000A3A97">
        <w:tc>
          <w:tcPr>
            <w:tcW w:w="1563" w:type="dxa"/>
          </w:tcPr>
          <w:p w14:paraId="044BBDEB" w14:textId="0D1CF433" w:rsidR="003E1C42" w:rsidRDefault="002E226A" w:rsidP="003F50D3">
            <w:proofErr w:type="spellStart"/>
            <w:r>
              <w:t>clinic_add</w:t>
            </w:r>
            <w:proofErr w:type="spellEnd"/>
          </w:p>
        </w:tc>
        <w:tc>
          <w:tcPr>
            <w:tcW w:w="1653" w:type="dxa"/>
          </w:tcPr>
          <w:p w14:paraId="68C19472" w14:textId="7A27386A" w:rsidR="003E1C42" w:rsidRDefault="003E1C42" w:rsidP="003F50D3">
            <w:r>
              <w:t xml:space="preserve">The </w:t>
            </w:r>
            <w:r w:rsidR="002E226A">
              <w:t>address of the clinic</w:t>
            </w:r>
          </w:p>
        </w:tc>
        <w:tc>
          <w:tcPr>
            <w:tcW w:w="1244" w:type="dxa"/>
          </w:tcPr>
          <w:p w14:paraId="6568BC78" w14:textId="6C451E23" w:rsidR="003E1C42" w:rsidRDefault="002E226A" w:rsidP="003F50D3">
            <w:r>
              <w:t>TEXT</w:t>
            </w:r>
          </w:p>
        </w:tc>
        <w:tc>
          <w:tcPr>
            <w:tcW w:w="1043" w:type="dxa"/>
          </w:tcPr>
          <w:p w14:paraId="7E132660" w14:textId="77777777" w:rsidR="003E1C42" w:rsidRDefault="003E1C42" w:rsidP="003F50D3">
            <w:r>
              <w:t>NO</w:t>
            </w:r>
          </w:p>
        </w:tc>
        <w:tc>
          <w:tcPr>
            <w:tcW w:w="897" w:type="dxa"/>
          </w:tcPr>
          <w:p w14:paraId="3FB42876" w14:textId="77777777" w:rsidR="003E1C42" w:rsidRDefault="003E1C42" w:rsidP="003F50D3">
            <w:r>
              <w:t>-</w:t>
            </w:r>
          </w:p>
        </w:tc>
        <w:tc>
          <w:tcPr>
            <w:tcW w:w="1189" w:type="dxa"/>
          </w:tcPr>
          <w:p w14:paraId="7D810CCE" w14:textId="77777777" w:rsidR="003E1C42" w:rsidRDefault="003E1C42" w:rsidP="003F50D3">
            <w:r>
              <w:t>-</w:t>
            </w:r>
          </w:p>
        </w:tc>
      </w:tr>
      <w:tr w:rsidR="003E1C42" w14:paraId="7F89B0F2" w14:textId="77777777" w:rsidTr="000A3A97">
        <w:tc>
          <w:tcPr>
            <w:tcW w:w="1563" w:type="dxa"/>
          </w:tcPr>
          <w:p w14:paraId="433DC9D3" w14:textId="5160E423" w:rsidR="003E1C42" w:rsidRDefault="002E226A" w:rsidP="003F50D3">
            <w:proofErr w:type="spellStart"/>
            <w:r>
              <w:t>clinic_contact</w:t>
            </w:r>
            <w:proofErr w:type="spellEnd"/>
          </w:p>
        </w:tc>
        <w:tc>
          <w:tcPr>
            <w:tcW w:w="1653" w:type="dxa"/>
          </w:tcPr>
          <w:p w14:paraId="34746C55" w14:textId="01059939" w:rsidR="003E1C42" w:rsidRDefault="003E1C42" w:rsidP="003F50D3">
            <w:r>
              <w:t xml:space="preserve">The </w:t>
            </w:r>
            <w:r w:rsidR="00131964">
              <w:t>contact number of the clinic</w:t>
            </w:r>
          </w:p>
        </w:tc>
        <w:tc>
          <w:tcPr>
            <w:tcW w:w="1244" w:type="dxa"/>
          </w:tcPr>
          <w:p w14:paraId="716CDA0F" w14:textId="0AD0E394" w:rsidR="003E1C42" w:rsidRDefault="007D10DD" w:rsidP="003F50D3">
            <w:r>
              <w:t>TEXT</w:t>
            </w:r>
          </w:p>
        </w:tc>
        <w:tc>
          <w:tcPr>
            <w:tcW w:w="1043" w:type="dxa"/>
          </w:tcPr>
          <w:p w14:paraId="77F661D7" w14:textId="77777777" w:rsidR="003E1C42" w:rsidRDefault="003E1C42" w:rsidP="003F50D3">
            <w:r>
              <w:t>NO</w:t>
            </w:r>
          </w:p>
        </w:tc>
        <w:tc>
          <w:tcPr>
            <w:tcW w:w="897" w:type="dxa"/>
          </w:tcPr>
          <w:p w14:paraId="421460A1" w14:textId="77777777" w:rsidR="003E1C42" w:rsidRDefault="003E1C42" w:rsidP="003F50D3">
            <w:r>
              <w:t>-</w:t>
            </w:r>
          </w:p>
        </w:tc>
        <w:tc>
          <w:tcPr>
            <w:tcW w:w="1189" w:type="dxa"/>
          </w:tcPr>
          <w:p w14:paraId="22CBCD24" w14:textId="77777777" w:rsidR="003E1C42" w:rsidRDefault="003E1C42" w:rsidP="003F50D3">
            <w:r>
              <w:t>-</w:t>
            </w:r>
          </w:p>
        </w:tc>
      </w:tr>
    </w:tbl>
    <w:p w14:paraId="5DE0DC0B" w14:textId="77777777" w:rsidR="003E1C42" w:rsidRDefault="003E1C42" w:rsidP="003E1C42">
      <w:pPr>
        <w:rPr>
          <w:b/>
          <w:bCs/>
        </w:rPr>
      </w:pPr>
    </w:p>
    <w:p w14:paraId="16667906" w14:textId="134BBC0E" w:rsidR="003E1C42" w:rsidRDefault="00403580" w:rsidP="003E1C42">
      <w:pPr>
        <w:jc w:val="center"/>
      </w:pPr>
      <w:bookmarkStart w:id="119" w:name="_Toc98691186"/>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5</w:t>
      </w:r>
      <w:r w:rsidRPr="000556B8">
        <w:fldChar w:fldCharType="end"/>
      </w:r>
      <w:r w:rsidR="003E1C42">
        <w:t xml:space="preserve">: Data dictionary – </w:t>
      </w:r>
      <w:proofErr w:type="spellStart"/>
      <w:r w:rsidR="00BB681E">
        <w:t>transacion</w:t>
      </w:r>
      <w:proofErr w:type="spellEnd"/>
      <w:r w:rsidR="003E1C42">
        <w:t xml:space="preserve"> table</w:t>
      </w:r>
      <w:bookmarkEnd w:id="119"/>
    </w:p>
    <w:tbl>
      <w:tblPr>
        <w:tblStyle w:val="TableGrid"/>
        <w:tblW w:w="0" w:type="auto"/>
        <w:tblLook w:val="04A0" w:firstRow="1" w:lastRow="0" w:firstColumn="1" w:lastColumn="0" w:noHBand="0" w:noVBand="1"/>
      </w:tblPr>
      <w:tblGrid>
        <w:gridCol w:w="1230"/>
        <w:gridCol w:w="1497"/>
        <w:gridCol w:w="1603"/>
        <w:gridCol w:w="1086"/>
        <w:gridCol w:w="954"/>
        <w:gridCol w:w="1219"/>
      </w:tblGrid>
      <w:tr w:rsidR="003E1C42" w14:paraId="0F9883E4" w14:textId="77777777" w:rsidTr="004D1D14">
        <w:tc>
          <w:tcPr>
            <w:tcW w:w="1230" w:type="dxa"/>
          </w:tcPr>
          <w:p w14:paraId="743DABA6" w14:textId="77777777" w:rsidR="003E1C42" w:rsidRDefault="003E1C42" w:rsidP="003F50D3">
            <w:pPr>
              <w:jc w:val="center"/>
            </w:pPr>
            <w:r>
              <w:t>Attribute</w:t>
            </w:r>
          </w:p>
        </w:tc>
        <w:tc>
          <w:tcPr>
            <w:tcW w:w="1497" w:type="dxa"/>
          </w:tcPr>
          <w:p w14:paraId="7CEF02A7" w14:textId="77777777" w:rsidR="003E1C42" w:rsidRDefault="003E1C42" w:rsidP="003F50D3">
            <w:pPr>
              <w:jc w:val="center"/>
            </w:pPr>
            <w:r>
              <w:t>Description</w:t>
            </w:r>
          </w:p>
        </w:tc>
        <w:tc>
          <w:tcPr>
            <w:tcW w:w="1603" w:type="dxa"/>
          </w:tcPr>
          <w:p w14:paraId="7845AA8A" w14:textId="77777777" w:rsidR="003E1C42" w:rsidRDefault="003E1C42" w:rsidP="003F50D3">
            <w:pPr>
              <w:jc w:val="center"/>
            </w:pPr>
            <w:r>
              <w:t>Data type</w:t>
            </w:r>
          </w:p>
        </w:tc>
        <w:tc>
          <w:tcPr>
            <w:tcW w:w="1086" w:type="dxa"/>
          </w:tcPr>
          <w:p w14:paraId="23AC634D" w14:textId="77777777" w:rsidR="003E1C42" w:rsidRDefault="003E1C42" w:rsidP="003F50D3">
            <w:pPr>
              <w:jc w:val="center"/>
            </w:pPr>
            <w:r>
              <w:t>Nullable</w:t>
            </w:r>
          </w:p>
        </w:tc>
        <w:tc>
          <w:tcPr>
            <w:tcW w:w="954" w:type="dxa"/>
          </w:tcPr>
          <w:p w14:paraId="276A3B7E" w14:textId="77777777" w:rsidR="003E1C42" w:rsidRDefault="003E1C42" w:rsidP="003F50D3">
            <w:pPr>
              <w:jc w:val="center"/>
            </w:pPr>
            <w:r>
              <w:t>PK/FK</w:t>
            </w:r>
          </w:p>
        </w:tc>
        <w:tc>
          <w:tcPr>
            <w:tcW w:w="1219" w:type="dxa"/>
          </w:tcPr>
          <w:p w14:paraId="3179254B" w14:textId="77777777" w:rsidR="003E1C42" w:rsidRDefault="003E1C42" w:rsidP="003F50D3">
            <w:pPr>
              <w:jc w:val="center"/>
            </w:pPr>
            <w:r>
              <w:t>Reference table</w:t>
            </w:r>
          </w:p>
        </w:tc>
      </w:tr>
      <w:tr w:rsidR="003E1C42" w14:paraId="59044D84" w14:textId="77777777" w:rsidTr="004D1D14">
        <w:tc>
          <w:tcPr>
            <w:tcW w:w="1230" w:type="dxa"/>
          </w:tcPr>
          <w:p w14:paraId="69088CE7" w14:textId="5B7A3183" w:rsidR="003E1C42" w:rsidRDefault="003E1C42" w:rsidP="003F50D3">
            <w:r>
              <w:t>id</w:t>
            </w:r>
          </w:p>
        </w:tc>
        <w:tc>
          <w:tcPr>
            <w:tcW w:w="1497" w:type="dxa"/>
          </w:tcPr>
          <w:p w14:paraId="08127A46" w14:textId="2CD1FA8A" w:rsidR="003E1C42" w:rsidRDefault="003E1C42" w:rsidP="003F50D3">
            <w:r>
              <w:t xml:space="preserve">Unique identification for each </w:t>
            </w:r>
            <w:r w:rsidR="00BB681E">
              <w:t>transaction</w:t>
            </w:r>
          </w:p>
        </w:tc>
        <w:tc>
          <w:tcPr>
            <w:tcW w:w="1603" w:type="dxa"/>
          </w:tcPr>
          <w:p w14:paraId="47E988AD" w14:textId="26244075" w:rsidR="003E1C42" w:rsidRDefault="003E1C42" w:rsidP="003F50D3">
            <w:r>
              <w:t>INT (1</w:t>
            </w:r>
            <w:r w:rsidR="006254F6">
              <w:t>1</w:t>
            </w:r>
            <w:r>
              <w:t>)</w:t>
            </w:r>
          </w:p>
        </w:tc>
        <w:tc>
          <w:tcPr>
            <w:tcW w:w="1086" w:type="dxa"/>
          </w:tcPr>
          <w:p w14:paraId="652D25FE" w14:textId="77777777" w:rsidR="003E1C42" w:rsidRDefault="003E1C42" w:rsidP="003F50D3">
            <w:r>
              <w:t>NO</w:t>
            </w:r>
          </w:p>
        </w:tc>
        <w:tc>
          <w:tcPr>
            <w:tcW w:w="954" w:type="dxa"/>
          </w:tcPr>
          <w:p w14:paraId="1017769D" w14:textId="77777777" w:rsidR="003E1C42" w:rsidRDefault="003E1C42" w:rsidP="003F50D3">
            <w:r>
              <w:t>PK</w:t>
            </w:r>
          </w:p>
        </w:tc>
        <w:tc>
          <w:tcPr>
            <w:tcW w:w="1219" w:type="dxa"/>
          </w:tcPr>
          <w:p w14:paraId="6F2E29BE" w14:textId="77777777" w:rsidR="003E1C42" w:rsidRDefault="003E1C42" w:rsidP="003F50D3">
            <w:r>
              <w:t>-</w:t>
            </w:r>
          </w:p>
        </w:tc>
      </w:tr>
      <w:tr w:rsidR="003E1C42" w14:paraId="04B82C51" w14:textId="77777777" w:rsidTr="004D1D14">
        <w:tc>
          <w:tcPr>
            <w:tcW w:w="1230" w:type="dxa"/>
          </w:tcPr>
          <w:p w14:paraId="151EA596" w14:textId="5BB5A082" w:rsidR="003E1C42" w:rsidRDefault="006254F6" w:rsidP="003F50D3">
            <w:r>
              <w:t>amount</w:t>
            </w:r>
          </w:p>
        </w:tc>
        <w:tc>
          <w:tcPr>
            <w:tcW w:w="1497" w:type="dxa"/>
          </w:tcPr>
          <w:p w14:paraId="53C31CCB" w14:textId="4465C6B1" w:rsidR="003E1C42" w:rsidRDefault="003E1C42" w:rsidP="003F50D3">
            <w:r>
              <w:t xml:space="preserve">The </w:t>
            </w:r>
            <w:r w:rsidR="006254F6">
              <w:t>transaction amount</w:t>
            </w:r>
          </w:p>
        </w:tc>
        <w:tc>
          <w:tcPr>
            <w:tcW w:w="1603" w:type="dxa"/>
          </w:tcPr>
          <w:p w14:paraId="7F348583" w14:textId="1631DAD5" w:rsidR="003E1C42" w:rsidRDefault="001E014C" w:rsidP="003F50D3">
            <w:r>
              <w:t>DOUBLE (10,2)</w:t>
            </w:r>
          </w:p>
        </w:tc>
        <w:tc>
          <w:tcPr>
            <w:tcW w:w="1086" w:type="dxa"/>
          </w:tcPr>
          <w:p w14:paraId="1CF2F6C4" w14:textId="77777777" w:rsidR="003E1C42" w:rsidRDefault="003E1C42" w:rsidP="003F50D3">
            <w:r>
              <w:t>NO</w:t>
            </w:r>
          </w:p>
        </w:tc>
        <w:tc>
          <w:tcPr>
            <w:tcW w:w="954" w:type="dxa"/>
          </w:tcPr>
          <w:p w14:paraId="2FF18091" w14:textId="77777777" w:rsidR="003E1C42" w:rsidRDefault="003E1C42" w:rsidP="003F50D3">
            <w:r>
              <w:t>-</w:t>
            </w:r>
          </w:p>
        </w:tc>
        <w:tc>
          <w:tcPr>
            <w:tcW w:w="1219" w:type="dxa"/>
          </w:tcPr>
          <w:p w14:paraId="5EDDF977" w14:textId="77777777" w:rsidR="003E1C42" w:rsidRDefault="003E1C42" w:rsidP="003F50D3">
            <w:r>
              <w:t>-</w:t>
            </w:r>
          </w:p>
        </w:tc>
      </w:tr>
      <w:tr w:rsidR="003E1C42" w14:paraId="3BE8FE6D" w14:textId="77777777" w:rsidTr="004D1D14">
        <w:tc>
          <w:tcPr>
            <w:tcW w:w="1230" w:type="dxa"/>
          </w:tcPr>
          <w:p w14:paraId="2888C9FD" w14:textId="3594E9E8" w:rsidR="003E1C42" w:rsidRDefault="00832B29" w:rsidP="003F50D3">
            <w:proofErr w:type="spellStart"/>
            <w:r>
              <w:lastRenderedPageBreak/>
              <w:t>created_at</w:t>
            </w:r>
            <w:proofErr w:type="spellEnd"/>
          </w:p>
        </w:tc>
        <w:tc>
          <w:tcPr>
            <w:tcW w:w="1497" w:type="dxa"/>
          </w:tcPr>
          <w:p w14:paraId="22B9A8FB" w14:textId="5BBF336A" w:rsidR="003E1C42" w:rsidRDefault="003E1C42" w:rsidP="003F50D3">
            <w:r>
              <w:t xml:space="preserve">The </w:t>
            </w:r>
            <w:r w:rsidR="00832B29">
              <w:t xml:space="preserve">date and time when the </w:t>
            </w:r>
            <w:proofErr w:type="spellStart"/>
            <w:r w:rsidR="00832B29">
              <w:t>tracsaction</w:t>
            </w:r>
            <w:proofErr w:type="spellEnd"/>
            <w:r w:rsidR="00832B29">
              <w:t xml:space="preserve"> </w:t>
            </w:r>
            <w:proofErr w:type="gramStart"/>
            <w:r w:rsidR="00832B29">
              <w:t>is</w:t>
            </w:r>
            <w:proofErr w:type="gramEnd"/>
            <w:r w:rsidR="00832B29">
              <w:t xml:space="preserve"> made</w:t>
            </w:r>
          </w:p>
        </w:tc>
        <w:tc>
          <w:tcPr>
            <w:tcW w:w="1603" w:type="dxa"/>
          </w:tcPr>
          <w:p w14:paraId="47947642" w14:textId="7D33CC20" w:rsidR="003E1C42" w:rsidRDefault="00D34CED" w:rsidP="003F50D3">
            <w:r>
              <w:t>TIMESTAMP</w:t>
            </w:r>
          </w:p>
        </w:tc>
        <w:tc>
          <w:tcPr>
            <w:tcW w:w="1086" w:type="dxa"/>
          </w:tcPr>
          <w:p w14:paraId="258989FC" w14:textId="77777777" w:rsidR="003E1C42" w:rsidRDefault="003E1C42" w:rsidP="003F50D3">
            <w:r>
              <w:t>NO</w:t>
            </w:r>
          </w:p>
        </w:tc>
        <w:tc>
          <w:tcPr>
            <w:tcW w:w="954" w:type="dxa"/>
          </w:tcPr>
          <w:p w14:paraId="287F5161" w14:textId="77777777" w:rsidR="003E1C42" w:rsidRDefault="003E1C42" w:rsidP="003F50D3">
            <w:r>
              <w:t>-</w:t>
            </w:r>
          </w:p>
        </w:tc>
        <w:tc>
          <w:tcPr>
            <w:tcW w:w="1219" w:type="dxa"/>
          </w:tcPr>
          <w:p w14:paraId="3761BEFF" w14:textId="77777777" w:rsidR="003E1C42" w:rsidRDefault="003E1C42" w:rsidP="003F50D3">
            <w:r>
              <w:t>-</w:t>
            </w:r>
          </w:p>
        </w:tc>
      </w:tr>
      <w:tr w:rsidR="003E1C42" w14:paraId="5A59B70B" w14:textId="77777777" w:rsidTr="004D1D14">
        <w:tc>
          <w:tcPr>
            <w:tcW w:w="1230" w:type="dxa"/>
          </w:tcPr>
          <w:p w14:paraId="74756181" w14:textId="17D2C196" w:rsidR="003E1C42" w:rsidRDefault="00D34CED" w:rsidP="003F50D3">
            <w:proofErr w:type="spellStart"/>
            <w:r>
              <w:t>user_id</w:t>
            </w:r>
            <w:proofErr w:type="spellEnd"/>
          </w:p>
        </w:tc>
        <w:tc>
          <w:tcPr>
            <w:tcW w:w="1497" w:type="dxa"/>
          </w:tcPr>
          <w:p w14:paraId="562A7DC2" w14:textId="289A5224" w:rsidR="003E1C42" w:rsidRDefault="003E1C42" w:rsidP="003F50D3">
            <w:r>
              <w:t xml:space="preserve">The </w:t>
            </w:r>
            <w:r w:rsidR="00D34CED">
              <w:t>unique identification of the user</w:t>
            </w:r>
          </w:p>
        </w:tc>
        <w:tc>
          <w:tcPr>
            <w:tcW w:w="1603" w:type="dxa"/>
          </w:tcPr>
          <w:p w14:paraId="37276AE5" w14:textId="78352DD2" w:rsidR="003E1C42" w:rsidRDefault="006E65B8" w:rsidP="003F50D3">
            <w:r>
              <w:t>INT (11)</w:t>
            </w:r>
          </w:p>
        </w:tc>
        <w:tc>
          <w:tcPr>
            <w:tcW w:w="1086" w:type="dxa"/>
          </w:tcPr>
          <w:p w14:paraId="7E3CB0D9" w14:textId="77777777" w:rsidR="003E1C42" w:rsidRDefault="003E1C42" w:rsidP="003F50D3">
            <w:r>
              <w:t>NO</w:t>
            </w:r>
          </w:p>
        </w:tc>
        <w:tc>
          <w:tcPr>
            <w:tcW w:w="954" w:type="dxa"/>
          </w:tcPr>
          <w:p w14:paraId="795976FB" w14:textId="30E1BFFB" w:rsidR="003E1C42" w:rsidRDefault="00214533" w:rsidP="003F50D3">
            <w:r>
              <w:t>FK</w:t>
            </w:r>
          </w:p>
        </w:tc>
        <w:tc>
          <w:tcPr>
            <w:tcW w:w="1219" w:type="dxa"/>
          </w:tcPr>
          <w:p w14:paraId="783668A7" w14:textId="4BFEFD47" w:rsidR="003E1C42" w:rsidRDefault="00214533" w:rsidP="003F50D3">
            <w:r>
              <w:t>users</w:t>
            </w:r>
          </w:p>
        </w:tc>
      </w:tr>
    </w:tbl>
    <w:p w14:paraId="24A699F8" w14:textId="77777777" w:rsidR="00AD47A2" w:rsidRDefault="00AD47A2" w:rsidP="00173C25"/>
    <w:p w14:paraId="5838A670" w14:textId="6E307F11" w:rsidR="00AD47A2" w:rsidRDefault="00AD47A2" w:rsidP="00AD47A2">
      <w:pPr>
        <w:jc w:val="center"/>
      </w:pPr>
      <w:bookmarkStart w:id="120" w:name="_Toc98691187"/>
      <w:r w:rsidRPr="000556B8">
        <w:t xml:space="preserve">Table </w:t>
      </w:r>
      <w:r w:rsidRPr="000556B8">
        <w:fldChar w:fldCharType="begin"/>
      </w:r>
      <w:r w:rsidRPr="000556B8">
        <w:instrText xml:space="preserve"> STYLEREF 1 \s </w:instrText>
      </w:r>
      <w:r w:rsidRPr="000556B8">
        <w:fldChar w:fldCharType="separate"/>
      </w:r>
      <w:r>
        <w:rPr>
          <w:noProof/>
        </w:rPr>
        <w:t>4</w:t>
      </w:r>
      <w:r w:rsidRPr="000556B8">
        <w:fldChar w:fldCharType="end"/>
      </w:r>
      <w:r w:rsidRPr="000556B8">
        <w:t>.</w:t>
      </w:r>
      <w:r w:rsidRPr="000556B8">
        <w:fldChar w:fldCharType="begin"/>
      </w:r>
      <w:r w:rsidRPr="000556B8">
        <w:instrText xml:space="preserve"> SEQ Table \* ARABIC \s 1 </w:instrText>
      </w:r>
      <w:r w:rsidRPr="000556B8">
        <w:fldChar w:fldCharType="separate"/>
      </w:r>
      <w:r>
        <w:rPr>
          <w:noProof/>
        </w:rPr>
        <w:t>1</w:t>
      </w:r>
      <w:r w:rsidR="00173C25">
        <w:rPr>
          <w:noProof/>
        </w:rPr>
        <w:t>6</w:t>
      </w:r>
      <w:r w:rsidRPr="000556B8">
        <w:fldChar w:fldCharType="end"/>
      </w:r>
      <w:r>
        <w:t>: Data dictionary –bookings table</w:t>
      </w:r>
      <w:bookmarkEnd w:id="120"/>
    </w:p>
    <w:tbl>
      <w:tblPr>
        <w:tblStyle w:val="TableGrid"/>
        <w:tblW w:w="0" w:type="auto"/>
        <w:tblLook w:val="04A0" w:firstRow="1" w:lastRow="0" w:firstColumn="1" w:lastColumn="0" w:noHBand="0" w:noVBand="1"/>
      </w:tblPr>
      <w:tblGrid>
        <w:gridCol w:w="1202"/>
        <w:gridCol w:w="1497"/>
        <w:gridCol w:w="1603"/>
        <w:gridCol w:w="1096"/>
        <w:gridCol w:w="966"/>
        <w:gridCol w:w="1225"/>
      </w:tblGrid>
      <w:tr w:rsidR="00AD47A2" w14:paraId="001A12B3" w14:textId="77777777" w:rsidTr="00B136C8">
        <w:tc>
          <w:tcPr>
            <w:tcW w:w="1190" w:type="dxa"/>
          </w:tcPr>
          <w:p w14:paraId="1055FEB1" w14:textId="77777777" w:rsidR="00AD47A2" w:rsidRDefault="00AD47A2" w:rsidP="00B136C8">
            <w:pPr>
              <w:jc w:val="center"/>
            </w:pPr>
            <w:r>
              <w:t>Attribute</w:t>
            </w:r>
          </w:p>
        </w:tc>
        <w:tc>
          <w:tcPr>
            <w:tcW w:w="1498" w:type="dxa"/>
          </w:tcPr>
          <w:p w14:paraId="4E188446" w14:textId="77777777" w:rsidR="00AD47A2" w:rsidRDefault="00AD47A2" w:rsidP="00B136C8">
            <w:pPr>
              <w:jc w:val="center"/>
            </w:pPr>
            <w:r>
              <w:t>Description</w:t>
            </w:r>
          </w:p>
        </w:tc>
        <w:tc>
          <w:tcPr>
            <w:tcW w:w="1419" w:type="dxa"/>
          </w:tcPr>
          <w:p w14:paraId="1D973F35" w14:textId="77777777" w:rsidR="00AD47A2" w:rsidRDefault="00AD47A2" w:rsidP="00B136C8">
            <w:pPr>
              <w:jc w:val="center"/>
            </w:pPr>
            <w:r>
              <w:t>Data type</w:t>
            </w:r>
          </w:p>
        </w:tc>
        <w:tc>
          <w:tcPr>
            <w:tcW w:w="1161" w:type="dxa"/>
          </w:tcPr>
          <w:p w14:paraId="4E609C8F" w14:textId="77777777" w:rsidR="00AD47A2" w:rsidRDefault="00AD47A2" w:rsidP="00B136C8">
            <w:pPr>
              <w:jc w:val="center"/>
            </w:pPr>
            <w:r>
              <w:t>Nullable</w:t>
            </w:r>
          </w:p>
        </w:tc>
        <w:tc>
          <w:tcPr>
            <w:tcW w:w="1052" w:type="dxa"/>
          </w:tcPr>
          <w:p w14:paraId="6B62FEA7" w14:textId="77777777" w:rsidR="00AD47A2" w:rsidRDefault="00AD47A2" w:rsidP="00B136C8">
            <w:pPr>
              <w:jc w:val="center"/>
            </w:pPr>
            <w:r>
              <w:t>PK/FK</w:t>
            </w:r>
          </w:p>
        </w:tc>
        <w:tc>
          <w:tcPr>
            <w:tcW w:w="1269" w:type="dxa"/>
          </w:tcPr>
          <w:p w14:paraId="4FD02B4D" w14:textId="77777777" w:rsidR="00AD47A2" w:rsidRDefault="00AD47A2" w:rsidP="00B136C8">
            <w:pPr>
              <w:jc w:val="center"/>
            </w:pPr>
            <w:r>
              <w:t>Reference table</w:t>
            </w:r>
          </w:p>
        </w:tc>
      </w:tr>
      <w:tr w:rsidR="00AD47A2" w14:paraId="5D0B1293" w14:textId="77777777" w:rsidTr="00B136C8">
        <w:tc>
          <w:tcPr>
            <w:tcW w:w="1190" w:type="dxa"/>
          </w:tcPr>
          <w:p w14:paraId="034C1BD2" w14:textId="77777777" w:rsidR="00AD47A2" w:rsidRDefault="00AD47A2" w:rsidP="00B136C8">
            <w:r>
              <w:t>id</w:t>
            </w:r>
          </w:p>
        </w:tc>
        <w:tc>
          <w:tcPr>
            <w:tcW w:w="1498" w:type="dxa"/>
          </w:tcPr>
          <w:p w14:paraId="19D40303" w14:textId="7115D094" w:rsidR="00AD47A2" w:rsidRDefault="00AD47A2" w:rsidP="00B136C8">
            <w:r>
              <w:t xml:space="preserve">Unique identification for each </w:t>
            </w:r>
            <w:r w:rsidR="00173C25">
              <w:t>appointment</w:t>
            </w:r>
          </w:p>
        </w:tc>
        <w:tc>
          <w:tcPr>
            <w:tcW w:w="1419" w:type="dxa"/>
          </w:tcPr>
          <w:p w14:paraId="75844305" w14:textId="77777777" w:rsidR="00AD47A2" w:rsidRDefault="00AD47A2" w:rsidP="00B136C8">
            <w:r>
              <w:t>INT (11)</w:t>
            </w:r>
          </w:p>
        </w:tc>
        <w:tc>
          <w:tcPr>
            <w:tcW w:w="1161" w:type="dxa"/>
          </w:tcPr>
          <w:p w14:paraId="6E0C18ED" w14:textId="77777777" w:rsidR="00AD47A2" w:rsidRDefault="00AD47A2" w:rsidP="00B136C8">
            <w:r>
              <w:t>NO</w:t>
            </w:r>
          </w:p>
        </w:tc>
        <w:tc>
          <w:tcPr>
            <w:tcW w:w="1052" w:type="dxa"/>
          </w:tcPr>
          <w:p w14:paraId="6125394D" w14:textId="77777777" w:rsidR="00AD47A2" w:rsidRDefault="00AD47A2" w:rsidP="00B136C8">
            <w:r>
              <w:t>PK</w:t>
            </w:r>
          </w:p>
        </w:tc>
        <w:tc>
          <w:tcPr>
            <w:tcW w:w="1269" w:type="dxa"/>
          </w:tcPr>
          <w:p w14:paraId="6C142CE4" w14:textId="77777777" w:rsidR="00AD47A2" w:rsidRDefault="00AD47A2" w:rsidP="00B136C8">
            <w:r>
              <w:t>-</w:t>
            </w:r>
          </w:p>
        </w:tc>
      </w:tr>
      <w:tr w:rsidR="00AD47A2" w14:paraId="2357F15E" w14:textId="77777777" w:rsidTr="00B136C8">
        <w:tc>
          <w:tcPr>
            <w:tcW w:w="1190" w:type="dxa"/>
          </w:tcPr>
          <w:p w14:paraId="0CD4730A" w14:textId="77777777" w:rsidR="00AD47A2" w:rsidRDefault="00AD47A2" w:rsidP="00B136C8">
            <w:proofErr w:type="spellStart"/>
            <w:r>
              <w:t>user_id</w:t>
            </w:r>
            <w:proofErr w:type="spellEnd"/>
          </w:p>
        </w:tc>
        <w:tc>
          <w:tcPr>
            <w:tcW w:w="1498" w:type="dxa"/>
          </w:tcPr>
          <w:p w14:paraId="4D4DEDBF" w14:textId="77777777" w:rsidR="00AD47A2" w:rsidRDefault="00AD47A2" w:rsidP="00B136C8">
            <w:r>
              <w:t>The unique identification for user</w:t>
            </w:r>
          </w:p>
        </w:tc>
        <w:tc>
          <w:tcPr>
            <w:tcW w:w="1419" w:type="dxa"/>
          </w:tcPr>
          <w:p w14:paraId="41A68B2F" w14:textId="77777777" w:rsidR="00AD47A2" w:rsidRDefault="00AD47A2" w:rsidP="00B136C8">
            <w:r>
              <w:t>INT (11)</w:t>
            </w:r>
          </w:p>
        </w:tc>
        <w:tc>
          <w:tcPr>
            <w:tcW w:w="1161" w:type="dxa"/>
          </w:tcPr>
          <w:p w14:paraId="2D3658E6" w14:textId="77777777" w:rsidR="00AD47A2" w:rsidRDefault="00AD47A2" w:rsidP="00B136C8">
            <w:r>
              <w:t>NO</w:t>
            </w:r>
          </w:p>
        </w:tc>
        <w:tc>
          <w:tcPr>
            <w:tcW w:w="1052" w:type="dxa"/>
          </w:tcPr>
          <w:p w14:paraId="18FD4CB1" w14:textId="77777777" w:rsidR="00AD47A2" w:rsidRDefault="00AD47A2" w:rsidP="00B136C8">
            <w:r>
              <w:t>FK</w:t>
            </w:r>
          </w:p>
        </w:tc>
        <w:tc>
          <w:tcPr>
            <w:tcW w:w="1269" w:type="dxa"/>
          </w:tcPr>
          <w:p w14:paraId="4873F3AC" w14:textId="77777777" w:rsidR="00AD47A2" w:rsidRDefault="00AD47A2" w:rsidP="00B136C8">
            <w:r>
              <w:t>users</w:t>
            </w:r>
          </w:p>
        </w:tc>
      </w:tr>
      <w:tr w:rsidR="00F847C2" w14:paraId="4EC707E7" w14:textId="77777777" w:rsidTr="00B136C8">
        <w:tc>
          <w:tcPr>
            <w:tcW w:w="1190" w:type="dxa"/>
          </w:tcPr>
          <w:p w14:paraId="3CE22E88" w14:textId="50E446B7" w:rsidR="00F847C2" w:rsidRDefault="00F847C2" w:rsidP="00B136C8">
            <w:r>
              <w:t>name</w:t>
            </w:r>
          </w:p>
        </w:tc>
        <w:tc>
          <w:tcPr>
            <w:tcW w:w="1498" w:type="dxa"/>
          </w:tcPr>
          <w:p w14:paraId="4C1FE8C7" w14:textId="19A279A1" w:rsidR="00F847C2" w:rsidRDefault="00F847C2" w:rsidP="00B136C8">
            <w:r>
              <w:t>The name of the pet owner</w:t>
            </w:r>
          </w:p>
        </w:tc>
        <w:tc>
          <w:tcPr>
            <w:tcW w:w="1419" w:type="dxa"/>
          </w:tcPr>
          <w:p w14:paraId="7F31FE2B" w14:textId="2DA7C635" w:rsidR="00F847C2" w:rsidRDefault="00F847C2" w:rsidP="00B136C8">
            <w:r>
              <w:t>VARCHAR (25)</w:t>
            </w:r>
          </w:p>
        </w:tc>
        <w:tc>
          <w:tcPr>
            <w:tcW w:w="1161" w:type="dxa"/>
          </w:tcPr>
          <w:p w14:paraId="3BF0BCB2" w14:textId="350224F7" w:rsidR="00F847C2" w:rsidRDefault="00F10DC3" w:rsidP="00B136C8">
            <w:r>
              <w:t>NO</w:t>
            </w:r>
          </w:p>
        </w:tc>
        <w:tc>
          <w:tcPr>
            <w:tcW w:w="1052" w:type="dxa"/>
          </w:tcPr>
          <w:p w14:paraId="1D83C2EC" w14:textId="2E50DAB8" w:rsidR="00F847C2" w:rsidRDefault="00F10DC3" w:rsidP="00B136C8">
            <w:r>
              <w:t>-</w:t>
            </w:r>
          </w:p>
        </w:tc>
        <w:tc>
          <w:tcPr>
            <w:tcW w:w="1269" w:type="dxa"/>
          </w:tcPr>
          <w:p w14:paraId="62D98B6F" w14:textId="6EE38727" w:rsidR="00F847C2" w:rsidRDefault="00F10DC3" w:rsidP="00B136C8">
            <w:r>
              <w:t>-</w:t>
            </w:r>
          </w:p>
        </w:tc>
      </w:tr>
      <w:tr w:rsidR="006B339D" w14:paraId="3CD06F87" w14:textId="77777777" w:rsidTr="00B136C8">
        <w:tc>
          <w:tcPr>
            <w:tcW w:w="1190" w:type="dxa"/>
          </w:tcPr>
          <w:p w14:paraId="73D7FC91" w14:textId="2DF81CAE" w:rsidR="006B339D" w:rsidRDefault="006B339D" w:rsidP="00B136C8">
            <w:proofErr w:type="spellStart"/>
            <w:r>
              <w:t>petname</w:t>
            </w:r>
            <w:proofErr w:type="spellEnd"/>
          </w:p>
        </w:tc>
        <w:tc>
          <w:tcPr>
            <w:tcW w:w="1498" w:type="dxa"/>
          </w:tcPr>
          <w:p w14:paraId="40013FAF" w14:textId="5ED8C40A" w:rsidR="006B339D" w:rsidRDefault="00996EA3" w:rsidP="00B136C8">
            <w:r>
              <w:t>The name of the pet going for appointment</w:t>
            </w:r>
          </w:p>
        </w:tc>
        <w:tc>
          <w:tcPr>
            <w:tcW w:w="1419" w:type="dxa"/>
          </w:tcPr>
          <w:p w14:paraId="0AF503E7" w14:textId="06FD60AA" w:rsidR="006B339D" w:rsidRDefault="004C794A" w:rsidP="00B136C8">
            <w:r>
              <w:t>VARCHAR (20)</w:t>
            </w:r>
          </w:p>
        </w:tc>
        <w:tc>
          <w:tcPr>
            <w:tcW w:w="1161" w:type="dxa"/>
          </w:tcPr>
          <w:p w14:paraId="74A37AE6" w14:textId="5D97DB37" w:rsidR="006B339D" w:rsidRDefault="00813D32" w:rsidP="00B136C8">
            <w:r>
              <w:t>NO</w:t>
            </w:r>
          </w:p>
        </w:tc>
        <w:tc>
          <w:tcPr>
            <w:tcW w:w="1052" w:type="dxa"/>
          </w:tcPr>
          <w:p w14:paraId="3EAEBC6C" w14:textId="25C1AF37" w:rsidR="006B339D" w:rsidRDefault="00813D32" w:rsidP="00B136C8">
            <w:r>
              <w:t>-</w:t>
            </w:r>
          </w:p>
        </w:tc>
        <w:tc>
          <w:tcPr>
            <w:tcW w:w="1269" w:type="dxa"/>
          </w:tcPr>
          <w:p w14:paraId="507F403E" w14:textId="126B897B" w:rsidR="006B339D" w:rsidRDefault="00813D32" w:rsidP="00B136C8">
            <w:r>
              <w:t>-</w:t>
            </w:r>
          </w:p>
        </w:tc>
      </w:tr>
      <w:tr w:rsidR="00AD47A2" w14:paraId="026AF311" w14:textId="77777777" w:rsidTr="00B136C8">
        <w:tc>
          <w:tcPr>
            <w:tcW w:w="1190" w:type="dxa"/>
          </w:tcPr>
          <w:p w14:paraId="7FD35B7E" w14:textId="22711CF3" w:rsidR="00AD47A2" w:rsidRDefault="00AD47A2" w:rsidP="00B136C8">
            <w:proofErr w:type="spellStart"/>
            <w:r>
              <w:t>pettype</w:t>
            </w:r>
            <w:proofErr w:type="spellEnd"/>
          </w:p>
        </w:tc>
        <w:tc>
          <w:tcPr>
            <w:tcW w:w="1498" w:type="dxa"/>
          </w:tcPr>
          <w:p w14:paraId="6A69E163" w14:textId="77777777" w:rsidR="00AD47A2" w:rsidRDefault="00AD47A2" w:rsidP="00B136C8">
            <w:r>
              <w:t>The type of pet going for appointment</w:t>
            </w:r>
          </w:p>
        </w:tc>
        <w:tc>
          <w:tcPr>
            <w:tcW w:w="1419" w:type="dxa"/>
          </w:tcPr>
          <w:p w14:paraId="7AF89377" w14:textId="2BC259EB" w:rsidR="00AD47A2" w:rsidRDefault="00AD47A2" w:rsidP="00B136C8">
            <w:r>
              <w:t>VARCHAR (</w:t>
            </w:r>
            <w:r w:rsidR="00277365">
              <w:t>25</w:t>
            </w:r>
            <w:r>
              <w:t>)</w:t>
            </w:r>
          </w:p>
        </w:tc>
        <w:tc>
          <w:tcPr>
            <w:tcW w:w="1161" w:type="dxa"/>
          </w:tcPr>
          <w:p w14:paraId="2D3E29C7" w14:textId="77777777" w:rsidR="00AD47A2" w:rsidRDefault="00AD47A2" w:rsidP="00B136C8">
            <w:r>
              <w:t>NO</w:t>
            </w:r>
          </w:p>
        </w:tc>
        <w:tc>
          <w:tcPr>
            <w:tcW w:w="1052" w:type="dxa"/>
          </w:tcPr>
          <w:p w14:paraId="44D58059" w14:textId="77777777" w:rsidR="00AD47A2" w:rsidRDefault="00AD47A2" w:rsidP="00B136C8">
            <w:r>
              <w:t>-</w:t>
            </w:r>
          </w:p>
        </w:tc>
        <w:tc>
          <w:tcPr>
            <w:tcW w:w="1269" w:type="dxa"/>
          </w:tcPr>
          <w:p w14:paraId="4DA9B3FE" w14:textId="77777777" w:rsidR="00AD47A2" w:rsidRDefault="00AD47A2" w:rsidP="00B136C8">
            <w:r>
              <w:t>-</w:t>
            </w:r>
          </w:p>
        </w:tc>
      </w:tr>
      <w:tr w:rsidR="00AD47A2" w14:paraId="5317BE37" w14:textId="77777777" w:rsidTr="00B136C8">
        <w:tc>
          <w:tcPr>
            <w:tcW w:w="1190" w:type="dxa"/>
          </w:tcPr>
          <w:p w14:paraId="5BFB73D8" w14:textId="77777777" w:rsidR="00AD47A2" w:rsidRDefault="00AD47A2" w:rsidP="00B136C8">
            <w:r>
              <w:t>reason</w:t>
            </w:r>
          </w:p>
        </w:tc>
        <w:tc>
          <w:tcPr>
            <w:tcW w:w="1498" w:type="dxa"/>
          </w:tcPr>
          <w:p w14:paraId="589806CD" w14:textId="77777777" w:rsidR="00AD47A2" w:rsidRDefault="00AD47A2" w:rsidP="00B136C8">
            <w:r>
              <w:t>The reason of making appointment</w:t>
            </w:r>
          </w:p>
        </w:tc>
        <w:tc>
          <w:tcPr>
            <w:tcW w:w="1419" w:type="dxa"/>
          </w:tcPr>
          <w:p w14:paraId="5B49D571" w14:textId="77777777" w:rsidR="00AD47A2" w:rsidRDefault="00AD47A2" w:rsidP="00B136C8">
            <w:r>
              <w:t>VARCHAR (25)</w:t>
            </w:r>
          </w:p>
        </w:tc>
        <w:tc>
          <w:tcPr>
            <w:tcW w:w="1161" w:type="dxa"/>
          </w:tcPr>
          <w:p w14:paraId="3A8E2A44" w14:textId="77777777" w:rsidR="00AD47A2" w:rsidRDefault="00AD47A2" w:rsidP="00B136C8">
            <w:r>
              <w:t>NO</w:t>
            </w:r>
          </w:p>
        </w:tc>
        <w:tc>
          <w:tcPr>
            <w:tcW w:w="1052" w:type="dxa"/>
          </w:tcPr>
          <w:p w14:paraId="7AF840DA" w14:textId="77777777" w:rsidR="00AD47A2" w:rsidRDefault="00AD47A2" w:rsidP="00B136C8">
            <w:r>
              <w:t>-</w:t>
            </w:r>
          </w:p>
        </w:tc>
        <w:tc>
          <w:tcPr>
            <w:tcW w:w="1269" w:type="dxa"/>
          </w:tcPr>
          <w:p w14:paraId="20DCD658" w14:textId="77777777" w:rsidR="00AD47A2" w:rsidRDefault="00AD47A2" w:rsidP="00B136C8">
            <w:r>
              <w:t>-</w:t>
            </w:r>
          </w:p>
        </w:tc>
      </w:tr>
      <w:tr w:rsidR="00AD47A2" w14:paraId="083607D9" w14:textId="77777777" w:rsidTr="00B136C8">
        <w:tc>
          <w:tcPr>
            <w:tcW w:w="1190" w:type="dxa"/>
          </w:tcPr>
          <w:p w14:paraId="50E9326D" w14:textId="77777777" w:rsidR="00AD47A2" w:rsidRDefault="00AD47A2" w:rsidP="00B136C8">
            <w:r>
              <w:t>date</w:t>
            </w:r>
          </w:p>
        </w:tc>
        <w:tc>
          <w:tcPr>
            <w:tcW w:w="1498" w:type="dxa"/>
          </w:tcPr>
          <w:p w14:paraId="1D404F66" w14:textId="77777777" w:rsidR="00AD47A2" w:rsidRDefault="00AD47A2" w:rsidP="00B136C8">
            <w:r>
              <w:t>The date of appointment</w:t>
            </w:r>
          </w:p>
        </w:tc>
        <w:tc>
          <w:tcPr>
            <w:tcW w:w="1419" w:type="dxa"/>
          </w:tcPr>
          <w:p w14:paraId="4732C0B0" w14:textId="0486105E" w:rsidR="00AD47A2" w:rsidRDefault="00277365" w:rsidP="00B136C8">
            <w:r>
              <w:t>VARCHAR (25)</w:t>
            </w:r>
          </w:p>
        </w:tc>
        <w:tc>
          <w:tcPr>
            <w:tcW w:w="1161" w:type="dxa"/>
          </w:tcPr>
          <w:p w14:paraId="01170877" w14:textId="77777777" w:rsidR="00AD47A2" w:rsidRDefault="00AD47A2" w:rsidP="00B136C8">
            <w:r>
              <w:t>NO</w:t>
            </w:r>
          </w:p>
        </w:tc>
        <w:tc>
          <w:tcPr>
            <w:tcW w:w="1052" w:type="dxa"/>
          </w:tcPr>
          <w:p w14:paraId="6BAC7F9D" w14:textId="77777777" w:rsidR="00AD47A2" w:rsidRDefault="00AD47A2" w:rsidP="00B136C8">
            <w:r>
              <w:t>-</w:t>
            </w:r>
          </w:p>
        </w:tc>
        <w:tc>
          <w:tcPr>
            <w:tcW w:w="1269" w:type="dxa"/>
          </w:tcPr>
          <w:p w14:paraId="53A8A7B1" w14:textId="77777777" w:rsidR="00AD47A2" w:rsidRDefault="00AD47A2" w:rsidP="00B136C8">
            <w:r>
              <w:t>-</w:t>
            </w:r>
          </w:p>
        </w:tc>
      </w:tr>
      <w:tr w:rsidR="00AD47A2" w14:paraId="231D7AD2" w14:textId="77777777" w:rsidTr="00B136C8">
        <w:tc>
          <w:tcPr>
            <w:tcW w:w="1190" w:type="dxa"/>
          </w:tcPr>
          <w:p w14:paraId="1BD7BB71" w14:textId="15BE39BC" w:rsidR="00AD47A2" w:rsidRDefault="00AD47A2" w:rsidP="00B136C8">
            <w:r>
              <w:lastRenderedPageBreak/>
              <w:t>time</w:t>
            </w:r>
            <w:r w:rsidR="00B71E7E">
              <w:t>slot</w:t>
            </w:r>
          </w:p>
        </w:tc>
        <w:tc>
          <w:tcPr>
            <w:tcW w:w="1498" w:type="dxa"/>
          </w:tcPr>
          <w:p w14:paraId="3E3EACF3" w14:textId="0F74450B" w:rsidR="00AD47A2" w:rsidRDefault="00AD47A2" w:rsidP="00B136C8">
            <w:r>
              <w:t>The time</w:t>
            </w:r>
            <w:r w:rsidR="00277365">
              <w:t>slot</w:t>
            </w:r>
            <w:r>
              <w:t xml:space="preserve"> of </w:t>
            </w:r>
            <w:r w:rsidR="002B3913">
              <w:t xml:space="preserve">the </w:t>
            </w:r>
            <w:r>
              <w:t>appointment</w:t>
            </w:r>
          </w:p>
        </w:tc>
        <w:tc>
          <w:tcPr>
            <w:tcW w:w="1419" w:type="dxa"/>
          </w:tcPr>
          <w:p w14:paraId="057DCA63" w14:textId="30D7B6D2" w:rsidR="00AD47A2" w:rsidRDefault="00277365" w:rsidP="00B136C8">
            <w:r>
              <w:t>VARCHAR (5</w:t>
            </w:r>
            <w:r w:rsidR="00E37B4D">
              <w:t>0</w:t>
            </w:r>
            <w:r>
              <w:t>)</w:t>
            </w:r>
          </w:p>
        </w:tc>
        <w:tc>
          <w:tcPr>
            <w:tcW w:w="1161" w:type="dxa"/>
          </w:tcPr>
          <w:p w14:paraId="45C9DEDA" w14:textId="77777777" w:rsidR="00AD47A2" w:rsidRDefault="00AD47A2" w:rsidP="00B136C8">
            <w:r>
              <w:t>NO</w:t>
            </w:r>
          </w:p>
        </w:tc>
        <w:tc>
          <w:tcPr>
            <w:tcW w:w="1052" w:type="dxa"/>
          </w:tcPr>
          <w:p w14:paraId="6C773572" w14:textId="77777777" w:rsidR="00AD47A2" w:rsidRDefault="00AD47A2" w:rsidP="00B136C8">
            <w:r>
              <w:t>-</w:t>
            </w:r>
          </w:p>
        </w:tc>
        <w:tc>
          <w:tcPr>
            <w:tcW w:w="1269" w:type="dxa"/>
          </w:tcPr>
          <w:p w14:paraId="344A57F7" w14:textId="77777777" w:rsidR="00AD47A2" w:rsidRDefault="00AD47A2" w:rsidP="00B136C8">
            <w:r>
              <w:t>-</w:t>
            </w:r>
          </w:p>
        </w:tc>
      </w:tr>
      <w:tr w:rsidR="00AD47A2" w14:paraId="4A666313" w14:textId="77777777" w:rsidTr="00B136C8">
        <w:tc>
          <w:tcPr>
            <w:tcW w:w="1190" w:type="dxa"/>
          </w:tcPr>
          <w:p w14:paraId="3CFD86D5" w14:textId="586A40D4" w:rsidR="00AD47A2" w:rsidRDefault="00224A79" w:rsidP="00B136C8">
            <w:r>
              <w:t>vet</w:t>
            </w:r>
          </w:p>
        </w:tc>
        <w:tc>
          <w:tcPr>
            <w:tcW w:w="1498" w:type="dxa"/>
          </w:tcPr>
          <w:p w14:paraId="652A6A39" w14:textId="308C255D" w:rsidR="00AD47A2" w:rsidRDefault="00224A79" w:rsidP="00B136C8">
            <w:r>
              <w:t>The chosen vet for appointment</w:t>
            </w:r>
          </w:p>
        </w:tc>
        <w:tc>
          <w:tcPr>
            <w:tcW w:w="1419" w:type="dxa"/>
          </w:tcPr>
          <w:p w14:paraId="273A0C89" w14:textId="4CBB1E24" w:rsidR="00AD47A2" w:rsidRDefault="00224A79" w:rsidP="00B136C8">
            <w:r>
              <w:t>VARCHAR (20)</w:t>
            </w:r>
          </w:p>
        </w:tc>
        <w:tc>
          <w:tcPr>
            <w:tcW w:w="1161" w:type="dxa"/>
          </w:tcPr>
          <w:p w14:paraId="78FFB8F6" w14:textId="77777777" w:rsidR="00AD47A2" w:rsidRDefault="00AD47A2" w:rsidP="00B136C8">
            <w:r>
              <w:t>NO</w:t>
            </w:r>
          </w:p>
        </w:tc>
        <w:tc>
          <w:tcPr>
            <w:tcW w:w="1052" w:type="dxa"/>
          </w:tcPr>
          <w:p w14:paraId="0567A35E" w14:textId="6AFFE085" w:rsidR="00AD47A2" w:rsidRDefault="00E8579D" w:rsidP="00B136C8">
            <w:r>
              <w:t>-</w:t>
            </w:r>
          </w:p>
        </w:tc>
        <w:tc>
          <w:tcPr>
            <w:tcW w:w="1269" w:type="dxa"/>
          </w:tcPr>
          <w:p w14:paraId="73F2F322" w14:textId="63FFDE14" w:rsidR="00AD47A2" w:rsidRDefault="00E8579D" w:rsidP="00B136C8">
            <w:r>
              <w:t>-</w:t>
            </w:r>
          </w:p>
        </w:tc>
      </w:tr>
      <w:tr w:rsidR="00982003" w14:paraId="5F877B79" w14:textId="77777777" w:rsidTr="00B136C8">
        <w:tc>
          <w:tcPr>
            <w:tcW w:w="1190" w:type="dxa"/>
          </w:tcPr>
          <w:p w14:paraId="46922C0D" w14:textId="180EF189" w:rsidR="00982003" w:rsidRDefault="00982003" w:rsidP="00982003">
            <w:r>
              <w:t>contact</w:t>
            </w:r>
          </w:p>
        </w:tc>
        <w:tc>
          <w:tcPr>
            <w:tcW w:w="1498" w:type="dxa"/>
          </w:tcPr>
          <w:p w14:paraId="70B0C231" w14:textId="6A596053" w:rsidR="00982003" w:rsidRDefault="00982003" w:rsidP="00982003">
            <w:r>
              <w:t>The contact number of the pet owner</w:t>
            </w:r>
          </w:p>
        </w:tc>
        <w:tc>
          <w:tcPr>
            <w:tcW w:w="1419" w:type="dxa"/>
          </w:tcPr>
          <w:p w14:paraId="4816B8FA" w14:textId="468FBBC3" w:rsidR="00982003" w:rsidRDefault="00982003" w:rsidP="00982003">
            <w:r>
              <w:t>VARCHAR (20)</w:t>
            </w:r>
          </w:p>
        </w:tc>
        <w:tc>
          <w:tcPr>
            <w:tcW w:w="1161" w:type="dxa"/>
          </w:tcPr>
          <w:p w14:paraId="2AC32D4E" w14:textId="3EC55BC0" w:rsidR="00982003" w:rsidRDefault="00982003" w:rsidP="00982003">
            <w:r>
              <w:t>NO</w:t>
            </w:r>
          </w:p>
        </w:tc>
        <w:tc>
          <w:tcPr>
            <w:tcW w:w="1052" w:type="dxa"/>
          </w:tcPr>
          <w:p w14:paraId="1CADE50D" w14:textId="31F1D5C1" w:rsidR="00982003" w:rsidRDefault="00521B4B" w:rsidP="00982003">
            <w:r>
              <w:t>-</w:t>
            </w:r>
          </w:p>
        </w:tc>
        <w:tc>
          <w:tcPr>
            <w:tcW w:w="1269" w:type="dxa"/>
          </w:tcPr>
          <w:p w14:paraId="5638E3C9" w14:textId="25A215A5" w:rsidR="00982003" w:rsidRDefault="00521B4B" w:rsidP="00982003">
            <w:r>
              <w:t>-</w:t>
            </w:r>
          </w:p>
        </w:tc>
      </w:tr>
      <w:tr w:rsidR="0036402F" w14:paraId="3837D279" w14:textId="77777777" w:rsidTr="00B136C8">
        <w:tc>
          <w:tcPr>
            <w:tcW w:w="1190" w:type="dxa"/>
          </w:tcPr>
          <w:p w14:paraId="1F641B4A" w14:textId="5A20E599" w:rsidR="0036402F" w:rsidRDefault="0036402F" w:rsidP="0036402F">
            <w:r>
              <w:t>approval</w:t>
            </w:r>
          </w:p>
        </w:tc>
        <w:tc>
          <w:tcPr>
            <w:tcW w:w="1498" w:type="dxa"/>
          </w:tcPr>
          <w:p w14:paraId="5E77B78E" w14:textId="5BD8FBE4" w:rsidR="0036402F" w:rsidRDefault="0036402F" w:rsidP="0036402F">
            <w:r>
              <w:t>The status of the appointment</w:t>
            </w:r>
          </w:p>
        </w:tc>
        <w:tc>
          <w:tcPr>
            <w:tcW w:w="1419" w:type="dxa"/>
          </w:tcPr>
          <w:p w14:paraId="31C99BFA" w14:textId="0A07C9B2" w:rsidR="0036402F" w:rsidRDefault="0036402F" w:rsidP="0036402F">
            <w:r>
              <w:t>VARCHAR (10)</w:t>
            </w:r>
          </w:p>
        </w:tc>
        <w:tc>
          <w:tcPr>
            <w:tcW w:w="1161" w:type="dxa"/>
          </w:tcPr>
          <w:p w14:paraId="1E71940C" w14:textId="6A4C8347" w:rsidR="0036402F" w:rsidRDefault="0036402F" w:rsidP="0036402F">
            <w:r>
              <w:t>NO</w:t>
            </w:r>
          </w:p>
        </w:tc>
        <w:tc>
          <w:tcPr>
            <w:tcW w:w="1052" w:type="dxa"/>
          </w:tcPr>
          <w:p w14:paraId="06495C1E" w14:textId="23A01C49" w:rsidR="0036402F" w:rsidRDefault="00521B4B" w:rsidP="0036402F">
            <w:r>
              <w:t>-</w:t>
            </w:r>
          </w:p>
        </w:tc>
        <w:tc>
          <w:tcPr>
            <w:tcW w:w="1269" w:type="dxa"/>
          </w:tcPr>
          <w:p w14:paraId="475F9083" w14:textId="52063F87" w:rsidR="0036402F" w:rsidRDefault="00521B4B" w:rsidP="0036402F">
            <w:r>
              <w:t>-</w:t>
            </w:r>
          </w:p>
        </w:tc>
      </w:tr>
      <w:tr w:rsidR="00CB367B" w14:paraId="10B4C45A" w14:textId="77777777" w:rsidTr="00B136C8">
        <w:tc>
          <w:tcPr>
            <w:tcW w:w="1190" w:type="dxa"/>
          </w:tcPr>
          <w:p w14:paraId="6734989B" w14:textId="1C4CE7F7" w:rsidR="00CB367B" w:rsidRDefault="00CB367B" w:rsidP="00CB367B">
            <w:proofErr w:type="spellStart"/>
            <w:r>
              <w:t>created_at</w:t>
            </w:r>
            <w:proofErr w:type="spellEnd"/>
          </w:p>
        </w:tc>
        <w:tc>
          <w:tcPr>
            <w:tcW w:w="1498" w:type="dxa"/>
          </w:tcPr>
          <w:p w14:paraId="67CF5C08" w14:textId="62DF7B16" w:rsidR="00CB367B" w:rsidRDefault="00CB367B" w:rsidP="00CB367B">
            <w:r>
              <w:t xml:space="preserve">The date and time when the </w:t>
            </w:r>
            <w:proofErr w:type="spellStart"/>
            <w:r>
              <w:t>appoitment</w:t>
            </w:r>
            <w:proofErr w:type="spellEnd"/>
            <w:r>
              <w:t xml:space="preserve"> </w:t>
            </w:r>
            <w:proofErr w:type="gramStart"/>
            <w:r>
              <w:t>is</w:t>
            </w:r>
            <w:proofErr w:type="gramEnd"/>
            <w:r>
              <w:t xml:space="preserve"> made</w:t>
            </w:r>
          </w:p>
        </w:tc>
        <w:tc>
          <w:tcPr>
            <w:tcW w:w="1419" w:type="dxa"/>
          </w:tcPr>
          <w:p w14:paraId="190A8410" w14:textId="38F2121F" w:rsidR="00CB367B" w:rsidRDefault="00CB367B" w:rsidP="00CB367B">
            <w:r>
              <w:t>TIMESTAMP</w:t>
            </w:r>
          </w:p>
        </w:tc>
        <w:tc>
          <w:tcPr>
            <w:tcW w:w="1161" w:type="dxa"/>
          </w:tcPr>
          <w:p w14:paraId="43791588" w14:textId="39ADF34C" w:rsidR="00CB367B" w:rsidRDefault="00CB367B" w:rsidP="00CB367B">
            <w:r>
              <w:t>NO</w:t>
            </w:r>
          </w:p>
        </w:tc>
        <w:tc>
          <w:tcPr>
            <w:tcW w:w="1052" w:type="dxa"/>
          </w:tcPr>
          <w:p w14:paraId="173BD355" w14:textId="615B81C0" w:rsidR="00CB367B" w:rsidRDefault="00CB367B" w:rsidP="00CB367B">
            <w:r>
              <w:t>-</w:t>
            </w:r>
          </w:p>
        </w:tc>
        <w:tc>
          <w:tcPr>
            <w:tcW w:w="1269" w:type="dxa"/>
          </w:tcPr>
          <w:p w14:paraId="6D271DF2" w14:textId="0E8D861C" w:rsidR="00CB367B" w:rsidRDefault="00CB367B" w:rsidP="00CB367B">
            <w:r>
              <w:t>-</w:t>
            </w:r>
          </w:p>
        </w:tc>
      </w:tr>
    </w:tbl>
    <w:p w14:paraId="7289E188" w14:textId="66FE187B" w:rsidR="00F5771F" w:rsidRDefault="00F5771F" w:rsidP="003E1C42"/>
    <w:p w14:paraId="57EE2B40" w14:textId="02FCB923" w:rsidR="00F5771F" w:rsidRDefault="00F5771F" w:rsidP="00D1592E">
      <w:pPr>
        <w:spacing w:line="240" w:lineRule="auto"/>
        <w:jc w:val="left"/>
      </w:pPr>
      <w:r>
        <w:br w:type="page"/>
      </w:r>
    </w:p>
    <w:p w14:paraId="4A68E769" w14:textId="797CF045" w:rsidR="003E1C42" w:rsidRDefault="003E1C42" w:rsidP="003E1C42">
      <w:pPr>
        <w:pStyle w:val="Heading3"/>
      </w:pPr>
      <w:bookmarkStart w:id="121" w:name="_Toc98691138"/>
      <w:r>
        <w:lastRenderedPageBreak/>
        <w:t>Activity Diagram</w:t>
      </w:r>
      <w:bookmarkEnd w:id="121"/>
    </w:p>
    <w:p w14:paraId="5C807BB8" w14:textId="77777777" w:rsidR="003E1C42" w:rsidRPr="008023EC" w:rsidRDefault="003E1C42" w:rsidP="003E1C42">
      <w:r>
        <w:t>Each activity between the user and system is described using Activity Diagram. It illustrates the flow of interaction between the user and the system with processes link to each other.</w:t>
      </w:r>
    </w:p>
    <w:p w14:paraId="491A70CA" w14:textId="2AF24B52" w:rsidR="003E1C42" w:rsidRDefault="003E1C42" w:rsidP="003E1C42"/>
    <w:p w14:paraId="7C52DCDA" w14:textId="2DF42CE9" w:rsidR="003E1C42" w:rsidRDefault="003E1C42" w:rsidP="003E1C42">
      <w:pPr>
        <w:pStyle w:val="Heading4"/>
      </w:pPr>
      <w:bookmarkStart w:id="122" w:name="_Toc98691139"/>
      <w:r>
        <w:t>Log In</w:t>
      </w:r>
      <w:bookmarkEnd w:id="122"/>
    </w:p>
    <w:p w14:paraId="0B6BB373" w14:textId="3DCFFD39" w:rsidR="00B1315B" w:rsidRPr="00B1315B" w:rsidRDefault="00B1315B" w:rsidP="00B1315B">
      <w:r>
        <w:rPr>
          <w:noProof/>
        </w:rPr>
        <w:drawing>
          <wp:inline distT="0" distB="0" distL="0" distR="0" wp14:anchorId="6F324141" wp14:editId="326153AF">
            <wp:extent cx="4825365" cy="495282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25365" cy="4952825"/>
                    </a:xfrm>
                    <a:prstGeom prst="rect">
                      <a:avLst/>
                    </a:prstGeom>
                  </pic:spPr>
                </pic:pic>
              </a:graphicData>
            </a:graphic>
          </wp:inline>
        </w:drawing>
      </w:r>
    </w:p>
    <w:p w14:paraId="200F38DE" w14:textId="0C0E0749" w:rsidR="003E1C42" w:rsidRDefault="001246D4" w:rsidP="00B1315B">
      <w:pPr>
        <w:jc w:val="center"/>
      </w:pPr>
      <w:bookmarkStart w:id="123" w:name="_Toc98691215"/>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4</w:t>
      </w:r>
      <w:r w:rsidRPr="00A407A3">
        <w:fldChar w:fldCharType="end"/>
      </w:r>
      <w:r w:rsidR="003E1C42">
        <w:t>: Activity Diagram – Log In</w:t>
      </w:r>
      <w:bookmarkEnd w:id="123"/>
    </w:p>
    <w:p w14:paraId="02884F84" w14:textId="425F2669" w:rsidR="00B1315B" w:rsidRDefault="00B1315B" w:rsidP="00B1315B">
      <w:pPr>
        <w:jc w:val="center"/>
      </w:pPr>
    </w:p>
    <w:p w14:paraId="1BDE901A" w14:textId="77777777" w:rsidR="0098694C" w:rsidRDefault="0098694C">
      <w:pPr>
        <w:spacing w:line="240" w:lineRule="auto"/>
        <w:jc w:val="left"/>
        <w:rPr>
          <w:b/>
          <w:bCs/>
          <w:szCs w:val="28"/>
        </w:rPr>
      </w:pPr>
      <w:r>
        <w:br w:type="page"/>
      </w:r>
    </w:p>
    <w:p w14:paraId="49E383BC" w14:textId="4A928D55" w:rsidR="00B1315B" w:rsidRPr="0098694C" w:rsidRDefault="00B1315B" w:rsidP="00B1315B">
      <w:pPr>
        <w:pStyle w:val="Heading4"/>
      </w:pPr>
      <w:bookmarkStart w:id="124" w:name="_Toc98691140"/>
      <w:r>
        <w:lastRenderedPageBreak/>
        <w:t>Book Appointment</w:t>
      </w:r>
      <w:bookmarkEnd w:id="124"/>
    </w:p>
    <w:p w14:paraId="002E7A01" w14:textId="6BBB79C2" w:rsidR="00B1315B" w:rsidRDefault="00B1315B" w:rsidP="00B1315B">
      <w:pPr>
        <w:rPr>
          <w:b/>
          <w:bCs/>
        </w:rPr>
      </w:pPr>
      <w:r>
        <w:rPr>
          <w:noProof/>
        </w:rPr>
        <w:drawing>
          <wp:inline distT="0" distB="0" distL="0" distR="0" wp14:anchorId="123AFBFE" wp14:editId="0FEF8F92">
            <wp:extent cx="4825365" cy="4323369"/>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25365" cy="4323369"/>
                    </a:xfrm>
                    <a:prstGeom prst="rect">
                      <a:avLst/>
                    </a:prstGeom>
                  </pic:spPr>
                </pic:pic>
              </a:graphicData>
            </a:graphic>
          </wp:inline>
        </w:drawing>
      </w:r>
    </w:p>
    <w:p w14:paraId="38419844" w14:textId="02082D79" w:rsidR="00B1315B" w:rsidRPr="00290B4B" w:rsidRDefault="002D71D8" w:rsidP="00B1315B">
      <w:pPr>
        <w:jc w:val="center"/>
      </w:pPr>
      <w:bookmarkStart w:id="125" w:name="_Toc98691216"/>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5</w:t>
      </w:r>
      <w:r w:rsidRPr="00A407A3">
        <w:fldChar w:fldCharType="end"/>
      </w:r>
      <w:r w:rsidR="00B1315B">
        <w:t>: Activity Diagram – Book appointment</w:t>
      </w:r>
      <w:bookmarkEnd w:id="125"/>
    </w:p>
    <w:p w14:paraId="4095B23C" w14:textId="77777777" w:rsidR="00B1315B" w:rsidRPr="00B1315B" w:rsidRDefault="00B1315B" w:rsidP="00B1315B"/>
    <w:p w14:paraId="02FC4B58" w14:textId="60F0D904" w:rsidR="00D271FC" w:rsidRDefault="00B1315B" w:rsidP="00B1315B">
      <w:pPr>
        <w:pStyle w:val="Heading4"/>
      </w:pPr>
      <w:bookmarkStart w:id="126" w:name="_Toc98691141"/>
      <w:r>
        <w:lastRenderedPageBreak/>
        <w:t>Pay Deposit</w:t>
      </w:r>
      <w:bookmarkEnd w:id="126"/>
    </w:p>
    <w:p w14:paraId="12C2581B" w14:textId="51CC7EF8" w:rsidR="00B1315B" w:rsidRDefault="00B1315B" w:rsidP="00B1315B">
      <w:r>
        <w:rPr>
          <w:noProof/>
        </w:rPr>
        <w:drawing>
          <wp:inline distT="0" distB="0" distL="0" distR="0" wp14:anchorId="4ABCF5B1" wp14:editId="468AB19C">
            <wp:extent cx="4825365" cy="553158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25365" cy="5531581"/>
                    </a:xfrm>
                    <a:prstGeom prst="rect">
                      <a:avLst/>
                    </a:prstGeom>
                  </pic:spPr>
                </pic:pic>
              </a:graphicData>
            </a:graphic>
          </wp:inline>
        </w:drawing>
      </w:r>
    </w:p>
    <w:p w14:paraId="7D0DB6FD" w14:textId="33D8F343" w:rsidR="00B1315B" w:rsidRPr="00290B4B" w:rsidRDefault="00F63C41" w:rsidP="00B1315B">
      <w:pPr>
        <w:jc w:val="center"/>
      </w:pPr>
      <w:bookmarkStart w:id="127" w:name="_Toc98691217"/>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6</w:t>
      </w:r>
      <w:r w:rsidRPr="00A407A3">
        <w:fldChar w:fldCharType="end"/>
      </w:r>
      <w:r w:rsidR="00B1315B">
        <w:t>: Activity Diagram – Pay deposit</w:t>
      </w:r>
      <w:bookmarkEnd w:id="127"/>
    </w:p>
    <w:p w14:paraId="2D2FCD02" w14:textId="3764A5D0" w:rsidR="00B1315B" w:rsidRDefault="00B1315B" w:rsidP="00B1315B">
      <w:pPr>
        <w:jc w:val="center"/>
      </w:pPr>
    </w:p>
    <w:p w14:paraId="2B39E745" w14:textId="0176E79F" w:rsidR="00B1315B" w:rsidRDefault="00B1315B" w:rsidP="00B1315B">
      <w:pPr>
        <w:pStyle w:val="Heading4"/>
      </w:pPr>
      <w:bookmarkStart w:id="128" w:name="_Toc98691142"/>
      <w:r>
        <w:lastRenderedPageBreak/>
        <w:t>Top-up E-Wallet</w:t>
      </w:r>
      <w:bookmarkEnd w:id="128"/>
    </w:p>
    <w:p w14:paraId="49A074EF" w14:textId="04F8B0B3" w:rsidR="00B1315B" w:rsidRDefault="00B1315B" w:rsidP="00B1315B">
      <w:r>
        <w:rPr>
          <w:noProof/>
        </w:rPr>
        <w:drawing>
          <wp:inline distT="0" distB="0" distL="0" distR="0" wp14:anchorId="243DDB22" wp14:editId="5FD06515">
            <wp:extent cx="4825365" cy="3843826"/>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25365" cy="3843826"/>
                    </a:xfrm>
                    <a:prstGeom prst="rect">
                      <a:avLst/>
                    </a:prstGeom>
                  </pic:spPr>
                </pic:pic>
              </a:graphicData>
            </a:graphic>
          </wp:inline>
        </w:drawing>
      </w:r>
    </w:p>
    <w:p w14:paraId="2D6377E0" w14:textId="0F12A30F" w:rsidR="00B1315B" w:rsidRPr="00290B4B" w:rsidRDefault="00E76FAA" w:rsidP="00B1315B">
      <w:pPr>
        <w:jc w:val="center"/>
      </w:pPr>
      <w:bookmarkStart w:id="129" w:name="_Toc98691218"/>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7</w:t>
      </w:r>
      <w:r w:rsidRPr="00A407A3">
        <w:fldChar w:fldCharType="end"/>
      </w:r>
      <w:r w:rsidR="00B1315B">
        <w:t>: Activity Diagram – Top-up E-wallet</w:t>
      </w:r>
      <w:bookmarkEnd w:id="129"/>
    </w:p>
    <w:p w14:paraId="539F8650" w14:textId="0F8F0F8C" w:rsidR="00B1315B" w:rsidRDefault="00B1315B" w:rsidP="00B1315B"/>
    <w:p w14:paraId="7E542B4C" w14:textId="0A0B09AD" w:rsidR="00B1315B" w:rsidRDefault="00B1315B" w:rsidP="00B1315B">
      <w:pPr>
        <w:pStyle w:val="Heading4"/>
      </w:pPr>
      <w:bookmarkStart w:id="130" w:name="_Toc98691143"/>
      <w:r>
        <w:lastRenderedPageBreak/>
        <w:t>Sign Up</w:t>
      </w:r>
      <w:bookmarkEnd w:id="130"/>
    </w:p>
    <w:p w14:paraId="647EEF10" w14:textId="1125AFC2" w:rsidR="00B1315B" w:rsidRDefault="00B1315B" w:rsidP="00B1315B">
      <w:r>
        <w:rPr>
          <w:noProof/>
        </w:rPr>
        <w:drawing>
          <wp:inline distT="0" distB="0" distL="0" distR="0" wp14:anchorId="5A344196" wp14:editId="4FF1FBED">
            <wp:extent cx="4825365" cy="5862522"/>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25365" cy="5862522"/>
                    </a:xfrm>
                    <a:prstGeom prst="rect">
                      <a:avLst/>
                    </a:prstGeom>
                  </pic:spPr>
                </pic:pic>
              </a:graphicData>
            </a:graphic>
          </wp:inline>
        </w:drawing>
      </w:r>
    </w:p>
    <w:p w14:paraId="69B9F972" w14:textId="3B3DCA1A" w:rsidR="00B1315B" w:rsidRDefault="00AB6F4A" w:rsidP="00B1315B">
      <w:pPr>
        <w:jc w:val="center"/>
      </w:pPr>
      <w:bookmarkStart w:id="131" w:name="_Toc98691219"/>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8</w:t>
      </w:r>
      <w:r w:rsidRPr="00A407A3">
        <w:fldChar w:fldCharType="end"/>
      </w:r>
      <w:r w:rsidR="00B1315B">
        <w:t>: Activity Diagram – Sign up</w:t>
      </w:r>
      <w:bookmarkEnd w:id="131"/>
    </w:p>
    <w:p w14:paraId="464D1596" w14:textId="77777777" w:rsidR="00B1315B" w:rsidRPr="00290B4B" w:rsidRDefault="00B1315B" w:rsidP="00B1315B">
      <w:pPr>
        <w:jc w:val="center"/>
      </w:pPr>
    </w:p>
    <w:p w14:paraId="6DD4556E" w14:textId="4993DACC" w:rsidR="00B1315B" w:rsidRDefault="00B1315B" w:rsidP="00B1315B">
      <w:pPr>
        <w:pStyle w:val="Heading4"/>
      </w:pPr>
      <w:bookmarkStart w:id="132" w:name="_Toc98691144"/>
      <w:r>
        <w:lastRenderedPageBreak/>
        <w:t>Edit Profile</w:t>
      </w:r>
      <w:bookmarkEnd w:id="132"/>
    </w:p>
    <w:p w14:paraId="267F258A" w14:textId="7E3CA87A" w:rsidR="00B1315B" w:rsidRDefault="00B1315B" w:rsidP="00B1315B">
      <w:r>
        <w:rPr>
          <w:noProof/>
        </w:rPr>
        <w:drawing>
          <wp:inline distT="0" distB="0" distL="0" distR="0" wp14:anchorId="33BA6895" wp14:editId="615BC848">
            <wp:extent cx="4825365" cy="5180344"/>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25365" cy="5180344"/>
                    </a:xfrm>
                    <a:prstGeom prst="rect">
                      <a:avLst/>
                    </a:prstGeom>
                  </pic:spPr>
                </pic:pic>
              </a:graphicData>
            </a:graphic>
          </wp:inline>
        </w:drawing>
      </w:r>
    </w:p>
    <w:p w14:paraId="4321E3CD" w14:textId="16EF2CDB" w:rsidR="00B1315B" w:rsidRPr="00290B4B" w:rsidRDefault="004C0D4E" w:rsidP="00B1315B">
      <w:pPr>
        <w:jc w:val="center"/>
      </w:pPr>
      <w:bookmarkStart w:id="133" w:name="_Toc98691220"/>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9</w:t>
      </w:r>
      <w:r w:rsidRPr="00A407A3">
        <w:fldChar w:fldCharType="end"/>
      </w:r>
      <w:r w:rsidR="00B1315B">
        <w:t>: Activity Diagram – Edit profile</w:t>
      </w:r>
      <w:bookmarkEnd w:id="133"/>
    </w:p>
    <w:p w14:paraId="7818394B" w14:textId="4C47BF4C" w:rsidR="00B1315B" w:rsidRDefault="00B1315B" w:rsidP="00B1315B"/>
    <w:p w14:paraId="7782A072" w14:textId="24667E48" w:rsidR="00B1315B" w:rsidRDefault="00B1315B" w:rsidP="00B1315B">
      <w:pPr>
        <w:pStyle w:val="Heading4"/>
      </w:pPr>
      <w:bookmarkStart w:id="134" w:name="_Toc98691145"/>
      <w:r>
        <w:lastRenderedPageBreak/>
        <w:t>Accept/Reject Appointment</w:t>
      </w:r>
      <w:bookmarkEnd w:id="134"/>
    </w:p>
    <w:p w14:paraId="1EFCE029" w14:textId="1E9100AB" w:rsidR="00E736DD" w:rsidRPr="006A7A36" w:rsidRDefault="00E736DD" w:rsidP="00D271FC">
      <w:r w:rsidRPr="00E736DD">
        <w:rPr>
          <w:noProof/>
        </w:rPr>
        <w:drawing>
          <wp:inline distT="0" distB="0" distL="0" distR="0" wp14:anchorId="3BD35C97" wp14:editId="318311E3">
            <wp:extent cx="4825365" cy="449643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49"/>
                    <a:stretch>
                      <a:fillRect/>
                    </a:stretch>
                  </pic:blipFill>
                  <pic:spPr>
                    <a:xfrm>
                      <a:off x="0" y="0"/>
                      <a:ext cx="4825365" cy="4496435"/>
                    </a:xfrm>
                    <a:prstGeom prst="rect">
                      <a:avLst/>
                    </a:prstGeom>
                  </pic:spPr>
                </pic:pic>
              </a:graphicData>
            </a:graphic>
          </wp:inline>
        </w:drawing>
      </w:r>
    </w:p>
    <w:p w14:paraId="488D0850" w14:textId="11748C99" w:rsidR="00B1639E" w:rsidRDefault="005E62BA" w:rsidP="00B1315B">
      <w:pPr>
        <w:jc w:val="center"/>
      </w:pPr>
      <w:bookmarkStart w:id="135" w:name="_Toc98691221"/>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0</w:t>
      </w:r>
      <w:r w:rsidRPr="00A407A3">
        <w:fldChar w:fldCharType="end"/>
      </w:r>
      <w:r w:rsidR="00B1315B">
        <w:t>: Activity Diagram – Accept/Reject appointment</w:t>
      </w:r>
      <w:bookmarkEnd w:id="135"/>
    </w:p>
    <w:p w14:paraId="2F54C456" w14:textId="6F433238" w:rsidR="00B1315B" w:rsidRDefault="00B1315B" w:rsidP="00B1315B">
      <w:pPr>
        <w:jc w:val="center"/>
      </w:pPr>
    </w:p>
    <w:p w14:paraId="7FEA8986" w14:textId="4E360D29" w:rsidR="00B1315B" w:rsidRDefault="00B1315B" w:rsidP="00B1315B">
      <w:pPr>
        <w:pStyle w:val="Heading4"/>
      </w:pPr>
      <w:bookmarkStart w:id="136" w:name="_Toc98691146"/>
      <w:r>
        <w:t>View Appointment</w:t>
      </w:r>
      <w:bookmarkEnd w:id="136"/>
    </w:p>
    <w:p w14:paraId="3B52B6FF" w14:textId="66EEB355" w:rsidR="00B1315B" w:rsidRDefault="0062145F" w:rsidP="00B1315B">
      <w:r w:rsidRPr="0062145F">
        <w:rPr>
          <w:noProof/>
        </w:rPr>
        <w:drawing>
          <wp:inline distT="0" distB="0" distL="0" distR="0" wp14:anchorId="6E62A55C" wp14:editId="6361E98D">
            <wp:extent cx="4825365" cy="2817495"/>
            <wp:effectExtent l="0" t="0" r="0" b="190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50"/>
                    <a:stretch>
                      <a:fillRect/>
                    </a:stretch>
                  </pic:blipFill>
                  <pic:spPr>
                    <a:xfrm>
                      <a:off x="0" y="0"/>
                      <a:ext cx="4825365" cy="2817495"/>
                    </a:xfrm>
                    <a:prstGeom prst="rect">
                      <a:avLst/>
                    </a:prstGeom>
                  </pic:spPr>
                </pic:pic>
              </a:graphicData>
            </a:graphic>
          </wp:inline>
        </w:drawing>
      </w:r>
    </w:p>
    <w:p w14:paraId="30C31258" w14:textId="7547F371" w:rsidR="00B1315B" w:rsidRPr="00290B4B" w:rsidRDefault="007C2243" w:rsidP="00B1315B">
      <w:pPr>
        <w:jc w:val="center"/>
      </w:pPr>
      <w:bookmarkStart w:id="137" w:name="_Toc98691222"/>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1</w:t>
      </w:r>
      <w:r w:rsidRPr="00A407A3">
        <w:fldChar w:fldCharType="end"/>
      </w:r>
      <w:r w:rsidR="00B1315B">
        <w:t>: Activity Diagram – View appointment</w:t>
      </w:r>
      <w:bookmarkEnd w:id="137"/>
    </w:p>
    <w:p w14:paraId="0F78EC77" w14:textId="77777777" w:rsidR="00B1315B" w:rsidRDefault="00B1315B" w:rsidP="00B1315B"/>
    <w:p w14:paraId="7C6BF322" w14:textId="2E025A08" w:rsidR="00B1315B" w:rsidRDefault="00B1315B" w:rsidP="00B1315B">
      <w:pPr>
        <w:pStyle w:val="Heading4"/>
      </w:pPr>
      <w:bookmarkStart w:id="138" w:name="_Toc98691147"/>
      <w:r>
        <w:t xml:space="preserve">Modify clinic operation </w:t>
      </w:r>
      <w:r w:rsidR="00CC0F0A">
        <w:t>address and contact</w:t>
      </w:r>
      <w:bookmarkEnd w:id="138"/>
    </w:p>
    <w:p w14:paraId="1EC14E3B" w14:textId="1FE5B1EA" w:rsidR="00B1315B" w:rsidRDefault="006618CA" w:rsidP="00B1315B">
      <w:r w:rsidRPr="006618CA">
        <w:rPr>
          <w:noProof/>
        </w:rPr>
        <w:drawing>
          <wp:inline distT="0" distB="0" distL="0" distR="0" wp14:anchorId="49E720C5" wp14:editId="43AE1835">
            <wp:extent cx="4825365" cy="552704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1"/>
                    <a:stretch>
                      <a:fillRect/>
                    </a:stretch>
                  </pic:blipFill>
                  <pic:spPr>
                    <a:xfrm>
                      <a:off x="0" y="0"/>
                      <a:ext cx="4825365" cy="5527040"/>
                    </a:xfrm>
                    <a:prstGeom prst="rect">
                      <a:avLst/>
                    </a:prstGeom>
                  </pic:spPr>
                </pic:pic>
              </a:graphicData>
            </a:graphic>
          </wp:inline>
        </w:drawing>
      </w:r>
    </w:p>
    <w:p w14:paraId="78E2F9B5" w14:textId="7F98AF6E" w:rsidR="00B1315B" w:rsidRPr="00290B4B" w:rsidRDefault="004E52F1" w:rsidP="00B1315B">
      <w:pPr>
        <w:jc w:val="center"/>
      </w:pPr>
      <w:bookmarkStart w:id="139" w:name="_Toc98691223"/>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2</w:t>
      </w:r>
      <w:r w:rsidRPr="00A407A3">
        <w:fldChar w:fldCharType="end"/>
      </w:r>
      <w:r w:rsidR="00B1315B">
        <w:t xml:space="preserve">: Activity Diagram – Modify clinic operation </w:t>
      </w:r>
      <w:r w:rsidR="00EB464E">
        <w:t xml:space="preserve">address </w:t>
      </w:r>
      <w:r w:rsidR="00B1315B">
        <w:t xml:space="preserve">and </w:t>
      </w:r>
      <w:r w:rsidR="00EB464E">
        <w:t>contact</w:t>
      </w:r>
      <w:bookmarkEnd w:id="139"/>
    </w:p>
    <w:p w14:paraId="0B741AF4" w14:textId="14A8B64D" w:rsidR="00B1315B" w:rsidRDefault="00B1315B" w:rsidP="00B1315B"/>
    <w:p w14:paraId="409C9AC6" w14:textId="4706D955" w:rsidR="00B1315B" w:rsidRDefault="00B1315B" w:rsidP="00B1315B">
      <w:pPr>
        <w:jc w:val="center"/>
      </w:pPr>
    </w:p>
    <w:p w14:paraId="6CCC74EF" w14:textId="7AAED39B" w:rsidR="00142D91" w:rsidRDefault="00142D91" w:rsidP="00B1315B">
      <w:pPr>
        <w:jc w:val="center"/>
      </w:pPr>
    </w:p>
    <w:p w14:paraId="1FF8D8F9" w14:textId="5F7BADEF" w:rsidR="00142D91" w:rsidRDefault="00142D91" w:rsidP="00B1315B">
      <w:pPr>
        <w:jc w:val="center"/>
      </w:pPr>
    </w:p>
    <w:p w14:paraId="26CC87C9" w14:textId="118BD913" w:rsidR="00142D91" w:rsidRDefault="00142D91" w:rsidP="00B1315B">
      <w:pPr>
        <w:jc w:val="center"/>
      </w:pPr>
    </w:p>
    <w:p w14:paraId="3D1377C8" w14:textId="54B6971F" w:rsidR="00142D91" w:rsidRDefault="00142D91" w:rsidP="00B1315B">
      <w:pPr>
        <w:jc w:val="center"/>
      </w:pPr>
    </w:p>
    <w:p w14:paraId="22CBEB48" w14:textId="77777777" w:rsidR="00142D91" w:rsidRPr="00290B4B" w:rsidRDefault="00142D91" w:rsidP="00B1315B">
      <w:pPr>
        <w:jc w:val="center"/>
      </w:pPr>
    </w:p>
    <w:p w14:paraId="1BD26B24" w14:textId="66241C79" w:rsidR="00B1315B" w:rsidRDefault="00B1315B" w:rsidP="00B1315B">
      <w:pPr>
        <w:pStyle w:val="Heading3"/>
      </w:pPr>
      <w:bookmarkStart w:id="140" w:name="_Toc98691148"/>
      <w:r>
        <w:lastRenderedPageBreak/>
        <w:t>User Interface</w:t>
      </w:r>
      <w:bookmarkEnd w:id="140"/>
    </w:p>
    <w:p w14:paraId="36198AE6" w14:textId="77777777" w:rsidR="00B1315B" w:rsidRDefault="00B1315B" w:rsidP="00B1315B">
      <w:r w:rsidRPr="00DB3C8E">
        <w:t>The user in</w:t>
      </w:r>
      <w:r>
        <w:t>terface (UI) of the proposed system is designed by using Visual Studio Code and WampServer. Below images are just the concept of the system, implementation of proposed system will be done once the user interface design is confirmed.</w:t>
      </w:r>
    </w:p>
    <w:p w14:paraId="12653908" w14:textId="12C3B959" w:rsidR="00B1315B" w:rsidRDefault="00B1315B" w:rsidP="00B1315B"/>
    <w:p w14:paraId="55212C2E" w14:textId="15A27AC4" w:rsidR="00EC2B3D" w:rsidRDefault="00EC2B3D">
      <w:pPr>
        <w:spacing w:line="240" w:lineRule="auto"/>
        <w:jc w:val="left"/>
        <w:rPr>
          <w:b/>
          <w:bCs/>
          <w:szCs w:val="28"/>
        </w:rPr>
      </w:pPr>
    </w:p>
    <w:p w14:paraId="79AA4EB0" w14:textId="77BE2869" w:rsidR="00B1315B" w:rsidRDefault="00B1315B" w:rsidP="00B1315B">
      <w:pPr>
        <w:pStyle w:val="Heading4"/>
      </w:pPr>
      <w:bookmarkStart w:id="141" w:name="_Toc98691149"/>
      <w:r>
        <w:t>Customer Home Page</w:t>
      </w:r>
      <w:bookmarkEnd w:id="141"/>
    </w:p>
    <w:p w14:paraId="25543E15" w14:textId="77777777" w:rsidR="00B1315B" w:rsidRPr="00A74534" w:rsidRDefault="00B1315B" w:rsidP="00B1315B">
      <w:r>
        <w:t>User will be redirected to customer home page once logged in as customer. The customer home page provides the side navigation bar, overview of the animal clinic, and the system. Figure 4.14 briefly described the look of customer home page.</w:t>
      </w:r>
    </w:p>
    <w:p w14:paraId="090B7CBC" w14:textId="22D6961E" w:rsidR="00B1315B" w:rsidRDefault="00B1315B" w:rsidP="00B1315B"/>
    <w:p w14:paraId="1D49D38E" w14:textId="2A0AB275" w:rsidR="00B1315B" w:rsidRDefault="00B1315B" w:rsidP="00B1315B">
      <w:r>
        <w:rPr>
          <w:b/>
          <w:bCs/>
          <w:noProof/>
        </w:rPr>
        <w:drawing>
          <wp:inline distT="0" distB="0" distL="0" distR="0" wp14:anchorId="71AA1BEA" wp14:editId="1FC6D5F4">
            <wp:extent cx="4825365" cy="2319516"/>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825365" cy="2319516"/>
                    </a:xfrm>
                    <a:prstGeom prst="rect">
                      <a:avLst/>
                    </a:prstGeom>
                    <a:noFill/>
                    <a:ln>
                      <a:noFill/>
                    </a:ln>
                  </pic:spPr>
                </pic:pic>
              </a:graphicData>
            </a:graphic>
          </wp:inline>
        </w:drawing>
      </w:r>
    </w:p>
    <w:p w14:paraId="2A4B0E8D" w14:textId="650F1A8F" w:rsidR="00B1315B" w:rsidRDefault="00D36A82" w:rsidP="00B1315B">
      <w:pPr>
        <w:jc w:val="center"/>
      </w:pPr>
      <w:bookmarkStart w:id="142" w:name="_Toc98691224"/>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4</w:t>
      </w:r>
      <w:r w:rsidRPr="00A407A3">
        <w:fldChar w:fldCharType="end"/>
      </w:r>
      <w:r w:rsidR="00B1315B">
        <w:t>: UI Design – Customer Home Page</w:t>
      </w:r>
      <w:bookmarkEnd w:id="142"/>
    </w:p>
    <w:p w14:paraId="776CEA8C" w14:textId="154C7C0F" w:rsidR="00B1315B" w:rsidRDefault="00B1315B" w:rsidP="00B1315B"/>
    <w:p w14:paraId="32401089" w14:textId="5EC71D60" w:rsidR="00837E2F" w:rsidRDefault="00837E2F" w:rsidP="00B1315B"/>
    <w:p w14:paraId="17BEE244" w14:textId="49C66D6E" w:rsidR="00837E2F" w:rsidRDefault="00837E2F" w:rsidP="00B1315B"/>
    <w:p w14:paraId="5C60E1B0" w14:textId="0C6E3A20" w:rsidR="00837E2F" w:rsidRDefault="00837E2F" w:rsidP="00B1315B"/>
    <w:p w14:paraId="7BB8857C" w14:textId="4360B1A0" w:rsidR="00837E2F" w:rsidRDefault="00837E2F" w:rsidP="00B1315B"/>
    <w:p w14:paraId="6F8B1E7D" w14:textId="0867619C" w:rsidR="00837E2F" w:rsidRDefault="00837E2F" w:rsidP="00B1315B"/>
    <w:p w14:paraId="01184011" w14:textId="15671E9E" w:rsidR="00837E2F" w:rsidRDefault="00837E2F" w:rsidP="00B1315B"/>
    <w:p w14:paraId="300E44B4" w14:textId="78CE8817" w:rsidR="00837E2F" w:rsidRDefault="00837E2F" w:rsidP="00B1315B"/>
    <w:p w14:paraId="2647E5E0" w14:textId="5EC15ACA" w:rsidR="00837E2F" w:rsidRDefault="00837E2F" w:rsidP="00B1315B"/>
    <w:p w14:paraId="3AC4EF92" w14:textId="77777777" w:rsidR="00837E2F" w:rsidRDefault="00837E2F" w:rsidP="00B1315B"/>
    <w:p w14:paraId="203BFAF6" w14:textId="2D77A8A0" w:rsidR="00B1315B" w:rsidRDefault="00B1315B" w:rsidP="00B1315B">
      <w:pPr>
        <w:pStyle w:val="Heading4"/>
      </w:pPr>
      <w:bookmarkStart w:id="143" w:name="_Toc98691150"/>
      <w:r>
        <w:lastRenderedPageBreak/>
        <w:t>Book Appointment Page</w:t>
      </w:r>
      <w:bookmarkEnd w:id="143"/>
    </w:p>
    <w:p w14:paraId="07D99136" w14:textId="77777777" w:rsidR="00B1315B" w:rsidRDefault="00B1315B" w:rsidP="00B1315B">
      <w:r>
        <w:t>Customer can navigate to Book Appointment page and start to make reservation request for appointment once they have logged in their account. Customer details and pet details are required to make an appointment. Figure 4.15 illustrates the design of the Book Appointment Page.</w:t>
      </w:r>
    </w:p>
    <w:p w14:paraId="628CD0B9" w14:textId="611C5563" w:rsidR="00B1315B" w:rsidRDefault="00B1315B" w:rsidP="00B1315B"/>
    <w:p w14:paraId="17049168" w14:textId="782C946E" w:rsidR="00B1315B" w:rsidRDefault="00B1315B" w:rsidP="00B1315B">
      <w:r>
        <w:rPr>
          <w:b/>
          <w:bCs/>
          <w:noProof/>
        </w:rPr>
        <w:drawing>
          <wp:inline distT="0" distB="0" distL="0" distR="0" wp14:anchorId="4937A3BE" wp14:editId="51E92490">
            <wp:extent cx="4825365" cy="233236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25365" cy="2332367"/>
                    </a:xfrm>
                    <a:prstGeom prst="rect">
                      <a:avLst/>
                    </a:prstGeom>
                    <a:noFill/>
                    <a:ln>
                      <a:noFill/>
                    </a:ln>
                  </pic:spPr>
                </pic:pic>
              </a:graphicData>
            </a:graphic>
          </wp:inline>
        </w:drawing>
      </w:r>
    </w:p>
    <w:p w14:paraId="6BBA56C2" w14:textId="31994E02" w:rsidR="00955E27" w:rsidRPr="00837E2F" w:rsidRDefault="00B76078" w:rsidP="00837E2F">
      <w:pPr>
        <w:jc w:val="center"/>
      </w:pPr>
      <w:bookmarkStart w:id="144" w:name="_Toc98691225"/>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5</w:t>
      </w:r>
      <w:r w:rsidRPr="00A407A3">
        <w:fldChar w:fldCharType="end"/>
      </w:r>
      <w:r w:rsidR="00B1315B">
        <w:t>: UI Design – Book Appointment Page</w:t>
      </w:r>
      <w:bookmarkEnd w:id="144"/>
      <w:r w:rsidR="00955E27">
        <w:br w:type="page"/>
      </w:r>
    </w:p>
    <w:p w14:paraId="47E5BB7A" w14:textId="691F2AD0" w:rsidR="00B1315B" w:rsidRDefault="00B1315B" w:rsidP="00B1315B">
      <w:pPr>
        <w:pStyle w:val="Heading4"/>
      </w:pPr>
      <w:bookmarkStart w:id="145" w:name="_Toc98691151"/>
      <w:r>
        <w:lastRenderedPageBreak/>
        <w:t>E-wallet</w:t>
      </w:r>
      <w:r w:rsidR="009033C3">
        <w:t xml:space="preserve"> Page</w:t>
      </w:r>
      <w:bookmarkEnd w:id="145"/>
    </w:p>
    <w:p w14:paraId="5652E966" w14:textId="77777777" w:rsidR="009033C3" w:rsidRPr="0038549C" w:rsidRDefault="009033C3" w:rsidP="009033C3">
      <w:r>
        <w:t>The E-wallet Page shows the appointment and transaction history of the customer. Customer can top-up or pay deposit when the appointment request has been approved. Figure 4.17 described the design of E-wallet page</w:t>
      </w:r>
    </w:p>
    <w:p w14:paraId="2100A818" w14:textId="4764A294" w:rsidR="009033C3" w:rsidRDefault="009033C3" w:rsidP="009033C3"/>
    <w:p w14:paraId="7ABDD311" w14:textId="4CC417A8" w:rsidR="009033C3" w:rsidRDefault="009033C3" w:rsidP="009033C3">
      <w:pPr>
        <w:jc w:val="center"/>
      </w:pPr>
      <w:r>
        <w:rPr>
          <w:b/>
          <w:bCs/>
          <w:noProof/>
        </w:rPr>
        <w:drawing>
          <wp:inline distT="0" distB="0" distL="0" distR="0" wp14:anchorId="2CC2DFC9" wp14:editId="66184962">
            <wp:extent cx="4484536" cy="34137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96414" cy="3422802"/>
                    </a:xfrm>
                    <a:prstGeom prst="rect">
                      <a:avLst/>
                    </a:prstGeom>
                    <a:noFill/>
                    <a:ln>
                      <a:noFill/>
                    </a:ln>
                  </pic:spPr>
                </pic:pic>
              </a:graphicData>
            </a:graphic>
          </wp:inline>
        </w:drawing>
      </w:r>
    </w:p>
    <w:p w14:paraId="08853117" w14:textId="71002D51" w:rsidR="009033C3" w:rsidRDefault="00214B57" w:rsidP="009033C3">
      <w:pPr>
        <w:jc w:val="center"/>
      </w:pPr>
      <w:bookmarkStart w:id="146" w:name="_Toc98691226"/>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w:t>
      </w:r>
      <w:r w:rsidR="007A2033">
        <w:rPr>
          <w:noProof/>
          <w:lang w:val="fr-FR"/>
        </w:rPr>
        <w:t>6</w:t>
      </w:r>
      <w:r w:rsidRPr="00A407A3">
        <w:fldChar w:fldCharType="end"/>
      </w:r>
      <w:r w:rsidR="009033C3">
        <w:t>: UI Design – E-wallet Page</w:t>
      </w:r>
      <w:bookmarkEnd w:id="146"/>
    </w:p>
    <w:p w14:paraId="19CC66D1" w14:textId="29271576" w:rsidR="009033C3" w:rsidRDefault="009033C3" w:rsidP="009033C3">
      <w:pPr>
        <w:jc w:val="center"/>
      </w:pPr>
    </w:p>
    <w:p w14:paraId="09097369" w14:textId="77777777" w:rsidR="00955E27" w:rsidRDefault="00955E27">
      <w:pPr>
        <w:spacing w:line="240" w:lineRule="auto"/>
        <w:jc w:val="left"/>
        <w:rPr>
          <w:b/>
          <w:bCs/>
          <w:szCs w:val="28"/>
        </w:rPr>
      </w:pPr>
      <w:r>
        <w:br w:type="page"/>
      </w:r>
    </w:p>
    <w:p w14:paraId="5B6F116E" w14:textId="669F5193" w:rsidR="009033C3" w:rsidRDefault="009033C3" w:rsidP="009033C3">
      <w:pPr>
        <w:pStyle w:val="Heading4"/>
      </w:pPr>
      <w:bookmarkStart w:id="147" w:name="_Toc98691152"/>
      <w:r>
        <w:lastRenderedPageBreak/>
        <w:t>Profile Page</w:t>
      </w:r>
      <w:bookmarkEnd w:id="147"/>
    </w:p>
    <w:p w14:paraId="00639A1F" w14:textId="77777777" w:rsidR="009033C3" w:rsidRPr="00D64742" w:rsidRDefault="009033C3" w:rsidP="009033C3">
      <w:r>
        <w:t>Profile Page shows the customer’s name, user ID and birthdate. Figure 4.18 shows the design of customer Profile Page.</w:t>
      </w:r>
    </w:p>
    <w:p w14:paraId="4DE4812F" w14:textId="7537FFFA" w:rsidR="009033C3" w:rsidRDefault="009033C3" w:rsidP="009033C3"/>
    <w:p w14:paraId="00641AC7" w14:textId="192A121D" w:rsidR="009033C3" w:rsidRDefault="009033C3" w:rsidP="009033C3">
      <w:pPr>
        <w:jc w:val="center"/>
      </w:pPr>
      <w:r>
        <w:rPr>
          <w:b/>
          <w:bCs/>
          <w:noProof/>
        </w:rPr>
        <w:drawing>
          <wp:inline distT="0" distB="0" distL="0" distR="0" wp14:anchorId="02A75401" wp14:editId="684E5E36">
            <wp:extent cx="3482340" cy="3199863"/>
            <wp:effectExtent l="0" t="0" r="381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87235" cy="3204361"/>
                    </a:xfrm>
                    <a:prstGeom prst="rect">
                      <a:avLst/>
                    </a:prstGeom>
                    <a:noFill/>
                    <a:ln>
                      <a:noFill/>
                    </a:ln>
                  </pic:spPr>
                </pic:pic>
              </a:graphicData>
            </a:graphic>
          </wp:inline>
        </w:drawing>
      </w:r>
    </w:p>
    <w:p w14:paraId="55B9B081" w14:textId="35F34F55" w:rsidR="009033C3" w:rsidRDefault="002701EA" w:rsidP="009033C3">
      <w:pPr>
        <w:jc w:val="center"/>
      </w:pPr>
      <w:bookmarkStart w:id="148" w:name="_Toc98691227"/>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w:t>
      </w:r>
      <w:r w:rsidR="006B0468">
        <w:rPr>
          <w:noProof/>
          <w:lang w:val="fr-FR"/>
        </w:rPr>
        <w:t>7</w:t>
      </w:r>
      <w:r w:rsidRPr="00A407A3">
        <w:fldChar w:fldCharType="end"/>
      </w:r>
      <w:r w:rsidR="009033C3">
        <w:t>: UI Design – Profile Page</w:t>
      </w:r>
      <w:bookmarkEnd w:id="148"/>
    </w:p>
    <w:p w14:paraId="7E059D80" w14:textId="50131B57" w:rsidR="009033C3" w:rsidRDefault="009033C3" w:rsidP="009033C3">
      <w:pPr>
        <w:jc w:val="center"/>
      </w:pPr>
    </w:p>
    <w:p w14:paraId="0B95EB53" w14:textId="77777777" w:rsidR="00955E27" w:rsidRDefault="00955E27">
      <w:pPr>
        <w:spacing w:line="240" w:lineRule="auto"/>
        <w:jc w:val="left"/>
        <w:rPr>
          <w:b/>
          <w:bCs/>
          <w:szCs w:val="28"/>
        </w:rPr>
      </w:pPr>
      <w:r>
        <w:br w:type="page"/>
      </w:r>
    </w:p>
    <w:p w14:paraId="080CBBBD" w14:textId="4A9D320D" w:rsidR="009033C3" w:rsidRDefault="009033C3" w:rsidP="009033C3">
      <w:pPr>
        <w:pStyle w:val="Heading4"/>
      </w:pPr>
      <w:bookmarkStart w:id="149" w:name="_Toc98691153"/>
      <w:r>
        <w:lastRenderedPageBreak/>
        <w:t>Edit Profile Page</w:t>
      </w:r>
      <w:bookmarkEnd w:id="149"/>
    </w:p>
    <w:p w14:paraId="69D357B8" w14:textId="77777777" w:rsidR="009033C3" w:rsidRPr="00A20A50" w:rsidRDefault="009033C3" w:rsidP="009033C3">
      <w:r>
        <w:t>Edit Profile Page allows customer to edit their information such as name, birthdate, and passwords. Figure 4.19 illustrates the interface design of Edit Profile Page.</w:t>
      </w:r>
    </w:p>
    <w:p w14:paraId="57A219C5" w14:textId="7D2DDBD0" w:rsidR="009033C3" w:rsidRDefault="009033C3" w:rsidP="009033C3">
      <w:pPr>
        <w:jc w:val="center"/>
      </w:pPr>
      <w:r>
        <w:rPr>
          <w:b/>
          <w:bCs/>
          <w:noProof/>
        </w:rPr>
        <w:drawing>
          <wp:inline distT="0" distB="0" distL="0" distR="0" wp14:anchorId="403C9D04" wp14:editId="70608428">
            <wp:extent cx="3395166" cy="3611880"/>
            <wp:effectExtent l="0" t="0" r="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1600" cy="3618725"/>
                    </a:xfrm>
                    <a:prstGeom prst="rect">
                      <a:avLst/>
                    </a:prstGeom>
                    <a:noFill/>
                    <a:ln>
                      <a:noFill/>
                    </a:ln>
                  </pic:spPr>
                </pic:pic>
              </a:graphicData>
            </a:graphic>
          </wp:inline>
        </w:drawing>
      </w:r>
    </w:p>
    <w:p w14:paraId="23722E3F" w14:textId="2EA3A30D" w:rsidR="009033C3" w:rsidRDefault="00DF0248" w:rsidP="009033C3">
      <w:pPr>
        <w:jc w:val="center"/>
      </w:pPr>
      <w:bookmarkStart w:id="150" w:name="_Toc98691228"/>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1</w:t>
      </w:r>
      <w:r w:rsidR="006B0468">
        <w:rPr>
          <w:noProof/>
          <w:lang w:val="fr-FR"/>
        </w:rPr>
        <w:t>8</w:t>
      </w:r>
      <w:r w:rsidRPr="00A407A3">
        <w:fldChar w:fldCharType="end"/>
      </w:r>
      <w:r w:rsidR="009033C3">
        <w:t>: UI Design – Edit Profile Page</w:t>
      </w:r>
      <w:bookmarkEnd w:id="150"/>
    </w:p>
    <w:p w14:paraId="6356C328" w14:textId="5BA0632D" w:rsidR="009033C3" w:rsidRDefault="009033C3" w:rsidP="009033C3">
      <w:pPr>
        <w:jc w:val="center"/>
      </w:pPr>
    </w:p>
    <w:p w14:paraId="4DC96856" w14:textId="77777777" w:rsidR="00955E27" w:rsidRDefault="00955E27">
      <w:pPr>
        <w:spacing w:line="240" w:lineRule="auto"/>
        <w:jc w:val="left"/>
        <w:rPr>
          <w:b/>
          <w:bCs/>
          <w:szCs w:val="28"/>
        </w:rPr>
      </w:pPr>
      <w:r>
        <w:br w:type="page"/>
      </w:r>
    </w:p>
    <w:p w14:paraId="33098FB6" w14:textId="11719763" w:rsidR="009033C3" w:rsidRPr="009033C3" w:rsidRDefault="009033C3" w:rsidP="009033C3">
      <w:pPr>
        <w:pStyle w:val="Heading4"/>
      </w:pPr>
      <w:bookmarkStart w:id="151" w:name="_Toc98691154"/>
      <w:r>
        <w:lastRenderedPageBreak/>
        <w:t>Clinic Operation Information Page</w:t>
      </w:r>
      <w:bookmarkEnd w:id="151"/>
    </w:p>
    <w:p w14:paraId="35DA395E" w14:textId="77777777" w:rsidR="009033C3" w:rsidRPr="0053656F" w:rsidRDefault="009033C3" w:rsidP="009033C3">
      <w:r>
        <w:t>Clinic Operation Information Page shows the information of the clinic, working days and working hours, address, and contact number. Figure 4.20 shows the design of Clinic Operation Information Page.</w:t>
      </w:r>
    </w:p>
    <w:p w14:paraId="4641513B" w14:textId="7EA17CD8" w:rsidR="00B1315B" w:rsidRDefault="00B1315B" w:rsidP="00B1315B"/>
    <w:p w14:paraId="143F5639" w14:textId="701D9883" w:rsidR="009033C3" w:rsidRDefault="009033C3" w:rsidP="009033C3">
      <w:pPr>
        <w:jc w:val="center"/>
      </w:pPr>
      <w:r>
        <w:rPr>
          <w:b/>
          <w:bCs/>
          <w:noProof/>
        </w:rPr>
        <w:drawing>
          <wp:inline distT="0" distB="0" distL="0" distR="0" wp14:anchorId="6A12B5EF" wp14:editId="6ADA8FED">
            <wp:extent cx="3377752" cy="366522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84925" cy="3673004"/>
                    </a:xfrm>
                    <a:prstGeom prst="rect">
                      <a:avLst/>
                    </a:prstGeom>
                    <a:noFill/>
                    <a:ln>
                      <a:noFill/>
                    </a:ln>
                  </pic:spPr>
                </pic:pic>
              </a:graphicData>
            </a:graphic>
          </wp:inline>
        </w:drawing>
      </w:r>
    </w:p>
    <w:p w14:paraId="3A70BC59" w14:textId="5B1FADB3" w:rsidR="009033C3" w:rsidRDefault="00ED0FDA" w:rsidP="009033C3">
      <w:pPr>
        <w:jc w:val="center"/>
      </w:pPr>
      <w:bookmarkStart w:id="152" w:name="_Toc98691229"/>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sidR="006B0468">
        <w:rPr>
          <w:noProof/>
          <w:lang w:val="fr-FR"/>
        </w:rPr>
        <w:t>19</w:t>
      </w:r>
      <w:r w:rsidRPr="00A407A3">
        <w:fldChar w:fldCharType="end"/>
      </w:r>
      <w:r w:rsidR="009033C3">
        <w:t>: UI Design – Clinic Operation Information Page</w:t>
      </w:r>
      <w:bookmarkEnd w:id="152"/>
    </w:p>
    <w:p w14:paraId="62DC9864" w14:textId="43CF198E" w:rsidR="009033C3" w:rsidRDefault="009033C3" w:rsidP="009033C3">
      <w:pPr>
        <w:jc w:val="center"/>
      </w:pPr>
    </w:p>
    <w:p w14:paraId="23B858EA" w14:textId="77777777" w:rsidR="00955E27" w:rsidRDefault="00955E27">
      <w:pPr>
        <w:spacing w:line="240" w:lineRule="auto"/>
        <w:jc w:val="left"/>
        <w:rPr>
          <w:b/>
          <w:bCs/>
          <w:szCs w:val="28"/>
        </w:rPr>
      </w:pPr>
      <w:r>
        <w:br w:type="page"/>
      </w:r>
    </w:p>
    <w:p w14:paraId="7B1445A2" w14:textId="42B48DFF" w:rsidR="009033C3" w:rsidRDefault="009033C3" w:rsidP="009033C3">
      <w:pPr>
        <w:pStyle w:val="Heading4"/>
      </w:pPr>
      <w:bookmarkStart w:id="153" w:name="_Toc98691155"/>
      <w:r>
        <w:lastRenderedPageBreak/>
        <w:t>Log In Page</w:t>
      </w:r>
      <w:bookmarkEnd w:id="153"/>
    </w:p>
    <w:p w14:paraId="04C92684" w14:textId="77777777" w:rsidR="009033C3" w:rsidRDefault="009033C3" w:rsidP="009033C3">
      <w:r>
        <w:t xml:space="preserve">The Log </w:t>
      </w:r>
      <w:proofErr w:type="gramStart"/>
      <w:r>
        <w:t>In</w:t>
      </w:r>
      <w:proofErr w:type="gramEnd"/>
      <w:r>
        <w:t xml:space="preserve"> Page displays the required fields for users to fill in their email and password. Different user will be led to different interfaces. New customers who </w:t>
      </w:r>
      <w:proofErr w:type="gramStart"/>
      <w:r>
        <w:t>wants</w:t>
      </w:r>
      <w:proofErr w:type="gramEnd"/>
      <w:r>
        <w:t xml:space="preserve"> to access to pages other than Customer Home Page will have to sign up new account. Pages described above are customer user interfaces, admin user interfaces will be shown on the below part. Figure 4.21 illustrated the design of Log </w:t>
      </w:r>
      <w:proofErr w:type="gramStart"/>
      <w:r>
        <w:t>In</w:t>
      </w:r>
      <w:proofErr w:type="gramEnd"/>
      <w:r>
        <w:t xml:space="preserve"> Page. </w:t>
      </w:r>
    </w:p>
    <w:p w14:paraId="167AEC55" w14:textId="2676C116" w:rsidR="009033C3" w:rsidRDefault="009033C3" w:rsidP="009033C3"/>
    <w:p w14:paraId="34DA35DF" w14:textId="6A9910B9" w:rsidR="009033C3" w:rsidRDefault="009033C3" w:rsidP="009033C3">
      <w:pPr>
        <w:jc w:val="center"/>
      </w:pPr>
      <w:r>
        <w:rPr>
          <w:noProof/>
        </w:rPr>
        <w:drawing>
          <wp:inline distT="0" distB="0" distL="0" distR="0" wp14:anchorId="78DFB806" wp14:editId="39A3BEAF">
            <wp:extent cx="3314700" cy="343387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318843" cy="3438162"/>
                    </a:xfrm>
                    <a:prstGeom prst="rect">
                      <a:avLst/>
                    </a:prstGeom>
                    <a:noFill/>
                    <a:ln>
                      <a:noFill/>
                    </a:ln>
                  </pic:spPr>
                </pic:pic>
              </a:graphicData>
            </a:graphic>
          </wp:inline>
        </w:drawing>
      </w:r>
    </w:p>
    <w:p w14:paraId="475C9788" w14:textId="5F4F94F4" w:rsidR="009033C3" w:rsidRDefault="00025ABC" w:rsidP="009033C3">
      <w:pPr>
        <w:jc w:val="center"/>
      </w:pPr>
      <w:bookmarkStart w:id="154" w:name="_Toc98691230"/>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2</w:t>
      </w:r>
      <w:r w:rsidR="006B0468">
        <w:rPr>
          <w:noProof/>
          <w:lang w:val="fr-FR"/>
        </w:rPr>
        <w:t>0</w:t>
      </w:r>
      <w:r w:rsidRPr="00A407A3">
        <w:fldChar w:fldCharType="end"/>
      </w:r>
      <w:r w:rsidR="009033C3">
        <w:t>: UI Design – Log In Page</w:t>
      </w:r>
      <w:bookmarkEnd w:id="154"/>
    </w:p>
    <w:p w14:paraId="0D238358" w14:textId="0758F708" w:rsidR="009033C3" w:rsidRDefault="009033C3" w:rsidP="009033C3">
      <w:pPr>
        <w:jc w:val="center"/>
      </w:pPr>
    </w:p>
    <w:p w14:paraId="60748523" w14:textId="77777777" w:rsidR="00955E27" w:rsidRDefault="00955E27">
      <w:pPr>
        <w:spacing w:line="240" w:lineRule="auto"/>
        <w:jc w:val="left"/>
        <w:rPr>
          <w:b/>
          <w:bCs/>
          <w:szCs w:val="28"/>
        </w:rPr>
      </w:pPr>
      <w:r>
        <w:br w:type="page"/>
      </w:r>
    </w:p>
    <w:p w14:paraId="7B09B250" w14:textId="7237C459" w:rsidR="009033C3" w:rsidRDefault="009033C3" w:rsidP="009033C3">
      <w:pPr>
        <w:pStyle w:val="Heading4"/>
      </w:pPr>
      <w:bookmarkStart w:id="155" w:name="_Toc98691156"/>
      <w:r>
        <w:lastRenderedPageBreak/>
        <w:t>Appointment List Page</w:t>
      </w:r>
      <w:bookmarkEnd w:id="155"/>
    </w:p>
    <w:p w14:paraId="32F2F2E2" w14:textId="3FFD427E" w:rsidR="009033C3" w:rsidRDefault="009033C3" w:rsidP="009033C3">
      <w:r>
        <w:t>The Appointment List Page shows the approved appointment. Administrator are allowed to clear the appointment in the list by clicking the “X” in “Clear” column. Figure 4.22 described the design of Appointment List Page</w:t>
      </w:r>
    </w:p>
    <w:p w14:paraId="71ECAB45" w14:textId="1F736B8E" w:rsidR="009033C3" w:rsidRDefault="009033C3" w:rsidP="009033C3"/>
    <w:p w14:paraId="29F1F93C" w14:textId="0829D0DD" w:rsidR="009033C3" w:rsidRDefault="009033C3" w:rsidP="009033C3">
      <w:r>
        <w:rPr>
          <w:b/>
          <w:bCs/>
          <w:noProof/>
        </w:rPr>
        <w:drawing>
          <wp:inline distT="0" distB="0" distL="0" distR="0" wp14:anchorId="0712A5F5" wp14:editId="092C6BA2">
            <wp:extent cx="4825365" cy="232594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25365" cy="2325942"/>
                    </a:xfrm>
                    <a:prstGeom prst="rect">
                      <a:avLst/>
                    </a:prstGeom>
                    <a:noFill/>
                    <a:ln>
                      <a:noFill/>
                    </a:ln>
                  </pic:spPr>
                </pic:pic>
              </a:graphicData>
            </a:graphic>
          </wp:inline>
        </w:drawing>
      </w:r>
    </w:p>
    <w:p w14:paraId="6B8498FC" w14:textId="57C6C5BA" w:rsidR="009033C3" w:rsidRDefault="004B724C" w:rsidP="009033C3">
      <w:pPr>
        <w:jc w:val="center"/>
      </w:pPr>
      <w:bookmarkStart w:id="156" w:name="_Toc98691231"/>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2</w:t>
      </w:r>
      <w:r w:rsidR="006B0468">
        <w:rPr>
          <w:noProof/>
          <w:lang w:val="fr-FR"/>
        </w:rPr>
        <w:t>1</w:t>
      </w:r>
      <w:r w:rsidRPr="00A407A3">
        <w:fldChar w:fldCharType="end"/>
      </w:r>
      <w:r w:rsidR="009033C3">
        <w:t>: UI Design – Appointment List Page</w:t>
      </w:r>
      <w:bookmarkEnd w:id="156"/>
    </w:p>
    <w:p w14:paraId="473E6BCD" w14:textId="25972A5C" w:rsidR="009033C3" w:rsidRDefault="009033C3" w:rsidP="009033C3"/>
    <w:p w14:paraId="3340CDBC" w14:textId="1B352C28" w:rsidR="009033C3" w:rsidRDefault="009033C3" w:rsidP="009033C3">
      <w:pPr>
        <w:pStyle w:val="Heading4"/>
      </w:pPr>
      <w:bookmarkStart w:id="157" w:name="_Toc98691157"/>
      <w:r>
        <w:t>Pending Appointment Page</w:t>
      </w:r>
      <w:bookmarkEnd w:id="157"/>
    </w:p>
    <w:p w14:paraId="108B69E4" w14:textId="77777777" w:rsidR="009033C3" w:rsidRPr="00C01867" w:rsidRDefault="009033C3" w:rsidP="009033C3">
      <w:r>
        <w:t>The Pending Appointment Page shows the requested appointment. Several actions such as accept, suggest, and reject can be chosen by administrator in the “Action” column.  Figure 4.23 shows the design of Pending Appointment Page.</w:t>
      </w:r>
    </w:p>
    <w:p w14:paraId="61EBBC17" w14:textId="7EFFA5AC" w:rsidR="009033C3" w:rsidRDefault="009033C3" w:rsidP="009033C3"/>
    <w:p w14:paraId="2700EE2E" w14:textId="05650943" w:rsidR="00B1315B" w:rsidRDefault="009033C3" w:rsidP="00B1315B">
      <w:r>
        <w:rPr>
          <w:b/>
          <w:bCs/>
          <w:noProof/>
        </w:rPr>
        <w:drawing>
          <wp:inline distT="0" distB="0" distL="0" distR="0" wp14:anchorId="65B57707" wp14:editId="3C024EC7">
            <wp:extent cx="4825365" cy="2681683"/>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25365" cy="2681683"/>
                    </a:xfrm>
                    <a:prstGeom prst="rect">
                      <a:avLst/>
                    </a:prstGeom>
                    <a:noFill/>
                    <a:ln>
                      <a:noFill/>
                    </a:ln>
                  </pic:spPr>
                </pic:pic>
              </a:graphicData>
            </a:graphic>
          </wp:inline>
        </w:drawing>
      </w:r>
    </w:p>
    <w:p w14:paraId="740ABD75" w14:textId="2D4F083E" w:rsidR="009033C3" w:rsidRDefault="00E52C62" w:rsidP="009033C3">
      <w:pPr>
        <w:jc w:val="center"/>
      </w:pPr>
      <w:bookmarkStart w:id="158" w:name="_Toc98691232"/>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2</w:t>
      </w:r>
      <w:r w:rsidR="006B0468">
        <w:rPr>
          <w:noProof/>
          <w:lang w:val="fr-FR"/>
        </w:rPr>
        <w:t>2</w:t>
      </w:r>
      <w:r w:rsidRPr="00A407A3">
        <w:fldChar w:fldCharType="end"/>
      </w:r>
      <w:r w:rsidR="009033C3">
        <w:t>: UI Design – Pending Appointment Page</w:t>
      </w:r>
      <w:bookmarkEnd w:id="158"/>
    </w:p>
    <w:p w14:paraId="1E9BC682" w14:textId="591B288A" w:rsidR="009033C3" w:rsidRDefault="009033C3" w:rsidP="00B1315B"/>
    <w:p w14:paraId="01EF22A2" w14:textId="556D84DB" w:rsidR="009033C3" w:rsidRDefault="009033C3" w:rsidP="009033C3">
      <w:pPr>
        <w:pStyle w:val="Heading4"/>
      </w:pPr>
      <w:bookmarkStart w:id="159" w:name="_Toc98691158"/>
      <w:r>
        <w:lastRenderedPageBreak/>
        <w:t>Clinic Information Page</w:t>
      </w:r>
      <w:bookmarkEnd w:id="159"/>
    </w:p>
    <w:p w14:paraId="15B6922A" w14:textId="77777777" w:rsidR="009033C3" w:rsidRPr="00240136" w:rsidRDefault="009033C3" w:rsidP="009033C3">
      <w:r>
        <w:t>The Clinic Information Page listed the operation hour and operation day of the animal clinic. Figure 4.24 illustrates the design of Clinic Information Page.</w:t>
      </w:r>
    </w:p>
    <w:p w14:paraId="658EBAAB" w14:textId="0BC7D1FC" w:rsidR="009033C3" w:rsidRDefault="009033C3" w:rsidP="009033C3"/>
    <w:p w14:paraId="0BCF769C" w14:textId="3063567E" w:rsidR="009033C3" w:rsidRDefault="009033C3" w:rsidP="009033C3">
      <w:pPr>
        <w:jc w:val="center"/>
      </w:pPr>
      <w:r>
        <w:rPr>
          <w:b/>
          <w:bCs/>
          <w:noProof/>
        </w:rPr>
        <w:drawing>
          <wp:inline distT="0" distB="0" distL="0" distR="0" wp14:anchorId="4B331878" wp14:editId="023E9202">
            <wp:extent cx="3649980" cy="3368465"/>
            <wp:effectExtent l="0" t="0" r="762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654331" cy="3372481"/>
                    </a:xfrm>
                    <a:prstGeom prst="rect">
                      <a:avLst/>
                    </a:prstGeom>
                    <a:noFill/>
                    <a:ln>
                      <a:noFill/>
                    </a:ln>
                  </pic:spPr>
                </pic:pic>
              </a:graphicData>
            </a:graphic>
          </wp:inline>
        </w:drawing>
      </w:r>
    </w:p>
    <w:p w14:paraId="567C3F21" w14:textId="201F95B3" w:rsidR="009033C3" w:rsidRDefault="000E1CBA" w:rsidP="009033C3">
      <w:pPr>
        <w:jc w:val="center"/>
      </w:pPr>
      <w:bookmarkStart w:id="160" w:name="_Toc98691233"/>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2</w:t>
      </w:r>
      <w:r w:rsidR="006B0468">
        <w:rPr>
          <w:noProof/>
          <w:lang w:val="fr-FR"/>
        </w:rPr>
        <w:t>3</w:t>
      </w:r>
      <w:r w:rsidRPr="00A407A3">
        <w:fldChar w:fldCharType="end"/>
      </w:r>
      <w:r w:rsidR="009033C3">
        <w:t>: UI Design – Clinic Information Page</w:t>
      </w:r>
      <w:bookmarkEnd w:id="160"/>
    </w:p>
    <w:p w14:paraId="6DF9FFC1" w14:textId="7044E7DE" w:rsidR="009033C3" w:rsidRDefault="009033C3" w:rsidP="009033C3">
      <w:pPr>
        <w:jc w:val="center"/>
      </w:pPr>
    </w:p>
    <w:p w14:paraId="21088F2F" w14:textId="77777777" w:rsidR="00955E27" w:rsidRDefault="00955E27">
      <w:pPr>
        <w:spacing w:line="240" w:lineRule="auto"/>
        <w:jc w:val="left"/>
        <w:rPr>
          <w:b/>
          <w:bCs/>
          <w:szCs w:val="28"/>
        </w:rPr>
      </w:pPr>
      <w:r>
        <w:br w:type="page"/>
      </w:r>
    </w:p>
    <w:p w14:paraId="1E8023CA" w14:textId="712484D3" w:rsidR="009033C3" w:rsidRPr="009033C3" w:rsidRDefault="009033C3" w:rsidP="009033C3">
      <w:pPr>
        <w:pStyle w:val="Heading4"/>
      </w:pPr>
      <w:bookmarkStart w:id="161" w:name="_Toc98691159"/>
      <w:r>
        <w:lastRenderedPageBreak/>
        <w:t>Edit Clinic Information Page</w:t>
      </w:r>
      <w:bookmarkEnd w:id="161"/>
    </w:p>
    <w:p w14:paraId="397D4BE6" w14:textId="2559D704" w:rsidR="009033C3" w:rsidRDefault="009033C3" w:rsidP="009033C3">
      <w:r>
        <w:t>Administrator will be redirected to Edit Clinic Information Page after clicking the “Update” button on the page above. Administrator can modify the operation day and operation hour in this page. Figure 4.25 described the design of Edit Clinic Information Page.</w:t>
      </w:r>
    </w:p>
    <w:p w14:paraId="1784C1B9" w14:textId="029A8874" w:rsidR="009033C3" w:rsidRDefault="009033C3" w:rsidP="009033C3">
      <w:pPr>
        <w:jc w:val="center"/>
      </w:pPr>
      <w:r>
        <w:rPr>
          <w:b/>
          <w:bCs/>
          <w:noProof/>
        </w:rPr>
        <w:drawing>
          <wp:inline distT="0" distB="0" distL="0" distR="0" wp14:anchorId="4912CF0C" wp14:editId="719DDB4B">
            <wp:extent cx="3627120" cy="36271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627120" cy="3627120"/>
                    </a:xfrm>
                    <a:prstGeom prst="rect">
                      <a:avLst/>
                    </a:prstGeom>
                    <a:noFill/>
                    <a:ln>
                      <a:noFill/>
                    </a:ln>
                  </pic:spPr>
                </pic:pic>
              </a:graphicData>
            </a:graphic>
          </wp:inline>
        </w:drawing>
      </w:r>
    </w:p>
    <w:p w14:paraId="7F2294D6" w14:textId="0E4BED96" w:rsidR="009033C3" w:rsidRDefault="00DD3526" w:rsidP="009033C3">
      <w:pPr>
        <w:jc w:val="center"/>
      </w:pPr>
      <w:bookmarkStart w:id="162" w:name="_Toc98691234"/>
      <w:r w:rsidRPr="00A407A3">
        <w:rPr>
          <w:lang w:val="fr-FR"/>
        </w:rPr>
        <w:t xml:space="preserve">Figure </w:t>
      </w:r>
      <w:r w:rsidRPr="00A407A3">
        <w:fldChar w:fldCharType="begin"/>
      </w:r>
      <w:r w:rsidRPr="00A407A3">
        <w:rPr>
          <w:lang w:val="fr-FR"/>
        </w:rPr>
        <w:instrText xml:space="preserve"> STYLEREF 1 \s </w:instrText>
      </w:r>
      <w:r w:rsidRPr="00A407A3">
        <w:fldChar w:fldCharType="separate"/>
      </w:r>
      <w:r>
        <w:rPr>
          <w:noProof/>
          <w:lang w:val="fr-FR"/>
        </w:rPr>
        <w:t>4</w:t>
      </w:r>
      <w:r w:rsidRPr="00A407A3">
        <w:fldChar w:fldCharType="end"/>
      </w:r>
      <w:r w:rsidRPr="00A407A3">
        <w:rPr>
          <w:lang w:val="fr-FR"/>
        </w:rPr>
        <w:t>.</w:t>
      </w:r>
      <w:r w:rsidRPr="00A407A3">
        <w:fldChar w:fldCharType="begin"/>
      </w:r>
      <w:r w:rsidRPr="00A407A3">
        <w:rPr>
          <w:lang w:val="fr-FR"/>
        </w:rPr>
        <w:instrText xml:space="preserve"> SEQ Figure \* ARABIC \s 1 </w:instrText>
      </w:r>
      <w:r w:rsidRPr="00A407A3">
        <w:fldChar w:fldCharType="separate"/>
      </w:r>
      <w:r>
        <w:rPr>
          <w:noProof/>
          <w:lang w:val="fr-FR"/>
        </w:rPr>
        <w:t>2</w:t>
      </w:r>
      <w:r w:rsidR="006B0468">
        <w:rPr>
          <w:noProof/>
          <w:lang w:val="fr-FR"/>
        </w:rPr>
        <w:t>4</w:t>
      </w:r>
      <w:r w:rsidRPr="00A407A3">
        <w:fldChar w:fldCharType="end"/>
      </w:r>
      <w:r w:rsidR="009033C3">
        <w:t>: UI Design – Edit Clinic Information Page</w:t>
      </w:r>
      <w:bookmarkEnd w:id="162"/>
    </w:p>
    <w:p w14:paraId="7D716F00" w14:textId="77777777" w:rsidR="009033C3" w:rsidRPr="009B4260" w:rsidRDefault="009033C3" w:rsidP="009033C3">
      <w:pPr>
        <w:jc w:val="center"/>
      </w:pPr>
    </w:p>
    <w:p w14:paraId="2DE9AAE2" w14:textId="61AEC372" w:rsidR="00994305" w:rsidRDefault="00994305">
      <w:pPr>
        <w:spacing w:line="240" w:lineRule="auto"/>
        <w:jc w:val="left"/>
        <w:rPr>
          <w:b/>
          <w:bCs/>
          <w:szCs w:val="28"/>
        </w:rPr>
      </w:pPr>
      <w:r>
        <w:br w:type="page"/>
      </w:r>
    </w:p>
    <w:p w14:paraId="40F664A1" w14:textId="4E6E13A8" w:rsidR="00A64BB7" w:rsidRDefault="00ED6398" w:rsidP="00A06EF0">
      <w:pPr>
        <w:pStyle w:val="Heading1"/>
      </w:pPr>
      <w:r>
        <w:lastRenderedPageBreak/>
        <w:t xml:space="preserve"> </w:t>
      </w:r>
    </w:p>
    <w:p w14:paraId="6FF4FF67" w14:textId="77777777" w:rsidR="00A64BB7" w:rsidRPr="00A64BB7" w:rsidRDefault="00A64BB7" w:rsidP="00A64BB7"/>
    <w:p w14:paraId="0201FA2C" w14:textId="77777777" w:rsidR="004F5DB4" w:rsidRPr="004F5DB4" w:rsidRDefault="00A64BB7" w:rsidP="004F5DB4">
      <w:pPr>
        <w:pStyle w:val="Heading2"/>
        <w:rPr>
          <w:szCs w:val="28"/>
        </w:rPr>
      </w:pPr>
      <w:r>
        <w:t>SYSTEM IMPLEMENTATION</w:t>
      </w:r>
    </w:p>
    <w:p w14:paraId="33C9D462" w14:textId="77777777" w:rsidR="004F5DB4" w:rsidRDefault="004F5DB4" w:rsidP="004F5DB4">
      <w:pPr>
        <w:pStyle w:val="Caption"/>
        <w:ind w:left="0" w:firstLine="0"/>
      </w:pPr>
    </w:p>
    <w:p w14:paraId="4D03B59D" w14:textId="77777777" w:rsidR="004F5DB4" w:rsidRPr="004F5DB4" w:rsidRDefault="004F5DB4" w:rsidP="004F5DB4">
      <w:pPr>
        <w:pStyle w:val="Heading3"/>
        <w:rPr>
          <w:szCs w:val="28"/>
        </w:rPr>
      </w:pPr>
      <w:r>
        <w:t>Overview</w:t>
      </w:r>
    </w:p>
    <w:p w14:paraId="47C84526" w14:textId="4C3944D8" w:rsidR="00886679" w:rsidRDefault="004F5DB4" w:rsidP="004F5DB4">
      <w:pPr>
        <w:pStyle w:val="Caption"/>
        <w:ind w:left="0" w:firstLine="0"/>
      </w:pPr>
      <w:r>
        <w:t xml:space="preserve">The proposed online vet appointment system </w:t>
      </w:r>
      <w:r w:rsidR="00B14B96">
        <w:t xml:space="preserve">was given </w:t>
      </w:r>
      <w:r w:rsidR="006C4F1E">
        <w:t xml:space="preserve">a simple and memorable name – </w:t>
      </w:r>
      <w:proofErr w:type="spellStart"/>
      <w:r w:rsidR="006C4F1E">
        <w:t>AnimalClinic</w:t>
      </w:r>
      <w:proofErr w:type="spellEnd"/>
      <w:r w:rsidR="00FF0D22">
        <w:t>. According to the adopted development methodology, which is SCRUM, the system was continuously modifying according to discussion</w:t>
      </w:r>
      <w:r w:rsidR="00232FE7">
        <w:t xml:space="preserve"> during the meeting</w:t>
      </w:r>
      <w:r w:rsidR="00FF0D22">
        <w:t xml:space="preserve"> </w:t>
      </w:r>
      <w:r w:rsidR="00886679">
        <w:t>until the system was ready for implementation.</w:t>
      </w:r>
      <w:r w:rsidR="000033E7">
        <w:t xml:space="preserve"> </w:t>
      </w:r>
      <w:r w:rsidR="0073148B">
        <w:t xml:space="preserve">There was a total of three prototyping cycles where each of them </w:t>
      </w:r>
      <w:r w:rsidR="009A76D8">
        <w:t>results to the finalized version of the system</w:t>
      </w:r>
      <w:r w:rsidR="0073148B">
        <w:t>.</w:t>
      </w:r>
    </w:p>
    <w:p w14:paraId="4C12EF4E" w14:textId="3F2C510A" w:rsidR="00373E2C" w:rsidRDefault="00373E2C" w:rsidP="00373E2C">
      <w:r>
        <w:tab/>
        <w:t xml:space="preserve">As the core functionality of the online vet appointment system, </w:t>
      </w:r>
      <w:r w:rsidR="005479E7">
        <w:t xml:space="preserve">real time booking module and appointment management module </w:t>
      </w:r>
      <w:r w:rsidR="00A02571">
        <w:t>was implemented in the first prototype</w:t>
      </w:r>
      <w:r w:rsidR="00361DA1">
        <w:t xml:space="preserve">. </w:t>
      </w:r>
      <w:r w:rsidR="009D3467">
        <w:t>As for</w:t>
      </w:r>
      <w:r w:rsidR="00D14A5E">
        <w:t xml:space="preserve"> the second </w:t>
      </w:r>
      <w:proofErr w:type="spellStart"/>
      <w:r w:rsidR="00D14A5E">
        <w:t>protytype</w:t>
      </w:r>
      <w:proofErr w:type="spellEnd"/>
      <w:r w:rsidR="00D14A5E">
        <w:t xml:space="preserve"> cycle,</w:t>
      </w:r>
      <w:r w:rsidR="009F7941">
        <w:t xml:space="preserve"> changes of design and enhancements were </w:t>
      </w:r>
      <w:r w:rsidR="006C542B">
        <w:t>carried out for the core modules, followed by creating admin panel,</w:t>
      </w:r>
      <w:r w:rsidR="002D7A64">
        <w:t xml:space="preserve"> created </w:t>
      </w:r>
      <w:r w:rsidR="001D4814" w:rsidRPr="001D4814">
        <w:rPr>
          <w:i/>
          <w:iCs/>
        </w:rPr>
        <w:t>U</w:t>
      </w:r>
      <w:r w:rsidR="002D7A64" w:rsidRPr="001D4814">
        <w:rPr>
          <w:i/>
          <w:iCs/>
        </w:rPr>
        <w:t xml:space="preserve">ser </w:t>
      </w:r>
      <w:r w:rsidR="001D4814" w:rsidRPr="001D4814">
        <w:rPr>
          <w:i/>
          <w:iCs/>
        </w:rPr>
        <w:t>M</w:t>
      </w:r>
      <w:r w:rsidR="002D7A64" w:rsidRPr="001D4814">
        <w:rPr>
          <w:i/>
          <w:iCs/>
        </w:rPr>
        <w:t>anagement</w:t>
      </w:r>
      <w:r w:rsidR="002D7A64">
        <w:t xml:space="preserve"> model and </w:t>
      </w:r>
      <w:r w:rsidR="001D4814" w:rsidRPr="001D4814">
        <w:rPr>
          <w:i/>
          <w:iCs/>
        </w:rPr>
        <w:t>P</w:t>
      </w:r>
      <w:r w:rsidR="002D7A64" w:rsidRPr="001D4814">
        <w:rPr>
          <w:i/>
          <w:iCs/>
        </w:rPr>
        <w:t>rofile</w:t>
      </w:r>
      <w:r w:rsidR="002D7A64">
        <w:t xml:space="preserve"> model,</w:t>
      </w:r>
      <w:r w:rsidR="006C542B">
        <w:t xml:space="preserve"> </w:t>
      </w:r>
      <w:r w:rsidR="008343B8">
        <w:t xml:space="preserve">constructed automated email module, </w:t>
      </w:r>
      <w:r w:rsidR="006C542B">
        <w:t xml:space="preserve">and made assumption of only two </w:t>
      </w:r>
      <w:proofErr w:type="gramStart"/>
      <w:r w:rsidR="006C542B">
        <w:t>veterinarian</w:t>
      </w:r>
      <w:proofErr w:type="gramEnd"/>
      <w:r w:rsidR="006C542B">
        <w:t>, and adding operation appointment timeslot and normal appointment timeslot</w:t>
      </w:r>
      <w:r w:rsidR="00505CD3">
        <w:t>.</w:t>
      </w:r>
      <w:r w:rsidR="008343B8">
        <w:t xml:space="preserve"> </w:t>
      </w:r>
      <w:r w:rsidR="00306BC3">
        <w:t>Lastly, t</w:t>
      </w:r>
      <w:r w:rsidR="008343B8">
        <w:t xml:space="preserve">he third prototype cycle was constructed with the creation of vet panel, </w:t>
      </w:r>
      <w:r w:rsidR="00393FEA">
        <w:t>implementation of e</w:t>
      </w:r>
      <w:r w:rsidR="004F7CF5">
        <w:t>-</w:t>
      </w:r>
      <w:r w:rsidR="00393FEA">
        <w:t>wallet module</w:t>
      </w:r>
      <w:r w:rsidR="00E13038">
        <w:t xml:space="preserve"> and </w:t>
      </w:r>
      <w:r w:rsidR="00393FEA">
        <w:t>enhancement</w:t>
      </w:r>
      <w:r w:rsidR="00A67644">
        <w:t xml:space="preserve">s on </w:t>
      </w:r>
      <w:r w:rsidR="00393FEA">
        <w:t>appointment management module</w:t>
      </w:r>
      <w:r w:rsidR="00FC7CEB">
        <w:t xml:space="preserve"> and automated email module</w:t>
      </w:r>
      <w:r w:rsidR="00ED568E">
        <w:t>.</w:t>
      </w:r>
    </w:p>
    <w:p w14:paraId="222DC919" w14:textId="51887D1A" w:rsidR="0078506E" w:rsidRDefault="0078506E" w:rsidP="00373E2C"/>
    <w:p w14:paraId="7C34310C" w14:textId="77777777" w:rsidR="0078506E" w:rsidRPr="00373E2C" w:rsidRDefault="0078506E" w:rsidP="00373E2C"/>
    <w:p w14:paraId="126ACE0C" w14:textId="77777777" w:rsidR="009D7E76" w:rsidRPr="009D7E76" w:rsidRDefault="0078506E" w:rsidP="0078506E">
      <w:pPr>
        <w:pStyle w:val="Heading3"/>
        <w:rPr>
          <w:szCs w:val="28"/>
        </w:rPr>
      </w:pPr>
      <w:r>
        <w:t>Admin Panel</w:t>
      </w:r>
    </w:p>
    <w:p w14:paraId="0B721CFF" w14:textId="31D9B67B" w:rsidR="004C49EE" w:rsidRDefault="00FA0570" w:rsidP="009D7E76">
      <w:pPr>
        <w:pStyle w:val="Caption"/>
        <w:ind w:left="0" w:firstLine="0"/>
      </w:pPr>
      <w:proofErr w:type="gramStart"/>
      <w:r>
        <w:t>Only  the</w:t>
      </w:r>
      <w:proofErr w:type="gramEnd"/>
      <w:r>
        <w:t xml:space="preserve"> user assigned with administrator role will be able to access the dashboard.</w:t>
      </w:r>
      <w:r w:rsidR="00420180">
        <w:t xml:space="preserve"> From the dashboard, administrator user will be able to access the page that </w:t>
      </w:r>
      <w:r w:rsidR="00830B90">
        <w:t xml:space="preserve">allow admin </w:t>
      </w:r>
      <w:proofErr w:type="gramStart"/>
      <w:r w:rsidR="00830B90">
        <w:t xml:space="preserve">to  </w:t>
      </w:r>
      <w:r w:rsidR="00420180">
        <w:t>book</w:t>
      </w:r>
      <w:proofErr w:type="gramEnd"/>
      <w:r w:rsidR="00420180">
        <w:t xml:space="preserve"> appointment for walk-in customer, </w:t>
      </w:r>
      <w:r w:rsidR="00302C8F">
        <w:t xml:space="preserve">know which vets are currently having account in the system, </w:t>
      </w:r>
      <w:r w:rsidR="00545DD4">
        <w:t>and other naviga</w:t>
      </w:r>
      <w:r w:rsidR="00F44C4A">
        <w:t>tion which allow administrator user to access the corresponding pages.</w:t>
      </w:r>
    </w:p>
    <w:p w14:paraId="784D7EE2" w14:textId="34D9AFFC" w:rsidR="00136478" w:rsidRPr="006A7A36" w:rsidRDefault="004C49EE" w:rsidP="00B34A67">
      <w:pPr>
        <w:pStyle w:val="Caption"/>
        <w:ind w:left="0" w:firstLine="0"/>
        <w:jc w:val="center"/>
      </w:pPr>
      <w:r w:rsidRPr="004C49EE">
        <w:lastRenderedPageBreak/>
        <w:drawing>
          <wp:inline distT="0" distB="0" distL="0" distR="0" wp14:anchorId="48D1E99F" wp14:editId="740C607E">
            <wp:extent cx="4825365" cy="5819775"/>
            <wp:effectExtent l="0" t="0" r="0"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63"/>
                    <a:stretch>
                      <a:fillRect/>
                    </a:stretch>
                  </pic:blipFill>
                  <pic:spPr>
                    <a:xfrm>
                      <a:off x="0" y="0"/>
                      <a:ext cx="4825365" cy="5819775"/>
                    </a:xfrm>
                    <a:prstGeom prst="rect">
                      <a:avLst/>
                    </a:prstGeom>
                  </pic:spPr>
                </pic:pic>
              </a:graphicData>
            </a:graphic>
          </wp:inline>
        </w:drawing>
      </w:r>
      <w:r w:rsidR="000D1B78" w:rsidRPr="00A407A3">
        <w:rPr>
          <w:lang w:val="fr-FR"/>
        </w:rPr>
        <w:t xml:space="preserve">Figure </w:t>
      </w:r>
      <w:r w:rsidR="00187949">
        <w:t>5</w:t>
      </w:r>
      <w:r w:rsidR="000D1B78" w:rsidRPr="00A407A3">
        <w:rPr>
          <w:lang w:val="fr-FR"/>
        </w:rPr>
        <w:t>.</w:t>
      </w:r>
      <w:r w:rsidR="00187949">
        <w:rPr>
          <w:lang w:val="fr-FR"/>
        </w:rPr>
        <w:t>1</w:t>
      </w:r>
      <w:r w:rsidR="000D1B78">
        <w:t xml:space="preserve">: </w:t>
      </w:r>
      <w:r w:rsidR="00187949">
        <w:t>Admin dashboard</w:t>
      </w:r>
    </w:p>
    <w:p w14:paraId="12B97911" w14:textId="77777777" w:rsidR="00556076" w:rsidRDefault="00556076" w:rsidP="00B34A67">
      <w:pPr>
        <w:jc w:val="left"/>
      </w:pPr>
      <w:bookmarkStart w:id="163" w:name="_Toc98691160"/>
    </w:p>
    <w:p w14:paraId="64AEADC3" w14:textId="4448DBE0" w:rsidR="00443FBE" w:rsidRDefault="00556076" w:rsidP="006727BF">
      <w:pPr>
        <w:ind w:firstLine="851"/>
      </w:pPr>
      <w:r>
        <w:t>Clicking any of the link in the administrator dashboard will lead user to the corresponding entity management panel.</w:t>
      </w:r>
      <w:r w:rsidR="00397F0B">
        <w:t xml:space="preserve"> For example, </w:t>
      </w:r>
      <w:r w:rsidR="003F4BB1">
        <w:t xml:space="preserve">when </w:t>
      </w:r>
      <w:r w:rsidR="00397F0B">
        <w:t xml:space="preserve">user </w:t>
      </w:r>
      <w:proofErr w:type="gramStart"/>
      <w:r w:rsidR="00397F0B">
        <w:t>select  “</w:t>
      </w:r>
      <w:proofErr w:type="gramEnd"/>
      <w:r w:rsidR="00397F0B">
        <w:t>Manage Admin Users”</w:t>
      </w:r>
      <w:r w:rsidR="003F4BB1">
        <w:t>, “Manage Vet Users”, and “Manage Customer Users”</w:t>
      </w:r>
      <w:r w:rsidR="00397F0B">
        <w:t xml:space="preserve"> will </w:t>
      </w:r>
      <w:r w:rsidR="003F4BB1">
        <w:t xml:space="preserve">each </w:t>
      </w:r>
      <w:r w:rsidR="00397F0B">
        <w:t>bring admin</w:t>
      </w:r>
      <w:r w:rsidR="003F4BB1">
        <w:t>istrator user</w:t>
      </w:r>
      <w:r w:rsidR="00397F0B">
        <w:t xml:space="preserve"> to the </w:t>
      </w:r>
      <w:r w:rsidR="003F4BB1">
        <w:t xml:space="preserve">corresponding </w:t>
      </w:r>
      <w:r w:rsidR="00571130">
        <w:t xml:space="preserve">user </w:t>
      </w:r>
      <w:r w:rsidR="00397F0B">
        <w:t>management panel.</w:t>
      </w:r>
    </w:p>
    <w:p w14:paraId="506727F3" w14:textId="77777777" w:rsidR="00443FBE" w:rsidRDefault="00443FBE" w:rsidP="00B34A67"/>
    <w:p w14:paraId="2DBF529E" w14:textId="77777777" w:rsidR="00443FBE" w:rsidRDefault="00443FBE" w:rsidP="00B34A67">
      <w:r w:rsidRPr="00443FBE">
        <w:lastRenderedPageBreak/>
        <w:drawing>
          <wp:inline distT="0" distB="0" distL="0" distR="0" wp14:anchorId="1EFFF4B5" wp14:editId="379CC01F">
            <wp:extent cx="4825365" cy="2155190"/>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64"/>
                    <a:stretch>
                      <a:fillRect/>
                    </a:stretch>
                  </pic:blipFill>
                  <pic:spPr>
                    <a:xfrm>
                      <a:off x="0" y="0"/>
                      <a:ext cx="4825365" cy="2155190"/>
                    </a:xfrm>
                    <a:prstGeom prst="rect">
                      <a:avLst/>
                    </a:prstGeom>
                  </pic:spPr>
                </pic:pic>
              </a:graphicData>
            </a:graphic>
          </wp:inline>
        </w:drawing>
      </w:r>
    </w:p>
    <w:p w14:paraId="5BC6E4D3" w14:textId="1096216D" w:rsidR="00443FBE" w:rsidRDefault="00443FBE" w:rsidP="00443FBE">
      <w:pPr>
        <w:jc w:val="center"/>
      </w:pPr>
      <w:r w:rsidRPr="00A407A3">
        <w:rPr>
          <w:lang w:val="fr-FR"/>
        </w:rPr>
        <w:t xml:space="preserve">Figure </w:t>
      </w:r>
      <w:r>
        <w:t>5</w:t>
      </w:r>
      <w:r w:rsidRPr="00A407A3">
        <w:rPr>
          <w:lang w:val="fr-FR"/>
        </w:rPr>
        <w:t>.</w:t>
      </w:r>
      <w:r>
        <w:rPr>
          <w:lang w:val="fr-FR"/>
        </w:rPr>
        <w:t>2</w:t>
      </w:r>
      <w:r>
        <w:t xml:space="preserve">: </w:t>
      </w:r>
      <w:r w:rsidR="00DD717F">
        <w:t xml:space="preserve">Entity </w:t>
      </w:r>
      <w:r w:rsidR="002278B1">
        <w:t>management panel</w:t>
      </w:r>
    </w:p>
    <w:p w14:paraId="66E28BD2" w14:textId="77777777" w:rsidR="008B340C" w:rsidRDefault="008B340C" w:rsidP="00B34A67"/>
    <w:p w14:paraId="51A3CBB4" w14:textId="77777777" w:rsidR="00BB4A74" w:rsidRDefault="006303CB" w:rsidP="006727BF">
      <w:pPr>
        <w:ind w:firstLine="851"/>
      </w:pPr>
      <w:r>
        <w:t xml:space="preserve">Entity management panel is where user </w:t>
      </w:r>
      <w:r w:rsidR="00344740">
        <w:t>with</w:t>
      </w:r>
      <w:r>
        <w:t xml:space="preserve"> authorized abilit</w:t>
      </w:r>
      <w:r w:rsidR="00344740">
        <w:t>ies</w:t>
      </w:r>
      <w:r>
        <w:t xml:space="preserve"> </w:t>
      </w:r>
      <w:r w:rsidR="00344740">
        <w:t xml:space="preserve">can manage the entity. </w:t>
      </w:r>
      <w:r w:rsidR="00F778E6">
        <w:t>User can perform CRUD operation on the entity panel, for example, in user management panel, administrator user can view all admin user, add new admin user, update admin user, and delete admin user.</w:t>
      </w:r>
    </w:p>
    <w:p w14:paraId="61359214" w14:textId="1C5AEC0D" w:rsidR="00BB4A74" w:rsidRDefault="00BB4A74" w:rsidP="00B34A67"/>
    <w:p w14:paraId="671E7275" w14:textId="1619D423" w:rsidR="00751531" w:rsidRDefault="00751531" w:rsidP="00B34A67"/>
    <w:p w14:paraId="77EC1030" w14:textId="3635FA99" w:rsidR="00751531" w:rsidRDefault="00751531" w:rsidP="00B34A67"/>
    <w:p w14:paraId="4FDB8E7B" w14:textId="34F5E8CA" w:rsidR="00751531" w:rsidRDefault="00751531" w:rsidP="00B34A67"/>
    <w:p w14:paraId="58F05AA2" w14:textId="17D1DD1C" w:rsidR="00751531" w:rsidRDefault="00751531" w:rsidP="00B34A67"/>
    <w:p w14:paraId="691C2FFF" w14:textId="796A25A5" w:rsidR="00751531" w:rsidRDefault="00751531" w:rsidP="00B34A67"/>
    <w:p w14:paraId="78332D3D" w14:textId="5E5B7891" w:rsidR="00751531" w:rsidRDefault="00751531" w:rsidP="00B34A67"/>
    <w:p w14:paraId="762D32CE" w14:textId="3F030AC3" w:rsidR="00751531" w:rsidRDefault="00751531" w:rsidP="00B34A67"/>
    <w:p w14:paraId="72C0B37A" w14:textId="65B24AF3" w:rsidR="00751531" w:rsidRDefault="00751531" w:rsidP="00B34A67"/>
    <w:p w14:paraId="03F24165" w14:textId="7FC36F7E" w:rsidR="00751531" w:rsidRDefault="00751531" w:rsidP="00B34A67"/>
    <w:p w14:paraId="079930A2" w14:textId="1AEB7412" w:rsidR="00751531" w:rsidRDefault="00751531" w:rsidP="00B34A67"/>
    <w:p w14:paraId="55D09960" w14:textId="3E98D29D" w:rsidR="00751531" w:rsidRDefault="00751531" w:rsidP="00B34A67"/>
    <w:p w14:paraId="07D4A99B" w14:textId="047B4740" w:rsidR="00751531" w:rsidRDefault="00751531" w:rsidP="00B34A67"/>
    <w:p w14:paraId="08690E9C" w14:textId="41623E87" w:rsidR="00751531" w:rsidRDefault="00751531" w:rsidP="00B34A67"/>
    <w:p w14:paraId="7105A24C" w14:textId="003034F9" w:rsidR="00751531" w:rsidRDefault="00751531" w:rsidP="00B34A67"/>
    <w:p w14:paraId="546CF592" w14:textId="7315B5F5" w:rsidR="00751531" w:rsidRDefault="00751531" w:rsidP="00B34A67"/>
    <w:p w14:paraId="22F27104" w14:textId="49E6676A" w:rsidR="00751531" w:rsidRDefault="00751531" w:rsidP="00B34A67"/>
    <w:p w14:paraId="271A39DB" w14:textId="77777777" w:rsidR="00751531" w:rsidRDefault="00751531" w:rsidP="00B34A67"/>
    <w:p w14:paraId="7CD9B2A4" w14:textId="77777777" w:rsidR="00660218" w:rsidRDefault="00BB4A74" w:rsidP="00BB4A74">
      <w:pPr>
        <w:pStyle w:val="Heading3"/>
      </w:pPr>
      <w:r>
        <w:lastRenderedPageBreak/>
        <w:t>User management panel</w:t>
      </w:r>
    </w:p>
    <w:p w14:paraId="431F7612" w14:textId="342A5310" w:rsidR="00751531" w:rsidRDefault="00660218" w:rsidP="00660218">
      <w:r>
        <w:t>The user management panel deals with authentication and authorization</w:t>
      </w:r>
      <w:r w:rsidR="00F46BFE">
        <w:t xml:space="preserve"> logic</w:t>
      </w:r>
      <w:r>
        <w:t xml:space="preserve">. </w:t>
      </w:r>
      <w:r w:rsidR="00F46BFE">
        <w:t>Registration is available for customer user, and also new customer and admin user can be created through admin panel</w:t>
      </w:r>
      <w:r w:rsidR="008A116C">
        <w:t xml:space="preserve"> in the system, however, vet user cannot be created or deleted in the system according to the assumption of the system. </w:t>
      </w:r>
    </w:p>
    <w:p w14:paraId="56C151BF" w14:textId="77777777" w:rsidR="00751531" w:rsidRDefault="00751531" w:rsidP="00660218"/>
    <w:p w14:paraId="6753097F" w14:textId="77777777" w:rsidR="00751531" w:rsidRDefault="00751531" w:rsidP="00751531">
      <w:pPr>
        <w:jc w:val="center"/>
      </w:pPr>
      <w:r w:rsidRPr="00751531">
        <w:drawing>
          <wp:inline distT="0" distB="0" distL="0" distR="0" wp14:anchorId="7E8A24DF" wp14:editId="54D1202C">
            <wp:extent cx="3787140" cy="4750993"/>
            <wp:effectExtent l="0" t="0" r="381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65"/>
                    <a:stretch>
                      <a:fillRect/>
                    </a:stretch>
                  </pic:blipFill>
                  <pic:spPr>
                    <a:xfrm>
                      <a:off x="0" y="0"/>
                      <a:ext cx="3794286" cy="4759958"/>
                    </a:xfrm>
                    <a:prstGeom prst="rect">
                      <a:avLst/>
                    </a:prstGeom>
                  </pic:spPr>
                </pic:pic>
              </a:graphicData>
            </a:graphic>
          </wp:inline>
        </w:drawing>
      </w:r>
    </w:p>
    <w:p w14:paraId="7AD9B6B6" w14:textId="5D00814B" w:rsidR="00751531" w:rsidRDefault="00751531" w:rsidP="00751531">
      <w:pPr>
        <w:jc w:val="center"/>
      </w:pPr>
      <w:r w:rsidRPr="00A407A3">
        <w:rPr>
          <w:lang w:val="fr-FR"/>
        </w:rPr>
        <w:t xml:space="preserve">Figure </w:t>
      </w:r>
      <w:r>
        <w:t>5</w:t>
      </w:r>
      <w:r w:rsidRPr="00A407A3">
        <w:rPr>
          <w:lang w:val="fr-FR"/>
        </w:rPr>
        <w:t>.</w:t>
      </w:r>
      <w:r>
        <w:rPr>
          <w:lang w:val="fr-FR"/>
        </w:rPr>
        <w:t>3</w:t>
      </w:r>
      <w:r>
        <w:t xml:space="preserve">: </w:t>
      </w:r>
      <w:r w:rsidR="00AE5DF5">
        <w:t>Admin user</w:t>
      </w:r>
      <w:r>
        <w:t xml:space="preserve"> </w:t>
      </w:r>
      <w:r w:rsidR="00AE5DF5">
        <w:t>creation form</w:t>
      </w:r>
    </w:p>
    <w:p w14:paraId="776D0A8F" w14:textId="2D3B1ADE" w:rsidR="00844167" w:rsidRDefault="00844167" w:rsidP="00751531">
      <w:pPr>
        <w:jc w:val="center"/>
      </w:pPr>
    </w:p>
    <w:p w14:paraId="4F82877F" w14:textId="3C393495" w:rsidR="00844167" w:rsidRDefault="00844167" w:rsidP="00751531">
      <w:pPr>
        <w:jc w:val="center"/>
      </w:pPr>
      <w:r w:rsidRPr="00844167">
        <w:lastRenderedPageBreak/>
        <w:drawing>
          <wp:inline distT="0" distB="0" distL="0" distR="0" wp14:anchorId="68873714" wp14:editId="55DF05EA">
            <wp:extent cx="3946819" cy="5097780"/>
            <wp:effectExtent l="0" t="0" r="0" b="762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66"/>
                    <a:stretch>
                      <a:fillRect/>
                    </a:stretch>
                  </pic:blipFill>
                  <pic:spPr>
                    <a:xfrm>
                      <a:off x="0" y="0"/>
                      <a:ext cx="3958467" cy="5112825"/>
                    </a:xfrm>
                    <a:prstGeom prst="rect">
                      <a:avLst/>
                    </a:prstGeom>
                  </pic:spPr>
                </pic:pic>
              </a:graphicData>
            </a:graphic>
          </wp:inline>
        </w:drawing>
      </w:r>
    </w:p>
    <w:p w14:paraId="79A311E4" w14:textId="09C4AEEF" w:rsidR="00844167" w:rsidRDefault="00844167" w:rsidP="00751531">
      <w:pPr>
        <w:jc w:val="center"/>
      </w:pPr>
      <w:r w:rsidRPr="00A407A3">
        <w:rPr>
          <w:lang w:val="fr-FR"/>
        </w:rPr>
        <w:t xml:space="preserve">Figure </w:t>
      </w:r>
      <w:r>
        <w:t>5</w:t>
      </w:r>
      <w:r w:rsidRPr="00A407A3">
        <w:rPr>
          <w:lang w:val="fr-FR"/>
        </w:rPr>
        <w:t>.</w:t>
      </w:r>
      <w:r>
        <w:rPr>
          <w:lang w:val="fr-FR"/>
        </w:rPr>
        <w:t>4</w:t>
      </w:r>
      <w:r>
        <w:t xml:space="preserve">: </w:t>
      </w:r>
      <w:r>
        <w:t>U</w:t>
      </w:r>
      <w:r>
        <w:t xml:space="preserve">ser </w:t>
      </w:r>
      <w:r>
        <w:t>sign up</w:t>
      </w:r>
      <w:r>
        <w:t xml:space="preserve"> form</w:t>
      </w:r>
    </w:p>
    <w:p w14:paraId="5977C683" w14:textId="67F2BF84" w:rsidR="00FA43AA" w:rsidRDefault="00FA43AA" w:rsidP="00751531">
      <w:pPr>
        <w:jc w:val="center"/>
      </w:pPr>
    </w:p>
    <w:p w14:paraId="66AA1F2A" w14:textId="277A83E6" w:rsidR="00422618" w:rsidRDefault="00422618" w:rsidP="00751531">
      <w:pPr>
        <w:jc w:val="center"/>
      </w:pPr>
    </w:p>
    <w:p w14:paraId="2222C8C7" w14:textId="2B7D32F1" w:rsidR="00422618" w:rsidRDefault="00422618" w:rsidP="00751531">
      <w:pPr>
        <w:jc w:val="center"/>
      </w:pPr>
    </w:p>
    <w:p w14:paraId="7D180750" w14:textId="1DDD7802" w:rsidR="00422618" w:rsidRDefault="00422618" w:rsidP="00751531">
      <w:pPr>
        <w:jc w:val="center"/>
      </w:pPr>
    </w:p>
    <w:p w14:paraId="5451A696" w14:textId="5B70BBBB" w:rsidR="00422618" w:rsidRDefault="00422618" w:rsidP="00751531">
      <w:pPr>
        <w:jc w:val="center"/>
      </w:pPr>
    </w:p>
    <w:p w14:paraId="0EDEDCB6" w14:textId="16C5FB8D" w:rsidR="00422618" w:rsidRDefault="00422618" w:rsidP="00751531">
      <w:pPr>
        <w:jc w:val="center"/>
      </w:pPr>
    </w:p>
    <w:p w14:paraId="44500400" w14:textId="4CB63B2E" w:rsidR="00422618" w:rsidRDefault="00422618" w:rsidP="00751531">
      <w:pPr>
        <w:jc w:val="center"/>
      </w:pPr>
    </w:p>
    <w:p w14:paraId="060942FC" w14:textId="2C5B66E9" w:rsidR="00422618" w:rsidRDefault="00422618" w:rsidP="00751531">
      <w:pPr>
        <w:jc w:val="center"/>
      </w:pPr>
    </w:p>
    <w:p w14:paraId="4987B64F" w14:textId="7669E158" w:rsidR="00422618" w:rsidRDefault="00422618" w:rsidP="00751531">
      <w:pPr>
        <w:jc w:val="center"/>
      </w:pPr>
    </w:p>
    <w:p w14:paraId="3F2D9710" w14:textId="77777777" w:rsidR="00422618" w:rsidRDefault="00422618" w:rsidP="00751531">
      <w:pPr>
        <w:jc w:val="center"/>
      </w:pPr>
    </w:p>
    <w:p w14:paraId="30A91883" w14:textId="4EB7A463" w:rsidR="00FA43AA" w:rsidRDefault="006B0462" w:rsidP="006B0462">
      <w:pPr>
        <w:pStyle w:val="Heading4"/>
      </w:pPr>
      <w:r>
        <w:lastRenderedPageBreak/>
        <w:t>Authentication</w:t>
      </w:r>
    </w:p>
    <w:p w14:paraId="762A418E" w14:textId="2F337A69" w:rsidR="00EC264B" w:rsidRDefault="00EC264B" w:rsidP="00EC264B">
      <w:r>
        <w:t>The log</w:t>
      </w:r>
      <w:r w:rsidR="00750044">
        <w:t xml:space="preserve"> </w:t>
      </w:r>
      <w:r>
        <w:t>in page is available and accessible in the left side navigation of the system.</w:t>
      </w:r>
      <w:r w:rsidR="00750044">
        <w:t xml:space="preserve"> Existing user record in the database can log in to the system by using their email/username and password.</w:t>
      </w:r>
    </w:p>
    <w:p w14:paraId="64EBD64C" w14:textId="46891EBD" w:rsidR="00422618" w:rsidRDefault="00422618" w:rsidP="00EC264B"/>
    <w:p w14:paraId="156D1F8A" w14:textId="530906DF" w:rsidR="00422618" w:rsidRDefault="00422618" w:rsidP="00422618">
      <w:pPr>
        <w:jc w:val="center"/>
      </w:pPr>
      <w:r w:rsidRPr="00422618">
        <w:drawing>
          <wp:inline distT="0" distB="0" distL="0" distR="0" wp14:anchorId="0E65A3B3" wp14:editId="7052175E">
            <wp:extent cx="3177540" cy="3021569"/>
            <wp:effectExtent l="0" t="0" r="3810" b="762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67"/>
                    <a:stretch>
                      <a:fillRect/>
                    </a:stretch>
                  </pic:blipFill>
                  <pic:spPr>
                    <a:xfrm>
                      <a:off x="0" y="0"/>
                      <a:ext cx="3180962" cy="3024823"/>
                    </a:xfrm>
                    <a:prstGeom prst="rect">
                      <a:avLst/>
                    </a:prstGeom>
                  </pic:spPr>
                </pic:pic>
              </a:graphicData>
            </a:graphic>
          </wp:inline>
        </w:drawing>
      </w:r>
    </w:p>
    <w:p w14:paraId="1184FC4D" w14:textId="39A5478B" w:rsidR="00422618" w:rsidRDefault="00422618" w:rsidP="00422618">
      <w:pPr>
        <w:jc w:val="center"/>
      </w:pPr>
      <w:r w:rsidRPr="00A407A3">
        <w:rPr>
          <w:lang w:val="fr-FR"/>
        </w:rPr>
        <w:t xml:space="preserve">Figure </w:t>
      </w:r>
      <w:r>
        <w:t>5</w:t>
      </w:r>
      <w:r w:rsidRPr="00A407A3">
        <w:rPr>
          <w:lang w:val="fr-FR"/>
        </w:rPr>
        <w:t>.</w:t>
      </w:r>
      <w:r>
        <w:rPr>
          <w:lang w:val="fr-FR"/>
        </w:rPr>
        <w:t>5</w:t>
      </w:r>
      <w:r>
        <w:t xml:space="preserve">: User </w:t>
      </w:r>
      <w:r w:rsidR="005A484A">
        <w:t>log in page</w:t>
      </w:r>
    </w:p>
    <w:p w14:paraId="14B66F5F" w14:textId="423CFAE3" w:rsidR="005D59DA" w:rsidRDefault="005D59DA" w:rsidP="005D59DA"/>
    <w:p w14:paraId="3871B4CD" w14:textId="7D31EA3F" w:rsidR="00E86D7E" w:rsidRDefault="00E86D7E" w:rsidP="005D59DA"/>
    <w:p w14:paraId="7EF4618D" w14:textId="004F695E" w:rsidR="00E86D7E" w:rsidRDefault="00E86D7E" w:rsidP="005D59DA"/>
    <w:p w14:paraId="0189FA78" w14:textId="255A6D5E" w:rsidR="00E86D7E" w:rsidRDefault="00E86D7E" w:rsidP="005D59DA"/>
    <w:p w14:paraId="1922719A" w14:textId="596CCD74" w:rsidR="00E86D7E" w:rsidRDefault="00E86D7E" w:rsidP="005D59DA"/>
    <w:p w14:paraId="3E12B0EF" w14:textId="6E1A99D6" w:rsidR="00E86D7E" w:rsidRDefault="00E86D7E" w:rsidP="005D59DA"/>
    <w:p w14:paraId="0D8C9EDB" w14:textId="66B6F1A0" w:rsidR="00E86D7E" w:rsidRDefault="00E86D7E" w:rsidP="005D59DA"/>
    <w:p w14:paraId="13607E90" w14:textId="77E42251" w:rsidR="00E86D7E" w:rsidRDefault="00E86D7E" w:rsidP="005D59DA"/>
    <w:p w14:paraId="06056CA0" w14:textId="1924D885" w:rsidR="00E86D7E" w:rsidRDefault="00E86D7E" w:rsidP="005D59DA"/>
    <w:p w14:paraId="3593281B" w14:textId="697659B7" w:rsidR="00E86D7E" w:rsidRDefault="00E86D7E" w:rsidP="005D59DA"/>
    <w:p w14:paraId="7C5CAD60" w14:textId="0A742B4C" w:rsidR="00E86D7E" w:rsidRDefault="00E86D7E" w:rsidP="005D59DA"/>
    <w:p w14:paraId="25ADB9FC" w14:textId="14C4B4F1" w:rsidR="00E86D7E" w:rsidRDefault="00E86D7E" w:rsidP="005D59DA"/>
    <w:p w14:paraId="595E4476" w14:textId="10754494" w:rsidR="00E86D7E" w:rsidRDefault="00E86D7E" w:rsidP="005D59DA"/>
    <w:p w14:paraId="7DD48FD8" w14:textId="77777777" w:rsidR="00E86D7E" w:rsidRDefault="00E86D7E" w:rsidP="005D59DA"/>
    <w:p w14:paraId="3B434BF1" w14:textId="5E9F4681" w:rsidR="005D59DA" w:rsidRDefault="0047575E" w:rsidP="006727BF">
      <w:pPr>
        <w:ind w:firstLine="851"/>
      </w:pPr>
      <w:r>
        <w:lastRenderedPageBreak/>
        <w:t>When a log in attempt failed with the input of invalid credentials,</w:t>
      </w:r>
      <w:r w:rsidR="00700F13">
        <w:t xml:space="preserve"> system will display </w:t>
      </w:r>
      <w:r w:rsidR="00810CEF">
        <w:t xml:space="preserve">an </w:t>
      </w:r>
      <w:r w:rsidR="00700F13">
        <w:t xml:space="preserve">error message </w:t>
      </w:r>
      <w:r w:rsidR="00FE0944">
        <w:t xml:space="preserve">as shown as the following </w:t>
      </w:r>
      <w:r w:rsidR="00455B79">
        <w:t>F</w:t>
      </w:r>
      <w:r w:rsidR="00FE0944">
        <w:t>igure</w:t>
      </w:r>
      <w:r w:rsidR="00455B79">
        <w:t xml:space="preserve"> 5.6</w:t>
      </w:r>
      <w:r w:rsidR="00FE0944">
        <w:t>.</w:t>
      </w:r>
      <w:r w:rsidR="0071287E">
        <w:t xml:space="preserve"> On the other hand, when user </w:t>
      </w:r>
      <w:r w:rsidR="00376778">
        <w:t>did not enter required information such as username/email in the log in form, an error message will be displayed at the system as shown as Figure 5.7.</w:t>
      </w:r>
    </w:p>
    <w:p w14:paraId="1F60B894" w14:textId="77777777" w:rsidR="00E86D7E" w:rsidRDefault="00E86D7E" w:rsidP="006727BF">
      <w:pPr>
        <w:ind w:firstLine="851"/>
      </w:pPr>
    </w:p>
    <w:p w14:paraId="2A4655EE" w14:textId="728B93C3" w:rsidR="0071287E" w:rsidRDefault="0071287E" w:rsidP="0071287E">
      <w:pPr>
        <w:jc w:val="center"/>
      </w:pPr>
      <w:r w:rsidRPr="0071287E">
        <w:drawing>
          <wp:inline distT="0" distB="0" distL="0" distR="0" wp14:anchorId="6FB08644" wp14:editId="31C9160B">
            <wp:extent cx="2910840" cy="3154081"/>
            <wp:effectExtent l="0" t="0" r="3810" b="825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68"/>
                    <a:stretch>
                      <a:fillRect/>
                    </a:stretch>
                  </pic:blipFill>
                  <pic:spPr>
                    <a:xfrm>
                      <a:off x="0" y="0"/>
                      <a:ext cx="2911944" cy="3155277"/>
                    </a:xfrm>
                    <a:prstGeom prst="rect">
                      <a:avLst/>
                    </a:prstGeom>
                  </pic:spPr>
                </pic:pic>
              </a:graphicData>
            </a:graphic>
          </wp:inline>
        </w:drawing>
      </w:r>
    </w:p>
    <w:p w14:paraId="1C596C7C" w14:textId="14A5AAE0" w:rsidR="00422618" w:rsidRDefault="000D652C" w:rsidP="00422618">
      <w:pPr>
        <w:jc w:val="center"/>
      </w:pPr>
      <w:r w:rsidRPr="00A407A3">
        <w:rPr>
          <w:lang w:val="fr-FR"/>
        </w:rPr>
        <w:t xml:space="preserve">Figure </w:t>
      </w:r>
      <w:r>
        <w:t>5</w:t>
      </w:r>
      <w:r w:rsidRPr="00A407A3">
        <w:rPr>
          <w:lang w:val="fr-FR"/>
        </w:rPr>
        <w:t>.</w:t>
      </w:r>
      <w:r>
        <w:rPr>
          <w:lang w:val="fr-FR"/>
        </w:rPr>
        <w:t>6</w:t>
      </w:r>
      <w:r>
        <w:t xml:space="preserve">: </w:t>
      </w:r>
      <w:r>
        <w:t xml:space="preserve">Invalid </w:t>
      </w:r>
      <w:r w:rsidR="001B6A5B">
        <w:t xml:space="preserve">log in </w:t>
      </w:r>
      <w:r>
        <w:t>credentials</w:t>
      </w:r>
    </w:p>
    <w:p w14:paraId="3298FDA3" w14:textId="32471AC7" w:rsidR="00892F70" w:rsidRDefault="00892F70" w:rsidP="00422618">
      <w:pPr>
        <w:jc w:val="center"/>
      </w:pPr>
    </w:p>
    <w:p w14:paraId="6CDAFF7C" w14:textId="6E680A7E" w:rsidR="00892F70" w:rsidRPr="00EC264B" w:rsidRDefault="00C609C1" w:rsidP="00422618">
      <w:pPr>
        <w:jc w:val="center"/>
      </w:pPr>
      <w:r w:rsidRPr="00C609C1">
        <w:drawing>
          <wp:inline distT="0" distB="0" distL="0" distR="0" wp14:anchorId="2867779D" wp14:editId="6A449DBE">
            <wp:extent cx="2910840" cy="2289667"/>
            <wp:effectExtent l="0" t="0" r="381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69"/>
                    <a:stretch>
                      <a:fillRect/>
                    </a:stretch>
                  </pic:blipFill>
                  <pic:spPr>
                    <a:xfrm>
                      <a:off x="0" y="0"/>
                      <a:ext cx="2923220" cy="2299405"/>
                    </a:xfrm>
                    <a:prstGeom prst="rect">
                      <a:avLst/>
                    </a:prstGeom>
                  </pic:spPr>
                </pic:pic>
              </a:graphicData>
            </a:graphic>
          </wp:inline>
        </w:drawing>
      </w:r>
    </w:p>
    <w:p w14:paraId="151BF724" w14:textId="77777777" w:rsidR="000A074B" w:rsidRDefault="00FF3454" w:rsidP="00751531">
      <w:pPr>
        <w:jc w:val="center"/>
      </w:pPr>
      <w:r w:rsidRPr="00A407A3">
        <w:rPr>
          <w:lang w:val="fr-FR"/>
        </w:rPr>
        <w:t xml:space="preserve">Figure </w:t>
      </w:r>
      <w:r>
        <w:t>5</w:t>
      </w:r>
      <w:r w:rsidRPr="00A407A3">
        <w:rPr>
          <w:lang w:val="fr-FR"/>
        </w:rPr>
        <w:t>.</w:t>
      </w:r>
      <w:r w:rsidR="008F6333">
        <w:rPr>
          <w:lang w:val="fr-FR"/>
        </w:rPr>
        <w:t>7</w:t>
      </w:r>
      <w:r>
        <w:t xml:space="preserve">: </w:t>
      </w:r>
      <w:r w:rsidR="005C43A4">
        <w:t>Empty</w:t>
      </w:r>
      <w:r>
        <w:t xml:space="preserve"> log in credentials</w:t>
      </w:r>
    </w:p>
    <w:p w14:paraId="217DC14B" w14:textId="77777777" w:rsidR="000A074B" w:rsidRDefault="000A074B" w:rsidP="00751531">
      <w:pPr>
        <w:jc w:val="center"/>
      </w:pPr>
    </w:p>
    <w:p w14:paraId="27998B7F" w14:textId="77777777" w:rsidR="000A074B" w:rsidRDefault="000A074B" w:rsidP="00751531">
      <w:pPr>
        <w:jc w:val="center"/>
      </w:pPr>
    </w:p>
    <w:p w14:paraId="5480605C" w14:textId="77777777" w:rsidR="000A074B" w:rsidRDefault="000A074B" w:rsidP="00751531">
      <w:pPr>
        <w:jc w:val="center"/>
      </w:pPr>
    </w:p>
    <w:p w14:paraId="617004DB" w14:textId="4889409B" w:rsidR="00443FBE" w:rsidRPr="00443FBE" w:rsidRDefault="00FF3454" w:rsidP="00751531">
      <w:pPr>
        <w:jc w:val="center"/>
      </w:pPr>
      <w:r>
        <w:lastRenderedPageBreak/>
        <w:t xml:space="preserve"> </w:t>
      </w:r>
      <w:r w:rsidR="00556076">
        <w:br w:type="page"/>
      </w:r>
    </w:p>
    <w:p w14:paraId="4A76201F" w14:textId="1E413303" w:rsidR="00E22440" w:rsidRDefault="00E22440" w:rsidP="00E22440">
      <w:pPr>
        <w:pStyle w:val="Heading2"/>
        <w:numPr>
          <w:ilvl w:val="0"/>
          <w:numId w:val="0"/>
        </w:numPr>
      </w:pPr>
      <w:r w:rsidRPr="006A7A36">
        <w:lastRenderedPageBreak/>
        <w:t>REFERENCES</w:t>
      </w:r>
      <w:bookmarkEnd w:id="163"/>
    </w:p>
    <w:p w14:paraId="115AB66F" w14:textId="2337B436" w:rsidR="007837A4" w:rsidRDefault="007837A4" w:rsidP="007837A4"/>
    <w:p w14:paraId="2B0934DD" w14:textId="2DE5184D" w:rsidR="000105F8" w:rsidRDefault="000105F8" w:rsidP="000E7051">
      <w:pPr>
        <w:spacing w:line="240" w:lineRule="auto"/>
      </w:pPr>
      <w:proofErr w:type="spellStart"/>
      <w:r w:rsidRPr="008434DC">
        <w:t>Agheorghiesei</w:t>
      </w:r>
      <w:proofErr w:type="spellEnd"/>
      <w:r w:rsidRPr="008434DC">
        <w:t xml:space="preserve">, </w:t>
      </w:r>
      <w:r>
        <w:t>D</w:t>
      </w:r>
      <w:r w:rsidRPr="008434DC">
        <w:t xml:space="preserve">. T. </w:t>
      </w:r>
      <w:r>
        <w:t>a</w:t>
      </w:r>
      <w:r w:rsidRPr="008434DC">
        <w:t xml:space="preserve">nd </w:t>
      </w:r>
      <w:proofErr w:type="spellStart"/>
      <w:r>
        <w:t>I</w:t>
      </w:r>
      <w:r w:rsidRPr="008434DC">
        <w:t>neson</w:t>
      </w:r>
      <w:proofErr w:type="spellEnd"/>
      <w:r w:rsidRPr="008434DC">
        <w:t xml:space="preserve">, </w:t>
      </w:r>
      <w:r>
        <w:t>E</w:t>
      </w:r>
      <w:r w:rsidRPr="008434DC">
        <w:t xml:space="preserve">., 2011. The </w:t>
      </w:r>
      <w:r>
        <w:t>I</w:t>
      </w:r>
      <w:r w:rsidRPr="008434DC">
        <w:t xml:space="preserve">mpact of </w:t>
      </w:r>
      <w:r>
        <w:t>O</w:t>
      </w:r>
      <w:r w:rsidRPr="008434DC">
        <w:t xml:space="preserve">nline </w:t>
      </w:r>
      <w:r>
        <w:t>B</w:t>
      </w:r>
      <w:r w:rsidRPr="008434DC">
        <w:t xml:space="preserve">ooking </w:t>
      </w:r>
      <w:r>
        <w:t>S</w:t>
      </w:r>
      <w:r w:rsidRPr="008434DC">
        <w:t xml:space="preserve">ystems </w:t>
      </w:r>
      <w:r>
        <w:t>o</w:t>
      </w:r>
      <w:r w:rsidRPr="008434DC">
        <w:t xml:space="preserve">n </w:t>
      </w:r>
      <w:r>
        <w:t>C</w:t>
      </w:r>
      <w:r w:rsidRPr="008434DC">
        <w:t xml:space="preserve">ustomer </w:t>
      </w:r>
      <w:r>
        <w:t>L</w:t>
      </w:r>
      <w:r w:rsidRPr="008434DC">
        <w:t xml:space="preserve">oyalty in </w:t>
      </w:r>
      <w:r>
        <w:t>R</w:t>
      </w:r>
      <w:r w:rsidRPr="008434DC">
        <w:t>omania</w:t>
      </w:r>
      <w:r>
        <w:t xml:space="preserve">. </w:t>
      </w:r>
      <w:r>
        <w:rPr>
          <w:i/>
          <w:iCs/>
        </w:rPr>
        <w:t>Journal of tourism.</w:t>
      </w:r>
      <w:r>
        <w:t xml:space="preserve"> 11, p. 45.</w:t>
      </w:r>
    </w:p>
    <w:p w14:paraId="48E206AF" w14:textId="72B1ED7B" w:rsidR="000105F8" w:rsidRDefault="000105F8" w:rsidP="000E7051">
      <w:pPr>
        <w:spacing w:line="240" w:lineRule="auto"/>
      </w:pPr>
    </w:p>
    <w:p w14:paraId="59D6C106" w14:textId="77777777" w:rsidR="000105F8" w:rsidRPr="002D0EB7" w:rsidRDefault="000105F8" w:rsidP="000E7051">
      <w:pPr>
        <w:spacing w:line="240" w:lineRule="auto"/>
      </w:pPr>
      <w:r w:rsidRPr="002D0EB7">
        <w:rPr>
          <w:color w:val="000000"/>
          <w:shd w:val="clear" w:color="auto" w:fill="FFFFFF"/>
        </w:rPr>
        <w:t xml:space="preserve">Balaji, S. and </w:t>
      </w:r>
      <w:proofErr w:type="spellStart"/>
      <w:r w:rsidRPr="002D0EB7">
        <w:rPr>
          <w:color w:val="000000"/>
          <w:shd w:val="clear" w:color="auto" w:fill="FFFFFF"/>
        </w:rPr>
        <w:t>Murugaiyan</w:t>
      </w:r>
      <w:proofErr w:type="spellEnd"/>
      <w:r w:rsidRPr="002D0EB7">
        <w:rPr>
          <w:color w:val="000000"/>
          <w:shd w:val="clear" w:color="auto" w:fill="FFFFFF"/>
        </w:rPr>
        <w:t xml:space="preserve">, M., 2012. </w:t>
      </w:r>
      <w:proofErr w:type="spellStart"/>
      <w:r w:rsidRPr="002D0EB7">
        <w:rPr>
          <w:color w:val="000000"/>
          <w:shd w:val="clear" w:color="auto" w:fill="FFFFFF"/>
        </w:rPr>
        <w:t>Wateerfall</w:t>
      </w:r>
      <w:proofErr w:type="spellEnd"/>
      <w:r>
        <w:rPr>
          <w:color w:val="000000"/>
          <w:shd w:val="clear" w:color="auto" w:fill="FFFFFF"/>
        </w:rPr>
        <w:t xml:space="preserve"> VS</w:t>
      </w:r>
      <w:r w:rsidRPr="002D0EB7">
        <w:rPr>
          <w:color w:val="000000"/>
          <w:shd w:val="clear" w:color="auto" w:fill="FFFFFF"/>
        </w:rPr>
        <w:t xml:space="preserve"> V-</w:t>
      </w:r>
      <w:r>
        <w:rPr>
          <w:color w:val="000000"/>
          <w:shd w:val="clear" w:color="auto" w:fill="FFFFFF"/>
        </w:rPr>
        <w:t>model</w:t>
      </w:r>
      <w:r w:rsidRPr="002D0EB7">
        <w:rPr>
          <w:color w:val="000000"/>
          <w:shd w:val="clear" w:color="auto" w:fill="FFFFFF"/>
        </w:rPr>
        <w:t xml:space="preserve"> V</w:t>
      </w:r>
      <w:r>
        <w:rPr>
          <w:color w:val="000000"/>
          <w:shd w:val="clear" w:color="auto" w:fill="FFFFFF"/>
        </w:rPr>
        <w:t>S</w:t>
      </w:r>
      <w:r w:rsidRPr="002D0EB7">
        <w:rPr>
          <w:color w:val="000000"/>
          <w:shd w:val="clear" w:color="auto" w:fill="FFFFFF"/>
        </w:rPr>
        <w:t xml:space="preserve"> A</w:t>
      </w:r>
      <w:r>
        <w:rPr>
          <w:color w:val="000000"/>
          <w:shd w:val="clear" w:color="auto" w:fill="FFFFFF"/>
        </w:rPr>
        <w:t>gile</w:t>
      </w:r>
      <w:r w:rsidRPr="002D0EB7">
        <w:rPr>
          <w:color w:val="000000"/>
          <w:shd w:val="clear" w:color="auto" w:fill="FFFFFF"/>
        </w:rPr>
        <w:t>: A C</w:t>
      </w:r>
      <w:r>
        <w:rPr>
          <w:color w:val="000000"/>
          <w:shd w:val="clear" w:color="auto" w:fill="FFFFFF"/>
        </w:rPr>
        <w:t xml:space="preserve">omparative </w:t>
      </w:r>
      <w:r w:rsidRPr="002D0EB7">
        <w:rPr>
          <w:color w:val="000000"/>
          <w:shd w:val="clear" w:color="auto" w:fill="FFFFFF"/>
        </w:rPr>
        <w:t>S</w:t>
      </w:r>
      <w:r>
        <w:rPr>
          <w:color w:val="000000"/>
          <w:shd w:val="clear" w:color="auto" w:fill="FFFFFF"/>
        </w:rPr>
        <w:t>tudy</w:t>
      </w:r>
      <w:r w:rsidRPr="002D0EB7">
        <w:rPr>
          <w:color w:val="000000"/>
          <w:shd w:val="clear" w:color="auto" w:fill="FFFFFF"/>
        </w:rPr>
        <w:t xml:space="preserve"> O</w:t>
      </w:r>
      <w:r>
        <w:rPr>
          <w:color w:val="000000"/>
          <w:shd w:val="clear" w:color="auto" w:fill="FFFFFF"/>
        </w:rPr>
        <w:t>n</w:t>
      </w:r>
      <w:r w:rsidRPr="002D0EB7">
        <w:rPr>
          <w:color w:val="000000"/>
          <w:shd w:val="clear" w:color="auto" w:fill="FFFFFF"/>
        </w:rPr>
        <w:t xml:space="preserve"> SDLC. </w:t>
      </w:r>
      <w:r w:rsidRPr="002D0EB7">
        <w:rPr>
          <w:i/>
          <w:iCs/>
          <w:color w:val="000000"/>
          <w:shd w:val="clear" w:color="auto" w:fill="FFFFFF"/>
        </w:rPr>
        <w:t>International Journal of Information Technology and Business Management</w:t>
      </w:r>
      <w:r w:rsidRPr="002D0EB7">
        <w:rPr>
          <w:color w:val="000000"/>
          <w:shd w:val="clear" w:color="auto" w:fill="FFFFFF"/>
        </w:rPr>
        <w:t>, 2(1), pp.26-30.</w:t>
      </w:r>
    </w:p>
    <w:p w14:paraId="1213930C" w14:textId="697B028A" w:rsidR="000105F8" w:rsidRDefault="000105F8" w:rsidP="000E7051">
      <w:pPr>
        <w:spacing w:line="240" w:lineRule="auto"/>
      </w:pPr>
    </w:p>
    <w:p w14:paraId="141EF51A" w14:textId="77777777" w:rsidR="000105F8" w:rsidRDefault="000105F8" w:rsidP="000E7051">
      <w:pPr>
        <w:spacing w:line="240" w:lineRule="auto"/>
      </w:pPr>
      <w:proofErr w:type="spellStart"/>
      <w:r>
        <w:t>Cort</w:t>
      </w:r>
      <w:proofErr w:type="spellEnd"/>
      <w:r>
        <w:t xml:space="preserve">, F., 2018. Online Booking: Why Your Customers Demand Convenience. </w:t>
      </w:r>
      <w:proofErr w:type="spellStart"/>
      <w:r w:rsidRPr="006303CE">
        <w:rPr>
          <w:i/>
          <w:iCs/>
        </w:rPr>
        <w:t>Apptoto</w:t>
      </w:r>
      <w:proofErr w:type="spellEnd"/>
      <w:r>
        <w:rPr>
          <w:i/>
          <w:iCs/>
        </w:rPr>
        <w:t xml:space="preserve">, </w:t>
      </w:r>
      <w:r>
        <w:t>[online] Available at: &lt;</w:t>
      </w:r>
      <w:r w:rsidRPr="006303CE">
        <w:t>https://www.apptoto.com/scheduling/online-booking-why-your-customers-demand-convenience</w:t>
      </w:r>
      <w:r>
        <w:t>&gt; [Accessed 1 July 2021].</w:t>
      </w:r>
    </w:p>
    <w:p w14:paraId="2F1D5A53" w14:textId="5966DF5C" w:rsidR="000105F8" w:rsidRDefault="000105F8" w:rsidP="000E7051">
      <w:pPr>
        <w:spacing w:line="240" w:lineRule="auto"/>
      </w:pPr>
    </w:p>
    <w:p w14:paraId="71F5EC1E" w14:textId="77777777" w:rsidR="000105F8" w:rsidRDefault="000105F8" w:rsidP="000E7051">
      <w:pPr>
        <w:spacing w:line="240" w:lineRule="auto"/>
        <w:rPr>
          <w:color w:val="000000"/>
          <w:shd w:val="clear" w:color="auto" w:fill="FFFFFF"/>
        </w:rPr>
      </w:pPr>
      <w:r w:rsidRPr="00B92D09">
        <w:rPr>
          <w:color w:val="000000"/>
          <w:shd w:val="clear" w:color="auto" w:fill="FFFFFF"/>
        </w:rPr>
        <w:t xml:space="preserve">Idowu, A., Adeosun, O. and Williams, K., 2014. Dependable Online Appointment Booking System for </w:t>
      </w:r>
      <w:proofErr w:type="spellStart"/>
      <w:r w:rsidRPr="00B92D09">
        <w:rPr>
          <w:color w:val="000000"/>
          <w:shd w:val="clear" w:color="auto" w:fill="FFFFFF"/>
        </w:rPr>
        <w:t>Nhis</w:t>
      </w:r>
      <w:proofErr w:type="spellEnd"/>
      <w:r w:rsidRPr="00B92D09">
        <w:rPr>
          <w:color w:val="000000"/>
          <w:shd w:val="clear" w:color="auto" w:fill="FFFFFF"/>
        </w:rPr>
        <w:t xml:space="preserve"> Outpatient in Nigerian Teaching Hospitals. </w:t>
      </w:r>
      <w:r w:rsidRPr="00B92D09">
        <w:rPr>
          <w:i/>
          <w:iCs/>
          <w:color w:val="000000"/>
          <w:shd w:val="clear" w:color="auto" w:fill="FFFFFF"/>
        </w:rPr>
        <w:t>International Journal of Computer Science and Information Technology</w:t>
      </w:r>
      <w:r w:rsidRPr="00B92D09">
        <w:rPr>
          <w:color w:val="000000"/>
          <w:shd w:val="clear" w:color="auto" w:fill="FFFFFF"/>
        </w:rPr>
        <w:t>, 6(4), pp.59-73.</w:t>
      </w:r>
    </w:p>
    <w:p w14:paraId="5A93C4E8" w14:textId="2589F25A" w:rsidR="000105F8" w:rsidRDefault="000105F8" w:rsidP="000E7051">
      <w:pPr>
        <w:spacing w:line="240" w:lineRule="auto"/>
      </w:pPr>
    </w:p>
    <w:p w14:paraId="3739C0F1" w14:textId="77777777" w:rsidR="000105F8" w:rsidRPr="00780950" w:rsidRDefault="000105F8" w:rsidP="000E7051">
      <w:pPr>
        <w:spacing w:line="240" w:lineRule="auto"/>
      </w:pPr>
      <w:proofErr w:type="spellStart"/>
      <w:r w:rsidRPr="00780950">
        <w:rPr>
          <w:color w:val="000000"/>
          <w:shd w:val="clear" w:color="auto" w:fill="FFFFFF"/>
        </w:rPr>
        <w:t>Lumaverse</w:t>
      </w:r>
      <w:proofErr w:type="spellEnd"/>
      <w:r w:rsidRPr="00780950">
        <w:rPr>
          <w:color w:val="000000"/>
          <w:shd w:val="clear" w:color="auto" w:fill="FFFFFF"/>
        </w:rPr>
        <w:t>. n.d. </w:t>
      </w:r>
      <w:proofErr w:type="spellStart"/>
      <w:r w:rsidRPr="00780950">
        <w:rPr>
          <w:i/>
          <w:iCs/>
          <w:color w:val="000000"/>
          <w:shd w:val="clear" w:color="auto" w:fill="FFFFFF"/>
        </w:rPr>
        <w:t>Lumaverse</w:t>
      </w:r>
      <w:proofErr w:type="spellEnd"/>
      <w:r w:rsidRPr="00780950">
        <w:rPr>
          <w:color w:val="000000"/>
          <w:shd w:val="clear" w:color="auto" w:fill="FFFFFF"/>
        </w:rPr>
        <w:t>. [online] Available at: &lt;https://lumaverse.com/&gt; [Accessed 1 July 2021].</w:t>
      </w:r>
      <w:r w:rsidRPr="00780950">
        <w:t xml:space="preserve"> </w:t>
      </w:r>
    </w:p>
    <w:p w14:paraId="38232470" w14:textId="70AF6137" w:rsidR="000105F8" w:rsidRDefault="000105F8" w:rsidP="000E7051">
      <w:pPr>
        <w:spacing w:line="240" w:lineRule="auto"/>
      </w:pPr>
    </w:p>
    <w:p w14:paraId="67EE7E42" w14:textId="77777777" w:rsidR="000105F8" w:rsidRDefault="000105F8" w:rsidP="000E7051">
      <w:pPr>
        <w:spacing w:line="240" w:lineRule="auto"/>
        <w:rPr>
          <w:color w:val="000000"/>
          <w:shd w:val="clear" w:color="auto" w:fill="FFFFFF"/>
        </w:rPr>
      </w:pPr>
      <w:r w:rsidRPr="00CC4A00">
        <w:rPr>
          <w:color w:val="000000"/>
          <w:shd w:val="clear" w:color="auto" w:fill="FFFFFF"/>
        </w:rPr>
        <w:t xml:space="preserve">Mahalakshmi, M. and Sundararajan, M., 2013. Traditional SDLC Vs Scrum Methodology </w:t>
      </w:r>
      <w:proofErr w:type="gramStart"/>
      <w:r w:rsidRPr="00CC4A00">
        <w:rPr>
          <w:color w:val="000000"/>
          <w:shd w:val="clear" w:color="auto" w:fill="FFFFFF"/>
        </w:rPr>
        <w:t>A</w:t>
      </w:r>
      <w:proofErr w:type="gramEnd"/>
      <w:r w:rsidRPr="00CC4A00">
        <w:rPr>
          <w:color w:val="000000"/>
          <w:shd w:val="clear" w:color="auto" w:fill="FFFFFF"/>
        </w:rPr>
        <w:t xml:space="preserve"> Comparative Study. </w:t>
      </w:r>
      <w:r w:rsidRPr="00CC4A00">
        <w:rPr>
          <w:i/>
          <w:iCs/>
          <w:color w:val="000000"/>
          <w:shd w:val="clear" w:color="auto" w:fill="FFFFFF"/>
        </w:rPr>
        <w:t>International Journal of Emerging Technology and Advanced Engineering</w:t>
      </w:r>
      <w:r w:rsidRPr="00CC4A00">
        <w:rPr>
          <w:color w:val="000000"/>
          <w:shd w:val="clear" w:color="auto" w:fill="FFFFFF"/>
        </w:rPr>
        <w:t>, 3(6), pp.192-196.</w:t>
      </w:r>
    </w:p>
    <w:p w14:paraId="13315DF7" w14:textId="77777777" w:rsidR="000105F8" w:rsidRDefault="000105F8" w:rsidP="000E7051">
      <w:pPr>
        <w:spacing w:line="240" w:lineRule="auto"/>
      </w:pPr>
    </w:p>
    <w:p w14:paraId="44979447" w14:textId="77777777" w:rsidR="000105F8" w:rsidRPr="00E302BE" w:rsidRDefault="000105F8" w:rsidP="000E7051">
      <w:pPr>
        <w:spacing w:line="240" w:lineRule="auto"/>
      </w:pPr>
      <w:proofErr w:type="spellStart"/>
      <w:r>
        <w:t>Mallawaarachchi</w:t>
      </w:r>
      <w:proofErr w:type="spellEnd"/>
      <w:r>
        <w:t xml:space="preserve">, V., 2017. 10 Common Software Architectural Pattern in a nutshell. </w:t>
      </w:r>
      <w:r>
        <w:rPr>
          <w:i/>
          <w:iCs/>
        </w:rPr>
        <w:t xml:space="preserve">Towards data science, </w:t>
      </w:r>
      <w:r>
        <w:t>[online] Available at: &lt;</w:t>
      </w:r>
      <w:r w:rsidRPr="00E302BE">
        <w:t xml:space="preserve"> https://towardsdatascience.com/10-common-software-architectural-patterns-in-a-nutshell-a0b47a1e9013</w:t>
      </w:r>
      <w:r>
        <w:t>&gt; [Accessed 1 July 2021].</w:t>
      </w:r>
    </w:p>
    <w:p w14:paraId="109BD06D" w14:textId="1F714ACB" w:rsidR="000105F8" w:rsidRDefault="000105F8" w:rsidP="000E7051">
      <w:pPr>
        <w:spacing w:line="240" w:lineRule="auto"/>
      </w:pPr>
    </w:p>
    <w:p w14:paraId="584F03FE" w14:textId="436E864A" w:rsidR="000105F8" w:rsidRPr="000105F8" w:rsidRDefault="000105F8" w:rsidP="000E7051">
      <w:pPr>
        <w:spacing w:line="240" w:lineRule="auto"/>
        <w:rPr>
          <w:color w:val="000000"/>
          <w:shd w:val="clear" w:color="auto" w:fill="FFFFFF"/>
        </w:rPr>
      </w:pPr>
      <w:proofErr w:type="spellStart"/>
      <w:r w:rsidRPr="00541F4D">
        <w:rPr>
          <w:color w:val="000000"/>
          <w:shd w:val="clear" w:color="auto" w:fill="FFFFFF"/>
        </w:rPr>
        <w:t>Mourshed</w:t>
      </w:r>
      <w:proofErr w:type="spellEnd"/>
      <w:r w:rsidRPr="00541F4D">
        <w:rPr>
          <w:color w:val="000000"/>
          <w:shd w:val="clear" w:color="auto" w:fill="FFFFFF"/>
        </w:rPr>
        <w:t>, M., 2019. Online Pet Care. </w:t>
      </w:r>
      <w:r w:rsidRPr="00541F4D">
        <w:rPr>
          <w:i/>
          <w:iCs/>
          <w:color w:val="000000"/>
          <w:shd w:val="clear" w:color="auto" w:fill="FFFFFF"/>
        </w:rPr>
        <w:t>Daffodil International University</w:t>
      </w:r>
      <w:r w:rsidRPr="00541F4D">
        <w:rPr>
          <w:color w:val="000000"/>
          <w:shd w:val="clear" w:color="auto" w:fill="FFFFFF"/>
        </w:rPr>
        <w:t>, pp.1-12.</w:t>
      </w:r>
    </w:p>
    <w:p w14:paraId="79F2DD7E" w14:textId="22A09827" w:rsidR="000105F8" w:rsidRDefault="000105F8" w:rsidP="000E7051">
      <w:pPr>
        <w:spacing w:line="240" w:lineRule="auto"/>
        <w:rPr>
          <w:color w:val="000000"/>
          <w:shd w:val="clear" w:color="auto" w:fill="FFFFFF"/>
        </w:rPr>
      </w:pPr>
      <w:r w:rsidRPr="00643768">
        <w:rPr>
          <w:color w:val="000000"/>
          <w:shd w:val="clear" w:color="auto" w:fill="FFFFFF"/>
        </w:rPr>
        <w:t xml:space="preserve">Nugroho, S., </w:t>
      </w:r>
      <w:proofErr w:type="spellStart"/>
      <w:r w:rsidRPr="00643768">
        <w:rPr>
          <w:color w:val="000000"/>
          <w:shd w:val="clear" w:color="auto" w:fill="FFFFFF"/>
        </w:rPr>
        <w:t>Hadi</w:t>
      </w:r>
      <w:proofErr w:type="spellEnd"/>
      <w:r w:rsidRPr="00643768">
        <w:rPr>
          <w:color w:val="000000"/>
          <w:shd w:val="clear" w:color="auto" w:fill="FFFFFF"/>
        </w:rPr>
        <w:t xml:space="preserve"> </w:t>
      </w:r>
      <w:proofErr w:type="spellStart"/>
      <w:r w:rsidRPr="00643768">
        <w:rPr>
          <w:color w:val="000000"/>
          <w:shd w:val="clear" w:color="auto" w:fill="FFFFFF"/>
        </w:rPr>
        <w:t>Waluyo</w:t>
      </w:r>
      <w:proofErr w:type="spellEnd"/>
      <w:r w:rsidRPr="00643768">
        <w:rPr>
          <w:color w:val="000000"/>
          <w:shd w:val="clear" w:color="auto" w:fill="FFFFFF"/>
        </w:rPr>
        <w:t>, S. and Hakim, L., 2017. Comparative Analysis of Software Development Methods between Parallel, V-Shaped and Iterative. </w:t>
      </w:r>
      <w:r w:rsidRPr="00643768">
        <w:rPr>
          <w:i/>
          <w:iCs/>
          <w:color w:val="000000"/>
          <w:shd w:val="clear" w:color="auto" w:fill="FFFFFF"/>
        </w:rPr>
        <w:t>International Journal of Computer Applications</w:t>
      </w:r>
      <w:r w:rsidRPr="00643768">
        <w:rPr>
          <w:color w:val="000000"/>
          <w:shd w:val="clear" w:color="auto" w:fill="FFFFFF"/>
        </w:rPr>
        <w:t>, 169(11), pp.7-11.</w:t>
      </w:r>
    </w:p>
    <w:p w14:paraId="05F9C359" w14:textId="59C7E321" w:rsidR="000105F8" w:rsidRDefault="000105F8" w:rsidP="000E7051">
      <w:pPr>
        <w:spacing w:line="240" w:lineRule="auto"/>
        <w:rPr>
          <w:color w:val="000000"/>
          <w:shd w:val="clear" w:color="auto" w:fill="FFFFFF"/>
        </w:rPr>
      </w:pPr>
    </w:p>
    <w:p w14:paraId="04B4B504" w14:textId="77777777" w:rsidR="000105F8" w:rsidRDefault="000105F8" w:rsidP="000E7051">
      <w:pPr>
        <w:spacing w:line="240" w:lineRule="auto"/>
        <w:rPr>
          <w:color w:val="000000"/>
          <w:shd w:val="clear" w:color="auto" w:fill="FFFFFF"/>
        </w:rPr>
      </w:pPr>
      <w:r w:rsidRPr="002E5D75">
        <w:rPr>
          <w:color w:val="000000"/>
          <w:shd w:val="clear" w:color="auto" w:fill="FFFFFF"/>
        </w:rPr>
        <w:t>Roopa, S. and Rani, M., 2012. Questionnaire Designing for a Survey. </w:t>
      </w:r>
      <w:r w:rsidRPr="002E5D75">
        <w:rPr>
          <w:i/>
          <w:iCs/>
          <w:color w:val="000000"/>
          <w:shd w:val="clear" w:color="auto" w:fill="FFFFFF"/>
        </w:rPr>
        <w:t>The Journal of Indian Orthodontic Society</w:t>
      </w:r>
      <w:r w:rsidRPr="002E5D75">
        <w:rPr>
          <w:color w:val="000000"/>
          <w:shd w:val="clear" w:color="auto" w:fill="FFFFFF"/>
        </w:rPr>
        <w:t>, 46(4), pp.273-277.</w:t>
      </w:r>
    </w:p>
    <w:p w14:paraId="646152DC" w14:textId="0ED03523" w:rsidR="000105F8" w:rsidRDefault="000105F8" w:rsidP="000E7051">
      <w:pPr>
        <w:spacing w:line="240" w:lineRule="auto"/>
        <w:rPr>
          <w:color w:val="000000"/>
          <w:shd w:val="clear" w:color="auto" w:fill="FFFFFF"/>
        </w:rPr>
      </w:pPr>
    </w:p>
    <w:p w14:paraId="7E0E713F" w14:textId="77777777" w:rsidR="000105F8" w:rsidRPr="001207F4" w:rsidRDefault="000105F8" w:rsidP="000E7051">
      <w:pPr>
        <w:spacing w:line="240" w:lineRule="auto"/>
      </w:pPr>
      <w:proofErr w:type="spellStart"/>
      <w:r w:rsidRPr="001207F4">
        <w:rPr>
          <w:color w:val="000000"/>
          <w:shd w:val="clear" w:color="auto" w:fill="FFFFFF"/>
        </w:rPr>
        <w:t>SuperSaaS</w:t>
      </w:r>
      <w:proofErr w:type="spellEnd"/>
      <w:r w:rsidRPr="001207F4">
        <w:rPr>
          <w:color w:val="000000"/>
          <w:shd w:val="clear" w:color="auto" w:fill="FFFFFF"/>
        </w:rPr>
        <w:t>. n.d. </w:t>
      </w:r>
      <w:proofErr w:type="spellStart"/>
      <w:r w:rsidRPr="001207F4">
        <w:rPr>
          <w:i/>
          <w:iCs/>
          <w:color w:val="000000"/>
          <w:shd w:val="clear" w:color="auto" w:fill="FFFFFF"/>
        </w:rPr>
        <w:t>SuperSaaS</w:t>
      </w:r>
      <w:proofErr w:type="spellEnd"/>
      <w:r w:rsidRPr="001207F4">
        <w:rPr>
          <w:i/>
          <w:iCs/>
          <w:color w:val="000000"/>
          <w:shd w:val="clear" w:color="auto" w:fill="FFFFFF"/>
        </w:rPr>
        <w:t xml:space="preserve"> Appointment Scheduling</w:t>
      </w:r>
      <w:r w:rsidRPr="001207F4">
        <w:rPr>
          <w:color w:val="000000"/>
          <w:shd w:val="clear" w:color="auto" w:fill="FFFFFF"/>
        </w:rPr>
        <w:t>. [online] Available at: &lt;https://www.supersaas.com/&gt; [Accessed 1 July 2021].</w:t>
      </w:r>
    </w:p>
    <w:p w14:paraId="649332BD" w14:textId="36A4A26B" w:rsidR="000105F8" w:rsidRDefault="000105F8" w:rsidP="000E7051">
      <w:pPr>
        <w:spacing w:line="240" w:lineRule="auto"/>
        <w:rPr>
          <w:color w:val="000000"/>
          <w:shd w:val="clear" w:color="auto" w:fill="FFFFFF"/>
        </w:rPr>
      </w:pPr>
    </w:p>
    <w:p w14:paraId="64F7A45B" w14:textId="5D0FA74E" w:rsidR="000105F8" w:rsidRDefault="000105F8" w:rsidP="000E7051">
      <w:pPr>
        <w:spacing w:line="240" w:lineRule="auto"/>
        <w:rPr>
          <w:color w:val="000000"/>
          <w:shd w:val="clear" w:color="auto" w:fill="FFFFFF"/>
        </w:rPr>
      </w:pPr>
      <w:proofErr w:type="spellStart"/>
      <w:r w:rsidRPr="00C6657E">
        <w:rPr>
          <w:color w:val="000000"/>
          <w:shd w:val="clear" w:color="auto" w:fill="FFFFFF"/>
        </w:rPr>
        <w:t>Symey</w:t>
      </w:r>
      <w:proofErr w:type="spellEnd"/>
      <w:r w:rsidRPr="00C6657E">
        <w:rPr>
          <w:color w:val="000000"/>
          <w:shd w:val="clear" w:color="auto" w:fill="FFFFFF"/>
        </w:rPr>
        <w:t xml:space="preserve">, Y., </w:t>
      </w:r>
      <w:proofErr w:type="spellStart"/>
      <w:r w:rsidRPr="00C6657E">
        <w:rPr>
          <w:color w:val="000000"/>
          <w:shd w:val="clear" w:color="auto" w:fill="FFFFFF"/>
        </w:rPr>
        <w:t>Sankaranarayanan</w:t>
      </w:r>
      <w:proofErr w:type="spellEnd"/>
      <w:r w:rsidRPr="00C6657E">
        <w:rPr>
          <w:color w:val="000000"/>
          <w:shd w:val="clear" w:color="auto" w:fill="FFFFFF"/>
        </w:rPr>
        <w:t xml:space="preserve">, S. and </w:t>
      </w:r>
      <w:proofErr w:type="spellStart"/>
      <w:r w:rsidRPr="00C6657E">
        <w:rPr>
          <w:color w:val="000000"/>
          <w:shd w:val="clear" w:color="auto" w:fill="FFFFFF"/>
        </w:rPr>
        <w:t>Sait</w:t>
      </w:r>
      <w:proofErr w:type="spellEnd"/>
      <w:r w:rsidRPr="00C6657E">
        <w:rPr>
          <w:color w:val="000000"/>
          <w:shd w:val="clear" w:color="auto" w:fill="FFFFFF"/>
        </w:rPr>
        <w:t>, S., 2013. Application of Smart Technologies for Mobile Patient Appointment System. </w:t>
      </w:r>
      <w:r w:rsidRPr="00C6657E">
        <w:rPr>
          <w:i/>
          <w:iCs/>
          <w:color w:val="000000"/>
          <w:shd w:val="clear" w:color="auto" w:fill="FFFFFF"/>
        </w:rPr>
        <w:t>International Journal of Advanced Trends in Computer Science and Engineering</w:t>
      </w:r>
      <w:r w:rsidRPr="00C6657E">
        <w:rPr>
          <w:color w:val="000000"/>
          <w:shd w:val="clear" w:color="auto" w:fill="FFFFFF"/>
        </w:rPr>
        <w:t>, [online] 2(4), pp.74-85. Available at:</w:t>
      </w:r>
      <w:r>
        <w:rPr>
          <w:color w:val="000000"/>
          <w:shd w:val="clear" w:color="auto" w:fill="FFFFFF"/>
        </w:rPr>
        <w:t xml:space="preserve"> </w:t>
      </w:r>
      <w:r w:rsidRPr="00C6657E">
        <w:rPr>
          <w:color w:val="000000"/>
          <w:shd w:val="clear" w:color="auto" w:fill="FFFFFF"/>
        </w:rPr>
        <w:t>&lt;http://warse.org/pdfs/2013/ijatcse01242013.pdf&gt; [Accessed 1 August 2021].</w:t>
      </w:r>
    </w:p>
    <w:p w14:paraId="5C6A6D60" w14:textId="77777777" w:rsidR="000105F8" w:rsidRDefault="000105F8" w:rsidP="000E7051">
      <w:pPr>
        <w:spacing w:line="240" w:lineRule="auto"/>
        <w:rPr>
          <w:color w:val="000000"/>
          <w:shd w:val="clear" w:color="auto" w:fill="FFFFFF"/>
        </w:rPr>
      </w:pPr>
    </w:p>
    <w:p w14:paraId="5342B626" w14:textId="03EDFF5E" w:rsidR="009033C3" w:rsidRPr="009C221A" w:rsidRDefault="009033C3" w:rsidP="000E7051">
      <w:pPr>
        <w:spacing w:line="240" w:lineRule="auto"/>
        <w:rPr>
          <w:color w:val="000000"/>
          <w:shd w:val="clear" w:color="auto" w:fill="FFFFFF"/>
        </w:rPr>
      </w:pPr>
      <w:r w:rsidRPr="009C221A">
        <w:rPr>
          <w:color w:val="000000"/>
          <w:shd w:val="clear" w:color="auto" w:fill="FFFFFF"/>
        </w:rPr>
        <w:lastRenderedPageBreak/>
        <w:t>Truman, B. L., 2018. The Benefits of Online Appointment Booking. [online] 3(7). Available at: &lt;https://www.dvm360.com/view/the-benefits-of-online-appointment-booking&gt; [Accessed 1 July 2021].</w:t>
      </w:r>
    </w:p>
    <w:p w14:paraId="23DB856C" w14:textId="77777777" w:rsidR="009033C3" w:rsidRPr="00541F4D" w:rsidRDefault="009033C3" w:rsidP="000E7051">
      <w:pPr>
        <w:spacing w:line="240" w:lineRule="auto"/>
      </w:pPr>
    </w:p>
    <w:p w14:paraId="161D96AD" w14:textId="552C60E7" w:rsidR="009033C3" w:rsidRDefault="009033C3" w:rsidP="000E7051">
      <w:pPr>
        <w:spacing w:line="240" w:lineRule="auto"/>
        <w:rPr>
          <w:color w:val="000000"/>
          <w:shd w:val="clear" w:color="auto" w:fill="FFFFFF"/>
        </w:rPr>
      </w:pPr>
      <w:r w:rsidRPr="00541F4D">
        <w:rPr>
          <w:color w:val="000000"/>
          <w:shd w:val="clear" w:color="auto" w:fill="FFFFFF"/>
        </w:rPr>
        <w:t>Yang, P., Chu, F., Liu, H., Shih, M., Chen, T., Chou, L. and Hwang, S., 2019. Features of Online Hospital Appointment Systems in Taiwan: A Nationwide Survey. </w:t>
      </w:r>
      <w:r w:rsidRPr="00541F4D">
        <w:rPr>
          <w:i/>
          <w:iCs/>
          <w:color w:val="000000"/>
          <w:shd w:val="clear" w:color="auto" w:fill="FFFFFF"/>
        </w:rPr>
        <w:t>International Journal of Environmental Research and Public Health</w:t>
      </w:r>
      <w:r w:rsidRPr="00541F4D">
        <w:rPr>
          <w:color w:val="000000"/>
          <w:shd w:val="clear" w:color="auto" w:fill="FFFFFF"/>
        </w:rPr>
        <w:t>, 16(2), pp.1-10.</w:t>
      </w:r>
    </w:p>
    <w:p w14:paraId="51927691" w14:textId="77777777" w:rsidR="009033C3" w:rsidRDefault="009033C3" w:rsidP="000E7051">
      <w:pPr>
        <w:spacing w:line="240" w:lineRule="auto"/>
        <w:rPr>
          <w:color w:val="000000"/>
          <w:shd w:val="clear" w:color="auto" w:fill="FFFFFF"/>
        </w:rPr>
      </w:pPr>
    </w:p>
    <w:p w14:paraId="74B0EE94" w14:textId="53112E5C" w:rsidR="009033C3" w:rsidRPr="000105F8" w:rsidRDefault="009033C3" w:rsidP="000E7051">
      <w:pPr>
        <w:spacing w:line="240" w:lineRule="auto"/>
        <w:rPr>
          <w:color w:val="000000"/>
          <w:shd w:val="clear" w:color="auto" w:fill="FFFFFF"/>
        </w:rPr>
      </w:pPr>
      <w:r w:rsidRPr="007D7F33">
        <w:rPr>
          <w:color w:val="000000"/>
          <w:shd w:val="clear" w:color="auto" w:fill="FFFFFF"/>
        </w:rPr>
        <w:t xml:space="preserve">Zhang, X., Yu, P., Yan, J., Hu, H. and </w:t>
      </w:r>
      <w:proofErr w:type="spellStart"/>
      <w:r w:rsidRPr="007D7F33">
        <w:rPr>
          <w:color w:val="000000"/>
          <w:shd w:val="clear" w:color="auto" w:fill="FFFFFF"/>
        </w:rPr>
        <w:t>Goureia</w:t>
      </w:r>
      <w:proofErr w:type="spellEnd"/>
      <w:r w:rsidRPr="007D7F33">
        <w:rPr>
          <w:color w:val="000000"/>
          <w:shd w:val="clear" w:color="auto" w:fill="FFFFFF"/>
        </w:rPr>
        <w:t>, N., 2012. In: </w:t>
      </w:r>
      <w:r w:rsidRPr="007D7F33">
        <w:rPr>
          <w:i/>
          <w:iCs/>
          <w:color w:val="000000"/>
          <w:shd w:val="clear" w:color="auto" w:fill="FFFFFF"/>
        </w:rPr>
        <w:t xml:space="preserve">Developing </w:t>
      </w:r>
      <w:proofErr w:type="gramStart"/>
      <w:r w:rsidRPr="007D7F33">
        <w:rPr>
          <w:i/>
          <w:iCs/>
          <w:color w:val="000000"/>
          <w:shd w:val="clear" w:color="auto" w:fill="FFFFFF"/>
        </w:rPr>
        <w:t>An</w:t>
      </w:r>
      <w:proofErr w:type="gramEnd"/>
      <w:r w:rsidRPr="007D7F33">
        <w:rPr>
          <w:i/>
          <w:iCs/>
          <w:color w:val="000000"/>
          <w:shd w:val="clear" w:color="auto" w:fill="FFFFFF"/>
        </w:rPr>
        <w:t xml:space="preserve"> Online Patient Appointment Scheduling System Based On Web Services Architecture</w:t>
      </w:r>
      <w:r w:rsidRPr="007D7F33">
        <w:rPr>
          <w:color w:val="000000"/>
          <w:shd w:val="clear" w:color="auto" w:fill="FFFFFF"/>
        </w:rPr>
        <w:t>.</w:t>
      </w:r>
    </w:p>
    <w:p w14:paraId="777DA02B" w14:textId="731BB0FC" w:rsidR="00D271FC" w:rsidRPr="006A7A36" w:rsidRDefault="00D271FC" w:rsidP="00C84B2B">
      <w:pPr>
        <w:spacing w:before="120" w:afterLines="150" w:after="360" w:line="240" w:lineRule="auto"/>
        <w:sectPr w:rsidR="00D271FC" w:rsidRPr="006A7A36" w:rsidSect="00270998">
          <w:headerReference w:type="even" r:id="rId70"/>
          <w:headerReference w:type="default" r:id="rId71"/>
          <w:pgSz w:w="11909" w:h="16834" w:code="9"/>
          <w:pgMar w:top="1418" w:right="2155" w:bottom="1418" w:left="2155" w:header="851" w:footer="851" w:gutter="0"/>
          <w:cols w:space="720"/>
          <w:docGrid w:linePitch="360"/>
        </w:sectPr>
      </w:pPr>
    </w:p>
    <w:p w14:paraId="29768696" w14:textId="23167DF3" w:rsidR="00E22440" w:rsidRPr="006A7A36" w:rsidRDefault="00E22440" w:rsidP="00E22440">
      <w:pPr>
        <w:pStyle w:val="Heading2"/>
        <w:numPr>
          <w:ilvl w:val="0"/>
          <w:numId w:val="0"/>
        </w:numPr>
      </w:pPr>
      <w:bookmarkStart w:id="164" w:name="_Toc98691161"/>
      <w:r w:rsidRPr="006A7A36">
        <w:lastRenderedPageBreak/>
        <w:t>APPENDICES</w:t>
      </w:r>
      <w:bookmarkEnd w:id="164"/>
    </w:p>
    <w:p w14:paraId="4315F0CC" w14:textId="0B49A39D" w:rsidR="00790BD6" w:rsidRPr="006A7A36" w:rsidRDefault="00790BD6" w:rsidP="00790BD6"/>
    <w:p w14:paraId="3BC3A6D0" w14:textId="43D0B629" w:rsidR="00E22440" w:rsidRPr="001F496D" w:rsidRDefault="00D21468" w:rsidP="001F496D">
      <w:pPr>
        <w:pStyle w:val="Caption"/>
        <w:ind w:left="1361" w:hanging="1361"/>
        <w:jc w:val="center"/>
        <w:rPr>
          <w:color w:val="000000" w:themeColor="text1"/>
        </w:rPr>
      </w:pPr>
      <w:bookmarkStart w:id="165" w:name="_Toc80581198"/>
      <w:r w:rsidRPr="001F496D">
        <w:rPr>
          <w:color w:val="000000" w:themeColor="text1"/>
        </w:rPr>
        <w:t>A</w:t>
      </w:r>
      <w:r w:rsidR="009673F3" w:rsidRPr="001F496D">
        <w:rPr>
          <w:color w:val="000000" w:themeColor="text1"/>
        </w:rPr>
        <w:t>ppendix</w:t>
      </w:r>
      <w:r w:rsidRPr="001F496D">
        <w:rPr>
          <w:color w:val="000000" w:themeColor="text1"/>
        </w:rPr>
        <w:t xml:space="preserve"> </w:t>
      </w:r>
      <w:r w:rsidR="00EF1451" w:rsidRPr="001F496D">
        <w:rPr>
          <w:color w:val="000000" w:themeColor="text1"/>
        </w:rPr>
        <w:fldChar w:fldCharType="begin"/>
      </w:r>
      <w:r w:rsidR="00013A35" w:rsidRPr="001F496D">
        <w:rPr>
          <w:color w:val="000000" w:themeColor="text1"/>
        </w:rPr>
        <w:instrText xml:space="preserve"> SEQ APPENDIX \* ALPHABETIC </w:instrText>
      </w:r>
      <w:r w:rsidR="00EF1451" w:rsidRPr="001F496D">
        <w:rPr>
          <w:color w:val="000000" w:themeColor="text1"/>
        </w:rPr>
        <w:fldChar w:fldCharType="separate"/>
      </w:r>
      <w:r w:rsidR="00146628" w:rsidRPr="001F496D">
        <w:rPr>
          <w:noProof/>
          <w:color w:val="000000" w:themeColor="text1"/>
        </w:rPr>
        <w:t>A</w:t>
      </w:r>
      <w:r w:rsidR="00EF1451" w:rsidRPr="001F496D">
        <w:rPr>
          <w:noProof/>
          <w:color w:val="000000" w:themeColor="text1"/>
        </w:rPr>
        <w:fldChar w:fldCharType="end"/>
      </w:r>
      <w:r w:rsidRPr="001F496D">
        <w:rPr>
          <w:color w:val="000000" w:themeColor="text1"/>
        </w:rPr>
        <w:t>:</w:t>
      </w:r>
      <w:r w:rsidR="00AE763B">
        <w:rPr>
          <w:color w:val="000000" w:themeColor="text1"/>
        </w:rPr>
        <w:tab/>
        <w:t>Questionnaires</w:t>
      </w:r>
      <w:bookmarkEnd w:id="165"/>
    </w:p>
    <w:p w14:paraId="5BE35832" w14:textId="422FA1C6" w:rsidR="00E22440" w:rsidRPr="00301D3D" w:rsidRDefault="00E22440" w:rsidP="00E22440"/>
    <w:p w14:paraId="2639D11E" w14:textId="77777777" w:rsidR="00AE763B" w:rsidRDefault="00AE763B" w:rsidP="00AE763B">
      <w:r>
        <w:t>1.</w:t>
      </w:r>
    </w:p>
    <w:p w14:paraId="1318242C" w14:textId="77777777" w:rsidR="00AE763B" w:rsidRDefault="00AE763B" w:rsidP="00AE763B">
      <w:r>
        <w:rPr>
          <w:noProof/>
        </w:rPr>
        <w:drawing>
          <wp:inline distT="0" distB="0" distL="0" distR="0" wp14:anchorId="59031B2F" wp14:editId="6736CCCA">
            <wp:extent cx="3322320" cy="17715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36039" cy="1778869"/>
                    </a:xfrm>
                    <a:prstGeom prst="rect">
                      <a:avLst/>
                    </a:prstGeom>
                    <a:noFill/>
                    <a:ln>
                      <a:noFill/>
                    </a:ln>
                  </pic:spPr>
                </pic:pic>
              </a:graphicData>
            </a:graphic>
          </wp:inline>
        </w:drawing>
      </w:r>
    </w:p>
    <w:p w14:paraId="20306F46" w14:textId="77777777" w:rsidR="00AE763B" w:rsidRDefault="00AE763B" w:rsidP="00AE763B">
      <w:r>
        <w:t>2.</w:t>
      </w:r>
    </w:p>
    <w:p w14:paraId="7D29883F" w14:textId="77777777" w:rsidR="00AE763B" w:rsidRDefault="00AE763B" w:rsidP="00AE763B">
      <w:r>
        <w:rPr>
          <w:noProof/>
        </w:rPr>
        <w:drawing>
          <wp:inline distT="0" distB="0" distL="0" distR="0" wp14:anchorId="3C5B3EBE" wp14:editId="1382E54E">
            <wp:extent cx="2917150" cy="18897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23689" cy="1893996"/>
                    </a:xfrm>
                    <a:prstGeom prst="rect">
                      <a:avLst/>
                    </a:prstGeom>
                    <a:noFill/>
                    <a:ln>
                      <a:noFill/>
                    </a:ln>
                  </pic:spPr>
                </pic:pic>
              </a:graphicData>
            </a:graphic>
          </wp:inline>
        </w:drawing>
      </w:r>
    </w:p>
    <w:p w14:paraId="3D5CE574" w14:textId="77777777" w:rsidR="00AE763B" w:rsidRDefault="00AE763B" w:rsidP="00AE763B">
      <w:r>
        <w:t>3.</w:t>
      </w:r>
    </w:p>
    <w:p w14:paraId="2FDB63B1" w14:textId="77777777" w:rsidR="00AE763B" w:rsidRDefault="00AE763B" w:rsidP="00AE763B">
      <w:r>
        <w:rPr>
          <w:noProof/>
        </w:rPr>
        <w:drawing>
          <wp:inline distT="0" distB="0" distL="0" distR="0" wp14:anchorId="1FA3927E" wp14:editId="6137A53E">
            <wp:extent cx="3436848" cy="184404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446398" cy="1849164"/>
                    </a:xfrm>
                    <a:prstGeom prst="rect">
                      <a:avLst/>
                    </a:prstGeom>
                    <a:noFill/>
                    <a:ln>
                      <a:noFill/>
                    </a:ln>
                  </pic:spPr>
                </pic:pic>
              </a:graphicData>
            </a:graphic>
          </wp:inline>
        </w:drawing>
      </w:r>
    </w:p>
    <w:p w14:paraId="0E8C3AE5" w14:textId="77777777" w:rsidR="00AE763B" w:rsidRDefault="00AE763B" w:rsidP="00AE763B">
      <w:r>
        <w:t>4. If yes, what is your opinion about the system?</w:t>
      </w:r>
    </w:p>
    <w:p w14:paraId="34BC2282" w14:textId="77777777" w:rsidR="00AE763B" w:rsidRDefault="00AE763B" w:rsidP="00AE763B"/>
    <w:p w14:paraId="30849B5C" w14:textId="77777777" w:rsidR="00AE763B" w:rsidRDefault="00AE763B" w:rsidP="00AE763B"/>
    <w:p w14:paraId="6A48F2DC" w14:textId="77777777" w:rsidR="00AE763B" w:rsidRDefault="00AE763B" w:rsidP="00AE763B"/>
    <w:p w14:paraId="0B99C4FB" w14:textId="77777777" w:rsidR="00AE763B" w:rsidRDefault="00AE763B" w:rsidP="00AE763B">
      <w:r>
        <w:lastRenderedPageBreak/>
        <w:t>5.</w:t>
      </w:r>
    </w:p>
    <w:p w14:paraId="2526899B" w14:textId="77777777" w:rsidR="00AE763B" w:rsidRDefault="00AE763B" w:rsidP="00AE763B">
      <w:r>
        <w:rPr>
          <w:noProof/>
        </w:rPr>
        <w:drawing>
          <wp:inline distT="0" distB="0" distL="0" distR="0" wp14:anchorId="2ECB2194" wp14:editId="41D3ED61">
            <wp:extent cx="3214859" cy="1569720"/>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34772" cy="1579443"/>
                    </a:xfrm>
                    <a:prstGeom prst="rect">
                      <a:avLst/>
                    </a:prstGeom>
                    <a:noFill/>
                    <a:ln>
                      <a:noFill/>
                    </a:ln>
                  </pic:spPr>
                </pic:pic>
              </a:graphicData>
            </a:graphic>
          </wp:inline>
        </w:drawing>
      </w:r>
    </w:p>
    <w:p w14:paraId="5279D088" w14:textId="77777777" w:rsidR="00AE763B" w:rsidRDefault="00AE763B" w:rsidP="00AE763B">
      <w:r>
        <w:t>6.</w:t>
      </w:r>
    </w:p>
    <w:p w14:paraId="2641C75A" w14:textId="77777777" w:rsidR="00AE763B" w:rsidRDefault="00AE763B" w:rsidP="00AE763B">
      <w:r>
        <w:rPr>
          <w:noProof/>
        </w:rPr>
        <w:drawing>
          <wp:inline distT="0" distB="0" distL="0" distR="0" wp14:anchorId="7A466811" wp14:editId="7A135F77">
            <wp:extent cx="3098799" cy="1691640"/>
            <wp:effectExtent l="0" t="0" r="6985"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16888" cy="1701515"/>
                    </a:xfrm>
                    <a:prstGeom prst="rect">
                      <a:avLst/>
                    </a:prstGeom>
                    <a:noFill/>
                    <a:ln>
                      <a:noFill/>
                    </a:ln>
                  </pic:spPr>
                </pic:pic>
              </a:graphicData>
            </a:graphic>
          </wp:inline>
        </w:drawing>
      </w:r>
    </w:p>
    <w:p w14:paraId="44898849" w14:textId="77777777" w:rsidR="00AE763B" w:rsidRDefault="00AE763B" w:rsidP="00AE763B">
      <w:r>
        <w:t>7.</w:t>
      </w:r>
    </w:p>
    <w:p w14:paraId="6B3E2206" w14:textId="77777777" w:rsidR="00AE763B" w:rsidRDefault="00AE763B" w:rsidP="00AE763B">
      <w:r>
        <w:rPr>
          <w:noProof/>
        </w:rPr>
        <w:drawing>
          <wp:inline distT="0" distB="0" distL="0" distR="0" wp14:anchorId="54424BD8" wp14:editId="0E6481CD">
            <wp:extent cx="3134458" cy="1752600"/>
            <wp:effectExtent l="0" t="0" r="889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38138" cy="1754658"/>
                    </a:xfrm>
                    <a:prstGeom prst="rect">
                      <a:avLst/>
                    </a:prstGeom>
                    <a:noFill/>
                    <a:ln>
                      <a:noFill/>
                    </a:ln>
                  </pic:spPr>
                </pic:pic>
              </a:graphicData>
            </a:graphic>
          </wp:inline>
        </w:drawing>
      </w:r>
    </w:p>
    <w:p w14:paraId="49AC2149" w14:textId="77777777" w:rsidR="00AE763B" w:rsidRDefault="00AE763B" w:rsidP="00AE763B">
      <w:r>
        <w:t>8.</w:t>
      </w:r>
    </w:p>
    <w:p w14:paraId="6B85D6F1" w14:textId="77777777" w:rsidR="00AE763B" w:rsidRDefault="00AE763B" w:rsidP="00AE763B">
      <w:r>
        <w:rPr>
          <w:noProof/>
        </w:rPr>
        <w:drawing>
          <wp:inline distT="0" distB="0" distL="0" distR="0" wp14:anchorId="40D45144" wp14:editId="2C3E7598">
            <wp:extent cx="3284220" cy="1805589"/>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90345" cy="1808957"/>
                    </a:xfrm>
                    <a:prstGeom prst="rect">
                      <a:avLst/>
                    </a:prstGeom>
                    <a:noFill/>
                    <a:ln>
                      <a:noFill/>
                    </a:ln>
                  </pic:spPr>
                </pic:pic>
              </a:graphicData>
            </a:graphic>
          </wp:inline>
        </w:drawing>
      </w:r>
    </w:p>
    <w:p w14:paraId="0893CB33" w14:textId="77777777" w:rsidR="00AE763B" w:rsidRDefault="00AE763B" w:rsidP="00AE763B">
      <w:r>
        <w:t>9.</w:t>
      </w:r>
    </w:p>
    <w:p w14:paraId="28E70985" w14:textId="77777777" w:rsidR="00AE763B" w:rsidRDefault="00AE763B" w:rsidP="00AE763B">
      <w:r>
        <w:rPr>
          <w:noProof/>
        </w:rPr>
        <w:lastRenderedPageBreak/>
        <w:drawing>
          <wp:inline distT="0" distB="0" distL="0" distR="0" wp14:anchorId="73322487" wp14:editId="65B046DA">
            <wp:extent cx="2918460" cy="160112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2999" cy="1603619"/>
                    </a:xfrm>
                    <a:prstGeom prst="rect">
                      <a:avLst/>
                    </a:prstGeom>
                    <a:noFill/>
                    <a:ln>
                      <a:noFill/>
                    </a:ln>
                  </pic:spPr>
                </pic:pic>
              </a:graphicData>
            </a:graphic>
          </wp:inline>
        </w:drawing>
      </w:r>
    </w:p>
    <w:p w14:paraId="4264EA50" w14:textId="77777777" w:rsidR="00AE763B" w:rsidRDefault="00AE763B" w:rsidP="00AE763B">
      <w:r>
        <w:t>10.</w:t>
      </w:r>
    </w:p>
    <w:p w14:paraId="347DE557" w14:textId="77777777" w:rsidR="00AE763B" w:rsidRDefault="00AE763B" w:rsidP="00AE763B">
      <w:r>
        <w:rPr>
          <w:noProof/>
        </w:rPr>
        <w:drawing>
          <wp:inline distT="0" distB="0" distL="0" distR="0" wp14:anchorId="369B041E" wp14:editId="73F9D474">
            <wp:extent cx="2864625" cy="17145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74148" cy="1720200"/>
                    </a:xfrm>
                    <a:prstGeom prst="rect">
                      <a:avLst/>
                    </a:prstGeom>
                    <a:noFill/>
                    <a:ln>
                      <a:noFill/>
                    </a:ln>
                  </pic:spPr>
                </pic:pic>
              </a:graphicData>
            </a:graphic>
          </wp:inline>
        </w:drawing>
      </w:r>
    </w:p>
    <w:p w14:paraId="5CD4121F" w14:textId="77777777" w:rsidR="00AE763B" w:rsidRDefault="00AE763B" w:rsidP="00AE763B">
      <w:r>
        <w:t>11.</w:t>
      </w:r>
    </w:p>
    <w:p w14:paraId="4EC80F18" w14:textId="77777777" w:rsidR="00AE763B" w:rsidRDefault="00AE763B" w:rsidP="00AE763B">
      <w:r>
        <w:rPr>
          <w:noProof/>
        </w:rPr>
        <w:drawing>
          <wp:inline distT="0" distB="0" distL="0" distR="0" wp14:anchorId="52585303" wp14:editId="21757115">
            <wp:extent cx="3055620" cy="1629664"/>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65028" cy="1634682"/>
                    </a:xfrm>
                    <a:prstGeom prst="rect">
                      <a:avLst/>
                    </a:prstGeom>
                    <a:noFill/>
                    <a:ln>
                      <a:noFill/>
                    </a:ln>
                  </pic:spPr>
                </pic:pic>
              </a:graphicData>
            </a:graphic>
          </wp:inline>
        </w:drawing>
      </w:r>
    </w:p>
    <w:p w14:paraId="6BF7F1C5" w14:textId="77777777" w:rsidR="00AE763B" w:rsidRDefault="00AE763B" w:rsidP="00AE763B">
      <w:r>
        <w:t>12.</w:t>
      </w:r>
    </w:p>
    <w:p w14:paraId="2202FB8B" w14:textId="77777777" w:rsidR="00AE763B" w:rsidRDefault="00AE763B" w:rsidP="00AE763B">
      <w:r>
        <w:rPr>
          <w:noProof/>
        </w:rPr>
        <w:drawing>
          <wp:inline distT="0" distB="0" distL="0" distR="0" wp14:anchorId="3180080C" wp14:editId="17C190E6">
            <wp:extent cx="3421380" cy="1811319"/>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25036" cy="1813254"/>
                    </a:xfrm>
                    <a:prstGeom prst="rect">
                      <a:avLst/>
                    </a:prstGeom>
                    <a:noFill/>
                    <a:ln>
                      <a:noFill/>
                    </a:ln>
                  </pic:spPr>
                </pic:pic>
              </a:graphicData>
            </a:graphic>
          </wp:inline>
        </w:drawing>
      </w:r>
    </w:p>
    <w:p w14:paraId="6778C967" w14:textId="77777777" w:rsidR="00AE763B" w:rsidRDefault="00AE763B" w:rsidP="00AE763B">
      <w:pPr>
        <w:rPr>
          <w:color w:val="202124"/>
          <w:spacing w:val="2"/>
          <w:shd w:val="clear" w:color="auto" w:fill="FFFFFF"/>
        </w:rPr>
      </w:pPr>
      <w:r w:rsidRPr="00C61CDB">
        <w:t>13.</w:t>
      </w:r>
      <w:r w:rsidRPr="00C61CDB">
        <w:rPr>
          <w:color w:val="202124"/>
          <w:spacing w:val="2"/>
          <w:shd w:val="clear" w:color="auto" w:fill="FFFFFF"/>
        </w:rPr>
        <w:t xml:space="preserve"> Have you experienced the animal clinic was closed when you reached the destination? Why?</w:t>
      </w:r>
    </w:p>
    <w:p w14:paraId="1FD36051" w14:textId="77777777" w:rsidR="00AE763B" w:rsidRDefault="00AE763B" w:rsidP="00AE763B">
      <w:pPr>
        <w:rPr>
          <w:color w:val="202124"/>
          <w:spacing w:val="2"/>
          <w:shd w:val="clear" w:color="auto" w:fill="FFFFFF"/>
        </w:rPr>
      </w:pPr>
      <w:r>
        <w:rPr>
          <w:color w:val="202124"/>
          <w:spacing w:val="2"/>
          <w:shd w:val="clear" w:color="auto" w:fill="FFFFFF"/>
        </w:rPr>
        <w:t>14.</w:t>
      </w:r>
    </w:p>
    <w:p w14:paraId="0B22CC7C" w14:textId="77777777" w:rsidR="00AE763B" w:rsidRDefault="00AE763B" w:rsidP="00AE763B">
      <w:r>
        <w:rPr>
          <w:noProof/>
        </w:rPr>
        <w:lastRenderedPageBreak/>
        <w:drawing>
          <wp:inline distT="0" distB="0" distL="0" distR="0" wp14:anchorId="77E0878A" wp14:editId="7BBCBDFA">
            <wp:extent cx="2978920" cy="1722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90531" cy="1728832"/>
                    </a:xfrm>
                    <a:prstGeom prst="rect">
                      <a:avLst/>
                    </a:prstGeom>
                    <a:noFill/>
                    <a:ln>
                      <a:noFill/>
                    </a:ln>
                  </pic:spPr>
                </pic:pic>
              </a:graphicData>
            </a:graphic>
          </wp:inline>
        </w:drawing>
      </w:r>
    </w:p>
    <w:p w14:paraId="510B6858" w14:textId="77777777" w:rsidR="00AE763B" w:rsidRDefault="00AE763B" w:rsidP="00AE763B">
      <w:r>
        <w:t>15.</w:t>
      </w:r>
    </w:p>
    <w:p w14:paraId="3DAED3C2" w14:textId="77777777" w:rsidR="00AE763B" w:rsidRDefault="00AE763B" w:rsidP="00AE763B">
      <w:r>
        <w:rPr>
          <w:noProof/>
        </w:rPr>
        <w:drawing>
          <wp:inline distT="0" distB="0" distL="0" distR="0" wp14:anchorId="12D121F9" wp14:editId="7C111490">
            <wp:extent cx="2890198" cy="167640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98155" cy="1681015"/>
                    </a:xfrm>
                    <a:prstGeom prst="rect">
                      <a:avLst/>
                    </a:prstGeom>
                    <a:noFill/>
                    <a:ln>
                      <a:noFill/>
                    </a:ln>
                  </pic:spPr>
                </pic:pic>
              </a:graphicData>
            </a:graphic>
          </wp:inline>
        </w:drawing>
      </w:r>
    </w:p>
    <w:p w14:paraId="76FE8081" w14:textId="77777777" w:rsidR="00AE763B" w:rsidRDefault="00AE763B" w:rsidP="00AE763B">
      <w:pPr>
        <w:rPr>
          <w:color w:val="202124"/>
          <w:spacing w:val="2"/>
          <w:shd w:val="clear" w:color="auto" w:fill="FFFFFF"/>
        </w:rPr>
      </w:pPr>
      <w:r>
        <w:t xml:space="preserve">16. </w:t>
      </w:r>
      <w:r w:rsidRPr="00DF417F">
        <w:rPr>
          <w:color w:val="202124"/>
          <w:spacing w:val="2"/>
          <w:shd w:val="clear" w:color="auto" w:fill="FFFFFF"/>
        </w:rPr>
        <w:t>If your pet is in emergency situation, from where will you retrieve the animal clinic's contact number?</w:t>
      </w:r>
    </w:p>
    <w:p w14:paraId="1C94DC90" w14:textId="77777777" w:rsidR="00AE763B" w:rsidRPr="004D473D" w:rsidRDefault="00AE763B" w:rsidP="00AE763B">
      <w:pPr>
        <w:pStyle w:val="ListParagraph"/>
        <w:numPr>
          <w:ilvl w:val="0"/>
          <w:numId w:val="23"/>
        </w:numPr>
        <w:spacing w:after="160"/>
        <w:jc w:val="left"/>
        <w:rPr>
          <w:color w:val="202124"/>
          <w:spacing w:val="2"/>
          <w:shd w:val="clear" w:color="auto" w:fill="FFFFFF"/>
        </w:rPr>
      </w:pPr>
      <w:r w:rsidRPr="004D473D">
        <w:rPr>
          <w:color w:val="202124"/>
          <w:spacing w:val="2"/>
          <w:shd w:val="clear" w:color="auto" w:fill="FFFFFF"/>
        </w:rPr>
        <w:t>Official website</w:t>
      </w:r>
    </w:p>
    <w:p w14:paraId="15DE31FE" w14:textId="77777777" w:rsidR="00AE763B" w:rsidRPr="004D473D" w:rsidRDefault="00AE763B" w:rsidP="00AE763B">
      <w:pPr>
        <w:pStyle w:val="ListParagraph"/>
        <w:numPr>
          <w:ilvl w:val="0"/>
          <w:numId w:val="23"/>
        </w:numPr>
        <w:spacing w:after="160"/>
        <w:jc w:val="left"/>
        <w:rPr>
          <w:color w:val="202124"/>
          <w:spacing w:val="2"/>
          <w:shd w:val="clear" w:color="auto" w:fill="FFFFFF"/>
        </w:rPr>
      </w:pPr>
      <w:r w:rsidRPr="004D473D">
        <w:rPr>
          <w:color w:val="202124"/>
          <w:spacing w:val="2"/>
          <w:shd w:val="clear" w:color="auto" w:fill="FFFFFF"/>
        </w:rPr>
        <w:t>Facebook</w:t>
      </w:r>
    </w:p>
    <w:p w14:paraId="0830A12A" w14:textId="77777777" w:rsidR="00AE763B" w:rsidRPr="004D473D" w:rsidRDefault="00AE763B" w:rsidP="00AE763B">
      <w:pPr>
        <w:pStyle w:val="ListParagraph"/>
        <w:numPr>
          <w:ilvl w:val="0"/>
          <w:numId w:val="23"/>
        </w:numPr>
        <w:spacing w:after="160"/>
        <w:jc w:val="left"/>
        <w:rPr>
          <w:color w:val="202124"/>
          <w:spacing w:val="2"/>
          <w:shd w:val="clear" w:color="auto" w:fill="FFFFFF"/>
        </w:rPr>
      </w:pPr>
      <w:r w:rsidRPr="004D473D">
        <w:rPr>
          <w:color w:val="202124"/>
          <w:spacing w:val="2"/>
          <w:shd w:val="clear" w:color="auto" w:fill="FFFFFF"/>
        </w:rPr>
        <w:t>Instagram</w:t>
      </w:r>
    </w:p>
    <w:p w14:paraId="4CA36B19" w14:textId="77777777" w:rsidR="00AE763B" w:rsidRPr="005F3850" w:rsidRDefault="00AE763B" w:rsidP="00AE763B">
      <w:pPr>
        <w:pStyle w:val="ListParagraph"/>
        <w:numPr>
          <w:ilvl w:val="0"/>
          <w:numId w:val="23"/>
        </w:numPr>
        <w:spacing w:after="160"/>
        <w:jc w:val="left"/>
      </w:pPr>
      <w:r w:rsidRPr="004D473D">
        <w:rPr>
          <w:color w:val="202124"/>
          <w:spacing w:val="2"/>
          <w:shd w:val="clear" w:color="auto" w:fill="FFFFFF"/>
        </w:rPr>
        <w:t>None of the above</w:t>
      </w:r>
    </w:p>
    <w:p w14:paraId="345089AE" w14:textId="77777777" w:rsidR="00AE763B" w:rsidRDefault="00AE763B" w:rsidP="00AE763B">
      <w:r>
        <w:t>17.</w:t>
      </w:r>
    </w:p>
    <w:p w14:paraId="10BEABC2" w14:textId="77777777" w:rsidR="00AE763B" w:rsidRDefault="00AE763B" w:rsidP="00AE763B">
      <w:r>
        <w:rPr>
          <w:noProof/>
        </w:rPr>
        <w:drawing>
          <wp:inline distT="0" distB="0" distL="0" distR="0" wp14:anchorId="364EC09D" wp14:editId="06401AE2">
            <wp:extent cx="2678056" cy="1554480"/>
            <wp:effectExtent l="0" t="0" r="8255"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89499" cy="1561122"/>
                    </a:xfrm>
                    <a:prstGeom prst="rect">
                      <a:avLst/>
                    </a:prstGeom>
                    <a:noFill/>
                    <a:ln>
                      <a:noFill/>
                    </a:ln>
                  </pic:spPr>
                </pic:pic>
              </a:graphicData>
            </a:graphic>
          </wp:inline>
        </w:drawing>
      </w:r>
    </w:p>
    <w:p w14:paraId="7DCFF941" w14:textId="77777777" w:rsidR="00AE763B" w:rsidRDefault="00AE763B" w:rsidP="00AE763B">
      <w:r>
        <w:t>18.</w:t>
      </w:r>
    </w:p>
    <w:p w14:paraId="2E9A3344" w14:textId="77777777" w:rsidR="00AE763B" w:rsidRDefault="00AE763B" w:rsidP="00AE763B">
      <w:r>
        <w:rPr>
          <w:noProof/>
        </w:rPr>
        <w:lastRenderedPageBreak/>
        <w:drawing>
          <wp:inline distT="0" distB="0" distL="0" distR="0" wp14:anchorId="64540D64" wp14:editId="0792A580">
            <wp:extent cx="2829967" cy="1508760"/>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36950" cy="1512483"/>
                    </a:xfrm>
                    <a:prstGeom prst="rect">
                      <a:avLst/>
                    </a:prstGeom>
                    <a:noFill/>
                    <a:ln>
                      <a:noFill/>
                    </a:ln>
                  </pic:spPr>
                </pic:pic>
              </a:graphicData>
            </a:graphic>
          </wp:inline>
        </w:drawing>
      </w:r>
    </w:p>
    <w:p w14:paraId="6CAD8CE5" w14:textId="77777777" w:rsidR="00AE763B" w:rsidRDefault="00AE763B" w:rsidP="00AE763B">
      <w:r>
        <w:t>19.</w:t>
      </w:r>
    </w:p>
    <w:p w14:paraId="011E7882" w14:textId="27AD426F" w:rsidR="006C35BA" w:rsidRDefault="00AE763B" w:rsidP="006C35BA">
      <w:r>
        <w:rPr>
          <w:noProof/>
        </w:rPr>
        <w:drawing>
          <wp:inline distT="0" distB="0" distL="0" distR="0" wp14:anchorId="3CDA70FE" wp14:editId="232DA3DB">
            <wp:extent cx="2931973" cy="1699260"/>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35194" cy="1701127"/>
                    </a:xfrm>
                    <a:prstGeom prst="rect">
                      <a:avLst/>
                    </a:prstGeom>
                    <a:noFill/>
                    <a:ln>
                      <a:noFill/>
                    </a:ln>
                  </pic:spPr>
                </pic:pic>
              </a:graphicData>
            </a:graphic>
          </wp:inline>
        </w:drawing>
      </w:r>
    </w:p>
    <w:p w14:paraId="20B294CA" w14:textId="77777777" w:rsidR="00274DCF" w:rsidRDefault="00274DCF" w:rsidP="00AE763B"/>
    <w:p w14:paraId="1E578CC0" w14:textId="56193928" w:rsidR="00AE763B" w:rsidRDefault="00AE763B" w:rsidP="00AE763B">
      <w:pPr>
        <w:sectPr w:rsidR="00AE763B" w:rsidSect="00270998">
          <w:headerReference w:type="default" r:id="rId88"/>
          <w:pgSz w:w="11909" w:h="16834" w:code="9"/>
          <w:pgMar w:top="1418" w:right="2155" w:bottom="1418" w:left="2155" w:header="851" w:footer="851" w:gutter="0"/>
          <w:cols w:space="720"/>
          <w:docGrid w:linePitch="360"/>
        </w:sectPr>
      </w:pPr>
    </w:p>
    <w:p w14:paraId="0E435466" w14:textId="77777777" w:rsidR="00472434" w:rsidRPr="006A7A36" w:rsidRDefault="00472434" w:rsidP="00AE763B"/>
    <w:sectPr w:rsidR="00472434" w:rsidRPr="006A7A36" w:rsidSect="00270998">
      <w:pgSz w:w="11909" w:h="16834" w:code="9"/>
      <w:pgMar w:top="1418" w:right="2155" w:bottom="1418" w:left="2155"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5C54A" w14:textId="77777777" w:rsidR="00E50EB4" w:rsidRDefault="00E50EB4">
      <w:r>
        <w:separator/>
      </w:r>
    </w:p>
    <w:p w14:paraId="78BEA0D0" w14:textId="77777777" w:rsidR="00E50EB4" w:rsidRDefault="00E50EB4"/>
    <w:p w14:paraId="442C5235" w14:textId="77777777" w:rsidR="00E50EB4" w:rsidRDefault="00E50EB4" w:rsidP="00F33D21"/>
    <w:p w14:paraId="735AA4D3" w14:textId="77777777" w:rsidR="00E50EB4" w:rsidRDefault="00E50EB4"/>
  </w:endnote>
  <w:endnote w:type="continuationSeparator" w:id="0">
    <w:p w14:paraId="72B131C1" w14:textId="77777777" w:rsidR="00E50EB4" w:rsidRDefault="00E50EB4">
      <w:r>
        <w:continuationSeparator/>
      </w:r>
    </w:p>
    <w:p w14:paraId="12CEAFBA" w14:textId="77777777" w:rsidR="00E50EB4" w:rsidRDefault="00E50EB4"/>
    <w:p w14:paraId="1E383ABB" w14:textId="77777777" w:rsidR="00E50EB4" w:rsidRDefault="00E50EB4" w:rsidP="00F33D21"/>
    <w:p w14:paraId="6E31C856" w14:textId="77777777" w:rsidR="00E50EB4" w:rsidRDefault="00E50E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6BCC5" w14:textId="77777777" w:rsidR="00E50EB4" w:rsidRDefault="00E50EB4">
      <w:r>
        <w:separator/>
      </w:r>
    </w:p>
    <w:p w14:paraId="3EB4B1C6" w14:textId="77777777" w:rsidR="00E50EB4" w:rsidRDefault="00E50EB4"/>
    <w:p w14:paraId="3514DB76" w14:textId="77777777" w:rsidR="00E50EB4" w:rsidRDefault="00E50EB4" w:rsidP="00F33D21"/>
    <w:p w14:paraId="7C34123C" w14:textId="77777777" w:rsidR="00E50EB4" w:rsidRDefault="00E50EB4"/>
  </w:footnote>
  <w:footnote w:type="continuationSeparator" w:id="0">
    <w:p w14:paraId="1732990C" w14:textId="77777777" w:rsidR="00E50EB4" w:rsidRDefault="00E50EB4">
      <w:r>
        <w:continuationSeparator/>
      </w:r>
    </w:p>
    <w:p w14:paraId="0B261B48" w14:textId="77777777" w:rsidR="00E50EB4" w:rsidRDefault="00E50EB4"/>
    <w:p w14:paraId="4FF15C4B" w14:textId="77777777" w:rsidR="00E50EB4" w:rsidRDefault="00E50EB4" w:rsidP="00F33D21"/>
    <w:p w14:paraId="796E797E" w14:textId="77777777" w:rsidR="00E50EB4" w:rsidRDefault="00E50E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27841" w14:textId="77777777" w:rsidR="001622DC" w:rsidRDefault="001622DC"/>
  <w:p w14:paraId="2A5C2DE1" w14:textId="77777777" w:rsidR="001622DC" w:rsidRDefault="001622D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781075"/>
      <w:docPartObj>
        <w:docPartGallery w:val="Page Numbers (Top of Page)"/>
        <w:docPartUnique/>
      </w:docPartObj>
    </w:sdtPr>
    <w:sdtEndPr>
      <w:rPr>
        <w:noProof/>
      </w:rPr>
    </w:sdtEndPr>
    <w:sdtContent>
      <w:p w14:paraId="6D09D3AB" w14:textId="77777777" w:rsidR="001622DC" w:rsidRDefault="001622DC">
        <w:pPr>
          <w:pStyle w:val="Header"/>
        </w:pPr>
        <w:r w:rsidRPr="00CD791A">
          <w:rPr>
            <w:sz w:val="20"/>
            <w:szCs w:val="20"/>
          </w:rPr>
          <w:fldChar w:fldCharType="begin"/>
        </w:r>
        <w:r w:rsidRPr="00CD791A">
          <w:rPr>
            <w:sz w:val="20"/>
            <w:szCs w:val="20"/>
          </w:rPr>
          <w:instrText xml:space="preserve"> PAGE   \* MERGEFORMAT </w:instrText>
        </w:r>
        <w:r w:rsidRPr="00CD791A">
          <w:rPr>
            <w:sz w:val="20"/>
            <w:szCs w:val="20"/>
          </w:rPr>
          <w:fldChar w:fldCharType="separate"/>
        </w:r>
        <w:r>
          <w:rPr>
            <w:noProof/>
            <w:sz w:val="20"/>
            <w:szCs w:val="20"/>
          </w:rPr>
          <w:t>13</w:t>
        </w:r>
        <w:r w:rsidRPr="00CD791A">
          <w:rPr>
            <w:noProof/>
            <w:sz w:val="20"/>
            <w:szCs w:val="20"/>
          </w:rPr>
          <w:fldChar w:fldCharType="end"/>
        </w:r>
      </w:p>
    </w:sdtContent>
  </w:sdt>
  <w:p w14:paraId="2D0A448D" w14:textId="77777777" w:rsidR="001622DC" w:rsidRPr="00044A4F" w:rsidRDefault="001622DC" w:rsidP="00A83AD2">
    <w:pPr>
      <w:pStyle w:val="Header"/>
      <w:rPr>
        <w:sz w:val="20"/>
        <w:szCs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751"/>
      <w:docPartObj>
        <w:docPartGallery w:val="Page Numbers (Top of Page)"/>
        <w:docPartUnique/>
      </w:docPartObj>
    </w:sdtPr>
    <w:sdtEndPr>
      <w:rPr>
        <w:noProof/>
      </w:rPr>
    </w:sdtEndPr>
    <w:sdtContent>
      <w:p w14:paraId="2F5445D4" w14:textId="77777777" w:rsidR="001622DC" w:rsidRDefault="001622DC">
        <w:pPr>
          <w:pStyle w:val="Header"/>
        </w:pPr>
        <w:r w:rsidRPr="00F76827">
          <w:rPr>
            <w:sz w:val="20"/>
            <w:szCs w:val="20"/>
          </w:rPr>
          <w:fldChar w:fldCharType="begin"/>
        </w:r>
        <w:r w:rsidRPr="00F76827">
          <w:rPr>
            <w:sz w:val="20"/>
            <w:szCs w:val="20"/>
          </w:rPr>
          <w:instrText xml:space="preserve"> PAGE   \* MERGEFORMAT </w:instrText>
        </w:r>
        <w:r w:rsidRPr="00F76827">
          <w:rPr>
            <w:sz w:val="20"/>
            <w:szCs w:val="20"/>
          </w:rPr>
          <w:fldChar w:fldCharType="separate"/>
        </w:r>
        <w:r>
          <w:rPr>
            <w:noProof/>
            <w:sz w:val="20"/>
            <w:szCs w:val="20"/>
          </w:rPr>
          <w:t>15</w:t>
        </w:r>
        <w:r w:rsidRPr="00F76827">
          <w:rPr>
            <w:noProof/>
            <w:sz w:val="20"/>
            <w:szCs w:val="20"/>
          </w:rPr>
          <w:fldChar w:fldCharType="end"/>
        </w:r>
      </w:p>
    </w:sdtContent>
  </w:sdt>
  <w:p w14:paraId="4F07B4A6" w14:textId="77777777" w:rsidR="001622DC" w:rsidRPr="00044A4F" w:rsidRDefault="001622DC" w:rsidP="00A83AD2">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3C33F"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vi</w:t>
    </w:r>
    <w:r w:rsidRPr="00044A4F">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0DA7" w14:textId="77777777" w:rsidR="00231248" w:rsidRDefault="00231248"/>
  <w:p w14:paraId="0C019683" w14:textId="77777777" w:rsidR="00231248" w:rsidRDefault="0023124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8251" w14:textId="77777777" w:rsidR="00231248" w:rsidRPr="00044A4F" w:rsidRDefault="00231248" w:rsidP="00141699">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1</w:t>
    </w:r>
    <w:r w:rsidRPr="00044A4F">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44913" w14:textId="77777777" w:rsidR="001622DC" w:rsidRDefault="001622DC"/>
  <w:p w14:paraId="2FF4162D" w14:textId="77777777" w:rsidR="001622DC" w:rsidRDefault="001622D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4480A"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6</w:t>
    </w:r>
    <w:r w:rsidRPr="00044A4F">
      <w:rPr>
        <w:rStyle w:val="PageNumber"/>
        <w:sz w:val="20"/>
        <w:szCs w:val="2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5D82" w14:textId="77777777" w:rsidR="001622DC" w:rsidRDefault="001622DC"/>
  <w:p w14:paraId="099201D2" w14:textId="77777777" w:rsidR="001622DC" w:rsidRDefault="001622D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DC472"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8</w:t>
    </w:r>
    <w:r w:rsidRPr="00044A4F">
      <w:rPr>
        <w:rStyle w:val="PageNumber"/>
        <w:sz w:val="20"/>
        <w:szCs w:val="2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AF3F5" w14:textId="77777777" w:rsidR="001622DC" w:rsidRDefault="001622DC"/>
  <w:p w14:paraId="180DBAEC" w14:textId="77777777" w:rsidR="001622DC" w:rsidRDefault="001622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64D"/>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833CF6"/>
    <w:multiLevelType w:val="hybridMultilevel"/>
    <w:tmpl w:val="08FA9B40"/>
    <w:lvl w:ilvl="0" w:tplc="BBC40372">
      <w:start w:val="1"/>
      <w:numFmt w:val="lowerRoman"/>
      <w:lvlText w:val="%1."/>
      <w:lvlJc w:val="right"/>
      <w:pPr>
        <w:ind w:left="720" w:hanging="360"/>
      </w:pPr>
      <w:rPr>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3101EFC"/>
    <w:multiLevelType w:val="multilevel"/>
    <w:tmpl w:val="0A6E910A"/>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51"/>
        </w:tabs>
        <w:ind w:left="851" w:hanging="851"/>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55B1B0C"/>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D550B1"/>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251587C"/>
    <w:multiLevelType w:val="hybridMultilevel"/>
    <w:tmpl w:val="88908FB2"/>
    <w:lvl w:ilvl="0" w:tplc="44090003">
      <w:start w:val="1"/>
      <w:numFmt w:val="bullet"/>
      <w:lvlText w:val="o"/>
      <w:lvlJc w:val="left"/>
      <w:pPr>
        <w:ind w:left="720" w:hanging="360"/>
      </w:pPr>
      <w:rPr>
        <w:rFonts w:ascii="Courier New" w:hAnsi="Courier New" w:cs="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12A9203F"/>
    <w:multiLevelType w:val="hybridMultilevel"/>
    <w:tmpl w:val="718201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43A2301"/>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BB65EC9"/>
    <w:multiLevelType w:val="hybridMultilevel"/>
    <w:tmpl w:val="0DE8E9DE"/>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1" w15:restartNumberingAfterBreak="0">
    <w:nsid w:val="1BDB4B60"/>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1D18D5"/>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3D90259"/>
    <w:multiLevelType w:val="hybridMultilevel"/>
    <w:tmpl w:val="85C0A5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124674F"/>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2E6024"/>
    <w:multiLevelType w:val="hybridMultilevel"/>
    <w:tmpl w:val="3A621A70"/>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AD00BD6"/>
    <w:multiLevelType w:val="hybridMultilevel"/>
    <w:tmpl w:val="90104B1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3BBE1C0B"/>
    <w:multiLevelType w:val="hybridMultilevel"/>
    <w:tmpl w:val="79A8BD3E"/>
    <w:lvl w:ilvl="0" w:tplc="4409001B">
      <w:start w:val="1"/>
      <w:numFmt w:val="lowerRoman"/>
      <w:lvlText w:val="%1."/>
      <w:lvlJc w:val="righ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A380F7E"/>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0D7AB1"/>
    <w:multiLevelType w:val="hybridMultilevel"/>
    <w:tmpl w:val="41F83E92"/>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1" w15:restartNumberingAfterBreak="0">
    <w:nsid w:val="55F72B7C"/>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A96B46"/>
    <w:multiLevelType w:val="hybridMultilevel"/>
    <w:tmpl w:val="79F4F4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72975DAD"/>
    <w:multiLevelType w:val="hybridMultilevel"/>
    <w:tmpl w:val="FB56CBE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7FB63D5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2"/>
  </w:num>
  <w:num w:numId="3">
    <w:abstractNumId w:val="14"/>
  </w:num>
  <w:num w:numId="4">
    <w:abstractNumId w:val="5"/>
  </w:num>
  <w:num w:numId="5">
    <w:abstractNumId w:val="1"/>
  </w:num>
  <w:num w:numId="6">
    <w:abstractNumId w:val="16"/>
  </w:num>
  <w:num w:numId="7">
    <w:abstractNumId w:val="10"/>
  </w:num>
  <w:num w:numId="8">
    <w:abstractNumId w:val="17"/>
  </w:num>
  <w:num w:numId="9">
    <w:abstractNumId w:val="8"/>
  </w:num>
  <w:num w:numId="10">
    <w:abstractNumId w:val="13"/>
  </w:num>
  <w:num w:numId="11">
    <w:abstractNumId w:val="23"/>
  </w:num>
  <w:num w:numId="12">
    <w:abstractNumId w:val="18"/>
  </w:num>
  <w:num w:numId="13">
    <w:abstractNumId w:val="4"/>
  </w:num>
  <w:num w:numId="14">
    <w:abstractNumId w:val="21"/>
  </w:num>
  <w:num w:numId="15">
    <w:abstractNumId w:val="24"/>
  </w:num>
  <w:num w:numId="16">
    <w:abstractNumId w:val="19"/>
  </w:num>
  <w:num w:numId="17">
    <w:abstractNumId w:val="0"/>
  </w:num>
  <w:num w:numId="18">
    <w:abstractNumId w:val="3"/>
  </w:num>
  <w:num w:numId="19">
    <w:abstractNumId w:val="11"/>
  </w:num>
  <w:num w:numId="20">
    <w:abstractNumId w:val="15"/>
  </w:num>
  <w:num w:numId="21">
    <w:abstractNumId w:val="9"/>
  </w:num>
  <w:num w:numId="22">
    <w:abstractNumId w:val="12"/>
  </w:num>
  <w:num w:numId="23">
    <w:abstractNumId w:val="7"/>
  </w:num>
  <w:num w:numId="24">
    <w:abstractNumId w:val="20"/>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sDA0NDMxMjc3MTFS0lEKTi0uzszPAykwqgUAqAVEoywAAAA="/>
  </w:docVars>
  <w:rsids>
    <w:rsidRoot w:val="00472434"/>
    <w:rsid w:val="000002D3"/>
    <w:rsid w:val="000005B0"/>
    <w:rsid w:val="000033E7"/>
    <w:rsid w:val="000046A3"/>
    <w:rsid w:val="00005E40"/>
    <w:rsid w:val="000105F8"/>
    <w:rsid w:val="00013A35"/>
    <w:rsid w:val="00013E58"/>
    <w:rsid w:val="00016AF3"/>
    <w:rsid w:val="000203D2"/>
    <w:rsid w:val="00022E50"/>
    <w:rsid w:val="000248AC"/>
    <w:rsid w:val="00025ABC"/>
    <w:rsid w:val="00032067"/>
    <w:rsid w:val="0003327A"/>
    <w:rsid w:val="00033A98"/>
    <w:rsid w:val="00035BCF"/>
    <w:rsid w:val="00036CF4"/>
    <w:rsid w:val="00041B91"/>
    <w:rsid w:val="00043A73"/>
    <w:rsid w:val="00044A4F"/>
    <w:rsid w:val="000522C7"/>
    <w:rsid w:val="00052F78"/>
    <w:rsid w:val="0005525A"/>
    <w:rsid w:val="000556B8"/>
    <w:rsid w:val="00056E0E"/>
    <w:rsid w:val="0005750C"/>
    <w:rsid w:val="00063064"/>
    <w:rsid w:val="000646D7"/>
    <w:rsid w:val="0006542A"/>
    <w:rsid w:val="00065519"/>
    <w:rsid w:val="0007369E"/>
    <w:rsid w:val="000773C5"/>
    <w:rsid w:val="000773D4"/>
    <w:rsid w:val="00083FBF"/>
    <w:rsid w:val="000859AC"/>
    <w:rsid w:val="0008665D"/>
    <w:rsid w:val="00087E87"/>
    <w:rsid w:val="00094D8E"/>
    <w:rsid w:val="00096A44"/>
    <w:rsid w:val="000A0209"/>
    <w:rsid w:val="000A074B"/>
    <w:rsid w:val="000A1C82"/>
    <w:rsid w:val="000A3A97"/>
    <w:rsid w:val="000A3F43"/>
    <w:rsid w:val="000A6E3D"/>
    <w:rsid w:val="000B1FCA"/>
    <w:rsid w:val="000B55EE"/>
    <w:rsid w:val="000B6F40"/>
    <w:rsid w:val="000C0550"/>
    <w:rsid w:val="000C4C25"/>
    <w:rsid w:val="000D1B78"/>
    <w:rsid w:val="000D2FAD"/>
    <w:rsid w:val="000D416D"/>
    <w:rsid w:val="000D652C"/>
    <w:rsid w:val="000E1CBA"/>
    <w:rsid w:val="000E1D6B"/>
    <w:rsid w:val="000E2252"/>
    <w:rsid w:val="000E5117"/>
    <w:rsid w:val="000E5854"/>
    <w:rsid w:val="000E7051"/>
    <w:rsid w:val="000F4FAA"/>
    <w:rsid w:val="000F5CBD"/>
    <w:rsid w:val="000F7D81"/>
    <w:rsid w:val="00101FE7"/>
    <w:rsid w:val="0010225A"/>
    <w:rsid w:val="0011221F"/>
    <w:rsid w:val="00116FAB"/>
    <w:rsid w:val="00117B42"/>
    <w:rsid w:val="00120111"/>
    <w:rsid w:val="00122F16"/>
    <w:rsid w:val="001246D4"/>
    <w:rsid w:val="00127C64"/>
    <w:rsid w:val="0013074D"/>
    <w:rsid w:val="00131964"/>
    <w:rsid w:val="00136478"/>
    <w:rsid w:val="00140737"/>
    <w:rsid w:val="00141699"/>
    <w:rsid w:val="00142928"/>
    <w:rsid w:val="00142D91"/>
    <w:rsid w:val="00146628"/>
    <w:rsid w:val="00147E58"/>
    <w:rsid w:val="0015227E"/>
    <w:rsid w:val="00154EB6"/>
    <w:rsid w:val="00155AD9"/>
    <w:rsid w:val="001622DC"/>
    <w:rsid w:val="0016795E"/>
    <w:rsid w:val="00173ABA"/>
    <w:rsid w:val="00173C25"/>
    <w:rsid w:val="00175F05"/>
    <w:rsid w:val="00177CA0"/>
    <w:rsid w:val="0018034F"/>
    <w:rsid w:val="001817F7"/>
    <w:rsid w:val="00181F81"/>
    <w:rsid w:val="00183C88"/>
    <w:rsid w:val="001842FE"/>
    <w:rsid w:val="001870FE"/>
    <w:rsid w:val="00187949"/>
    <w:rsid w:val="00193E27"/>
    <w:rsid w:val="001A082F"/>
    <w:rsid w:val="001A26D0"/>
    <w:rsid w:val="001A287C"/>
    <w:rsid w:val="001A3B61"/>
    <w:rsid w:val="001B0431"/>
    <w:rsid w:val="001B6A5B"/>
    <w:rsid w:val="001C390D"/>
    <w:rsid w:val="001C4104"/>
    <w:rsid w:val="001C6BF3"/>
    <w:rsid w:val="001C6DE8"/>
    <w:rsid w:val="001D2CE9"/>
    <w:rsid w:val="001D4814"/>
    <w:rsid w:val="001D597F"/>
    <w:rsid w:val="001D79C5"/>
    <w:rsid w:val="001E014C"/>
    <w:rsid w:val="001E1993"/>
    <w:rsid w:val="001E42E4"/>
    <w:rsid w:val="001F496D"/>
    <w:rsid w:val="002131C1"/>
    <w:rsid w:val="00214390"/>
    <w:rsid w:val="00214533"/>
    <w:rsid w:val="00214B57"/>
    <w:rsid w:val="002237A2"/>
    <w:rsid w:val="00224A79"/>
    <w:rsid w:val="002278B1"/>
    <w:rsid w:val="00230DA8"/>
    <w:rsid w:val="00231248"/>
    <w:rsid w:val="00232FE7"/>
    <w:rsid w:val="0023497B"/>
    <w:rsid w:val="00237A25"/>
    <w:rsid w:val="00240BF9"/>
    <w:rsid w:val="00246917"/>
    <w:rsid w:val="00253ECC"/>
    <w:rsid w:val="00257519"/>
    <w:rsid w:val="002575FB"/>
    <w:rsid w:val="002601B9"/>
    <w:rsid w:val="00260405"/>
    <w:rsid w:val="00262BFC"/>
    <w:rsid w:val="00262CD2"/>
    <w:rsid w:val="00263B77"/>
    <w:rsid w:val="002647BD"/>
    <w:rsid w:val="00265027"/>
    <w:rsid w:val="002701EA"/>
    <w:rsid w:val="00270998"/>
    <w:rsid w:val="00272AD1"/>
    <w:rsid w:val="00274DCF"/>
    <w:rsid w:val="00277365"/>
    <w:rsid w:val="0028039E"/>
    <w:rsid w:val="0028243C"/>
    <w:rsid w:val="00283D8C"/>
    <w:rsid w:val="00284F80"/>
    <w:rsid w:val="002873BC"/>
    <w:rsid w:val="002909D7"/>
    <w:rsid w:val="00293754"/>
    <w:rsid w:val="002A0CF7"/>
    <w:rsid w:val="002A19C0"/>
    <w:rsid w:val="002A3335"/>
    <w:rsid w:val="002A6A78"/>
    <w:rsid w:val="002B3913"/>
    <w:rsid w:val="002B53EC"/>
    <w:rsid w:val="002C420D"/>
    <w:rsid w:val="002C51C8"/>
    <w:rsid w:val="002C7EFD"/>
    <w:rsid w:val="002D4F1F"/>
    <w:rsid w:val="002D52D8"/>
    <w:rsid w:val="002D71D8"/>
    <w:rsid w:val="002D7A64"/>
    <w:rsid w:val="002E226A"/>
    <w:rsid w:val="002E399D"/>
    <w:rsid w:val="002E6A6F"/>
    <w:rsid w:val="002E71FA"/>
    <w:rsid w:val="002F18DC"/>
    <w:rsid w:val="00301D3D"/>
    <w:rsid w:val="00302B91"/>
    <w:rsid w:val="00302C8F"/>
    <w:rsid w:val="00306BC3"/>
    <w:rsid w:val="0030714E"/>
    <w:rsid w:val="0031081F"/>
    <w:rsid w:val="00317DDC"/>
    <w:rsid w:val="00320A3C"/>
    <w:rsid w:val="00322267"/>
    <w:rsid w:val="00326330"/>
    <w:rsid w:val="003406A8"/>
    <w:rsid w:val="003422AF"/>
    <w:rsid w:val="00342BB0"/>
    <w:rsid w:val="003444A0"/>
    <w:rsid w:val="00344740"/>
    <w:rsid w:val="00346788"/>
    <w:rsid w:val="003503E7"/>
    <w:rsid w:val="003539BC"/>
    <w:rsid w:val="00360372"/>
    <w:rsid w:val="0036192F"/>
    <w:rsid w:val="00361DA1"/>
    <w:rsid w:val="0036402F"/>
    <w:rsid w:val="003665B6"/>
    <w:rsid w:val="003716B2"/>
    <w:rsid w:val="00372782"/>
    <w:rsid w:val="003736F9"/>
    <w:rsid w:val="00373E2C"/>
    <w:rsid w:val="00376778"/>
    <w:rsid w:val="0038172E"/>
    <w:rsid w:val="00381F1E"/>
    <w:rsid w:val="00384ED2"/>
    <w:rsid w:val="0039059B"/>
    <w:rsid w:val="00392405"/>
    <w:rsid w:val="00392558"/>
    <w:rsid w:val="00393FEA"/>
    <w:rsid w:val="00397F0B"/>
    <w:rsid w:val="003A268A"/>
    <w:rsid w:val="003A26D8"/>
    <w:rsid w:val="003B6308"/>
    <w:rsid w:val="003B762A"/>
    <w:rsid w:val="003C0069"/>
    <w:rsid w:val="003C115E"/>
    <w:rsid w:val="003C77E8"/>
    <w:rsid w:val="003C7A50"/>
    <w:rsid w:val="003D5D59"/>
    <w:rsid w:val="003D60BE"/>
    <w:rsid w:val="003D6426"/>
    <w:rsid w:val="003E1C42"/>
    <w:rsid w:val="003E29FA"/>
    <w:rsid w:val="003F0A11"/>
    <w:rsid w:val="003F2616"/>
    <w:rsid w:val="003F3A42"/>
    <w:rsid w:val="003F4BB1"/>
    <w:rsid w:val="003F53C1"/>
    <w:rsid w:val="00403580"/>
    <w:rsid w:val="0040460A"/>
    <w:rsid w:val="004049FB"/>
    <w:rsid w:val="00406738"/>
    <w:rsid w:val="00412366"/>
    <w:rsid w:val="00414279"/>
    <w:rsid w:val="00415580"/>
    <w:rsid w:val="00420180"/>
    <w:rsid w:val="004213AA"/>
    <w:rsid w:val="00421C6F"/>
    <w:rsid w:val="00422618"/>
    <w:rsid w:val="00422D5B"/>
    <w:rsid w:val="00431BDD"/>
    <w:rsid w:val="00435602"/>
    <w:rsid w:val="0043696E"/>
    <w:rsid w:val="00441C95"/>
    <w:rsid w:val="00443FBE"/>
    <w:rsid w:val="0045168F"/>
    <w:rsid w:val="00454113"/>
    <w:rsid w:val="00455B79"/>
    <w:rsid w:val="00462F92"/>
    <w:rsid w:val="00466145"/>
    <w:rsid w:val="00472434"/>
    <w:rsid w:val="00473C48"/>
    <w:rsid w:val="0047575E"/>
    <w:rsid w:val="00477377"/>
    <w:rsid w:val="0048250C"/>
    <w:rsid w:val="004841C9"/>
    <w:rsid w:val="00487CA0"/>
    <w:rsid w:val="00492EA7"/>
    <w:rsid w:val="004A109B"/>
    <w:rsid w:val="004A404A"/>
    <w:rsid w:val="004A43A9"/>
    <w:rsid w:val="004A4A22"/>
    <w:rsid w:val="004A61A4"/>
    <w:rsid w:val="004B1495"/>
    <w:rsid w:val="004B3E69"/>
    <w:rsid w:val="004B3FC9"/>
    <w:rsid w:val="004B424D"/>
    <w:rsid w:val="004B5588"/>
    <w:rsid w:val="004B6069"/>
    <w:rsid w:val="004B724C"/>
    <w:rsid w:val="004C0D4E"/>
    <w:rsid w:val="004C34F8"/>
    <w:rsid w:val="004C456B"/>
    <w:rsid w:val="004C49EE"/>
    <w:rsid w:val="004C794A"/>
    <w:rsid w:val="004D00BB"/>
    <w:rsid w:val="004D1D14"/>
    <w:rsid w:val="004D5310"/>
    <w:rsid w:val="004D5C1B"/>
    <w:rsid w:val="004E0744"/>
    <w:rsid w:val="004E259F"/>
    <w:rsid w:val="004E2F12"/>
    <w:rsid w:val="004E52F1"/>
    <w:rsid w:val="004F2479"/>
    <w:rsid w:val="004F5033"/>
    <w:rsid w:val="004F5DB4"/>
    <w:rsid w:val="004F6EA4"/>
    <w:rsid w:val="004F772F"/>
    <w:rsid w:val="004F7CF5"/>
    <w:rsid w:val="0050068F"/>
    <w:rsid w:val="00501964"/>
    <w:rsid w:val="00502A13"/>
    <w:rsid w:val="0050408C"/>
    <w:rsid w:val="00505CD3"/>
    <w:rsid w:val="00506A84"/>
    <w:rsid w:val="00506D78"/>
    <w:rsid w:val="00510C04"/>
    <w:rsid w:val="00513764"/>
    <w:rsid w:val="0051624C"/>
    <w:rsid w:val="00521B4B"/>
    <w:rsid w:val="00524489"/>
    <w:rsid w:val="00526711"/>
    <w:rsid w:val="00534016"/>
    <w:rsid w:val="00536A47"/>
    <w:rsid w:val="00544331"/>
    <w:rsid w:val="00545A16"/>
    <w:rsid w:val="00545DD4"/>
    <w:rsid w:val="005479E7"/>
    <w:rsid w:val="00551524"/>
    <w:rsid w:val="00555532"/>
    <w:rsid w:val="00556076"/>
    <w:rsid w:val="00561FB4"/>
    <w:rsid w:val="005640E9"/>
    <w:rsid w:val="00567207"/>
    <w:rsid w:val="00571130"/>
    <w:rsid w:val="0057160B"/>
    <w:rsid w:val="00573A07"/>
    <w:rsid w:val="00573E6D"/>
    <w:rsid w:val="005750B6"/>
    <w:rsid w:val="0057660E"/>
    <w:rsid w:val="0058016B"/>
    <w:rsid w:val="00580702"/>
    <w:rsid w:val="005877A9"/>
    <w:rsid w:val="005878A0"/>
    <w:rsid w:val="005910E3"/>
    <w:rsid w:val="00592F8C"/>
    <w:rsid w:val="005A1D12"/>
    <w:rsid w:val="005A1EB1"/>
    <w:rsid w:val="005A2DFB"/>
    <w:rsid w:val="005A2FF1"/>
    <w:rsid w:val="005A3615"/>
    <w:rsid w:val="005A484A"/>
    <w:rsid w:val="005A6CDD"/>
    <w:rsid w:val="005B2B26"/>
    <w:rsid w:val="005B40C2"/>
    <w:rsid w:val="005B4B5F"/>
    <w:rsid w:val="005C2020"/>
    <w:rsid w:val="005C3453"/>
    <w:rsid w:val="005C43A4"/>
    <w:rsid w:val="005C56EF"/>
    <w:rsid w:val="005C5937"/>
    <w:rsid w:val="005D2BD5"/>
    <w:rsid w:val="005D5305"/>
    <w:rsid w:val="005D59DA"/>
    <w:rsid w:val="005D672A"/>
    <w:rsid w:val="005E62BA"/>
    <w:rsid w:val="005F0320"/>
    <w:rsid w:val="006002A7"/>
    <w:rsid w:val="00602577"/>
    <w:rsid w:val="00612CF2"/>
    <w:rsid w:val="00616141"/>
    <w:rsid w:val="006172D5"/>
    <w:rsid w:val="0062145F"/>
    <w:rsid w:val="006254F6"/>
    <w:rsid w:val="00625CF3"/>
    <w:rsid w:val="00626266"/>
    <w:rsid w:val="006303CB"/>
    <w:rsid w:val="00636904"/>
    <w:rsid w:val="00640D10"/>
    <w:rsid w:val="00641BB0"/>
    <w:rsid w:val="00644A5D"/>
    <w:rsid w:val="00651A6D"/>
    <w:rsid w:val="00654B23"/>
    <w:rsid w:val="0065515E"/>
    <w:rsid w:val="00655E19"/>
    <w:rsid w:val="006566F7"/>
    <w:rsid w:val="00660218"/>
    <w:rsid w:val="006618CA"/>
    <w:rsid w:val="00670287"/>
    <w:rsid w:val="006727BF"/>
    <w:rsid w:val="00672E99"/>
    <w:rsid w:val="00674920"/>
    <w:rsid w:val="00677329"/>
    <w:rsid w:val="006822C9"/>
    <w:rsid w:val="0068620B"/>
    <w:rsid w:val="00687517"/>
    <w:rsid w:val="00692222"/>
    <w:rsid w:val="00692752"/>
    <w:rsid w:val="00692C0D"/>
    <w:rsid w:val="006943F5"/>
    <w:rsid w:val="006964D6"/>
    <w:rsid w:val="006A7A36"/>
    <w:rsid w:val="006B0462"/>
    <w:rsid w:val="006B0468"/>
    <w:rsid w:val="006B1A2E"/>
    <w:rsid w:val="006B339D"/>
    <w:rsid w:val="006B47E7"/>
    <w:rsid w:val="006B5879"/>
    <w:rsid w:val="006B6A9B"/>
    <w:rsid w:val="006C35BA"/>
    <w:rsid w:val="006C4F1E"/>
    <w:rsid w:val="006C53A0"/>
    <w:rsid w:val="006C542B"/>
    <w:rsid w:val="006C6101"/>
    <w:rsid w:val="006D38CE"/>
    <w:rsid w:val="006D4FDC"/>
    <w:rsid w:val="006E6480"/>
    <w:rsid w:val="006E65B8"/>
    <w:rsid w:val="006F2A9B"/>
    <w:rsid w:val="006F4882"/>
    <w:rsid w:val="006F65FA"/>
    <w:rsid w:val="0070077F"/>
    <w:rsid w:val="00700F13"/>
    <w:rsid w:val="00702BBA"/>
    <w:rsid w:val="00703C74"/>
    <w:rsid w:val="00705561"/>
    <w:rsid w:val="00705E4D"/>
    <w:rsid w:val="00706A51"/>
    <w:rsid w:val="0071287E"/>
    <w:rsid w:val="0071526A"/>
    <w:rsid w:val="00716B2C"/>
    <w:rsid w:val="00717BEA"/>
    <w:rsid w:val="00722084"/>
    <w:rsid w:val="00722F95"/>
    <w:rsid w:val="00725508"/>
    <w:rsid w:val="0073148B"/>
    <w:rsid w:val="00731870"/>
    <w:rsid w:val="00734919"/>
    <w:rsid w:val="007359C0"/>
    <w:rsid w:val="00742621"/>
    <w:rsid w:val="007432C0"/>
    <w:rsid w:val="00743ACE"/>
    <w:rsid w:val="0074459B"/>
    <w:rsid w:val="00744923"/>
    <w:rsid w:val="00745499"/>
    <w:rsid w:val="00750044"/>
    <w:rsid w:val="00751531"/>
    <w:rsid w:val="0075519A"/>
    <w:rsid w:val="00762F21"/>
    <w:rsid w:val="00765B1C"/>
    <w:rsid w:val="00773287"/>
    <w:rsid w:val="00776DC2"/>
    <w:rsid w:val="007776D6"/>
    <w:rsid w:val="007837A4"/>
    <w:rsid w:val="0078482E"/>
    <w:rsid w:val="0078506E"/>
    <w:rsid w:val="0078590D"/>
    <w:rsid w:val="007863F4"/>
    <w:rsid w:val="0079085D"/>
    <w:rsid w:val="00790BD6"/>
    <w:rsid w:val="00791834"/>
    <w:rsid w:val="00793F8A"/>
    <w:rsid w:val="00795E2D"/>
    <w:rsid w:val="007A2033"/>
    <w:rsid w:val="007A2C6E"/>
    <w:rsid w:val="007A2D9C"/>
    <w:rsid w:val="007A5E96"/>
    <w:rsid w:val="007B1B9E"/>
    <w:rsid w:val="007C1814"/>
    <w:rsid w:val="007C2243"/>
    <w:rsid w:val="007D10DD"/>
    <w:rsid w:val="007D12BD"/>
    <w:rsid w:val="007D1E09"/>
    <w:rsid w:val="007D3BBB"/>
    <w:rsid w:val="007D3D5B"/>
    <w:rsid w:val="007D48D9"/>
    <w:rsid w:val="007E0CA9"/>
    <w:rsid w:val="007E39DC"/>
    <w:rsid w:val="007E71AE"/>
    <w:rsid w:val="007F1C81"/>
    <w:rsid w:val="0080137E"/>
    <w:rsid w:val="00810CEF"/>
    <w:rsid w:val="008111B9"/>
    <w:rsid w:val="0081226A"/>
    <w:rsid w:val="00812EF4"/>
    <w:rsid w:val="008135A0"/>
    <w:rsid w:val="00813D32"/>
    <w:rsid w:val="00817B13"/>
    <w:rsid w:val="00820177"/>
    <w:rsid w:val="00820C75"/>
    <w:rsid w:val="00821395"/>
    <w:rsid w:val="00830B90"/>
    <w:rsid w:val="0083209C"/>
    <w:rsid w:val="00832B29"/>
    <w:rsid w:val="008343B8"/>
    <w:rsid w:val="00834710"/>
    <w:rsid w:val="0083593B"/>
    <w:rsid w:val="00835DE7"/>
    <w:rsid w:val="00837E2F"/>
    <w:rsid w:val="00843272"/>
    <w:rsid w:val="00844167"/>
    <w:rsid w:val="0084649F"/>
    <w:rsid w:val="0084657F"/>
    <w:rsid w:val="008466D5"/>
    <w:rsid w:val="0084690E"/>
    <w:rsid w:val="00852B7A"/>
    <w:rsid w:val="00854FB1"/>
    <w:rsid w:val="00860C7D"/>
    <w:rsid w:val="00864CB2"/>
    <w:rsid w:val="00871EE2"/>
    <w:rsid w:val="00873A97"/>
    <w:rsid w:val="00873C3B"/>
    <w:rsid w:val="00874961"/>
    <w:rsid w:val="00883616"/>
    <w:rsid w:val="00884B11"/>
    <w:rsid w:val="00885A8E"/>
    <w:rsid w:val="00886679"/>
    <w:rsid w:val="00887175"/>
    <w:rsid w:val="008875AD"/>
    <w:rsid w:val="00887ACF"/>
    <w:rsid w:val="008901FD"/>
    <w:rsid w:val="00892F70"/>
    <w:rsid w:val="0089448C"/>
    <w:rsid w:val="00895BEF"/>
    <w:rsid w:val="008975B0"/>
    <w:rsid w:val="008A116C"/>
    <w:rsid w:val="008A340F"/>
    <w:rsid w:val="008A3411"/>
    <w:rsid w:val="008A5450"/>
    <w:rsid w:val="008B1675"/>
    <w:rsid w:val="008B2DE0"/>
    <w:rsid w:val="008B340C"/>
    <w:rsid w:val="008B57A5"/>
    <w:rsid w:val="008B5B3F"/>
    <w:rsid w:val="008B71B9"/>
    <w:rsid w:val="008C46FD"/>
    <w:rsid w:val="008C5729"/>
    <w:rsid w:val="008C65C6"/>
    <w:rsid w:val="008C74BD"/>
    <w:rsid w:val="008D11CC"/>
    <w:rsid w:val="008D172B"/>
    <w:rsid w:val="008D6878"/>
    <w:rsid w:val="008D7896"/>
    <w:rsid w:val="008E616C"/>
    <w:rsid w:val="008F3E0E"/>
    <w:rsid w:val="008F4FFB"/>
    <w:rsid w:val="008F6333"/>
    <w:rsid w:val="00901A77"/>
    <w:rsid w:val="009033C3"/>
    <w:rsid w:val="00903FB3"/>
    <w:rsid w:val="00904D35"/>
    <w:rsid w:val="009056DF"/>
    <w:rsid w:val="009106FB"/>
    <w:rsid w:val="00912954"/>
    <w:rsid w:val="00912E50"/>
    <w:rsid w:val="00916E20"/>
    <w:rsid w:val="00917A77"/>
    <w:rsid w:val="009231E0"/>
    <w:rsid w:val="0092390C"/>
    <w:rsid w:val="00936D42"/>
    <w:rsid w:val="00937F0A"/>
    <w:rsid w:val="009468BD"/>
    <w:rsid w:val="009472F5"/>
    <w:rsid w:val="00955E27"/>
    <w:rsid w:val="0095717E"/>
    <w:rsid w:val="0096011C"/>
    <w:rsid w:val="00962246"/>
    <w:rsid w:val="00962C96"/>
    <w:rsid w:val="0096526C"/>
    <w:rsid w:val="00965CF0"/>
    <w:rsid w:val="009673F3"/>
    <w:rsid w:val="0097625A"/>
    <w:rsid w:val="00982003"/>
    <w:rsid w:val="009822DA"/>
    <w:rsid w:val="0098251C"/>
    <w:rsid w:val="00983427"/>
    <w:rsid w:val="00984F0F"/>
    <w:rsid w:val="0098694C"/>
    <w:rsid w:val="00992F72"/>
    <w:rsid w:val="00994305"/>
    <w:rsid w:val="00996980"/>
    <w:rsid w:val="00996EA3"/>
    <w:rsid w:val="009A5348"/>
    <w:rsid w:val="009A5829"/>
    <w:rsid w:val="009A6F26"/>
    <w:rsid w:val="009A6FB8"/>
    <w:rsid w:val="009A76D8"/>
    <w:rsid w:val="009B2B3C"/>
    <w:rsid w:val="009B38A7"/>
    <w:rsid w:val="009B576F"/>
    <w:rsid w:val="009C2B43"/>
    <w:rsid w:val="009D23B9"/>
    <w:rsid w:val="009D3467"/>
    <w:rsid w:val="009D5080"/>
    <w:rsid w:val="009D73CD"/>
    <w:rsid w:val="009D7E76"/>
    <w:rsid w:val="009F0BC9"/>
    <w:rsid w:val="009F259D"/>
    <w:rsid w:val="009F375D"/>
    <w:rsid w:val="009F6D37"/>
    <w:rsid w:val="009F7941"/>
    <w:rsid w:val="00A00F21"/>
    <w:rsid w:val="00A018CC"/>
    <w:rsid w:val="00A01930"/>
    <w:rsid w:val="00A02571"/>
    <w:rsid w:val="00A034A0"/>
    <w:rsid w:val="00A035FB"/>
    <w:rsid w:val="00A03DAD"/>
    <w:rsid w:val="00A03FDB"/>
    <w:rsid w:val="00A04758"/>
    <w:rsid w:val="00A06687"/>
    <w:rsid w:val="00A06EF0"/>
    <w:rsid w:val="00A136D8"/>
    <w:rsid w:val="00A14E7F"/>
    <w:rsid w:val="00A15581"/>
    <w:rsid w:val="00A200D5"/>
    <w:rsid w:val="00A31A65"/>
    <w:rsid w:val="00A3329B"/>
    <w:rsid w:val="00A36226"/>
    <w:rsid w:val="00A36F5F"/>
    <w:rsid w:val="00A372F4"/>
    <w:rsid w:val="00A4039C"/>
    <w:rsid w:val="00A407A3"/>
    <w:rsid w:val="00A433D5"/>
    <w:rsid w:val="00A507B7"/>
    <w:rsid w:val="00A54970"/>
    <w:rsid w:val="00A54EE4"/>
    <w:rsid w:val="00A56F1B"/>
    <w:rsid w:val="00A61EE7"/>
    <w:rsid w:val="00A62060"/>
    <w:rsid w:val="00A64BB7"/>
    <w:rsid w:val="00A67644"/>
    <w:rsid w:val="00A7208C"/>
    <w:rsid w:val="00A76769"/>
    <w:rsid w:val="00A8211C"/>
    <w:rsid w:val="00A82F92"/>
    <w:rsid w:val="00A83AD2"/>
    <w:rsid w:val="00A863EC"/>
    <w:rsid w:val="00A87B05"/>
    <w:rsid w:val="00A91D01"/>
    <w:rsid w:val="00AA4DF4"/>
    <w:rsid w:val="00AA781C"/>
    <w:rsid w:val="00AB0BAB"/>
    <w:rsid w:val="00AB1AEB"/>
    <w:rsid w:val="00AB2241"/>
    <w:rsid w:val="00AB3E9D"/>
    <w:rsid w:val="00AB4B50"/>
    <w:rsid w:val="00AB6903"/>
    <w:rsid w:val="00AB6F4A"/>
    <w:rsid w:val="00AB7D09"/>
    <w:rsid w:val="00AC3101"/>
    <w:rsid w:val="00AC732E"/>
    <w:rsid w:val="00AD172A"/>
    <w:rsid w:val="00AD47A2"/>
    <w:rsid w:val="00AD47DF"/>
    <w:rsid w:val="00AE2C1D"/>
    <w:rsid w:val="00AE5DF5"/>
    <w:rsid w:val="00AE763B"/>
    <w:rsid w:val="00AE7C10"/>
    <w:rsid w:val="00AF4DDE"/>
    <w:rsid w:val="00AF5693"/>
    <w:rsid w:val="00AF645F"/>
    <w:rsid w:val="00B003B5"/>
    <w:rsid w:val="00B1150D"/>
    <w:rsid w:val="00B1315B"/>
    <w:rsid w:val="00B13343"/>
    <w:rsid w:val="00B13882"/>
    <w:rsid w:val="00B14B96"/>
    <w:rsid w:val="00B1639E"/>
    <w:rsid w:val="00B16C0C"/>
    <w:rsid w:val="00B20D1F"/>
    <w:rsid w:val="00B34A67"/>
    <w:rsid w:val="00B37A3B"/>
    <w:rsid w:val="00B41F77"/>
    <w:rsid w:val="00B44F0A"/>
    <w:rsid w:val="00B52D58"/>
    <w:rsid w:val="00B54A90"/>
    <w:rsid w:val="00B5536C"/>
    <w:rsid w:val="00B55D5A"/>
    <w:rsid w:val="00B568CE"/>
    <w:rsid w:val="00B6290C"/>
    <w:rsid w:val="00B629FB"/>
    <w:rsid w:val="00B71E7E"/>
    <w:rsid w:val="00B723EF"/>
    <w:rsid w:val="00B737C0"/>
    <w:rsid w:val="00B76078"/>
    <w:rsid w:val="00B809B7"/>
    <w:rsid w:val="00B80D80"/>
    <w:rsid w:val="00B95763"/>
    <w:rsid w:val="00BA3947"/>
    <w:rsid w:val="00BA3FF8"/>
    <w:rsid w:val="00BB4A74"/>
    <w:rsid w:val="00BB54F8"/>
    <w:rsid w:val="00BB5F45"/>
    <w:rsid w:val="00BB681E"/>
    <w:rsid w:val="00BC13F0"/>
    <w:rsid w:val="00BD1BFE"/>
    <w:rsid w:val="00BD4E15"/>
    <w:rsid w:val="00BE118E"/>
    <w:rsid w:val="00BE42A0"/>
    <w:rsid w:val="00BF10D4"/>
    <w:rsid w:val="00BF1612"/>
    <w:rsid w:val="00BF2D2D"/>
    <w:rsid w:val="00BF65FC"/>
    <w:rsid w:val="00BF74A7"/>
    <w:rsid w:val="00C06837"/>
    <w:rsid w:val="00C06C50"/>
    <w:rsid w:val="00C109EC"/>
    <w:rsid w:val="00C10E17"/>
    <w:rsid w:val="00C26836"/>
    <w:rsid w:val="00C27E1C"/>
    <w:rsid w:val="00C34F0B"/>
    <w:rsid w:val="00C4086B"/>
    <w:rsid w:val="00C40E33"/>
    <w:rsid w:val="00C41506"/>
    <w:rsid w:val="00C41547"/>
    <w:rsid w:val="00C42B08"/>
    <w:rsid w:val="00C450DC"/>
    <w:rsid w:val="00C45C87"/>
    <w:rsid w:val="00C56247"/>
    <w:rsid w:val="00C609C1"/>
    <w:rsid w:val="00C63AAD"/>
    <w:rsid w:val="00C64C3E"/>
    <w:rsid w:val="00C657D9"/>
    <w:rsid w:val="00C82231"/>
    <w:rsid w:val="00C84B2B"/>
    <w:rsid w:val="00C873DA"/>
    <w:rsid w:val="00C92C09"/>
    <w:rsid w:val="00C93D5B"/>
    <w:rsid w:val="00C94912"/>
    <w:rsid w:val="00C97FDD"/>
    <w:rsid w:val="00CA0966"/>
    <w:rsid w:val="00CB367B"/>
    <w:rsid w:val="00CB75B2"/>
    <w:rsid w:val="00CC0F0A"/>
    <w:rsid w:val="00CC15DE"/>
    <w:rsid w:val="00CC33CD"/>
    <w:rsid w:val="00CC6EF7"/>
    <w:rsid w:val="00CD03ED"/>
    <w:rsid w:val="00CD1D87"/>
    <w:rsid w:val="00CD34B5"/>
    <w:rsid w:val="00CD791A"/>
    <w:rsid w:val="00CE179B"/>
    <w:rsid w:val="00CE1869"/>
    <w:rsid w:val="00CE2372"/>
    <w:rsid w:val="00CE507C"/>
    <w:rsid w:val="00CE5EEE"/>
    <w:rsid w:val="00CF1365"/>
    <w:rsid w:val="00CF210B"/>
    <w:rsid w:val="00CF2999"/>
    <w:rsid w:val="00CF5F25"/>
    <w:rsid w:val="00D07B5D"/>
    <w:rsid w:val="00D11FBA"/>
    <w:rsid w:val="00D14A5E"/>
    <w:rsid w:val="00D15030"/>
    <w:rsid w:val="00D1592E"/>
    <w:rsid w:val="00D17AF0"/>
    <w:rsid w:val="00D208FA"/>
    <w:rsid w:val="00D21468"/>
    <w:rsid w:val="00D252F3"/>
    <w:rsid w:val="00D25BDE"/>
    <w:rsid w:val="00D271FC"/>
    <w:rsid w:val="00D33AF1"/>
    <w:rsid w:val="00D341FC"/>
    <w:rsid w:val="00D3463E"/>
    <w:rsid w:val="00D34CED"/>
    <w:rsid w:val="00D36A82"/>
    <w:rsid w:val="00D41DB1"/>
    <w:rsid w:val="00D42F9F"/>
    <w:rsid w:val="00D467A9"/>
    <w:rsid w:val="00D512B4"/>
    <w:rsid w:val="00D55009"/>
    <w:rsid w:val="00D6238E"/>
    <w:rsid w:val="00D82E11"/>
    <w:rsid w:val="00D863DF"/>
    <w:rsid w:val="00D86412"/>
    <w:rsid w:val="00D92550"/>
    <w:rsid w:val="00D938D0"/>
    <w:rsid w:val="00D95412"/>
    <w:rsid w:val="00D95463"/>
    <w:rsid w:val="00DB0FB7"/>
    <w:rsid w:val="00DB5399"/>
    <w:rsid w:val="00DB7C5A"/>
    <w:rsid w:val="00DC4FF1"/>
    <w:rsid w:val="00DC5211"/>
    <w:rsid w:val="00DD3526"/>
    <w:rsid w:val="00DD57F6"/>
    <w:rsid w:val="00DD6074"/>
    <w:rsid w:val="00DD717F"/>
    <w:rsid w:val="00DE1971"/>
    <w:rsid w:val="00DE37A0"/>
    <w:rsid w:val="00DE3807"/>
    <w:rsid w:val="00DE3962"/>
    <w:rsid w:val="00DE598C"/>
    <w:rsid w:val="00DE7BCB"/>
    <w:rsid w:val="00DE7BDA"/>
    <w:rsid w:val="00DE7DA3"/>
    <w:rsid w:val="00DF0248"/>
    <w:rsid w:val="00DF25A1"/>
    <w:rsid w:val="00DF351D"/>
    <w:rsid w:val="00DF3B7F"/>
    <w:rsid w:val="00DF4BB5"/>
    <w:rsid w:val="00DF7B18"/>
    <w:rsid w:val="00E0731A"/>
    <w:rsid w:val="00E10A41"/>
    <w:rsid w:val="00E10D9C"/>
    <w:rsid w:val="00E13038"/>
    <w:rsid w:val="00E13045"/>
    <w:rsid w:val="00E15D9B"/>
    <w:rsid w:val="00E15F04"/>
    <w:rsid w:val="00E16A7A"/>
    <w:rsid w:val="00E17CCC"/>
    <w:rsid w:val="00E17EE1"/>
    <w:rsid w:val="00E20461"/>
    <w:rsid w:val="00E20570"/>
    <w:rsid w:val="00E20660"/>
    <w:rsid w:val="00E21E60"/>
    <w:rsid w:val="00E22440"/>
    <w:rsid w:val="00E302F3"/>
    <w:rsid w:val="00E33C4A"/>
    <w:rsid w:val="00E35353"/>
    <w:rsid w:val="00E37B4D"/>
    <w:rsid w:val="00E37FCA"/>
    <w:rsid w:val="00E418A6"/>
    <w:rsid w:val="00E43F66"/>
    <w:rsid w:val="00E50EB4"/>
    <w:rsid w:val="00E52C62"/>
    <w:rsid w:val="00E5343A"/>
    <w:rsid w:val="00E56B9B"/>
    <w:rsid w:val="00E56D1C"/>
    <w:rsid w:val="00E60485"/>
    <w:rsid w:val="00E6241F"/>
    <w:rsid w:val="00E62AD4"/>
    <w:rsid w:val="00E642E5"/>
    <w:rsid w:val="00E71A4C"/>
    <w:rsid w:val="00E72AEC"/>
    <w:rsid w:val="00E736DD"/>
    <w:rsid w:val="00E74ECE"/>
    <w:rsid w:val="00E76AB8"/>
    <w:rsid w:val="00E76BEA"/>
    <w:rsid w:val="00E76FAA"/>
    <w:rsid w:val="00E7713E"/>
    <w:rsid w:val="00E82248"/>
    <w:rsid w:val="00E83410"/>
    <w:rsid w:val="00E8556E"/>
    <w:rsid w:val="00E8579D"/>
    <w:rsid w:val="00E86D7E"/>
    <w:rsid w:val="00E874C6"/>
    <w:rsid w:val="00E939B2"/>
    <w:rsid w:val="00E97534"/>
    <w:rsid w:val="00EA096C"/>
    <w:rsid w:val="00EA1F87"/>
    <w:rsid w:val="00EA281B"/>
    <w:rsid w:val="00EA3A7B"/>
    <w:rsid w:val="00EA409D"/>
    <w:rsid w:val="00EA6587"/>
    <w:rsid w:val="00EB21CE"/>
    <w:rsid w:val="00EB464E"/>
    <w:rsid w:val="00EB77D6"/>
    <w:rsid w:val="00EC264B"/>
    <w:rsid w:val="00EC2B3D"/>
    <w:rsid w:val="00EC3407"/>
    <w:rsid w:val="00EC42F1"/>
    <w:rsid w:val="00EC447B"/>
    <w:rsid w:val="00ED0FDA"/>
    <w:rsid w:val="00ED4293"/>
    <w:rsid w:val="00ED568E"/>
    <w:rsid w:val="00ED6398"/>
    <w:rsid w:val="00EE28B2"/>
    <w:rsid w:val="00EE39B5"/>
    <w:rsid w:val="00EF1451"/>
    <w:rsid w:val="00F012FE"/>
    <w:rsid w:val="00F01808"/>
    <w:rsid w:val="00F03313"/>
    <w:rsid w:val="00F04E1A"/>
    <w:rsid w:val="00F0503D"/>
    <w:rsid w:val="00F06162"/>
    <w:rsid w:val="00F10DC3"/>
    <w:rsid w:val="00F12A3B"/>
    <w:rsid w:val="00F12F89"/>
    <w:rsid w:val="00F2356C"/>
    <w:rsid w:val="00F27C13"/>
    <w:rsid w:val="00F33D21"/>
    <w:rsid w:val="00F34027"/>
    <w:rsid w:val="00F34426"/>
    <w:rsid w:val="00F43D07"/>
    <w:rsid w:val="00F44C4A"/>
    <w:rsid w:val="00F45891"/>
    <w:rsid w:val="00F46BFE"/>
    <w:rsid w:val="00F50442"/>
    <w:rsid w:val="00F54D67"/>
    <w:rsid w:val="00F5771F"/>
    <w:rsid w:val="00F629AE"/>
    <w:rsid w:val="00F63C41"/>
    <w:rsid w:val="00F6476F"/>
    <w:rsid w:val="00F65240"/>
    <w:rsid w:val="00F76827"/>
    <w:rsid w:val="00F778E6"/>
    <w:rsid w:val="00F827DE"/>
    <w:rsid w:val="00F8293F"/>
    <w:rsid w:val="00F847C2"/>
    <w:rsid w:val="00F84FC9"/>
    <w:rsid w:val="00F87013"/>
    <w:rsid w:val="00F901B1"/>
    <w:rsid w:val="00F93520"/>
    <w:rsid w:val="00FA0570"/>
    <w:rsid w:val="00FA43AA"/>
    <w:rsid w:val="00FA6F26"/>
    <w:rsid w:val="00FB1C3E"/>
    <w:rsid w:val="00FB1FA7"/>
    <w:rsid w:val="00FB1FAF"/>
    <w:rsid w:val="00FC00C9"/>
    <w:rsid w:val="00FC0947"/>
    <w:rsid w:val="00FC1B79"/>
    <w:rsid w:val="00FC24D7"/>
    <w:rsid w:val="00FC2BEA"/>
    <w:rsid w:val="00FC4F1B"/>
    <w:rsid w:val="00FC78E2"/>
    <w:rsid w:val="00FC7CEB"/>
    <w:rsid w:val="00FD5EAA"/>
    <w:rsid w:val="00FE0944"/>
    <w:rsid w:val="00FE0F7A"/>
    <w:rsid w:val="00FE4AB4"/>
    <w:rsid w:val="00FE7AF9"/>
    <w:rsid w:val="00FF0C03"/>
    <w:rsid w:val="00FF0D22"/>
    <w:rsid w:val="00FF1E30"/>
    <w:rsid w:val="00FF2365"/>
    <w:rsid w:val="00FF3454"/>
    <w:rsid w:val="00FF75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A1930"/>
  <w15:docId w15:val="{85517117-6261-4BF8-8096-4843B1FA2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854"/>
    <w:pPr>
      <w:spacing w:line="360" w:lineRule="auto"/>
      <w:jc w:val="both"/>
    </w:pPr>
    <w:rPr>
      <w:sz w:val="24"/>
      <w:szCs w:val="24"/>
      <w:lang w:val="en-GB"/>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834710"/>
    <w:pPr>
      <w:ind w:left="1134" w:hanging="1134"/>
    </w:pPr>
    <w:rPr>
      <w:bCs/>
      <w:szCs w:val="20"/>
    </w:rPr>
  </w:style>
  <w:style w:type="character" w:customStyle="1" w:styleId="CaptionChar">
    <w:name w:val="Caption Char"/>
    <w:basedOn w:val="DefaultParagraphFont"/>
    <w:link w:val="Caption"/>
    <w:rsid w:val="00834710"/>
    <w:rPr>
      <w:bCs/>
      <w:sz w:val="24"/>
      <w:lang w:val="en-GB"/>
    </w:rPr>
  </w:style>
  <w:style w:type="paragraph" w:styleId="TOC2">
    <w:name w:val="toc 2"/>
    <w:basedOn w:val="Normal"/>
    <w:next w:val="Normal"/>
    <w:autoRedefine/>
    <w:uiPriority w:val="39"/>
    <w:rsid w:val="00CE179B"/>
    <w:pPr>
      <w:tabs>
        <w:tab w:val="left" w:pos="1440"/>
        <w:tab w:val="right" w:pos="7560"/>
      </w:tabs>
      <w:ind w:left="1417" w:right="624" w:hanging="907"/>
    </w:pPr>
    <w:rPr>
      <w:b/>
      <w:noProof/>
    </w:rPr>
  </w:style>
  <w:style w:type="paragraph" w:styleId="TOC3">
    <w:name w:val="toc 3"/>
    <w:basedOn w:val="Normal"/>
    <w:next w:val="Normal"/>
    <w:autoRedefine/>
    <w:uiPriority w:val="39"/>
    <w:rsid w:val="00CE179B"/>
    <w:pPr>
      <w:tabs>
        <w:tab w:val="left" w:pos="2268"/>
        <w:tab w:val="right" w:pos="7560"/>
      </w:tabs>
      <w:ind w:left="2160" w:right="624" w:hanging="720"/>
    </w:pPr>
    <w:rPr>
      <w:noProof/>
    </w:rPr>
  </w:style>
  <w:style w:type="paragraph" w:styleId="TOC9">
    <w:name w:val="toc 9"/>
    <w:basedOn w:val="Normal"/>
    <w:next w:val="Normal"/>
    <w:autoRedefine/>
    <w:uiPriority w:val="39"/>
    <w:rsid w:val="00260405"/>
    <w:pPr>
      <w:tabs>
        <w:tab w:val="right" w:pos="7768"/>
      </w:tabs>
    </w:pPr>
    <w:rPr>
      <w:b/>
    </w:rPr>
  </w:style>
  <w:style w:type="paragraph" w:styleId="TableofFigures">
    <w:name w:val="table of figures"/>
    <w:basedOn w:val="Normal"/>
    <w:next w:val="Normal"/>
    <w:autoRedefine/>
    <w:uiPriority w:val="99"/>
    <w:rsid w:val="00CE179B"/>
    <w:pPr>
      <w:tabs>
        <w:tab w:val="left" w:pos="1871"/>
        <w:tab w:val="right" w:pos="7560"/>
      </w:tabs>
      <w:spacing w:before="280" w:line="240" w:lineRule="auto"/>
      <w:ind w:left="1418" w:right="624" w:hanging="1418"/>
    </w:pPr>
    <w:rPr>
      <w:noProof/>
      <w:lang w:val="fr-FR"/>
    </w:rPr>
  </w:style>
  <w:style w:type="paragraph" w:styleId="TOC4">
    <w:name w:val="toc 4"/>
    <w:basedOn w:val="Normal"/>
    <w:next w:val="Normal"/>
    <w:autoRedefine/>
    <w:uiPriority w:val="39"/>
    <w:rsid w:val="00CE179B"/>
    <w:pPr>
      <w:tabs>
        <w:tab w:val="left" w:pos="3119"/>
        <w:tab w:val="right" w:pos="7560"/>
      </w:tabs>
      <w:ind w:left="2767" w:right="624" w:hanging="612"/>
    </w:pPr>
    <w:rPr>
      <w:noProof/>
    </w:rPr>
  </w:style>
  <w:style w:type="paragraph" w:customStyle="1" w:styleId="ListofTable">
    <w:name w:val="List of Table"/>
    <w:basedOn w:val="TableofFigures"/>
    <w:next w:val="Normal"/>
    <w:rsid w:val="003E29FA"/>
    <w:pPr>
      <w:tabs>
        <w:tab w:val="right" w:leader="dot" w:pos="8213"/>
      </w:tabs>
    </w:pPr>
  </w:style>
  <w:style w:type="paragraph" w:styleId="BalloonText">
    <w:name w:val="Balloon Text"/>
    <w:basedOn w:val="Normal"/>
    <w:link w:val="BalloonTextChar"/>
    <w:rsid w:val="00F629AE"/>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629AE"/>
    <w:rPr>
      <w:rFonts w:ascii="Tahoma" w:hAnsi="Tahoma" w:cs="Tahoma"/>
      <w:sz w:val="16"/>
      <w:szCs w:val="16"/>
      <w:lang w:val="en-GB"/>
    </w:rPr>
  </w:style>
  <w:style w:type="paragraph" w:styleId="NormalWeb">
    <w:name w:val="Normal (Web)"/>
    <w:basedOn w:val="Normal"/>
    <w:uiPriority w:val="99"/>
    <w:unhideWhenUsed/>
    <w:rsid w:val="00142928"/>
    <w:pPr>
      <w:spacing w:before="100" w:beforeAutospacing="1" w:after="100" w:afterAutospacing="1" w:line="240" w:lineRule="auto"/>
      <w:jc w:val="left"/>
    </w:pPr>
    <w:rPr>
      <w:rFonts w:eastAsia="Times New Roman"/>
      <w:lang w:val="en-US" w:eastAsia="en-US"/>
    </w:rPr>
  </w:style>
  <w:style w:type="character" w:styleId="Emphasis">
    <w:name w:val="Emphasis"/>
    <w:basedOn w:val="DefaultParagraphFont"/>
    <w:uiPriority w:val="20"/>
    <w:qFormat/>
    <w:rsid w:val="00142928"/>
    <w:rPr>
      <w:i/>
      <w:iCs/>
    </w:rPr>
  </w:style>
  <w:style w:type="character" w:styleId="Strong">
    <w:name w:val="Strong"/>
    <w:basedOn w:val="DefaultParagraphFont"/>
    <w:uiPriority w:val="22"/>
    <w:qFormat/>
    <w:rsid w:val="00C94912"/>
    <w:rPr>
      <w:b/>
      <w:bCs/>
    </w:rPr>
  </w:style>
  <w:style w:type="character" w:customStyle="1" w:styleId="HeaderChar">
    <w:name w:val="Header Char"/>
    <w:basedOn w:val="DefaultParagraphFont"/>
    <w:link w:val="Header"/>
    <w:uiPriority w:val="99"/>
    <w:rsid w:val="004A4A22"/>
    <w:rPr>
      <w:sz w:val="24"/>
      <w:szCs w:val="24"/>
      <w:lang w:val="en-GB"/>
    </w:rPr>
  </w:style>
  <w:style w:type="character" w:styleId="CommentReference">
    <w:name w:val="annotation reference"/>
    <w:basedOn w:val="DefaultParagraphFont"/>
    <w:rsid w:val="006B5879"/>
    <w:rPr>
      <w:sz w:val="16"/>
      <w:szCs w:val="16"/>
    </w:rPr>
  </w:style>
  <w:style w:type="paragraph" w:styleId="CommentText">
    <w:name w:val="annotation text"/>
    <w:basedOn w:val="Normal"/>
    <w:link w:val="CommentTextChar"/>
    <w:rsid w:val="006B5879"/>
    <w:pPr>
      <w:spacing w:line="240" w:lineRule="auto"/>
    </w:pPr>
    <w:rPr>
      <w:sz w:val="20"/>
      <w:szCs w:val="20"/>
    </w:rPr>
  </w:style>
  <w:style w:type="character" w:customStyle="1" w:styleId="CommentTextChar">
    <w:name w:val="Comment Text Char"/>
    <w:basedOn w:val="DefaultParagraphFont"/>
    <w:link w:val="CommentText"/>
    <w:rsid w:val="006B5879"/>
    <w:rPr>
      <w:lang w:val="en-GB"/>
    </w:rPr>
  </w:style>
  <w:style w:type="paragraph" w:styleId="CommentSubject">
    <w:name w:val="annotation subject"/>
    <w:basedOn w:val="CommentText"/>
    <w:next w:val="CommentText"/>
    <w:link w:val="CommentSubjectChar"/>
    <w:rsid w:val="006B5879"/>
    <w:rPr>
      <w:b/>
      <w:bCs/>
    </w:rPr>
  </w:style>
  <w:style w:type="character" w:customStyle="1" w:styleId="CommentSubjectChar">
    <w:name w:val="Comment Subject Char"/>
    <w:basedOn w:val="CommentTextChar"/>
    <w:link w:val="CommentSubject"/>
    <w:rsid w:val="006B5879"/>
    <w:rPr>
      <w:b/>
      <w:bCs/>
      <w:lang w:val="en-GB"/>
    </w:rPr>
  </w:style>
  <w:style w:type="paragraph" w:styleId="ListParagraph">
    <w:name w:val="List Paragraph"/>
    <w:basedOn w:val="Normal"/>
    <w:uiPriority w:val="34"/>
    <w:qFormat/>
    <w:rsid w:val="004B3FC9"/>
    <w:pPr>
      <w:ind w:left="720"/>
      <w:contextualSpacing/>
    </w:pPr>
  </w:style>
  <w:style w:type="character" w:styleId="UnresolvedMention">
    <w:name w:val="Unresolved Mention"/>
    <w:basedOn w:val="DefaultParagraphFont"/>
    <w:uiPriority w:val="99"/>
    <w:semiHidden/>
    <w:unhideWhenUsed/>
    <w:rsid w:val="000A1C82"/>
    <w:rPr>
      <w:color w:val="605E5C"/>
      <w:shd w:val="clear" w:color="auto" w:fill="E1DFDD"/>
    </w:rPr>
  </w:style>
  <w:style w:type="character" w:styleId="LineNumber">
    <w:name w:val="line number"/>
    <w:basedOn w:val="DefaultParagraphFont"/>
    <w:semiHidden/>
    <w:unhideWhenUsed/>
    <w:rsid w:val="00DB0FB7"/>
  </w:style>
  <w:style w:type="table" w:styleId="PlainTable1">
    <w:name w:val="Plain Table 1"/>
    <w:basedOn w:val="TableNormal"/>
    <w:uiPriority w:val="41"/>
    <w:rsid w:val="00414279"/>
    <w:rPr>
      <w:rFonts w:asciiTheme="minorHAnsi" w:eastAsiaTheme="minorEastAsia" w:hAnsiTheme="minorHAnsi" w:cstheme="minorBidi"/>
      <w:sz w:val="22"/>
      <w:szCs w:val="22"/>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45499"/>
    <w:rPr>
      <w:rFonts w:asciiTheme="minorHAnsi" w:eastAsiaTheme="minorEastAsia" w:hAnsiTheme="minorHAnsi" w:cstheme="minorBidi"/>
      <w:sz w:val="22"/>
      <w:szCs w:val="22"/>
      <w:lang w:val="en-MY"/>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9033C3"/>
    <w:pPr>
      <w:autoSpaceDE w:val="0"/>
      <w:autoSpaceDN w:val="0"/>
      <w:adjustRightInd w:val="0"/>
    </w:pPr>
    <w:rPr>
      <w:rFonts w:eastAsiaTheme="minorEastAsia"/>
      <w:color w:val="000000"/>
      <w:sz w:val="24"/>
      <w:szCs w:val="24"/>
      <w:lang w:val="en-MY"/>
    </w:rPr>
  </w:style>
  <w:style w:type="paragraph" w:styleId="TOC5">
    <w:name w:val="toc 5"/>
    <w:basedOn w:val="Normal"/>
    <w:next w:val="Normal"/>
    <w:autoRedefine/>
    <w:uiPriority w:val="39"/>
    <w:unhideWhenUsed/>
    <w:rsid w:val="00AE763B"/>
    <w:pPr>
      <w:spacing w:after="100" w:line="259" w:lineRule="auto"/>
      <w:ind w:left="88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63B"/>
    <w:pPr>
      <w:spacing w:after="100" w:line="259" w:lineRule="auto"/>
      <w:ind w:left="110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63B"/>
    <w:pPr>
      <w:spacing w:after="100" w:line="259" w:lineRule="auto"/>
      <w:ind w:left="132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63B"/>
    <w:pPr>
      <w:spacing w:after="100" w:line="259" w:lineRule="auto"/>
      <w:ind w:left="1540"/>
      <w:jc w:val="left"/>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51828">
      <w:bodyDiv w:val="1"/>
      <w:marLeft w:val="0"/>
      <w:marRight w:val="0"/>
      <w:marTop w:val="0"/>
      <w:marBottom w:val="0"/>
      <w:divBdr>
        <w:top w:val="none" w:sz="0" w:space="0" w:color="auto"/>
        <w:left w:val="none" w:sz="0" w:space="0" w:color="auto"/>
        <w:bottom w:val="none" w:sz="0" w:space="0" w:color="auto"/>
        <w:right w:val="none" w:sz="0" w:space="0" w:color="auto"/>
      </w:divBdr>
    </w:div>
    <w:div w:id="479153449">
      <w:bodyDiv w:val="1"/>
      <w:marLeft w:val="0"/>
      <w:marRight w:val="0"/>
      <w:marTop w:val="0"/>
      <w:marBottom w:val="0"/>
      <w:divBdr>
        <w:top w:val="none" w:sz="0" w:space="0" w:color="auto"/>
        <w:left w:val="none" w:sz="0" w:space="0" w:color="auto"/>
        <w:bottom w:val="none" w:sz="0" w:space="0" w:color="auto"/>
        <w:right w:val="none" w:sz="0" w:space="0" w:color="auto"/>
      </w:divBdr>
    </w:div>
    <w:div w:id="1136951132">
      <w:bodyDiv w:val="1"/>
      <w:marLeft w:val="0"/>
      <w:marRight w:val="0"/>
      <w:marTop w:val="0"/>
      <w:marBottom w:val="0"/>
      <w:divBdr>
        <w:top w:val="none" w:sz="0" w:space="0" w:color="auto"/>
        <w:left w:val="none" w:sz="0" w:space="0" w:color="auto"/>
        <w:bottom w:val="none" w:sz="0" w:space="0" w:color="auto"/>
        <w:right w:val="none" w:sz="0" w:space="0" w:color="auto"/>
      </w:divBdr>
    </w:div>
    <w:div w:id="1385368203">
      <w:bodyDiv w:val="1"/>
      <w:marLeft w:val="0"/>
      <w:marRight w:val="0"/>
      <w:marTop w:val="0"/>
      <w:marBottom w:val="0"/>
      <w:divBdr>
        <w:top w:val="none" w:sz="0" w:space="0" w:color="auto"/>
        <w:left w:val="none" w:sz="0" w:space="0" w:color="auto"/>
        <w:bottom w:val="none" w:sz="0" w:space="0" w:color="auto"/>
        <w:right w:val="none" w:sz="0" w:space="0" w:color="auto"/>
      </w:divBdr>
    </w:div>
    <w:div w:id="212206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header" Target="header8.xml"/><Relationship Id="rId21" Type="http://schemas.openxmlformats.org/officeDocument/2006/relationships/image" Target="media/image10.jpeg"/><Relationship Id="rId34" Type="http://schemas.openxmlformats.org/officeDocument/2006/relationships/header" Target="header6.xm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jpe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59.png"/><Relationship Id="rId84" Type="http://schemas.openxmlformats.org/officeDocument/2006/relationships/image" Target="media/image67.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4.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jpeg"/><Relationship Id="rId58" Type="http://schemas.openxmlformats.org/officeDocument/2006/relationships/image" Target="media/image43.jpeg"/><Relationship Id="rId66" Type="http://schemas.openxmlformats.org/officeDocument/2006/relationships/image" Target="media/image51.png"/><Relationship Id="rId74" Type="http://schemas.openxmlformats.org/officeDocument/2006/relationships/image" Target="media/image57.png"/><Relationship Id="rId79" Type="http://schemas.openxmlformats.org/officeDocument/2006/relationships/image" Target="media/image62.png"/><Relationship Id="rId87" Type="http://schemas.openxmlformats.org/officeDocument/2006/relationships/image" Target="media/image70.png"/><Relationship Id="rId5" Type="http://schemas.openxmlformats.org/officeDocument/2006/relationships/webSettings" Target="webSettings.xml"/><Relationship Id="rId61" Type="http://schemas.openxmlformats.org/officeDocument/2006/relationships/image" Target="media/image46.jpeg"/><Relationship Id="rId82" Type="http://schemas.openxmlformats.org/officeDocument/2006/relationships/image" Target="media/image65.png"/><Relationship Id="rId90" Type="http://schemas.openxmlformats.org/officeDocument/2006/relationships/theme" Target="theme/theme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jpe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jpe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0.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eader" Target="header4.xml"/><Relationship Id="rId25" Type="http://schemas.openxmlformats.org/officeDocument/2006/relationships/image" Target="media/image14.png"/><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image" Target="media/image31.png"/><Relationship Id="rId59" Type="http://schemas.openxmlformats.org/officeDocument/2006/relationships/image" Target="media/image44.jpeg"/><Relationship Id="rId67" Type="http://schemas.openxmlformats.org/officeDocument/2006/relationships/image" Target="media/image52.png"/><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jpeg"/><Relationship Id="rId62" Type="http://schemas.openxmlformats.org/officeDocument/2006/relationships/image" Target="media/image47.jpeg"/><Relationship Id="rId70" Type="http://schemas.openxmlformats.org/officeDocument/2006/relationships/header" Target="header9.xml"/><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jpe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29.png"/><Relationship Id="rId52" Type="http://schemas.openxmlformats.org/officeDocument/2006/relationships/image" Target="media/image37.jpeg"/><Relationship Id="rId60" Type="http://schemas.openxmlformats.org/officeDocument/2006/relationships/image" Target="media/image45.jpeg"/><Relationship Id="rId65" Type="http://schemas.openxmlformats.org/officeDocument/2006/relationships/image" Target="media/image50.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328AE-5FCB-48B0-9BA4-8C4781EE1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01</Pages>
  <Words>13839</Words>
  <Characters>78886</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LKCFES FYP Progress Report Template</vt:lpstr>
    </vt:vector>
  </TitlesOfParts>
  <Company>UTAR</Company>
  <LinksUpToDate>false</LinksUpToDate>
  <CharactersWithSpaces>92540</CharactersWithSpaces>
  <SharedDoc>false</SharedDoc>
  <HLinks>
    <vt:vector size="288" baseType="variant">
      <vt:variant>
        <vt:i4>4849753</vt:i4>
      </vt:variant>
      <vt:variant>
        <vt:i4>357</vt:i4>
      </vt:variant>
      <vt:variant>
        <vt:i4>0</vt:i4>
      </vt:variant>
      <vt:variant>
        <vt:i4>5</vt:i4>
      </vt:variant>
      <vt:variant>
        <vt:lpwstr>http://proquest.umi.com/ed32457.html</vt:lpwstr>
      </vt:variant>
      <vt:variant>
        <vt:lpwstr/>
      </vt:variant>
      <vt:variant>
        <vt:i4>1245270</vt:i4>
      </vt:variant>
      <vt:variant>
        <vt:i4>354</vt:i4>
      </vt:variant>
      <vt:variant>
        <vt:i4>0</vt:i4>
      </vt:variant>
      <vt:variant>
        <vt:i4>5</vt:i4>
      </vt:variant>
      <vt:variant>
        <vt:lpwstr>http://www.apastyle.org/ref.html</vt:lpwstr>
      </vt:variant>
      <vt:variant>
        <vt:lpwstr/>
      </vt:variant>
      <vt:variant>
        <vt:i4>1441852</vt:i4>
      </vt:variant>
      <vt:variant>
        <vt:i4>284</vt:i4>
      </vt:variant>
      <vt:variant>
        <vt:i4>0</vt:i4>
      </vt:variant>
      <vt:variant>
        <vt:i4>5</vt:i4>
      </vt:variant>
      <vt:variant>
        <vt:lpwstr/>
      </vt:variant>
      <vt:variant>
        <vt:lpwstr>_Toc217106971</vt:lpwstr>
      </vt:variant>
      <vt:variant>
        <vt:i4>1441852</vt:i4>
      </vt:variant>
      <vt:variant>
        <vt:i4>278</vt:i4>
      </vt:variant>
      <vt:variant>
        <vt:i4>0</vt:i4>
      </vt:variant>
      <vt:variant>
        <vt:i4>5</vt:i4>
      </vt:variant>
      <vt:variant>
        <vt:lpwstr/>
      </vt:variant>
      <vt:variant>
        <vt:lpwstr>_Toc217106970</vt:lpwstr>
      </vt:variant>
      <vt:variant>
        <vt:i4>1114161</vt:i4>
      </vt:variant>
      <vt:variant>
        <vt:i4>269</vt:i4>
      </vt:variant>
      <vt:variant>
        <vt:i4>0</vt:i4>
      </vt:variant>
      <vt:variant>
        <vt:i4>5</vt:i4>
      </vt:variant>
      <vt:variant>
        <vt:lpwstr/>
      </vt:variant>
      <vt:variant>
        <vt:lpwstr>_Toc217107414</vt:lpwstr>
      </vt:variant>
      <vt:variant>
        <vt:i4>1114161</vt:i4>
      </vt:variant>
      <vt:variant>
        <vt:i4>263</vt:i4>
      </vt:variant>
      <vt:variant>
        <vt:i4>0</vt:i4>
      </vt:variant>
      <vt:variant>
        <vt:i4>5</vt:i4>
      </vt:variant>
      <vt:variant>
        <vt:lpwstr/>
      </vt:variant>
      <vt:variant>
        <vt:lpwstr>_Toc217107413</vt:lpwstr>
      </vt:variant>
      <vt:variant>
        <vt:i4>1114161</vt:i4>
      </vt:variant>
      <vt:variant>
        <vt:i4>257</vt:i4>
      </vt:variant>
      <vt:variant>
        <vt:i4>0</vt:i4>
      </vt:variant>
      <vt:variant>
        <vt:i4>5</vt:i4>
      </vt:variant>
      <vt:variant>
        <vt:lpwstr/>
      </vt:variant>
      <vt:variant>
        <vt:lpwstr>_Toc217107412</vt:lpwstr>
      </vt:variant>
      <vt:variant>
        <vt:i4>1441844</vt:i4>
      </vt:variant>
      <vt:variant>
        <vt:i4>248</vt:i4>
      </vt:variant>
      <vt:variant>
        <vt:i4>0</vt:i4>
      </vt:variant>
      <vt:variant>
        <vt:i4>5</vt:i4>
      </vt:variant>
      <vt:variant>
        <vt:lpwstr/>
      </vt:variant>
      <vt:variant>
        <vt:lpwstr>_Toc217108192</vt:lpwstr>
      </vt:variant>
      <vt:variant>
        <vt:i4>1441844</vt:i4>
      </vt:variant>
      <vt:variant>
        <vt:i4>242</vt:i4>
      </vt:variant>
      <vt:variant>
        <vt:i4>0</vt:i4>
      </vt:variant>
      <vt:variant>
        <vt:i4>5</vt:i4>
      </vt:variant>
      <vt:variant>
        <vt:lpwstr/>
      </vt:variant>
      <vt:variant>
        <vt:lpwstr>_Toc217108191</vt:lpwstr>
      </vt:variant>
      <vt:variant>
        <vt:i4>1441844</vt:i4>
      </vt:variant>
      <vt:variant>
        <vt:i4>236</vt:i4>
      </vt:variant>
      <vt:variant>
        <vt:i4>0</vt:i4>
      </vt:variant>
      <vt:variant>
        <vt:i4>5</vt:i4>
      </vt:variant>
      <vt:variant>
        <vt:lpwstr/>
      </vt:variant>
      <vt:variant>
        <vt:lpwstr>_Toc217108190</vt:lpwstr>
      </vt:variant>
      <vt:variant>
        <vt:i4>1507380</vt:i4>
      </vt:variant>
      <vt:variant>
        <vt:i4>230</vt:i4>
      </vt:variant>
      <vt:variant>
        <vt:i4>0</vt:i4>
      </vt:variant>
      <vt:variant>
        <vt:i4>5</vt:i4>
      </vt:variant>
      <vt:variant>
        <vt:lpwstr/>
      </vt:variant>
      <vt:variant>
        <vt:lpwstr>_Toc217108189</vt:lpwstr>
      </vt:variant>
      <vt:variant>
        <vt:i4>1441843</vt:i4>
      </vt:variant>
      <vt:variant>
        <vt:i4>221</vt:i4>
      </vt:variant>
      <vt:variant>
        <vt:i4>0</vt:i4>
      </vt:variant>
      <vt:variant>
        <vt:i4>5</vt:i4>
      </vt:variant>
      <vt:variant>
        <vt:lpwstr/>
      </vt:variant>
      <vt:variant>
        <vt:lpwstr>_Toc293907266</vt:lpwstr>
      </vt:variant>
      <vt:variant>
        <vt:i4>1441843</vt:i4>
      </vt:variant>
      <vt:variant>
        <vt:i4>215</vt:i4>
      </vt:variant>
      <vt:variant>
        <vt:i4>0</vt:i4>
      </vt:variant>
      <vt:variant>
        <vt:i4>5</vt:i4>
      </vt:variant>
      <vt:variant>
        <vt:lpwstr/>
      </vt:variant>
      <vt:variant>
        <vt:lpwstr>_Toc293907265</vt:lpwstr>
      </vt:variant>
      <vt:variant>
        <vt:i4>1441843</vt:i4>
      </vt:variant>
      <vt:variant>
        <vt:i4>209</vt:i4>
      </vt:variant>
      <vt:variant>
        <vt:i4>0</vt:i4>
      </vt:variant>
      <vt:variant>
        <vt:i4>5</vt:i4>
      </vt:variant>
      <vt:variant>
        <vt:lpwstr/>
      </vt:variant>
      <vt:variant>
        <vt:lpwstr>_Toc293907264</vt:lpwstr>
      </vt:variant>
      <vt:variant>
        <vt:i4>1441843</vt:i4>
      </vt:variant>
      <vt:variant>
        <vt:i4>203</vt:i4>
      </vt:variant>
      <vt:variant>
        <vt:i4>0</vt:i4>
      </vt:variant>
      <vt:variant>
        <vt:i4>5</vt:i4>
      </vt:variant>
      <vt:variant>
        <vt:lpwstr/>
      </vt:variant>
      <vt:variant>
        <vt:lpwstr>_Toc293907263</vt:lpwstr>
      </vt:variant>
      <vt:variant>
        <vt:i4>1441843</vt:i4>
      </vt:variant>
      <vt:variant>
        <vt:i4>197</vt:i4>
      </vt:variant>
      <vt:variant>
        <vt:i4>0</vt:i4>
      </vt:variant>
      <vt:variant>
        <vt:i4>5</vt:i4>
      </vt:variant>
      <vt:variant>
        <vt:lpwstr/>
      </vt:variant>
      <vt:variant>
        <vt:lpwstr>_Toc293907262</vt:lpwstr>
      </vt:variant>
      <vt:variant>
        <vt:i4>1441843</vt:i4>
      </vt:variant>
      <vt:variant>
        <vt:i4>191</vt:i4>
      </vt:variant>
      <vt:variant>
        <vt:i4>0</vt:i4>
      </vt:variant>
      <vt:variant>
        <vt:i4>5</vt:i4>
      </vt:variant>
      <vt:variant>
        <vt:lpwstr/>
      </vt:variant>
      <vt:variant>
        <vt:lpwstr>_Toc293907261</vt:lpwstr>
      </vt:variant>
      <vt:variant>
        <vt:i4>1441843</vt:i4>
      </vt:variant>
      <vt:variant>
        <vt:i4>185</vt:i4>
      </vt:variant>
      <vt:variant>
        <vt:i4>0</vt:i4>
      </vt:variant>
      <vt:variant>
        <vt:i4>5</vt:i4>
      </vt:variant>
      <vt:variant>
        <vt:lpwstr/>
      </vt:variant>
      <vt:variant>
        <vt:lpwstr>_Toc293907260</vt:lpwstr>
      </vt:variant>
      <vt:variant>
        <vt:i4>1376307</vt:i4>
      </vt:variant>
      <vt:variant>
        <vt:i4>179</vt:i4>
      </vt:variant>
      <vt:variant>
        <vt:i4>0</vt:i4>
      </vt:variant>
      <vt:variant>
        <vt:i4>5</vt:i4>
      </vt:variant>
      <vt:variant>
        <vt:lpwstr/>
      </vt:variant>
      <vt:variant>
        <vt:lpwstr>_Toc293907259</vt:lpwstr>
      </vt:variant>
      <vt:variant>
        <vt:i4>1376307</vt:i4>
      </vt:variant>
      <vt:variant>
        <vt:i4>173</vt:i4>
      </vt:variant>
      <vt:variant>
        <vt:i4>0</vt:i4>
      </vt:variant>
      <vt:variant>
        <vt:i4>5</vt:i4>
      </vt:variant>
      <vt:variant>
        <vt:lpwstr/>
      </vt:variant>
      <vt:variant>
        <vt:lpwstr>_Toc293907258</vt:lpwstr>
      </vt:variant>
      <vt:variant>
        <vt:i4>1376307</vt:i4>
      </vt:variant>
      <vt:variant>
        <vt:i4>167</vt:i4>
      </vt:variant>
      <vt:variant>
        <vt:i4>0</vt:i4>
      </vt:variant>
      <vt:variant>
        <vt:i4>5</vt:i4>
      </vt:variant>
      <vt:variant>
        <vt:lpwstr/>
      </vt:variant>
      <vt:variant>
        <vt:lpwstr>_Toc293907257</vt:lpwstr>
      </vt:variant>
      <vt:variant>
        <vt:i4>1376307</vt:i4>
      </vt:variant>
      <vt:variant>
        <vt:i4>161</vt:i4>
      </vt:variant>
      <vt:variant>
        <vt:i4>0</vt:i4>
      </vt:variant>
      <vt:variant>
        <vt:i4>5</vt:i4>
      </vt:variant>
      <vt:variant>
        <vt:lpwstr/>
      </vt:variant>
      <vt:variant>
        <vt:lpwstr>_Toc293907256</vt:lpwstr>
      </vt:variant>
      <vt:variant>
        <vt:i4>1376307</vt:i4>
      </vt:variant>
      <vt:variant>
        <vt:i4>155</vt:i4>
      </vt:variant>
      <vt:variant>
        <vt:i4>0</vt:i4>
      </vt:variant>
      <vt:variant>
        <vt:i4>5</vt:i4>
      </vt:variant>
      <vt:variant>
        <vt:lpwstr/>
      </vt:variant>
      <vt:variant>
        <vt:lpwstr>_Toc293907255</vt:lpwstr>
      </vt:variant>
      <vt:variant>
        <vt:i4>1376307</vt:i4>
      </vt:variant>
      <vt:variant>
        <vt:i4>149</vt:i4>
      </vt:variant>
      <vt:variant>
        <vt:i4>0</vt:i4>
      </vt:variant>
      <vt:variant>
        <vt:i4>5</vt:i4>
      </vt:variant>
      <vt:variant>
        <vt:lpwstr/>
      </vt:variant>
      <vt:variant>
        <vt:lpwstr>_Toc293907254</vt:lpwstr>
      </vt:variant>
      <vt:variant>
        <vt:i4>1376307</vt:i4>
      </vt:variant>
      <vt:variant>
        <vt:i4>143</vt:i4>
      </vt:variant>
      <vt:variant>
        <vt:i4>0</vt:i4>
      </vt:variant>
      <vt:variant>
        <vt:i4>5</vt:i4>
      </vt:variant>
      <vt:variant>
        <vt:lpwstr/>
      </vt:variant>
      <vt:variant>
        <vt:lpwstr>_Toc293907253</vt:lpwstr>
      </vt:variant>
      <vt:variant>
        <vt:i4>1376307</vt:i4>
      </vt:variant>
      <vt:variant>
        <vt:i4>137</vt:i4>
      </vt:variant>
      <vt:variant>
        <vt:i4>0</vt:i4>
      </vt:variant>
      <vt:variant>
        <vt:i4>5</vt:i4>
      </vt:variant>
      <vt:variant>
        <vt:lpwstr/>
      </vt:variant>
      <vt:variant>
        <vt:lpwstr>_Toc293907252</vt:lpwstr>
      </vt:variant>
      <vt:variant>
        <vt:i4>1376307</vt:i4>
      </vt:variant>
      <vt:variant>
        <vt:i4>131</vt:i4>
      </vt:variant>
      <vt:variant>
        <vt:i4>0</vt:i4>
      </vt:variant>
      <vt:variant>
        <vt:i4>5</vt:i4>
      </vt:variant>
      <vt:variant>
        <vt:lpwstr/>
      </vt:variant>
      <vt:variant>
        <vt:lpwstr>_Toc293907251</vt:lpwstr>
      </vt:variant>
      <vt:variant>
        <vt:i4>1376307</vt:i4>
      </vt:variant>
      <vt:variant>
        <vt:i4>125</vt:i4>
      </vt:variant>
      <vt:variant>
        <vt:i4>0</vt:i4>
      </vt:variant>
      <vt:variant>
        <vt:i4>5</vt:i4>
      </vt:variant>
      <vt:variant>
        <vt:lpwstr/>
      </vt:variant>
      <vt:variant>
        <vt:lpwstr>_Toc293907250</vt:lpwstr>
      </vt:variant>
      <vt:variant>
        <vt:i4>1310771</vt:i4>
      </vt:variant>
      <vt:variant>
        <vt:i4>119</vt:i4>
      </vt:variant>
      <vt:variant>
        <vt:i4>0</vt:i4>
      </vt:variant>
      <vt:variant>
        <vt:i4>5</vt:i4>
      </vt:variant>
      <vt:variant>
        <vt:lpwstr/>
      </vt:variant>
      <vt:variant>
        <vt:lpwstr>_Toc293907249</vt:lpwstr>
      </vt:variant>
      <vt:variant>
        <vt:i4>1310771</vt:i4>
      </vt:variant>
      <vt:variant>
        <vt:i4>113</vt:i4>
      </vt:variant>
      <vt:variant>
        <vt:i4>0</vt:i4>
      </vt:variant>
      <vt:variant>
        <vt:i4>5</vt:i4>
      </vt:variant>
      <vt:variant>
        <vt:lpwstr/>
      </vt:variant>
      <vt:variant>
        <vt:lpwstr>_Toc293907248</vt:lpwstr>
      </vt:variant>
      <vt:variant>
        <vt:i4>1310771</vt:i4>
      </vt:variant>
      <vt:variant>
        <vt:i4>107</vt:i4>
      </vt:variant>
      <vt:variant>
        <vt:i4>0</vt:i4>
      </vt:variant>
      <vt:variant>
        <vt:i4>5</vt:i4>
      </vt:variant>
      <vt:variant>
        <vt:lpwstr/>
      </vt:variant>
      <vt:variant>
        <vt:lpwstr>_Toc293907247</vt:lpwstr>
      </vt:variant>
      <vt:variant>
        <vt:i4>1310771</vt:i4>
      </vt:variant>
      <vt:variant>
        <vt:i4>101</vt:i4>
      </vt:variant>
      <vt:variant>
        <vt:i4>0</vt:i4>
      </vt:variant>
      <vt:variant>
        <vt:i4>5</vt:i4>
      </vt:variant>
      <vt:variant>
        <vt:lpwstr/>
      </vt:variant>
      <vt:variant>
        <vt:lpwstr>_Toc293907246</vt:lpwstr>
      </vt:variant>
      <vt:variant>
        <vt:i4>1310771</vt:i4>
      </vt:variant>
      <vt:variant>
        <vt:i4>95</vt:i4>
      </vt:variant>
      <vt:variant>
        <vt:i4>0</vt:i4>
      </vt:variant>
      <vt:variant>
        <vt:i4>5</vt:i4>
      </vt:variant>
      <vt:variant>
        <vt:lpwstr/>
      </vt:variant>
      <vt:variant>
        <vt:lpwstr>_Toc293907245</vt:lpwstr>
      </vt:variant>
      <vt:variant>
        <vt:i4>1310771</vt:i4>
      </vt:variant>
      <vt:variant>
        <vt:i4>89</vt:i4>
      </vt:variant>
      <vt:variant>
        <vt:i4>0</vt:i4>
      </vt:variant>
      <vt:variant>
        <vt:i4>5</vt:i4>
      </vt:variant>
      <vt:variant>
        <vt:lpwstr/>
      </vt:variant>
      <vt:variant>
        <vt:lpwstr>_Toc293907244</vt:lpwstr>
      </vt:variant>
      <vt:variant>
        <vt:i4>1310771</vt:i4>
      </vt:variant>
      <vt:variant>
        <vt:i4>83</vt:i4>
      </vt:variant>
      <vt:variant>
        <vt:i4>0</vt:i4>
      </vt:variant>
      <vt:variant>
        <vt:i4>5</vt:i4>
      </vt:variant>
      <vt:variant>
        <vt:lpwstr/>
      </vt:variant>
      <vt:variant>
        <vt:lpwstr>_Toc293907243</vt:lpwstr>
      </vt:variant>
      <vt:variant>
        <vt:i4>1310771</vt:i4>
      </vt:variant>
      <vt:variant>
        <vt:i4>77</vt:i4>
      </vt:variant>
      <vt:variant>
        <vt:i4>0</vt:i4>
      </vt:variant>
      <vt:variant>
        <vt:i4>5</vt:i4>
      </vt:variant>
      <vt:variant>
        <vt:lpwstr/>
      </vt:variant>
      <vt:variant>
        <vt:lpwstr>_Toc293907242</vt:lpwstr>
      </vt:variant>
      <vt:variant>
        <vt:i4>1310771</vt:i4>
      </vt:variant>
      <vt:variant>
        <vt:i4>71</vt:i4>
      </vt:variant>
      <vt:variant>
        <vt:i4>0</vt:i4>
      </vt:variant>
      <vt:variant>
        <vt:i4>5</vt:i4>
      </vt:variant>
      <vt:variant>
        <vt:lpwstr/>
      </vt:variant>
      <vt:variant>
        <vt:lpwstr>_Toc293907241</vt:lpwstr>
      </vt:variant>
      <vt:variant>
        <vt:i4>1310771</vt:i4>
      </vt:variant>
      <vt:variant>
        <vt:i4>65</vt:i4>
      </vt:variant>
      <vt:variant>
        <vt:i4>0</vt:i4>
      </vt:variant>
      <vt:variant>
        <vt:i4>5</vt:i4>
      </vt:variant>
      <vt:variant>
        <vt:lpwstr/>
      </vt:variant>
      <vt:variant>
        <vt:lpwstr>_Toc293907240</vt:lpwstr>
      </vt:variant>
      <vt:variant>
        <vt:i4>1245235</vt:i4>
      </vt:variant>
      <vt:variant>
        <vt:i4>59</vt:i4>
      </vt:variant>
      <vt:variant>
        <vt:i4>0</vt:i4>
      </vt:variant>
      <vt:variant>
        <vt:i4>5</vt:i4>
      </vt:variant>
      <vt:variant>
        <vt:lpwstr/>
      </vt:variant>
      <vt:variant>
        <vt:lpwstr>_Toc293907239</vt:lpwstr>
      </vt:variant>
      <vt:variant>
        <vt:i4>1376304</vt:i4>
      </vt:variant>
      <vt:variant>
        <vt:i4>50</vt:i4>
      </vt:variant>
      <vt:variant>
        <vt:i4>0</vt:i4>
      </vt:variant>
      <vt:variant>
        <vt:i4>5</vt:i4>
      </vt:variant>
      <vt:variant>
        <vt:lpwstr/>
      </vt:variant>
      <vt:variant>
        <vt:lpwstr>_Toc234300620</vt:lpwstr>
      </vt:variant>
      <vt:variant>
        <vt:i4>1441840</vt:i4>
      </vt:variant>
      <vt:variant>
        <vt:i4>44</vt:i4>
      </vt:variant>
      <vt:variant>
        <vt:i4>0</vt:i4>
      </vt:variant>
      <vt:variant>
        <vt:i4>5</vt:i4>
      </vt:variant>
      <vt:variant>
        <vt:lpwstr/>
      </vt:variant>
      <vt:variant>
        <vt:lpwstr>_Toc234300619</vt:lpwstr>
      </vt:variant>
      <vt:variant>
        <vt:i4>1441840</vt:i4>
      </vt:variant>
      <vt:variant>
        <vt:i4>38</vt:i4>
      </vt:variant>
      <vt:variant>
        <vt:i4>0</vt:i4>
      </vt:variant>
      <vt:variant>
        <vt:i4>5</vt:i4>
      </vt:variant>
      <vt:variant>
        <vt:lpwstr/>
      </vt:variant>
      <vt:variant>
        <vt:lpwstr>_Toc234300618</vt:lpwstr>
      </vt:variant>
      <vt:variant>
        <vt:i4>1441840</vt:i4>
      </vt:variant>
      <vt:variant>
        <vt:i4>32</vt:i4>
      </vt:variant>
      <vt:variant>
        <vt:i4>0</vt:i4>
      </vt:variant>
      <vt:variant>
        <vt:i4>5</vt:i4>
      </vt:variant>
      <vt:variant>
        <vt:lpwstr/>
      </vt:variant>
      <vt:variant>
        <vt:lpwstr>_Toc234300617</vt:lpwstr>
      </vt:variant>
      <vt:variant>
        <vt:i4>1441840</vt:i4>
      </vt:variant>
      <vt:variant>
        <vt:i4>26</vt:i4>
      </vt:variant>
      <vt:variant>
        <vt:i4>0</vt:i4>
      </vt:variant>
      <vt:variant>
        <vt:i4>5</vt:i4>
      </vt:variant>
      <vt:variant>
        <vt:lpwstr/>
      </vt:variant>
      <vt:variant>
        <vt:lpwstr>_Toc234300616</vt:lpwstr>
      </vt:variant>
      <vt:variant>
        <vt:i4>1441840</vt:i4>
      </vt:variant>
      <vt:variant>
        <vt:i4>20</vt:i4>
      </vt:variant>
      <vt:variant>
        <vt:i4>0</vt:i4>
      </vt:variant>
      <vt:variant>
        <vt:i4>5</vt:i4>
      </vt:variant>
      <vt:variant>
        <vt:lpwstr/>
      </vt:variant>
      <vt:variant>
        <vt:lpwstr>_Toc234300615</vt:lpwstr>
      </vt:variant>
      <vt:variant>
        <vt:i4>1441840</vt:i4>
      </vt:variant>
      <vt:variant>
        <vt:i4>14</vt:i4>
      </vt:variant>
      <vt:variant>
        <vt:i4>0</vt:i4>
      </vt:variant>
      <vt:variant>
        <vt:i4>5</vt:i4>
      </vt:variant>
      <vt:variant>
        <vt:lpwstr/>
      </vt:variant>
      <vt:variant>
        <vt:lpwstr>_Toc234300614</vt:lpwstr>
      </vt:variant>
      <vt:variant>
        <vt:i4>1441840</vt:i4>
      </vt:variant>
      <vt:variant>
        <vt:i4>8</vt:i4>
      </vt:variant>
      <vt:variant>
        <vt:i4>0</vt:i4>
      </vt:variant>
      <vt:variant>
        <vt:i4>5</vt:i4>
      </vt:variant>
      <vt:variant>
        <vt:lpwstr/>
      </vt:variant>
      <vt:variant>
        <vt:lpwstr>_Toc234300613</vt:lpwstr>
      </vt:variant>
      <vt:variant>
        <vt:i4>1441840</vt:i4>
      </vt:variant>
      <vt:variant>
        <vt:i4>2</vt:i4>
      </vt:variant>
      <vt:variant>
        <vt:i4>0</vt:i4>
      </vt:variant>
      <vt:variant>
        <vt:i4>5</vt:i4>
      </vt:variant>
      <vt:variant>
        <vt:lpwstr/>
      </vt:variant>
      <vt:variant>
        <vt:lpwstr>_Toc2343006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KCFES FYP Progress Report Template</dc:title>
  <dc:creator>FYPC LKCFES</dc:creator>
  <cp:lastModifiedBy>Sze Jin</cp:lastModifiedBy>
  <cp:revision>642</cp:revision>
  <cp:lastPrinted>2021-06-08T04:02:00Z</cp:lastPrinted>
  <dcterms:created xsi:type="dcterms:W3CDTF">2021-08-22T20:01:00Z</dcterms:created>
  <dcterms:modified xsi:type="dcterms:W3CDTF">2022-03-21T08:41:00Z</dcterms:modified>
</cp:coreProperties>
</file>